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21989682"/>
    <w:bookmarkEnd w:id="0"/>
    <w:p w14:paraId="39AD2DAE" w14:textId="15C865FE" w:rsidR="00E91A96" w:rsidRPr="004F153D" w:rsidRDefault="00000000" w:rsidP="00E91A96">
      <w:pPr>
        <w:rPr>
          <w:noProof/>
          <w:color w:val="auto"/>
          <w:lang w:val="en-US"/>
        </w:rPr>
      </w:pPr>
      <w:sdt>
        <w:sdtPr>
          <w:rPr>
            <w:rFonts w:asciiTheme="majorHAnsi" w:eastAsiaTheme="majorEastAsia" w:hAnsiTheme="majorHAnsi" w:cstheme="majorBidi"/>
            <w:color w:val="auto"/>
            <w:sz w:val="32"/>
            <w:szCs w:val="32"/>
          </w:rPr>
          <w:id w:val="-375775944"/>
          <w:docPartObj>
            <w:docPartGallery w:val="Cover Pages"/>
            <w:docPartUnique/>
          </w:docPartObj>
        </w:sdtPr>
        <w:sdtEndPr>
          <w:rPr>
            <w:rFonts w:asciiTheme="minorHAnsi" w:hAnsiTheme="minorHAnsi"/>
            <w:color w:val="554741" w:themeColor="text1"/>
            <w:sz w:val="22"/>
          </w:rPr>
        </w:sdtEndPr>
        <w:sdtContent>
          <w:r w:rsidR="006416DD" w:rsidRPr="004F153D">
            <w:rPr>
              <w:noProof/>
              <w:color w:val="auto"/>
              <w:lang w:eastAsia="en-GB"/>
            </w:rPr>
            <mc:AlternateContent>
              <mc:Choice Requires="wps">
                <w:drawing>
                  <wp:anchor distT="0" distB="0" distL="114300" distR="114300" simplePos="0" relativeHeight="251658240" behindDoc="0" locked="0" layoutInCell="1" allowOverlap="1" wp14:anchorId="2FCC1D61" wp14:editId="2FCC1D62">
                    <wp:simplePos x="0" y="0"/>
                    <wp:positionH relativeFrom="page">
                      <wp:posOffset>800100</wp:posOffset>
                    </wp:positionH>
                    <wp:positionV relativeFrom="page">
                      <wp:posOffset>7200900</wp:posOffset>
                    </wp:positionV>
                    <wp:extent cx="6858000" cy="68580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6858000" cy="685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225BD4" w14:textId="77777777" w:rsidR="00A72C5A" w:rsidRPr="00FA4AD9" w:rsidRDefault="00000000" w:rsidP="00E24E27">
                                <w:pPr>
                                  <w:pStyle w:val="NoSpacing"/>
                                  <w:jc w:val="right"/>
                                  <w:rPr>
                                    <w:color w:val="FFFFFF" w:themeColor="background1"/>
                                    <w:sz w:val="36"/>
                                    <w:szCs w:val="36"/>
                                  </w:rPr>
                                </w:pPr>
                                <w:sdt>
                                  <w:sdtPr>
                                    <w:rPr>
                                      <w:color w:val="FFFFFF" w:themeColor="background1"/>
                                      <w:sz w:val="36"/>
                                      <w:szCs w:val="36"/>
                                    </w:rPr>
                                    <w:alias w:val="Author"/>
                                    <w:tag w:val=""/>
                                    <w:id w:val="-1755497239"/>
                                    <w:lock w:val="sdtLocked"/>
                                    <w:dataBinding w:prefixMappings="xmlns:ns0='http://purl.org/dc/elements/1.1/' xmlns:ns1='http://schemas.openxmlformats.org/package/2006/metadata/core-properties' " w:xpath="/ns1:coreProperties[1]/ns0:creator[1]" w:storeItemID="{6C3C8BC8-F283-45AE-878A-BAB7291924A1}"/>
                                    <w:text/>
                                  </w:sdtPr>
                                  <w:sdtContent>
                                    <w:r w:rsidR="00A72C5A" w:rsidRPr="00FA4AD9">
                                      <w:rPr>
                                        <w:color w:val="FFFFFF" w:themeColor="background1"/>
                                        <w:sz w:val="36"/>
                                        <w:szCs w:val="36"/>
                                      </w:rPr>
                                      <w:t>Insight</w:t>
                                    </w:r>
                                  </w:sdtContent>
                                </w:sdt>
                              </w:p>
                              <w:p w14:paraId="2F37504A" w14:textId="03F8B319" w:rsidR="00176728" w:rsidRDefault="00176728" w:rsidP="00061847">
                                <w:pPr>
                                  <w:ind w:left="2160"/>
                                </w:pPr>
                              </w:p>
                              <w:p w14:paraId="34297B81" w14:textId="780FEF09" w:rsidR="00A72C5A" w:rsidRPr="002F7AAA" w:rsidRDefault="00A72C5A" w:rsidP="00E24E27">
                                <w:pPr>
                                  <w:pStyle w:val="NoSpacing"/>
                                  <w:jc w:val="right"/>
                                  <w:rPr>
                                    <w:color w:val="FFFFFF" w:themeColor="background1"/>
                                    <w:sz w:val="24"/>
                                    <w:szCs w:val="24"/>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CC1D61" id="_x0000_t202" coordsize="21600,21600" o:spt="202" path="m,l,21600r21600,l21600,xe">
                    <v:stroke joinstyle="miter"/>
                    <v:path gradientshapeok="t" o:connecttype="rect"/>
                  </v:shapetype>
                  <v:shape id="Text Box 152" o:spid="_x0000_s1026" type="#_x0000_t202" style="position:absolute;margin-left:63pt;margin-top:567pt;width:540pt;height: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" filled="f" stroked="f" strokeweight=".5pt">
                    <v:textbox inset="126pt,0,54pt,0">
                      <w:txbxContent>
                        <w:p w14:paraId="0F225BD4" w14:textId="77777777" w:rsidR="00A72C5A" w:rsidRPr="00FA4AD9" w:rsidRDefault="00000000" w:rsidP="00E24E27">
                          <w:pPr>
                            <w:pStyle w:val="NoSpacing"/>
                            <w:jc w:val="right"/>
                            <w:rPr>
                              <w:color w:val="FFFFFF" w:themeColor="background1"/>
                              <w:sz w:val="36"/>
                              <w:szCs w:val="36"/>
                            </w:rPr>
                          </w:pPr>
                          <w:sdt>
                            <w:sdtPr>
                              <w:rPr>
                                <w:color w:val="FFFFFF" w:themeColor="background1"/>
                                <w:sz w:val="36"/>
                                <w:szCs w:val="36"/>
                              </w:rPr>
                              <w:alias w:val="Author"/>
                              <w:tag w:val=""/>
                              <w:id w:val="-1755497239"/>
                              <w:lock w:val="sdtLocked"/>
                              <w:dataBinding w:prefixMappings="xmlns:ns0='http://purl.org/dc/elements/1.1/' xmlns:ns1='http://schemas.openxmlformats.org/package/2006/metadata/core-properties' " w:xpath="/ns1:coreProperties[1]/ns0:creator[1]" w:storeItemID="{6C3C8BC8-F283-45AE-878A-BAB7291924A1}"/>
                              <w:text/>
                            </w:sdtPr>
                            <w:sdtContent>
                              <w:r w:rsidR="00A72C5A" w:rsidRPr="00FA4AD9">
                                <w:rPr>
                                  <w:color w:val="FFFFFF" w:themeColor="background1"/>
                                  <w:sz w:val="36"/>
                                  <w:szCs w:val="36"/>
                                </w:rPr>
                                <w:t>Insight</w:t>
                              </w:r>
                            </w:sdtContent>
                          </w:sdt>
                        </w:p>
                        <w:p w14:paraId="2F37504A" w14:textId="03F8B319" w:rsidR="00176728" w:rsidRDefault="00176728" w:rsidP="00061847">
                          <w:pPr>
                            <w:ind w:left="2160"/>
                          </w:pPr>
                        </w:p>
                        <w:p w14:paraId="34297B81" w14:textId="780FEF09" w:rsidR="00A72C5A" w:rsidRPr="002F7AAA" w:rsidRDefault="00A72C5A" w:rsidP="00E24E27">
                          <w:pPr>
                            <w:pStyle w:val="NoSpacing"/>
                            <w:jc w:val="right"/>
                            <w:rPr>
                              <w:color w:val="FFFFFF" w:themeColor="background1"/>
                              <w:sz w:val="24"/>
                              <w:szCs w:val="24"/>
                            </w:rPr>
                          </w:pPr>
                        </w:p>
                      </w:txbxContent>
                    </v:textbox>
                    <w10:wrap type="square" anchorx="page" anchory="page"/>
                  </v:shape>
                </w:pict>
              </mc:Fallback>
            </mc:AlternateContent>
          </w:r>
          <w:r w:rsidR="006416DD" w:rsidRPr="004F153D">
            <w:rPr>
              <w:noProof/>
              <w:color w:val="auto"/>
              <w:lang w:eastAsia="en-GB"/>
            </w:rPr>
            <mc:AlternateContent>
              <mc:Choice Requires="wps">
                <w:drawing>
                  <wp:anchor distT="0" distB="0" distL="114300" distR="114300" simplePos="0" relativeHeight="251658241" behindDoc="0" locked="0" layoutInCell="1" allowOverlap="1" wp14:anchorId="2FCC1D63" wp14:editId="2FCC1D64">
                    <wp:simplePos x="0" y="0"/>
                    <wp:positionH relativeFrom="page">
                      <wp:posOffset>457200</wp:posOffset>
                    </wp:positionH>
                    <wp:positionV relativeFrom="page">
                      <wp:posOffset>6629400</wp:posOffset>
                    </wp:positionV>
                    <wp:extent cx="7200900" cy="676910"/>
                    <wp:effectExtent l="0" t="0" r="0" b="8890"/>
                    <wp:wrapSquare wrapText="bothSides"/>
                    <wp:docPr id="153" name="Text Box 153"/>
                    <wp:cNvGraphicFramePr/>
                    <a:graphic xmlns:a="http://schemas.openxmlformats.org/drawingml/2006/main">
                      <a:graphicData uri="http://schemas.microsoft.com/office/word/2010/wordprocessingShape">
                        <wps:wsp>
                          <wps:cNvSpPr txBox="1"/>
                          <wps:spPr>
                            <a:xfrm>
                              <a:off x="0" y="0"/>
                              <a:ext cx="7200900" cy="6769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90387" w14:textId="49271E2B" w:rsidR="00A72C5A" w:rsidRPr="00E6135E" w:rsidRDefault="00A72C5A" w:rsidP="000979B5">
                                <w:pPr>
                                  <w:pStyle w:val="NoSpacing"/>
                                  <w:ind w:firstLine="720"/>
                                  <w:rPr>
                                    <w:color w:val="FFFFFF" w:themeColor="background1"/>
                                    <w:sz w:val="36"/>
                                    <w:szCs w:val="36"/>
                                  </w:rPr>
                                </w:pPr>
                                <w:r w:rsidRPr="00F9622D">
                                  <w:rPr>
                                    <w:color w:val="FFFFFF" w:themeColor="background1"/>
                                    <w:sz w:val="36"/>
                                    <w:szCs w:val="36"/>
                                  </w:rPr>
                                  <w:t>Services:</w:t>
                                </w:r>
                                <w:r>
                                  <w:rPr>
                                    <w:color w:val="FFFFFF" w:themeColor="background1"/>
                                    <w:sz w:val="36"/>
                                    <w:szCs w:val="36"/>
                                  </w:rPr>
                                  <w:t xml:space="preserve"> </w:t>
                                </w:r>
                                <w:sdt>
                                  <w:sdtPr>
                                    <w:rPr>
                                      <w:color w:val="FFFFFF" w:themeColor="background1"/>
                                      <w:sz w:val="32"/>
                                      <w:szCs w:val="32"/>
                                    </w:rPr>
                                    <w:alias w:val="Subject"/>
                                    <w:tag w:val=""/>
                                    <w:id w:val="-1151827271"/>
                                    <w:lock w:val="sdtLocked"/>
                                    <w:dataBinding w:prefixMappings="xmlns:ns0='http://purl.org/dc/elements/1.1/' xmlns:ns1='http://schemas.openxmlformats.org/package/2006/metadata/core-properties' " w:xpath="/ns1:coreProperties[1]/ns0:subject[1]" w:storeItemID="{6C3C8BC8-F283-45AE-878A-BAB7291924A1}"/>
                                    <w:text/>
                                  </w:sdtPr>
                                  <w:sdtContent>
                                    <w:r w:rsidR="00D737E6" w:rsidRPr="00DC1BA8">
                                      <w:rPr>
                                        <w:color w:val="FFFFFF" w:themeColor="background1"/>
                                        <w:sz w:val="32"/>
                                        <w:szCs w:val="32"/>
                                      </w:rPr>
                                      <w:t>AWS Application Migration PoC</w:t>
                                    </w:r>
                                  </w:sdtContent>
                                </w:sdt>
                              </w:p>
                              <w:p w14:paraId="7D091B9F" w14:textId="77777777" w:rsidR="00A72C5A" w:rsidRPr="00ED62C4" w:rsidRDefault="00A72C5A">
                                <w:pPr>
                                  <w:rPr>
                                    <w:color w:val="FFFFFF" w:themeColor="background1"/>
                                    <w:lang w:val="en-US"/>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10000</wp14:pctHeight>
                    </wp14:sizeRelV>
                  </wp:anchor>
                </w:drawing>
              </mc:Choice>
              <mc:Fallback>
                <w:pict>
                  <v:shape w14:anchorId="2FCC1D63" id="Text Box 153" o:spid="_x0000_s1027" type="#_x0000_t202" style="position:absolute;margin-left:36pt;margin-top:522pt;width:567pt;height:53.3pt;z-index:251658241;visibility:visible;mso-wrap-style:square;mso-width-percent:0;mso-height-percent:100;mso-wrap-distance-left:9pt;mso-wrap-distance-top:0;mso-wrap-distance-right:9pt;mso-wrap-distance-bottom:0;mso-position-horizontal:absolute;mso-position-horizontal-relative:page;mso-position-vertical:absolute;mso-position-vertical-relative:page;mso-width-percent:0;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" filled="f" stroked="f" strokeweight=".5pt">
                    <v:textbox style="mso-fit-shape-to-text:t" inset="126pt,0,54pt,0">
                      <w:txbxContent>
                        <w:p w14:paraId="45F90387" w14:textId="49271E2B" w:rsidR="00A72C5A" w:rsidRPr="00E6135E" w:rsidRDefault="00A72C5A" w:rsidP="000979B5">
                          <w:pPr>
                            <w:pStyle w:val="NoSpacing"/>
                            <w:ind w:firstLine="720"/>
                            <w:rPr>
                              <w:color w:val="FFFFFF" w:themeColor="background1"/>
                              <w:sz w:val="36"/>
                              <w:szCs w:val="36"/>
                            </w:rPr>
                          </w:pPr>
                          <w:r w:rsidRPr="00F9622D">
                            <w:rPr>
                              <w:color w:val="FFFFFF" w:themeColor="background1"/>
                              <w:sz w:val="36"/>
                              <w:szCs w:val="36"/>
                            </w:rPr>
                            <w:t>Services:</w:t>
                          </w:r>
                          <w:r>
                            <w:rPr>
                              <w:color w:val="FFFFFF" w:themeColor="background1"/>
                              <w:sz w:val="36"/>
                              <w:szCs w:val="36"/>
                            </w:rPr>
                            <w:t xml:space="preserve"> </w:t>
                          </w:r>
                          <w:sdt>
                            <w:sdtPr>
                              <w:rPr>
                                <w:color w:val="FFFFFF" w:themeColor="background1"/>
                                <w:sz w:val="32"/>
                                <w:szCs w:val="32"/>
                              </w:rPr>
                              <w:alias w:val="Subject"/>
                              <w:tag w:val=""/>
                              <w:id w:val="-1151827271"/>
                              <w:lock w:val="sdtLocked"/>
                              <w:dataBinding w:prefixMappings="xmlns:ns0='http://purl.org/dc/elements/1.1/' xmlns:ns1='http://schemas.openxmlformats.org/package/2006/metadata/core-properties' " w:xpath="/ns1:coreProperties[1]/ns0:subject[1]" w:storeItemID="{6C3C8BC8-F283-45AE-878A-BAB7291924A1}"/>
                              <w:text/>
                            </w:sdtPr>
                            <w:sdtContent>
                              <w:r w:rsidR="00D737E6" w:rsidRPr="00DC1BA8">
                                <w:rPr>
                                  <w:color w:val="FFFFFF" w:themeColor="background1"/>
                                  <w:sz w:val="32"/>
                                  <w:szCs w:val="32"/>
                                </w:rPr>
                                <w:t>AWS Application Migration PoC</w:t>
                              </w:r>
                            </w:sdtContent>
                          </w:sdt>
                        </w:p>
                        <w:p w14:paraId="7D091B9F" w14:textId="77777777" w:rsidR="00A72C5A" w:rsidRPr="00ED62C4" w:rsidRDefault="00A72C5A">
                          <w:pPr>
                            <w:rPr>
                              <w:color w:val="FFFFFF" w:themeColor="background1"/>
                              <w:lang w:val="en-US"/>
                            </w:rPr>
                          </w:pPr>
                        </w:p>
                      </w:txbxContent>
                    </v:textbox>
                    <w10:wrap type="square" anchorx="page" anchory="page"/>
                  </v:shape>
                </w:pict>
              </mc:Fallback>
            </mc:AlternateContent>
          </w:r>
          <w:r w:rsidR="006416DD" w:rsidRPr="004F153D">
            <w:rPr>
              <w:noProof/>
              <w:color w:val="auto"/>
              <w:lang w:eastAsia="en-GB"/>
            </w:rPr>
            <mc:AlternateContent>
              <mc:Choice Requires="wps">
                <w:drawing>
                  <wp:anchor distT="0" distB="0" distL="114300" distR="114300" simplePos="0" relativeHeight="251658242" behindDoc="0" locked="0" layoutInCell="1" allowOverlap="1" wp14:anchorId="2FCC1D65" wp14:editId="38D2A82D">
                    <wp:simplePos x="0" y="0"/>
                    <wp:positionH relativeFrom="page">
                      <wp:posOffset>336550</wp:posOffset>
                    </wp:positionH>
                    <wp:positionV relativeFrom="page">
                      <wp:posOffset>4175551</wp:posOffset>
                    </wp:positionV>
                    <wp:extent cx="7644130" cy="2027555"/>
                    <wp:effectExtent l="0" t="0" r="0" b="10795"/>
                    <wp:wrapSquare wrapText="bothSides"/>
                    <wp:docPr id="154" name="Text Box 154"/>
                    <wp:cNvGraphicFramePr/>
                    <a:graphic xmlns:a="http://schemas.openxmlformats.org/drawingml/2006/main">
                      <a:graphicData uri="http://schemas.microsoft.com/office/word/2010/wordprocessingShape">
                        <wps:wsp>
                          <wps:cNvSpPr txBox="1"/>
                          <wps:spPr>
                            <a:xfrm>
                              <a:off x="0" y="0"/>
                              <a:ext cx="7644130" cy="20275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3C8AE2" w14:textId="3CF56E2C" w:rsidR="00A72C5A" w:rsidRPr="006936FF" w:rsidRDefault="00000000" w:rsidP="00F70B46">
                                <w:pPr>
                                  <w:ind w:left="-1701"/>
                                  <w:jc w:val="right"/>
                                  <w:rPr>
                                    <w:color w:val="FFFFFF" w:themeColor="background1"/>
                                    <w:sz w:val="56"/>
                                    <w:szCs w:val="64"/>
                                  </w:rPr>
                                </w:pPr>
                                <w:sdt>
                                  <w:sdtPr>
                                    <w:rPr>
                                      <w:caps/>
                                      <w:color w:val="FFFFFF" w:themeColor="background1"/>
                                      <w:sz w:val="56"/>
                                      <w:szCs w:val="56"/>
                                    </w:rPr>
                                    <w:alias w:val="Title"/>
                                    <w:tag w:val=""/>
                                    <w:id w:val="5382815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72C5A">
                                      <w:rPr>
                                        <w:caps/>
                                        <w:color w:val="FFFFFF" w:themeColor="background1"/>
                                        <w:sz w:val="56"/>
                                        <w:szCs w:val="56"/>
                                      </w:rPr>
                                      <w:t>AWS–Build Documentation</w:t>
                                    </w:r>
                                  </w:sdtContent>
                                </w:sdt>
                              </w:p>
                              <w:p w14:paraId="388F8B7A" w14:textId="05B1A96B" w:rsidR="00A72C5A" w:rsidRDefault="00A72C5A" w:rsidP="000F353F">
                                <w:pPr>
                                  <w:ind w:left="-142" w:hanging="1559"/>
                                  <w:jc w:val="right"/>
                                  <w:rPr>
                                    <w:color w:val="1F497D"/>
                                    <w:lang w:eastAsia="en-GB"/>
                                  </w:rPr>
                                </w:pPr>
                                <w:r w:rsidRPr="00F9622D">
                                  <w:rPr>
                                    <w:color w:val="FFFFFF" w:themeColor="background1"/>
                                    <w:sz w:val="36"/>
                                    <w:szCs w:val="36"/>
                                  </w:rPr>
                                  <w:t xml:space="preserve">Client: </w:t>
                                </w:r>
                                <w:r w:rsidR="006F5C32">
                                  <w:rPr>
                                    <w:color w:val="FFFFFF" w:themeColor="background1"/>
                                    <w:sz w:val="36"/>
                                    <w:szCs w:val="36"/>
                                  </w:rPr>
                                  <w:t>Astellas</w:t>
                                </w:r>
                                <w:r w:rsidR="00D737E6">
                                  <w:rPr>
                                    <w:color w:val="FFFFFF" w:themeColor="background1"/>
                                    <w:sz w:val="36"/>
                                    <w:szCs w:val="36"/>
                                  </w:rPr>
                                  <w:t xml:space="preserve"> Pharma Europe Ltd</w:t>
                                </w:r>
                                <w:r w:rsidR="006F5C32">
                                  <w:rPr>
                                    <w:color w:val="FFFFFF" w:themeColor="background1"/>
                                    <w:sz w:val="36"/>
                                    <w:szCs w:val="36"/>
                                  </w:rPr>
                                  <w:t xml:space="preserve"> </w:t>
                                </w:r>
                              </w:p>
                              <w:p w14:paraId="52A8EB06" w14:textId="75E69FBC" w:rsidR="00A72C5A" w:rsidRPr="00F9622D" w:rsidRDefault="00A72C5A">
                                <w:pPr>
                                  <w:jc w:val="right"/>
                                  <w:rPr>
                                    <w:smallCaps/>
                                    <w:color w:val="FFFFFF" w:themeColor="background1"/>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FCC1D65" id="Text Box 154" o:spid="_x0000_s1028" type="#_x0000_t202" style="position:absolute;margin-left:26.5pt;margin-top:328.8pt;width:601.9pt;height:159.6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" filled="f" stroked="f" strokeweight=".5pt">
                    <v:textbox inset="126pt,0,54pt,0">
                      <w:txbxContent>
                        <w:p w14:paraId="693C8AE2" w14:textId="3CF56E2C" w:rsidR="00A72C5A" w:rsidRPr="006936FF" w:rsidRDefault="00000000" w:rsidP="00F70B46">
                          <w:pPr>
                            <w:ind w:left="-1701"/>
                            <w:jc w:val="right"/>
                            <w:rPr>
                              <w:color w:val="FFFFFF" w:themeColor="background1"/>
                              <w:sz w:val="56"/>
                              <w:szCs w:val="64"/>
                            </w:rPr>
                          </w:pPr>
                          <w:sdt>
                            <w:sdtPr>
                              <w:rPr>
                                <w:caps/>
                                <w:color w:val="FFFFFF" w:themeColor="background1"/>
                                <w:sz w:val="56"/>
                                <w:szCs w:val="56"/>
                              </w:rPr>
                              <w:alias w:val="Title"/>
                              <w:tag w:val=""/>
                              <w:id w:val="5382815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72C5A">
                                <w:rPr>
                                  <w:caps/>
                                  <w:color w:val="FFFFFF" w:themeColor="background1"/>
                                  <w:sz w:val="56"/>
                                  <w:szCs w:val="56"/>
                                </w:rPr>
                                <w:t>AWS–Build Documentation</w:t>
                              </w:r>
                            </w:sdtContent>
                          </w:sdt>
                        </w:p>
                        <w:p w14:paraId="388F8B7A" w14:textId="05B1A96B" w:rsidR="00A72C5A" w:rsidRDefault="00A72C5A" w:rsidP="000F353F">
                          <w:pPr>
                            <w:ind w:left="-142" w:hanging="1559"/>
                            <w:jc w:val="right"/>
                            <w:rPr>
                              <w:color w:val="1F497D"/>
                              <w:lang w:eastAsia="en-GB"/>
                            </w:rPr>
                          </w:pPr>
                          <w:r w:rsidRPr="00F9622D">
                            <w:rPr>
                              <w:color w:val="FFFFFF" w:themeColor="background1"/>
                              <w:sz w:val="36"/>
                              <w:szCs w:val="36"/>
                            </w:rPr>
                            <w:t xml:space="preserve">Client: </w:t>
                          </w:r>
                          <w:r w:rsidR="006F5C32">
                            <w:rPr>
                              <w:color w:val="FFFFFF" w:themeColor="background1"/>
                              <w:sz w:val="36"/>
                              <w:szCs w:val="36"/>
                            </w:rPr>
                            <w:t>Astellas</w:t>
                          </w:r>
                          <w:r w:rsidR="00D737E6">
                            <w:rPr>
                              <w:color w:val="FFFFFF" w:themeColor="background1"/>
                              <w:sz w:val="36"/>
                              <w:szCs w:val="36"/>
                            </w:rPr>
                            <w:t xml:space="preserve"> Pharma Europe Ltd</w:t>
                          </w:r>
                          <w:r w:rsidR="006F5C32">
                            <w:rPr>
                              <w:color w:val="FFFFFF" w:themeColor="background1"/>
                              <w:sz w:val="36"/>
                              <w:szCs w:val="36"/>
                            </w:rPr>
                            <w:t xml:space="preserve"> </w:t>
                          </w:r>
                        </w:p>
                        <w:p w14:paraId="52A8EB06" w14:textId="75E69FBC" w:rsidR="00A72C5A" w:rsidRPr="00F9622D" w:rsidRDefault="00A72C5A">
                          <w:pPr>
                            <w:jc w:val="right"/>
                            <w:rPr>
                              <w:smallCaps/>
                              <w:color w:val="FFFFFF" w:themeColor="background1"/>
                              <w:sz w:val="36"/>
                              <w:szCs w:val="36"/>
                            </w:rPr>
                          </w:pPr>
                        </w:p>
                      </w:txbxContent>
                    </v:textbox>
                    <w10:wrap type="square" anchorx="page" anchory="page"/>
                  </v:shape>
                </w:pict>
              </mc:Fallback>
            </mc:AlternateContent>
          </w:r>
          <w:r w:rsidR="00E24E27" w:rsidRPr="004F153D">
            <w:rPr>
              <w:noProof/>
              <w:color w:val="auto"/>
              <w:lang w:val="en-US"/>
            </w:rPr>
            <w:softHyphen/>
          </w:r>
          <w:bookmarkStart w:id="1" w:name="_Toc121123240"/>
        </w:sdtContent>
      </w:sdt>
    </w:p>
    <w:p w14:paraId="43BE4108" w14:textId="77777777" w:rsidR="00E91A96" w:rsidRPr="004F153D" w:rsidRDefault="00E91A96" w:rsidP="00E91A96">
      <w:pPr>
        <w:rPr>
          <w:color w:val="auto"/>
        </w:rPr>
      </w:pPr>
    </w:p>
    <w:p w14:paraId="74D19B0E" w14:textId="77777777" w:rsidR="00E91A96" w:rsidRPr="004F153D" w:rsidRDefault="00E91A96" w:rsidP="00E91A96">
      <w:pPr>
        <w:rPr>
          <w:color w:val="auto"/>
        </w:rPr>
      </w:pPr>
    </w:p>
    <w:p w14:paraId="28366F69" w14:textId="77777777" w:rsidR="00E91A96" w:rsidRPr="004F153D" w:rsidRDefault="00E91A96" w:rsidP="00E91A96">
      <w:pPr>
        <w:rPr>
          <w:color w:val="auto"/>
        </w:rPr>
      </w:pPr>
    </w:p>
    <w:p w14:paraId="4B5CC46B" w14:textId="77777777" w:rsidR="00E91A96" w:rsidRPr="004F153D" w:rsidRDefault="00E91A96" w:rsidP="00E91A96">
      <w:pPr>
        <w:rPr>
          <w:color w:val="auto"/>
        </w:rPr>
      </w:pPr>
    </w:p>
    <w:p w14:paraId="40E81C54" w14:textId="77777777" w:rsidR="00E91A96" w:rsidRPr="004F153D" w:rsidRDefault="00E91A96" w:rsidP="00E91A96">
      <w:pPr>
        <w:rPr>
          <w:color w:val="auto"/>
        </w:rPr>
      </w:pPr>
    </w:p>
    <w:p w14:paraId="2393AC17" w14:textId="77777777" w:rsidR="00E91A96" w:rsidRPr="004F153D" w:rsidRDefault="00E91A96" w:rsidP="00E91A96">
      <w:pPr>
        <w:rPr>
          <w:color w:val="auto"/>
        </w:rPr>
      </w:pPr>
    </w:p>
    <w:p w14:paraId="733DC592" w14:textId="77777777" w:rsidR="00E91A96" w:rsidRPr="004F153D" w:rsidRDefault="00E91A96" w:rsidP="00E91A96">
      <w:pPr>
        <w:rPr>
          <w:noProof/>
          <w:color w:val="auto"/>
          <w:lang w:val="en-US"/>
        </w:rPr>
      </w:pPr>
    </w:p>
    <w:p w14:paraId="23D15C5D" w14:textId="77777777" w:rsidR="00E91A96" w:rsidRPr="004F153D" w:rsidRDefault="00E91A96" w:rsidP="00E91A96">
      <w:pPr>
        <w:tabs>
          <w:tab w:val="left" w:pos="6579"/>
        </w:tabs>
        <w:rPr>
          <w:noProof/>
          <w:color w:val="auto"/>
          <w:lang w:val="en-US"/>
        </w:rPr>
      </w:pPr>
      <w:r w:rsidRPr="004F153D">
        <w:rPr>
          <w:noProof/>
          <w:color w:val="auto"/>
          <w:lang w:val="en-US"/>
        </w:rPr>
        <w:tab/>
      </w:r>
    </w:p>
    <w:p w14:paraId="31D12C09" w14:textId="77777777" w:rsidR="00E91A96" w:rsidRPr="004F153D" w:rsidRDefault="00E91A96" w:rsidP="00E91A96">
      <w:pPr>
        <w:tabs>
          <w:tab w:val="left" w:pos="6579"/>
        </w:tabs>
        <w:rPr>
          <w:color w:val="auto"/>
        </w:rPr>
        <w:sectPr w:rsidR="00E91A96" w:rsidRPr="004F153D" w:rsidSect="009635B6">
          <w:headerReference w:type="even" r:id="rId13"/>
          <w:headerReference w:type="default" r:id="rId14"/>
          <w:footerReference w:type="default" r:id="rId15"/>
          <w:headerReference w:type="first" r:id="rId16"/>
          <w:pgSz w:w="11906" w:h="16838"/>
          <w:pgMar w:top="1440" w:right="1440" w:bottom="1440" w:left="1440" w:header="708" w:footer="708" w:gutter="0"/>
          <w:pgNumType w:start="0"/>
          <w:cols w:space="708"/>
          <w:titlePg/>
          <w:docGrid w:linePitch="360"/>
        </w:sectPr>
      </w:pPr>
      <w:r w:rsidRPr="004F153D">
        <w:rPr>
          <w:color w:val="auto"/>
        </w:rPr>
        <w:tab/>
      </w:r>
    </w:p>
    <w:sdt>
      <w:sdtPr>
        <w:rPr>
          <w:rFonts w:asciiTheme="minorHAnsi" w:eastAsiaTheme="minorHAnsi" w:hAnsiTheme="minorHAnsi" w:cstheme="minorBidi"/>
          <w:b/>
          <w:color w:val="auto"/>
          <w:sz w:val="22"/>
          <w:szCs w:val="22"/>
          <w:lang w:val="en-GB"/>
        </w:rPr>
        <w:id w:val="-62875682"/>
        <w:docPartObj>
          <w:docPartGallery w:val="Table of Contents"/>
          <w:docPartUnique/>
        </w:docPartObj>
      </w:sdtPr>
      <w:sdtEndPr>
        <w:rPr>
          <w:bCs/>
          <w:noProof/>
          <w:color w:val="554741" w:themeColor="text1"/>
          <w:sz w:val="20"/>
        </w:rPr>
      </w:sdtEndPr>
      <w:sdtContent>
        <w:p w14:paraId="40931D5A" w14:textId="77777777" w:rsidR="00E91A96" w:rsidRPr="00266719" w:rsidRDefault="00E91A96" w:rsidP="00E91A96">
          <w:pPr>
            <w:pStyle w:val="TOCHeading"/>
            <w:rPr>
              <w:sz w:val="20"/>
              <w:szCs w:val="20"/>
            </w:rPr>
          </w:pPr>
          <w:r>
            <w:t>Contents</w:t>
          </w:r>
        </w:p>
        <w:p w14:paraId="18A731F2" w14:textId="27D0E0C4" w:rsidR="00423B7E" w:rsidRDefault="00E91A96">
          <w:pPr>
            <w:pStyle w:val="TOC1"/>
            <w:rPr>
              <w:rFonts w:eastAsiaTheme="minorEastAsia"/>
              <w:b w:val="0"/>
              <w:noProof/>
              <w:color w:val="auto"/>
              <w:sz w:val="22"/>
              <w:lang w:eastAsia="en-GB"/>
            </w:rPr>
          </w:pPr>
          <w:r w:rsidRPr="00266719">
            <w:rPr>
              <w:b w:val="0"/>
              <w:szCs w:val="20"/>
            </w:rPr>
            <w:fldChar w:fldCharType="begin"/>
          </w:r>
          <w:r w:rsidRPr="00266719">
            <w:rPr>
              <w:b w:val="0"/>
              <w:szCs w:val="20"/>
            </w:rPr>
            <w:instrText xml:space="preserve"> TOC \o "1-2" \h \z \u </w:instrText>
          </w:r>
          <w:r w:rsidRPr="00266719">
            <w:rPr>
              <w:b w:val="0"/>
              <w:szCs w:val="20"/>
            </w:rPr>
            <w:fldChar w:fldCharType="separate"/>
          </w:r>
          <w:hyperlink w:anchor="_Toc121902929" w:history="1">
            <w:r w:rsidR="00423B7E" w:rsidRPr="00E84DF3">
              <w:rPr>
                <w:rStyle w:val="Hyperlink"/>
                <w:noProof/>
              </w:rPr>
              <w:t>3</w:t>
            </w:r>
            <w:r w:rsidR="00423B7E">
              <w:rPr>
                <w:rFonts w:eastAsiaTheme="minorEastAsia"/>
                <w:b w:val="0"/>
                <w:noProof/>
                <w:color w:val="auto"/>
                <w:sz w:val="22"/>
                <w:lang w:eastAsia="en-GB"/>
              </w:rPr>
              <w:tab/>
            </w:r>
            <w:r w:rsidR="00423B7E" w:rsidRPr="00E84DF3">
              <w:rPr>
                <w:rStyle w:val="Hyperlink"/>
                <w:noProof/>
              </w:rPr>
              <w:t>Contact Information &amp; Document Control</w:t>
            </w:r>
            <w:r w:rsidR="00423B7E">
              <w:rPr>
                <w:noProof/>
                <w:webHidden/>
              </w:rPr>
              <w:tab/>
            </w:r>
            <w:r w:rsidR="00423B7E">
              <w:rPr>
                <w:noProof/>
                <w:webHidden/>
              </w:rPr>
              <w:fldChar w:fldCharType="begin"/>
            </w:r>
            <w:r w:rsidR="00423B7E">
              <w:rPr>
                <w:noProof/>
                <w:webHidden/>
              </w:rPr>
              <w:instrText xml:space="preserve"> PAGEREF _Toc121902929 \h </w:instrText>
            </w:r>
            <w:r w:rsidR="00423B7E">
              <w:rPr>
                <w:noProof/>
                <w:webHidden/>
              </w:rPr>
            </w:r>
            <w:r w:rsidR="00423B7E">
              <w:rPr>
                <w:noProof/>
                <w:webHidden/>
              </w:rPr>
              <w:fldChar w:fldCharType="separate"/>
            </w:r>
            <w:r w:rsidR="00423B7E">
              <w:rPr>
                <w:noProof/>
                <w:webHidden/>
              </w:rPr>
              <w:t>3</w:t>
            </w:r>
            <w:r w:rsidR="00423B7E">
              <w:rPr>
                <w:noProof/>
                <w:webHidden/>
              </w:rPr>
              <w:fldChar w:fldCharType="end"/>
            </w:r>
          </w:hyperlink>
        </w:p>
        <w:p w14:paraId="6133E129" w14:textId="3AD73184" w:rsidR="00423B7E" w:rsidRDefault="00000000">
          <w:pPr>
            <w:pStyle w:val="TOC2"/>
            <w:tabs>
              <w:tab w:val="left" w:pos="880"/>
              <w:tab w:val="right" w:leader="dot" w:pos="9016"/>
            </w:tabs>
            <w:rPr>
              <w:rFonts w:eastAsiaTheme="minorEastAsia"/>
              <w:noProof/>
              <w:color w:val="auto"/>
              <w:lang w:eastAsia="en-GB"/>
            </w:rPr>
          </w:pPr>
          <w:hyperlink w:anchor="_Toc121902930" w:history="1">
            <w:r w:rsidR="00423B7E" w:rsidRPr="00E84DF3">
              <w:rPr>
                <w:rStyle w:val="Hyperlink"/>
                <w:noProof/>
              </w:rPr>
              <w:t>3.1</w:t>
            </w:r>
            <w:r w:rsidR="00423B7E">
              <w:rPr>
                <w:rFonts w:eastAsiaTheme="minorEastAsia"/>
                <w:noProof/>
                <w:color w:val="auto"/>
                <w:lang w:eastAsia="en-GB"/>
              </w:rPr>
              <w:tab/>
            </w:r>
            <w:r w:rsidR="00423B7E" w:rsidRPr="00E84DF3">
              <w:rPr>
                <w:rStyle w:val="Hyperlink"/>
                <w:noProof/>
              </w:rPr>
              <w:t>Document Information</w:t>
            </w:r>
            <w:r w:rsidR="00423B7E">
              <w:rPr>
                <w:noProof/>
                <w:webHidden/>
              </w:rPr>
              <w:tab/>
            </w:r>
            <w:r w:rsidR="00423B7E">
              <w:rPr>
                <w:noProof/>
                <w:webHidden/>
              </w:rPr>
              <w:fldChar w:fldCharType="begin"/>
            </w:r>
            <w:r w:rsidR="00423B7E">
              <w:rPr>
                <w:noProof/>
                <w:webHidden/>
              </w:rPr>
              <w:instrText xml:space="preserve"> PAGEREF _Toc121902930 \h </w:instrText>
            </w:r>
            <w:r w:rsidR="00423B7E">
              <w:rPr>
                <w:noProof/>
                <w:webHidden/>
              </w:rPr>
            </w:r>
            <w:r w:rsidR="00423B7E">
              <w:rPr>
                <w:noProof/>
                <w:webHidden/>
              </w:rPr>
              <w:fldChar w:fldCharType="separate"/>
            </w:r>
            <w:r w:rsidR="00423B7E">
              <w:rPr>
                <w:noProof/>
                <w:webHidden/>
              </w:rPr>
              <w:t>3</w:t>
            </w:r>
            <w:r w:rsidR="00423B7E">
              <w:rPr>
                <w:noProof/>
                <w:webHidden/>
              </w:rPr>
              <w:fldChar w:fldCharType="end"/>
            </w:r>
          </w:hyperlink>
        </w:p>
        <w:p w14:paraId="1E51D057" w14:textId="1AFB704A" w:rsidR="00423B7E" w:rsidRDefault="00000000">
          <w:pPr>
            <w:pStyle w:val="TOC2"/>
            <w:tabs>
              <w:tab w:val="left" w:pos="880"/>
              <w:tab w:val="right" w:leader="dot" w:pos="9016"/>
            </w:tabs>
            <w:rPr>
              <w:rFonts w:eastAsiaTheme="minorEastAsia"/>
              <w:noProof/>
              <w:color w:val="auto"/>
              <w:lang w:eastAsia="en-GB"/>
            </w:rPr>
          </w:pPr>
          <w:hyperlink w:anchor="_Toc121902931" w:history="1">
            <w:r w:rsidR="00423B7E" w:rsidRPr="00E84DF3">
              <w:rPr>
                <w:rStyle w:val="Hyperlink"/>
                <w:noProof/>
              </w:rPr>
              <w:t>3.2</w:t>
            </w:r>
            <w:r w:rsidR="00423B7E">
              <w:rPr>
                <w:rFonts w:eastAsiaTheme="minorEastAsia"/>
                <w:noProof/>
                <w:color w:val="auto"/>
                <w:lang w:eastAsia="en-GB"/>
              </w:rPr>
              <w:tab/>
            </w:r>
            <w:r w:rsidR="00423B7E" w:rsidRPr="00E84DF3">
              <w:rPr>
                <w:rStyle w:val="Hyperlink"/>
                <w:noProof/>
              </w:rPr>
              <w:t>Version Control</w:t>
            </w:r>
            <w:r w:rsidR="00423B7E">
              <w:rPr>
                <w:noProof/>
                <w:webHidden/>
              </w:rPr>
              <w:tab/>
            </w:r>
            <w:r w:rsidR="00423B7E">
              <w:rPr>
                <w:noProof/>
                <w:webHidden/>
              </w:rPr>
              <w:fldChar w:fldCharType="begin"/>
            </w:r>
            <w:r w:rsidR="00423B7E">
              <w:rPr>
                <w:noProof/>
                <w:webHidden/>
              </w:rPr>
              <w:instrText xml:space="preserve"> PAGEREF _Toc121902931 \h </w:instrText>
            </w:r>
            <w:r w:rsidR="00423B7E">
              <w:rPr>
                <w:noProof/>
                <w:webHidden/>
              </w:rPr>
            </w:r>
            <w:r w:rsidR="00423B7E">
              <w:rPr>
                <w:noProof/>
                <w:webHidden/>
              </w:rPr>
              <w:fldChar w:fldCharType="separate"/>
            </w:r>
            <w:r w:rsidR="00423B7E">
              <w:rPr>
                <w:noProof/>
                <w:webHidden/>
              </w:rPr>
              <w:t>3</w:t>
            </w:r>
            <w:r w:rsidR="00423B7E">
              <w:rPr>
                <w:noProof/>
                <w:webHidden/>
              </w:rPr>
              <w:fldChar w:fldCharType="end"/>
            </w:r>
          </w:hyperlink>
        </w:p>
        <w:p w14:paraId="43B26967" w14:textId="38F58B1C" w:rsidR="00423B7E" w:rsidRDefault="00000000">
          <w:pPr>
            <w:pStyle w:val="TOC2"/>
            <w:tabs>
              <w:tab w:val="left" w:pos="880"/>
              <w:tab w:val="right" w:leader="dot" w:pos="9016"/>
            </w:tabs>
            <w:rPr>
              <w:rFonts w:eastAsiaTheme="minorEastAsia"/>
              <w:noProof/>
              <w:color w:val="auto"/>
              <w:lang w:eastAsia="en-GB"/>
            </w:rPr>
          </w:pPr>
          <w:hyperlink w:anchor="_Toc121902932" w:history="1">
            <w:r w:rsidR="00423B7E" w:rsidRPr="00E84DF3">
              <w:rPr>
                <w:rStyle w:val="Hyperlink"/>
                <w:noProof/>
              </w:rPr>
              <w:t>3.3</w:t>
            </w:r>
            <w:r w:rsidR="00423B7E">
              <w:rPr>
                <w:rFonts w:eastAsiaTheme="minorEastAsia"/>
                <w:noProof/>
                <w:color w:val="auto"/>
                <w:lang w:eastAsia="en-GB"/>
              </w:rPr>
              <w:tab/>
            </w:r>
            <w:r w:rsidR="00423B7E" w:rsidRPr="00E84DF3">
              <w:rPr>
                <w:rStyle w:val="Hyperlink"/>
                <w:noProof/>
              </w:rPr>
              <w:t>Document Approval</w:t>
            </w:r>
            <w:r w:rsidR="00423B7E">
              <w:rPr>
                <w:noProof/>
                <w:webHidden/>
              </w:rPr>
              <w:tab/>
            </w:r>
            <w:r w:rsidR="00423B7E">
              <w:rPr>
                <w:noProof/>
                <w:webHidden/>
              </w:rPr>
              <w:fldChar w:fldCharType="begin"/>
            </w:r>
            <w:r w:rsidR="00423B7E">
              <w:rPr>
                <w:noProof/>
                <w:webHidden/>
              </w:rPr>
              <w:instrText xml:space="preserve"> PAGEREF _Toc121902932 \h </w:instrText>
            </w:r>
            <w:r w:rsidR="00423B7E">
              <w:rPr>
                <w:noProof/>
                <w:webHidden/>
              </w:rPr>
            </w:r>
            <w:r w:rsidR="00423B7E">
              <w:rPr>
                <w:noProof/>
                <w:webHidden/>
              </w:rPr>
              <w:fldChar w:fldCharType="separate"/>
            </w:r>
            <w:r w:rsidR="00423B7E">
              <w:rPr>
                <w:noProof/>
                <w:webHidden/>
              </w:rPr>
              <w:t>3</w:t>
            </w:r>
            <w:r w:rsidR="00423B7E">
              <w:rPr>
                <w:noProof/>
                <w:webHidden/>
              </w:rPr>
              <w:fldChar w:fldCharType="end"/>
            </w:r>
          </w:hyperlink>
        </w:p>
        <w:p w14:paraId="2E827F6B" w14:textId="6F13CC2D" w:rsidR="00423B7E" w:rsidRDefault="00000000">
          <w:pPr>
            <w:pStyle w:val="TOC1"/>
            <w:rPr>
              <w:rFonts w:eastAsiaTheme="minorEastAsia"/>
              <w:b w:val="0"/>
              <w:noProof/>
              <w:color w:val="auto"/>
              <w:sz w:val="22"/>
              <w:lang w:eastAsia="en-GB"/>
            </w:rPr>
          </w:pPr>
          <w:hyperlink w:anchor="_Toc121902933" w:history="1">
            <w:r w:rsidR="00423B7E" w:rsidRPr="00E84DF3">
              <w:rPr>
                <w:rStyle w:val="Hyperlink"/>
                <w:noProof/>
              </w:rPr>
              <w:t>4</w:t>
            </w:r>
            <w:r w:rsidR="00423B7E">
              <w:rPr>
                <w:rFonts w:eastAsiaTheme="minorEastAsia"/>
                <w:b w:val="0"/>
                <w:noProof/>
                <w:color w:val="auto"/>
                <w:sz w:val="22"/>
                <w:lang w:eastAsia="en-GB"/>
              </w:rPr>
              <w:tab/>
            </w:r>
            <w:r w:rsidR="00423B7E" w:rsidRPr="00E84DF3">
              <w:rPr>
                <w:rStyle w:val="Hyperlink"/>
                <w:noProof/>
              </w:rPr>
              <w:t>Document References</w:t>
            </w:r>
            <w:r w:rsidR="00423B7E">
              <w:rPr>
                <w:noProof/>
                <w:webHidden/>
              </w:rPr>
              <w:tab/>
            </w:r>
            <w:r w:rsidR="00423B7E">
              <w:rPr>
                <w:noProof/>
                <w:webHidden/>
              </w:rPr>
              <w:fldChar w:fldCharType="begin"/>
            </w:r>
            <w:r w:rsidR="00423B7E">
              <w:rPr>
                <w:noProof/>
                <w:webHidden/>
              </w:rPr>
              <w:instrText xml:space="preserve"> PAGEREF _Toc121902933 \h </w:instrText>
            </w:r>
            <w:r w:rsidR="00423B7E">
              <w:rPr>
                <w:noProof/>
                <w:webHidden/>
              </w:rPr>
            </w:r>
            <w:r w:rsidR="00423B7E">
              <w:rPr>
                <w:noProof/>
                <w:webHidden/>
              </w:rPr>
              <w:fldChar w:fldCharType="separate"/>
            </w:r>
            <w:r w:rsidR="00423B7E">
              <w:rPr>
                <w:noProof/>
                <w:webHidden/>
              </w:rPr>
              <w:t>4</w:t>
            </w:r>
            <w:r w:rsidR="00423B7E">
              <w:rPr>
                <w:noProof/>
                <w:webHidden/>
              </w:rPr>
              <w:fldChar w:fldCharType="end"/>
            </w:r>
          </w:hyperlink>
        </w:p>
        <w:p w14:paraId="5F5EEE08" w14:textId="50033827" w:rsidR="00423B7E" w:rsidRDefault="00000000">
          <w:pPr>
            <w:pStyle w:val="TOC2"/>
            <w:tabs>
              <w:tab w:val="left" w:pos="880"/>
              <w:tab w:val="right" w:leader="dot" w:pos="9016"/>
            </w:tabs>
            <w:rPr>
              <w:rFonts w:eastAsiaTheme="minorEastAsia"/>
              <w:noProof/>
              <w:color w:val="auto"/>
              <w:lang w:eastAsia="en-GB"/>
            </w:rPr>
          </w:pPr>
          <w:hyperlink w:anchor="_Toc121902934" w:history="1">
            <w:r w:rsidR="00423B7E" w:rsidRPr="00E84DF3">
              <w:rPr>
                <w:rStyle w:val="Hyperlink"/>
                <w:noProof/>
              </w:rPr>
              <w:t>4.1</w:t>
            </w:r>
            <w:r w:rsidR="00423B7E">
              <w:rPr>
                <w:rFonts w:eastAsiaTheme="minorEastAsia"/>
                <w:noProof/>
                <w:color w:val="auto"/>
                <w:lang w:eastAsia="en-GB"/>
              </w:rPr>
              <w:tab/>
            </w:r>
            <w:r w:rsidR="00423B7E" w:rsidRPr="00E84DF3">
              <w:rPr>
                <w:rStyle w:val="Hyperlink"/>
                <w:noProof/>
              </w:rPr>
              <w:t>Referenced Documents.</w:t>
            </w:r>
            <w:r w:rsidR="00423B7E">
              <w:rPr>
                <w:noProof/>
                <w:webHidden/>
              </w:rPr>
              <w:tab/>
            </w:r>
            <w:r w:rsidR="00423B7E">
              <w:rPr>
                <w:noProof/>
                <w:webHidden/>
              </w:rPr>
              <w:fldChar w:fldCharType="begin"/>
            </w:r>
            <w:r w:rsidR="00423B7E">
              <w:rPr>
                <w:noProof/>
                <w:webHidden/>
              </w:rPr>
              <w:instrText xml:space="preserve"> PAGEREF _Toc121902934 \h </w:instrText>
            </w:r>
            <w:r w:rsidR="00423B7E">
              <w:rPr>
                <w:noProof/>
                <w:webHidden/>
              </w:rPr>
            </w:r>
            <w:r w:rsidR="00423B7E">
              <w:rPr>
                <w:noProof/>
                <w:webHidden/>
              </w:rPr>
              <w:fldChar w:fldCharType="separate"/>
            </w:r>
            <w:r w:rsidR="00423B7E">
              <w:rPr>
                <w:noProof/>
                <w:webHidden/>
              </w:rPr>
              <w:t>4</w:t>
            </w:r>
            <w:r w:rsidR="00423B7E">
              <w:rPr>
                <w:noProof/>
                <w:webHidden/>
              </w:rPr>
              <w:fldChar w:fldCharType="end"/>
            </w:r>
          </w:hyperlink>
        </w:p>
        <w:p w14:paraId="57DE91A8" w14:textId="79BF6E03" w:rsidR="00423B7E" w:rsidRDefault="00000000">
          <w:pPr>
            <w:pStyle w:val="TOC2"/>
            <w:tabs>
              <w:tab w:val="left" w:pos="880"/>
              <w:tab w:val="right" w:leader="dot" w:pos="9016"/>
            </w:tabs>
            <w:rPr>
              <w:rFonts w:eastAsiaTheme="minorEastAsia"/>
              <w:noProof/>
              <w:color w:val="auto"/>
              <w:lang w:eastAsia="en-GB"/>
            </w:rPr>
          </w:pPr>
          <w:hyperlink w:anchor="_Toc121902935" w:history="1">
            <w:r w:rsidR="00423B7E" w:rsidRPr="00E84DF3">
              <w:rPr>
                <w:rStyle w:val="Hyperlink"/>
                <w:noProof/>
              </w:rPr>
              <w:t>4.2</w:t>
            </w:r>
            <w:r w:rsidR="00423B7E">
              <w:rPr>
                <w:rFonts w:eastAsiaTheme="minorEastAsia"/>
                <w:noProof/>
                <w:color w:val="auto"/>
                <w:lang w:eastAsia="en-GB"/>
              </w:rPr>
              <w:tab/>
            </w:r>
            <w:r w:rsidR="00423B7E" w:rsidRPr="00E84DF3">
              <w:rPr>
                <w:rStyle w:val="Hyperlink"/>
                <w:noProof/>
              </w:rPr>
              <w:t>Terminology &amp; Abbreviations</w:t>
            </w:r>
            <w:r w:rsidR="00423B7E">
              <w:rPr>
                <w:noProof/>
                <w:webHidden/>
              </w:rPr>
              <w:tab/>
            </w:r>
            <w:r w:rsidR="00423B7E">
              <w:rPr>
                <w:noProof/>
                <w:webHidden/>
              </w:rPr>
              <w:fldChar w:fldCharType="begin"/>
            </w:r>
            <w:r w:rsidR="00423B7E">
              <w:rPr>
                <w:noProof/>
                <w:webHidden/>
              </w:rPr>
              <w:instrText xml:space="preserve"> PAGEREF _Toc121902935 \h </w:instrText>
            </w:r>
            <w:r w:rsidR="00423B7E">
              <w:rPr>
                <w:noProof/>
                <w:webHidden/>
              </w:rPr>
            </w:r>
            <w:r w:rsidR="00423B7E">
              <w:rPr>
                <w:noProof/>
                <w:webHidden/>
              </w:rPr>
              <w:fldChar w:fldCharType="separate"/>
            </w:r>
            <w:r w:rsidR="00423B7E">
              <w:rPr>
                <w:noProof/>
                <w:webHidden/>
              </w:rPr>
              <w:t>4</w:t>
            </w:r>
            <w:r w:rsidR="00423B7E">
              <w:rPr>
                <w:noProof/>
                <w:webHidden/>
              </w:rPr>
              <w:fldChar w:fldCharType="end"/>
            </w:r>
          </w:hyperlink>
        </w:p>
        <w:p w14:paraId="1086B153" w14:textId="356CA488" w:rsidR="00423B7E" w:rsidRDefault="00000000">
          <w:pPr>
            <w:pStyle w:val="TOC1"/>
            <w:rPr>
              <w:rFonts w:eastAsiaTheme="minorEastAsia"/>
              <w:b w:val="0"/>
              <w:noProof/>
              <w:color w:val="auto"/>
              <w:sz w:val="22"/>
              <w:lang w:eastAsia="en-GB"/>
            </w:rPr>
          </w:pPr>
          <w:hyperlink w:anchor="_Toc121902936" w:history="1">
            <w:r w:rsidR="00423B7E" w:rsidRPr="00E84DF3">
              <w:rPr>
                <w:rStyle w:val="Hyperlink"/>
                <w:noProof/>
              </w:rPr>
              <w:t>5</w:t>
            </w:r>
            <w:r w:rsidR="00423B7E">
              <w:rPr>
                <w:rFonts w:eastAsiaTheme="minorEastAsia"/>
                <w:b w:val="0"/>
                <w:noProof/>
                <w:color w:val="auto"/>
                <w:sz w:val="22"/>
                <w:lang w:eastAsia="en-GB"/>
              </w:rPr>
              <w:tab/>
            </w:r>
            <w:r w:rsidR="00423B7E" w:rsidRPr="00E84DF3">
              <w:rPr>
                <w:rStyle w:val="Hyperlink"/>
                <w:noProof/>
              </w:rPr>
              <w:t>Introduction</w:t>
            </w:r>
            <w:r w:rsidR="00423B7E">
              <w:rPr>
                <w:noProof/>
                <w:webHidden/>
              </w:rPr>
              <w:tab/>
            </w:r>
            <w:r w:rsidR="00423B7E">
              <w:rPr>
                <w:noProof/>
                <w:webHidden/>
              </w:rPr>
              <w:fldChar w:fldCharType="begin"/>
            </w:r>
            <w:r w:rsidR="00423B7E">
              <w:rPr>
                <w:noProof/>
                <w:webHidden/>
              </w:rPr>
              <w:instrText xml:space="preserve"> PAGEREF _Toc121902936 \h </w:instrText>
            </w:r>
            <w:r w:rsidR="00423B7E">
              <w:rPr>
                <w:noProof/>
                <w:webHidden/>
              </w:rPr>
            </w:r>
            <w:r w:rsidR="00423B7E">
              <w:rPr>
                <w:noProof/>
                <w:webHidden/>
              </w:rPr>
              <w:fldChar w:fldCharType="separate"/>
            </w:r>
            <w:r w:rsidR="00423B7E">
              <w:rPr>
                <w:noProof/>
                <w:webHidden/>
              </w:rPr>
              <w:t>5</w:t>
            </w:r>
            <w:r w:rsidR="00423B7E">
              <w:rPr>
                <w:noProof/>
                <w:webHidden/>
              </w:rPr>
              <w:fldChar w:fldCharType="end"/>
            </w:r>
          </w:hyperlink>
        </w:p>
        <w:p w14:paraId="1A4D8815" w14:textId="5968F6E6" w:rsidR="00423B7E" w:rsidRDefault="00000000">
          <w:pPr>
            <w:pStyle w:val="TOC2"/>
            <w:tabs>
              <w:tab w:val="left" w:pos="880"/>
              <w:tab w:val="right" w:leader="dot" w:pos="9016"/>
            </w:tabs>
            <w:rPr>
              <w:rFonts w:eastAsiaTheme="minorEastAsia"/>
              <w:noProof/>
              <w:color w:val="auto"/>
              <w:lang w:eastAsia="en-GB"/>
            </w:rPr>
          </w:pPr>
          <w:hyperlink w:anchor="_Toc121902937" w:history="1">
            <w:r w:rsidR="00423B7E" w:rsidRPr="00E84DF3">
              <w:rPr>
                <w:rStyle w:val="Hyperlink"/>
                <w:noProof/>
              </w:rPr>
              <w:t>5.1</w:t>
            </w:r>
            <w:r w:rsidR="00423B7E">
              <w:rPr>
                <w:rFonts w:eastAsiaTheme="minorEastAsia"/>
                <w:noProof/>
                <w:color w:val="auto"/>
                <w:lang w:eastAsia="en-GB"/>
              </w:rPr>
              <w:tab/>
            </w:r>
            <w:r w:rsidR="00423B7E" w:rsidRPr="00E84DF3">
              <w:rPr>
                <w:rStyle w:val="Hyperlink"/>
                <w:noProof/>
              </w:rPr>
              <w:t>Document Purpose</w:t>
            </w:r>
            <w:r w:rsidR="00423B7E">
              <w:rPr>
                <w:noProof/>
                <w:webHidden/>
              </w:rPr>
              <w:tab/>
            </w:r>
            <w:r w:rsidR="00423B7E">
              <w:rPr>
                <w:noProof/>
                <w:webHidden/>
              </w:rPr>
              <w:fldChar w:fldCharType="begin"/>
            </w:r>
            <w:r w:rsidR="00423B7E">
              <w:rPr>
                <w:noProof/>
                <w:webHidden/>
              </w:rPr>
              <w:instrText xml:space="preserve"> PAGEREF _Toc121902937 \h </w:instrText>
            </w:r>
            <w:r w:rsidR="00423B7E">
              <w:rPr>
                <w:noProof/>
                <w:webHidden/>
              </w:rPr>
            </w:r>
            <w:r w:rsidR="00423B7E">
              <w:rPr>
                <w:noProof/>
                <w:webHidden/>
              </w:rPr>
              <w:fldChar w:fldCharType="separate"/>
            </w:r>
            <w:r w:rsidR="00423B7E">
              <w:rPr>
                <w:noProof/>
                <w:webHidden/>
              </w:rPr>
              <w:t>5</w:t>
            </w:r>
            <w:r w:rsidR="00423B7E">
              <w:rPr>
                <w:noProof/>
                <w:webHidden/>
              </w:rPr>
              <w:fldChar w:fldCharType="end"/>
            </w:r>
          </w:hyperlink>
        </w:p>
        <w:p w14:paraId="2B6A59AF" w14:textId="5F5867F1" w:rsidR="00423B7E" w:rsidRDefault="00000000">
          <w:pPr>
            <w:pStyle w:val="TOC2"/>
            <w:tabs>
              <w:tab w:val="left" w:pos="880"/>
              <w:tab w:val="right" w:leader="dot" w:pos="9016"/>
            </w:tabs>
            <w:rPr>
              <w:rFonts w:eastAsiaTheme="minorEastAsia"/>
              <w:noProof/>
              <w:color w:val="auto"/>
              <w:lang w:eastAsia="en-GB"/>
            </w:rPr>
          </w:pPr>
          <w:hyperlink w:anchor="_Toc121902938" w:history="1">
            <w:r w:rsidR="00423B7E" w:rsidRPr="00E84DF3">
              <w:rPr>
                <w:rStyle w:val="Hyperlink"/>
                <w:noProof/>
              </w:rPr>
              <w:t>5.2</w:t>
            </w:r>
            <w:r w:rsidR="00423B7E">
              <w:rPr>
                <w:rFonts w:eastAsiaTheme="minorEastAsia"/>
                <w:noProof/>
                <w:color w:val="auto"/>
                <w:lang w:eastAsia="en-GB"/>
              </w:rPr>
              <w:tab/>
            </w:r>
            <w:r w:rsidR="00423B7E" w:rsidRPr="00E84DF3">
              <w:rPr>
                <w:rStyle w:val="Hyperlink"/>
                <w:noProof/>
              </w:rPr>
              <w:t>Intended Audience</w:t>
            </w:r>
            <w:r w:rsidR="00423B7E">
              <w:rPr>
                <w:noProof/>
                <w:webHidden/>
              </w:rPr>
              <w:tab/>
            </w:r>
            <w:r w:rsidR="00423B7E">
              <w:rPr>
                <w:noProof/>
                <w:webHidden/>
              </w:rPr>
              <w:fldChar w:fldCharType="begin"/>
            </w:r>
            <w:r w:rsidR="00423B7E">
              <w:rPr>
                <w:noProof/>
                <w:webHidden/>
              </w:rPr>
              <w:instrText xml:space="preserve"> PAGEREF _Toc121902938 \h </w:instrText>
            </w:r>
            <w:r w:rsidR="00423B7E">
              <w:rPr>
                <w:noProof/>
                <w:webHidden/>
              </w:rPr>
            </w:r>
            <w:r w:rsidR="00423B7E">
              <w:rPr>
                <w:noProof/>
                <w:webHidden/>
              </w:rPr>
              <w:fldChar w:fldCharType="separate"/>
            </w:r>
            <w:r w:rsidR="00423B7E">
              <w:rPr>
                <w:noProof/>
                <w:webHidden/>
              </w:rPr>
              <w:t>6</w:t>
            </w:r>
            <w:r w:rsidR="00423B7E">
              <w:rPr>
                <w:noProof/>
                <w:webHidden/>
              </w:rPr>
              <w:fldChar w:fldCharType="end"/>
            </w:r>
          </w:hyperlink>
        </w:p>
        <w:p w14:paraId="29FF5010" w14:textId="2F7B672D" w:rsidR="00423B7E" w:rsidRDefault="00000000">
          <w:pPr>
            <w:pStyle w:val="TOC1"/>
            <w:rPr>
              <w:rFonts w:eastAsiaTheme="minorEastAsia"/>
              <w:b w:val="0"/>
              <w:noProof/>
              <w:color w:val="auto"/>
              <w:sz w:val="22"/>
              <w:lang w:eastAsia="en-GB"/>
            </w:rPr>
          </w:pPr>
          <w:hyperlink w:anchor="_Toc121902939" w:history="1">
            <w:r w:rsidR="00423B7E" w:rsidRPr="00E84DF3">
              <w:rPr>
                <w:rStyle w:val="Hyperlink"/>
                <w:noProof/>
              </w:rPr>
              <w:t>6</w:t>
            </w:r>
            <w:r w:rsidR="00423B7E">
              <w:rPr>
                <w:rFonts w:eastAsiaTheme="minorEastAsia"/>
                <w:b w:val="0"/>
                <w:noProof/>
                <w:color w:val="auto"/>
                <w:sz w:val="22"/>
                <w:lang w:eastAsia="en-GB"/>
              </w:rPr>
              <w:tab/>
            </w:r>
            <w:r w:rsidR="00423B7E" w:rsidRPr="00E84DF3">
              <w:rPr>
                <w:rStyle w:val="Hyperlink"/>
                <w:noProof/>
              </w:rPr>
              <w:t>Build</w:t>
            </w:r>
            <w:r w:rsidR="00423B7E">
              <w:rPr>
                <w:noProof/>
                <w:webHidden/>
              </w:rPr>
              <w:tab/>
            </w:r>
            <w:r w:rsidR="00423B7E">
              <w:rPr>
                <w:noProof/>
                <w:webHidden/>
              </w:rPr>
              <w:fldChar w:fldCharType="begin"/>
            </w:r>
            <w:r w:rsidR="00423B7E">
              <w:rPr>
                <w:noProof/>
                <w:webHidden/>
              </w:rPr>
              <w:instrText xml:space="preserve"> PAGEREF _Toc121902939 \h </w:instrText>
            </w:r>
            <w:r w:rsidR="00423B7E">
              <w:rPr>
                <w:noProof/>
                <w:webHidden/>
              </w:rPr>
            </w:r>
            <w:r w:rsidR="00423B7E">
              <w:rPr>
                <w:noProof/>
                <w:webHidden/>
              </w:rPr>
              <w:fldChar w:fldCharType="separate"/>
            </w:r>
            <w:r w:rsidR="00423B7E">
              <w:rPr>
                <w:noProof/>
                <w:webHidden/>
              </w:rPr>
              <w:t>7</w:t>
            </w:r>
            <w:r w:rsidR="00423B7E">
              <w:rPr>
                <w:noProof/>
                <w:webHidden/>
              </w:rPr>
              <w:fldChar w:fldCharType="end"/>
            </w:r>
          </w:hyperlink>
        </w:p>
        <w:p w14:paraId="42AF4636" w14:textId="7396756B" w:rsidR="00423B7E" w:rsidRDefault="00000000">
          <w:pPr>
            <w:pStyle w:val="TOC2"/>
            <w:tabs>
              <w:tab w:val="left" w:pos="880"/>
              <w:tab w:val="right" w:leader="dot" w:pos="9016"/>
            </w:tabs>
            <w:rPr>
              <w:rFonts w:eastAsiaTheme="minorEastAsia"/>
              <w:noProof/>
              <w:color w:val="auto"/>
              <w:lang w:eastAsia="en-GB"/>
            </w:rPr>
          </w:pPr>
          <w:hyperlink w:anchor="_Toc121902940" w:history="1">
            <w:r w:rsidR="00423B7E" w:rsidRPr="00E84DF3">
              <w:rPr>
                <w:rStyle w:val="Hyperlink"/>
                <w:noProof/>
              </w:rPr>
              <w:t>6.1</w:t>
            </w:r>
            <w:r w:rsidR="00423B7E">
              <w:rPr>
                <w:rFonts w:eastAsiaTheme="minorEastAsia"/>
                <w:noProof/>
                <w:color w:val="auto"/>
                <w:lang w:eastAsia="en-GB"/>
              </w:rPr>
              <w:tab/>
            </w:r>
            <w:r w:rsidR="00423B7E" w:rsidRPr="00E84DF3">
              <w:rPr>
                <w:rStyle w:val="Hyperlink"/>
                <w:noProof/>
              </w:rPr>
              <w:t>Site Installation Details</w:t>
            </w:r>
            <w:r w:rsidR="00423B7E">
              <w:rPr>
                <w:noProof/>
                <w:webHidden/>
              </w:rPr>
              <w:tab/>
            </w:r>
            <w:r w:rsidR="00423B7E">
              <w:rPr>
                <w:noProof/>
                <w:webHidden/>
              </w:rPr>
              <w:fldChar w:fldCharType="begin"/>
            </w:r>
            <w:r w:rsidR="00423B7E">
              <w:rPr>
                <w:noProof/>
                <w:webHidden/>
              </w:rPr>
              <w:instrText xml:space="preserve"> PAGEREF _Toc121902940 \h </w:instrText>
            </w:r>
            <w:r w:rsidR="00423B7E">
              <w:rPr>
                <w:noProof/>
                <w:webHidden/>
              </w:rPr>
            </w:r>
            <w:r w:rsidR="00423B7E">
              <w:rPr>
                <w:noProof/>
                <w:webHidden/>
              </w:rPr>
              <w:fldChar w:fldCharType="separate"/>
            </w:r>
            <w:r w:rsidR="00423B7E">
              <w:rPr>
                <w:noProof/>
                <w:webHidden/>
              </w:rPr>
              <w:t>7</w:t>
            </w:r>
            <w:r w:rsidR="00423B7E">
              <w:rPr>
                <w:noProof/>
                <w:webHidden/>
              </w:rPr>
              <w:fldChar w:fldCharType="end"/>
            </w:r>
          </w:hyperlink>
        </w:p>
        <w:p w14:paraId="59255BA2" w14:textId="0DD896FB" w:rsidR="00423B7E" w:rsidRDefault="00000000">
          <w:pPr>
            <w:pStyle w:val="TOC2"/>
            <w:tabs>
              <w:tab w:val="left" w:pos="880"/>
              <w:tab w:val="right" w:leader="dot" w:pos="9016"/>
            </w:tabs>
            <w:rPr>
              <w:rFonts w:eastAsiaTheme="minorEastAsia"/>
              <w:noProof/>
              <w:color w:val="auto"/>
              <w:lang w:eastAsia="en-GB"/>
            </w:rPr>
          </w:pPr>
          <w:hyperlink w:anchor="_Toc121902941" w:history="1">
            <w:r w:rsidR="00423B7E" w:rsidRPr="00E84DF3">
              <w:rPr>
                <w:rStyle w:val="Hyperlink"/>
                <w:noProof/>
              </w:rPr>
              <w:t>6.2</w:t>
            </w:r>
            <w:r w:rsidR="00423B7E">
              <w:rPr>
                <w:rFonts w:eastAsiaTheme="minorEastAsia"/>
                <w:noProof/>
                <w:color w:val="auto"/>
                <w:lang w:eastAsia="en-GB"/>
              </w:rPr>
              <w:tab/>
            </w:r>
            <w:r w:rsidR="00423B7E" w:rsidRPr="00E84DF3">
              <w:rPr>
                <w:rStyle w:val="Hyperlink"/>
                <w:noProof/>
              </w:rPr>
              <w:t>AWS Application Migration Service - Deployment Details</w:t>
            </w:r>
            <w:r w:rsidR="00423B7E">
              <w:rPr>
                <w:noProof/>
                <w:webHidden/>
              </w:rPr>
              <w:tab/>
            </w:r>
            <w:r w:rsidR="00423B7E">
              <w:rPr>
                <w:noProof/>
                <w:webHidden/>
              </w:rPr>
              <w:fldChar w:fldCharType="begin"/>
            </w:r>
            <w:r w:rsidR="00423B7E">
              <w:rPr>
                <w:noProof/>
                <w:webHidden/>
              </w:rPr>
              <w:instrText xml:space="preserve"> PAGEREF _Toc121902941 \h </w:instrText>
            </w:r>
            <w:r w:rsidR="00423B7E">
              <w:rPr>
                <w:noProof/>
                <w:webHidden/>
              </w:rPr>
            </w:r>
            <w:r w:rsidR="00423B7E">
              <w:rPr>
                <w:noProof/>
                <w:webHidden/>
              </w:rPr>
              <w:fldChar w:fldCharType="separate"/>
            </w:r>
            <w:r w:rsidR="00423B7E">
              <w:rPr>
                <w:noProof/>
                <w:webHidden/>
              </w:rPr>
              <w:t>7</w:t>
            </w:r>
            <w:r w:rsidR="00423B7E">
              <w:rPr>
                <w:noProof/>
                <w:webHidden/>
              </w:rPr>
              <w:fldChar w:fldCharType="end"/>
            </w:r>
          </w:hyperlink>
        </w:p>
        <w:p w14:paraId="093943C6" w14:textId="43A12A9F" w:rsidR="00423B7E" w:rsidRDefault="00000000">
          <w:pPr>
            <w:pStyle w:val="TOC2"/>
            <w:tabs>
              <w:tab w:val="left" w:pos="880"/>
              <w:tab w:val="right" w:leader="dot" w:pos="9016"/>
            </w:tabs>
            <w:rPr>
              <w:rFonts w:eastAsiaTheme="minorEastAsia"/>
              <w:noProof/>
              <w:color w:val="auto"/>
              <w:lang w:eastAsia="en-GB"/>
            </w:rPr>
          </w:pPr>
          <w:hyperlink w:anchor="_Toc121902942" w:history="1">
            <w:r w:rsidR="00423B7E" w:rsidRPr="00E84DF3">
              <w:rPr>
                <w:rStyle w:val="Hyperlink"/>
                <w:noProof/>
              </w:rPr>
              <w:t>6.3</w:t>
            </w:r>
            <w:r w:rsidR="00423B7E">
              <w:rPr>
                <w:rFonts w:eastAsiaTheme="minorEastAsia"/>
                <w:noProof/>
                <w:color w:val="auto"/>
                <w:lang w:eastAsia="en-GB"/>
              </w:rPr>
              <w:tab/>
            </w:r>
            <w:r w:rsidR="00423B7E" w:rsidRPr="00E84DF3">
              <w:rPr>
                <w:rStyle w:val="Hyperlink"/>
                <w:noProof/>
              </w:rPr>
              <w:t>AWS End-of-Support Migration Program (EMP) for Windows Server - Deployment Details</w:t>
            </w:r>
            <w:r w:rsidR="00423B7E">
              <w:rPr>
                <w:noProof/>
                <w:webHidden/>
              </w:rPr>
              <w:tab/>
            </w:r>
            <w:r w:rsidR="00423B7E">
              <w:rPr>
                <w:noProof/>
                <w:webHidden/>
              </w:rPr>
              <w:fldChar w:fldCharType="begin"/>
            </w:r>
            <w:r w:rsidR="00423B7E">
              <w:rPr>
                <w:noProof/>
                <w:webHidden/>
              </w:rPr>
              <w:instrText xml:space="preserve"> PAGEREF _Toc121902942 \h </w:instrText>
            </w:r>
            <w:r w:rsidR="00423B7E">
              <w:rPr>
                <w:noProof/>
                <w:webHidden/>
              </w:rPr>
            </w:r>
            <w:r w:rsidR="00423B7E">
              <w:rPr>
                <w:noProof/>
                <w:webHidden/>
              </w:rPr>
              <w:fldChar w:fldCharType="separate"/>
            </w:r>
            <w:r w:rsidR="00423B7E">
              <w:rPr>
                <w:noProof/>
                <w:webHidden/>
              </w:rPr>
              <w:t>9</w:t>
            </w:r>
            <w:r w:rsidR="00423B7E">
              <w:rPr>
                <w:noProof/>
                <w:webHidden/>
              </w:rPr>
              <w:fldChar w:fldCharType="end"/>
            </w:r>
          </w:hyperlink>
        </w:p>
        <w:p w14:paraId="74E9C84F" w14:textId="6B8C9FF8" w:rsidR="00423B7E" w:rsidRDefault="00000000">
          <w:pPr>
            <w:pStyle w:val="TOC2"/>
            <w:tabs>
              <w:tab w:val="left" w:pos="880"/>
              <w:tab w:val="right" w:leader="dot" w:pos="9016"/>
            </w:tabs>
            <w:rPr>
              <w:rFonts w:eastAsiaTheme="minorEastAsia"/>
              <w:noProof/>
              <w:color w:val="auto"/>
              <w:lang w:eastAsia="en-GB"/>
            </w:rPr>
          </w:pPr>
          <w:hyperlink w:anchor="_Toc121902943" w:history="1">
            <w:r w:rsidR="00423B7E" w:rsidRPr="00E84DF3">
              <w:rPr>
                <w:rStyle w:val="Hyperlink"/>
                <w:noProof/>
              </w:rPr>
              <w:t>6.4</w:t>
            </w:r>
            <w:r w:rsidR="00423B7E">
              <w:rPr>
                <w:rFonts w:eastAsiaTheme="minorEastAsia"/>
                <w:noProof/>
                <w:color w:val="auto"/>
                <w:lang w:eastAsia="en-GB"/>
              </w:rPr>
              <w:tab/>
            </w:r>
            <w:r w:rsidR="00423B7E" w:rsidRPr="00E84DF3">
              <w:rPr>
                <w:rStyle w:val="Hyperlink"/>
                <w:noProof/>
              </w:rPr>
              <w:t>VM Import/Export</w:t>
            </w:r>
            <w:r w:rsidR="00423B7E">
              <w:rPr>
                <w:noProof/>
                <w:webHidden/>
              </w:rPr>
              <w:tab/>
            </w:r>
            <w:r w:rsidR="00423B7E">
              <w:rPr>
                <w:noProof/>
                <w:webHidden/>
              </w:rPr>
              <w:fldChar w:fldCharType="begin"/>
            </w:r>
            <w:r w:rsidR="00423B7E">
              <w:rPr>
                <w:noProof/>
                <w:webHidden/>
              </w:rPr>
              <w:instrText xml:space="preserve"> PAGEREF _Toc121902943 \h </w:instrText>
            </w:r>
            <w:r w:rsidR="00423B7E">
              <w:rPr>
                <w:noProof/>
                <w:webHidden/>
              </w:rPr>
            </w:r>
            <w:r w:rsidR="00423B7E">
              <w:rPr>
                <w:noProof/>
                <w:webHidden/>
              </w:rPr>
              <w:fldChar w:fldCharType="separate"/>
            </w:r>
            <w:r w:rsidR="00423B7E">
              <w:rPr>
                <w:noProof/>
                <w:webHidden/>
              </w:rPr>
              <w:t>9</w:t>
            </w:r>
            <w:r w:rsidR="00423B7E">
              <w:rPr>
                <w:noProof/>
                <w:webHidden/>
              </w:rPr>
              <w:fldChar w:fldCharType="end"/>
            </w:r>
          </w:hyperlink>
        </w:p>
        <w:p w14:paraId="47B6868B" w14:textId="23C8EA70" w:rsidR="00423B7E" w:rsidRDefault="00000000">
          <w:pPr>
            <w:pStyle w:val="TOC1"/>
            <w:rPr>
              <w:rFonts w:eastAsiaTheme="minorEastAsia"/>
              <w:b w:val="0"/>
              <w:noProof/>
              <w:color w:val="auto"/>
              <w:sz w:val="22"/>
              <w:lang w:eastAsia="en-GB"/>
            </w:rPr>
          </w:pPr>
          <w:hyperlink w:anchor="_Toc121902944" w:history="1">
            <w:r w:rsidR="00423B7E" w:rsidRPr="00E84DF3">
              <w:rPr>
                <w:rStyle w:val="Hyperlink"/>
                <w:noProof/>
              </w:rPr>
              <w:t>7</w:t>
            </w:r>
            <w:r w:rsidR="00423B7E">
              <w:rPr>
                <w:rFonts w:eastAsiaTheme="minorEastAsia"/>
                <w:b w:val="0"/>
                <w:noProof/>
                <w:color w:val="auto"/>
                <w:sz w:val="22"/>
                <w:lang w:eastAsia="en-GB"/>
              </w:rPr>
              <w:tab/>
            </w:r>
            <w:r w:rsidR="00423B7E" w:rsidRPr="00E84DF3">
              <w:rPr>
                <w:rStyle w:val="Hyperlink"/>
                <w:noProof/>
              </w:rPr>
              <w:t>Identity &amp; Access Management</w:t>
            </w:r>
            <w:r w:rsidR="00423B7E">
              <w:rPr>
                <w:noProof/>
                <w:webHidden/>
              </w:rPr>
              <w:tab/>
            </w:r>
            <w:r w:rsidR="00423B7E">
              <w:rPr>
                <w:noProof/>
                <w:webHidden/>
              </w:rPr>
              <w:fldChar w:fldCharType="begin"/>
            </w:r>
            <w:r w:rsidR="00423B7E">
              <w:rPr>
                <w:noProof/>
                <w:webHidden/>
              </w:rPr>
              <w:instrText xml:space="preserve"> PAGEREF _Toc121902944 \h </w:instrText>
            </w:r>
            <w:r w:rsidR="00423B7E">
              <w:rPr>
                <w:noProof/>
                <w:webHidden/>
              </w:rPr>
            </w:r>
            <w:r w:rsidR="00423B7E">
              <w:rPr>
                <w:noProof/>
                <w:webHidden/>
              </w:rPr>
              <w:fldChar w:fldCharType="separate"/>
            </w:r>
            <w:r w:rsidR="00423B7E">
              <w:rPr>
                <w:noProof/>
                <w:webHidden/>
              </w:rPr>
              <w:t>11</w:t>
            </w:r>
            <w:r w:rsidR="00423B7E">
              <w:rPr>
                <w:noProof/>
                <w:webHidden/>
              </w:rPr>
              <w:fldChar w:fldCharType="end"/>
            </w:r>
          </w:hyperlink>
        </w:p>
        <w:p w14:paraId="40546879" w14:textId="7945FD41" w:rsidR="00423B7E" w:rsidRDefault="00000000">
          <w:pPr>
            <w:pStyle w:val="TOC1"/>
            <w:rPr>
              <w:rFonts w:eastAsiaTheme="minorEastAsia"/>
              <w:b w:val="0"/>
              <w:noProof/>
              <w:color w:val="auto"/>
              <w:sz w:val="22"/>
              <w:lang w:eastAsia="en-GB"/>
            </w:rPr>
          </w:pPr>
          <w:hyperlink w:anchor="_Toc121902945" w:history="1">
            <w:r w:rsidR="00423B7E" w:rsidRPr="00E84DF3">
              <w:rPr>
                <w:rStyle w:val="Hyperlink"/>
                <w:noProof/>
              </w:rPr>
              <w:t>8</w:t>
            </w:r>
            <w:r w:rsidR="00423B7E">
              <w:rPr>
                <w:rFonts w:eastAsiaTheme="minorEastAsia"/>
                <w:b w:val="0"/>
                <w:noProof/>
                <w:color w:val="auto"/>
                <w:sz w:val="22"/>
                <w:lang w:eastAsia="en-GB"/>
              </w:rPr>
              <w:tab/>
            </w:r>
            <w:r w:rsidR="00423B7E" w:rsidRPr="00E84DF3">
              <w:rPr>
                <w:rStyle w:val="Hyperlink"/>
                <w:noProof/>
              </w:rPr>
              <w:t>Proposed Migration Strategy</w:t>
            </w:r>
            <w:r w:rsidR="00423B7E">
              <w:rPr>
                <w:noProof/>
                <w:webHidden/>
              </w:rPr>
              <w:tab/>
            </w:r>
            <w:r w:rsidR="00423B7E">
              <w:rPr>
                <w:noProof/>
                <w:webHidden/>
              </w:rPr>
              <w:fldChar w:fldCharType="begin"/>
            </w:r>
            <w:r w:rsidR="00423B7E">
              <w:rPr>
                <w:noProof/>
                <w:webHidden/>
              </w:rPr>
              <w:instrText xml:space="preserve"> PAGEREF _Toc121902945 \h </w:instrText>
            </w:r>
            <w:r w:rsidR="00423B7E">
              <w:rPr>
                <w:noProof/>
                <w:webHidden/>
              </w:rPr>
            </w:r>
            <w:r w:rsidR="00423B7E">
              <w:rPr>
                <w:noProof/>
                <w:webHidden/>
              </w:rPr>
              <w:fldChar w:fldCharType="separate"/>
            </w:r>
            <w:r w:rsidR="00423B7E">
              <w:rPr>
                <w:noProof/>
                <w:webHidden/>
              </w:rPr>
              <w:t>12</w:t>
            </w:r>
            <w:r w:rsidR="00423B7E">
              <w:rPr>
                <w:noProof/>
                <w:webHidden/>
              </w:rPr>
              <w:fldChar w:fldCharType="end"/>
            </w:r>
          </w:hyperlink>
        </w:p>
        <w:p w14:paraId="11C0C1BD" w14:textId="0138CBF8" w:rsidR="00E91A96" w:rsidRPr="00044C3D" w:rsidRDefault="00E91A96" w:rsidP="00E91A96">
          <w:pPr>
            <w:pStyle w:val="TOC1"/>
          </w:pPr>
          <w:r w:rsidRPr="00266719">
            <w:rPr>
              <w:b w:val="0"/>
              <w:szCs w:val="20"/>
            </w:rPr>
            <w:fldChar w:fldCharType="end"/>
          </w:r>
        </w:p>
      </w:sdtContent>
    </w:sdt>
    <w:p w14:paraId="2AD51ABF" w14:textId="77777777" w:rsidR="00E91A96" w:rsidRDefault="00E91A96" w:rsidP="00E91A96">
      <w:pPr>
        <w:pStyle w:val="TOCHeading"/>
      </w:pPr>
      <w:bookmarkStart w:id="2" w:name="_Toc72152541"/>
      <w:r>
        <w:br w:type="page"/>
      </w:r>
      <w:r>
        <w:lastRenderedPageBreak/>
        <w:t>Figures</w:t>
      </w:r>
    </w:p>
    <w:p w14:paraId="70175409" w14:textId="0C436DEE" w:rsidR="00423B7E" w:rsidRDefault="00E91A96">
      <w:pPr>
        <w:pStyle w:val="TableofFigures"/>
        <w:tabs>
          <w:tab w:val="right" w:leader="underscore" w:pos="9016"/>
        </w:tabs>
        <w:rPr>
          <w:rFonts w:eastAsiaTheme="minorEastAsia"/>
          <w:i w:val="0"/>
          <w:iCs w:val="0"/>
          <w:noProof/>
          <w:color w:val="auto"/>
          <w:sz w:val="22"/>
          <w:szCs w:val="22"/>
          <w:lang w:eastAsia="en-GB"/>
        </w:rPr>
      </w:pPr>
      <w:r>
        <w:rPr>
          <w:lang w:val="en-US"/>
        </w:rPr>
        <w:fldChar w:fldCharType="begin"/>
      </w:r>
      <w:r>
        <w:rPr>
          <w:lang w:val="en-US"/>
        </w:rPr>
        <w:instrText xml:space="preserve"> TOC \h \z \c "Figure" </w:instrText>
      </w:r>
      <w:r>
        <w:rPr>
          <w:lang w:val="en-US"/>
        </w:rPr>
        <w:fldChar w:fldCharType="separate"/>
      </w:r>
      <w:hyperlink w:anchor="_Toc121902946" w:history="1">
        <w:r w:rsidR="00423B7E" w:rsidRPr="00C375AC">
          <w:rPr>
            <w:rStyle w:val="Hyperlink"/>
            <w:noProof/>
          </w:rPr>
          <w:t>Figure 1 – AWS Application Migration Service</w:t>
        </w:r>
        <w:r w:rsidR="00423B7E">
          <w:rPr>
            <w:noProof/>
            <w:webHidden/>
          </w:rPr>
          <w:tab/>
        </w:r>
        <w:r w:rsidR="00423B7E">
          <w:rPr>
            <w:noProof/>
            <w:webHidden/>
          </w:rPr>
          <w:fldChar w:fldCharType="begin"/>
        </w:r>
        <w:r w:rsidR="00423B7E">
          <w:rPr>
            <w:noProof/>
            <w:webHidden/>
          </w:rPr>
          <w:instrText xml:space="preserve"> PAGEREF _Toc121902946 \h </w:instrText>
        </w:r>
        <w:r w:rsidR="00423B7E">
          <w:rPr>
            <w:noProof/>
            <w:webHidden/>
          </w:rPr>
        </w:r>
        <w:r w:rsidR="00423B7E">
          <w:rPr>
            <w:noProof/>
            <w:webHidden/>
          </w:rPr>
          <w:fldChar w:fldCharType="separate"/>
        </w:r>
        <w:r w:rsidR="00423B7E">
          <w:rPr>
            <w:noProof/>
            <w:webHidden/>
          </w:rPr>
          <w:t>7</w:t>
        </w:r>
        <w:r w:rsidR="00423B7E">
          <w:rPr>
            <w:noProof/>
            <w:webHidden/>
          </w:rPr>
          <w:fldChar w:fldCharType="end"/>
        </w:r>
      </w:hyperlink>
    </w:p>
    <w:p w14:paraId="796CA699" w14:textId="49FFC379" w:rsidR="00E91A96" w:rsidRPr="00952533" w:rsidRDefault="00E91A96" w:rsidP="00E91A96">
      <w:pPr>
        <w:rPr>
          <w:lang w:val="en-US"/>
        </w:rPr>
      </w:pPr>
      <w:r>
        <w:rPr>
          <w:lang w:val="en-US"/>
        </w:rPr>
        <w:fldChar w:fldCharType="end"/>
      </w:r>
    </w:p>
    <w:p w14:paraId="58402C93" w14:textId="77777777" w:rsidR="00E91A96" w:rsidRDefault="00E91A96" w:rsidP="00E91A96">
      <w:pPr>
        <w:pStyle w:val="AppendixHeading2"/>
        <w:numPr>
          <w:ilvl w:val="0"/>
          <w:numId w:val="0"/>
        </w:numPr>
        <w:ind w:left="357" w:hanging="357"/>
      </w:pPr>
      <w:r>
        <w:br w:type="page"/>
      </w:r>
    </w:p>
    <w:p w14:paraId="30FAD9F2" w14:textId="77777777" w:rsidR="00E91A96" w:rsidRPr="00AC7703" w:rsidRDefault="00E91A96" w:rsidP="00E91A96">
      <w:pPr>
        <w:pStyle w:val="Heading1"/>
      </w:pPr>
      <w:bookmarkStart w:id="3" w:name="_Toc121902929"/>
      <w:r>
        <w:lastRenderedPageBreak/>
        <w:t>Contact Information &amp; Document Control</w:t>
      </w:r>
      <w:bookmarkEnd w:id="3"/>
    </w:p>
    <w:p w14:paraId="2287EAE3" w14:textId="77777777" w:rsidR="00E91A96" w:rsidRDefault="00E91A96" w:rsidP="00E91A96">
      <w:r>
        <w:t>The Primary contacts for questions and discussions regarding this document are:</w:t>
      </w:r>
    </w:p>
    <w:p w14:paraId="534AD55D" w14:textId="77777777" w:rsidR="00E91A96" w:rsidRDefault="00E91A96" w:rsidP="00E91A96">
      <w:pPr>
        <w:spacing w:after="0"/>
        <w:contextualSpacing/>
      </w:pPr>
      <w:r>
        <w:t>Brian Kavanagh</w:t>
      </w:r>
    </w:p>
    <w:p w14:paraId="78E834E3" w14:textId="77777777" w:rsidR="00E91A96" w:rsidRDefault="00E91A96" w:rsidP="00E91A96">
      <w:pPr>
        <w:spacing w:after="0"/>
        <w:contextualSpacing/>
      </w:pPr>
      <w:r>
        <w:t>Senior Consultant</w:t>
      </w:r>
    </w:p>
    <w:p w14:paraId="7F41DC13" w14:textId="77777777" w:rsidR="00E91A96" w:rsidRDefault="00E91A96" w:rsidP="00E91A96">
      <w:pPr>
        <w:spacing w:after="0"/>
        <w:contextualSpacing/>
      </w:pPr>
      <w:r>
        <w:t>Insight UK</w:t>
      </w:r>
    </w:p>
    <w:p w14:paraId="1CA4CF99" w14:textId="77777777" w:rsidR="00E91A96" w:rsidRDefault="00E91A96" w:rsidP="00E91A96">
      <w:pPr>
        <w:spacing w:after="0"/>
        <w:contextualSpacing/>
      </w:pPr>
      <w:r>
        <w:t>Phone: +44 7920 104063</w:t>
      </w:r>
    </w:p>
    <w:p w14:paraId="79BCDC72" w14:textId="77777777" w:rsidR="00E91A96" w:rsidRDefault="00E91A96" w:rsidP="00E91A96">
      <w:pPr>
        <w:spacing w:after="0"/>
        <w:contextualSpacing/>
      </w:pPr>
      <w:r>
        <w:t>Email: Brian.Kavanagh@insight.com</w:t>
      </w:r>
    </w:p>
    <w:p w14:paraId="5D6206A3" w14:textId="77777777" w:rsidR="00E91A96" w:rsidRDefault="00E91A96" w:rsidP="00E91A96">
      <w:pPr>
        <w:pStyle w:val="Heading2"/>
      </w:pPr>
      <w:bookmarkStart w:id="4" w:name="_Toc121902930"/>
      <w:r>
        <w:t>Document Information</w:t>
      </w:r>
      <w:bookmarkEnd w:id="4"/>
    </w:p>
    <w:tbl>
      <w:tblPr>
        <w:tblStyle w:val="PlainTable21"/>
        <w:tblW w:w="0" w:type="auto"/>
        <w:tblLook w:val="04A0" w:firstRow="1" w:lastRow="0" w:firstColumn="1" w:lastColumn="0" w:noHBand="0" w:noVBand="1"/>
      </w:tblPr>
      <w:tblGrid>
        <w:gridCol w:w="4111"/>
        <w:gridCol w:w="4905"/>
      </w:tblGrid>
      <w:tr w:rsidR="00E91A96" w14:paraId="311A850E" w14:textId="77777777" w:rsidTr="00BA3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14A5738F" w14:textId="77777777" w:rsidR="00E91A96" w:rsidRDefault="00E91A96" w:rsidP="00BA33A1">
            <w:r>
              <w:t>Title</w:t>
            </w:r>
          </w:p>
        </w:tc>
        <w:bookmarkEnd w:id="2" w:displacedByCustomXml="next"/>
        <w:sdt>
          <w:sdtPr>
            <w:alias w:val="Subject"/>
            <w:tag w:val=""/>
            <w:id w:val="-579605704"/>
            <w:placeholder>
              <w:docPart w:val="BFC4A8AE5C114C60A2087759799E13F9"/>
            </w:placeholder>
            <w:dataBinding w:prefixMappings="xmlns:ns0='http://purl.org/dc/elements/1.1/' xmlns:ns1='http://schemas.openxmlformats.org/package/2006/metadata/core-properties' " w:xpath="/ns1:coreProperties[1]/ns0:subject[1]" w:storeItemID="{6C3C8BC8-F283-45AE-878A-BAB7291924A1}"/>
            <w:text/>
          </w:sdtPr>
          <w:sdtContent>
            <w:tc>
              <w:tcPr>
                <w:tcW w:w="4905" w:type="dxa"/>
              </w:tcPr>
              <w:p w14:paraId="2A4EEE59" w14:textId="77777777" w:rsidR="00E91A96" w:rsidRPr="00872A94" w:rsidRDefault="00E91A96" w:rsidP="00BA33A1">
                <w:pPr>
                  <w:cnfStyle w:val="100000000000" w:firstRow="1" w:lastRow="0" w:firstColumn="0" w:lastColumn="0" w:oddVBand="0" w:evenVBand="0" w:oddHBand="0" w:evenHBand="0" w:firstRowFirstColumn="0" w:firstRowLastColumn="0" w:lastRowFirstColumn="0" w:lastRowLastColumn="0"/>
                  <w:rPr>
                    <w:b w:val="0"/>
                    <w:bCs w:val="0"/>
                  </w:rPr>
                </w:pPr>
                <w:r>
                  <w:t>AWS Application Migration PoC</w:t>
                </w:r>
              </w:p>
            </w:tc>
          </w:sdtContent>
        </w:sdt>
      </w:tr>
      <w:tr w:rsidR="00E91A96" w14:paraId="720660D6" w14:textId="77777777" w:rsidTr="00BA3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616F30D1" w14:textId="77777777" w:rsidR="00E91A96" w:rsidRDefault="00E91A96" w:rsidP="00BA33A1">
            <w:r>
              <w:t>Insight Reference</w:t>
            </w:r>
          </w:p>
        </w:tc>
        <w:tc>
          <w:tcPr>
            <w:tcW w:w="4905" w:type="dxa"/>
          </w:tcPr>
          <w:p w14:paraId="01B0ADC0" w14:textId="77777777" w:rsidR="00E91A96" w:rsidRDefault="00000000" w:rsidP="00BA33A1">
            <w:pPr>
              <w:cnfStyle w:val="000000100000" w:firstRow="0" w:lastRow="0" w:firstColumn="0" w:lastColumn="0" w:oddVBand="0" w:evenVBand="0" w:oddHBand="1" w:evenHBand="0" w:firstRowFirstColumn="0" w:firstRowLastColumn="0" w:lastRowFirstColumn="0" w:lastRowLastColumn="0"/>
            </w:pPr>
            <w:sdt>
              <w:sdtPr>
                <w:alias w:val="ticketRef"/>
                <w:tag w:val="ticketRef"/>
                <w:id w:val="533775339"/>
                <w:placeholder>
                  <w:docPart w:val="C80373D381BF40B494DE174EC523FA96"/>
                </w:placeholder>
                <w:dataBinding w:prefixMappings="xmlns:ns0='http://schemas.microsoft.com/office/2006/metadata/properties' xmlns:ns1='http://www.w3.org/2001/XMLSchema-instance' xmlns:ns2='http://schemas.microsoft.com/office/infopath/2007/PartnerControls' xmlns:ns3='http://schemas.microsoft.com/sharepoint/v3' xmlns:ns4='http://schemas.microsoft.com/sharepoint/v3/fields' xmlns:ns5='43aa921d-c5c0-472c-8960-a8617adb73d7' " w:xpath="/ns0:properties[1]/documentManagement[1]/ns5:ticketRef[1]" w:storeItemID="{00000000-0000-0000-0000-000000000000}"/>
                <w:text/>
              </w:sdtPr>
              <w:sdtContent>
                <w:r w:rsidR="00E91A96">
                  <w:t>Q21239</w:t>
                </w:r>
              </w:sdtContent>
            </w:sdt>
          </w:p>
        </w:tc>
      </w:tr>
      <w:tr w:rsidR="00E91A96" w14:paraId="04EBB6A6" w14:textId="77777777" w:rsidTr="00BA33A1">
        <w:tc>
          <w:tcPr>
            <w:cnfStyle w:val="001000000000" w:firstRow="0" w:lastRow="0" w:firstColumn="1" w:lastColumn="0" w:oddVBand="0" w:evenVBand="0" w:oddHBand="0" w:evenHBand="0" w:firstRowFirstColumn="0" w:firstRowLastColumn="0" w:lastRowFirstColumn="0" w:lastRowLastColumn="0"/>
            <w:tcW w:w="4111" w:type="dxa"/>
          </w:tcPr>
          <w:p w14:paraId="79BDD386" w14:textId="77777777" w:rsidR="00E91A96" w:rsidRDefault="00E91A96" w:rsidP="00BA33A1">
            <w:r>
              <w:t>Version</w:t>
            </w:r>
          </w:p>
        </w:tc>
        <w:tc>
          <w:tcPr>
            <w:tcW w:w="4905" w:type="dxa"/>
          </w:tcPr>
          <w:p w14:paraId="0268AE19" w14:textId="77777777" w:rsidR="00E91A96" w:rsidRDefault="00E91A96" w:rsidP="00BA33A1">
            <w:pPr>
              <w:cnfStyle w:val="000000000000" w:firstRow="0" w:lastRow="0" w:firstColumn="0" w:lastColumn="0" w:oddVBand="0" w:evenVBand="0" w:oddHBand="0" w:evenHBand="0" w:firstRowFirstColumn="0" w:firstRowLastColumn="0" w:lastRowFirstColumn="0" w:lastRowLastColumn="0"/>
            </w:pPr>
            <w:r>
              <w:t>0.1</w:t>
            </w:r>
          </w:p>
        </w:tc>
      </w:tr>
      <w:tr w:rsidR="00E91A96" w14:paraId="1BD140CD" w14:textId="77777777" w:rsidTr="00BA3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61CAAF4F" w14:textId="77777777" w:rsidR="00E91A96" w:rsidRDefault="00E91A96" w:rsidP="00BA33A1">
            <w:r>
              <w:t>Status</w:t>
            </w:r>
          </w:p>
        </w:tc>
        <w:tc>
          <w:tcPr>
            <w:tcW w:w="4905" w:type="dxa"/>
          </w:tcPr>
          <w:p w14:paraId="37B45297"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r>
              <w:t>Draft</w:t>
            </w:r>
          </w:p>
        </w:tc>
      </w:tr>
      <w:tr w:rsidR="00E91A96" w14:paraId="2A245889" w14:textId="77777777" w:rsidTr="00BA33A1">
        <w:tc>
          <w:tcPr>
            <w:cnfStyle w:val="001000000000" w:firstRow="0" w:lastRow="0" w:firstColumn="1" w:lastColumn="0" w:oddVBand="0" w:evenVBand="0" w:oddHBand="0" w:evenHBand="0" w:firstRowFirstColumn="0" w:firstRowLastColumn="0" w:lastRowFirstColumn="0" w:lastRowLastColumn="0"/>
            <w:tcW w:w="4111" w:type="dxa"/>
          </w:tcPr>
          <w:p w14:paraId="45AFB910" w14:textId="77777777" w:rsidR="00E91A96" w:rsidRDefault="00E91A96" w:rsidP="00BA33A1">
            <w:r>
              <w:t>Author</w:t>
            </w:r>
          </w:p>
        </w:tc>
        <w:sdt>
          <w:sdtPr>
            <w:alias w:val="Author"/>
            <w:tag w:val=""/>
            <w:id w:val="-331690285"/>
            <w:dataBinding w:prefixMappings="xmlns:ns0='http://purl.org/dc/elements/1.1/' xmlns:ns1='http://schemas.openxmlformats.org/package/2006/metadata/core-properties' " w:xpath="/ns1:coreProperties[1]/ns0:creator[1]" w:storeItemID="{6C3C8BC8-F283-45AE-878A-BAB7291924A1}"/>
            <w:text/>
          </w:sdtPr>
          <w:sdtContent>
            <w:tc>
              <w:tcPr>
                <w:tcW w:w="4905" w:type="dxa"/>
              </w:tcPr>
              <w:p w14:paraId="015B6452" w14:textId="77777777" w:rsidR="00E91A96" w:rsidRDefault="00E91A96" w:rsidP="00BA33A1">
                <w:pPr>
                  <w:cnfStyle w:val="000000000000" w:firstRow="0" w:lastRow="0" w:firstColumn="0" w:lastColumn="0" w:oddVBand="0" w:evenVBand="0" w:oddHBand="0" w:evenHBand="0" w:firstRowFirstColumn="0" w:firstRowLastColumn="0" w:lastRowFirstColumn="0" w:lastRowLastColumn="0"/>
                </w:pPr>
                <w:r>
                  <w:t>Insight</w:t>
                </w:r>
              </w:p>
            </w:tc>
          </w:sdtContent>
        </w:sdt>
      </w:tr>
      <w:tr w:rsidR="00E91A96" w14:paraId="750F91B4" w14:textId="77777777" w:rsidTr="00BA3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4F6542D5" w14:textId="77777777" w:rsidR="00E91A96" w:rsidRDefault="00E91A96" w:rsidP="00BA33A1">
            <w:r>
              <w:t>Distribution Date</w:t>
            </w:r>
          </w:p>
        </w:tc>
        <w:sdt>
          <w:sdtPr>
            <w:alias w:val="Publish Date"/>
            <w:tag w:val=""/>
            <w:id w:val="1307907668"/>
            <w:placeholder>
              <w:docPart w:val="AE07280B66774C3AA5686C68863E9737"/>
            </w:placeholder>
            <w:dataBinding w:prefixMappings="xmlns:ns0='http://schemas.microsoft.com/office/2006/coverPageProps' " w:xpath="/ns0:CoverPageProperties[1]/ns0:PublishDate[1]" w:storeItemID="{55AF091B-3C7A-41E3-B477-F2FDAA23CFDA}"/>
            <w:date w:fullDate="2022-11-22T00:00:00Z">
              <w:dateFormat w:val="dd/MM/yyyy"/>
              <w:lid w:val="en-GB"/>
              <w:storeMappedDataAs w:val="dateTime"/>
              <w:calendar w:val="gregorian"/>
            </w:date>
          </w:sdtPr>
          <w:sdtContent>
            <w:tc>
              <w:tcPr>
                <w:tcW w:w="4905" w:type="dxa"/>
              </w:tcPr>
              <w:p w14:paraId="7AC1BA28"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r>
                  <w:t>22/11/2022</w:t>
                </w:r>
              </w:p>
            </w:tc>
          </w:sdtContent>
        </w:sdt>
      </w:tr>
    </w:tbl>
    <w:p w14:paraId="7155AC49" w14:textId="77777777" w:rsidR="00E91A96" w:rsidRPr="0031633D" w:rsidRDefault="00E91A96" w:rsidP="00E91A96"/>
    <w:p w14:paraId="7EBF5D22" w14:textId="77777777" w:rsidR="00E91A96" w:rsidRDefault="00E91A96" w:rsidP="00E91A96">
      <w:pPr>
        <w:pStyle w:val="Heading2"/>
      </w:pPr>
      <w:bookmarkStart w:id="5" w:name="_Toc121902931"/>
      <w:r>
        <w:t>Version Control</w:t>
      </w:r>
      <w:bookmarkEnd w:id="5"/>
    </w:p>
    <w:tbl>
      <w:tblPr>
        <w:tblStyle w:val="GridTable6Colorful1"/>
        <w:tblW w:w="0" w:type="auto"/>
        <w:tblLook w:val="04A0" w:firstRow="1" w:lastRow="0" w:firstColumn="1" w:lastColumn="0" w:noHBand="0" w:noVBand="1"/>
      </w:tblPr>
      <w:tblGrid>
        <w:gridCol w:w="1271"/>
        <w:gridCol w:w="2268"/>
        <w:gridCol w:w="3223"/>
        <w:gridCol w:w="2254"/>
      </w:tblGrid>
      <w:tr w:rsidR="00E91A96" w14:paraId="5E00434E" w14:textId="77777777" w:rsidTr="00BA3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0E64E1DB" w14:textId="77777777" w:rsidR="00E91A96" w:rsidRDefault="00E91A96" w:rsidP="00BA33A1">
            <w:r>
              <w:t>Version Number</w:t>
            </w:r>
          </w:p>
        </w:tc>
        <w:tc>
          <w:tcPr>
            <w:tcW w:w="2268" w:type="dxa"/>
          </w:tcPr>
          <w:p w14:paraId="4F3955D1" w14:textId="77777777" w:rsidR="00E91A96" w:rsidRDefault="00E91A96" w:rsidP="00BA33A1">
            <w:pPr>
              <w:cnfStyle w:val="100000000000" w:firstRow="1" w:lastRow="0" w:firstColumn="0" w:lastColumn="0" w:oddVBand="0" w:evenVBand="0" w:oddHBand="0" w:evenHBand="0" w:firstRowFirstColumn="0" w:firstRowLastColumn="0" w:lastRowFirstColumn="0" w:lastRowLastColumn="0"/>
            </w:pPr>
            <w:r>
              <w:t>Author</w:t>
            </w:r>
          </w:p>
        </w:tc>
        <w:tc>
          <w:tcPr>
            <w:tcW w:w="3223" w:type="dxa"/>
          </w:tcPr>
          <w:p w14:paraId="659E02CC" w14:textId="77777777" w:rsidR="00E91A96" w:rsidRDefault="00E91A96" w:rsidP="00BA33A1">
            <w:pPr>
              <w:cnfStyle w:val="100000000000" w:firstRow="1" w:lastRow="0" w:firstColumn="0" w:lastColumn="0" w:oddVBand="0" w:evenVBand="0" w:oddHBand="0" w:evenHBand="0" w:firstRowFirstColumn="0" w:firstRowLastColumn="0" w:lastRowFirstColumn="0" w:lastRowLastColumn="0"/>
            </w:pPr>
            <w:r>
              <w:t>Purpose / Change</w:t>
            </w:r>
          </w:p>
        </w:tc>
        <w:tc>
          <w:tcPr>
            <w:tcW w:w="2254" w:type="dxa"/>
          </w:tcPr>
          <w:p w14:paraId="79DE3E12" w14:textId="77777777" w:rsidR="00E91A96" w:rsidRDefault="00E91A96" w:rsidP="00BA33A1">
            <w:pPr>
              <w:cnfStyle w:val="100000000000" w:firstRow="1" w:lastRow="0" w:firstColumn="0" w:lastColumn="0" w:oddVBand="0" w:evenVBand="0" w:oddHBand="0" w:evenHBand="0" w:firstRowFirstColumn="0" w:firstRowLastColumn="0" w:lastRowFirstColumn="0" w:lastRowLastColumn="0"/>
            </w:pPr>
            <w:r>
              <w:t>Date</w:t>
            </w:r>
          </w:p>
        </w:tc>
      </w:tr>
      <w:tr w:rsidR="00E91A96" w14:paraId="3CB2DEB6" w14:textId="77777777" w:rsidTr="00BA3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4B22F076" w14:textId="77777777" w:rsidR="00E91A96" w:rsidRDefault="00E91A96" w:rsidP="00BA33A1">
            <w:r>
              <w:t>0.1</w:t>
            </w:r>
          </w:p>
        </w:tc>
        <w:tc>
          <w:tcPr>
            <w:tcW w:w="2268" w:type="dxa"/>
          </w:tcPr>
          <w:p w14:paraId="166FB2A4"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r>
              <w:t>Brian Kavanagh</w:t>
            </w:r>
          </w:p>
        </w:tc>
        <w:sdt>
          <w:sdtPr>
            <w:id w:val="1615942568"/>
            <w:placeholder>
              <w:docPart w:val="A5491E206F574ADE985008AF893662EE"/>
            </w:placeholder>
            <w:dropDownList>
              <w:listItem w:value="Choose an item."/>
              <w:listItem w:displayText="Draft" w:value="Draft"/>
              <w:listItem w:displayText="Review" w:value="Review"/>
              <w:listItem w:displayText="Final" w:value="Final"/>
            </w:dropDownList>
          </w:sdtPr>
          <w:sdtContent>
            <w:tc>
              <w:tcPr>
                <w:tcW w:w="3223" w:type="dxa"/>
              </w:tcPr>
              <w:p w14:paraId="5624F3E6"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r w:rsidRPr="006B230C">
                  <w:t>Draft</w:t>
                </w:r>
              </w:p>
            </w:tc>
          </w:sdtContent>
        </w:sdt>
        <w:tc>
          <w:tcPr>
            <w:tcW w:w="2254" w:type="dxa"/>
          </w:tcPr>
          <w:sdt>
            <w:sdtPr>
              <w:id w:val="1872410059"/>
              <w:placeholder>
                <w:docPart w:val="AFD9F872E232427FAAD75E3FE4691D92"/>
              </w:placeholder>
              <w:date w:fullDate="2022-11-22T00:00:00Z">
                <w:dateFormat w:val="dd/MM/yyyy"/>
                <w:lid w:val="en-GB"/>
                <w:storeMappedDataAs w:val="dateTime"/>
                <w:calendar w:val="gregorian"/>
              </w:date>
            </w:sdtPr>
            <w:sdtContent>
              <w:p w14:paraId="62ADB2D7"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r>
                  <w:t>22/11/2022</w:t>
                </w:r>
              </w:p>
            </w:sdtContent>
          </w:sdt>
        </w:tc>
      </w:tr>
      <w:tr w:rsidR="00E91A96" w14:paraId="3AAEF0A2" w14:textId="77777777" w:rsidTr="00BA33A1">
        <w:tc>
          <w:tcPr>
            <w:cnfStyle w:val="001000000000" w:firstRow="0" w:lastRow="0" w:firstColumn="1" w:lastColumn="0" w:oddVBand="0" w:evenVBand="0" w:oddHBand="0" w:evenHBand="0" w:firstRowFirstColumn="0" w:firstRowLastColumn="0" w:lastRowFirstColumn="0" w:lastRowLastColumn="0"/>
            <w:tcW w:w="1271" w:type="dxa"/>
          </w:tcPr>
          <w:p w14:paraId="3516C894" w14:textId="77777777" w:rsidR="00E91A96" w:rsidRDefault="00E91A96" w:rsidP="00BA33A1">
            <w:r>
              <w:t>0.2</w:t>
            </w:r>
          </w:p>
        </w:tc>
        <w:tc>
          <w:tcPr>
            <w:tcW w:w="2268" w:type="dxa"/>
          </w:tcPr>
          <w:p w14:paraId="4619B526" w14:textId="57190944" w:rsidR="00E91A96" w:rsidRDefault="007D1C05" w:rsidP="00BA33A1">
            <w:pPr>
              <w:cnfStyle w:val="000000000000" w:firstRow="0" w:lastRow="0" w:firstColumn="0" w:lastColumn="0" w:oddVBand="0" w:evenVBand="0" w:oddHBand="0" w:evenHBand="0" w:firstRowFirstColumn="0" w:firstRowLastColumn="0" w:lastRowFirstColumn="0" w:lastRowLastColumn="0"/>
            </w:pPr>
            <w:r>
              <w:t>Alex Bishop</w:t>
            </w:r>
          </w:p>
        </w:tc>
        <w:tc>
          <w:tcPr>
            <w:tcW w:w="3223" w:type="dxa"/>
          </w:tcPr>
          <w:p w14:paraId="63475569" w14:textId="2216B452" w:rsidR="00E91A96" w:rsidRDefault="007D1C05" w:rsidP="00BA33A1">
            <w:pPr>
              <w:cnfStyle w:val="000000000000" w:firstRow="0" w:lastRow="0" w:firstColumn="0" w:lastColumn="0" w:oddVBand="0" w:evenVBand="0" w:oddHBand="0" w:evenHBand="0" w:firstRowFirstColumn="0" w:firstRowLastColumn="0" w:lastRowFirstColumn="0" w:lastRowLastColumn="0"/>
            </w:pPr>
            <w:r>
              <w:t>Draft</w:t>
            </w:r>
          </w:p>
        </w:tc>
        <w:tc>
          <w:tcPr>
            <w:tcW w:w="2254" w:type="dxa"/>
          </w:tcPr>
          <w:p w14:paraId="42A4787B" w14:textId="3659B964" w:rsidR="00E91A96" w:rsidRDefault="007D1C05" w:rsidP="00BA33A1">
            <w:pPr>
              <w:cnfStyle w:val="000000000000" w:firstRow="0" w:lastRow="0" w:firstColumn="0" w:lastColumn="0" w:oddVBand="0" w:evenVBand="0" w:oddHBand="0" w:evenHBand="0" w:firstRowFirstColumn="0" w:firstRowLastColumn="0" w:lastRowFirstColumn="0" w:lastRowLastColumn="0"/>
            </w:pPr>
            <w:r>
              <w:t>08/12/2022</w:t>
            </w:r>
          </w:p>
        </w:tc>
      </w:tr>
      <w:tr w:rsidR="00E91A96" w14:paraId="0D1A69F3" w14:textId="77777777" w:rsidTr="00BA3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64524A8B" w14:textId="77777777" w:rsidR="00E91A96" w:rsidRDefault="00E91A96" w:rsidP="00BA33A1">
            <w:r>
              <w:t>0.3</w:t>
            </w:r>
          </w:p>
        </w:tc>
        <w:tc>
          <w:tcPr>
            <w:tcW w:w="2268" w:type="dxa"/>
          </w:tcPr>
          <w:p w14:paraId="4402B294" w14:textId="7AC38D08" w:rsidR="00E91A96" w:rsidRDefault="003A3443" w:rsidP="00BA33A1">
            <w:pPr>
              <w:cnfStyle w:val="000000100000" w:firstRow="0" w:lastRow="0" w:firstColumn="0" w:lastColumn="0" w:oddVBand="0" w:evenVBand="0" w:oddHBand="1" w:evenHBand="0" w:firstRowFirstColumn="0" w:firstRowLastColumn="0" w:lastRowFirstColumn="0" w:lastRowLastColumn="0"/>
            </w:pPr>
            <w:r>
              <w:t>Brian Kavanagh</w:t>
            </w:r>
          </w:p>
        </w:tc>
        <w:tc>
          <w:tcPr>
            <w:tcW w:w="3223" w:type="dxa"/>
          </w:tcPr>
          <w:p w14:paraId="3689A9D0" w14:textId="0B13940C" w:rsidR="00E91A96" w:rsidRDefault="003A3443" w:rsidP="00BA33A1">
            <w:pPr>
              <w:cnfStyle w:val="000000100000" w:firstRow="0" w:lastRow="0" w:firstColumn="0" w:lastColumn="0" w:oddVBand="0" w:evenVBand="0" w:oddHBand="1" w:evenHBand="0" w:firstRowFirstColumn="0" w:firstRowLastColumn="0" w:lastRowFirstColumn="0" w:lastRowLastColumn="0"/>
            </w:pPr>
            <w:r>
              <w:t>Client Walkthrough</w:t>
            </w:r>
          </w:p>
        </w:tc>
        <w:tc>
          <w:tcPr>
            <w:tcW w:w="2254" w:type="dxa"/>
          </w:tcPr>
          <w:p w14:paraId="5A44666E" w14:textId="2672CA59" w:rsidR="00E91A96" w:rsidRDefault="006E1B67" w:rsidP="00BA33A1">
            <w:pPr>
              <w:cnfStyle w:val="000000100000" w:firstRow="0" w:lastRow="0" w:firstColumn="0" w:lastColumn="0" w:oddVBand="0" w:evenVBand="0" w:oddHBand="1" w:evenHBand="0" w:firstRowFirstColumn="0" w:firstRowLastColumn="0" w:lastRowFirstColumn="0" w:lastRowLastColumn="0"/>
            </w:pPr>
            <w:r>
              <w:t>09/12/2022</w:t>
            </w:r>
          </w:p>
        </w:tc>
      </w:tr>
      <w:tr w:rsidR="00E91A96" w14:paraId="732C541D" w14:textId="77777777" w:rsidTr="00BA33A1">
        <w:tc>
          <w:tcPr>
            <w:cnfStyle w:val="001000000000" w:firstRow="0" w:lastRow="0" w:firstColumn="1" w:lastColumn="0" w:oddVBand="0" w:evenVBand="0" w:oddHBand="0" w:evenHBand="0" w:firstRowFirstColumn="0" w:firstRowLastColumn="0" w:lastRowFirstColumn="0" w:lastRowLastColumn="0"/>
            <w:tcW w:w="1271" w:type="dxa"/>
          </w:tcPr>
          <w:p w14:paraId="495F368A" w14:textId="77777777" w:rsidR="00E91A96" w:rsidRDefault="00E91A96" w:rsidP="00BA33A1">
            <w:r>
              <w:t>0.4</w:t>
            </w:r>
          </w:p>
        </w:tc>
        <w:tc>
          <w:tcPr>
            <w:tcW w:w="2268" w:type="dxa"/>
          </w:tcPr>
          <w:p w14:paraId="64BC2CDD" w14:textId="5708EB99" w:rsidR="00E91A96" w:rsidRDefault="00131E04" w:rsidP="00BA33A1">
            <w:pPr>
              <w:cnfStyle w:val="000000000000" w:firstRow="0" w:lastRow="0" w:firstColumn="0" w:lastColumn="0" w:oddVBand="0" w:evenVBand="0" w:oddHBand="0" w:evenHBand="0" w:firstRowFirstColumn="0" w:firstRowLastColumn="0" w:lastRowFirstColumn="0" w:lastRowLastColumn="0"/>
            </w:pPr>
            <w:r>
              <w:t>Alex Bishop</w:t>
            </w:r>
          </w:p>
        </w:tc>
        <w:tc>
          <w:tcPr>
            <w:tcW w:w="3223" w:type="dxa"/>
          </w:tcPr>
          <w:p w14:paraId="2212073C" w14:textId="4AAC7FF9" w:rsidR="00E91A96" w:rsidRDefault="00131E04" w:rsidP="00BA33A1">
            <w:pPr>
              <w:cnfStyle w:val="000000000000" w:firstRow="0" w:lastRow="0" w:firstColumn="0" w:lastColumn="0" w:oddVBand="0" w:evenVBand="0" w:oddHBand="0" w:evenHBand="0" w:firstRowFirstColumn="0" w:firstRowLastColumn="0" w:lastRowFirstColumn="0" w:lastRowLastColumn="0"/>
            </w:pPr>
            <w:r>
              <w:t>Draft</w:t>
            </w:r>
          </w:p>
        </w:tc>
        <w:tc>
          <w:tcPr>
            <w:tcW w:w="2254" w:type="dxa"/>
          </w:tcPr>
          <w:p w14:paraId="28AC4052" w14:textId="3650676B" w:rsidR="00E91A96" w:rsidRDefault="00131E04" w:rsidP="00BA33A1">
            <w:pPr>
              <w:cnfStyle w:val="000000000000" w:firstRow="0" w:lastRow="0" w:firstColumn="0" w:lastColumn="0" w:oddVBand="0" w:evenVBand="0" w:oddHBand="0" w:evenHBand="0" w:firstRowFirstColumn="0" w:firstRowLastColumn="0" w:lastRowFirstColumn="0" w:lastRowLastColumn="0"/>
            </w:pPr>
            <w:r>
              <w:t>15/12/2022</w:t>
            </w:r>
          </w:p>
        </w:tc>
      </w:tr>
      <w:tr w:rsidR="00E91A96" w14:paraId="27A8A3A0" w14:textId="77777777" w:rsidTr="00BA3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06A3E3EF" w14:textId="77777777" w:rsidR="00E91A96" w:rsidRDefault="00E91A96" w:rsidP="00BA33A1">
            <w:r>
              <w:t>1.0</w:t>
            </w:r>
          </w:p>
        </w:tc>
        <w:tc>
          <w:tcPr>
            <w:tcW w:w="2268" w:type="dxa"/>
          </w:tcPr>
          <w:p w14:paraId="586C03FE"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p>
        </w:tc>
        <w:tc>
          <w:tcPr>
            <w:tcW w:w="3223" w:type="dxa"/>
          </w:tcPr>
          <w:p w14:paraId="42E1FBA5"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p>
        </w:tc>
        <w:tc>
          <w:tcPr>
            <w:tcW w:w="2254" w:type="dxa"/>
          </w:tcPr>
          <w:p w14:paraId="727FB0A5"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p>
        </w:tc>
      </w:tr>
    </w:tbl>
    <w:p w14:paraId="0B9A0A5E" w14:textId="77777777" w:rsidR="00E91A96" w:rsidRDefault="00E91A96" w:rsidP="00E91A96"/>
    <w:p w14:paraId="2F8C7870" w14:textId="77777777" w:rsidR="00E91A96" w:rsidRDefault="00E91A96" w:rsidP="00E91A96">
      <w:pPr>
        <w:pStyle w:val="Heading2"/>
      </w:pPr>
      <w:bookmarkStart w:id="6" w:name="_Toc121902932"/>
      <w:r>
        <w:t>Document Approval</w:t>
      </w:r>
      <w:bookmarkEnd w:id="6"/>
    </w:p>
    <w:tbl>
      <w:tblPr>
        <w:tblStyle w:val="GridTable6Colorful1"/>
        <w:tblW w:w="0" w:type="auto"/>
        <w:tblLook w:val="04A0" w:firstRow="1" w:lastRow="0" w:firstColumn="1" w:lastColumn="0" w:noHBand="0" w:noVBand="1"/>
      </w:tblPr>
      <w:tblGrid>
        <w:gridCol w:w="3539"/>
        <w:gridCol w:w="3260"/>
        <w:gridCol w:w="2217"/>
      </w:tblGrid>
      <w:tr w:rsidR="00E91A96" w14:paraId="22B56880" w14:textId="77777777" w:rsidTr="00BA3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3AF534AF" w14:textId="77777777" w:rsidR="00E91A96" w:rsidRDefault="00E91A96" w:rsidP="00BA33A1">
            <w:r>
              <w:t>Name</w:t>
            </w:r>
          </w:p>
        </w:tc>
        <w:tc>
          <w:tcPr>
            <w:tcW w:w="3260" w:type="dxa"/>
          </w:tcPr>
          <w:p w14:paraId="6BF2E8CD" w14:textId="77777777" w:rsidR="00E91A96" w:rsidRDefault="00E91A96" w:rsidP="00BA33A1">
            <w:pPr>
              <w:cnfStyle w:val="100000000000" w:firstRow="1" w:lastRow="0" w:firstColumn="0" w:lastColumn="0" w:oddVBand="0" w:evenVBand="0" w:oddHBand="0" w:evenHBand="0" w:firstRowFirstColumn="0" w:firstRowLastColumn="0" w:lastRowFirstColumn="0" w:lastRowLastColumn="0"/>
            </w:pPr>
            <w:r>
              <w:t>Date</w:t>
            </w:r>
          </w:p>
        </w:tc>
        <w:tc>
          <w:tcPr>
            <w:tcW w:w="2217" w:type="dxa"/>
          </w:tcPr>
          <w:p w14:paraId="60D9E866" w14:textId="77777777" w:rsidR="00E91A96" w:rsidRDefault="00E91A96" w:rsidP="00BA33A1">
            <w:pPr>
              <w:cnfStyle w:val="100000000000" w:firstRow="1" w:lastRow="0" w:firstColumn="0" w:lastColumn="0" w:oddVBand="0" w:evenVBand="0" w:oddHBand="0" w:evenHBand="0" w:firstRowFirstColumn="0" w:firstRowLastColumn="0" w:lastRowFirstColumn="0" w:lastRowLastColumn="0"/>
            </w:pPr>
            <w:r>
              <w:t>Initial</w:t>
            </w:r>
          </w:p>
        </w:tc>
      </w:tr>
      <w:tr w:rsidR="00E91A96" w14:paraId="6777CAD8" w14:textId="77777777" w:rsidTr="00BA3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2476A901" w14:textId="77777777" w:rsidR="00E91A96" w:rsidRPr="00290F66" w:rsidRDefault="00E91A96" w:rsidP="00BA33A1">
            <w:pPr>
              <w:rPr>
                <w:b w:val="0"/>
                <w:bCs w:val="0"/>
              </w:rPr>
            </w:pPr>
          </w:p>
        </w:tc>
        <w:tc>
          <w:tcPr>
            <w:tcW w:w="3260" w:type="dxa"/>
          </w:tcPr>
          <w:p w14:paraId="773E4F2C"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p>
        </w:tc>
        <w:tc>
          <w:tcPr>
            <w:tcW w:w="2217" w:type="dxa"/>
          </w:tcPr>
          <w:p w14:paraId="2C703396"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p>
        </w:tc>
      </w:tr>
      <w:tr w:rsidR="00E91A96" w14:paraId="2D575CC9" w14:textId="77777777" w:rsidTr="00BA33A1">
        <w:tc>
          <w:tcPr>
            <w:cnfStyle w:val="001000000000" w:firstRow="0" w:lastRow="0" w:firstColumn="1" w:lastColumn="0" w:oddVBand="0" w:evenVBand="0" w:oddHBand="0" w:evenHBand="0" w:firstRowFirstColumn="0" w:firstRowLastColumn="0" w:lastRowFirstColumn="0" w:lastRowLastColumn="0"/>
            <w:tcW w:w="3539" w:type="dxa"/>
          </w:tcPr>
          <w:p w14:paraId="79ADBA00" w14:textId="77777777" w:rsidR="00E91A96" w:rsidRDefault="00E91A96" w:rsidP="00BA33A1"/>
        </w:tc>
        <w:tc>
          <w:tcPr>
            <w:tcW w:w="3260" w:type="dxa"/>
          </w:tcPr>
          <w:p w14:paraId="18C583AB" w14:textId="77777777" w:rsidR="00E91A96" w:rsidRDefault="00E91A96" w:rsidP="00BA33A1">
            <w:pPr>
              <w:cnfStyle w:val="000000000000" w:firstRow="0" w:lastRow="0" w:firstColumn="0" w:lastColumn="0" w:oddVBand="0" w:evenVBand="0" w:oddHBand="0" w:evenHBand="0" w:firstRowFirstColumn="0" w:firstRowLastColumn="0" w:lastRowFirstColumn="0" w:lastRowLastColumn="0"/>
            </w:pPr>
          </w:p>
        </w:tc>
        <w:tc>
          <w:tcPr>
            <w:tcW w:w="2217" w:type="dxa"/>
          </w:tcPr>
          <w:p w14:paraId="6C58FFB9" w14:textId="77777777" w:rsidR="00E91A96" w:rsidRDefault="00E91A96" w:rsidP="00BA33A1">
            <w:pPr>
              <w:cnfStyle w:val="000000000000" w:firstRow="0" w:lastRow="0" w:firstColumn="0" w:lastColumn="0" w:oddVBand="0" w:evenVBand="0" w:oddHBand="0" w:evenHBand="0" w:firstRowFirstColumn="0" w:firstRowLastColumn="0" w:lastRowFirstColumn="0" w:lastRowLastColumn="0"/>
            </w:pPr>
          </w:p>
        </w:tc>
      </w:tr>
      <w:tr w:rsidR="00E91A96" w14:paraId="05993445" w14:textId="77777777" w:rsidTr="00BA3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0B8F592C" w14:textId="77777777" w:rsidR="00E91A96" w:rsidRDefault="00E91A96" w:rsidP="00BA33A1"/>
        </w:tc>
        <w:tc>
          <w:tcPr>
            <w:tcW w:w="3260" w:type="dxa"/>
          </w:tcPr>
          <w:p w14:paraId="155CB1C5"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p>
        </w:tc>
        <w:tc>
          <w:tcPr>
            <w:tcW w:w="2217" w:type="dxa"/>
          </w:tcPr>
          <w:p w14:paraId="201CA2AB"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p>
        </w:tc>
      </w:tr>
      <w:tr w:rsidR="00E91A96" w14:paraId="7945F772" w14:textId="77777777" w:rsidTr="00BA33A1">
        <w:tc>
          <w:tcPr>
            <w:cnfStyle w:val="001000000000" w:firstRow="0" w:lastRow="0" w:firstColumn="1" w:lastColumn="0" w:oddVBand="0" w:evenVBand="0" w:oddHBand="0" w:evenHBand="0" w:firstRowFirstColumn="0" w:firstRowLastColumn="0" w:lastRowFirstColumn="0" w:lastRowLastColumn="0"/>
            <w:tcW w:w="3539" w:type="dxa"/>
          </w:tcPr>
          <w:p w14:paraId="6176ECBE" w14:textId="77777777" w:rsidR="00E91A96" w:rsidRDefault="00E91A96" w:rsidP="00BA33A1"/>
        </w:tc>
        <w:tc>
          <w:tcPr>
            <w:tcW w:w="3260" w:type="dxa"/>
          </w:tcPr>
          <w:p w14:paraId="2A651F46" w14:textId="77777777" w:rsidR="00E91A96" w:rsidRDefault="00E91A96" w:rsidP="00BA33A1">
            <w:pPr>
              <w:cnfStyle w:val="000000000000" w:firstRow="0" w:lastRow="0" w:firstColumn="0" w:lastColumn="0" w:oddVBand="0" w:evenVBand="0" w:oddHBand="0" w:evenHBand="0" w:firstRowFirstColumn="0" w:firstRowLastColumn="0" w:lastRowFirstColumn="0" w:lastRowLastColumn="0"/>
            </w:pPr>
          </w:p>
        </w:tc>
        <w:tc>
          <w:tcPr>
            <w:tcW w:w="2217" w:type="dxa"/>
          </w:tcPr>
          <w:p w14:paraId="046D89A3" w14:textId="77777777" w:rsidR="00E91A96" w:rsidRDefault="00E91A96" w:rsidP="00BA33A1">
            <w:pPr>
              <w:cnfStyle w:val="000000000000" w:firstRow="0" w:lastRow="0" w:firstColumn="0" w:lastColumn="0" w:oddVBand="0" w:evenVBand="0" w:oddHBand="0" w:evenHBand="0" w:firstRowFirstColumn="0" w:firstRowLastColumn="0" w:lastRowFirstColumn="0" w:lastRowLastColumn="0"/>
            </w:pPr>
          </w:p>
        </w:tc>
      </w:tr>
    </w:tbl>
    <w:p w14:paraId="0C32CA53" w14:textId="77777777" w:rsidR="00E91A96" w:rsidRDefault="00E91A96" w:rsidP="00E91A96">
      <w:pPr>
        <w:sectPr w:rsidR="00E91A96" w:rsidSect="009635B6">
          <w:headerReference w:type="even" r:id="rId17"/>
          <w:headerReference w:type="default" r:id="rId18"/>
          <w:headerReference w:type="first" r:id="rId19"/>
          <w:footerReference w:type="first" r:id="rId20"/>
          <w:pgSz w:w="11906" w:h="16838"/>
          <w:pgMar w:top="1440" w:right="1440" w:bottom="1440" w:left="1440" w:header="708" w:footer="708" w:gutter="0"/>
          <w:cols w:space="708"/>
          <w:docGrid w:linePitch="360"/>
        </w:sectPr>
      </w:pPr>
    </w:p>
    <w:p w14:paraId="13889A03" w14:textId="77777777" w:rsidR="00E91A96" w:rsidRDefault="00E91A96" w:rsidP="00E91A96">
      <w:pPr>
        <w:pStyle w:val="Heading1"/>
      </w:pPr>
      <w:bookmarkStart w:id="7" w:name="_Toc121902933"/>
      <w:r>
        <w:lastRenderedPageBreak/>
        <w:t>Document References</w:t>
      </w:r>
      <w:bookmarkEnd w:id="7"/>
    </w:p>
    <w:p w14:paraId="7A891FFB" w14:textId="77777777" w:rsidR="00E91A96" w:rsidRDefault="00E91A96" w:rsidP="00E91A96">
      <w:pPr>
        <w:pStyle w:val="Heading2"/>
        <w:keepLines w:val="0"/>
        <w:widowControl w:val="0"/>
        <w:spacing w:before="240"/>
      </w:pPr>
      <w:bookmarkStart w:id="8" w:name="_Toc67385611"/>
      <w:bookmarkStart w:id="9" w:name="_Toc121902934"/>
      <w:r>
        <w:t>Referenced Documents.</w:t>
      </w:r>
      <w:bookmarkEnd w:id="8"/>
      <w:bookmarkEnd w:id="9"/>
    </w:p>
    <w:tbl>
      <w:tblPr>
        <w:tblStyle w:val="GridTable6Colorful1"/>
        <w:tblW w:w="9860" w:type="dxa"/>
        <w:tblLook w:val="04A0" w:firstRow="1" w:lastRow="0" w:firstColumn="1" w:lastColumn="0" w:noHBand="0" w:noVBand="1"/>
      </w:tblPr>
      <w:tblGrid>
        <w:gridCol w:w="628"/>
        <w:gridCol w:w="1558"/>
        <w:gridCol w:w="6521"/>
        <w:gridCol w:w="1153"/>
      </w:tblGrid>
      <w:tr w:rsidR="00E91A96" w14:paraId="70FEC912" w14:textId="77777777" w:rsidTr="00BA3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8" w:type="dxa"/>
          </w:tcPr>
          <w:p w14:paraId="799CD78B" w14:textId="77777777" w:rsidR="00E91A96" w:rsidRDefault="00E91A96" w:rsidP="00BA33A1">
            <w:r>
              <w:t>Ref</w:t>
            </w:r>
          </w:p>
        </w:tc>
        <w:tc>
          <w:tcPr>
            <w:tcW w:w="1558" w:type="dxa"/>
          </w:tcPr>
          <w:p w14:paraId="1105D6FA" w14:textId="77777777" w:rsidR="00E91A96" w:rsidRDefault="00E91A96" w:rsidP="00BA33A1">
            <w:pPr>
              <w:cnfStyle w:val="100000000000" w:firstRow="1" w:lastRow="0" w:firstColumn="0" w:lastColumn="0" w:oddVBand="0" w:evenVBand="0" w:oddHBand="0" w:evenHBand="0" w:firstRowFirstColumn="0" w:firstRowLastColumn="0" w:lastRowFirstColumn="0" w:lastRowLastColumn="0"/>
            </w:pPr>
            <w:r>
              <w:t>Type</w:t>
            </w:r>
          </w:p>
        </w:tc>
        <w:tc>
          <w:tcPr>
            <w:tcW w:w="6521" w:type="dxa"/>
          </w:tcPr>
          <w:p w14:paraId="2814E274" w14:textId="77777777" w:rsidR="00E91A96" w:rsidRDefault="00E91A96" w:rsidP="00BA33A1">
            <w:pPr>
              <w:cnfStyle w:val="100000000000" w:firstRow="1" w:lastRow="0" w:firstColumn="0" w:lastColumn="0" w:oddVBand="0" w:evenVBand="0" w:oddHBand="0" w:evenHBand="0" w:firstRowFirstColumn="0" w:firstRowLastColumn="0" w:lastRowFirstColumn="0" w:lastRowLastColumn="0"/>
            </w:pPr>
            <w:r>
              <w:t>Document Name / URL</w:t>
            </w:r>
          </w:p>
        </w:tc>
        <w:tc>
          <w:tcPr>
            <w:tcW w:w="1153" w:type="dxa"/>
          </w:tcPr>
          <w:p w14:paraId="4440475E" w14:textId="77777777" w:rsidR="00E91A96" w:rsidRDefault="00E91A96" w:rsidP="00BA33A1">
            <w:pPr>
              <w:cnfStyle w:val="100000000000" w:firstRow="1" w:lastRow="0" w:firstColumn="0" w:lastColumn="0" w:oddVBand="0" w:evenVBand="0" w:oddHBand="0" w:evenHBand="0" w:firstRowFirstColumn="0" w:firstRowLastColumn="0" w:lastRowFirstColumn="0" w:lastRowLastColumn="0"/>
            </w:pPr>
            <w:r>
              <w:t>Version</w:t>
            </w:r>
          </w:p>
        </w:tc>
      </w:tr>
      <w:tr w:rsidR="00E91A96" w14:paraId="7F6F0A15" w14:textId="77777777" w:rsidTr="00BA3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8" w:type="dxa"/>
          </w:tcPr>
          <w:p w14:paraId="7974B544" w14:textId="77777777" w:rsidR="00E91A96" w:rsidRDefault="00E91A96" w:rsidP="00BA33A1">
            <w:r>
              <w:t>1</w:t>
            </w:r>
          </w:p>
        </w:tc>
        <w:tc>
          <w:tcPr>
            <w:tcW w:w="1558" w:type="dxa"/>
          </w:tcPr>
          <w:p w14:paraId="0D5AEA1E"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r>
              <w:t>Statement of Works</w:t>
            </w:r>
          </w:p>
        </w:tc>
        <w:tc>
          <w:tcPr>
            <w:tcW w:w="6521" w:type="dxa"/>
          </w:tcPr>
          <w:p w14:paraId="73D4307A"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r w:rsidRPr="00A3344F">
              <w:t>Astellas _ AWS Migration PoC SOW v3.0 docx.docx</w:t>
            </w:r>
          </w:p>
        </w:tc>
        <w:tc>
          <w:tcPr>
            <w:tcW w:w="1153" w:type="dxa"/>
          </w:tcPr>
          <w:p w14:paraId="2E549F46"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r>
              <w:t>3.0</w:t>
            </w:r>
          </w:p>
        </w:tc>
      </w:tr>
      <w:tr w:rsidR="00E91A96" w14:paraId="3EB81F80" w14:textId="77777777" w:rsidTr="00BA33A1">
        <w:tc>
          <w:tcPr>
            <w:cnfStyle w:val="001000000000" w:firstRow="0" w:lastRow="0" w:firstColumn="1" w:lastColumn="0" w:oddVBand="0" w:evenVBand="0" w:oddHBand="0" w:evenHBand="0" w:firstRowFirstColumn="0" w:firstRowLastColumn="0" w:lastRowFirstColumn="0" w:lastRowLastColumn="0"/>
            <w:tcW w:w="628" w:type="dxa"/>
          </w:tcPr>
          <w:p w14:paraId="61E2B6AC" w14:textId="77777777" w:rsidR="00E91A96" w:rsidRDefault="00E91A96" w:rsidP="00BA33A1">
            <w:r>
              <w:t>2</w:t>
            </w:r>
          </w:p>
        </w:tc>
        <w:tc>
          <w:tcPr>
            <w:tcW w:w="1558" w:type="dxa"/>
          </w:tcPr>
          <w:p w14:paraId="5186C5D1" w14:textId="77777777" w:rsidR="00E91A96" w:rsidRDefault="00E91A96" w:rsidP="00BA33A1">
            <w:pPr>
              <w:cnfStyle w:val="000000000000" w:firstRow="0" w:lastRow="0" w:firstColumn="0" w:lastColumn="0" w:oddVBand="0" w:evenVBand="0" w:oddHBand="0" w:evenHBand="0" w:firstRowFirstColumn="0" w:firstRowLastColumn="0" w:lastRowFirstColumn="0" w:lastRowLastColumn="0"/>
            </w:pPr>
            <w:r>
              <w:t>Build Sheet</w:t>
            </w:r>
          </w:p>
        </w:tc>
        <w:tc>
          <w:tcPr>
            <w:tcW w:w="6521" w:type="dxa"/>
          </w:tcPr>
          <w:p w14:paraId="3A5FBAE4" w14:textId="77777777" w:rsidR="00E91A96" w:rsidRDefault="00E91A96" w:rsidP="00BA33A1">
            <w:pPr>
              <w:cnfStyle w:val="000000000000" w:firstRow="0" w:lastRow="0" w:firstColumn="0" w:lastColumn="0" w:oddVBand="0" w:evenVBand="0" w:oddHBand="0" w:evenHBand="0" w:firstRowFirstColumn="0" w:firstRowLastColumn="0" w:lastRowFirstColumn="0" w:lastRowLastColumn="0"/>
            </w:pPr>
            <w:r w:rsidRPr="00FB2A58">
              <w:t>Astellas AWS Application Migration Service Build Sheet</w:t>
            </w:r>
            <w:r>
              <w:t>.xlsx</w:t>
            </w:r>
          </w:p>
        </w:tc>
        <w:tc>
          <w:tcPr>
            <w:tcW w:w="1153" w:type="dxa"/>
          </w:tcPr>
          <w:p w14:paraId="0591A01D" w14:textId="77777777" w:rsidR="00E91A96" w:rsidRDefault="00E91A96" w:rsidP="00BA33A1">
            <w:pPr>
              <w:cnfStyle w:val="000000000000" w:firstRow="0" w:lastRow="0" w:firstColumn="0" w:lastColumn="0" w:oddVBand="0" w:evenVBand="0" w:oddHBand="0" w:evenHBand="0" w:firstRowFirstColumn="0" w:firstRowLastColumn="0" w:lastRowFirstColumn="0" w:lastRowLastColumn="0"/>
            </w:pPr>
            <w:r>
              <w:t>0.1</w:t>
            </w:r>
          </w:p>
        </w:tc>
      </w:tr>
      <w:tr w:rsidR="00E91A96" w14:paraId="20835969" w14:textId="77777777" w:rsidTr="00BA3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8" w:type="dxa"/>
          </w:tcPr>
          <w:p w14:paraId="389D365C" w14:textId="77777777" w:rsidR="00E91A96" w:rsidRDefault="00E91A96" w:rsidP="00BA33A1">
            <w:r>
              <w:t>3</w:t>
            </w:r>
          </w:p>
        </w:tc>
        <w:tc>
          <w:tcPr>
            <w:tcW w:w="1558" w:type="dxa"/>
          </w:tcPr>
          <w:p w14:paraId="023B3E7E"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r>
              <w:t>Source Server Detail</w:t>
            </w:r>
          </w:p>
        </w:tc>
        <w:tc>
          <w:tcPr>
            <w:tcW w:w="6521" w:type="dxa"/>
          </w:tcPr>
          <w:p w14:paraId="35D91DCC"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r w:rsidRPr="00426CF6">
              <w:t>Source Server Detail &amp; Migration Scenarios.xlsx</w:t>
            </w:r>
          </w:p>
        </w:tc>
        <w:tc>
          <w:tcPr>
            <w:tcW w:w="1153" w:type="dxa"/>
          </w:tcPr>
          <w:p w14:paraId="6558F386"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r>
              <w:t>0.1</w:t>
            </w:r>
          </w:p>
        </w:tc>
      </w:tr>
      <w:tr w:rsidR="00E91A96" w14:paraId="6EDF5D77" w14:textId="77777777" w:rsidTr="00BA33A1">
        <w:tc>
          <w:tcPr>
            <w:cnfStyle w:val="001000000000" w:firstRow="0" w:lastRow="0" w:firstColumn="1" w:lastColumn="0" w:oddVBand="0" w:evenVBand="0" w:oddHBand="0" w:evenHBand="0" w:firstRowFirstColumn="0" w:firstRowLastColumn="0" w:lastRowFirstColumn="0" w:lastRowLastColumn="0"/>
            <w:tcW w:w="628" w:type="dxa"/>
          </w:tcPr>
          <w:p w14:paraId="6A09E30A" w14:textId="77777777" w:rsidR="00E91A96" w:rsidRDefault="00E91A96" w:rsidP="00BA33A1">
            <w:r>
              <w:t>4</w:t>
            </w:r>
          </w:p>
        </w:tc>
        <w:tc>
          <w:tcPr>
            <w:tcW w:w="1558" w:type="dxa"/>
          </w:tcPr>
          <w:p w14:paraId="1857E4EE" w14:textId="77777777" w:rsidR="00E91A96" w:rsidRDefault="00E91A96" w:rsidP="00BA33A1">
            <w:pPr>
              <w:cnfStyle w:val="000000000000" w:firstRow="0" w:lastRow="0" w:firstColumn="0" w:lastColumn="0" w:oddVBand="0" w:evenVBand="0" w:oddHBand="0" w:evenHBand="0" w:firstRowFirstColumn="0" w:firstRowLastColumn="0" w:lastRowFirstColumn="0" w:lastRowLastColumn="0"/>
            </w:pPr>
          </w:p>
        </w:tc>
        <w:tc>
          <w:tcPr>
            <w:tcW w:w="6521" w:type="dxa"/>
          </w:tcPr>
          <w:p w14:paraId="7EF64052" w14:textId="77777777" w:rsidR="00E91A96" w:rsidRDefault="00E91A96" w:rsidP="00BA33A1">
            <w:pPr>
              <w:cnfStyle w:val="000000000000" w:firstRow="0" w:lastRow="0" w:firstColumn="0" w:lastColumn="0" w:oddVBand="0" w:evenVBand="0" w:oddHBand="0" w:evenHBand="0" w:firstRowFirstColumn="0" w:firstRowLastColumn="0" w:lastRowFirstColumn="0" w:lastRowLastColumn="0"/>
            </w:pPr>
          </w:p>
        </w:tc>
        <w:tc>
          <w:tcPr>
            <w:tcW w:w="1153" w:type="dxa"/>
          </w:tcPr>
          <w:p w14:paraId="480E7D07" w14:textId="77777777" w:rsidR="00E91A96" w:rsidRDefault="00E91A96" w:rsidP="00BA33A1">
            <w:pPr>
              <w:cnfStyle w:val="000000000000" w:firstRow="0" w:lastRow="0" w:firstColumn="0" w:lastColumn="0" w:oddVBand="0" w:evenVBand="0" w:oddHBand="0" w:evenHBand="0" w:firstRowFirstColumn="0" w:firstRowLastColumn="0" w:lastRowFirstColumn="0" w:lastRowLastColumn="0"/>
            </w:pPr>
          </w:p>
        </w:tc>
      </w:tr>
      <w:tr w:rsidR="00E91A96" w14:paraId="08B22D8D" w14:textId="77777777" w:rsidTr="00BA3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8" w:type="dxa"/>
          </w:tcPr>
          <w:p w14:paraId="0A119BF7" w14:textId="77777777" w:rsidR="00E91A96" w:rsidRDefault="00E91A96" w:rsidP="00BA33A1">
            <w:r>
              <w:t>5</w:t>
            </w:r>
          </w:p>
        </w:tc>
        <w:tc>
          <w:tcPr>
            <w:tcW w:w="1558" w:type="dxa"/>
          </w:tcPr>
          <w:p w14:paraId="6098FE69"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p>
        </w:tc>
        <w:tc>
          <w:tcPr>
            <w:tcW w:w="6521" w:type="dxa"/>
          </w:tcPr>
          <w:p w14:paraId="6864FE60"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p>
        </w:tc>
        <w:tc>
          <w:tcPr>
            <w:tcW w:w="1153" w:type="dxa"/>
          </w:tcPr>
          <w:p w14:paraId="057F88DD"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p>
        </w:tc>
      </w:tr>
      <w:tr w:rsidR="00E91A96" w14:paraId="7936E8A6" w14:textId="77777777" w:rsidTr="00BA33A1">
        <w:tc>
          <w:tcPr>
            <w:cnfStyle w:val="001000000000" w:firstRow="0" w:lastRow="0" w:firstColumn="1" w:lastColumn="0" w:oddVBand="0" w:evenVBand="0" w:oddHBand="0" w:evenHBand="0" w:firstRowFirstColumn="0" w:firstRowLastColumn="0" w:lastRowFirstColumn="0" w:lastRowLastColumn="0"/>
            <w:tcW w:w="628" w:type="dxa"/>
          </w:tcPr>
          <w:p w14:paraId="368A3498" w14:textId="77777777" w:rsidR="00E91A96" w:rsidRDefault="00E91A96" w:rsidP="00BA33A1">
            <w:r>
              <w:t>6</w:t>
            </w:r>
          </w:p>
        </w:tc>
        <w:tc>
          <w:tcPr>
            <w:tcW w:w="1558" w:type="dxa"/>
          </w:tcPr>
          <w:p w14:paraId="6F1071CC" w14:textId="77777777" w:rsidR="00E91A96" w:rsidRDefault="00E91A96" w:rsidP="00BA33A1">
            <w:pPr>
              <w:cnfStyle w:val="000000000000" w:firstRow="0" w:lastRow="0" w:firstColumn="0" w:lastColumn="0" w:oddVBand="0" w:evenVBand="0" w:oddHBand="0" w:evenHBand="0" w:firstRowFirstColumn="0" w:firstRowLastColumn="0" w:lastRowFirstColumn="0" w:lastRowLastColumn="0"/>
            </w:pPr>
          </w:p>
        </w:tc>
        <w:tc>
          <w:tcPr>
            <w:tcW w:w="6521" w:type="dxa"/>
          </w:tcPr>
          <w:p w14:paraId="64EAA35B" w14:textId="77777777" w:rsidR="00E91A96" w:rsidRDefault="00E91A96" w:rsidP="00BA33A1">
            <w:pPr>
              <w:cnfStyle w:val="000000000000" w:firstRow="0" w:lastRow="0" w:firstColumn="0" w:lastColumn="0" w:oddVBand="0" w:evenVBand="0" w:oddHBand="0" w:evenHBand="0" w:firstRowFirstColumn="0" w:firstRowLastColumn="0" w:lastRowFirstColumn="0" w:lastRowLastColumn="0"/>
            </w:pPr>
          </w:p>
        </w:tc>
        <w:tc>
          <w:tcPr>
            <w:tcW w:w="1153" w:type="dxa"/>
          </w:tcPr>
          <w:p w14:paraId="1889CAD4" w14:textId="77777777" w:rsidR="00E91A96" w:rsidRDefault="00E91A96" w:rsidP="00BA33A1">
            <w:pPr>
              <w:cnfStyle w:val="000000000000" w:firstRow="0" w:lastRow="0" w:firstColumn="0" w:lastColumn="0" w:oddVBand="0" w:evenVBand="0" w:oddHBand="0" w:evenHBand="0" w:firstRowFirstColumn="0" w:firstRowLastColumn="0" w:lastRowFirstColumn="0" w:lastRowLastColumn="0"/>
            </w:pPr>
          </w:p>
        </w:tc>
      </w:tr>
    </w:tbl>
    <w:p w14:paraId="4A882D01" w14:textId="77777777" w:rsidR="00E91A96" w:rsidRPr="00F23823" w:rsidRDefault="00E91A96" w:rsidP="00E91A96"/>
    <w:p w14:paraId="65334D36" w14:textId="77777777" w:rsidR="00E91A96" w:rsidRPr="00A65A99" w:rsidRDefault="00E91A96" w:rsidP="00E91A96">
      <w:pPr>
        <w:pStyle w:val="Heading2"/>
      </w:pPr>
      <w:bookmarkStart w:id="10" w:name="_Toc121902935"/>
      <w:r>
        <w:t>Terminology &amp; Abbreviations</w:t>
      </w:r>
      <w:bookmarkEnd w:id="10"/>
    </w:p>
    <w:tbl>
      <w:tblPr>
        <w:tblStyle w:val="GridTable6Colorful1"/>
        <w:tblW w:w="0" w:type="auto"/>
        <w:tblLook w:val="04A0" w:firstRow="1" w:lastRow="0" w:firstColumn="1" w:lastColumn="0" w:noHBand="0" w:noVBand="1"/>
      </w:tblPr>
      <w:tblGrid>
        <w:gridCol w:w="3491"/>
        <w:gridCol w:w="4301"/>
      </w:tblGrid>
      <w:tr w:rsidR="00E91A96" w14:paraId="5408793F" w14:textId="77777777" w:rsidTr="00BA3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1" w:type="dxa"/>
          </w:tcPr>
          <w:p w14:paraId="7C260640" w14:textId="77777777" w:rsidR="00E91A96" w:rsidRDefault="00E91A96" w:rsidP="00BA33A1">
            <w:r>
              <w:t>Abbreviation</w:t>
            </w:r>
          </w:p>
        </w:tc>
        <w:tc>
          <w:tcPr>
            <w:tcW w:w="4301" w:type="dxa"/>
          </w:tcPr>
          <w:p w14:paraId="59CACC32" w14:textId="77777777" w:rsidR="00E91A96" w:rsidRDefault="00E91A96" w:rsidP="00BA33A1">
            <w:pPr>
              <w:cnfStyle w:val="100000000000" w:firstRow="1" w:lastRow="0" w:firstColumn="0" w:lastColumn="0" w:oddVBand="0" w:evenVBand="0" w:oddHBand="0" w:evenHBand="0" w:firstRowFirstColumn="0" w:firstRowLastColumn="0" w:lastRowFirstColumn="0" w:lastRowLastColumn="0"/>
            </w:pPr>
            <w:r>
              <w:t>Expansion</w:t>
            </w:r>
          </w:p>
        </w:tc>
      </w:tr>
      <w:tr w:rsidR="00E91A96" w14:paraId="24A935D1" w14:textId="77777777" w:rsidTr="00BA3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1" w:type="dxa"/>
          </w:tcPr>
          <w:p w14:paraId="642052FB" w14:textId="77777777" w:rsidR="00E91A96" w:rsidRPr="000D4023" w:rsidRDefault="00E91A96" w:rsidP="00BA33A1">
            <w:pPr>
              <w:rPr>
                <w:b w:val="0"/>
                <w:bCs w:val="0"/>
              </w:rPr>
            </w:pPr>
            <w:r>
              <w:rPr>
                <w:b w:val="0"/>
                <w:bCs w:val="0"/>
              </w:rPr>
              <w:t>AMS</w:t>
            </w:r>
          </w:p>
        </w:tc>
        <w:tc>
          <w:tcPr>
            <w:tcW w:w="4301" w:type="dxa"/>
          </w:tcPr>
          <w:p w14:paraId="471C5301" w14:textId="77777777" w:rsidR="00E91A96" w:rsidRPr="000D4023" w:rsidRDefault="00E91A96" w:rsidP="00BA33A1">
            <w:pPr>
              <w:cnfStyle w:val="000000100000" w:firstRow="0" w:lastRow="0" w:firstColumn="0" w:lastColumn="0" w:oddVBand="0" w:evenVBand="0" w:oddHBand="1" w:evenHBand="0" w:firstRowFirstColumn="0" w:firstRowLastColumn="0" w:lastRowFirstColumn="0" w:lastRowLastColumn="0"/>
            </w:pPr>
            <w:r>
              <w:t>Application Migration Service</w:t>
            </w:r>
          </w:p>
        </w:tc>
      </w:tr>
      <w:tr w:rsidR="00E91A96" w14:paraId="7718B727" w14:textId="77777777" w:rsidTr="00BA33A1">
        <w:tc>
          <w:tcPr>
            <w:cnfStyle w:val="001000000000" w:firstRow="0" w:lastRow="0" w:firstColumn="1" w:lastColumn="0" w:oddVBand="0" w:evenVBand="0" w:oddHBand="0" w:evenHBand="0" w:firstRowFirstColumn="0" w:firstRowLastColumn="0" w:lastRowFirstColumn="0" w:lastRowLastColumn="0"/>
            <w:tcW w:w="3491" w:type="dxa"/>
          </w:tcPr>
          <w:p w14:paraId="0A824E59" w14:textId="77777777" w:rsidR="00E91A96" w:rsidRPr="000E536E" w:rsidRDefault="00E91A96" w:rsidP="00BA33A1">
            <w:pPr>
              <w:rPr>
                <w:b w:val="0"/>
                <w:bCs w:val="0"/>
              </w:rPr>
            </w:pPr>
            <w:r w:rsidRPr="000D4023">
              <w:rPr>
                <w:b w:val="0"/>
                <w:bCs w:val="0"/>
              </w:rPr>
              <w:t>AWS</w:t>
            </w:r>
          </w:p>
        </w:tc>
        <w:tc>
          <w:tcPr>
            <w:tcW w:w="4301" w:type="dxa"/>
          </w:tcPr>
          <w:p w14:paraId="44046162" w14:textId="77777777" w:rsidR="00E91A96" w:rsidRPr="000D4023" w:rsidRDefault="00E91A96" w:rsidP="00BA33A1">
            <w:pPr>
              <w:cnfStyle w:val="000000000000" w:firstRow="0" w:lastRow="0" w:firstColumn="0" w:lastColumn="0" w:oddVBand="0" w:evenVBand="0" w:oddHBand="0" w:evenHBand="0" w:firstRowFirstColumn="0" w:firstRowLastColumn="0" w:lastRowFirstColumn="0" w:lastRowLastColumn="0"/>
            </w:pPr>
            <w:r w:rsidRPr="000D4023">
              <w:t>Amazon Web Services</w:t>
            </w:r>
          </w:p>
        </w:tc>
      </w:tr>
      <w:tr w:rsidR="00E91A96" w14:paraId="3F0A3A2F" w14:textId="77777777" w:rsidTr="00BA3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1" w:type="dxa"/>
          </w:tcPr>
          <w:p w14:paraId="0A37491C" w14:textId="77777777" w:rsidR="00E91A96" w:rsidRPr="00D90196" w:rsidRDefault="00E91A96" w:rsidP="00BA33A1">
            <w:pPr>
              <w:rPr>
                <w:b w:val="0"/>
                <w:bCs w:val="0"/>
              </w:rPr>
            </w:pPr>
            <w:r w:rsidRPr="00D90196">
              <w:rPr>
                <w:b w:val="0"/>
                <w:bCs w:val="0"/>
              </w:rPr>
              <w:t>EBS</w:t>
            </w:r>
          </w:p>
        </w:tc>
        <w:tc>
          <w:tcPr>
            <w:tcW w:w="4301" w:type="dxa"/>
          </w:tcPr>
          <w:p w14:paraId="05FC670E" w14:textId="77777777" w:rsidR="00E91A96" w:rsidRPr="000D4023" w:rsidRDefault="00E91A96" w:rsidP="00BA33A1">
            <w:pPr>
              <w:cnfStyle w:val="000000100000" w:firstRow="0" w:lastRow="0" w:firstColumn="0" w:lastColumn="0" w:oddVBand="0" w:evenVBand="0" w:oddHBand="1" w:evenHBand="0" w:firstRowFirstColumn="0" w:firstRowLastColumn="0" w:lastRowFirstColumn="0" w:lastRowLastColumn="0"/>
            </w:pPr>
            <w:r>
              <w:t>Elastic Block Storage</w:t>
            </w:r>
          </w:p>
        </w:tc>
      </w:tr>
      <w:tr w:rsidR="00E91A96" w14:paraId="0BE7C883" w14:textId="77777777" w:rsidTr="00BA33A1">
        <w:tc>
          <w:tcPr>
            <w:cnfStyle w:val="001000000000" w:firstRow="0" w:lastRow="0" w:firstColumn="1" w:lastColumn="0" w:oddVBand="0" w:evenVBand="0" w:oddHBand="0" w:evenHBand="0" w:firstRowFirstColumn="0" w:firstRowLastColumn="0" w:lastRowFirstColumn="0" w:lastRowLastColumn="0"/>
            <w:tcW w:w="3491" w:type="dxa"/>
          </w:tcPr>
          <w:p w14:paraId="0666FC76" w14:textId="77777777" w:rsidR="00E91A96" w:rsidRPr="00B64657" w:rsidRDefault="00E91A96" w:rsidP="00BA33A1">
            <w:pPr>
              <w:rPr>
                <w:b w:val="0"/>
                <w:bCs w:val="0"/>
              </w:rPr>
            </w:pPr>
            <w:r w:rsidRPr="00B64657">
              <w:rPr>
                <w:b w:val="0"/>
                <w:bCs w:val="0"/>
              </w:rPr>
              <w:t>IAM</w:t>
            </w:r>
          </w:p>
        </w:tc>
        <w:tc>
          <w:tcPr>
            <w:tcW w:w="4301" w:type="dxa"/>
          </w:tcPr>
          <w:p w14:paraId="37EFF71C" w14:textId="77777777" w:rsidR="00E91A96" w:rsidRPr="000D4023" w:rsidRDefault="00E91A96" w:rsidP="00BA33A1">
            <w:pPr>
              <w:cnfStyle w:val="000000000000" w:firstRow="0" w:lastRow="0" w:firstColumn="0" w:lastColumn="0" w:oddVBand="0" w:evenVBand="0" w:oddHBand="0" w:evenHBand="0" w:firstRowFirstColumn="0" w:firstRowLastColumn="0" w:lastRowFirstColumn="0" w:lastRowLastColumn="0"/>
            </w:pPr>
            <w:r>
              <w:t>Identity &amp; Access Management</w:t>
            </w:r>
          </w:p>
        </w:tc>
      </w:tr>
      <w:tr w:rsidR="00E91A96" w14:paraId="129DBAB8" w14:textId="77777777" w:rsidTr="00BA3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1" w:type="dxa"/>
          </w:tcPr>
          <w:p w14:paraId="56040D2D" w14:textId="77777777" w:rsidR="00E91A96" w:rsidRPr="009B1DC0" w:rsidRDefault="00E91A96" w:rsidP="00BA33A1">
            <w:pPr>
              <w:rPr>
                <w:b w:val="0"/>
                <w:bCs w:val="0"/>
              </w:rPr>
            </w:pPr>
            <w:r>
              <w:rPr>
                <w:b w:val="0"/>
                <w:bCs w:val="0"/>
              </w:rPr>
              <w:t>OS</w:t>
            </w:r>
          </w:p>
        </w:tc>
        <w:tc>
          <w:tcPr>
            <w:tcW w:w="4301" w:type="dxa"/>
          </w:tcPr>
          <w:p w14:paraId="747A4B0A"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r>
              <w:t>Operating System</w:t>
            </w:r>
          </w:p>
        </w:tc>
      </w:tr>
      <w:tr w:rsidR="00E91A96" w14:paraId="0D55EAA2" w14:textId="77777777" w:rsidTr="00BA33A1">
        <w:tc>
          <w:tcPr>
            <w:cnfStyle w:val="001000000000" w:firstRow="0" w:lastRow="0" w:firstColumn="1" w:lastColumn="0" w:oddVBand="0" w:evenVBand="0" w:oddHBand="0" w:evenHBand="0" w:firstRowFirstColumn="0" w:firstRowLastColumn="0" w:lastRowFirstColumn="0" w:lastRowLastColumn="0"/>
            <w:tcW w:w="3491" w:type="dxa"/>
          </w:tcPr>
          <w:p w14:paraId="4810D087" w14:textId="77777777" w:rsidR="00E91A96" w:rsidRPr="009B1DC0" w:rsidRDefault="00E91A96" w:rsidP="00BA33A1">
            <w:pPr>
              <w:rPr>
                <w:b w:val="0"/>
                <w:bCs w:val="0"/>
              </w:rPr>
            </w:pPr>
            <w:r>
              <w:rPr>
                <w:b w:val="0"/>
                <w:bCs w:val="0"/>
              </w:rPr>
              <w:t>PoC</w:t>
            </w:r>
          </w:p>
        </w:tc>
        <w:tc>
          <w:tcPr>
            <w:tcW w:w="4301" w:type="dxa"/>
          </w:tcPr>
          <w:p w14:paraId="481CA0E9" w14:textId="77777777" w:rsidR="00E91A96" w:rsidRDefault="00E91A96" w:rsidP="00BA33A1">
            <w:pPr>
              <w:cnfStyle w:val="000000000000" w:firstRow="0" w:lastRow="0" w:firstColumn="0" w:lastColumn="0" w:oddVBand="0" w:evenVBand="0" w:oddHBand="0" w:evenHBand="0" w:firstRowFirstColumn="0" w:firstRowLastColumn="0" w:lastRowFirstColumn="0" w:lastRowLastColumn="0"/>
            </w:pPr>
            <w:r>
              <w:t>Proof of Concept</w:t>
            </w:r>
          </w:p>
        </w:tc>
      </w:tr>
      <w:tr w:rsidR="00E91A96" w14:paraId="640142A6" w14:textId="77777777" w:rsidTr="00BA3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1" w:type="dxa"/>
          </w:tcPr>
          <w:p w14:paraId="3416F01D" w14:textId="77777777" w:rsidR="00E91A96" w:rsidRPr="00B64657" w:rsidRDefault="00E91A96" w:rsidP="00BA33A1">
            <w:pPr>
              <w:rPr>
                <w:b w:val="0"/>
                <w:bCs w:val="0"/>
              </w:rPr>
            </w:pPr>
            <w:r>
              <w:rPr>
                <w:b w:val="0"/>
                <w:bCs w:val="0"/>
              </w:rPr>
              <w:t>SSM</w:t>
            </w:r>
          </w:p>
        </w:tc>
        <w:tc>
          <w:tcPr>
            <w:tcW w:w="4301" w:type="dxa"/>
          </w:tcPr>
          <w:p w14:paraId="6F066944" w14:textId="77777777" w:rsidR="00E91A96" w:rsidRDefault="00E91A96" w:rsidP="00BA33A1">
            <w:pPr>
              <w:cnfStyle w:val="000000100000" w:firstRow="0" w:lastRow="0" w:firstColumn="0" w:lastColumn="0" w:oddVBand="0" w:evenVBand="0" w:oddHBand="1" w:evenHBand="0" w:firstRowFirstColumn="0" w:firstRowLastColumn="0" w:lastRowFirstColumn="0" w:lastRowLastColumn="0"/>
            </w:pPr>
            <w:r>
              <w:t>AWS Systems Manager</w:t>
            </w:r>
          </w:p>
        </w:tc>
      </w:tr>
      <w:tr w:rsidR="00E91A96" w14:paraId="107978CE" w14:textId="77777777" w:rsidTr="00BA33A1">
        <w:tc>
          <w:tcPr>
            <w:cnfStyle w:val="001000000000" w:firstRow="0" w:lastRow="0" w:firstColumn="1" w:lastColumn="0" w:oddVBand="0" w:evenVBand="0" w:oddHBand="0" w:evenHBand="0" w:firstRowFirstColumn="0" w:firstRowLastColumn="0" w:lastRowFirstColumn="0" w:lastRowLastColumn="0"/>
            <w:tcW w:w="3491" w:type="dxa"/>
          </w:tcPr>
          <w:p w14:paraId="1F66B858" w14:textId="77777777" w:rsidR="00E91A96" w:rsidRPr="003E4E50" w:rsidRDefault="00E91A96" w:rsidP="00BA33A1">
            <w:pPr>
              <w:rPr>
                <w:b w:val="0"/>
                <w:bCs w:val="0"/>
              </w:rPr>
            </w:pPr>
            <w:r>
              <w:rPr>
                <w:b w:val="0"/>
                <w:bCs w:val="0"/>
              </w:rPr>
              <w:t>VM</w:t>
            </w:r>
          </w:p>
        </w:tc>
        <w:tc>
          <w:tcPr>
            <w:tcW w:w="4301" w:type="dxa"/>
          </w:tcPr>
          <w:p w14:paraId="42BAB9DF" w14:textId="77777777" w:rsidR="00E91A96" w:rsidRPr="000D4023" w:rsidRDefault="00E91A96" w:rsidP="00BA33A1">
            <w:pPr>
              <w:cnfStyle w:val="000000000000" w:firstRow="0" w:lastRow="0" w:firstColumn="0" w:lastColumn="0" w:oddVBand="0" w:evenVBand="0" w:oddHBand="0" w:evenHBand="0" w:firstRowFirstColumn="0" w:firstRowLastColumn="0" w:lastRowFirstColumn="0" w:lastRowLastColumn="0"/>
            </w:pPr>
            <w:r>
              <w:t>Virtual Machine</w:t>
            </w:r>
          </w:p>
        </w:tc>
      </w:tr>
    </w:tbl>
    <w:p w14:paraId="1F1C33AE" w14:textId="77777777" w:rsidR="00E91A96" w:rsidRDefault="00E91A96" w:rsidP="00E91A96">
      <w:pPr>
        <w:rPr>
          <w:rFonts w:asciiTheme="majorHAnsi" w:eastAsiaTheme="majorEastAsia" w:hAnsiTheme="majorHAnsi" w:cstheme="majorBidi"/>
          <w:color w:val="9D093F" w:themeColor="accent1" w:themeShade="BF"/>
          <w:sz w:val="32"/>
          <w:szCs w:val="32"/>
        </w:rPr>
      </w:pPr>
    </w:p>
    <w:p w14:paraId="17F76092" w14:textId="77777777" w:rsidR="00E91A96" w:rsidRDefault="00E91A96" w:rsidP="00E91A96">
      <w:pPr>
        <w:rPr>
          <w:rFonts w:asciiTheme="majorHAnsi" w:eastAsiaTheme="majorEastAsia" w:hAnsiTheme="majorHAnsi" w:cstheme="majorBidi"/>
          <w:color w:val="9D093F" w:themeColor="accent1" w:themeShade="BF"/>
          <w:sz w:val="32"/>
          <w:szCs w:val="32"/>
        </w:rPr>
      </w:pPr>
      <w:r>
        <w:rPr>
          <w:rFonts w:asciiTheme="majorHAnsi" w:eastAsiaTheme="majorEastAsia" w:hAnsiTheme="majorHAnsi" w:cstheme="majorBidi"/>
          <w:color w:val="9D093F" w:themeColor="accent1" w:themeShade="BF"/>
          <w:sz w:val="32"/>
          <w:szCs w:val="32"/>
        </w:rPr>
        <w:br w:type="page"/>
      </w:r>
    </w:p>
    <w:p w14:paraId="08408A06" w14:textId="77777777" w:rsidR="00E91A96" w:rsidRPr="00925516" w:rsidRDefault="00E91A96" w:rsidP="00E91A96">
      <w:pPr>
        <w:pStyle w:val="Heading1"/>
      </w:pPr>
      <w:bookmarkStart w:id="11" w:name="_Toc121902936"/>
      <w:r>
        <w:lastRenderedPageBreak/>
        <w:t>Introduction</w:t>
      </w:r>
      <w:bookmarkEnd w:id="11"/>
    </w:p>
    <w:p w14:paraId="2EFBB883" w14:textId="77777777" w:rsidR="00E91A96" w:rsidRPr="00A65A99" w:rsidRDefault="00E91A96" w:rsidP="00E91A96">
      <w:pPr>
        <w:pStyle w:val="Heading2"/>
      </w:pPr>
      <w:bookmarkStart w:id="12" w:name="_Toc121902937"/>
      <w:r>
        <w:t>Document Purpose</w:t>
      </w:r>
      <w:bookmarkEnd w:id="12"/>
    </w:p>
    <w:p w14:paraId="09E23323" w14:textId="77777777" w:rsidR="00E91A96" w:rsidRDefault="00E91A96" w:rsidP="00E91A96">
      <w:r>
        <w:t>This document describes at a High-Level the design and implementation of 2 AWS Migration Services for use by Astellas:</w:t>
      </w:r>
    </w:p>
    <w:p w14:paraId="45D08C5F" w14:textId="77777777" w:rsidR="00E91A96" w:rsidRDefault="00E91A96" w:rsidP="00E91A96">
      <w:pPr>
        <w:pStyle w:val="ListParagraph"/>
        <w:numPr>
          <w:ilvl w:val="0"/>
          <w:numId w:val="40"/>
        </w:numPr>
      </w:pPr>
      <w:r>
        <w:t xml:space="preserve">The AWS Migration Service (AMS), which will be used to migrate 3 selected Windows 2008 R2 VM’s from the Astellas </w:t>
      </w:r>
      <w:proofErr w:type="gramStart"/>
      <w:r>
        <w:t>On</w:t>
      </w:r>
      <w:proofErr w:type="gramEnd"/>
      <w:r>
        <w:t xml:space="preserve"> Premise environment to their selected AWS environment.  </w:t>
      </w:r>
    </w:p>
    <w:p w14:paraId="6CA5FD5D" w14:textId="77777777" w:rsidR="00E91A96" w:rsidRDefault="00E91A96" w:rsidP="00E91A96">
      <w:pPr>
        <w:pStyle w:val="ListParagraph"/>
        <w:numPr>
          <w:ilvl w:val="0"/>
          <w:numId w:val="40"/>
        </w:numPr>
      </w:pPr>
      <w:r>
        <w:t xml:space="preserve">The VM Import/Export Service, which will be used to migrate any existing Astellas servers with applications </w:t>
      </w:r>
      <w:proofErr w:type="gramStart"/>
      <w:r>
        <w:t>installed, but</w:t>
      </w:r>
      <w:proofErr w:type="gramEnd"/>
      <w:r>
        <w:t xml:space="preserve"> avoid the need for any AWS agents so as to avoid any QA concerns around agent impacts to the applications.</w:t>
      </w:r>
    </w:p>
    <w:p w14:paraId="36F5C55B" w14:textId="77777777" w:rsidR="00E91A96" w:rsidRDefault="00E91A96" w:rsidP="00E91A96">
      <w:r>
        <w:t>The design has been developed against the Insight Lab environment, which was built, as no access was granted to the existing Astellas Source / Target environments.</w:t>
      </w:r>
    </w:p>
    <w:p w14:paraId="0DA1158B" w14:textId="77777777" w:rsidR="00E91A96" w:rsidRDefault="00E91A96" w:rsidP="00E91A96">
      <w:r>
        <w:t xml:space="preserve">Astellas provided the following Server Spec’s which are to be used as part of the </w:t>
      </w:r>
      <w:proofErr w:type="gramStart"/>
      <w:r>
        <w:t>PoC</w:t>
      </w:r>
      <w:proofErr w:type="gramEnd"/>
    </w:p>
    <w:tbl>
      <w:tblPr>
        <w:tblStyle w:val="TableGrid"/>
        <w:tblW w:w="0" w:type="auto"/>
        <w:tblLook w:val="04A0" w:firstRow="1" w:lastRow="0" w:firstColumn="1" w:lastColumn="0" w:noHBand="0" w:noVBand="1"/>
      </w:tblPr>
      <w:tblGrid>
        <w:gridCol w:w="2058"/>
        <w:gridCol w:w="1735"/>
        <w:gridCol w:w="1675"/>
        <w:gridCol w:w="1716"/>
        <w:gridCol w:w="1714"/>
      </w:tblGrid>
      <w:tr w:rsidR="00E91A96" w14:paraId="69ECE37A" w14:textId="77777777" w:rsidTr="00BA33A1">
        <w:tc>
          <w:tcPr>
            <w:tcW w:w="1779" w:type="dxa"/>
          </w:tcPr>
          <w:p w14:paraId="77C43508" w14:textId="77777777" w:rsidR="00E91A96" w:rsidRDefault="00E91A96" w:rsidP="00BA33A1">
            <w:r>
              <w:t>Server Name</w:t>
            </w:r>
          </w:p>
        </w:tc>
        <w:tc>
          <w:tcPr>
            <w:tcW w:w="1779" w:type="dxa"/>
          </w:tcPr>
          <w:p w14:paraId="3D33754F" w14:textId="77777777" w:rsidR="00E91A96" w:rsidRDefault="00E91A96" w:rsidP="00BA33A1">
            <w:r>
              <w:t>Operating System</w:t>
            </w:r>
          </w:p>
        </w:tc>
        <w:tc>
          <w:tcPr>
            <w:tcW w:w="1780" w:type="dxa"/>
          </w:tcPr>
          <w:p w14:paraId="7A2825D9" w14:textId="77777777" w:rsidR="00E91A96" w:rsidRDefault="00E91A96" w:rsidP="00BA33A1">
            <w:r>
              <w:t xml:space="preserve">CPU </w:t>
            </w:r>
          </w:p>
        </w:tc>
        <w:tc>
          <w:tcPr>
            <w:tcW w:w="1780" w:type="dxa"/>
          </w:tcPr>
          <w:p w14:paraId="7140E0FA" w14:textId="77777777" w:rsidR="00E91A96" w:rsidRDefault="00E91A96" w:rsidP="00BA33A1">
            <w:r>
              <w:t>Memory</w:t>
            </w:r>
          </w:p>
        </w:tc>
        <w:tc>
          <w:tcPr>
            <w:tcW w:w="1780" w:type="dxa"/>
          </w:tcPr>
          <w:p w14:paraId="6103CD6E" w14:textId="77777777" w:rsidR="00E91A96" w:rsidRDefault="00E91A96" w:rsidP="00BA33A1">
            <w:r>
              <w:t>Storage</w:t>
            </w:r>
          </w:p>
        </w:tc>
      </w:tr>
      <w:tr w:rsidR="00E91A96" w14:paraId="336F6D1F" w14:textId="77777777" w:rsidTr="00BA33A1">
        <w:tc>
          <w:tcPr>
            <w:tcW w:w="1779" w:type="dxa"/>
          </w:tcPr>
          <w:p w14:paraId="3FDFBC73" w14:textId="77777777" w:rsidR="00E91A96" w:rsidRDefault="00E91A96" w:rsidP="00BA33A1">
            <w:r w:rsidRPr="00CD0A01">
              <w:t>AS041NLME37</w:t>
            </w:r>
          </w:p>
        </w:tc>
        <w:tc>
          <w:tcPr>
            <w:tcW w:w="1779" w:type="dxa"/>
          </w:tcPr>
          <w:p w14:paraId="054D6EA8" w14:textId="77777777" w:rsidR="00E91A96" w:rsidRDefault="00E91A96" w:rsidP="00BA33A1">
            <w:r>
              <w:t>W2008 R2</w:t>
            </w:r>
          </w:p>
        </w:tc>
        <w:tc>
          <w:tcPr>
            <w:tcW w:w="1780" w:type="dxa"/>
          </w:tcPr>
          <w:p w14:paraId="069AE592" w14:textId="77777777" w:rsidR="00E91A96" w:rsidRDefault="00E91A96" w:rsidP="00BA33A1">
            <w:r>
              <w:t>2</w:t>
            </w:r>
          </w:p>
        </w:tc>
        <w:tc>
          <w:tcPr>
            <w:tcW w:w="1780" w:type="dxa"/>
          </w:tcPr>
          <w:p w14:paraId="7F65D0E6" w14:textId="77777777" w:rsidR="00E91A96" w:rsidRDefault="00E91A96" w:rsidP="00BA33A1">
            <w:r>
              <w:t>8</w:t>
            </w:r>
          </w:p>
        </w:tc>
        <w:tc>
          <w:tcPr>
            <w:tcW w:w="1780" w:type="dxa"/>
          </w:tcPr>
          <w:p w14:paraId="000C16F9" w14:textId="77777777" w:rsidR="00E91A96" w:rsidRDefault="00E91A96" w:rsidP="00BA33A1">
            <w:r>
              <w:t>C:\ - 60GB</w:t>
            </w:r>
          </w:p>
          <w:p w14:paraId="6AD9F50B" w14:textId="77777777" w:rsidR="00E91A96" w:rsidRDefault="00E91A96" w:rsidP="00BA33A1">
            <w:r>
              <w:t>D:\ - 50GB</w:t>
            </w:r>
          </w:p>
          <w:p w14:paraId="469A95BE" w14:textId="77777777" w:rsidR="00E91A96" w:rsidRDefault="00E91A96" w:rsidP="00BA33A1"/>
        </w:tc>
      </w:tr>
      <w:tr w:rsidR="00E91A96" w14:paraId="6D6BB6DC" w14:textId="77777777" w:rsidTr="00BA33A1">
        <w:tc>
          <w:tcPr>
            <w:tcW w:w="1779" w:type="dxa"/>
          </w:tcPr>
          <w:p w14:paraId="54BA0298" w14:textId="77777777" w:rsidR="00E91A96" w:rsidRDefault="00E91A96" w:rsidP="00BA33A1">
            <w:r w:rsidRPr="00A504E1">
              <w:t>AS041NLME41</w:t>
            </w:r>
          </w:p>
        </w:tc>
        <w:tc>
          <w:tcPr>
            <w:tcW w:w="1779" w:type="dxa"/>
          </w:tcPr>
          <w:p w14:paraId="7F02743B" w14:textId="77777777" w:rsidR="00E91A96" w:rsidRDefault="00E91A96" w:rsidP="00BA33A1">
            <w:r>
              <w:t>W2008 R2</w:t>
            </w:r>
          </w:p>
        </w:tc>
        <w:tc>
          <w:tcPr>
            <w:tcW w:w="1780" w:type="dxa"/>
          </w:tcPr>
          <w:p w14:paraId="1C31F4AC" w14:textId="77777777" w:rsidR="00E91A96" w:rsidRDefault="00E91A96" w:rsidP="00BA33A1">
            <w:r>
              <w:t>1</w:t>
            </w:r>
          </w:p>
        </w:tc>
        <w:tc>
          <w:tcPr>
            <w:tcW w:w="1780" w:type="dxa"/>
          </w:tcPr>
          <w:p w14:paraId="43841A10" w14:textId="77777777" w:rsidR="00E91A96" w:rsidRDefault="00E91A96" w:rsidP="00BA33A1">
            <w:r>
              <w:t>4</w:t>
            </w:r>
          </w:p>
        </w:tc>
        <w:tc>
          <w:tcPr>
            <w:tcW w:w="1780" w:type="dxa"/>
          </w:tcPr>
          <w:p w14:paraId="3DE8BEC4" w14:textId="77777777" w:rsidR="00E91A96" w:rsidRDefault="00E91A96" w:rsidP="00BA33A1">
            <w:r>
              <w:t>C:\ - 60GB</w:t>
            </w:r>
          </w:p>
          <w:p w14:paraId="24EB2EB6" w14:textId="77777777" w:rsidR="00E91A96" w:rsidRDefault="00E91A96" w:rsidP="00BA33A1">
            <w:r>
              <w:t>D:\ - 50GB</w:t>
            </w:r>
          </w:p>
        </w:tc>
      </w:tr>
      <w:tr w:rsidR="00E91A96" w14:paraId="252F73DA" w14:textId="77777777" w:rsidTr="00BA33A1">
        <w:tc>
          <w:tcPr>
            <w:tcW w:w="1779" w:type="dxa"/>
          </w:tcPr>
          <w:p w14:paraId="5852FF58" w14:textId="77777777" w:rsidR="00E91A96" w:rsidRDefault="00E91A96" w:rsidP="00BA33A1">
            <w:r w:rsidRPr="00A504E1">
              <w:t>EUPMPPPLAP050</w:t>
            </w:r>
          </w:p>
        </w:tc>
        <w:tc>
          <w:tcPr>
            <w:tcW w:w="1779" w:type="dxa"/>
          </w:tcPr>
          <w:p w14:paraId="031AC2B1" w14:textId="77777777" w:rsidR="00E91A96" w:rsidRDefault="00E91A96" w:rsidP="00BA33A1">
            <w:r>
              <w:t>W2008 R2</w:t>
            </w:r>
          </w:p>
        </w:tc>
        <w:tc>
          <w:tcPr>
            <w:tcW w:w="1780" w:type="dxa"/>
          </w:tcPr>
          <w:p w14:paraId="34ABAD1C" w14:textId="77777777" w:rsidR="00E91A96" w:rsidRDefault="00E91A96" w:rsidP="00BA33A1">
            <w:r>
              <w:t>12</w:t>
            </w:r>
          </w:p>
        </w:tc>
        <w:tc>
          <w:tcPr>
            <w:tcW w:w="1780" w:type="dxa"/>
          </w:tcPr>
          <w:p w14:paraId="391CD67A" w14:textId="77777777" w:rsidR="00E91A96" w:rsidRDefault="00E91A96" w:rsidP="00BA33A1">
            <w:r>
              <w:t>8</w:t>
            </w:r>
          </w:p>
        </w:tc>
        <w:tc>
          <w:tcPr>
            <w:tcW w:w="1780" w:type="dxa"/>
          </w:tcPr>
          <w:p w14:paraId="225CE5DB" w14:textId="77777777" w:rsidR="00E91A96" w:rsidRDefault="00E91A96" w:rsidP="00BA33A1">
            <w:r>
              <w:t>C:\ - 40GB</w:t>
            </w:r>
          </w:p>
          <w:p w14:paraId="60EACCBC" w14:textId="77777777" w:rsidR="00E91A96" w:rsidRDefault="00E91A96" w:rsidP="00BA33A1">
            <w:r>
              <w:t>D:\ - 40GB</w:t>
            </w:r>
          </w:p>
          <w:p w14:paraId="2ABD41C2" w14:textId="77777777" w:rsidR="00E91A96" w:rsidRDefault="00E91A96" w:rsidP="00BA33A1">
            <w:r>
              <w:t>E:\ - 50GB</w:t>
            </w:r>
          </w:p>
          <w:p w14:paraId="399073D0" w14:textId="77777777" w:rsidR="00E91A96" w:rsidRDefault="00E91A96" w:rsidP="00BA33A1">
            <w:r>
              <w:t>F:\ - 40GB</w:t>
            </w:r>
          </w:p>
          <w:p w14:paraId="75B7BF36" w14:textId="77777777" w:rsidR="00E91A96" w:rsidRDefault="00E91A96" w:rsidP="00BA33A1">
            <w:r>
              <w:t>G:\ - 15GB</w:t>
            </w:r>
          </w:p>
        </w:tc>
      </w:tr>
    </w:tbl>
    <w:p w14:paraId="287C4824" w14:textId="77777777" w:rsidR="00E91A96" w:rsidRDefault="00E91A96" w:rsidP="00E91A96"/>
    <w:p w14:paraId="42E84DAB" w14:textId="77777777" w:rsidR="00E91A96" w:rsidRDefault="00E91A96" w:rsidP="00E91A96">
      <w:r>
        <w:t xml:space="preserve">Development for both the AWS AMS and VM Import/Export options were carried out in the Insight Lab environment was against the </w:t>
      </w:r>
      <w:r w:rsidRPr="00A504E1">
        <w:t>EUPMPPPLAP050</w:t>
      </w:r>
      <w:r>
        <w:t xml:space="preserve"> server spec, with an example </w:t>
      </w:r>
      <w:proofErr w:type="spellStart"/>
      <w:r>
        <w:t>Bitanami</w:t>
      </w:r>
      <w:proofErr w:type="spellEnd"/>
      <w:r>
        <w:t xml:space="preserve"> application installed.</w:t>
      </w:r>
    </w:p>
    <w:p w14:paraId="64F862A0" w14:textId="77777777" w:rsidR="00E91A96" w:rsidRDefault="00E91A96" w:rsidP="00E91A96">
      <w:r>
        <w:t>Upon successful completion of the Migration Phase of the Project a Post Migration phase will look to integrate the migrated servers with existing Services within the Astellas AWS environment listed below, Insight will provide any Consultancy / Advisory input as requested during this phase:</w:t>
      </w:r>
    </w:p>
    <w:p w14:paraId="27EC753C" w14:textId="77777777" w:rsidR="00E91A96" w:rsidRPr="00EB055F" w:rsidRDefault="00E91A96" w:rsidP="00E91A96">
      <w:pPr>
        <w:numPr>
          <w:ilvl w:val="1"/>
          <w:numId w:val="21"/>
        </w:numPr>
      </w:pPr>
      <w:proofErr w:type="spellStart"/>
      <w:r w:rsidRPr="00EB055F">
        <w:t>Cloudwatch</w:t>
      </w:r>
      <w:proofErr w:type="spellEnd"/>
      <w:r w:rsidRPr="00EB055F">
        <w:t xml:space="preserve"> / </w:t>
      </w:r>
      <w:proofErr w:type="spellStart"/>
      <w:r w:rsidRPr="00EB055F">
        <w:t>Cloudwatch</w:t>
      </w:r>
      <w:proofErr w:type="spellEnd"/>
      <w:r w:rsidRPr="00EB055F">
        <w:t xml:space="preserve"> Logs</w:t>
      </w:r>
    </w:p>
    <w:p w14:paraId="355A41DC" w14:textId="77777777" w:rsidR="00E91A96" w:rsidRPr="00EB055F" w:rsidRDefault="00E91A96" w:rsidP="00E91A96">
      <w:pPr>
        <w:numPr>
          <w:ilvl w:val="1"/>
          <w:numId w:val="21"/>
        </w:numPr>
      </w:pPr>
      <w:proofErr w:type="spellStart"/>
      <w:r w:rsidRPr="00EB055F">
        <w:t>Cloudtrail</w:t>
      </w:r>
      <w:proofErr w:type="spellEnd"/>
    </w:p>
    <w:p w14:paraId="629D5E33" w14:textId="77777777" w:rsidR="00E91A96" w:rsidRPr="00EB055F" w:rsidRDefault="00E91A96" w:rsidP="00E91A96">
      <w:pPr>
        <w:numPr>
          <w:ilvl w:val="1"/>
          <w:numId w:val="21"/>
        </w:numPr>
      </w:pPr>
      <w:r w:rsidRPr="00EB055F">
        <w:t>Security Hub / Patch Manager</w:t>
      </w:r>
    </w:p>
    <w:p w14:paraId="4A33BD18" w14:textId="77777777" w:rsidR="00E91A96" w:rsidRPr="00EB055F" w:rsidRDefault="00E91A96" w:rsidP="00E91A96">
      <w:pPr>
        <w:numPr>
          <w:ilvl w:val="1"/>
          <w:numId w:val="21"/>
        </w:numPr>
      </w:pPr>
      <w:r w:rsidRPr="00EB055F">
        <w:t>Control Tower / SSO</w:t>
      </w:r>
    </w:p>
    <w:p w14:paraId="3DEA1125" w14:textId="77777777" w:rsidR="00E91A96" w:rsidRPr="00EB055F" w:rsidRDefault="00E91A96" w:rsidP="00E91A96">
      <w:pPr>
        <w:numPr>
          <w:ilvl w:val="1"/>
          <w:numId w:val="21"/>
        </w:numPr>
      </w:pPr>
      <w:proofErr w:type="spellStart"/>
      <w:r w:rsidRPr="00EB055F">
        <w:lastRenderedPageBreak/>
        <w:t>Anti Virus</w:t>
      </w:r>
      <w:proofErr w:type="spellEnd"/>
    </w:p>
    <w:p w14:paraId="57A08099" w14:textId="77777777" w:rsidR="00E91A96" w:rsidRPr="00EB055F" w:rsidRDefault="00E91A96" w:rsidP="00E91A96">
      <w:pPr>
        <w:numPr>
          <w:ilvl w:val="1"/>
          <w:numId w:val="21"/>
        </w:numPr>
      </w:pPr>
      <w:r w:rsidRPr="00EB055F">
        <w:t>AWS Backup</w:t>
      </w:r>
    </w:p>
    <w:p w14:paraId="43724459" w14:textId="77777777" w:rsidR="00E91A96" w:rsidRPr="00EB055F" w:rsidRDefault="00E91A96" w:rsidP="00E91A96">
      <w:pPr>
        <w:numPr>
          <w:ilvl w:val="1"/>
          <w:numId w:val="21"/>
        </w:numPr>
      </w:pPr>
      <w:r w:rsidRPr="00EB055F">
        <w:t>AWS DRS</w:t>
      </w:r>
    </w:p>
    <w:p w14:paraId="11B4F136" w14:textId="77777777" w:rsidR="00E91A96" w:rsidRDefault="00E91A96" w:rsidP="00E91A96">
      <w:r>
        <w:t>Blueprints for the AWS Service detailed within this document will be provided within a Build Sheet document [2] which will allow Astellas to recreate the design configuration within their own environment as required.</w:t>
      </w:r>
    </w:p>
    <w:p w14:paraId="65966727" w14:textId="77777777" w:rsidR="00E91A96" w:rsidRDefault="00E91A96" w:rsidP="00E91A96">
      <w:r>
        <w:t xml:space="preserve">Astellas have confirmed that all of the networking is in place between their AWS and </w:t>
      </w:r>
      <w:proofErr w:type="gramStart"/>
      <w:r>
        <w:t>On Premise</w:t>
      </w:r>
      <w:proofErr w:type="gramEnd"/>
      <w:r>
        <w:t xml:space="preserve"> environments and that the target AWS account networking is configured as required.</w:t>
      </w:r>
    </w:p>
    <w:p w14:paraId="56002865" w14:textId="77777777" w:rsidR="00E91A96" w:rsidRPr="00B77FC9" w:rsidRDefault="00E91A96" w:rsidP="00E91A96">
      <w:pPr>
        <w:pStyle w:val="Heading2"/>
      </w:pPr>
      <w:bookmarkStart w:id="13" w:name="_Toc121902938"/>
      <w:r w:rsidRPr="00B77FC9">
        <w:t>Intended Audience</w:t>
      </w:r>
      <w:bookmarkEnd w:id="13"/>
    </w:p>
    <w:p w14:paraId="5F1A93BD" w14:textId="77777777" w:rsidR="00E91A96" w:rsidRDefault="00E91A96" w:rsidP="00E91A96">
      <w:pPr>
        <w:spacing w:before="120"/>
      </w:pPr>
      <w:r>
        <w:t xml:space="preserve">This document is aimed at an IT technical audience that has some understanding of AWS, Server Admin &amp; config, and a broad awareness of the current Astellas IT infrastructure estate. </w:t>
      </w:r>
    </w:p>
    <w:p w14:paraId="19A2ACD4" w14:textId="77777777" w:rsidR="00E91A96" w:rsidRDefault="00E91A96" w:rsidP="00E91A96">
      <w:r>
        <w:br w:type="page"/>
      </w:r>
    </w:p>
    <w:p w14:paraId="10CCFB77" w14:textId="77777777" w:rsidR="00E91A96" w:rsidRDefault="00E91A96" w:rsidP="00E91A96">
      <w:pPr>
        <w:pStyle w:val="Heading1"/>
      </w:pPr>
      <w:bookmarkStart w:id="14" w:name="_Toc121902939"/>
      <w:r w:rsidRPr="00491488">
        <w:lastRenderedPageBreak/>
        <w:t>Build</w:t>
      </w:r>
      <w:bookmarkEnd w:id="14"/>
    </w:p>
    <w:p w14:paraId="22D7AB6C" w14:textId="77777777" w:rsidR="00E91A96" w:rsidRDefault="00E91A96" w:rsidP="00E91A96">
      <w:pPr>
        <w:pStyle w:val="Heading2"/>
      </w:pPr>
      <w:bookmarkStart w:id="15" w:name="_Toc121902940"/>
      <w:r>
        <w:t>Site Installation Details</w:t>
      </w:r>
      <w:bookmarkEnd w:id="15"/>
    </w:p>
    <w:p w14:paraId="46D801A3" w14:textId="77777777" w:rsidR="00E91A96" w:rsidRDefault="00E91A96" w:rsidP="00E91A96">
      <w:pPr>
        <w:rPr>
          <w:b/>
          <w:bCs/>
        </w:rPr>
      </w:pPr>
      <w:r w:rsidRPr="00136D57">
        <w:rPr>
          <w:b/>
          <w:bCs/>
        </w:rPr>
        <w:t>AWS Environment</w:t>
      </w:r>
    </w:p>
    <w:tbl>
      <w:tblPr>
        <w:tblStyle w:val="TableGrid"/>
        <w:tblW w:w="0" w:type="auto"/>
        <w:tblLook w:val="04A0" w:firstRow="1" w:lastRow="0" w:firstColumn="1" w:lastColumn="0" w:noHBand="0" w:noVBand="1"/>
      </w:tblPr>
      <w:tblGrid>
        <w:gridCol w:w="3823"/>
        <w:gridCol w:w="4961"/>
      </w:tblGrid>
      <w:tr w:rsidR="00E91A96" w14:paraId="677123F3" w14:textId="77777777" w:rsidTr="00BA33A1">
        <w:tc>
          <w:tcPr>
            <w:tcW w:w="3823" w:type="dxa"/>
            <w:shd w:val="clear" w:color="auto" w:fill="A6A6A6" w:themeFill="background1" w:themeFillShade="A6"/>
          </w:tcPr>
          <w:p w14:paraId="67C394EB" w14:textId="77777777" w:rsidR="00E91A96" w:rsidRPr="00DA20D7" w:rsidRDefault="00E91A96" w:rsidP="00BA33A1">
            <w:pPr>
              <w:rPr>
                <w:color w:val="FFFFFF" w:themeColor="background1"/>
              </w:rPr>
            </w:pPr>
            <w:r w:rsidRPr="00DA20D7">
              <w:rPr>
                <w:color w:val="FFFFFF" w:themeColor="background1"/>
              </w:rPr>
              <w:t>AWS Account</w:t>
            </w:r>
            <w:r>
              <w:rPr>
                <w:color w:val="FFFFFF" w:themeColor="background1"/>
              </w:rPr>
              <w:t xml:space="preserve"> – Astellas</w:t>
            </w:r>
          </w:p>
        </w:tc>
        <w:tc>
          <w:tcPr>
            <w:tcW w:w="4961" w:type="dxa"/>
          </w:tcPr>
          <w:p w14:paraId="5534D8E1" w14:textId="77777777" w:rsidR="00E91A96" w:rsidRPr="00DA20D7" w:rsidRDefault="00E91A96" w:rsidP="00BA33A1">
            <w:pPr>
              <w:rPr>
                <w:color w:val="3F3530" w:themeColor="text1" w:themeShade="BF"/>
              </w:rPr>
            </w:pPr>
            <w:r>
              <w:rPr>
                <w:color w:val="3F3530" w:themeColor="text1" w:themeShade="BF"/>
              </w:rPr>
              <w:t>Not Provided</w:t>
            </w:r>
          </w:p>
        </w:tc>
      </w:tr>
    </w:tbl>
    <w:p w14:paraId="7A7D16E9" w14:textId="77777777" w:rsidR="00E91A96" w:rsidRDefault="00E91A96" w:rsidP="00E91A96"/>
    <w:p w14:paraId="2BE4EF98" w14:textId="77777777" w:rsidR="00E91A96" w:rsidRDefault="00E91A96" w:rsidP="00E91A96">
      <w:pPr>
        <w:pStyle w:val="Heading2"/>
      </w:pPr>
      <w:bookmarkStart w:id="16" w:name="_Toc121902941"/>
      <w:r>
        <w:t>AWS Application Migration Service - Deployment Details</w:t>
      </w:r>
      <w:bookmarkEnd w:id="16"/>
    </w:p>
    <w:p w14:paraId="08C852F1" w14:textId="18A37BDB" w:rsidR="00E91A96" w:rsidRPr="00625168" w:rsidRDefault="00E91A96" w:rsidP="00E91A96">
      <w:r>
        <w:t xml:space="preserve">The Application Migration Service </w:t>
      </w:r>
      <w:r w:rsidR="00D82B1F">
        <w:t>is and AWS service which provides the capability</w:t>
      </w:r>
      <w:r w:rsidR="00217B69">
        <w:t xml:space="preserve"> </w:t>
      </w:r>
      <w:r>
        <w:t xml:space="preserve">to migrate all of </w:t>
      </w:r>
      <w:r w:rsidR="004F4A84">
        <w:t xml:space="preserve">the </w:t>
      </w:r>
      <w:r>
        <w:t>Servers identified as part of the Astellas PoC project, the 2 Operating System only Servers identified will only require the use of AMS, however the 3</w:t>
      </w:r>
      <w:r w:rsidRPr="00540EEF">
        <w:rPr>
          <w:vertAlign w:val="superscript"/>
        </w:rPr>
        <w:t>rd</w:t>
      </w:r>
      <w:r>
        <w:t xml:space="preserve"> of the Servers in scope, </w:t>
      </w:r>
      <w:r w:rsidRPr="00EC5517">
        <w:t>EUPMPPPLAP050</w:t>
      </w:r>
      <w:r>
        <w:t>, has a Legacy application installed with no application media available and will require further activity detailed in Section 6.3 – End-of-Support Migration Program</w:t>
      </w:r>
    </w:p>
    <w:p w14:paraId="0822AE49" w14:textId="77777777" w:rsidR="00E91A96" w:rsidRDefault="00E91A96" w:rsidP="00E91A96">
      <w:r w:rsidRPr="00403FE7">
        <w:t xml:space="preserve">The </w:t>
      </w:r>
      <w:r>
        <w:t>AWS Application Migration Service is Region specific so the 1</w:t>
      </w:r>
      <w:r w:rsidRPr="00E35697">
        <w:rPr>
          <w:vertAlign w:val="superscript"/>
        </w:rPr>
        <w:t>st</w:t>
      </w:r>
      <w:r>
        <w:t xml:space="preserve"> confirmation should be to ensure that the correct AWS region has been selected and showing when AMS is launched.</w:t>
      </w:r>
    </w:p>
    <w:p w14:paraId="3584EBFB" w14:textId="77777777" w:rsidR="00E91A96" w:rsidRDefault="00E91A96" w:rsidP="00E91A96">
      <w:r w:rsidRPr="000124B0">
        <w:rPr>
          <w:noProof/>
        </w:rPr>
        <w:drawing>
          <wp:inline distT="0" distB="0" distL="0" distR="0" wp14:anchorId="230B544B" wp14:editId="04AD7C72">
            <wp:extent cx="5656580" cy="3178175"/>
            <wp:effectExtent l="0" t="0" r="127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56580" cy="3178175"/>
                    </a:xfrm>
                    <a:prstGeom prst="rect">
                      <a:avLst/>
                    </a:prstGeom>
                    <a:noFill/>
                    <a:ln>
                      <a:noFill/>
                    </a:ln>
                  </pic:spPr>
                </pic:pic>
              </a:graphicData>
            </a:graphic>
          </wp:inline>
        </w:drawing>
      </w:r>
    </w:p>
    <w:p w14:paraId="475DBE45" w14:textId="77777777" w:rsidR="00E91A96" w:rsidRDefault="00E91A96" w:rsidP="00E91A96">
      <w:pPr>
        <w:pStyle w:val="Caption"/>
        <w:jc w:val="center"/>
      </w:pPr>
      <w:bookmarkStart w:id="17" w:name="_Toc121902946"/>
      <w:r>
        <w:t xml:space="preserve">Figure </w:t>
      </w:r>
      <w:r>
        <w:fldChar w:fldCharType="begin"/>
      </w:r>
      <w:r>
        <w:instrText>SEQ Figure \* ARABIC</w:instrText>
      </w:r>
      <w:r>
        <w:fldChar w:fldCharType="separate"/>
      </w:r>
      <w:r>
        <w:rPr>
          <w:noProof/>
        </w:rPr>
        <w:t>1</w:t>
      </w:r>
      <w:r>
        <w:fldChar w:fldCharType="end"/>
      </w:r>
      <w:r>
        <w:t xml:space="preserve"> – AWS Application Migration Service</w:t>
      </w:r>
      <w:bookmarkEnd w:id="17"/>
    </w:p>
    <w:p w14:paraId="72593ED8" w14:textId="77777777" w:rsidR="00E91A96" w:rsidRDefault="00E91A96" w:rsidP="00E91A96">
      <w:r>
        <w:t xml:space="preserve">Prior to configuring any source servers with the AMS Replication </w:t>
      </w:r>
      <w:proofErr w:type="gramStart"/>
      <w:r>
        <w:t>Agent</w:t>
      </w:r>
      <w:proofErr w:type="gramEnd"/>
      <w:r>
        <w:t xml:space="preserve"> the AMS Replication Template should be configured along with Launch Template and Post Launch Templates if these are required.</w:t>
      </w:r>
    </w:p>
    <w:p w14:paraId="64CCE63E" w14:textId="77777777" w:rsidR="00E91A96" w:rsidRPr="00D80925" w:rsidRDefault="00E91A96" w:rsidP="00E91A96">
      <w:r>
        <w:t>As part of the AMS Setup a Replication Agent and Install script is generated, these were copied to the Source Server and the install script ran to initiate the Replication Agent install process.</w:t>
      </w:r>
    </w:p>
    <w:p w14:paraId="23A9C971" w14:textId="77777777" w:rsidR="00E91A96" w:rsidRDefault="00E91A96" w:rsidP="00E91A96">
      <w:pPr>
        <w:pStyle w:val="Heading3"/>
      </w:pPr>
      <w:r>
        <w:lastRenderedPageBreak/>
        <w:t>Replication Template Settings</w:t>
      </w:r>
    </w:p>
    <w:p w14:paraId="43A1C3A0" w14:textId="77777777" w:rsidR="00E91A96" w:rsidRPr="00842FFF" w:rsidRDefault="00E91A96" w:rsidP="00E91A96">
      <w:bookmarkStart w:id="18" w:name="_Hlk120025697"/>
      <w:r>
        <w:t>Replication Template Settings determine the Target staging area for the Replicated Servers.</w:t>
      </w:r>
    </w:p>
    <w:bookmarkEnd w:id="18"/>
    <w:p w14:paraId="2FDAA738" w14:textId="77777777" w:rsidR="00E91A96" w:rsidRDefault="00E91A96" w:rsidP="00E91A96">
      <w:pPr>
        <w:spacing w:before="120" w:after="120"/>
      </w:pPr>
      <w:r>
        <w:t>The following parameters can be configured, with details provided within the Blueprint document [2].</w:t>
      </w:r>
    </w:p>
    <w:p w14:paraId="724DDDDE" w14:textId="77777777" w:rsidR="00E91A96" w:rsidRDefault="00E91A96" w:rsidP="00E91A96">
      <w:pPr>
        <w:pStyle w:val="ListParagraph"/>
        <w:numPr>
          <w:ilvl w:val="0"/>
          <w:numId w:val="22"/>
        </w:numPr>
        <w:spacing w:before="120" w:after="120"/>
      </w:pPr>
      <w:r>
        <w:t>Target Subnet – Subnet into which the Replicated Servers will be staged.</w:t>
      </w:r>
    </w:p>
    <w:p w14:paraId="30457547" w14:textId="77777777" w:rsidR="00E91A96" w:rsidRDefault="00E91A96" w:rsidP="00E91A96">
      <w:pPr>
        <w:pStyle w:val="ListParagraph"/>
        <w:numPr>
          <w:ilvl w:val="0"/>
          <w:numId w:val="22"/>
        </w:numPr>
        <w:spacing w:before="120" w:after="120"/>
      </w:pPr>
      <w:r>
        <w:t>Instance Type – Instance Type for Replicated Servers.</w:t>
      </w:r>
    </w:p>
    <w:p w14:paraId="73B0E05C" w14:textId="77777777" w:rsidR="00E91A96" w:rsidRDefault="00E91A96" w:rsidP="00E91A96">
      <w:pPr>
        <w:pStyle w:val="ListParagraph"/>
        <w:numPr>
          <w:ilvl w:val="0"/>
          <w:numId w:val="22"/>
        </w:numPr>
        <w:spacing w:before="120" w:after="120"/>
      </w:pPr>
      <w:r>
        <w:t xml:space="preserve">EBS Volume Type – The Storage type for Disks attached to the Replicated Servers. </w:t>
      </w:r>
    </w:p>
    <w:p w14:paraId="639C12C5" w14:textId="77777777" w:rsidR="00E91A96" w:rsidRDefault="00E91A96" w:rsidP="00E91A96">
      <w:pPr>
        <w:pStyle w:val="ListParagraph"/>
        <w:numPr>
          <w:ilvl w:val="0"/>
          <w:numId w:val="22"/>
        </w:numPr>
        <w:spacing w:before="120" w:after="120"/>
      </w:pPr>
      <w:r>
        <w:t>EBS Encryption – Default or Custom Encryption settings.</w:t>
      </w:r>
    </w:p>
    <w:p w14:paraId="7588F863" w14:textId="77777777" w:rsidR="00E91A96" w:rsidRDefault="00E91A96" w:rsidP="00E91A96">
      <w:pPr>
        <w:pStyle w:val="ListParagraph"/>
        <w:numPr>
          <w:ilvl w:val="0"/>
          <w:numId w:val="22"/>
        </w:numPr>
        <w:spacing w:before="120" w:after="120"/>
      </w:pPr>
      <w:r>
        <w:t>Security Groups – Which Security Groups to attach to the Replicated Servers.</w:t>
      </w:r>
    </w:p>
    <w:p w14:paraId="22ADF297" w14:textId="77777777" w:rsidR="00E91A96" w:rsidRDefault="00E91A96" w:rsidP="00E91A96">
      <w:pPr>
        <w:pStyle w:val="ListParagraph"/>
        <w:numPr>
          <w:ilvl w:val="0"/>
          <w:numId w:val="22"/>
        </w:numPr>
        <w:spacing w:before="120" w:after="120"/>
      </w:pPr>
      <w:r>
        <w:t>Data Routing &amp; Throttling – Public / Private IP allocation and whether to Throttle the network for migration traffic.</w:t>
      </w:r>
    </w:p>
    <w:p w14:paraId="064051D1" w14:textId="77777777" w:rsidR="00E91A96" w:rsidRPr="00DD6DD6" w:rsidRDefault="00E91A96" w:rsidP="00E91A96">
      <w:pPr>
        <w:pStyle w:val="ListParagraph"/>
        <w:numPr>
          <w:ilvl w:val="0"/>
          <w:numId w:val="22"/>
        </w:numPr>
        <w:spacing w:before="120" w:after="120"/>
      </w:pPr>
      <w:r>
        <w:t>Resource Tags – Tags to be attached to Replicated Servers.</w:t>
      </w:r>
    </w:p>
    <w:p w14:paraId="6C8F72EC" w14:textId="77777777" w:rsidR="00E91A96" w:rsidRDefault="00E91A96" w:rsidP="00E91A96">
      <w:pPr>
        <w:pStyle w:val="Heading3"/>
      </w:pPr>
      <w:r>
        <w:t>EC2 Launch Template</w:t>
      </w:r>
    </w:p>
    <w:p w14:paraId="5638CA2F" w14:textId="77777777" w:rsidR="00E91A96" w:rsidRDefault="00E91A96" w:rsidP="00E91A96">
      <w:pPr>
        <w:spacing w:before="120" w:after="120"/>
      </w:pPr>
      <w:r>
        <w:t>The Application Migration Service creates an EC2 Launch Template as part of the migration process.  This details the configuration of the Migrated server to be hosted in AWS.  The following parameters were configured as part of the lab environment, with details provided within the Blueprint document [2].</w:t>
      </w:r>
    </w:p>
    <w:p w14:paraId="5BB1500E" w14:textId="77777777" w:rsidR="00E91A96" w:rsidRDefault="00E91A96" w:rsidP="00E91A96">
      <w:pPr>
        <w:pStyle w:val="ListParagraph"/>
        <w:numPr>
          <w:ilvl w:val="0"/>
          <w:numId w:val="22"/>
        </w:numPr>
        <w:spacing w:before="120" w:after="120"/>
      </w:pPr>
      <w:r>
        <w:t xml:space="preserve">Template Name – Provides a meaningful name to the </w:t>
      </w:r>
      <w:proofErr w:type="gramStart"/>
      <w:r>
        <w:t>Template</w:t>
      </w:r>
      <w:proofErr w:type="gramEnd"/>
    </w:p>
    <w:p w14:paraId="3C5900E7" w14:textId="77777777" w:rsidR="00E91A96" w:rsidRDefault="00E91A96" w:rsidP="00E91A96">
      <w:pPr>
        <w:pStyle w:val="ListParagraph"/>
        <w:numPr>
          <w:ilvl w:val="0"/>
          <w:numId w:val="22"/>
        </w:numPr>
        <w:spacing w:before="120" w:after="120"/>
      </w:pPr>
      <w:r>
        <w:t>Target Description – A short description of the Templates purpose</w:t>
      </w:r>
    </w:p>
    <w:p w14:paraId="3D847343" w14:textId="77777777" w:rsidR="00E91A96" w:rsidRDefault="00E91A96" w:rsidP="00E91A96">
      <w:pPr>
        <w:pStyle w:val="ListParagraph"/>
        <w:numPr>
          <w:ilvl w:val="0"/>
          <w:numId w:val="22"/>
        </w:numPr>
        <w:spacing w:before="120" w:after="120"/>
      </w:pPr>
      <w:r>
        <w:t xml:space="preserve">Source Template – Option to select the Launch Template created by </w:t>
      </w:r>
      <w:proofErr w:type="gramStart"/>
      <w:r>
        <w:t>AMS</w:t>
      </w:r>
      <w:proofErr w:type="gramEnd"/>
    </w:p>
    <w:p w14:paraId="1D46A6E9" w14:textId="77777777" w:rsidR="00E91A96" w:rsidRDefault="00E91A96" w:rsidP="00E91A96">
      <w:pPr>
        <w:pStyle w:val="ListParagraph"/>
        <w:numPr>
          <w:ilvl w:val="0"/>
          <w:numId w:val="22"/>
        </w:numPr>
        <w:spacing w:before="120" w:after="120"/>
      </w:pPr>
      <w:r>
        <w:t>Source Template Version – Selected the latest (Default) version.</w:t>
      </w:r>
    </w:p>
    <w:p w14:paraId="3A7DFCC1" w14:textId="13F88496" w:rsidR="00E91A96" w:rsidRDefault="00E91A96" w:rsidP="00E91A96">
      <w:pPr>
        <w:pStyle w:val="ListParagraph"/>
        <w:numPr>
          <w:ilvl w:val="0"/>
          <w:numId w:val="22"/>
        </w:numPr>
        <w:spacing w:before="120" w:after="120"/>
      </w:pPr>
      <w:r>
        <w:t xml:space="preserve">Amazon Machine Image – determines the OS of the image to launch.  </w:t>
      </w:r>
      <w:r w:rsidR="00CB3902" w:rsidRPr="004C327E">
        <w:rPr>
          <w:i/>
          <w:iCs/>
          <w:color w:val="0070C0"/>
        </w:rPr>
        <w:t xml:space="preserve">Note </w:t>
      </w:r>
      <w:r w:rsidR="004C327E" w:rsidRPr="004C327E">
        <w:rPr>
          <w:i/>
          <w:iCs/>
          <w:color w:val="0070C0"/>
        </w:rPr>
        <w:t xml:space="preserve">AMS itself is not capable of performing upgrades as part of the </w:t>
      </w:r>
      <w:r w:rsidR="004C327E">
        <w:rPr>
          <w:i/>
          <w:iCs/>
          <w:color w:val="0070C0"/>
        </w:rPr>
        <w:t xml:space="preserve">migration </w:t>
      </w:r>
      <w:r w:rsidR="004C327E" w:rsidRPr="004C327E">
        <w:rPr>
          <w:i/>
          <w:iCs/>
          <w:color w:val="0070C0"/>
        </w:rPr>
        <w:t>process.</w:t>
      </w:r>
      <w:r w:rsidR="00F30754">
        <w:rPr>
          <w:i/>
          <w:iCs/>
          <w:color w:val="0070C0"/>
        </w:rPr>
        <w:t xml:space="preserve">   The </w:t>
      </w:r>
      <w:r w:rsidR="00C2448E">
        <w:rPr>
          <w:i/>
          <w:iCs/>
          <w:color w:val="0070C0"/>
        </w:rPr>
        <w:t xml:space="preserve">automated </w:t>
      </w:r>
      <w:r w:rsidR="00F30754">
        <w:rPr>
          <w:i/>
          <w:iCs/>
          <w:color w:val="0070C0"/>
        </w:rPr>
        <w:t>Windows Upgrade Process is detailed in Appendix E.</w:t>
      </w:r>
    </w:p>
    <w:p w14:paraId="0E56563A" w14:textId="77777777" w:rsidR="00E91A96" w:rsidRDefault="00E91A96" w:rsidP="00E91A96">
      <w:pPr>
        <w:pStyle w:val="ListParagraph"/>
        <w:numPr>
          <w:ilvl w:val="0"/>
          <w:numId w:val="22"/>
        </w:numPr>
        <w:spacing w:before="120" w:after="120"/>
      </w:pPr>
      <w:r>
        <w:t>Instance Type – Select the Manual Instance type which is identified by AMS.</w:t>
      </w:r>
    </w:p>
    <w:p w14:paraId="2136A7F1" w14:textId="77777777" w:rsidR="00E91A96" w:rsidRDefault="00E91A96" w:rsidP="00E91A96">
      <w:pPr>
        <w:pStyle w:val="ListParagraph"/>
        <w:numPr>
          <w:ilvl w:val="0"/>
          <w:numId w:val="22"/>
        </w:numPr>
        <w:spacing w:before="120" w:after="120"/>
      </w:pPr>
      <w:r>
        <w:t>Network Settings – Select the Subnet into which to deploy EC2’s.</w:t>
      </w:r>
    </w:p>
    <w:p w14:paraId="48D59D38" w14:textId="77777777" w:rsidR="00E91A96" w:rsidRDefault="00E91A96" w:rsidP="00E91A96">
      <w:pPr>
        <w:pStyle w:val="ListParagraph"/>
        <w:numPr>
          <w:ilvl w:val="0"/>
          <w:numId w:val="22"/>
        </w:numPr>
        <w:spacing w:before="120" w:after="120"/>
      </w:pPr>
      <w:r>
        <w:t>Additional Network Interfaces – If required.</w:t>
      </w:r>
    </w:p>
    <w:p w14:paraId="45FD50EC" w14:textId="77777777" w:rsidR="00E91A96" w:rsidRDefault="00E91A96" w:rsidP="00E91A96">
      <w:pPr>
        <w:pStyle w:val="ListParagraph"/>
        <w:numPr>
          <w:ilvl w:val="0"/>
          <w:numId w:val="22"/>
        </w:numPr>
        <w:spacing w:before="120" w:after="120"/>
      </w:pPr>
      <w:r>
        <w:t>Security Groups – Add any that are required or create new.</w:t>
      </w:r>
    </w:p>
    <w:p w14:paraId="221656F0" w14:textId="77777777" w:rsidR="00E91A96" w:rsidRDefault="00E91A96" w:rsidP="00E91A96">
      <w:pPr>
        <w:pStyle w:val="ListParagraph"/>
        <w:numPr>
          <w:ilvl w:val="0"/>
          <w:numId w:val="22"/>
        </w:numPr>
        <w:spacing w:before="120" w:after="120"/>
      </w:pPr>
      <w:r>
        <w:t xml:space="preserve">EBS Volumes </w:t>
      </w:r>
    </w:p>
    <w:p w14:paraId="4E11E990" w14:textId="77777777" w:rsidR="00E91A96" w:rsidRDefault="00E91A96" w:rsidP="00E91A96">
      <w:pPr>
        <w:pStyle w:val="ListParagraph"/>
        <w:numPr>
          <w:ilvl w:val="1"/>
          <w:numId w:val="22"/>
        </w:numPr>
        <w:spacing w:before="120" w:after="120"/>
      </w:pPr>
      <w:r>
        <w:t>Device Name</w:t>
      </w:r>
    </w:p>
    <w:p w14:paraId="203A11E1" w14:textId="77777777" w:rsidR="00E91A96" w:rsidRDefault="00E91A96" w:rsidP="00E91A96">
      <w:pPr>
        <w:pStyle w:val="ListParagraph"/>
        <w:numPr>
          <w:ilvl w:val="1"/>
          <w:numId w:val="22"/>
        </w:numPr>
        <w:spacing w:before="120" w:after="120"/>
      </w:pPr>
      <w:r>
        <w:t>EBS Type</w:t>
      </w:r>
    </w:p>
    <w:p w14:paraId="6ECCB309" w14:textId="77777777" w:rsidR="00E91A96" w:rsidRDefault="00E91A96" w:rsidP="00E91A96">
      <w:pPr>
        <w:pStyle w:val="ListParagraph"/>
        <w:numPr>
          <w:ilvl w:val="1"/>
          <w:numId w:val="22"/>
        </w:numPr>
        <w:spacing w:before="120" w:after="120"/>
      </w:pPr>
      <w:r>
        <w:t xml:space="preserve">Delete on </w:t>
      </w:r>
      <w:proofErr w:type="gramStart"/>
      <w:r>
        <w:t>termination</w:t>
      </w:r>
      <w:proofErr w:type="gramEnd"/>
    </w:p>
    <w:p w14:paraId="3DFD595B" w14:textId="77777777" w:rsidR="00E91A96" w:rsidRDefault="00E91A96" w:rsidP="00E91A96">
      <w:pPr>
        <w:pStyle w:val="ListParagraph"/>
        <w:numPr>
          <w:ilvl w:val="1"/>
          <w:numId w:val="22"/>
        </w:numPr>
        <w:spacing w:before="120" w:after="120"/>
      </w:pPr>
      <w:r>
        <w:t>Encryption</w:t>
      </w:r>
    </w:p>
    <w:p w14:paraId="3B59BFEA" w14:textId="77777777" w:rsidR="00E91A96" w:rsidRDefault="00E91A96" w:rsidP="00E91A96">
      <w:pPr>
        <w:pStyle w:val="ListParagraph"/>
        <w:numPr>
          <w:ilvl w:val="0"/>
          <w:numId w:val="22"/>
        </w:numPr>
        <w:spacing w:before="120" w:after="120"/>
      </w:pPr>
      <w:r>
        <w:t>Resource Tags – Tags to be attached to Replicated Servers.</w:t>
      </w:r>
    </w:p>
    <w:p w14:paraId="7D245543" w14:textId="77777777" w:rsidR="00E91A96" w:rsidRDefault="00E91A96" w:rsidP="00E91A96">
      <w:pPr>
        <w:spacing w:before="120" w:after="120"/>
        <w:ind w:left="360"/>
      </w:pPr>
      <w:r>
        <w:t>When launching the Migration confirmation should be undertaken to ensure that the correct Launch Template and Version is being used.</w:t>
      </w:r>
    </w:p>
    <w:p w14:paraId="75E7E2B3" w14:textId="77777777" w:rsidR="00E91A96" w:rsidRDefault="00E91A96" w:rsidP="00E91A96">
      <w:r>
        <w:br w:type="page"/>
      </w:r>
    </w:p>
    <w:p w14:paraId="5BF0D480" w14:textId="77777777" w:rsidR="00E91A96" w:rsidRDefault="00E91A96" w:rsidP="00E91A96">
      <w:pPr>
        <w:pStyle w:val="Heading2"/>
      </w:pPr>
      <w:bookmarkStart w:id="19" w:name="_Toc121902942"/>
      <w:r>
        <w:lastRenderedPageBreak/>
        <w:t>AWS End-of-Support Migration Program (EMP) for Windows Server - Deployment Details</w:t>
      </w:r>
      <w:bookmarkEnd w:id="19"/>
    </w:p>
    <w:p w14:paraId="41152CDC" w14:textId="77777777" w:rsidR="00E91A96" w:rsidRDefault="00E91A96" w:rsidP="00E91A96">
      <w:r>
        <w:t xml:space="preserve">The AWS EMP will be used to migrate the more complex of the Servers identified as part of the Astellas PoC project, </w:t>
      </w:r>
      <w:r w:rsidRPr="00EC5517">
        <w:t>EUPMPPPLAP050</w:t>
      </w:r>
      <w:r>
        <w:t>, which has no available media to be able to launch on fresh instances.</w:t>
      </w:r>
    </w:p>
    <w:p w14:paraId="6466BF26" w14:textId="77777777" w:rsidR="00E91A96" w:rsidRDefault="00E91A96" w:rsidP="00E91A96">
      <w:r>
        <w:t xml:space="preserve">It has been requested that Astellas provide a current server image of </w:t>
      </w:r>
      <w:r w:rsidRPr="00577156">
        <w:t>EUPMPPPLAP050</w:t>
      </w:r>
      <w:r>
        <w:t xml:space="preserve"> so Insight can build out the design for EMP based on this image.  At present no image has been provided so the EMP design has been put together by deploying a free 3 Tier Web Application for testing purposes and may change based on any deployment within the Astellas environment.</w:t>
      </w:r>
    </w:p>
    <w:p w14:paraId="54BFFCBB" w14:textId="77777777" w:rsidR="00E91A96" w:rsidRDefault="00E91A96" w:rsidP="00E91A96">
      <w:pPr>
        <w:pStyle w:val="Heading3"/>
      </w:pPr>
      <w:r w:rsidRPr="001F1EBC">
        <w:t>Guided Reverse Packaging (GRP)</w:t>
      </w:r>
    </w:p>
    <w:p w14:paraId="644F694C" w14:textId="47284CAE" w:rsidR="00E91A96" w:rsidRDefault="00E91A96" w:rsidP="00E91A96">
      <w:r>
        <w:t xml:space="preserve">EMP provides 2 models, Standard Packaging (used when the media is available) and Guided Reserve Packaging (used when media is unavailable).  GRP will be used for </w:t>
      </w:r>
      <w:r w:rsidRPr="00EC5517">
        <w:t>EUPMPPPLAP050</w:t>
      </w:r>
      <w:r>
        <w:t xml:space="preserve">.  The full runbook configuration for EMP install is detailed in </w:t>
      </w:r>
      <w:r w:rsidRPr="003C170B">
        <w:t xml:space="preserve">Appendix </w:t>
      </w:r>
      <w:r w:rsidR="003C170B">
        <w:t>F.</w:t>
      </w:r>
    </w:p>
    <w:p w14:paraId="558780DE" w14:textId="77777777" w:rsidR="00E91A96" w:rsidRDefault="00E91A96" w:rsidP="00E91A96">
      <w:pPr>
        <w:pStyle w:val="Heading2"/>
      </w:pPr>
      <w:bookmarkStart w:id="20" w:name="_Toc121902943"/>
      <w:r>
        <w:t>VM Import/Export</w:t>
      </w:r>
      <w:bookmarkEnd w:id="20"/>
    </w:p>
    <w:p w14:paraId="4A67B2F1" w14:textId="77777777" w:rsidR="00E91A96" w:rsidRDefault="00E91A96" w:rsidP="00E91A96">
      <w:r>
        <w:t>The VM Import/Export Service will be used to migrate an existing VMWare image into an EC2 AMI within AWS.</w:t>
      </w:r>
    </w:p>
    <w:p w14:paraId="0748AFC8" w14:textId="77777777" w:rsidR="00E91A96" w:rsidRDefault="00E91A96" w:rsidP="00E91A96">
      <w:r>
        <w:t>The solution will involve the copy of the existing source VMWare OVA or VMDK file into an AWS S3 Bucket.</w:t>
      </w:r>
    </w:p>
    <w:p w14:paraId="0A8C322C" w14:textId="77777777" w:rsidR="00E91A96" w:rsidRPr="00D96DE8" w:rsidRDefault="00E91A96" w:rsidP="00E91A96">
      <w:pPr>
        <w:pStyle w:val="ListParagraph"/>
        <w:numPr>
          <w:ilvl w:val="0"/>
          <w:numId w:val="39"/>
        </w:numPr>
        <w:rPr>
          <w:i/>
          <w:iCs/>
        </w:rPr>
      </w:pPr>
      <w:proofErr w:type="spellStart"/>
      <w:r w:rsidRPr="00D96DE8">
        <w:rPr>
          <w:i/>
          <w:iCs/>
        </w:rPr>
        <w:t>astellas</w:t>
      </w:r>
      <w:proofErr w:type="spellEnd"/>
      <w:r w:rsidRPr="00D96DE8">
        <w:rPr>
          <w:i/>
          <w:iCs/>
        </w:rPr>
        <w:t>-</w:t>
      </w:r>
      <w:proofErr w:type="spellStart"/>
      <w:r w:rsidRPr="00D96DE8">
        <w:rPr>
          <w:i/>
          <w:iCs/>
        </w:rPr>
        <w:t>poc</w:t>
      </w:r>
      <w:proofErr w:type="spellEnd"/>
      <w:r w:rsidRPr="00D96DE8">
        <w:rPr>
          <w:i/>
          <w:iCs/>
        </w:rPr>
        <w:t>-migration-</w:t>
      </w:r>
      <w:proofErr w:type="spellStart"/>
      <w:r w:rsidRPr="00D96DE8">
        <w:rPr>
          <w:i/>
          <w:iCs/>
        </w:rPr>
        <w:t>vmimport</w:t>
      </w:r>
      <w:proofErr w:type="spellEnd"/>
      <w:r w:rsidRPr="00D96DE8">
        <w:rPr>
          <w:i/>
          <w:iCs/>
        </w:rPr>
        <w:t>-export-bucket</w:t>
      </w:r>
    </w:p>
    <w:p w14:paraId="3F6D8366" w14:textId="77777777" w:rsidR="00E91A96" w:rsidRDefault="00E91A96" w:rsidP="00E91A96">
      <w:r>
        <w:t>Once the source file is stored within S3 depending on the number of disks one of the following AWS CLI commands would be run:</w:t>
      </w:r>
    </w:p>
    <w:p w14:paraId="6756A97B" w14:textId="77777777" w:rsidR="00E91A96" w:rsidRPr="00917A96" w:rsidRDefault="00E91A96" w:rsidP="00E91A96">
      <w:pPr>
        <w:rPr>
          <w:b/>
          <w:bCs/>
        </w:rPr>
      </w:pPr>
      <w:r w:rsidRPr="00917A96">
        <w:rPr>
          <w:b/>
          <w:bCs/>
        </w:rPr>
        <w:t>Single Disk</w:t>
      </w:r>
    </w:p>
    <w:p w14:paraId="02B0D431" w14:textId="77777777" w:rsidR="00E91A96" w:rsidRPr="00BC0DF4" w:rsidRDefault="00E91A96" w:rsidP="00E91A96">
      <w:pPr>
        <w:rPr>
          <w:i/>
          <w:iCs/>
          <w:color w:val="0070C0"/>
        </w:rPr>
      </w:pPr>
      <w:proofErr w:type="spellStart"/>
      <w:r w:rsidRPr="00BC0DF4">
        <w:rPr>
          <w:i/>
          <w:iCs/>
          <w:color w:val="0070C0"/>
        </w:rPr>
        <w:t>aws</w:t>
      </w:r>
      <w:proofErr w:type="spellEnd"/>
      <w:r w:rsidRPr="00BC0DF4">
        <w:rPr>
          <w:i/>
          <w:iCs/>
          <w:color w:val="0070C0"/>
        </w:rPr>
        <w:t xml:space="preserve"> ec2 import-image --description "&lt;server Name&gt;" --disk-containers </w:t>
      </w:r>
      <w:hyperlink r:id="rId22" w:history="1">
        <w:r w:rsidRPr="00BC0DF4">
          <w:rPr>
            <w:rStyle w:val="Hyperlink"/>
            <w:i/>
            <w:iCs/>
            <w:color w:val="0070C0"/>
          </w:rPr>
          <w:t>file://C:\import\containers.json</w:t>
        </w:r>
      </w:hyperlink>
    </w:p>
    <w:p w14:paraId="54C8FC9E" w14:textId="77777777" w:rsidR="00E91A96" w:rsidRDefault="00E91A96" w:rsidP="00E91A96">
      <w:pPr>
        <w:rPr>
          <w:b/>
          <w:bCs/>
        </w:rPr>
      </w:pPr>
      <w:r>
        <w:rPr>
          <w:b/>
          <w:bCs/>
        </w:rPr>
        <w:t xml:space="preserve">Multiple </w:t>
      </w:r>
      <w:r w:rsidRPr="00917A96">
        <w:rPr>
          <w:b/>
          <w:bCs/>
        </w:rPr>
        <w:t>Disk</w:t>
      </w:r>
    </w:p>
    <w:p w14:paraId="3D9028AB" w14:textId="77777777" w:rsidR="00E91A96" w:rsidRPr="00BC0DF4" w:rsidRDefault="00E91A96" w:rsidP="00E91A96">
      <w:pPr>
        <w:rPr>
          <w:i/>
          <w:iCs/>
          <w:color w:val="0070C0"/>
        </w:rPr>
      </w:pPr>
      <w:proofErr w:type="spellStart"/>
      <w:r w:rsidRPr="00BC0DF4">
        <w:rPr>
          <w:i/>
          <w:iCs/>
          <w:color w:val="0070C0"/>
        </w:rPr>
        <w:t>aws</w:t>
      </w:r>
      <w:proofErr w:type="spellEnd"/>
      <w:r w:rsidRPr="00BC0DF4">
        <w:rPr>
          <w:i/>
          <w:iCs/>
          <w:color w:val="0070C0"/>
        </w:rPr>
        <w:t xml:space="preserve"> ec2 import-image --description "&lt;Server Name&gt;" --disk-containers "</w:t>
      </w:r>
      <w:proofErr w:type="gramStart"/>
      <w:r w:rsidRPr="00BC0DF4">
        <w:rPr>
          <w:i/>
          <w:iCs/>
          <w:color w:val="0070C0"/>
        </w:rPr>
        <w:t>file://C:\import\</w:t>
      </w:r>
      <w:proofErr w:type="spellStart"/>
      <w:r w:rsidRPr="00BC0DF4">
        <w:rPr>
          <w:i/>
          <w:iCs/>
          <w:color w:val="0070C0"/>
        </w:rPr>
        <w:t>containers.json</w:t>
      </w:r>
      <w:proofErr w:type="spellEnd"/>
      <w:proofErr w:type="gramEnd"/>
      <w:r w:rsidRPr="00BC0DF4">
        <w:rPr>
          <w:i/>
          <w:iCs/>
          <w:color w:val="0070C0"/>
        </w:rPr>
        <w:t>"</w:t>
      </w:r>
    </w:p>
    <w:p w14:paraId="5E750ED9" w14:textId="77777777" w:rsidR="00E91A96" w:rsidRDefault="00E91A96" w:rsidP="00E91A96">
      <w:pPr>
        <w:spacing w:before="120" w:after="120"/>
      </w:pPr>
      <w:r>
        <w:t>The following command can then be used to monitor the import:</w:t>
      </w:r>
    </w:p>
    <w:p w14:paraId="4BC775CB" w14:textId="77777777" w:rsidR="00E91A96" w:rsidRDefault="00E91A96" w:rsidP="00E91A96">
      <w:pPr>
        <w:spacing w:before="120" w:after="120"/>
        <w:rPr>
          <w:i/>
          <w:iCs/>
          <w:color w:val="0070C0"/>
        </w:rPr>
      </w:pPr>
      <w:proofErr w:type="spellStart"/>
      <w:r w:rsidRPr="0047072E">
        <w:rPr>
          <w:i/>
          <w:iCs/>
          <w:color w:val="0070C0"/>
        </w:rPr>
        <w:t>aws</w:t>
      </w:r>
      <w:proofErr w:type="spellEnd"/>
      <w:r w:rsidRPr="0047072E">
        <w:rPr>
          <w:i/>
          <w:iCs/>
          <w:color w:val="0070C0"/>
        </w:rPr>
        <w:t xml:space="preserve"> ec2 describe-import-image-tasks --import-task-ids &lt;import-</w:t>
      </w:r>
      <w:proofErr w:type="spellStart"/>
      <w:r w:rsidRPr="0047072E">
        <w:rPr>
          <w:i/>
          <w:iCs/>
          <w:color w:val="0070C0"/>
        </w:rPr>
        <w:t>ami</w:t>
      </w:r>
      <w:proofErr w:type="spellEnd"/>
      <w:r w:rsidRPr="0047072E">
        <w:rPr>
          <w:i/>
          <w:iCs/>
          <w:color w:val="0070C0"/>
        </w:rPr>
        <w:t>-id&gt;</w:t>
      </w:r>
    </w:p>
    <w:p w14:paraId="3DFEDA37" w14:textId="32348A4B" w:rsidR="00E91A96" w:rsidRDefault="00E91A96" w:rsidP="00E91A96">
      <w:pPr>
        <w:spacing w:before="120" w:after="120"/>
        <w:rPr>
          <w:color w:val="auto"/>
        </w:rPr>
      </w:pPr>
      <w:r>
        <w:rPr>
          <w:color w:val="auto"/>
        </w:rPr>
        <w:t>Once the import is complete then the AMI is available to launch EC2’s.</w:t>
      </w:r>
    </w:p>
    <w:p w14:paraId="1CD57A1A" w14:textId="37EBBC1E" w:rsidR="00856BA4" w:rsidRPr="009309E8" w:rsidRDefault="00856BA4" w:rsidP="00E91A96">
      <w:pPr>
        <w:spacing w:before="120" w:after="120"/>
      </w:pPr>
      <w:r w:rsidRPr="009309E8">
        <w:t>Note that this migration path will not</w:t>
      </w:r>
      <w:r w:rsidR="005D2E9C" w:rsidRPr="009309E8">
        <w:t xml:space="preserve"> automatically select the instance type to match the server.</w:t>
      </w:r>
      <w:r w:rsidR="009309E8">
        <w:t xml:space="preserve"> This will be manually selected on instance launch.</w:t>
      </w:r>
    </w:p>
    <w:p w14:paraId="75065847" w14:textId="77777777" w:rsidR="00E91A96" w:rsidRDefault="00E91A96" w:rsidP="00E91A96">
      <w:pPr>
        <w:pStyle w:val="Heading3"/>
      </w:pPr>
      <w:r>
        <w:br w:type="page"/>
      </w:r>
      <w:r>
        <w:lastRenderedPageBreak/>
        <w:t>VM Import/Export Pre-requisites</w:t>
      </w:r>
    </w:p>
    <w:p w14:paraId="0F759601" w14:textId="77777777" w:rsidR="00E91A96" w:rsidRDefault="00E91A96" w:rsidP="00E91A96">
      <w:r>
        <w:t xml:space="preserve">There are several considerations to be aware of before performing a VM Import/Export operation.  Astellas should pay particular attention paid to the VM Modifications item below to ensure none of the actions would concern the internal QA </w:t>
      </w:r>
      <w:proofErr w:type="gramStart"/>
      <w:r>
        <w:t>team :</w:t>
      </w:r>
      <w:proofErr w:type="gramEnd"/>
    </w:p>
    <w:p w14:paraId="2D0861BB" w14:textId="77777777" w:rsidR="00E91A96" w:rsidRDefault="00E91A96" w:rsidP="00E91A96">
      <w:pPr>
        <w:pStyle w:val="ListParagraph"/>
        <w:numPr>
          <w:ilvl w:val="0"/>
          <w:numId w:val="38"/>
        </w:numPr>
      </w:pPr>
      <w:r>
        <w:t xml:space="preserve">System Requirements – </w:t>
      </w:r>
      <w:hyperlink r:id="rId23" w:history="1">
        <w:r w:rsidRPr="00D548F2">
          <w:rPr>
            <w:rStyle w:val="Hyperlink"/>
          </w:rPr>
          <w:t>https://docs.aws.amazon.com/vm-import/latest/userguide/prerequisites.html</w:t>
        </w:r>
      </w:hyperlink>
    </w:p>
    <w:p w14:paraId="359A13B5" w14:textId="77777777" w:rsidR="00E91A96" w:rsidRDefault="00E91A96" w:rsidP="00E91A96">
      <w:pPr>
        <w:pStyle w:val="ListParagraph"/>
        <w:numPr>
          <w:ilvl w:val="0"/>
          <w:numId w:val="38"/>
        </w:numPr>
      </w:pPr>
      <w:r>
        <w:t xml:space="preserve">Licensing Options - </w:t>
      </w:r>
      <w:hyperlink r:id="rId24" w:history="1">
        <w:r w:rsidRPr="00D548F2">
          <w:rPr>
            <w:rStyle w:val="Hyperlink"/>
          </w:rPr>
          <w:t>https://docs.aws.amazon.com/vm-import/latest/userguide/licensing.html</w:t>
        </w:r>
      </w:hyperlink>
    </w:p>
    <w:p w14:paraId="72F2D93F" w14:textId="77777777" w:rsidR="00E91A96" w:rsidRDefault="00E91A96" w:rsidP="00E91A96">
      <w:pPr>
        <w:pStyle w:val="ListParagraph"/>
        <w:numPr>
          <w:ilvl w:val="0"/>
          <w:numId w:val="38"/>
        </w:numPr>
      </w:pPr>
      <w:r>
        <w:t xml:space="preserve">Limitations - </w:t>
      </w:r>
      <w:hyperlink r:id="rId25" w:history="1">
        <w:r w:rsidRPr="00D548F2">
          <w:rPr>
            <w:rStyle w:val="Hyperlink"/>
          </w:rPr>
          <w:t>https://docs.aws.amazon.com/vm-import/latest/userguide/limitations-image.html</w:t>
        </w:r>
      </w:hyperlink>
    </w:p>
    <w:p w14:paraId="69854590" w14:textId="77777777" w:rsidR="00E91A96" w:rsidRDefault="00E91A96" w:rsidP="00E91A96">
      <w:pPr>
        <w:pStyle w:val="ListParagraph"/>
        <w:numPr>
          <w:ilvl w:val="0"/>
          <w:numId w:val="38"/>
        </w:numPr>
      </w:pPr>
      <w:r>
        <w:t xml:space="preserve">Permissions - </w:t>
      </w:r>
      <w:hyperlink r:id="rId26" w:history="1">
        <w:r w:rsidRPr="00D548F2">
          <w:rPr>
            <w:rStyle w:val="Hyperlink"/>
          </w:rPr>
          <w:t>https://docs.aws.amazon.com/vm-import/latest/userguide/required-permissions.html</w:t>
        </w:r>
      </w:hyperlink>
    </w:p>
    <w:p w14:paraId="38CA92EF" w14:textId="77777777" w:rsidR="00E91A96" w:rsidRDefault="00E91A96" w:rsidP="00E91A96">
      <w:pPr>
        <w:pStyle w:val="ListParagraph"/>
        <w:numPr>
          <w:ilvl w:val="0"/>
          <w:numId w:val="38"/>
        </w:numPr>
      </w:pPr>
      <w:r>
        <w:t xml:space="preserve">Export Requirements - </w:t>
      </w:r>
      <w:hyperlink r:id="rId27" w:history="1">
        <w:r w:rsidRPr="00D548F2">
          <w:rPr>
            <w:rStyle w:val="Hyperlink"/>
          </w:rPr>
          <w:t>https://docs.aws.amazon.com/vm-import/latest/userguide/prepare-vm-image.html</w:t>
        </w:r>
      </w:hyperlink>
    </w:p>
    <w:p w14:paraId="4E73AAB2" w14:textId="77777777" w:rsidR="00E91A96" w:rsidRDefault="00E91A96" w:rsidP="00E91A96">
      <w:pPr>
        <w:pStyle w:val="ListParagraph"/>
        <w:numPr>
          <w:ilvl w:val="0"/>
          <w:numId w:val="38"/>
        </w:numPr>
      </w:pPr>
      <w:r>
        <w:t xml:space="preserve">VM Modifications - </w:t>
      </w:r>
      <w:hyperlink r:id="rId28" w:history="1">
        <w:r w:rsidRPr="00D548F2">
          <w:rPr>
            <w:rStyle w:val="Hyperlink"/>
          </w:rPr>
          <w:t>https://docs.aws.amazon.com/vm-import/latest/userguide/import-modify-vm.html</w:t>
        </w:r>
      </w:hyperlink>
    </w:p>
    <w:p w14:paraId="466860A1" w14:textId="77777777" w:rsidR="00E91A96" w:rsidRPr="00512466" w:rsidRDefault="00E91A96" w:rsidP="00E91A96">
      <w:r>
        <w:t xml:space="preserve">The Permissions item requirement above is detailed in Section 7 of this document and the Build Config / Blueprint document [2] </w:t>
      </w:r>
    </w:p>
    <w:p w14:paraId="2D4FE4E5" w14:textId="77777777" w:rsidR="00E91A96" w:rsidRDefault="00E91A96" w:rsidP="00E91A96">
      <w:r>
        <w:br w:type="page"/>
      </w:r>
    </w:p>
    <w:p w14:paraId="6D0CE7F3" w14:textId="77777777" w:rsidR="00E91A96" w:rsidRDefault="00E91A96" w:rsidP="00E91A96">
      <w:pPr>
        <w:pStyle w:val="Heading1"/>
        <w:rPr>
          <w:rStyle w:val="Strong"/>
          <w:b w:val="0"/>
          <w:bCs w:val="0"/>
        </w:rPr>
      </w:pPr>
      <w:bookmarkStart w:id="21" w:name="_Toc121902944"/>
      <w:r>
        <w:rPr>
          <w:rStyle w:val="Strong"/>
          <w:b w:val="0"/>
          <w:bCs w:val="0"/>
        </w:rPr>
        <w:lastRenderedPageBreak/>
        <w:t>Identity &amp; Access Management</w:t>
      </w:r>
      <w:bookmarkEnd w:id="21"/>
    </w:p>
    <w:p w14:paraId="232B4F6A" w14:textId="77777777" w:rsidR="00E91A96" w:rsidRPr="00C154EC" w:rsidRDefault="00E91A96" w:rsidP="00E91A96">
      <w:pPr>
        <w:rPr>
          <w:b/>
          <w:bCs/>
        </w:rPr>
      </w:pPr>
      <w:r w:rsidRPr="00C154EC">
        <w:rPr>
          <w:b/>
          <w:bCs/>
        </w:rPr>
        <w:t>Application Migration Service</w:t>
      </w:r>
    </w:p>
    <w:p w14:paraId="4F924BFB" w14:textId="77777777" w:rsidR="00E91A96" w:rsidRDefault="00E91A96" w:rsidP="00E91A96">
      <w:r>
        <w:t>As part of the AWS AMS setup an IAM User account is created with its Access Keys configured within the install script used to launch the Replication Install Agent on the Source Server.</w:t>
      </w:r>
    </w:p>
    <w:p w14:paraId="3A79B80C" w14:textId="77777777" w:rsidR="00E91A96" w:rsidRPr="00C154EC" w:rsidRDefault="00E91A96" w:rsidP="00E91A96">
      <w:pPr>
        <w:rPr>
          <w:b/>
          <w:bCs/>
        </w:rPr>
      </w:pPr>
      <w:r w:rsidRPr="00C154EC">
        <w:rPr>
          <w:b/>
          <w:bCs/>
        </w:rPr>
        <w:t>Systems Manager</w:t>
      </w:r>
    </w:p>
    <w:p w14:paraId="6A96725C" w14:textId="77777777" w:rsidR="00E91A96" w:rsidRDefault="00E91A96" w:rsidP="00E91A96">
      <w:r>
        <w:t>Attach the relevant IAM Role to the EC2’s which will allow AWS SSM access.  As part of the Lab environment the following AWS Provided IAM Role was attached</w:t>
      </w:r>
    </w:p>
    <w:p w14:paraId="28AE10A2" w14:textId="1C02B392" w:rsidR="00E91A96" w:rsidRDefault="007D1C05" w:rsidP="00E91A96">
      <w:pPr>
        <w:pStyle w:val="ListParagraph"/>
        <w:numPr>
          <w:ilvl w:val="0"/>
          <w:numId w:val="30"/>
        </w:numPr>
      </w:pPr>
      <w:r>
        <w:t>SSM_EC2Role</w:t>
      </w:r>
    </w:p>
    <w:p w14:paraId="38C0EF31" w14:textId="77777777" w:rsidR="00E91A96" w:rsidRDefault="00E91A96" w:rsidP="00E91A96">
      <w:r>
        <w:t>To allow the launch of the Tool to deploy the AWS EPM Deployment tool, an IAM Policy is required to Execute API’s.  This Policy was created and attached to the above Role as an Inline Policy.  The policy is detailed in the blueprint document [2]</w:t>
      </w:r>
    </w:p>
    <w:p w14:paraId="5CA50A8F" w14:textId="77777777" w:rsidR="00E91A96" w:rsidRPr="00167470" w:rsidRDefault="00E91A96" w:rsidP="00E91A96">
      <w:pPr>
        <w:rPr>
          <w:b/>
          <w:bCs/>
        </w:rPr>
      </w:pPr>
      <w:r w:rsidRPr="00167470">
        <w:rPr>
          <w:b/>
          <w:bCs/>
        </w:rPr>
        <w:t>VM Import/Export</w:t>
      </w:r>
    </w:p>
    <w:p w14:paraId="4292EF09" w14:textId="77777777" w:rsidR="00E91A96" w:rsidRDefault="00E91A96" w:rsidP="00E91A96">
      <w:r w:rsidRPr="00167470">
        <w:t xml:space="preserve">VM Import/Export requires a role to perform certain operations. </w:t>
      </w:r>
      <w:r>
        <w:t>A</w:t>
      </w:r>
      <w:r w:rsidRPr="00167470">
        <w:t xml:space="preserve"> service role named </w:t>
      </w:r>
      <w:proofErr w:type="spellStart"/>
      <w:r w:rsidRPr="00926853">
        <w:rPr>
          <w:b/>
          <w:bCs/>
        </w:rPr>
        <w:t>vmimport</w:t>
      </w:r>
      <w:proofErr w:type="spellEnd"/>
      <w:r w:rsidRPr="00926853">
        <w:rPr>
          <w:b/>
          <w:bCs/>
        </w:rPr>
        <w:t xml:space="preserve"> </w:t>
      </w:r>
      <w:r w:rsidRPr="00167470">
        <w:t>with a trust relationship policy document that allows VM Import/Export to assume the role, and you must attach an IAM policy to the role</w:t>
      </w:r>
      <w:r>
        <w:t xml:space="preserve">.  The policies for the role are detailed in the build config / blueprint document [2].  Note, depending on the options required, </w:t>
      </w:r>
      <w:proofErr w:type="spellStart"/>
      <w:proofErr w:type="gramStart"/>
      <w:r>
        <w:t>ie</w:t>
      </w:r>
      <w:proofErr w:type="spellEnd"/>
      <w:proofErr w:type="gramEnd"/>
      <w:r>
        <w:t xml:space="preserve"> licensing, encryption etc updates may be required to the policy.</w:t>
      </w:r>
    </w:p>
    <w:p w14:paraId="19E8F301" w14:textId="77777777" w:rsidR="00E91A96" w:rsidRDefault="00E91A96" w:rsidP="00E91A96">
      <w:r>
        <w:br w:type="page"/>
      </w:r>
    </w:p>
    <w:p w14:paraId="18BF32D3" w14:textId="77777777" w:rsidR="00E91A96" w:rsidRDefault="00E91A96" w:rsidP="00E91A96">
      <w:pPr>
        <w:pStyle w:val="Heading1"/>
        <w:rPr>
          <w:rStyle w:val="Strong"/>
          <w:b w:val="0"/>
          <w:bCs w:val="0"/>
        </w:rPr>
      </w:pPr>
      <w:bookmarkStart w:id="22" w:name="_Toc121902945"/>
      <w:r>
        <w:rPr>
          <w:rStyle w:val="Strong"/>
          <w:b w:val="0"/>
          <w:bCs w:val="0"/>
        </w:rPr>
        <w:lastRenderedPageBreak/>
        <w:t>Proposed Migration Strategy</w:t>
      </w:r>
      <w:bookmarkEnd w:id="22"/>
    </w:p>
    <w:p w14:paraId="7A0D8ABC" w14:textId="7311C06A" w:rsidR="00E91A96" w:rsidRDefault="00E91A96" w:rsidP="00E91A96">
      <w:r>
        <w:t>The proposed migration strategy for the 3 Servers [</w:t>
      </w:r>
      <w:r w:rsidR="003625B2">
        <w:t>3</w:t>
      </w:r>
      <w:r>
        <w:t>] which are in scope for the PoC is as follows:</w:t>
      </w:r>
    </w:p>
    <w:p w14:paraId="74905670" w14:textId="77777777" w:rsidR="00E91A96" w:rsidRDefault="00E91A96" w:rsidP="00E91A96">
      <w:pPr>
        <w:pStyle w:val="ListParagraph"/>
        <w:numPr>
          <w:ilvl w:val="0"/>
          <w:numId w:val="24"/>
        </w:numPr>
      </w:pPr>
      <w:r>
        <w:t xml:space="preserve">For the 2 Base Windows 2008 R2 Servers a straight migration to an AWS Windows 2008 R2 EC2 is suggested for any applications that require to be hosted on Windows 2008 R2.  This migration path was tested in the PoC lab with no issues.  This configuration is detailed within the Blueprint document, with the required Operating System Option being configured.  There is nothing to suggest that if an Astellas hardened Windows 2008 R2 base server image was </w:t>
      </w:r>
      <w:proofErr w:type="gramStart"/>
      <w:r>
        <w:t>provided that</w:t>
      </w:r>
      <w:proofErr w:type="gramEnd"/>
      <w:r>
        <w:t xml:space="preserve"> it would have any issues following this method.  </w:t>
      </w:r>
      <w:proofErr w:type="gramStart"/>
      <w:r>
        <w:t>However</w:t>
      </w:r>
      <w:proofErr w:type="gramEnd"/>
      <w:r>
        <w:t xml:space="preserve"> this would need to be confirmed by testing.</w:t>
      </w:r>
    </w:p>
    <w:p w14:paraId="60510889" w14:textId="77777777" w:rsidR="00E91A96" w:rsidRDefault="00E91A96" w:rsidP="00E91A96">
      <w:pPr>
        <w:pStyle w:val="ListParagraph"/>
        <w:numPr>
          <w:ilvl w:val="0"/>
          <w:numId w:val="24"/>
        </w:numPr>
      </w:pPr>
      <w:r>
        <w:t>The 3</w:t>
      </w:r>
      <w:r w:rsidRPr="00E8671D">
        <w:rPr>
          <w:vertAlign w:val="superscript"/>
        </w:rPr>
        <w:t>rd</w:t>
      </w:r>
      <w:r>
        <w:t xml:space="preserve"> server in the PoC List [3] which has the Legacy Application installed should follow the process below:</w:t>
      </w:r>
    </w:p>
    <w:p w14:paraId="1FC167BB" w14:textId="77777777" w:rsidR="00E91A96" w:rsidRDefault="00E91A96" w:rsidP="00E91A96">
      <w:pPr>
        <w:pStyle w:val="ListParagraph"/>
        <w:numPr>
          <w:ilvl w:val="0"/>
          <w:numId w:val="28"/>
        </w:numPr>
      </w:pPr>
      <w:r>
        <w:t xml:space="preserve">Perform an Option 1 migration </w:t>
      </w:r>
      <w:proofErr w:type="gramStart"/>
      <w:r>
        <w:t>path</w:t>
      </w:r>
      <w:proofErr w:type="gramEnd"/>
    </w:p>
    <w:p w14:paraId="59B5435A" w14:textId="77777777" w:rsidR="00E91A96" w:rsidRDefault="00E91A96" w:rsidP="00E91A96">
      <w:pPr>
        <w:pStyle w:val="ListParagraph"/>
        <w:numPr>
          <w:ilvl w:val="0"/>
          <w:numId w:val="28"/>
        </w:numPr>
      </w:pPr>
      <w:r>
        <w:t>Testing the migrated server and application within AWS</w:t>
      </w:r>
    </w:p>
    <w:p w14:paraId="19E5CC68" w14:textId="77777777" w:rsidR="00E91A96" w:rsidRDefault="00E91A96" w:rsidP="00E91A96">
      <w:pPr>
        <w:pStyle w:val="ListParagraph"/>
        <w:numPr>
          <w:ilvl w:val="0"/>
          <w:numId w:val="28"/>
        </w:numPr>
      </w:pPr>
      <w:r>
        <w:t>Run the AWS EMP GPR process to decouple the application from the Operating System to produce a Legacy Application package.</w:t>
      </w:r>
    </w:p>
    <w:p w14:paraId="1FDF7D29" w14:textId="77777777" w:rsidR="00E91A96" w:rsidRDefault="00E91A96" w:rsidP="00E91A96">
      <w:pPr>
        <w:pStyle w:val="ListParagraph"/>
        <w:numPr>
          <w:ilvl w:val="0"/>
          <w:numId w:val="28"/>
        </w:numPr>
      </w:pPr>
      <w:r>
        <w:t>Launch an AWS EC2 from a Windows 2008 AMI in AWS and attempt an install of the newly created Legacy Package.</w:t>
      </w:r>
    </w:p>
    <w:p w14:paraId="5BD15D64" w14:textId="77777777" w:rsidR="00E91A96" w:rsidRDefault="00E91A96" w:rsidP="00E91A96">
      <w:pPr>
        <w:pStyle w:val="ListParagraph"/>
        <w:numPr>
          <w:ilvl w:val="1"/>
          <w:numId w:val="28"/>
        </w:numPr>
      </w:pPr>
      <w:r>
        <w:t xml:space="preserve">If the Application Deploy </w:t>
      </w:r>
      <w:proofErr w:type="gramStart"/>
      <w:r>
        <w:t>fails</w:t>
      </w:r>
      <w:proofErr w:type="gramEnd"/>
      <w:r>
        <w:t xml:space="preserve"> then investigation is required and revisit the EMP GPR step to try repacking based on investigative results.</w:t>
      </w:r>
    </w:p>
    <w:p w14:paraId="09F8BAD2" w14:textId="77777777" w:rsidR="00E91A96" w:rsidRDefault="00E91A96" w:rsidP="00E91A96">
      <w:pPr>
        <w:pStyle w:val="ListParagraph"/>
        <w:numPr>
          <w:ilvl w:val="0"/>
          <w:numId w:val="28"/>
        </w:numPr>
      </w:pPr>
      <w:r>
        <w:t>Assuming the package has deployed then Test the application functionality.</w:t>
      </w:r>
    </w:p>
    <w:p w14:paraId="2623B693" w14:textId="77777777" w:rsidR="00E91A96" w:rsidRDefault="00E91A96" w:rsidP="00E91A96">
      <w:pPr>
        <w:pStyle w:val="ListParagraph"/>
        <w:numPr>
          <w:ilvl w:val="0"/>
          <w:numId w:val="28"/>
        </w:numPr>
      </w:pPr>
      <w:r>
        <w:t xml:space="preserve">Update the Windows 2008 R2 to Windows 2019 / 2022 and retest the application. </w:t>
      </w:r>
    </w:p>
    <w:p w14:paraId="431FE64A" w14:textId="77777777" w:rsidR="00E91A96" w:rsidRDefault="00E91A96" w:rsidP="00E91A96">
      <w:pPr>
        <w:pStyle w:val="ListParagraph"/>
        <w:numPr>
          <w:ilvl w:val="0"/>
          <w:numId w:val="24"/>
        </w:numPr>
      </w:pPr>
      <w:r>
        <w:t>For scenarios where existing VM’s fully loaded with Applications need to be migrated without any agent installs to ensure QA compliance then the use of the AWS VM Import / Export Service should be considered.</w:t>
      </w:r>
    </w:p>
    <w:p w14:paraId="39D28A43" w14:textId="77777777" w:rsidR="00E91A96" w:rsidRDefault="00E91A96" w:rsidP="00E91A96">
      <w:r>
        <w:br w:type="page"/>
      </w:r>
    </w:p>
    <w:p w14:paraId="11139220" w14:textId="77777777" w:rsidR="007D1C05" w:rsidRDefault="007D1C05" w:rsidP="007D1C05">
      <w:pPr>
        <w:pStyle w:val="AppendixHeading"/>
        <w:rPr>
          <w:rStyle w:val="Strong"/>
          <w:b w:val="0"/>
          <w:bCs w:val="0"/>
        </w:rPr>
      </w:pPr>
      <w:r>
        <w:rPr>
          <w:rStyle w:val="Strong"/>
          <w:b w:val="0"/>
          <w:bCs w:val="0"/>
        </w:rPr>
        <w:lastRenderedPageBreak/>
        <w:t>AMS Migration: Windows 2008 R2 to Windows 2008 R2 EC2 Instance</w:t>
      </w:r>
    </w:p>
    <w:p w14:paraId="25C4FC66" w14:textId="77777777" w:rsidR="007D1C05" w:rsidRDefault="007D1C05" w:rsidP="00E91A96">
      <w:pPr>
        <w:rPr>
          <w:rStyle w:val="Strong"/>
          <w:b w:val="0"/>
          <w:bCs w:val="0"/>
        </w:rPr>
      </w:pPr>
    </w:p>
    <w:bookmarkEnd w:id="1"/>
    <w:p w14:paraId="615473A4" w14:textId="2EB6FCF4" w:rsidR="00A8377C" w:rsidRDefault="00A8377C" w:rsidP="00A8377C">
      <w:r>
        <w:t xml:space="preserve">This </w:t>
      </w:r>
      <w:r w:rsidR="00006275">
        <w:t>appendix</w:t>
      </w:r>
      <w:r>
        <w:t xml:space="preserve"> </w:t>
      </w:r>
      <w:r w:rsidR="0033260B">
        <w:t xml:space="preserve">illustrates </w:t>
      </w:r>
      <w:r>
        <w:t>how to perform a straight migration from Base Windows 2008 R2 Servers to AWS Windows 2008 R2 EC2 instances.</w:t>
      </w:r>
    </w:p>
    <w:p w14:paraId="7FE54127" w14:textId="77777777" w:rsidR="00A8377C" w:rsidRDefault="00A8377C" w:rsidP="00A8377C">
      <w:r>
        <w:t>Once these steps are completed for one server, perform the exact same steps, and run the agent on the second and third server.</w:t>
      </w:r>
    </w:p>
    <w:p w14:paraId="6615054C" w14:textId="77777777" w:rsidR="00A8377C" w:rsidRDefault="00A8377C" w:rsidP="00A8377C">
      <w:r>
        <w:t>Starting with the first Base Windows 2008 R2 server. Connect to the AWS Application Migration Service Console.</w:t>
      </w:r>
    </w:p>
    <w:p w14:paraId="76AE7E28" w14:textId="77777777" w:rsidR="00A8377C" w:rsidRDefault="00A8377C" w:rsidP="00A8377C">
      <w:r>
        <w:rPr>
          <w:noProof/>
        </w:rPr>
        <w:drawing>
          <wp:inline distT="0" distB="0" distL="0" distR="0" wp14:anchorId="2177BF10" wp14:editId="09E98968">
            <wp:extent cx="5655310" cy="2552700"/>
            <wp:effectExtent l="19050" t="19050" r="21590" b="1905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rotWithShape="1">
                    <a:blip r:embed="rId29"/>
                    <a:srcRect t="11976" b="7776"/>
                    <a:stretch/>
                  </pic:blipFill>
                  <pic:spPr bwMode="auto">
                    <a:xfrm>
                      <a:off x="0" y="0"/>
                      <a:ext cx="5655872" cy="2552954"/>
                    </a:xfrm>
                    <a:prstGeom prst="rect">
                      <a:avLst/>
                    </a:prstGeom>
                    <a:ln>
                      <a:solidFill>
                        <a:srgbClr val="000000"/>
                      </a:solidFill>
                    </a:ln>
                    <a:extLst>
                      <a:ext uri="{53640926-AAD7-44D8-BBD7-CCE9431645EC}">
                        <a14:shadowObscured xmlns:a14="http://schemas.microsoft.com/office/drawing/2010/main"/>
                      </a:ext>
                    </a:extLst>
                  </pic:spPr>
                </pic:pic>
              </a:graphicData>
            </a:graphic>
          </wp:inline>
        </w:drawing>
      </w:r>
    </w:p>
    <w:p w14:paraId="1F2AB0F4" w14:textId="77777777" w:rsidR="00A8377C" w:rsidRDefault="00A8377C" w:rsidP="00A8377C"/>
    <w:p w14:paraId="43D35430" w14:textId="77777777" w:rsidR="00A8377C" w:rsidRDefault="00A8377C" w:rsidP="00A8377C">
      <w:r>
        <w:t xml:space="preserve">Select “Get started” on the right-hand side of the screen. (If you do not see the option to ‘Get started’ then expand the menu by clicking on the three lines on the left-hand side of the Application Migration Service). </w:t>
      </w:r>
    </w:p>
    <w:p w14:paraId="5A3DA7A2" w14:textId="77777777" w:rsidR="00A8377C" w:rsidRDefault="00A8377C" w:rsidP="00A8377C">
      <w:r>
        <w:t xml:space="preserve">If you are not automatically directed to the “AWS Replication Agent installation” screen, then select </w:t>
      </w:r>
      <w:r w:rsidRPr="008774F4">
        <w:rPr>
          <w:i/>
          <w:iCs/>
        </w:rPr>
        <w:t>Actions &gt; Add servers</w:t>
      </w:r>
      <w:r>
        <w:rPr>
          <w:i/>
          <w:iCs/>
        </w:rPr>
        <w:t xml:space="preserve"> </w:t>
      </w:r>
      <w:r>
        <w:t>and proceed.</w:t>
      </w:r>
    </w:p>
    <w:p w14:paraId="0A54C6F9" w14:textId="77777777" w:rsidR="00A8377C" w:rsidRDefault="00A8377C" w:rsidP="00A8377C"/>
    <w:p w14:paraId="7161FF1E" w14:textId="77777777" w:rsidR="00A8377C" w:rsidRDefault="00A8377C" w:rsidP="00A8377C">
      <w:r>
        <w:rPr>
          <w:noProof/>
        </w:rPr>
        <w:lastRenderedPageBreak/>
        <w:drawing>
          <wp:inline distT="0" distB="0" distL="0" distR="0" wp14:anchorId="5F48FDEC" wp14:editId="0E4227D8">
            <wp:extent cx="5656580" cy="2736850"/>
            <wp:effectExtent l="19050" t="19050" r="20320" b="2540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30"/>
                    <a:stretch>
                      <a:fillRect/>
                    </a:stretch>
                  </pic:blipFill>
                  <pic:spPr>
                    <a:xfrm>
                      <a:off x="0" y="0"/>
                      <a:ext cx="5656580" cy="2736850"/>
                    </a:xfrm>
                    <a:prstGeom prst="rect">
                      <a:avLst/>
                    </a:prstGeom>
                    <a:ln>
                      <a:solidFill>
                        <a:srgbClr val="000000"/>
                      </a:solidFill>
                    </a:ln>
                  </pic:spPr>
                </pic:pic>
              </a:graphicData>
            </a:graphic>
          </wp:inline>
        </w:drawing>
      </w:r>
    </w:p>
    <w:p w14:paraId="578518BC" w14:textId="77777777" w:rsidR="00A8377C" w:rsidRDefault="00A8377C" w:rsidP="00A8377C"/>
    <w:p w14:paraId="2812C16F" w14:textId="77777777" w:rsidR="00A8377C" w:rsidRDefault="00A8377C" w:rsidP="00A8377C">
      <w:r>
        <w:t xml:space="preserve">Once on the AWS Replication Agent installation screen, choose </w:t>
      </w:r>
      <w:r w:rsidRPr="000C1A34">
        <w:rPr>
          <w:i/>
          <w:iCs/>
        </w:rPr>
        <w:t>Windows</w:t>
      </w:r>
      <w:r>
        <w:rPr>
          <w:i/>
          <w:iCs/>
        </w:rPr>
        <w:t xml:space="preserve"> </w:t>
      </w:r>
      <w:r>
        <w:t>under “Select your operating system”. Also deselect the check box for “Legacy OS: Windows Server 2003 or Windows Server 2008” as we are migrating from Windows Server 2008 R2.</w:t>
      </w:r>
    </w:p>
    <w:p w14:paraId="729390B2" w14:textId="77777777" w:rsidR="00A8377C" w:rsidRDefault="00A8377C" w:rsidP="00A8377C">
      <w:pPr>
        <w:rPr>
          <w:noProof/>
        </w:rPr>
      </w:pPr>
    </w:p>
    <w:p w14:paraId="2222E08C" w14:textId="77777777" w:rsidR="00A8377C" w:rsidRDefault="00A8377C" w:rsidP="00A8377C">
      <w:r>
        <w:rPr>
          <w:noProof/>
        </w:rPr>
        <w:drawing>
          <wp:inline distT="0" distB="0" distL="0" distR="0" wp14:anchorId="1AFF4C88" wp14:editId="4F27C6AF">
            <wp:extent cx="5656580" cy="2736850"/>
            <wp:effectExtent l="0" t="0" r="1270" b="6350"/>
            <wp:docPr id="54" name="Picture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screenshot of a computer&#10;&#10;Description automatically generated"/>
                    <pic:cNvPicPr/>
                  </pic:nvPicPr>
                  <pic:blipFill>
                    <a:blip r:embed="rId31"/>
                    <a:stretch>
                      <a:fillRect/>
                    </a:stretch>
                  </pic:blipFill>
                  <pic:spPr>
                    <a:xfrm>
                      <a:off x="0" y="0"/>
                      <a:ext cx="5656580" cy="2736850"/>
                    </a:xfrm>
                    <a:prstGeom prst="rect">
                      <a:avLst/>
                    </a:prstGeom>
                  </pic:spPr>
                </pic:pic>
              </a:graphicData>
            </a:graphic>
          </wp:inline>
        </w:drawing>
      </w:r>
    </w:p>
    <w:p w14:paraId="2F0D1348" w14:textId="77777777" w:rsidR="00A8377C" w:rsidRDefault="00A8377C" w:rsidP="00A8377C"/>
    <w:p w14:paraId="23A98261" w14:textId="77777777" w:rsidR="00A8377C" w:rsidRDefault="00A8377C" w:rsidP="00A8377C">
      <w:r>
        <w:t xml:space="preserve">Choose the option to </w:t>
      </w:r>
      <w:r w:rsidRPr="00B55E58">
        <w:rPr>
          <w:b/>
          <w:bCs/>
        </w:rPr>
        <w:t>Replicate all disks</w:t>
      </w:r>
      <w:r>
        <w:t xml:space="preserve"> from the “Select your replication preferences” drop-down menu.</w:t>
      </w:r>
    </w:p>
    <w:p w14:paraId="38FB992F" w14:textId="77777777" w:rsidR="00A8377C" w:rsidRDefault="00A8377C" w:rsidP="00A8377C"/>
    <w:p w14:paraId="273060AA" w14:textId="77777777" w:rsidR="00A8377C" w:rsidRDefault="00A8377C" w:rsidP="00A8377C">
      <w:r>
        <w:t>Select “Create IAM User”</w:t>
      </w:r>
    </w:p>
    <w:p w14:paraId="05F92344" w14:textId="77777777" w:rsidR="00A8377C" w:rsidRDefault="00A8377C" w:rsidP="00A8377C"/>
    <w:p w14:paraId="41CAA272" w14:textId="77777777" w:rsidR="00A8377C" w:rsidRDefault="00A8377C" w:rsidP="00A8377C">
      <w:pPr>
        <w:rPr>
          <w:noProof/>
        </w:rPr>
      </w:pPr>
      <w:r>
        <w:rPr>
          <w:noProof/>
        </w:rPr>
        <w:lastRenderedPageBreak/>
        <w:t>Follow the on screen instructions to enter a name for the IAM user you will use for installing the agent and choose Go.</w:t>
      </w:r>
    </w:p>
    <w:p w14:paraId="15C6D8D7" w14:textId="77777777" w:rsidR="00A8377C" w:rsidRDefault="00A8377C" w:rsidP="00A8377C">
      <w:r>
        <w:rPr>
          <w:noProof/>
        </w:rPr>
        <w:drawing>
          <wp:inline distT="0" distB="0" distL="0" distR="0" wp14:anchorId="43FE1A24" wp14:editId="063DA682">
            <wp:extent cx="5654795" cy="2646512"/>
            <wp:effectExtent l="19050" t="19050" r="22225" b="20955"/>
            <wp:docPr id="6" name="Picture 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rotWithShape="1">
                    <a:blip r:embed="rId32"/>
                    <a:srcRect t="11061" b="5736"/>
                    <a:stretch/>
                  </pic:blipFill>
                  <pic:spPr bwMode="auto">
                    <a:xfrm>
                      <a:off x="0" y="0"/>
                      <a:ext cx="5656580" cy="2647347"/>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8797964" w14:textId="77777777" w:rsidR="00A8377C" w:rsidRDefault="00A8377C" w:rsidP="00A8377C"/>
    <w:p w14:paraId="3732972B" w14:textId="77777777" w:rsidR="00A8377C" w:rsidRDefault="00A8377C" w:rsidP="00A8377C">
      <w:r>
        <w:t>This will automatically open the IAM “Add user” page with all entries pre-populated. The username will be displayed, and the AWS access type is set to “Programmatic access – with an access key”. Select Create user.</w:t>
      </w:r>
    </w:p>
    <w:p w14:paraId="2ADE1C0C" w14:textId="77777777" w:rsidR="00A8377C" w:rsidRDefault="00A8377C" w:rsidP="00A8377C"/>
    <w:p w14:paraId="25E6C084" w14:textId="77777777" w:rsidR="00A8377C" w:rsidRDefault="00A8377C" w:rsidP="00A8377C">
      <w:pPr>
        <w:rPr>
          <w:noProof/>
        </w:rPr>
      </w:pPr>
      <w:r>
        <w:rPr>
          <w:noProof/>
        </w:rPr>
        <w:drawing>
          <wp:inline distT="0" distB="0" distL="0" distR="0" wp14:anchorId="06296B06" wp14:editId="7DFB7594">
            <wp:extent cx="5654231" cy="2604818"/>
            <wp:effectExtent l="19050" t="19050" r="22860" b="2413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rotWithShape="1">
                    <a:blip r:embed="rId33"/>
                    <a:srcRect t="12360" b="5738"/>
                    <a:stretch/>
                  </pic:blipFill>
                  <pic:spPr bwMode="auto">
                    <a:xfrm>
                      <a:off x="0" y="0"/>
                      <a:ext cx="5656580" cy="2605900"/>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1963EBF" w14:textId="77777777" w:rsidR="00A8377C" w:rsidRDefault="00A8377C" w:rsidP="00A8377C">
      <w:r>
        <w:t>Click “Download .csv” to download the Access Key ID and the Secret Access Key for the user account.</w:t>
      </w:r>
    </w:p>
    <w:p w14:paraId="7BF1E440" w14:textId="77777777" w:rsidR="00A8377C" w:rsidRDefault="00A8377C" w:rsidP="00A8377C"/>
    <w:p w14:paraId="09CE544E" w14:textId="77777777" w:rsidR="00A8377C" w:rsidRDefault="00A8377C" w:rsidP="00A8377C">
      <w:r>
        <w:rPr>
          <w:noProof/>
        </w:rPr>
        <w:lastRenderedPageBreak/>
        <w:drawing>
          <wp:inline distT="0" distB="0" distL="0" distR="0" wp14:anchorId="32DABC02" wp14:editId="0C6B5B57">
            <wp:extent cx="5653602" cy="2397544"/>
            <wp:effectExtent l="19050" t="19050" r="23495" b="222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rotWithShape="1">
                    <a:blip r:embed="rId34"/>
                    <a:srcRect t="12088" b="12519"/>
                    <a:stretch/>
                  </pic:blipFill>
                  <pic:spPr bwMode="auto">
                    <a:xfrm>
                      <a:off x="0" y="0"/>
                      <a:ext cx="5656580" cy="2398807"/>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B84E650" w14:textId="77777777" w:rsidR="00A8377C" w:rsidRDefault="00A8377C" w:rsidP="00A8377C"/>
    <w:p w14:paraId="44846AD2" w14:textId="77777777" w:rsidR="00A8377C" w:rsidRDefault="00A8377C" w:rsidP="00A8377C">
      <w:pPr>
        <w:rPr>
          <w:noProof/>
        </w:rPr>
      </w:pPr>
    </w:p>
    <w:p w14:paraId="2702D960" w14:textId="77777777" w:rsidR="00A8377C" w:rsidRDefault="00A8377C" w:rsidP="00A8377C">
      <w:r>
        <w:rPr>
          <w:noProof/>
        </w:rPr>
        <w:drawing>
          <wp:inline distT="0" distB="0" distL="0" distR="0" wp14:anchorId="0D9BDE71" wp14:editId="2FB1539E">
            <wp:extent cx="5654680" cy="2379094"/>
            <wp:effectExtent l="19050" t="19050" r="22225" b="2159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rotWithShape="1">
                    <a:blip r:embed="rId35"/>
                    <a:srcRect t="12416" b="12785"/>
                    <a:stretch/>
                  </pic:blipFill>
                  <pic:spPr bwMode="auto">
                    <a:xfrm>
                      <a:off x="0" y="0"/>
                      <a:ext cx="5656580" cy="2379893"/>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E896C22" w14:textId="1B87D184" w:rsidR="00A8377C" w:rsidRDefault="00A8377C" w:rsidP="00A8377C">
      <w:r>
        <w:t>Click Close at the bottom of the page and navigate back to the Application Migration Service console.</w:t>
      </w:r>
    </w:p>
    <w:p w14:paraId="19061671" w14:textId="77777777" w:rsidR="00A8377C" w:rsidRDefault="00A8377C" w:rsidP="00A8377C">
      <w:r>
        <w:t>Using the “</w:t>
      </w:r>
      <w:proofErr w:type="spellStart"/>
      <w:r w:rsidRPr="006F19BE">
        <w:t>new_user_credentials</w:t>
      </w:r>
      <w:proofErr w:type="spellEnd"/>
      <w:r>
        <w:t>” file which was downloaded paste in the Access Key and Secret Access Details as required.</w:t>
      </w:r>
    </w:p>
    <w:p w14:paraId="1997A879" w14:textId="77777777" w:rsidR="00A8377C" w:rsidRDefault="00A8377C" w:rsidP="00A8377C">
      <w:pPr>
        <w:tabs>
          <w:tab w:val="left" w:pos="2948"/>
        </w:tabs>
        <w:rPr>
          <w:noProof/>
        </w:rPr>
      </w:pPr>
    </w:p>
    <w:p w14:paraId="4C6B0BBB" w14:textId="27F9273C" w:rsidR="00A8377C" w:rsidRDefault="00A8377C" w:rsidP="00A8377C">
      <w:pPr>
        <w:tabs>
          <w:tab w:val="left" w:pos="2948"/>
        </w:tabs>
      </w:pPr>
      <w:r>
        <w:rPr>
          <w:noProof/>
        </w:rPr>
        <w:lastRenderedPageBreak/>
        <w:drawing>
          <wp:inline distT="0" distB="0" distL="0" distR="0" wp14:anchorId="40E1A193" wp14:editId="2B0061B1">
            <wp:extent cx="5656580" cy="2736850"/>
            <wp:effectExtent l="0" t="0" r="1270" b="6350"/>
            <wp:docPr id="55" name="Picture 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pic:cNvPicPr/>
                  </pic:nvPicPr>
                  <pic:blipFill>
                    <a:blip r:embed="rId31"/>
                    <a:stretch>
                      <a:fillRect/>
                    </a:stretch>
                  </pic:blipFill>
                  <pic:spPr>
                    <a:xfrm>
                      <a:off x="0" y="0"/>
                      <a:ext cx="5656580" cy="2736850"/>
                    </a:xfrm>
                    <a:prstGeom prst="rect">
                      <a:avLst/>
                    </a:prstGeom>
                  </pic:spPr>
                </pic:pic>
              </a:graphicData>
            </a:graphic>
          </wp:inline>
        </w:drawing>
      </w:r>
    </w:p>
    <w:p w14:paraId="41ADDB2D" w14:textId="77777777" w:rsidR="00A8377C" w:rsidRDefault="00A8377C" w:rsidP="00A8377C">
      <w:r>
        <w:t xml:space="preserve">Ensure that .NET 4.8 is installed on the Sever. Browse to </w:t>
      </w:r>
    </w:p>
    <w:p w14:paraId="45BE29CF" w14:textId="77777777" w:rsidR="00A8377C" w:rsidRDefault="00000000" w:rsidP="00A8377C">
      <w:hyperlink r:id="rId36" w:history="1">
        <w:r w:rsidR="00A8377C" w:rsidRPr="006E08AF">
          <w:rPr>
            <w:rStyle w:val="Hyperlink"/>
          </w:rPr>
          <w:t>https://dotnet.microsoft.com/en-us/download/dotnet-framework/net48</w:t>
        </w:r>
      </w:hyperlink>
      <w:r w:rsidR="00A8377C">
        <w:t xml:space="preserve">. Select “Download .NET Framework 4.8 </w:t>
      </w:r>
      <w:proofErr w:type="gramStart"/>
      <w:r w:rsidR="00A8377C">
        <w:t>Runtime”</w:t>
      </w:r>
      <w:proofErr w:type="gramEnd"/>
    </w:p>
    <w:p w14:paraId="418076A2" w14:textId="77777777" w:rsidR="00A8377C" w:rsidRDefault="00A8377C" w:rsidP="00A8377C">
      <w:pPr>
        <w:tabs>
          <w:tab w:val="left" w:pos="2948"/>
        </w:tabs>
      </w:pPr>
      <w:r>
        <w:rPr>
          <w:noProof/>
        </w:rPr>
        <w:drawing>
          <wp:inline distT="0" distB="0" distL="0" distR="0" wp14:anchorId="48B07C3F" wp14:editId="359B5886">
            <wp:extent cx="5656580" cy="2196465"/>
            <wp:effectExtent l="19050" t="19050" r="20320" b="13335"/>
            <wp:docPr id="12" name="Picture 1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with medium confidence"/>
                    <pic:cNvPicPr/>
                  </pic:nvPicPr>
                  <pic:blipFill>
                    <a:blip r:embed="rId37"/>
                    <a:stretch>
                      <a:fillRect/>
                    </a:stretch>
                  </pic:blipFill>
                  <pic:spPr>
                    <a:xfrm>
                      <a:off x="0" y="0"/>
                      <a:ext cx="5656580" cy="2196465"/>
                    </a:xfrm>
                    <a:prstGeom prst="rect">
                      <a:avLst/>
                    </a:prstGeom>
                    <a:ln>
                      <a:solidFill>
                        <a:srgbClr val="000000"/>
                      </a:solidFill>
                    </a:ln>
                  </pic:spPr>
                </pic:pic>
              </a:graphicData>
            </a:graphic>
          </wp:inline>
        </w:drawing>
      </w:r>
    </w:p>
    <w:p w14:paraId="78540ECC" w14:textId="77777777" w:rsidR="00A8377C" w:rsidRDefault="00A8377C" w:rsidP="00A8377C">
      <w:pPr>
        <w:tabs>
          <w:tab w:val="left" w:pos="2948"/>
        </w:tabs>
      </w:pPr>
    </w:p>
    <w:p w14:paraId="4BC8A22B" w14:textId="77777777" w:rsidR="00A8377C" w:rsidRDefault="00A8377C" w:rsidP="00A8377C">
      <w:pPr>
        <w:tabs>
          <w:tab w:val="left" w:pos="2948"/>
        </w:tabs>
      </w:pPr>
      <w:r>
        <w:t>Double click the “ndp-48-web” file from you downloads folder to run the application.</w:t>
      </w:r>
    </w:p>
    <w:p w14:paraId="6B022169" w14:textId="77777777" w:rsidR="00A8377C" w:rsidRDefault="00A8377C" w:rsidP="00A8377C">
      <w:pPr>
        <w:tabs>
          <w:tab w:val="left" w:pos="2948"/>
        </w:tabs>
      </w:pPr>
    </w:p>
    <w:p w14:paraId="4BC8B886" w14:textId="77777777" w:rsidR="00A8377C" w:rsidRDefault="00A8377C" w:rsidP="00A8377C">
      <w:pPr>
        <w:tabs>
          <w:tab w:val="left" w:pos="2948"/>
        </w:tabs>
      </w:pPr>
      <w:r>
        <w:rPr>
          <w:noProof/>
        </w:rPr>
        <w:lastRenderedPageBreak/>
        <w:drawing>
          <wp:inline distT="0" distB="0" distL="0" distR="0" wp14:anchorId="239FEC24" wp14:editId="4932E44A">
            <wp:extent cx="5656580" cy="2906395"/>
            <wp:effectExtent l="19050" t="19050" r="20320" b="27305"/>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38"/>
                    <a:stretch>
                      <a:fillRect/>
                    </a:stretch>
                  </pic:blipFill>
                  <pic:spPr>
                    <a:xfrm>
                      <a:off x="0" y="0"/>
                      <a:ext cx="5656580" cy="2906395"/>
                    </a:xfrm>
                    <a:prstGeom prst="rect">
                      <a:avLst/>
                    </a:prstGeom>
                    <a:ln>
                      <a:solidFill>
                        <a:srgbClr val="000000"/>
                      </a:solidFill>
                    </a:ln>
                  </pic:spPr>
                </pic:pic>
              </a:graphicData>
            </a:graphic>
          </wp:inline>
        </w:drawing>
      </w:r>
    </w:p>
    <w:p w14:paraId="6E5BBE6D" w14:textId="77777777" w:rsidR="00A8377C" w:rsidRDefault="00A8377C" w:rsidP="00A8377C">
      <w:pPr>
        <w:tabs>
          <w:tab w:val="left" w:pos="2948"/>
        </w:tabs>
      </w:pPr>
      <w:r>
        <w:t>Click Run to start the installation.</w:t>
      </w:r>
    </w:p>
    <w:p w14:paraId="50A53BF4" w14:textId="77777777" w:rsidR="00A8377C" w:rsidRDefault="00A8377C" w:rsidP="00A8377C">
      <w:pPr>
        <w:tabs>
          <w:tab w:val="left" w:pos="2948"/>
        </w:tabs>
      </w:pPr>
    </w:p>
    <w:p w14:paraId="6DF9F041" w14:textId="77777777" w:rsidR="00A8377C" w:rsidRDefault="00A8377C" w:rsidP="00A8377C">
      <w:pPr>
        <w:tabs>
          <w:tab w:val="left" w:pos="2948"/>
        </w:tabs>
      </w:pPr>
      <w:r>
        <w:rPr>
          <w:noProof/>
        </w:rPr>
        <w:drawing>
          <wp:inline distT="0" distB="0" distL="0" distR="0" wp14:anchorId="406CC21A" wp14:editId="275F2368">
            <wp:extent cx="5656580" cy="2882265"/>
            <wp:effectExtent l="19050" t="19050" r="20320" b="13335"/>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39"/>
                    <a:stretch>
                      <a:fillRect/>
                    </a:stretch>
                  </pic:blipFill>
                  <pic:spPr>
                    <a:xfrm>
                      <a:off x="0" y="0"/>
                      <a:ext cx="5656580" cy="2882265"/>
                    </a:xfrm>
                    <a:prstGeom prst="rect">
                      <a:avLst/>
                    </a:prstGeom>
                    <a:ln>
                      <a:solidFill>
                        <a:srgbClr val="000000"/>
                      </a:solidFill>
                    </a:ln>
                  </pic:spPr>
                </pic:pic>
              </a:graphicData>
            </a:graphic>
          </wp:inline>
        </w:drawing>
      </w:r>
    </w:p>
    <w:p w14:paraId="2882EE0B" w14:textId="77777777" w:rsidR="00A8377C" w:rsidRDefault="00A8377C" w:rsidP="00A8377C">
      <w:pPr>
        <w:tabs>
          <w:tab w:val="left" w:pos="2948"/>
        </w:tabs>
      </w:pPr>
    </w:p>
    <w:p w14:paraId="41F2DC5C" w14:textId="77777777" w:rsidR="00A8377C" w:rsidRDefault="00A8377C" w:rsidP="00A8377C">
      <w:pPr>
        <w:tabs>
          <w:tab w:val="left" w:pos="2948"/>
        </w:tabs>
      </w:pPr>
      <w:r>
        <w:t>Your installation will be complete. If you see the following screen, then .NET4.8 has already been installed on this machine. Click Cancel if you see this screen.</w:t>
      </w:r>
    </w:p>
    <w:p w14:paraId="1CFC9063" w14:textId="77777777" w:rsidR="00A8377C" w:rsidRDefault="00A8377C" w:rsidP="00A8377C">
      <w:pPr>
        <w:tabs>
          <w:tab w:val="left" w:pos="2948"/>
        </w:tabs>
      </w:pPr>
    </w:p>
    <w:p w14:paraId="203BED13" w14:textId="77777777" w:rsidR="00A8377C" w:rsidRDefault="00A8377C" w:rsidP="00A8377C">
      <w:pPr>
        <w:tabs>
          <w:tab w:val="left" w:pos="2948"/>
        </w:tabs>
      </w:pPr>
      <w:r>
        <w:rPr>
          <w:noProof/>
        </w:rPr>
        <w:lastRenderedPageBreak/>
        <w:drawing>
          <wp:inline distT="0" distB="0" distL="0" distR="0" wp14:anchorId="07DE1CF5" wp14:editId="6F09A41D">
            <wp:extent cx="5656580" cy="2896235"/>
            <wp:effectExtent l="19050" t="19050" r="20320" b="18415"/>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40"/>
                    <a:stretch>
                      <a:fillRect/>
                    </a:stretch>
                  </pic:blipFill>
                  <pic:spPr>
                    <a:xfrm>
                      <a:off x="0" y="0"/>
                      <a:ext cx="5656580" cy="2896235"/>
                    </a:xfrm>
                    <a:prstGeom prst="rect">
                      <a:avLst/>
                    </a:prstGeom>
                    <a:ln>
                      <a:solidFill>
                        <a:srgbClr val="000000"/>
                      </a:solidFill>
                    </a:ln>
                  </pic:spPr>
                </pic:pic>
              </a:graphicData>
            </a:graphic>
          </wp:inline>
        </w:drawing>
      </w:r>
    </w:p>
    <w:p w14:paraId="3602B3D7" w14:textId="77777777" w:rsidR="00A8377C" w:rsidRDefault="00A8377C" w:rsidP="00A8377C">
      <w:pPr>
        <w:tabs>
          <w:tab w:val="left" w:pos="2948"/>
        </w:tabs>
      </w:pPr>
    </w:p>
    <w:p w14:paraId="20BA12F4" w14:textId="77777777" w:rsidR="00A8377C" w:rsidRDefault="00A8377C" w:rsidP="00A8377C">
      <w:r>
        <w:t>Back on the Application Migration Service console, click the link to Download the Installer file (step 4. of the AWS Replication Agent installation), which will be used to install the agent onto the source servers.</w:t>
      </w:r>
    </w:p>
    <w:p w14:paraId="1D75D7EF" w14:textId="77777777" w:rsidR="00A8377C" w:rsidRDefault="00A8377C" w:rsidP="00A8377C">
      <w:pPr>
        <w:tabs>
          <w:tab w:val="left" w:pos="2948"/>
        </w:tabs>
      </w:pPr>
    </w:p>
    <w:p w14:paraId="4CE9B5A1" w14:textId="77777777" w:rsidR="00A8377C" w:rsidRDefault="00A8377C" w:rsidP="00A8377C">
      <w:pPr>
        <w:tabs>
          <w:tab w:val="left" w:pos="2948"/>
        </w:tabs>
      </w:pPr>
      <w:r>
        <w:rPr>
          <w:noProof/>
        </w:rPr>
        <w:drawing>
          <wp:inline distT="0" distB="0" distL="0" distR="0" wp14:anchorId="5FE9E6D1" wp14:editId="2B48CA8D">
            <wp:extent cx="5656580" cy="2736850"/>
            <wp:effectExtent l="0" t="0" r="1270" b="6350"/>
            <wp:docPr id="56" name="Picture 5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screenshot of a computer&#10;&#10;Description automatically generated"/>
                    <pic:cNvPicPr/>
                  </pic:nvPicPr>
                  <pic:blipFill>
                    <a:blip r:embed="rId41"/>
                    <a:stretch>
                      <a:fillRect/>
                    </a:stretch>
                  </pic:blipFill>
                  <pic:spPr>
                    <a:xfrm>
                      <a:off x="0" y="0"/>
                      <a:ext cx="5656580" cy="2736850"/>
                    </a:xfrm>
                    <a:prstGeom prst="rect">
                      <a:avLst/>
                    </a:prstGeom>
                  </pic:spPr>
                </pic:pic>
              </a:graphicData>
            </a:graphic>
          </wp:inline>
        </w:drawing>
      </w:r>
    </w:p>
    <w:p w14:paraId="3CE9B81B" w14:textId="77777777" w:rsidR="00A8377C" w:rsidRDefault="00A8377C" w:rsidP="00A8377C">
      <w:pPr>
        <w:tabs>
          <w:tab w:val="left" w:pos="2948"/>
        </w:tabs>
      </w:pPr>
    </w:p>
    <w:p w14:paraId="6D48BCBF" w14:textId="77777777" w:rsidR="00A8377C" w:rsidRDefault="00A8377C" w:rsidP="00A8377C">
      <w:r>
        <w:t>Now, copy and paste the installer command shown in step 5. of the AWS Replication Agent installation into a text file name the file “</w:t>
      </w:r>
      <w:proofErr w:type="spellStart"/>
      <w:r>
        <w:t>input_command</w:t>
      </w:r>
      <w:proofErr w:type="spellEnd"/>
      <w:r>
        <w:t>” and save the file in a memorable location.</w:t>
      </w:r>
    </w:p>
    <w:p w14:paraId="1A7DDC88" w14:textId="77777777" w:rsidR="00A8377C" w:rsidRDefault="00A8377C" w:rsidP="00A8377C"/>
    <w:p w14:paraId="69820BAB" w14:textId="77777777" w:rsidR="00A8377C" w:rsidRDefault="00A8377C" w:rsidP="00A8377C">
      <w:r>
        <w:rPr>
          <w:noProof/>
        </w:rPr>
        <w:lastRenderedPageBreak/>
        <w:drawing>
          <wp:inline distT="0" distB="0" distL="0" distR="0" wp14:anchorId="228F48E8" wp14:editId="6DECC345">
            <wp:extent cx="5656580" cy="3656965"/>
            <wp:effectExtent l="0" t="0" r="1270" b="635"/>
            <wp:docPr id="57" name="Picture 5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 email&#10;&#10;Description automatically generated"/>
                    <pic:cNvPicPr/>
                  </pic:nvPicPr>
                  <pic:blipFill>
                    <a:blip r:embed="rId42"/>
                    <a:stretch>
                      <a:fillRect/>
                    </a:stretch>
                  </pic:blipFill>
                  <pic:spPr>
                    <a:xfrm>
                      <a:off x="0" y="0"/>
                      <a:ext cx="5656580" cy="3656965"/>
                    </a:xfrm>
                    <a:prstGeom prst="rect">
                      <a:avLst/>
                    </a:prstGeom>
                  </pic:spPr>
                </pic:pic>
              </a:graphicData>
            </a:graphic>
          </wp:inline>
        </w:drawing>
      </w:r>
    </w:p>
    <w:p w14:paraId="3D069D27" w14:textId="77777777" w:rsidR="00A8377C" w:rsidRDefault="00A8377C" w:rsidP="00A8377C">
      <w:pPr>
        <w:tabs>
          <w:tab w:val="left" w:pos="2948"/>
        </w:tabs>
      </w:pPr>
    </w:p>
    <w:p w14:paraId="41C7A893" w14:textId="77777777" w:rsidR="00A8377C" w:rsidRDefault="00A8377C" w:rsidP="00A8377C">
      <w:pPr>
        <w:tabs>
          <w:tab w:val="left" w:pos="2948"/>
        </w:tabs>
      </w:pPr>
      <w:r>
        <w:t>Copy both the installer file and the installer input command text file to a memorable location on the source server.</w:t>
      </w:r>
    </w:p>
    <w:p w14:paraId="098B1A58" w14:textId="77777777" w:rsidR="00A8377C" w:rsidRDefault="00A8377C" w:rsidP="00A8377C">
      <w:r>
        <w:t>Run the installer input command from a Command Prompt window (change directory the same location in which the files were copied)</w:t>
      </w:r>
    </w:p>
    <w:p w14:paraId="387E60C2" w14:textId="77777777" w:rsidR="00A8377C" w:rsidRDefault="00A8377C" w:rsidP="00A8377C">
      <w:r>
        <w:t>Upon successful completion the following message will be displayed: “The AWS Replication Agent was successfully installed”.</w:t>
      </w:r>
    </w:p>
    <w:p w14:paraId="6352D48E" w14:textId="77777777" w:rsidR="00A8377C" w:rsidRDefault="00A8377C" w:rsidP="00A8377C">
      <w:pPr>
        <w:rPr>
          <w:noProof/>
        </w:rPr>
      </w:pPr>
      <w:r>
        <w:rPr>
          <w:noProof/>
        </w:rPr>
        <w:drawing>
          <wp:inline distT="0" distB="0" distL="0" distR="0" wp14:anchorId="2F0C29D9" wp14:editId="00AE465F">
            <wp:extent cx="4242018" cy="3003704"/>
            <wp:effectExtent l="19050" t="19050" r="25400" b="2540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43"/>
                    <a:stretch>
                      <a:fillRect/>
                    </a:stretch>
                  </pic:blipFill>
                  <pic:spPr>
                    <a:xfrm>
                      <a:off x="0" y="0"/>
                      <a:ext cx="4242018" cy="3003704"/>
                    </a:xfrm>
                    <a:prstGeom prst="rect">
                      <a:avLst/>
                    </a:prstGeom>
                    <a:ln>
                      <a:solidFill>
                        <a:srgbClr val="000000"/>
                      </a:solidFill>
                    </a:ln>
                  </pic:spPr>
                </pic:pic>
              </a:graphicData>
            </a:graphic>
          </wp:inline>
        </w:drawing>
      </w:r>
    </w:p>
    <w:p w14:paraId="7BB142DE" w14:textId="77777777" w:rsidR="00A8377C" w:rsidRDefault="00A8377C" w:rsidP="00A8377C">
      <w:pPr>
        <w:tabs>
          <w:tab w:val="left" w:pos="2948"/>
        </w:tabs>
      </w:pPr>
    </w:p>
    <w:p w14:paraId="5A5F4571" w14:textId="77777777" w:rsidR="00A8377C" w:rsidRDefault="00A8377C" w:rsidP="00A8377C">
      <w:r>
        <w:t>Open the Application Migration Service Console and you will observe that the replication sync has begun.</w:t>
      </w:r>
    </w:p>
    <w:p w14:paraId="13F7F790" w14:textId="77777777" w:rsidR="00A8377C" w:rsidRDefault="00A8377C" w:rsidP="00A8377C">
      <w:r>
        <w:rPr>
          <w:noProof/>
        </w:rPr>
        <w:drawing>
          <wp:inline distT="0" distB="0" distL="0" distR="0" wp14:anchorId="38CE6A80" wp14:editId="61D88EFC">
            <wp:extent cx="5656580" cy="2569210"/>
            <wp:effectExtent l="0" t="0" r="1270" b="2540"/>
            <wp:docPr id="25" name="Picture 2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Word&#10;&#10;Description automatically generated"/>
                    <pic:cNvPicPr/>
                  </pic:nvPicPr>
                  <pic:blipFill>
                    <a:blip r:embed="rId44"/>
                    <a:stretch>
                      <a:fillRect/>
                    </a:stretch>
                  </pic:blipFill>
                  <pic:spPr>
                    <a:xfrm>
                      <a:off x="0" y="0"/>
                      <a:ext cx="5656580" cy="2569210"/>
                    </a:xfrm>
                    <a:prstGeom prst="rect">
                      <a:avLst/>
                    </a:prstGeom>
                  </pic:spPr>
                </pic:pic>
              </a:graphicData>
            </a:graphic>
          </wp:inline>
        </w:drawing>
      </w:r>
    </w:p>
    <w:p w14:paraId="2AE11E4A" w14:textId="77777777" w:rsidR="00A8377C" w:rsidRDefault="00A8377C" w:rsidP="00A8377C"/>
    <w:p w14:paraId="1953C198" w14:textId="77777777" w:rsidR="00A8377C" w:rsidRDefault="00A8377C" w:rsidP="00A8377C">
      <w:r>
        <w:t xml:space="preserve">Once Replication has completed the console will indicate the server is healthy and ready for testing. </w:t>
      </w:r>
    </w:p>
    <w:p w14:paraId="3D36AD59" w14:textId="77777777" w:rsidR="00A8377C" w:rsidRDefault="00A8377C" w:rsidP="00A8377C">
      <w:r>
        <w:rPr>
          <w:noProof/>
        </w:rPr>
        <w:drawing>
          <wp:inline distT="0" distB="0" distL="0" distR="0" wp14:anchorId="4BF240B9" wp14:editId="27A9D79E">
            <wp:extent cx="5656580" cy="2736850"/>
            <wp:effectExtent l="0" t="0" r="1270" b="635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45"/>
                    <a:stretch>
                      <a:fillRect/>
                    </a:stretch>
                  </pic:blipFill>
                  <pic:spPr>
                    <a:xfrm>
                      <a:off x="0" y="0"/>
                      <a:ext cx="5656580" cy="2736850"/>
                    </a:xfrm>
                    <a:prstGeom prst="rect">
                      <a:avLst/>
                    </a:prstGeom>
                  </pic:spPr>
                </pic:pic>
              </a:graphicData>
            </a:graphic>
          </wp:inline>
        </w:drawing>
      </w:r>
    </w:p>
    <w:p w14:paraId="0BC7A667" w14:textId="77777777" w:rsidR="00A8377C" w:rsidRDefault="00A8377C" w:rsidP="00A8377C">
      <w:r>
        <w:t>Click onto the source server name and you will see t</w:t>
      </w:r>
      <w:r w:rsidRPr="0078613F">
        <w:t xml:space="preserve">he Migration Dashboard </w:t>
      </w:r>
      <w:r>
        <w:t xml:space="preserve">which </w:t>
      </w:r>
      <w:r w:rsidRPr="0078613F">
        <w:t>displays the current state in the Migration Lifecycle</w:t>
      </w:r>
      <w:r>
        <w:t>.</w:t>
      </w:r>
    </w:p>
    <w:p w14:paraId="0547788A" w14:textId="77777777" w:rsidR="00A8377C" w:rsidRDefault="00A8377C" w:rsidP="00A8377C"/>
    <w:p w14:paraId="21E805AD" w14:textId="77777777" w:rsidR="00A8377C" w:rsidRPr="0078613F" w:rsidRDefault="00A8377C" w:rsidP="00A8377C">
      <w:r>
        <w:rPr>
          <w:noProof/>
        </w:rPr>
        <w:lastRenderedPageBreak/>
        <w:drawing>
          <wp:inline distT="0" distB="0" distL="0" distR="0" wp14:anchorId="39C19D25" wp14:editId="53B658A0">
            <wp:extent cx="5656580" cy="2736850"/>
            <wp:effectExtent l="0" t="0" r="1270" b="6350"/>
            <wp:docPr id="27" name="Picture 27"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Word&#10;&#10;Description automatically generated"/>
                    <pic:cNvPicPr/>
                  </pic:nvPicPr>
                  <pic:blipFill>
                    <a:blip r:embed="rId46"/>
                    <a:stretch>
                      <a:fillRect/>
                    </a:stretch>
                  </pic:blipFill>
                  <pic:spPr>
                    <a:xfrm>
                      <a:off x="0" y="0"/>
                      <a:ext cx="5656580" cy="2736850"/>
                    </a:xfrm>
                    <a:prstGeom prst="rect">
                      <a:avLst/>
                    </a:prstGeom>
                  </pic:spPr>
                </pic:pic>
              </a:graphicData>
            </a:graphic>
          </wp:inline>
        </w:drawing>
      </w:r>
    </w:p>
    <w:p w14:paraId="5D2E7285" w14:textId="77777777" w:rsidR="00A8377C" w:rsidRDefault="00A8377C" w:rsidP="00A8377C">
      <w:r>
        <w:rPr>
          <w:noProof/>
        </w:rPr>
        <w:drawing>
          <wp:inline distT="0" distB="0" distL="0" distR="0" wp14:anchorId="1572D735" wp14:editId="71B6C100">
            <wp:extent cx="5656580" cy="2736850"/>
            <wp:effectExtent l="0" t="0" r="1270" b="6350"/>
            <wp:docPr id="26"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pic:cNvPicPr/>
                  </pic:nvPicPr>
                  <pic:blipFill>
                    <a:blip r:embed="rId47"/>
                    <a:stretch>
                      <a:fillRect/>
                    </a:stretch>
                  </pic:blipFill>
                  <pic:spPr>
                    <a:xfrm>
                      <a:off x="0" y="0"/>
                      <a:ext cx="5656580" cy="2736850"/>
                    </a:xfrm>
                    <a:prstGeom prst="rect">
                      <a:avLst/>
                    </a:prstGeom>
                  </pic:spPr>
                </pic:pic>
              </a:graphicData>
            </a:graphic>
          </wp:inline>
        </w:drawing>
      </w:r>
    </w:p>
    <w:p w14:paraId="59496C4B" w14:textId="77777777" w:rsidR="00A8377C" w:rsidRDefault="00A8377C" w:rsidP="00A8377C">
      <w:pPr>
        <w:tabs>
          <w:tab w:val="left" w:pos="2948"/>
        </w:tabs>
      </w:pPr>
      <w:r>
        <w:t>The test will fail at this stage as we need to edit the Launch Template created by the Application Migration Service to update the networking config, adding a private subnet, an instance profile for SSM and tags for the instance.</w:t>
      </w:r>
    </w:p>
    <w:p w14:paraId="70CC4D76" w14:textId="77777777" w:rsidR="00A8377C" w:rsidRDefault="00A8377C" w:rsidP="00A8377C">
      <w:pPr>
        <w:tabs>
          <w:tab w:val="left" w:pos="2948"/>
        </w:tabs>
      </w:pPr>
      <w:r>
        <w:t>To do this, click the “Launch settings” tab, scroll down to EC2 Launch Template and click “Modify”:</w:t>
      </w:r>
    </w:p>
    <w:p w14:paraId="68C4AE5C" w14:textId="77777777" w:rsidR="00A8377C" w:rsidRDefault="00A8377C" w:rsidP="00A8377C">
      <w:pPr>
        <w:tabs>
          <w:tab w:val="left" w:pos="2948"/>
        </w:tabs>
      </w:pPr>
    </w:p>
    <w:p w14:paraId="5C62016C" w14:textId="77777777" w:rsidR="00A8377C" w:rsidRDefault="00A8377C" w:rsidP="00A8377C">
      <w:pPr>
        <w:tabs>
          <w:tab w:val="left" w:pos="2948"/>
        </w:tabs>
      </w:pPr>
    </w:p>
    <w:p w14:paraId="042561E3" w14:textId="23DC3170" w:rsidR="00A8377C" w:rsidRDefault="00A8377C" w:rsidP="0099779E">
      <w:pPr>
        <w:tabs>
          <w:tab w:val="left" w:pos="2948"/>
        </w:tabs>
      </w:pPr>
      <w:r>
        <w:rPr>
          <w:noProof/>
        </w:rPr>
        <w:lastRenderedPageBreak/>
        <w:drawing>
          <wp:inline distT="0" distB="0" distL="0" distR="0" wp14:anchorId="0B171869" wp14:editId="10102DEB">
            <wp:extent cx="5656580" cy="2736850"/>
            <wp:effectExtent l="0" t="0" r="1270" b="635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pic:nvPicPr>
                  <pic:blipFill>
                    <a:blip r:embed="rId48"/>
                    <a:stretch>
                      <a:fillRect/>
                    </a:stretch>
                  </pic:blipFill>
                  <pic:spPr>
                    <a:xfrm>
                      <a:off x="0" y="0"/>
                      <a:ext cx="5656580" cy="2736850"/>
                    </a:xfrm>
                    <a:prstGeom prst="rect">
                      <a:avLst/>
                    </a:prstGeom>
                  </pic:spPr>
                </pic:pic>
              </a:graphicData>
            </a:graphic>
          </wp:inline>
        </w:drawing>
      </w:r>
    </w:p>
    <w:p w14:paraId="20375448" w14:textId="77777777" w:rsidR="0099779E" w:rsidRDefault="0099779E" w:rsidP="0099779E">
      <w:pPr>
        <w:tabs>
          <w:tab w:val="left" w:pos="2948"/>
        </w:tabs>
      </w:pPr>
    </w:p>
    <w:p w14:paraId="29290294" w14:textId="77777777" w:rsidR="00A8377C" w:rsidRDefault="00A8377C" w:rsidP="00A8377C">
      <w:pPr>
        <w:tabs>
          <w:tab w:val="left" w:pos="2948"/>
        </w:tabs>
      </w:pPr>
      <w:r>
        <w:t>Again, click Modify.</w:t>
      </w:r>
    </w:p>
    <w:p w14:paraId="2554BBB0" w14:textId="77777777" w:rsidR="00A8377C" w:rsidRDefault="00A8377C" w:rsidP="00A8377C">
      <w:pPr>
        <w:tabs>
          <w:tab w:val="left" w:pos="2948"/>
        </w:tabs>
      </w:pPr>
    </w:p>
    <w:p w14:paraId="3EB11333" w14:textId="77777777" w:rsidR="00A8377C" w:rsidRDefault="00A8377C" w:rsidP="00A8377C">
      <w:pPr>
        <w:tabs>
          <w:tab w:val="left" w:pos="2948"/>
        </w:tabs>
      </w:pPr>
      <w:r>
        <w:rPr>
          <w:noProof/>
        </w:rPr>
        <w:drawing>
          <wp:inline distT="0" distB="0" distL="0" distR="0" wp14:anchorId="57BE4592" wp14:editId="397FCA88">
            <wp:extent cx="5656580" cy="2736850"/>
            <wp:effectExtent l="0" t="0" r="1270" b="635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49"/>
                    <a:stretch>
                      <a:fillRect/>
                    </a:stretch>
                  </pic:blipFill>
                  <pic:spPr>
                    <a:xfrm>
                      <a:off x="0" y="0"/>
                      <a:ext cx="5656580" cy="2736850"/>
                    </a:xfrm>
                    <a:prstGeom prst="rect">
                      <a:avLst/>
                    </a:prstGeom>
                  </pic:spPr>
                </pic:pic>
              </a:graphicData>
            </a:graphic>
          </wp:inline>
        </w:drawing>
      </w:r>
    </w:p>
    <w:p w14:paraId="2A3A5136" w14:textId="77777777" w:rsidR="00A8377C" w:rsidRDefault="00A8377C" w:rsidP="00A8377C">
      <w:pPr>
        <w:tabs>
          <w:tab w:val="left" w:pos="2948"/>
        </w:tabs>
      </w:pPr>
      <w:r>
        <w:t>Under “Application and OS Images (Amazon Machine Image)”, select Quick Start and choose “Don’t include in launch template”.</w:t>
      </w:r>
    </w:p>
    <w:p w14:paraId="1A4A5B9D" w14:textId="77777777" w:rsidR="00A8377C" w:rsidRDefault="00A8377C" w:rsidP="00A8377C">
      <w:pPr>
        <w:tabs>
          <w:tab w:val="left" w:pos="2948"/>
        </w:tabs>
      </w:pPr>
      <w:r>
        <w:rPr>
          <w:noProof/>
        </w:rPr>
        <w:lastRenderedPageBreak/>
        <w:drawing>
          <wp:inline distT="0" distB="0" distL="0" distR="0" wp14:anchorId="76898ABC" wp14:editId="159C4B81">
            <wp:extent cx="5656580" cy="2736850"/>
            <wp:effectExtent l="0" t="0" r="1270" b="6350"/>
            <wp:docPr id="53" name="Picture 5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computer&#10;&#10;Description automatically generated"/>
                    <pic:cNvPicPr/>
                  </pic:nvPicPr>
                  <pic:blipFill>
                    <a:blip r:embed="rId50"/>
                    <a:stretch>
                      <a:fillRect/>
                    </a:stretch>
                  </pic:blipFill>
                  <pic:spPr>
                    <a:xfrm>
                      <a:off x="0" y="0"/>
                      <a:ext cx="5656580" cy="2736850"/>
                    </a:xfrm>
                    <a:prstGeom prst="rect">
                      <a:avLst/>
                    </a:prstGeom>
                  </pic:spPr>
                </pic:pic>
              </a:graphicData>
            </a:graphic>
          </wp:inline>
        </w:drawing>
      </w:r>
    </w:p>
    <w:p w14:paraId="31A94517" w14:textId="77777777" w:rsidR="00A8377C" w:rsidRDefault="00A8377C" w:rsidP="00A8377C">
      <w:pPr>
        <w:tabs>
          <w:tab w:val="left" w:pos="2948"/>
        </w:tabs>
      </w:pPr>
    </w:p>
    <w:p w14:paraId="45CC5FE4" w14:textId="77777777" w:rsidR="00A8377C" w:rsidRDefault="00A8377C" w:rsidP="00A8377C">
      <w:pPr>
        <w:tabs>
          <w:tab w:val="left" w:pos="2948"/>
        </w:tabs>
      </w:pPr>
      <w:r>
        <w:t>Scroll down to the “Network settings” and choose the private subnet where you wish to deploy your server. Also, either select a Security Group or create a Security Group which has Inbound rules for HTTPS Port 443 from “0.0.0.0/0”. The Security Group in the example is named “SSM-Endpoint”.</w:t>
      </w:r>
    </w:p>
    <w:p w14:paraId="4C87942E" w14:textId="77777777" w:rsidR="00A8377C" w:rsidRDefault="00A8377C" w:rsidP="00A8377C">
      <w:pPr>
        <w:tabs>
          <w:tab w:val="left" w:pos="2948"/>
        </w:tabs>
      </w:pPr>
    </w:p>
    <w:p w14:paraId="084C8733" w14:textId="77777777" w:rsidR="00A8377C" w:rsidRDefault="00A8377C" w:rsidP="00A8377C">
      <w:pPr>
        <w:tabs>
          <w:tab w:val="left" w:pos="2948"/>
        </w:tabs>
      </w:pPr>
      <w:r>
        <w:rPr>
          <w:noProof/>
        </w:rPr>
        <w:drawing>
          <wp:inline distT="0" distB="0" distL="0" distR="0" wp14:anchorId="28095B6C" wp14:editId="0A05039F">
            <wp:extent cx="5656580" cy="2736850"/>
            <wp:effectExtent l="0" t="0" r="1270" b="635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51"/>
                    <a:stretch>
                      <a:fillRect/>
                    </a:stretch>
                  </pic:blipFill>
                  <pic:spPr>
                    <a:xfrm>
                      <a:off x="0" y="0"/>
                      <a:ext cx="5656580" cy="2736850"/>
                    </a:xfrm>
                    <a:prstGeom prst="rect">
                      <a:avLst/>
                    </a:prstGeom>
                  </pic:spPr>
                </pic:pic>
              </a:graphicData>
            </a:graphic>
          </wp:inline>
        </w:drawing>
      </w:r>
    </w:p>
    <w:p w14:paraId="7AEB64DF" w14:textId="77777777" w:rsidR="00A8377C" w:rsidRDefault="00A8377C" w:rsidP="00A8377C">
      <w:pPr>
        <w:tabs>
          <w:tab w:val="left" w:pos="2948"/>
        </w:tabs>
      </w:pPr>
    </w:p>
    <w:p w14:paraId="3389CBCE" w14:textId="77777777" w:rsidR="00A8377C" w:rsidRDefault="00A8377C" w:rsidP="00A8377C">
      <w:pPr>
        <w:tabs>
          <w:tab w:val="left" w:pos="2948"/>
        </w:tabs>
      </w:pPr>
      <w:r>
        <w:rPr>
          <w:noProof/>
        </w:rPr>
        <w:lastRenderedPageBreak/>
        <w:drawing>
          <wp:inline distT="0" distB="0" distL="0" distR="0" wp14:anchorId="7D68A5E0" wp14:editId="32B08EA4">
            <wp:extent cx="5656580" cy="2736850"/>
            <wp:effectExtent l="0" t="0" r="1270" b="6350"/>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52"/>
                    <a:stretch>
                      <a:fillRect/>
                    </a:stretch>
                  </pic:blipFill>
                  <pic:spPr>
                    <a:xfrm>
                      <a:off x="0" y="0"/>
                      <a:ext cx="5656580" cy="2736850"/>
                    </a:xfrm>
                    <a:prstGeom prst="rect">
                      <a:avLst/>
                    </a:prstGeom>
                  </pic:spPr>
                </pic:pic>
              </a:graphicData>
            </a:graphic>
          </wp:inline>
        </w:drawing>
      </w:r>
    </w:p>
    <w:p w14:paraId="77DA22F9" w14:textId="77777777" w:rsidR="00A8377C" w:rsidRDefault="00A8377C" w:rsidP="00A8377C">
      <w:pPr>
        <w:tabs>
          <w:tab w:val="left" w:pos="2948"/>
        </w:tabs>
      </w:pPr>
      <w:r>
        <w:t xml:space="preserve">Scroll down and assign Resource tags as appropriate. This example uses the defaults and includes </w:t>
      </w:r>
      <w:r w:rsidRPr="002F01CE">
        <w:rPr>
          <w:i/>
          <w:iCs/>
        </w:rPr>
        <w:t>Key:</w:t>
      </w:r>
      <w:r>
        <w:t xml:space="preserve"> “</w:t>
      </w:r>
      <w:proofErr w:type="spellStart"/>
      <w:r>
        <w:t>ssm</w:t>
      </w:r>
      <w:proofErr w:type="spellEnd"/>
      <w:r>
        <w:t xml:space="preserve">” and </w:t>
      </w:r>
      <w:r w:rsidRPr="002F01CE">
        <w:rPr>
          <w:i/>
          <w:iCs/>
        </w:rPr>
        <w:t>Value</w:t>
      </w:r>
      <w:r>
        <w:rPr>
          <w:i/>
          <w:iCs/>
        </w:rPr>
        <w:t>:</w:t>
      </w:r>
      <w:r>
        <w:t xml:space="preserve"> “true”. Which will be used in a later step to add the instances to Systems Manager for RDP access over the private network.</w:t>
      </w:r>
    </w:p>
    <w:p w14:paraId="067CB17B" w14:textId="77777777" w:rsidR="00A8377C" w:rsidRDefault="00A8377C" w:rsidP="00A8377C">
      <w:pPr>
        <w:tabs>
          <w:tab w:val="left" w:pos="2948"/>
        </w:tabs>
      </w:pPr>
    </w:p>
    <w:p w14:paraId="78B17B72" w14:textId="77777777" w:rsidR="00A8377C" w:rsidRDefault="00A8377C" w:rsidP="00A8377C">
      <w:pPr>
        <w:tabs>
          <w:tab w:val="left" w:pos="2948"/>
        </w:tabs>
      </w:pPr>
      <w:r>
        <w:rPr>
          <w:noProof/>
        </w:rPr>
        <w:drawing>
          <wp:inline distT="0" distB="0" distL="0" distR="0" wp14:anchorId="3A5D049E" wp14:editId="1D86EF7A">
            <wp:extent cx="5656580" cy="2736850"/>
            <wp:effectExtent l="0" t="0" r="1270" b="6350"/>
            <wp:docPr id="17"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pic:cNvPicPr/>
                  </pic:nvPicPr>
                  <pic:blipFill>
                    <a:blip r:embed="rId53"/>
                    <a:stretch>
                      <a:fillRect/>
                    </a:stretch>
                  </pic:blipFill>
                  <pic:spPr>
                    <a:xfrm>
                      <a:off x="0" y="0"/>
                      <a:ext cx="5656580" cy="2736850"/>
                    </a:xfrm>
                    <a:prstGeom prst="rect">
                      <a:avLst/>
                    </a:prstGeom>
                  </pic:spPr>
                </pic:pic>
              </a:graphicData>
            </a:graphic>
          </wp:inline>
        </w:drawing>
      </w:r>
    </w:p>
    <w:p w14:paraId="78309065" w14:textId="77777777" w:rsidR="00A8377C" w:rsidRDefault="00A8377C" w:rsidP="00A8377C">
      <w:pPr>
        <w:tabs>
          <w:tab w:val="left" w:pos="2948"/>
        </w:tabs>
      </w:pPr>
      <w:r>
        <w:t>One thing to remember is that we need the SSM agent running on each EC2 instance so that we can RDP to the instances through the AWS Management Console. To do this we need to grant access to SSM by creating and adding an instance profile in the IAM console and adding this to the Launch Template.</w:t>
      </w:r>
    </w:p>
    <w:p w14:paraId="7A205A9D" w14:textId="77777777" w:rsidR="00A8377C" w:rsidRDefault="00A8377C" w:rsidP="00A8377C">
      <w:pPr>
        <w:tabs>
          <w:tab w:val="left" w:pos="2948"/>
        </w:tabs>
      </w:pPr>
      <w:r>
        <w:t>Scroll down and open the “Advanced details” menu. If there is a role for SSM already present, then select the role. If not, then select “Create new IAM profile” on the left-hand side which will open a link to Create a new IAM role.</w:t>
      </w:r>
    </w:p>
    <w:p w14:paraId="464136D7" w14:textId="77777777" w:rsidR="00A8377C" w:rsidRDefault="00A8377C" w:rsidP="00A8377C">
      <w:pPr>
        <w:tabs>
          <w:tab w:val="left" w:pos="2948"/>
        </w:tabs>
      </w:pPr>
    </w:p>
    <w:p w14:paraId="4EE1AF0B" w14:textId="77777777" w:rsidR="00A8377C" w:rsidRDefault="00A8377C" w:rsidP="00A8377C">
      <w:pPr>
        <w:tabs>
          <w:tab w:val="left" w:pos="2948"/>
        </w:tabs>
      </w:pPr>
      <w:r>
        <w:rPr>
          <w:noProof/>
        </w:rPr>
        <w:lastRenderedPageBreak/>
        <w:drawing>
          <wp:inline distT="0" distB="0" distL="0" distR="0" wp14:anchorId="5C9DD922" wp14:editId="2E9FE7F0">
            <wp:extent cx="5656580" cy="2736850"/>
            <wp:effectExtent l="0" t="0" r="1270" b="6350"/>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pic:nvPicPr>
                  <pic:blipFill>
                    <a:blip r:embed="rId54"/>
                    <a:stretch>
                      <a:fillRect/>
                    </a:stretch>
                  </pic:blipFill>
                  <pic:spPr>
                    <a:xfrm>
                      <a:off x="0" y="0"/>
                      <a:ext cx="5656580" cy="2736850"/>
                    </a:xfrm>
                    <a:prstGeom prst="rect">
                      <a:avLst/>
                    </a:prstGeom>
                  </pic:spPr>
                </pic:pic>
              </a:graphicData>
            </a:graphic>
          </wp:inline>
        </w:drawing>
      </w:r>
    </w:p>
    <w:p w14:paraId="43052A23" w14:textId="77777777" w:rsidR="00A8377C" w:rsidRDefault="00A8377C" w:rsidP="00A8377C">
      <w:pPr>
        <w:tabs>
          <w:tab w:val="left" w:pos="2948"/>
        </w:tabs>
      </w:pPr>
    </w:p>
    <w:p w14:paraId="382E6532" w14:textId="77777777" w:rsidR="00A8377C" w:rsidRDefault="00A8377C" w:rsidP="00A8377C">
      <w:pPr>
        <w:tabs>
          <w:tab w:val="left" w:pos="2948"/>
        </w:tabs>
      </w:pPr>
      <w:r>
        <w:t>Click “Create role”.</w:t>
      </w:r>
    </w:p>
    <w:p w14:paraId="66ECF8E4" w14:textId="77777777" w:rsidR="00A8377C" w:rsidRDefault="00A8377C" w:rsidP="00A8377C">
      <w:pPr>
        <w:tabs>
          <w:tab w:val="left" w:pos="2948"/>
        </w:tabs>
      </w:pPr>
    </w:p>
    <w:p w14:paraId="2C1538D7" w14:textId="77777777" w:rsidR="00A8377C" w:rsidRPr="0054157B" w:rsidRDefault="00A8377C" w:rsidP="00A8377C">
      <w:pPr>
        <w:tabs>
          <w:tab w:val="left" w:pos="2948"/>
        </w:tabs>
        <w:rPr>
          <w:b/>
          <w:bCs/>
        </w:rPr>
      </w:pPr>
      <w:r>
        <w:rPr>
          <w:noProof/>
        </w:rPr>
        <w:drawing>
          <wp:inline distT="0" distB="0" distL="0" distR="0" wp14:anchorId="47919BF5" wp14:editId="3818E191">
            <wp:extent cx="5656580" cy="2736850"/>
            <wp:effectExtent l="0" t="0" r="1270" b="6350"/>
            <wp:docPr id="38"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pic:cNvPicPr/>
                  </pic:nvPicPr>
                  <pic:blipFill>
                    <a:blip r:embed="rId55"/>
                    <a:stretch>
                      <a:fillRect/>
                    </a:stretch>
                  </pic:blipFill>
                  <pic:spPr>
                    <a:xfrm>
                      <a:off x="0" y="0"/>
                      <a:ext cx="5656580" cy="2736850"/>
                    </a:xfrm>
                    <a:prstGeom prst="rect">
                      <a:avLst/>
                    </a:prstGeom>
                  </pic:spPr>
                </pic:pic>
              </a:graphicData>
            </a:graphic>
          </wp:inline>
        </w:drawing>
      </w:r>
    </w:p>
    <w:p w14:paraId="45326D2B" w14:textId="77777777" w:rsidR="00A8377C" w:rsidRDefault="00A8377C" w:rsidP="00A8377C">
      <w:pPr>
        <w:tabs>
          <w:tab w:val="left" w:pos="2948"/>
        </w:tabs>
      </w:pPr>
    </w:p>
    <w:p w14:paraId="3A92D507" w14:textId="77777777" w:rsidR="00A8377C" w:rsidRDefault="00A8377C" w:rsidP="00A8377C">
      <w:pPr>
        <w:tabs>
          <w:tab w:val="left" w:pos="2948"/>
        </w:tabs>
      </w:pPr>
    </w:p>
    <w:p w14:paraId="2E032F2E" w14:textId="77777777" w:rsidR="00A8377C" w:rsidRDefault="00A8377C" w:rsidP="00A8377C">
      <w:pPr>
        <w:tabs>
          <w:tab w:val="left" w:pos="2948"/>
        </w:tabs>
      </w:pPr>
    </w:p>
    <w:p w14:paraId="4B35D60C" w14:textId="77777777" w:rsidR="00A8377C" w:rsidRDefault="00A8377C" w:rsidP="00A8377C">
      <w:pPr>
        <w:tabs>
          <w:tab w:val="left" w:pos="2948"/>
        </w:tabs>
      </w:pPr>
    </w:p>
    <w:p w14:paraId="6B615822" w14:textId="77777777" w:rsidR="00A8377C" w:rsidRDefault="00A8377C" w:rsidP="00A8377C">
      <w:pPr>
        <w:tabs>
          <w:tab w:val="left" w:pos="2948"/>
        </w:tabs>
      </w:pPr>
    </w:p>
    <w:p w14:paraId="107EFF06" w14:textId="77777777" w:rsidR="00A8377C" w:rsidRDefault="00A8377C" w:rsidP="00A8377C">
      <w:pPr>
        <w:tabs>
          <w:tab w:val="left" w:pos="2948"/>
        </w:tabs>
      </w:pPr>
    </w:p>
    <w:p w14:paraId="730A4798" w14:textId="77777777" w:rsidR="00A8377C" w:rsidRDefault="00A8377C" w:rsidP="00A8377C">
      <w:pPr>
        <w:tabs>
          <w:tab w:val="left" w:pos="2948"/>
        </w:tabs>
      </w:pPr>
    </w:p>
    <w:p w14:paraId="6C6977D2" w14:textId="77777777" w:rsidR="00A8377C" w:rsidRDefault="00A8377C" w:rsidP="00A8377C">
      <w:pPr>
        <w:tabs>
          <w:tab w:val="left" w:pos="2948"/>
        </w:tabs>
      </w:pPr>
      <w:r>
        <w:lastRenderedPageBreak/>
        <w:t>Choose “AWS service” under “Trusted entity type” and select EC2 for the Use case.</w:t>
      </w:r>
    </w:p>
    <w:p w14:paraId="252698D2" w14:textId="77777777" w:rsidR="00A8377C" w:rsidRDefault="00A8377C" w:rsidP="00A8377C">
      <w:pPr>
        <w:tabs>
          <w:tab w:val="left" w:pos="2948"/>
        </w:tabs>
      </w:pPr>
    </w:p>
    <w:p w14:paraId="54C1688F" w14:textId="77777777" w:rsidR="00A8377C" w:rsidRDefault="00A8377C" w:rsidP="00A8377C">
      <w:pPr>
        <w:tabs>
          <w:tab w:val="left" w:pos="2948"/>
        </w:tabs>
      </w:pPr>
      <w:r>
        <w:rPr>
          <w:noProof/>
        </w:rPr>
        <w:drawing>
          <wp:inline distT="0" distB="0" distL="0" distR="0" wp14:anchorId="2D92502B" wp14:editId="611A48F3">
            <wp:extent cx="5656580" cy="2736850"/>
            <wp:effectExtent l="0" t="0" r="1270" b="6350"/>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email&#10;&#10;Description automatically generated"/>
                    <pic:cNvPicPr/>
                  </pic:nvPicPr>
                  <pic:blipFill>
                    <a:blip r:embed="rId56"/>
                    <a:stretch>
                      <a:fillRect/>
                    </a:stretch>
                  </pic:blipFill>
                  <pic:spPr>
                    <a:xfrm>
                      <a:off x="0" y="0"/>
                      <a:ext cx="5656580" cy="2736850"/>
                    </a:xfrm>
                    <a:prstGeom prst="rect">
                      <a:avLst/>
                    </a:prstGeom>
                  </pic:spPr>
                </pic:pic>
              </a:graphicData>
            </a:graphic>
          </wp:inline>
        </w:drawing>
      </w:r>
    </w:p>
    <w:p w14:paraId="1AD51F9A" w14:textId="77777777" w:rsidR="00A8377C" w:rsidRDefault="00A8377C" w:rsidP="00A8377C">
      <w:pPr>
        <w:tabs>
          <w:tab w:val="left" w:pos="2948"/>
        </w:tabs>
      </w:pPr>
    </w:p>
    <w:p w14:paraId="7D2A0EC3" w14:textId="77777777" w:rsidR="00A8377C" w:rsidRDefault="00A8377C" w:rsidP="00A8377C">
      <w:pPr>
        <w:tabs>
          <w:tab w:val="left" w:pos="2948"/>
        </w:tabs>
      </w:pPr>
      <w:r>
        <w:t>Click Next.</w:t>
      </w:r>
    </w:p>
    <w:p w14:paraId="51855B68" w14:textId="77777777" w:rsidR="00A8377C" w:rsidRDefault="00A8377C" w:rsidP="00A8377C">
      <w:pPr>
        <w:tabs>
          <w:tab w:val="left" w:pos="2948"/>
        </w:tabs>
      </w:pPr>
      <w:r>
        <w:t>Enter “SSM” into the filter search box to filter the policies. Select “</w:t>
      </w:r>
      <w:proofErr w:type="spellStart"/>
      <w:r>
        <w:t>AmazonSSMManagedInstanceCore</w:t>
      </w:r>
      <w:proofErr w:type="spellEnd"/>
      <w:r>
        <w:t xml:space="preserve">” to grant all Systems Manager permissions and click Next again. </w:t>
      </w:r>
    </w:p>
    <w:p w14:paraId="0671FB79" w14:textId="77777777" w:rsidR="00A8377C" w:rsidRDefault="00A8377C" w:rsidP="00A8377C">
      <w:pPr>
        <w:tabs>
          <w:tab w:val="left" w:pos="2948"/>
        </w:tabs>
      </w:pPr>
      <w:r>
        <w:rPr>
          <w:noProof/>
        </w:rPr>
        <w:drawing>
          <wp:inline distT="0" distB="0" distL="0" distR="0" wp14:anchorId="486D8F7B" wp14:editId="2E264F88">
            <wp:extent cx="5656580" cy="2736850"/>
            <wp:effectExtent l="0" t="0" r="1270" b="6350"/>
            <wp:docPr id="40"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pic:cNvPicPr/>
                  </pic:nvPicPr>
                  <pic:blipFill>
                    <a:blip r:embed="rId57"/>
                    <a:stretch>
                      <a:fillRect/>
                    </a:stretch>
                  </pic:blipFill>
                  <pic:spPr>
                    <a:xfrm>
                      <a:off x="0" y="0"/>
                      <a:ext cx="5656580" cy="2736850"/>
                    </a:xfrm>
                    <a:prstGeom prst="rect">
                      <a:avLst/>
                    </a:prstGeom>
                  </pic:spPr>
                </pic:pic>
              </a:graphicData>
            </a:graphic>
          </wp:inline>
        </w:drawing>
      </w:r>
    </w:p>
    <w:p w14:paraId="5DC91045" w14:textId="77777777" w:rsidR="00A8377C" w:rsidRDefault="00A8377C" w:rsidP="00A8377C">
      <w:pPr>
        <w:tabs>
          <w:tab w:val="left" w:pos="2948"/>
        </w:tabs>
      </w:pPr>
    </w:p>
    <w:p w14:paraId="05821391" w14:textId="77777777" w:rsidR="00A8377C" w:rsidRDefault="00A8377C" w:rsidP="00A8377C">
      <w:pPr>
        <w:tabs>
          <w:tab w:val="left" w:pos="2948"/>
        </w:tabs>
      </w:pPr>
      <w:r>
        <w:t>Name the role “SSM_EC2Role” and click Create role.</w:t>
      </w:r>
    </w:p>
    <w:p w14:paraId="6A3555C0" w14:textId="77777777" w:rsidR="00A8377C" w:rsidRDefault="00A8377C" w:rsidP="00A8377C">
      <w:pPr>
        <w:tabs>
          <w:tab w:val="left" w:pos="2948"/>
        </w:tabs>
      </w:pPr>
    </w:p>
    <w:p w14:paraId="1B2789CF" w14:textId="77777777" w:rsidR="00A8377C" w:rsidRDefault="00A8377C" w:rsidP="00A8377C">
      <w:pPr>
        <w:tabs>
          <w:tab w:val="left" w:pos="2948"/>
        </w:tabs>
      </w:pPr>
      <w:r>
        <w:rPr>
          <w:noProof/>
        </w:rPr>
        <w:lastRenderedPageBreak/>
        <w:drawing>
          <wp:inline distT="0" distB="0" distL="0" distR="0" wp14:anchorId="0EC5D2D3" wp14:editId="5635A7E4">
            <wp:extent cx="5656580" cy="2736850"/>
            <wp:effectExtent l="0" t="0" r="1270" b="6350"/>
            <wp:docPr id="41"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pic:cNvPicPr/>
                  </pic:nvPicPr>
                  <pic:blipFill>
                    <a:blip r:embed="rId58"/>
                    <a:stretch>
                      <a:fillRect/>
                    </a:stretch>
                  </pic:blipFill>
                  <pic:spPr>
                    <a:xfrm>
                      <a:off x="0" y="0"/>
                      <a:ext cx="5656580" cy="2736850"/>
                    </a:xfrm>
                    <a:prstGeom prst="rect">
                      <a:avLst/>
                    </a:prstGeom>
                  </pic:spPr>
                </pic:pic>
              </a:graphicData>
            </a:graphic>
          </wp:inline>
        </w:drawing>
      </w:r>
    </w:p>
    <w:p w14:paraId="56DE829F" w14:textId="77777777" w:rsidR="00A8377C" w:rsidRDefault="00A8377C" w:rsidP="00A8377C">
      <w:pPr>
        <w:tabs>
          <w:tab w:val="left" w:pos="2948"/>
        </w:tabs>
      </w:pPr>
    </w:p>
    <w:p w14:paraId="3145DEFC" w14:textId="77777777" w:rsidR="00A8377C" w:rsidRDefault="00A8377C" w:rsidP="00A8377C">
      <w:pPr>
        <w:tabs>
          <w:tab w:val="left" w:pos="2948"/>
        </w:tabs>
      </w:pPr>
      <w:r>
        <w:t>Go back to the Launch template modification page and click the refresh button next to “Create new IAM profile” so that the newly created role will appear.</w:t>
      </w:r>
    </w:p>
    <w:p w14:paraId="60883F7D" w14:textId="77777777" w:rsidR="00A8377C" w:rsidRDefault="00A8377C" w:rsidP="00A8377C">
      <w:pPr>
        <w:tabs>
          <w:tab w:val="left" w:pos="2948"/>
        </w:tabs>
      </w:pPr>
      <w:r>
        <w:t>Select the role from the list (SSM_EC2Role in this case).</w:t>
      </w:r>
    </w:p>
    <w:p w14:paraId="65F8855C" w14:textId="77777777" w:rsidR="00A8377C" w:rsidRDefault="00A8377C" w:rsidP="00A8377C">
      <w:pPr>
        <w:tabs>
          <w:tab w:val="left" w:pos="2948"/>
        </w:tabs>
      </w:pPr>
      <w:r>
        <w:t xml:space="preserve">Finally, click “Create template </w:t>
      </w:r>
      <w:proofErr w:type="gramStart"/>
      <w:r>
        <w:t>version”</w:t>
      </w:r>
      <w:proofErr w:type="gramEnd"/>
    </w:p>
    <w:p w14:paraId="0A210A4B" w14:textId="77777777" w:rsidR="00A8377C" w:rsidRDefault="00A8377C" w:rsidP="00A8377C">
      <w:pPr>
        <w:tabs>
          <w:tab w:val="left" w:pos="2948"/>
        </w:tabs>
      </w:pPr>
      <w:r>
        <w:rPr>
          <w:noProof/>
        </w:rPr>
        <w:drawing>
          <wp:inline distT="0" distB="0" distL="0" distR="0" wp14:anchorId="6376BB5B" wp14:editId="5CFE709E">
            <wp:extent cx="5656580" cy="2736850"/>
            <wp:effectExtent l="0" t="0" r="1270" b="6350"/>
            <wp:docPr id="42" name="Picture 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pic:cNvPicPr/>
                  </pic:nvPicPr>
                  <pic:blipFill>
                    <a:blip r:embed="rId54"/>
                    <a:stretch>
                      <a:fillRect/>
                    </a:stretch>
                  </pic:blipFill>
                  <pic:spPr>
                    <a:xfrm>
                      <a:off x="0" y="0"/>
                      <a:ext cx="5656580" cy="2736850"/>
                    </a:xfrm>
                    <a:prstGeom prst="rect">
                      <a:avLst/>
                    </a:prstGeom>
                  </pic:spPr>
                </pic:pic>
              </a:graphicData>
            </a:graphic>
          </wp:inline>
        </w:drawing>
      </w:r>
    </w:p>
    <w:p w14:paraId="309499FE" w14:textId="77777777" w:rsidR="00A8377C" w:rsidRDefault="00A8377C" w:rsidP="00A8377C">
      <w:pPr>
        <w:tabs>
          <w:tab w:val="left" w:pos="2948"/>
        </w:tabs>
      </w:pPr>
    </w:p>
    <w:p w14:paraId="4FE46855" w14:textId="77777777" w:rsidR="00A8377C" w:rsidRDefault="00A8377C" w:rsidP="00A8377C">
      <w:pPr>
        <w:tabs>
          <w:tab w:val="left" w:pos="2948"/>
        </w:tabs>
      </w:pPr>
      <w:r>
        <w:t xml:space="preserve">Select “View launch templates”. </w:t>
      </w:r>
    </w:p>
    <w:p w14:paraId="08837487" w14:textId="77777777" w:rsidR="00A8377C" w:rsidRDefault="00A8377C" w:rsidP="00A8377C">
      <w:pPr>
        <w:tabs>
          <w:tab w:val="left" w:pos="2948"/>
        </w:tabs>
      </w:pPr>
    </w:p>
    <w:p w14:paraId="361A04E2" w14:textId="77777777" w:rsidR="00A8377C" w:rsidRDefault="00A8377C" w:rsidP="00A8377C">
      <w:pPr>
        <w:tabs>
          <w:tab w:val="left" w:pos="2948"/>
        </w:tabs>
        <w:rPr>
          <w:b/>
          <w:bCs/>
        </w:rPr>
      </w:pPr>
      <w:r>
        <w:rPr>
          <w:noProof/>
        </w:rPr>
        <w:lastRenderedPageBreak/>
        <w:drawing>
          <wp:inline distT="0" distB="0" distL="0" distR="0" wp14:anchorId="28334015" wp14:editId="512E2192">
            <wp:extent cx="5656580" cy="2736850"/>
            <wp:effectExtent l="0" t="0" r="1270" b="6350"/>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10;&#10;Description automatically generated"/>
                    <pic:cNvPicPr/>
                  </pic:nvPicPr>
                  <pic:blipFill>
                    <a:blip r:embed="rId59"/>
                    <a:stretch>
                      <a:fillRect/>
                    </a:stretch>
                  </pic:blipFill>
                  <pic:spPr>
                    <a:xfrm>
                      <a:off x="0" y="0"/>
                      <a:ext cx="5656580" cy="2736850"/>
                    </a:xfrm>
                    <a:prstGeom prst="rect">
                      <a:avLst/>
                    </a:prstGeom>
                  </pic:spPr>
                </pic:pic>
              </a:graphicData>
            </a:graphic>
          </wp:inline>
        </w:drawing>
      </w:r>
    </w:p>
    <w:p w14:paraId="1F3A2187" w14:textId="77777777" w:rsidR="00A8377C" w:rsidRDefault="00A8377C" w:rsidP="00A8377C">
      <w:pPr>
        <w:tabs>
          <w:tab w:val="left" w:pos="2948"/>
        </w:tabs>
        <w:rPr>
          <w:b/>
          <w:bCs/>
        </w:rPr>
      </w:pPr>
    </w:p>
    <w:p w14:paraId="14250034" w14:textId="77777777" w:rsidR="00A8377C" w:rsidRDefault="00A8377C" w:rsidP="00A8377C">
      <w:pPr>
        <w:tabs>
          <w:tab w:val="left" w:pos="2948"/>
        </w:tabs>
      </w:pPr>
      <w:r>
        <w:t xml:space="preserve">Select the radio button next to your new template ID. Click “Actions &gt; Set default </w:t>
      </w:r>
      <w:proofErr w:type="gramStart"/>
      <w:r>
        <w:t>version”</w:t>
      </w:r>
      <w:proofErr w:type="gramEnd"/>
      <w:r>
        <w:t xml:space="preserve"> </w:t>
      </w:r>
    </w:p>
    <w:p w14:paraId="6A857B4B" w14:textId="77777777" w:rsidR="00A8377C" w:rsidRDefault="00A8377C" w:rsidP="00A8377C">
      <w:pPr>
        <w:tabs>
          <w:tab w:val="left" w:pos="2948"/>
        </w:tabs>
      </w:pPr>
    </w:p>
    <w:p w14:paraId="1DD7D320" w14:textId="77777777" w:rsidR="00A8377C" w:rsidRDefault="00A8377C" w:rsidP="00A8377C">
      <w:pPr>
        <w:tabs>
          <w:tab w:val="left" w:pos="2948"/>
        </w:tabs>
        <w:rPr>
          <w:b/>
          <w:bCs/>
        </w:rPr>
      </w:pPr>
      <w:r>
        <w:rPr>
          <w:noProof/>
        </w:rPr>
        <w:drawing>
          <wp:inline distT="0" distB="0" distL="0" distR="0" wp14:anchorId="71CAC3DD" wp14:editId="0AC8EFB9">
            <wp:extent cx="5656580" cy="2736850"/>
            <wp:effectExtent l="0" t="0" r="1270" b="6350"/>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 email&#10;&#10;Description automatically generated"/>
                    <pic:cNvPicPr/>
                  </pic:nvPicPr>
                  <pic:blipFill>
                    <a:blip r:embed="rId60"/>
                    <a:stretch>
                      <a:fillRect/>
                    </a:stretch>
                  </pic:blipFill>
                  <pic:spPr>
                    <a:xfrm>
                      <a:off x="0" y="0"/>
                      <a:ext cx="5656580" cy="2736850"/>
                    </a:xfrm>
                    <a:prstGeom prst="rect">
                      <a:avLst/>
                    </a:prstGeom>
                  </pic:spPr>
                </pic:pic>
              </a:graphicData>
            </a:graphic>
          </wp:inline>
        </w:drawing>
      </w:r>
    </w:p>
    <w:p w14:paraId="7BCB3528" w14:textId="77777777" w:rsidR="00A8377C" w:rsidRDefault="00A8377C" w:rsidP="00A8377C">
      <w:pPr>
        <w:tabs>
          <w:tab w:val="left" w:pos="2948"/>
        </w:tabs>
      </w:pPr>
    </w:p>
    <w:p w14:paraId="3DC34B20" w14:textId="77777777" w:rsidR="00A8377C" w:rsidRDefault="00A8377C" w:rsidP="00A8377C">
      <w:pPr>
        <w:tabs>
          <w:tab w:val="left" w:pos="2948"/>
        </w:tabs>
      </w:pPr>
      <w:r>
        <w:t>Choose the latest template version from the list and click “Set as default version”.</w:t>
      </w:r>
    </w:p>
    <w:p w14:paraId="0825CD64" w14:textId="77777777" w:rsidR="00A8377C" w:rsidRDefault="00A8377C" w:rsidP="00A8377C">
      <w:pPr>
        <w:tabs>
          <w:tab w:val="left" w:pos="2948"/>
        </w:tabs>
      </w:pPr>
    </w:p>
    <w:p w14:paraId="505262FC" w14:textId="53308A7A" w:rsidR="00A8377C" w:rsidRPr="00867A48" w:rsidRDefault="00A8377C" w:rsidP="00A8377C">
      <w:pPr>
        <w:tabs>
          <w:tab w:val="left" w:pos="2948"/>
        </w:tabs>
        <w:rPr>
          <w:b/>
          <w:bCs/>
        </w:rPr>
      </w:pPr>
      <w:r>
        <w:rPr>
          <w:noProof/>
        </w:rPr>
        <w:lastRenderedPageBreak/>
        <w:drawing>
          <wp:inline distT="0" distB="0" distL="0" distR="0" wp14:anchorId="59A13830" wp14:editId="18F57B2E">
            <wp:extent cx="5656580" cy="2736850"/>
            <wp:effectExtent l="0" t="0" r="1270" b="6350"/>
            <wp:docPr id="47" name="Picture 4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screenshot of a computer&#10;&#10;Description automatically generated"/>
                    <pic:cNvPicPr/>
                  </pic:nvPicPr>
                  <pic:blipFill>
                    <a:blip r:embed="rId61"/>
                    <a:stretch>
                      <a:fillRect/>
                    </a:stretch>
                  </pic:blipFill>
                  <pic:spPr>
                    <a:xfrm>
                      <a:off x="0" y="0"/>
                      <a:ext cx="5656580" cy="2736850"/>
                    </a:xfrm>
                    <a:prstGeom prst="rect">
                      <a:avLst/>
                    </a:prstGeom>
                  </pic:spPr>
                </pic:pic>
              </a:graphicData>
            </a:graphic>
          </wp:inline>
        </w:drawing>
      </w:r>
    </w:p>
    <w:p w14:paraId="0CD11801" w14:textId="48639F10" w:rsidR="00867A48" w:rsidRDefault="00307DD8" w:rsidP="00867A48">
      <w:pPr>
        <w:pStyle w:val="AppendixHeading"/>
        <w:rPr>
          <w:rStyle w:val="Strong"/>
          <w:b w:val="0"/>
          <w:bCs w:val="0"/>
        </w:rPr>
      </w:pPr>
      <w:r>
        <w:rPr>
          <w:rStyle w:val="Strong"/>
          <w:b w:val="0"/>
          <w:bCs w:val="0"/>
        </w:rPr>
        <w:lastRenderedPageBreak/>
        <w:t>Configuring</w:t>
      </w:r>
      <w:r w:rsidR="004B0439">
        <w:rPr>
          <w:rStyle w:val="Strong"/>
          <w:b w:val="0"/>
          <w:bCs w:val="0"/>
        </w:rPr>
        <w:t xml:space="preserve"> SSM</w:t>
      </w:r>
    </w:p>
    <w:p w14:paraId="21115BFE" w14:textId="1BC77CC2" w:rsidR="00A8377C" w:rsidRDefault="00A8377C" w:rsidP="00A8377C">
      <w:r>
        <w:t>Now that the server has been migrated SSM needs to be configured in the account to RDP into the servers while in a private subnet.</w:t>
      </w:r>
    </w:p>
    <w:p w14:paraId="32365798" w14:textId="77777777" w:rsidR="00A8377C" w:rsidRDefault="00A8377C" w:rsidP="00A8377C">
      <w:r>
        <w:t>Open the VPC Console and select Endpoints in the left-hand navigation menu. We need to add two VPC Interface Endpoints, one for SSM and one for SSM Messages to use RDP with Systems Manager for an instance in a private subnet.</w:t>
      </w:r>
    </w:p>
    <w:p w14:paraId="69CB3550" w14:textId="77777777" w:rsidR="00A8377C" w:rsidRDefault="00A8377C" w:rsidP="00A8377C">
      <w:r>
        <w:t>Click Create endpoint.</w:t>
      </w:r>
    </w:p>
    <w:p w14:paraId="33C928C3" w14:textId="77777777" w:rsidR="00A8377C" w:rsidRDefault="00A8377C" w:rsidP="00A8377C">
      <w:r>
        <w:rPr>
          <w:noProof/>
        </w:rPr>
        <w:drawing>
          <wp:inline distT="0" distB="0" distL="0" distR="0" wp14:anchorId="1C836336" wp14:editId="7781DDBD">
            <wp:extent cx="5656580" cy="2736850"/>
            <wp:effectExtent l="0" t="0" r="1270" b="6350"/>
            <wp:docPr id="62" name="Picture 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email&#10;&#10;Description automatically generated"/>
                    <pic:cNvPicPr/>
                  </pic:nvPicPr>
                  <pic:blipFill>
                    <a:blip r:embed="rId62"/>
                    <a:stretch>
                      <a:fillRect/>
                    </a:stretch>
                  </pic:blipFill>
                  <pic:spPr>
                    <a:xfrm>
                      <a:off x="0" y="0"/>
                      <a:ext cx="5656580" cy="2736850"/>
                    </a:xfrm>
                    <a:prstGeom prst="rect">
                      <a:avLst/>
                    </a:prstGeom>
                  </pic:spPr>
                </pic:pic>
              </a:graphicData>
            </a:graphic>
          </wp:inline>
        </w:drawing>
      </w:r>
    </w:p>
    <w:p w14:paraId="472D8D7E" w14:textId="77777777" w:rsidR="00A8377C" w:rsidRDefault="00A8377C" w:rsidP="00A8377C">
      <w:r>
        <w:t xml:space="preserve">Name the endpoint </w:t>
      </w:r>
      <w:proofErr w:type="spellStart"/>
      <w:r>
        <w:t>astellas</w:t>
      </w:r>
      <w:proofErr w:type="spellEnd"/>
      <w:r>
        <w:t>-POC-SSM and select AWS services for the Service category.</w:t>
      </w:r>
    </w:p>
    <w:p w14:paraId="3999EDA5" w14:textId="77777777" w:rsidR="00A8377C" w:rsidRDefault="00A8377C" w:rsidP="00A8377C">
      <w:pPr>
        <w:rPr>
          <w:i/>
          <w:iCs/>
        </w:rPr>
      </w:pPr>
      <w:r>
        <w:t>Under Services filter the services to “</w:t>
      </w:r>
      <w:proofErr w:type="spellStart"/>
      <w:r>
        <w:t>ssm</w:t>
      </w:r>
      <w:proofErr w:type="spellEnd"/>
      <w:r>
        <w:t xml:space="preserve">” and select the Interface of </w:t>
      </w:r>
      <w:r w:rsidRPr="000E3A2B">
        <w:rPr>
          <w:i/>
          <w:iCs/>
        </w:rPr>
        <w:t>“com.amazonaws.eu-west-1.ssm”</w:t>
      </w:r>
    </w:p>
    <w:p w14:paraId="613EA8BC" w14:textId="77777777" w:rsidR="00A8377C" w:rsidRDefault="00A8377C" w:rsidP="00A8377C">
      <w:pPr>
        <w:rPr>
          <w:i/>
          <w:iCs/>
        </w:rPr>
      </w:pPr>
    </w:p>
    <w:p w14:paraId="3BDC0D50" w14:textId="77777777" w:rsidR="00A8377C" w:rsidRDefault="00A8377C" w:rsidP="00A8377C">
      <w:r>
        <w:rPr>
          <w:noProof/>
        </w:rPr>
        <w:lastRenderedPageBreak/>
        <w:drawing>
          <wp:inline distT="0" distB="0" distL="0" distR="0" wp14:anchorId="4C2494AB" wp14:editId="32684B73">
            <wp:extent cx="5656580" cy="2736850"/>
            <wp:effectExtent l="0" t="0" r="1270" b="6350"/>
            <wp:docPr id="128" name="Picture 1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screenshot of a computer&#10;&#10;Description automatically generated"/>
                    <pic:cNvPicPr/>
                  </pic:nvPicPr>
                  <pic:blipFill>
                    <a:blip r:embed="rId63"/>
                    <a:stretch>
                      <a:fillRect/>
                    </a:stretch>
                  </pic:blipFill>
                  <pic:spPr>
                    <a:xfrm>
                      <a:off x="0" y="0"/>
                      <a:ext cx="5656580" cy="2736850"/>
                    </a:xfrm>
                    <a:prstGeom prst="rect">
                      <a:avLst/>
                    </a:prstGeom>
                  </pic:spPr>
                </pic:pic>
              </a:graphicData>
            </a:graphic>
          </wp:inline>
        </w:drawing>
      </w:r>
    </w:p>
    <w:p w14:paraId="03F787D0" w14:textId="77777777" w:rsidR="00A8377C" w:rsidRDefault="00A8377C" w:rsidP="00A8377C"/>
    <w:p w14:paraId="4A21F08F" w14:textId="77777777" w:rsidR="00A8377C" w:rsidRDefault="00A8377C" w:rsidP="00A8377C">
      <w:r>
        <w:t xml:space="preserve">Select the same VPC and private subnet that hosts your server (this scenario selects all private subnets in the VPC). Choose the IPv4 IP address type and select the SSM-Endpoint Security Group. </w:t>
      </w:r>
    </w:p>
    <w:p w14:paraId="1316680E" w14:textId="77777777" w:rsidR="00A8377C" w:rsidRDefault="00A8377C" w:rsidP="00A8377C"/>
    <w:p w14:paraId="5DA2AD36" w14:textId="77777777" w:rsidR="00A8377C" w:rsidRDefault="00A8377C" w:rsidP="00A8377C">
      <w:r>
        <w:rPr>
          <w:noProof/>
        </w:rPr>
        <w:drawing>
          <wp:inline distT="0" distB="0" distL="0" distR="0" wp14:anchorId="662340C2" wp14:editId="71784557">
            <wp:extent cx="5656580" cy="2736850"/>
            <wp:effectExtent l="0" t="0" r="1270" b="6350"/>
            <wp:docPr id="129" name="Picture 1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application&#10;&#10;Description automatically generated"/>
                    <pic:cNvPicPr/>
                  </pic:nvPicPr>
                  <pic:blipFill>
                    <a:blip r:embed="rId64"/>
                    <a:stretch>
                      <a:fillRect/>
                    </a:stretch>
                  </pic:blipFill>
                  <pic:spPr>
                    <a:xfrm>
                      <a:off x="0" y="0"/>
                      <a:ext cx="5656580" cy="2736850"/>
                    </a:xfrm>
                    <a:prstGeom prst="rect">
                      <a:avLst/>
                    </a:prstGeom>
                  </pic:spPr>
                </pic:pic>
              </a:graphicData>
            </a:graphic>
          </wp:inline>
        </w:drawing>
      </w:r>
    </w:p>
    <w:p w14:paraId="44DBDF70" w14:textId="77777777" w:rsidR="00A8377C" w:rsidRDefault="00A8377C" w:rsidP="00A8377C"/>
    <w:p w14:paraId="421797F7" w14:textId="77777777" w:rsidR="00A8377C" w:rsidRDefault="00A8377C" w:rsidP="00A8377C"/>
    <w:p w14:paraId="1E2DB520" w14:textId="77777777" w:rsidR="00A8377C" w:rsidRDefault="00A8377C" w:rsidP="00A8377C">
      <w:r>
        <w:t>Finally, scroll to the bottom of the page and click Create endpoint.</w:t>
      </w:r>
    </w:p>
    <w:p w14:paraId="5A8A50A9" w14:textId="77777777" w:rsidR="00A8377C" w:rsidRDefault="00A8377C" w:rsidP="00A8377C"/>
    <w:p w14:paraId="05E37D21" w14:textId="17954D6E" w:rsidR="00A8377C" w:rsidRDefault="00A8377C" w:rsidP="00A8377C">
      <w:r>
        <w:rPr>
          <w:noProof/>
        </w:rPr>
        <w:lastRenderedPageBreak/>
        <w:drawing>
          <wp:inline distT="0" distB="0" distL="0" distR="0" wp14:anchorId="2E0905E7" wp14:editId="2B344CF4">
            <wp:extent cx="5656580" cy="2736850"/>
            <wp:effectExtent l="0" t="0" r="1270" b="6350"/>
            <wp:docPr id="130" name="Picture 1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application&#10;&#10;Description automatically generated"/>
                    <pic:cNvPicPr/>
                  </pic:nvPicPr>
                  <pic:blipFill>
                    <a:blip r:embed="rId65"/>
                    <a:stretch>
                      <a:fillRect/>
                    </a:stretch>
                  </pic:blipFill>
                  <pic:spPr>
                    <a:xfrm>
                      <a:off x="0" y="0"/>
                      <a:ext cx="5656580" cy="2736850"/>
                    </a:xfrm>
                    <a:prstGeom prst="rect">
                      <a:avLst/>
                    </a:prstGeom>
                  </pic:spPr>
                </pic:pic>
              </a:graphicData>
            </a:graphic>
          </wp:inline>
        </w:drawing>
      </w:r>
    </w:p>
    <w:p w14:paraId="64170678" w14:textId="31E0B5D4" w:rsidR="00A8377C" w:rsidRDefault="00A8377C" w:rsidP="00A8377C">
      <w:r>
        <w:t>A second Interface endpoint must also be created for SSM messages.</w:t>
      </w:r>
    </w:p>
    <w:p w14:paraId="1DD463ED" w14:textId="19A0D2A2" w:rsidR="00A8377C" w:rsidRDefault="00A8377C" w:rsidP="00A8377C">
      <w:r>
        <w:t>Again, click “Create endpoint”.</w:t>
      </w:r>
    </w:p>
    <w:p w14:paraId="29D94003" w14:textId="32748811" w:rsidR="00A8377C" w:rsidRDefault="00A8377C" w:rsidP="00A8377C">
      <w:r>
        <w:rPr>
          <w:noProof/>
        </w:rPr>
        <w:drawing>
          <wp:inline distT="0" distB="0" distL="0" distR="0" wp14:anchorId="107904E9" wp14:editId="0DBE1113">
            <wp:extent cx="5656580" cy="2736850"/>
            <wp:effectExtent l="0" t="0" r="1270" b="6350"/>
            <wp:docPr id="131" name="Picture 1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 text, application, email&#10;&#10;Description automatically generated"/>
                    <pic:cNvPicPr/>
                  </pic:nvPicPr>
                  <pic:blipFill>
                    <a:blip r:embed="rId62"/>
                    <a:stretch>
                      <a:fillRect/>
                    </a:stretch>
                  </pic:blipFill>
                  <pic:spPr>
                    <a:xfrm>
                      <a:off x="0" y="0"/>
                      <a:ext cx="5656580" cy="2736850"/>
                    </a:xfrm>
                    <a:prstGeom prst="rect">
                      <a:avLst/>
                    </a:prstGeom>
                  </pic:spPr>
                </pic:pic>
              </a:graphicData>
            </a:graphic>
          </wp:inline>
        </w:drawing>
      </w:r>
    </w:p>
    <w:p w14:paraId="0E797E66" w14:textId="77777777" w:rsidR="00A8377C" w:rsidRDefault="00A8377C" w:rsidP="00A8377C">
      <w:r>
        <w:t xml:space="preserve">This time, name the endpoint </w:t>
      </w:r>
      <w:r w:rsidRPr="00001220">
        <w:rPr>
          <w:i/>
          <w:iCs/>
        </w:rPr>
        <w:t>“</w:t>
      </w:r>
      <w:proofErr w:type="spellStart"/>
      <w:r w:rsidRPr="00001220">
        <w:rPr>
          <w:i/>
          <w:iCs/>
        </w:rPr>
        <w:t>astellas</w:t>
      </w:r>
      <w:proofErr w:type="spellEnd"/>
      <w:r w:rsidRPr="00001220">
        <w:rPr>
          <w:i/>
          <w:iCs/>
        </w:rPr>
        <w:t>-POC-SSM-Messages”</w:t>
      </w:r>
      <w:r>
        <w:rPr>
          <w:i/>
          <w:iCs/>
        </w:rPr>
        <w:t xml:space="preserve">, </w:t>
      </w:r>
      <w:r>
        <w:t>filter the services to “</w:t>
      </w:r>
      <w:proofErr w:type="spellStart"/>
      <w:r>
        <w:t>ssm</w:t>
      </w:r>
      <w:proofErr w:type="spellEnd"/>
      <w:r>
        <w:t xml:space="preserve">” and choose the </w:t>
      </w:r>
      <w:r w:rsidRPr="00001220">
        <w:rPr>
          <w:i/>
          <w:iCs/>
        </w:rPr>
        <w:t>“com.amazonaws.eu-west-</w:t>
      </w:r>
      <w:proofErr w:type="gramStart"/>
      <w:r w:rsidRPr="00001220">
        <w:rPr>
          <w:i/>
          <w:iCs/>
        </w:rPr>
        <w:t>1.ssmmessages</w:t>
      </w:r>
      <w:proofErr w:type="gramEnd"/>
      <w:r w:rsidRPr="00001220">
        <w:rPr>
          <w:i/>
          <w:iCs/>
        </w:rPr>
        <w:t>”</w:t>
      </w:r>
      <w:r>
        <w:rPr>
          <w:i/>
          <w:iCs/>
        </w:rPr>
        <w:t xml:space="preserve"> </w:t>
      </w:r>
      <w:r>
        <w:t>Interface.</w:t>
      </w:r>
    </w:p>
    <w:p w14:paraId="65F2BCB9" w14:textId="77777777" w:rsidR="00A8377C" w:rsidRDefault="00A8377C" w:rsidP="00A8377C"/>
    <w:p w14:paraId="0434A32C" w14:textId="15C9A17B" w:rsidR="00A8377C" w:rsidRPr="00AB386A" w:rsidRDefault="00A8377C" w:rsidP="00A8377C">
      <w:pPr>
        <w:rPr>
          <w:i/>
          <w:iCs/>
        </w:rPr>
      </w:pPr>
      <w:r>
        <w:rPr>
          <w:noProof/>
        </w:rPr>
        <w:lastRenderedPageBreak/>
        <w:drawing>
          <wp:inline distT="0" distB="0" distL="0" distR="0" wp14:anchorId="4FA1C2BE" wp14:editId="0BB8DFBF">
            <wp:extent cx="5656580" cy="2736850"/>
            <wp:effectExtent l="0" t="0" r="1270" b="6350"/>
            <wp:docPr id="132" name="Picture 1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screenshot of a computer&#10;&#10;Description automatically generated"/>
                    <pic:cNvPicPr/>
                  </pic:nvPicPr>
                  <pic:blipFill>
                    <a:blip r:embed="rId66"/>
                    <a:stretch>
                      <a:fillRect/>
                    </a:stretch>
                  </pic:blipFill>
                  <pic:spPr>
                    <a:xfrm>
                      <a:off x="0" y="0"/>
                      <a:ext cx="5656580" cy="2736850"/>
                    </a:xfrm>
                    <a:prstGeom prst="rect">
                      <a:avLst/>
                    </a:prstGeom>
                  </pic:spPr>
                </pic:pic>
              </a:graphicData>
            </a:graphic>
          </wp:inline>
        </w:drawing>
      </w:r>
    </w:p>
    <w:p w14:paraId="123BD995" w14:textId="01071971" w:rsidR="00A8377C" w:rsidRDefault="00A8377C" w:rsidP="00A8377C">
      <w:r>
        <w:t xml:space="preserve">Again, select the same VPC and private subnet that hosts your server (this scenario selects all private subnets in the VPC). Choose the IPv4 IP address type and select the SSM-Endpoint Security Group. </w:t>
      </w:r>
    </w:p>
    <w:p w14:paraId="1D16D3EA" w14:textId="77777777" w:rsidR="00A8377C" w:rsidRDefault="00A8377C" w:rsidP="00A8377C">
      <w:r>
        <w:rPr>
          <w:noProof/>
        </w:rPr>
        <w:drawing>
          <wp:inline distT="0" distB="0" distL="0" distR="0" wp14:anchorId="4E6C6B5E" wp14:editId="305FCBD7">
            <wp:extent cx="5656580" cy="2736850"/>
            <wp:effectExtent l="0" t="0" r="1270" b="6350"/>
            <wp:docPr id="133" name="Picture 1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application&#10;&#10;Description automatically generated"/>
                    <pic:cNvPicPr/>
                  </pic:nvPicPr>
                  <pic:blipFill>
                    <a:blip r:embed="rId64"/>
                    <a:stretch>
                      <a:fillRect/>
                    </a:stretch>
                  </pic:blipFill>
                  <pic:spPr>
                    <a:xfrm>
                      <a:off x="0" y="0"/>
                      <a:ext cx="5656580" cy="2736850"/>
                    </a:xfrm>
                    <a:prstGeom prst="rect">
                      <a:avLst/>
                    </a:prstGeom>
                  </pic:spPr>
                </pic:pic>
              </a:graphicData>
            </a:graphic>
          </wp:inline>
        </w:drawing>
      </w:r>
    </w:p>
    <w:p w14:paraId="0FCC86FC" w14:textId="77777777" w:rsidR="00A8377C" w:rsidRDefault="00A8377C" w:rsidP="00A8377C"/>
    <w:p w14:paraId="34633642" w14:textId="77777777" w:rsidR="00A8377C" w:rsidRDefault="00A8377C" w:rsidP="00A8377C"/>
    <w:p w14:paraId="5D254B1B" w14:textId="77777777" w:rsidR="00A8377C" w:rsidRDefault="00A8377C" w:rsidP="00A8377C"/>
    <w:p w14:paraId="7ABF2F6F" w14:textId="77777777" w:rsidR="00A8377C" w:rsidRDefault="00A8377C" w:rsidP="00A8377C">
      <w:r>
        <w:t>Finally, scroll to the bottom of the page and click Create endpoint.</w:t>
      </w:r>
    </w:p>
    <w:p w14:paraId="138BB35B" w14:textId="77777777" w:rsidR="00A8377C" w:rsidRDefault="00A8377C" w:rsidP="00A8377C"/>
    <w:p w14:paraId="684F7FC8" w14:textId="228C48A2" w:rsidR="00A8377C" w:rsidRDefault="00A8377C" w:rsidP="00A8377C">
      <w:r>
        <w:rPr>
          <w:noProof/>
        </w:rPr>
        <w:lastRenderedPageBreak/>
        <w:drawing>
          <wp:inline distT="0" distB="0" distL="0" distR="0" wp14:anchorId="661BD703" wp14:editId="55147B1C">
            <wp:extent cx="5656580" cy="2736850"/>
            <wp:effectExtent l="0" t="0" r="1270" b="6350"/>
            <wp:docPr id="134" name="Picture 1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application&#10;&#10;Description automatically generated"/>
                    <pic:cNvPicPr/>
                  </pic:nvPicPr>
                  <pic:blipFill>
                    <a:blip r:embed="rId65"/>
                    <a:stretch>
                      <a:fillRect/>
                    </a:stretch>
                  </pic:blipFill>
                  <pic:spPr>
                    <a:xfrm>
                      <a:off x="0" y="0"/>
                      <a:ext cx="5656580" cy="2736850"/>
                    </a:xfrm>
                    <a:prstGeom prst="rect">
                      <a:avLst/>
                    </a:prstGeom>
                  </pic:spPr>
                </pic:pic>
              </a:graphicData>
            </a:graphic>
          </wp:inline>
        </w:drawing>
      </w:r>
    </w:p>
    <w:p w14:paraId="2E32CD5C" w14:textId="547672C5" w:rsidR="00A8377C" w:rsidRDefault="00A8377C" w:rsidP="00A8377C">
      <w:r>
        <w:t>Your two VPC Interface Endpoints for SSM will appear as so:</w:t>
      </w:r>
    </w:p>
    <w:p w14:paraId="2123D42C" w14:textId="0B0B8FE7" w:rsidR="00A8377C" w:rsidRDefault="00A8377C" w:rsidP="00A8377C">
      <w:r>
        <w:rPr>
          <w:noProof/>
        </w:rPr>
        <w:drawing>
          <wp:inline distT="0" distB="0" distL="0" distR="0" wp14:anchorId="0DC3C607" wp14:editId="2A90C0C1">
            <wp:extent cx="5656580" cy="2736850"/>
            <wp:effectExtent l="0" t="0" r="1270" b="6350"/>
            <wp:docPr id="135" name="Picture 1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A screenshot of a computer&#10;&#10;Description automatically generated"/>
                    <pic:cNvPicPr/>
                  </pic:nvPicPr>
                  <pic:blipFill>
                    <a:blip r:embed="rId67"/>
                    <a:stretch>
                      <a:fillRect/>
                    </a:stretch>
                  </pic:blipFill>
                  <pic:spPr>
                    <a:xfrm>
                      <a:off x="0" y="0"/>
                      <a:ext cx="5656580" cy="2736850"/>
                    </a:xfrm>
                    <a:prstGeom prst="rect">
                      <a:avLst/>
                    </a:prstGeom>
                  </pic:spPr>
                </pic:pic>
              </a:graphicData>
            </a:graphic>
          </wp:inline>
        </w:drawing>
      </w:r>
    </w:p>
    <w:p w14:paraId="347381A5" w14:textId="2ADC1D09" w:rsidR="00A8377C" w:rsidRDefault="00A8377C" w:rsidP="00AB386A">
      <w:r>
        <w:t>To continue the Systems Manager setup, open the AWS Systems Manager Console and click “Quick Setup” in the left-hand navigation menu at the top</w:t>
      </w:r>
      <w:r w:rsidR="00AB386A">
        <w:t>.</w:t>
      </w:r>
    </w:p>
    <w:p w14:paraId="4E415FEC" w14:textId="77777777" w:rsidR="00A8377C" w:rsidRDefault="00A8377C" w:rsidP="00A8377C">
      <w:pPr>
        <w:tabs>
          <w:tab w:val="left" w:pos="2948"/>
        </w:tabs>
      </w:pPr>
      <w:r>
        <w:t>Click Create under “Host Management”</w:t>
      </w:r>
    </w:p>
    <w:p w14:paraId="3D09B76D" w14:textId="77777777" w:rsidR="00A8377C" w:rsidRDefault="00A8377C" w:rsidP="00A8377C"/>
    <w:p w14:paraId="38CEB082" w14:textId="77777777" w:rsidR="00A8377C" w:rsidRPr="00C97260" w:rsidRDefault="00A8377C" w:rsidP="00A8377C">
      <w:r>
        <w:rPr>
          <w:noProof/>
        </w:rPr>
        <w:lastRenderedPageBreak/>
        <w:drawing>
          <wp:inline distT="0" distB="0" distL="0" distR="0" wp14:anchorId="0E3F6729" wp14:editId="31654877">
            <wp:extent cx="5656580" cy="2736850"/>
            <wp:effectExtent l="0" t="0" r="1270" b="635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68"/>
                    <a:stretch>
                      <a:fillRect/>
                    </a:stretch>
                  </pic:blipFill>
                  <pic:spPr>
                    <a:xfrm>
                      <a:off x="0" y="0"/>
                      <a:ext cx="5656580" cy="2736850"/>
                    </a:xfrm>
                    <a:prstGeom prst="rect">
                      <a:avLst/>
                    </a:prstGeom>
                  </pic:spPr>
                </pic:pic>
              </a:graphicData>
            </a:graphic>
          </wp:inline>
        </w:drawing>
      </w:r>
    </w:p>
    <w:p w14:paraId="6C5631E2" w14:textId="77777777" w:rsidR="00A8377C" w:rsidRDefault="00A8377C" w:rsidP="00A8377C">
      <w:pPr>
        <w:tabs>
          <w:tab w:val="left" w:pos="2948"/>
        </w:tabs>
      </w:pPr>
      <w:r>
        <w:t>Ensure that all the Systems Manger preference check boxes are ticked and tick the “Install and configure the CloudWatch agent” check box under Amazon CloudWatch.</w:t>
      </w:r>
    </w:p>
    <w:p w14:paraId="41C48FF5" w14:textId="77777777" w:rsidR="00A8377C" w:rsidRDefault="00A8377C" w:rsidP="00A8377C">
      <w:pPr>
        <w:tabs>
          <w:tab w:val="left" w:pos="2948"/>
        </w:tabs>
      </w:pPr>
    </w:p>
    <w:p w14:paraId="468A68C4" w14:textId="6DC122BA" w:rsidR="00A8377C" w:rsidRDefault="00A8377C" w:rsidP="00A8377C">
      <w:pPr>
        <w:tabs>
          <w:tab w:val="left" w:pos="2948"/>
        </w:tabs>
      </w:pPr>
      <w:r>
        <w:rPr>
          <w:noProof/>
        </w:rPr>
        <w:drawing>
          <wp:inline distT="0" distB="0" distL="0" distR="0" wp14:anchorId="1599DC64" wp14:editId="4AA8B607">
            <wp:extent cx="5656580" cy="2736850"/>
            <wp:effectExtent l="0" t="0" r="1270" b="6350"/>
            <wp:docPr id="1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pic:cNvPicPr/>
                  </pic:nvPicPr>
                  <pic:blipFill>
                    <a:blip r:embed="rId69"/>
                    <a:stretch>
                      <a:fillRect/>
                    </a:stretch>
                  </pic:blipFill>
                  <pic:spPr>
                    <a:xfrm>
                      <a:off x="0" y="0"/>
                      <a:ext cx="5656580" cy="2736850"/>
                    </a:xfrm>
                    <a:prstGeom prst="rect">
                      <a:avLst/>
                    </a:prstGeom>
                  </pic:spPr>
                </pic:pic>
              </a:graphicData>
            </a:graphic>
          </wp:inline>
        </w:drawing>
      </w:r>
    </w:p>
    <w:p w14:paraId="46E1FDE5" w14:textId="77777777" w:rsidR="00A8377C" w:rsidRDefault="00A8377C" w:rsidP="00A8377C">
      <w:pPr>
        <w:tabs>
          <w:tab w:val="left" w:pos="2948"/>
        </w:tabs>
      </w:pPr>
    </w:p>
    <w:p w14:paraId="3EB41E1A" w14:textId="6B5DD9A9" w:rsidR="00A8377C" w:rsidRDefault="00A8377C" w:rsidP="00A8377C">
      <w:pPr>
        <w:tabs>
          <w:tab w:val="left" w:pos="2948"/>
        </w:tabs>
      </w:pPr>
      <w:r>
        <w:t xml:space="preserve">For “Targets” select “Tag” and Add </w:t>
      </w:r>
      <w:r w:rsidRPr="002F01CE">
        <w:rPr>
          <w:i/>
          <w:iCs/>
        </w:rPr>
        <w:t>Key:</w:t>
      </w:r>
      <w:r>
        <w:t xml:space="preserve"> “</w:t>
      </w:r>
      <w:proofErr w:type="spellStart"/>
      <w:r>
        <w:t>ssm</w:t>
      </w:r>
      <w:proofErr w:type="spellEnd"/>
      <w:r>
        <w:t xml:space="preserve">” and </w:t>
      </w:r>
      <w:r w:rsidRPr="002F01CE">
        <w:rPr>
          <w:i/>
          <w:iCs/>
        </w:rPr>
        <w:t>Value</w:t>
      </w:r>
      <w:r>
        <w:rPr>
          <w:i/>
          <w:iCs/>
        </w:rPr>
        <w:t>:</w:t>
      </w:r>
      <w:r>
        <w:t xml:space="preserve"> “true” which is a tag used in our Launch Template.</w:t>
      </w:r>
    </w:p>
    <w:p w14:paraId="1EF3B04D" w14:textId="77777777" w:rsidR="00A8377C" w:rsidRDefault="00A8377C" w:rsidP="00A8377C">
      <w:pPr>
        <w:tabs>
          <w:tab w:val="left" w:pos="2948"/>
        </w:tabs>
      </w:pPr>
      <w:r>
        <w:t>Finally Click Create.</w:t>
      </w:r>
    </w:p>
    <w:p w14:paraId="05BF402F" w14:textId="77777777" w:rsidR="00A8377C" w:rsidRDefault="00A8377C" w:rsidP="00A8377C">
      <w:pPr>
        <w:tabs>
          <w:tab w:val="left" w:pos="2948"/>
        </w:tabs>
      </w:pPr>
    </w:p>
    <w:p w14:paraId="150E061F" w14:textId="77777777" w:rsidR="00A8377C" w:rsidRDefault="00A8377C" w:rsidP="00A8377C">
      <w:pPr>
        <w:tabs>
          <w:tab w:val="left" w:pos="2948"/>
        </w:tabs>
      </w:pPr>
      <w:r>
        <w:rPr>
          <w:noProof/>
        </w:rPr>
        <w:lastRenderedPageBreak/>
        <w:drawing>
          <wp:inline distT="0" distB="0" distL="0" distR="0" wp14:anchorId="455C123E" wp14:editId="7834BD58">
            <wp:extent cx="5656580" cy="2736850"/>
            <wp:effectExtent l="0" t="0" r="127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56580" cy="2736850"/>
                    </a:xfrm>
                    <a:prstGeom prst="rect">
                      <a:avLst/>
                    </a:prstGeom>
                  </pic:spPr>
                </pic:pic>
              </a:graphicData>
            </a:graphic>
          </wp:inline>
        </w:drawing>
      </w:r>
    </w:p>
    <w:p w14:paraId="560D8BD5" w14:textId="77777777" w:rsidR="00A8377C" w:rsidRDefault="00A8377C" w:rsidP="00A8377C">
      <w:pPr>
        <w:tabs>
          <w:tab w:val="left" w:pos="2948"/>
        </w:tabs>
      </w:pPr>
      <w:r>
        <w:t>The Host Management screen will display the Configuration status of SSM for hosts. There should be 1 Success in your Configuration status. There is 2 Success 1 Failed in this screenshot as at this point two servers had been deployed with SSM in this test lab and one without in the eu-west-2 region.</w:t>
      </w:r>
    </w:p>
    <w:p w14:paraId="60BA4989" w14:textId="77777777" w:rsidR="00A8377C" w:rsidRDefault="00A8377C" w:rsidP="00A8377C">
      <w:pPr>
        <w:tabs>
          <w:tab w:val="left" w:pos="2948"/>
        </w:tabs>
      </w:pPr>
    </w:p>
    <w:p w14:paraId="65A400D5" w14:textId="77777777" w:rsidR="00A8377C" w:rsidRDefault="00A8377C" w:rsidP="00A8377C">
      <w:pPr>
        <w:tabs>
          <w:tab w:val="left" w:pos="2948"/>
        </w:tabs>
      </w:pPr>
      <w:r>
        <w:rPr>
          <w:noProof/>
        </w:rPr>
        <w:drawing>
          <wp:inline distT="0" distB="0" distL="0" distR="0" wp14:anchorId="1A50DD98" wp14:editId="2B51D72D">
            <wp:extent cx="5656580" cy="2736850"/>
            <wp:effectExtent l="0" t="0" r="1270" b="635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71"/>
                    <a:stretch>
                      <a:fillRect/>
                    </a:stretch>
                  </pic:blipFill>
                  <pic:spPr>
                    <a:xfrm>
                      <a:off x="0" y="0"/>
                      <a:ext cx="5656580" cy="2736850"/>
                    </a:xfrm>
                    <a:prstGeom prst="rect">
                      <a:avLst/>
                    </a:prstGeom>
                  </pic:spPr>
                </pic:pic>
              </a:graphicData>
            </a:graphic>
          </wp:inline>
        </w:drawing>
      </w:r>
    </w:p>
    <w:p w14:paraId="5FC0D314" w14:textId="77777777" w:rsidR="00A8377C" w:rsidRDefault="00A8377C" w:rsidP="00A8377C">
      <w:pPr>
        <w:tabs>
          <w:tab w:val="left" w:pos="2948"/>
        </w:tabs>
      </w:pPr>
    </w:p>
    <w:p w14:paraId="036E8F18" w14:textId="77777777" w:rsidR="00A8377C" w:rsidRDefault="00A8377C" w:rsidP="00A8377C">
      <w:pPr>
        <w:tabs>
          <w:tab w:val="left" w:pos="2948"/>
        </w:tabs>
      </w:pPr>
    </w:p>
    <w:p w14:paraId="4374439E" w14:textId="77777777" w:rsidR="00A8377C" w:rsidRDefault="00A8377C" w:rsidP="00A8377C">
      <w:pPr>
        <w:tabs>
          <w:tab w:val="left" w:pos="2948"/>
        </w:tabs>
      </w:pPr>
      <w:r>
        <w:t>Back on the Migration dashboard for the server you will see the “Lifecycle” which will display that the migration is Ready for testing. Choose “Test and cutover &gt; Launch test instances”.</w:t>
      </w:r>
    </w:p>
    <w:p w14:paraId="5E52CB34" w14:textId="77777777" w:rsidR="00A8377C" w:rsidRDefault="00A8377C" w:rsidP="00A8377C">
      <w:pPr>
        <w:tabs>
          <w:tab w:val="left" w:pos="2948"/>
        </w:tabs>
      </w:pPr>
    </w:p>
    <w:p w14:paraId="294A7CAF" w14:textId="77777777" w:rsidR="00A8377C" w:rsidRDefault="00A8377C" w:rsidP="00A8377C">
      <w:pPr>
        <w:tabs>
          <w:tab w:val="left" w:pos="2948"/>
        </w:tabs>
      </w:pPr>
      <w:r>
        <w:rPr>
          <w:noProof/>
        </w:rPr>
        <w:lastRenderedPageBreak/>
        <w:drawing>
          <wp:inline distT="0" distB="0" distL="0" distR="0" wp14:anchorId="7DB8B3B5" wp14:editId="31D32935">
            <wp:extent cx="5656580" cy="2736850"/>
            <wp:effectExtent l="0" t="0" r="1270" b="6350"/>
            <wp:docPr id="51" name="Picture 5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computer&#10;&#10;Description automatically generated"/>
                    <pic:cNvPicPr/>
                  </pic:nvPicPr>
                  <pic:blipFill>
                    <a:blip r:embed="rId72"/>
                    <a:stretch>
                      <a:fillRect/>
                    </a:stretch>
                  </pic:blipFill>
                  <pic:spPr>
                    <a:xfrm>
                      <a:off x="0" y="0"/>
                      <a:ext cx="5656580" cy="2736850"/>
                    </a:xfrm>
                    <a:prstGeom prst="rect">
                      <a:avLst/>
                    </a:prstGeom>
                  </pic:spPr>
                </pic:pic>
              </a:graphicData>
            </a:graphic>
          </wp:inline>
        </w:drawing>
      </w:r>
    </w:p>
    <w:p w14:paraId="299E038B" w14:textId="77777777" w:rsidR="00A8377C" w:rsidRDefault="00A8377C" w:rsidP="00A8377C">
      <w:pPr>
        <w:tabs>
          <w:tab w:val="left" w:pos="2948"/>
        </w:tabs>
      </w:pPr>
    </w:p>
    <w:p w14:paraId="2DFAA74A" w14:textId="77777777" w:rsidR="00A8377C" w:rsidRDefault="00A8377C" w:rsidP="00A8377C">
      <w:pPr>
        <w:tabs>
          <w:tab w:val="left" w:pos="2948"/>
        </w:tabs>
      </w:pPr>
      <w:r>
        <w:t>Select Launch.</w:t>
      </w:r>
    </w:p>
    <w:p w14:paraId="03F099C7" w14:textId="77777777" w:rsidR="00A8377C" w:rsidRDefault="00A8377C" w:rsidP="00A8377C">
      <w:pPr>
        <w:tabs>
          <w:tab w:val="left" w:pos="2948"/>
        </w:tabs>
      </w:pPr>
    </w:p>
    <w:p w14:paraId="40481D3E" w14:textId="77777777" w:rsidR="00A8377C" w:rsidRDefault="00A8377C" w:rsidP="00A8377C">
      <w:pPr>
        <w:tabs>
          <w:tab w:val="left" w:pos="2948"/>
        </w:tabs>
        <w:rPr>
          <w:b/>
          <w:bCs/>
        </w:rPr>
      </w:pPr>
      <w:r>
        <w:rPr>
          <w:noProof/>
        </w:rPr>
        <w:drawing>
          <wp:inline distT="0" distB="0" distL="0" distR="0" wp14:anchorId="0CE092E0" wp14:editId="1E6F4CD4">
            <wp:extent cx="5656580" cy="2736850"/>
            <wp:effectExtent l="0" t="0" r="1270" b="6350"/>
            <wp:docPr id="52" name="Picture 5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 Teams&#10;&#10;Description automatically generated"/>
                    <pic:cNvPicPr/>
                  </pic:nvPicPr>
                  <pic:blipFill>
                    <a:blip r:embed="rId73"/>
                    <a:stretch>
                      <a:fillRect/>
                    </a:stretch>
                  </pic:blipFill>
                  <pic:spPr>
                    <a:xfrm>
                      <a:off x="0" y="0"/>
                      <a:ext cx="5656580" cy="2736850"/>
                    </a:xfrm>
                    <a:prstGeom prst="rect">
                      <a:avLst/>
                    </a:prstGeom>
                  </pic:spPr>
                </pic:pic>
              </a:graphicData>
            </a:graphic>
          </wp:inline>
        </w:drawing>
      </w:r>
    </w:p>
    <w:p w14:paraId="2996A4F9" w14:textId="77777777" w:rsidR="00A8377C" w:rsidRDefault="00A8377C" w:rsidP="00A8377C">
      <w:pPr>
        <w:tabs>
          <w:tab w:val="left" w:pos="2948"/>
        </w:tabs>
        <w:rPr>
          <w:b/>
          <w:bCs/>
        </w:rPr>
      </w:pPr>
    </w:p>
    <w:p w14:paraId="1343A8F2" w14:textId="77777777" w:rsidR="00A8377C" w:rsidRDefault="00A8377C" w:rsidP="00A8377C">
      <w:pPr>
        <w:tabs>
          <w:tab w:val="left" w:pos="2948"/>
        </w:tabs>
        <w:rPr>
          <w:b/>
          <w:bCs/>
        </w:rPr>
      </w:pPr>
    </w:p>
    <w:p w14:paraId="25B50024" w14:textId="77777777" w:rsidR="00A8377C" w:rsidRDefault="00A8377C" w:rsidP="00A8377C">
      <w:pPr>
        <w:tabs>
          <w:tab w:val="left" w:pos="2948"/>
        </w:tabs>
        <w:rPr>
          <w:b/>
          <w:bCs/>
        </w:rPr>
      </w:pPr>
    </w:p>
    <w:p w14:paraId="2BD32FB5" w14:textId="77777777" w:rsidR="00A8377C" w:rsidRDefault="00A8377C" w:rsidP="00A8377C">
      <w:pPr>
        <w:tabs>
          <w:tab w:val="left" w:pos="2948"/>
        </w:tabs>
        <w:rPr>
          <w:b/>
          <w:bCs/>
        </w:rPr>
      </w:pPr>
    </w:p>
    <w:p w14:paraId="5FDA094B" w14:textId="77777777" w:rsidR="00A8377C" w:rsidRDefault="00A8377C" w:rsidP="00A8377C">
      <w:pPr>
        <w:tabs>
          <w:tab w:val="left" w:pos="2948"/>
        </w:tabs>
        <w:rPr>
          <w:b/>
          <w:bCs/>
        </w:rPr>
      </w:pPr>
    </w:p>
    <w:p w14:paraId="4AA37A95" w14:textId="6A53CBB9" w:rsidR="00A8377C" w:rsidRDefault="00A8377C" w:rsidP="00A8377C">
      <w:pPr>
        <w:tabs>
          <w:tab w:val="left" w:pos="2948"/>
        </w:tabs>
        <w:rPr>
          <w:b/>
          <w:bCs/>
        </w:rPr>
      </w:pPr>
    </w:p>
    <w:p w14:paraId="050F4D32" w14:textId="37111C08" w:rsidR="00C85763" w:rsidRDefault="00C85763" w:rsidP="00A8377C">
      <w:pPr>
        <w:tabs>
          <w:tab w:val="left" w:pos="2948"/>
        </w:tabs>
        <w:rPr>
          <w:b/>
          <w:bCs/>
        </w:rPr>
      </w:pPr>
    </w:p>
    <w:p w14:paraId="438372F6" w14:textId="5D88A2D9" w:rsidR="00C85763" w:rsidRDefault="00C85763" w:rsidP="00C85763">
      <w:pPr>
        <w:pStyle w:val="AppendixHeading"/>
      </w:pPr>
      <w:r>
        <w:lastRenderedPageBreak/>
        <w:t>Testing the RDP Connection</w:t>
      </w:r>
    </w:p>
    <w:p w14:paraId="17C4BA8F" w14:textId="77777777" w:rsidR="00A8377C" w:rsidRDefault="00A8377C" w:rsidP="00A8377C">
      <w:pPr>
        <w:tabs>
          <w:tab w:val="left" w:pos="2948"/>
        </w:tabs>
      </w:pPr>
      <w:r>
        <w:t xml:space="preserve">Now that the source server is in the “Test in progress” phase, we will be performing a test of the RDP connection to connect to our instance. </w:t>
      </w:r>
    </w:p>
    <w:p w14:paraId="35C39C2A" w14:textId="77777777" w:rsidR="00A8377C" w:rsidRDefault="00A8377C" w:rsidP="00A8377C">
      <w:pPr>
        <w:tabs>
          <w:tab w:val="left" w:pos="2948"/>
        </w:tabs>
      </w:pPr>
      <w:r>
        <w:t>View you EC2 instances to check the status of the instance launch (it may take 10 minutes or so to launch the instance). Once the instance is in a running state revisit the Systems Manager console and select Fleet Manager in the left-hand navigation menu.</w:t>
      </w:r>
    </w:p>
    <w:p w14:paraId="2C4ACF4D" w14:textId="77777777" w:rsidR="00A8377C" w:rsidRDefault="00A8377C" w:rsidP="00A8377C">
      <w:pPr>
        <w:tabs>
          <w:tab w:val="left" w:pos="2948"/>
        </w:tabs>
      </w:pPr>
    </w:p>
    <w:p w14:paraId="4CFF80DB" w14:textId="77777777" w:rsidR="00A8377C" w:rsidRDefault="00A8377C" w:rsidP="00A8377C">
      <w:pPr>
        <w:tabs>
          <w:tab w:val="left" w:pos="2948"/>
        </w:tabs>
      </w:pPr>
      <w:r>
        <w:rPr>
          <w:noProof/>
        </w:rPr>
        <w:drawing>
          <wp:inline distT="0" distB="0" distL="0" distR="0" wp14:anchorId="2EE3365C" wp14:editId="5DA93CFD">
            <wp:extent cx="5656580" cy="2736850"/>
            <wp:effectExtent l="0" t="0" r="1270" b="6350"/>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pic:cNvPicPr/>
                  </pic:nvPicPr>
                  <pic:blipFill>
                    <a:blip r:embed="rId74"/>
                    <a:stretch>
                      <a:fillRect/>
                    </a:stretch>
                  </pic:blipFill>
                  <pic:spPr>
                    <a:xfrm>
                      <a:off x="0" y="0"/>
                      <a:ext cx="5656580" cy="2736850"/>
                    </a:xfrm>
                    <a:prstGeom prst="rect">
                      <a:avLst/>
                    </a:prstGeom>
                  </pic:spPr>
                </pic:pic>
              </a:graphicData>
            </a:graphic>
          </wp:inline>
        </w:drawing>
      </w:r>
    </w:p>
    <w:p w14:paraId="00FF4122" w14:textId="77777777" w:rsidR="00A8377C" w:rsidRDefault="00A8377C" w:rsidP="00A8377C">
      <w:pPr>
        <w:tabs>
          <w:tab w:val="left" w:pos="2948"/>
        </w:tabs>
      </w:pPr>
    </w:p>
    <w:p w14:paraId="5B725438" w14:textId="77777777" w:rsidR="00A8377C" w:rsidRDefault="00A8377C" w:rsidP="00A8377C">
      <w:pPr>
        <w:tabs>
          <w:tab w:val="left" w:pos="2948"/>
        </w:tabs>
      </w:pPr>
      <w:r>
        <w:rPr>
          <w:noProof/>
        </w:rPr>
        <w:drawing>
          <wp:inline distT="0" distB="0" distL="0" distR="0" wp14:anchorId="4095A062" wp14:editId="4736ADB6">
            <wp:extent cx="5656580" cy="2736850"/>
            <wp:effectExtent l="0" t="0" r="1270" b="6350"/>
            <wp:docPr id="28"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pic:cNvPicPr/>
                  </pic:nvPicPr>
                  <pic:blipFill>
                    <a:blip r:embed="rId75"/>
                    <a:stretch>
                      <a:fillRect/>
                    </a:stretch>
                  </pic:blipFill>
                  <pic:spPr>
                    <a:xfrm>
                      <a:off x="0" y="0"/>
                      <a:ext cx="5656580" cy="2736850"/>
                    </a:xfrm>
                    <a:prstGeom prst="rect">
                      <a:avLst/>
                    </a:prstGeom>
                  </pic:spPr>
                </pic:pic>
              </a:graphicData>
            </a:graphic>
          </wp:inline>
        </w:drawing>
      </w:r>
    </w:p>
    <w:p w14:paraId="4C15E241" w14:textId="77777777" w:rsidR="00A8377C" w:rsidRDefault="00A8377C" w:rsidP="00A8377C">
      <w:pPr>
        <w:tabs>
          <w:tab w:val="left" w:pos="2948"/>
        </w:tabs>
      </w:pPr>
      <w:r>
        <w:t xml:space="preserve">Select your instance (Node in Fleet Manager) and choose </w:t>
      </w:r>
      <w:r w:rsidRPr="00F74EE3">
        <w:rPr>
          <w:i/>
          <w:iCs/>
        </w:rPr>
        <w:t>“Node actions &gt; Connect with Remote Desktop”</w:t>
      </w:r>
    </w:p>
    <w:p w14:paraId="7E95AADB" w14:textId="77777777" w:rsidR="00A8377C" w:rsidRDefault="00A8377C" w:rsidP="00A8377C">
      <w:pPr>
        <w:tabs>
          <w:tab w:val="left" w:pos="2948"/>
        </w:tabs>
      </w:pPr>
    </w:p>
    <w:p w14:paraId="4EC88C31" w14:textId="77777777" w:rsidR="00A8377C" w:rsidRDefault="00A8377C" w:rsidP="00A8377C">
      <w:pPr>
        <w:tabs>
          <w:tab w:val="left" w:pos="2948"/>
        </w:tabs>
      </w:pPr>
      <w:r>
        <w:rPr>
          <w:noProof/>
        </w:rPr>
        <w:lastRenderedPageBreak/>
        <w:drawing>
          <wp:inline distT="0" distB="0" distL="0" distR="0" wp14:anchorId="17B2FE5B" wp14:editId="48D4975D">
            <wp:extent cx="5656580" cy="2736850"/>
            <wp:effectExtent l="0" t="0" r="1270" b="6350"/>
            <wp:docPr id="29"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pic:cNvPicPr/>
                  </pic:nvPicPr>
                  <pic:blipFill>
                    <a:blip r:embed="rId76"/>
                    <a:stretch>
                      <a:fillRect/>
                    </a:stretch>
                  </pic:blipFill>
                  <pic:spPr>
                    <a:xfrm>
                      <a:off x="0" y="0"/>
                      <a:ext cx="5656580" cy="2736850"/>
                    </a:xfrm>
                    <a:prstGeom prst="rect">
                      <a:avLst/>
                    </a:prstGeom>
                  </pic:spPr>
                </pic:pic>
              </a:graphicData>
            </a:graphic>
          </wp:inline>
        </w:drawing>
      </w:r>
    </w:p>
    <w:p w14:paraId="7EB71EB8" w14:textId="77777777" w:rsidR="00A8377C" w:rsidRDefault="00A8377C" w:rsidP="00A8377C">
      <w:pPr>
        <w:tabs>
          <w:tab w:val="left" w:pos="2948"/>
        </w:tabs>
      </w:pPr>
    </w:p>
    <w:p w14:paraId="522280C3" w14:textId="77777777" w:rsidR="00A8377C" w:rsidRDefault="00A8377C" w:rsidP="00A8377C">
      <w:pPr>
        <w:tabs>
          <w:tab w:val="left" w:pos="2948"/>
        </w:tabs>
      </w:pPr>
      <w:r>
        <w:t>Enter the user credentials for the server (the same credentials you would use on premise) and click connect.</w:t>
      </w:r>
    </w:p>
    <w:p w14:paraId="10B2A5DD" w14:textId="77777777" w:rsidR="00A8377C" w:rsidRDefault="00A8377C" w:rsidP="00A8377C">
      <w:pPr>
        <w:tabs>
          <w:tab w:val="left" w:pos="2948"/>
        </w:tabs>
      </w:pPr>
      <w:r>
        <w:rPr>
          <w:noProof/>
        </w:rPr>
        <w:drawing>
          <wp:inline distT="0" distB="0" distL="0" distR="0" wp14:anchorId="1EBFAE5E" wp14:editId="3A910EFC">
            <wp:extent cx="5656580" cy="2736850"/>
            <wp:effectExtent l="0" t="0" r="1270" b="6350"/>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77"/>
                    <a:stretch>
                      <a:fillRect/>
                    </a:stretch>
                  </pic:blipFill>
                  <pic:spPr>
                    <a:xfrm>
                      <a:off x="0" y="0"/>
                      <a:ext cx="5656580" cy="2736850"/>
                    </a:xfrm>
                    <a:prstGeom prst="rect">
                      <a:avLst/>
                    </a:prstGeom>
                  </pic:spPr>
                </pic:pic>
              </a:graphicData>
            </a:graphic>
          </wp:inline>
        </w:drawing>
      </w:r>
    </w:p>
    <w:p w14:paraId="3091CDC7" w14:textId="77777777" w:rsidR="00A8377C" w:rsidRDefault="00A8377C" w:rsidP="00A8377C">
      <w:pPr>
        <w:rPr>
          <w:noProof/>
        </w:rPr>
      </w:pPr>
    </w:p>
    <w:p w14:paraId="05FC3CE9" w14:textId="77777777" w:rsidR="00A8377C" w:rsidRDefault="00A8377C" w:rsidP="00A8377C">
      <w:pPr>
        <w:rPr>
          <w:noProof/>
        </w:rPr>
      </w:pPr>
      <w:r>
        <w:rPr>
          <w:noProof/>
        </w:rPr>
        <w:t>You will connect to the migrated EC2 instance of your server.</w:t>
      </w:r>
    </w:p>
    <w:p w14:paraId="38B96F37" w14:textId="77777777" w:rsidR="00A8377C" w:rsidRDefault="00A8377C" w:rsidP="00A8377C">
      <w:r>
        <w:rPr>
          <w:noProof/>
        </w:rPr>
        <w:lastRenderedPageBreak/>
        <w:drawing>
          <wp:inline distT="0" distB="0" distL="0" distR="0" wp14:anchorId="69F8B448" wp14:editId="05292D17">
            <wp:extent cx="5227200" cy="2529101"/>
            <wp:effectExtent l="0" t="0" r="0" b="5080"/>
            <wp:docPr id="44" name="Picture 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10;&#10;Description automatically generated"/>
                    <pic:cNvPicPr/>
                  </pic:nvPicPr>
                  <pic:blipFill>
                    <a:blip r:embed="rId78"/>
                    <a:stretch>
                      <a:fillRect/>
                    </a:stretch>
                  </pic:blipFill>
                  <pic:spPr>
                    <a:xfrm>
                      <a:off x="0" y="0"/>
                      <a:ext cx="5232182" cy="2531512"/>
                    </a:xfrm>
                    <a:prstGeom prst="rect">
                      <a:avLst/>
                    </a:prstGeom>
                  </pic:spPr>
                </pic:pic>
              </a:graphicData>
            </a:graphic>
          </wp:inline>
        </w:drawing>
      </w:r>
    </w:p>
    <w:p w14:paraId="3CEC7024" w14:textId="77777777" w:rsidR="00A8377C" w:rsidRPr="002A04E1" w:rsidRDefault="00A8377C" w:rsidP="00A8377C">
      <w:r>
        <w:t xml:space="preserve">Once happy, click </w:t>
      </w:r>
      <w:r w:rsidRPr="002A04E1">
        <w:rPr>
          <w:i/>
          <w:iCs/>
        </w:rPr>
        <w:t>“Actions &gt; End session”</w:t>
      </w:r>
      <w:r>
        <w:rPr>
          <w:i/>
          <w:iCs/>
        </w:rPr>
        <w:t xml:space="preserve"> </w:t>
      </w:r>
      <w:r>
        <w:t>to end this session.</w:t>
      </w:r>
    </w:p>
    <w:p w14:paraId="5596E2C7" w14:textId="77777777" w:rsidR="00A8377C" w:rsidRDefault="00A8377C" w:rsidP="00A8377C">
      <w:r>
        <w:rPr>
          <w:noProof/>
        </w:rPr>
        <w:drawing>
          <wp:inline distT="0" distB="0" distL="0" distR="0" wp14:anchorId="17B3734C" wp14:editId="5A5AD6F7">
            <wp:extent cx="5263200" cy="2546519"/>
            <wp:effectExtent l="0" t="0" r="0" b="635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79"/>
                    <a:stretch>
                      <a:fillRect/>
                    </a:stretch>
                  </pic:blipFill>
                  <pic:spPr>
                    <a:xfrm>
                      <a:off x="0" y="0"/>
                      <a:ext cx="5269564" cy="2549598"/>
                    </a:xfrm>
                    <a:prstGeom prst="rect">
                      <a:avLst/>
                    </a:prstGeom>
                  </pic:spPr>
                </pic:pic>
              </a:graphicData>
            </a:graphic>
          </wp:inline>
        </w:drawing>
      </w:r>
    </w:p>
    <w:p w14:paraId="1886D3FF" w14:textId="77777777" w:rsidR="00A8377C" w:rsidRDefault="00A8377C" w:rsidP="00A8377C">
      <w:r>
        <w:t>Click End session.</w:t>
      </w:r>
    </w:p>
    <w:p w14:paraId="13E18C2E" w14:textId="77777777" w:rsidR="00C85763" w:rsidRDefault="00A8377C" w:rsidP="00A8377C">
      <w:r>
        <w:rPr>
          <w:noProof/>
        </w:rPr>
        <w:drawing>
          <wp:inline distT="0" distB="0" distL="0" distR="0" wp14:anchorId="69F5AFF3" wp14:editId="116BDE8A">
            <wp:extent cx="5327439" cy="2577600"/>
            <wp:effectExtent l="0" t="0" r="6985" b="0"/>
            <wp:docPr id="61" name="Picture 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pic:nvPicPr>
                  <pic:blipFill>
                    <a:blip r:embed="rId80"/>
                    <a:stretch>
                      <a:fillRect/>
                    </a:stretch>
                  </pic:blipFill>
                  <pic:spPr>
                    <a:xfrm>
                      <a:off x="0" y="0"/>
                      <a:ext cx="5336263" cy="2581869"/>
                    </a:xfrm>
                    <a:prstGeom prst="rect">
                      <a:avLst/>
                    </a:prstGeom>
                  </pic:spPr>
                </pic:pic>
              </a:graphicData>
            </a:graphic>
          </wp:inline>
        </w:drawing>
      </w:r>
    </w:p>
    <w:p w14:paraId="4ECB8233" w14:textId="450BDB2A" w:rsidR="00C85763" w:rsidRDefault="00C85763" w:rsidP="00C85763">
      <w:pPr>
        <w:pStyle w:val="AppendixHeading"/>
      </w:pPr>
      <w:r>
        <w:lastRenderedPageBreak/>
        <w:t>Complete the Cutover</w:t>
      </w:r>
    </w:p>
    <w:p w14:paraId="2AA4B42D" w14:textId="77777777" w:rsidR="00A8377C" w:rsidRDefault="00A8377C" w:rsidP="00A8377C">
      <w:r>
        <w:t xml:space="preserve">To complete the cutover for your instance from the Source servers Migration dashboard, select </w:t>
      </w:r>
      <w:r w:rsidRPr="00E217DE">
        <w:rPr>
          <w:i/>
          <w:iCs/>
        </w:rPr>
        <w:t>“Test and cutover &gt; Mark as “Ready for cutover””</w:t>
      </w:r>
      <w:r>
        <w:rPr>
          <w:i/>
          <w:iCs/>
        </w:rPr>
        <w:t xml:space="preserve"> </w:t>
      </w:r>
      <w:r>
        <w:t>(the source server name has been changed to 2-CPU-Server for simplicity in this Lab).</w:t>
      </w:r>
    </w:p>
    <w:p w14:paraId="3576E2F8" w14:textId="77777777" w:rsidR="00A8377C" w:rsidRDefault="00A8377C" w:rsidP="00A8377C">
      <w:pPr>
        <w:tabs>
          <w:tab w:val="left" w:pos="2948"/>
        </w:tabs>
      </w:pPr>
      <w:r>
        <w:rPr>
          <w:noProof/>
        </w:rPr>
        <w:drawing>
          <wp:inline distT="0" distB="0" distL="0" distR="0" wp14:anchorId="7244FEC4" wp14:editId="5BEE8C9A">
            <wp:extent cx="5656580" cy="2736850"/>
            <wp:effectExtent l="0" t="0" r="1270" b="6350"/>
            <wp:docPr id="136" name="Picture 1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screenshot of a computer&#10;&#10;Description automatically generated"/>
                    <pic:cNvPicPr/>
                  </pic:nvPicPr>
                  <pic:blipFill>
                    <a:blip r:embed="rId81"/>
                    <a:stretch>
                      <a:fillRect/>
                    </a:stretch>
                  </pic:blipFill>
                  <pic:spPr>
                    <a:xfrm>
                      <a:off x="0" y="0"/>
                      <a:ext cx="5656580" cy="2736850"/>
                    </a:xfrm>
                    <a:prstGeom prst="rect">
                      <a:avLst/>
                    </a:prstGeom>
                  </pic:spPr>
                </pic:pic>
              </a:graphicData>
            </a:graphic>
          </wp:inline>
        </w:drawing>
      </w:r>
    </w:p>
    <w:p w14:paraId="2CEE2068" w14:textId="77777777" w:rsidR="00A8377C" w:rsidRDefault="00A8377C" w:rsidP="00A8377C">
      <w:pPr>
        <w:tabs>
          <w:tab w:val="left" w:pos="2948"/>
        </w:tabs>
      </w:pPr>
    </w:p>
    <w:p w14:paraId="465E073A" w14:textId="77777777" w:rsidR="00A8377C" w:rsidRDefault="00A8377C" w:rsidP="00A8377C">
      <w:pPr>
        <w:tabs>
          <w:tab w:val="left" w:pos="2948"/>
        </w:tabs>
      </w:pPr>
      <w:r>
        <w:t>Select the checkbox to terminate the launched instances and click Continue.</w:t>
      </w:r>
    </w:p>
    <w:p w14:paraId="204826EC" w14:textId="77777777" w:rsidR="00A8377C" w:rsidRDefault="00A8377C" w:rsidP="00A8377C">
      <w:pPr>
        <w:tabs>
          <w:tab w:val="left" w:pos="2948"/>
        </w:tabs>
      </w:pPr>
    </w:p>
    <w:p w14:paraId="0B09DFF7" w14:textId="77777777" w:rsidR="00A8377C" w:rsidRDefault="00A8377C" w:rsidP="00A8377C">
      <w:pPr>
        <w:tabs>
          <w:tab w:val="left" w:pos="2948"/>
        </w:tabs>
      </w:pPr>
      <w:r>
        <w:rPr>
          <w:noProof/>
        </w:rPr>
        <w:drawing>
          <wp:inline distT="0" distB="0" distL="0" distR="0" wp14:anchorId="6994E342" wp14:editId="0FDF49B9">
            <wp:extent cx="5656580" cy="2736850"/>
            <wp:effectExtent l="0" t="0" r="1270" b="6350"/>
            <wp:docPr id="137" name="Picture 13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application, Teams&#10;&#10;Description automatically generated"/>
                    <pic:cNvPicPr/>
                  </pic:nvPicPr>
                  <pic:blipFill>
                    <a:blip r:embed="rId82"/>
                    <a:stretch>
                      <a:fillRect/>
                    </a:stretch>
                  </pic:blipFill>
                  <pic:spPr>
                    <a:xfrm>
                      <a:off x="0" y="0"/>
                      <a:ext cx="5656580" cy="2736850"/>
                    </a:xfrm>
                    <a:prstGeom prst="rect">
                      <a:avLst/>
                    </a:prstGeom>
                  </pic:spPr>
                </pic:pic>
              </a:graphicData>
            </a:graphic>
          </wp:inline>
        </w:drawing>
      </w:r>
    </w:p>
    <w:p w14:paraId="14E1AB00" w14:textId="77777777" w:rsidR="00A8377C" w:rsidRDefault="00A8377C" w:rsidP="00A8377C">
      <w:pPr>
        <w:tabs>
          <w:tab w:val="left" w:pos="2948"/>
        </w:tabs>
      </w:pPr>
    </w:p>
    <w:p w14:paraId="3069CF2E" w14:textId="77777777" w:rsidR="00A8377C" w:rsidRDefault="00A8377C" w:rsidP="00A8377C">
      <w:pPr>
        <w:tabs>
          <w:tab w:val="left" w:pos="2948"/>
        </w:tabs>
      </w:pPr>
    </w:p>
    <w:p w14:paraId="663DE9AE" w14:textId="77777777" w:rsidR="00A8377C" w:rsidRDefault="00A8377C" w:rsidP="00A8377C">
      <w:pPr>
        <w:tabs>
          <w:tab w:val="left" w:pos="2948"/>
        </w:tabs>
      </w:pPr>
      <w:r>
        <w:t xml:space="preserve">Once in the “Ready for cutover” state proceed to cutover the instance and select </w:t>
      </w:r>
      <w:r w:rsidRPr="006705D5">
        <w:rPr>
          <w:i/>
          <w:iCs/>
        </w:rPr>
        <w:t xml:space="preserve">“Test and cutover &gt; Launch cutover </w:t>
      </w:r>
      <w:proofErr w:type="gramStart"/>
      <w:r w:rsidRPr="006705D5">
        <w:rPr>
          <w:i/>
          <w:iCs/>
        </w:rPr>
        <w:t>instances”</w:t>
      </w:r>
      <w:proofErr w:type="gramEnd"/>
    </w:p>
    <w:p w14:paraId="703AAD79" w14:textId="77777777" w:rsidR="00A8377C" w:rsidRDefault="00A8377C" w:rsidP="00A8377C">
      <w:pPr>
        <w:tabs>
          <w:tab w:val="left" w:pos="2948"/>
        </w:tabs>
      </w:pPr>
    </w:p>
    <w:p w14:paraId="161DDF10" w14:textId="77777777" w:rsidR="00A8377C" w:rsidRDefault="00A8377C" w:rsidP="00A8377C">
      <w:pPr>
        <w:tabs>
          <w:tab w:val="left" w:pos="2948"/>
        </w:tabs>
      </w:pPr>
      <w:r>
        <w:rPr>
          <w:noProof/>
        </w:rPr>
        <w:drawing>
          <wp:inline distT="0" distB="0" distL="0" distR="0" wp14:anchorId="041C0385" wp14:editId="41BFB977">
            <wp:extent cx="5656580" cy="2736850"/>
            <wp:effectExtent l="0" t="0" r="1270" b="6350"/>
            <wp:docPr id="139" name="Picture 1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screenshot of a computer&#10;&#10;Description automatically generated"/>
                    <pic:cNvPicPr/>
                  </pic:nvPicPr>
                  <pic:blipFill>
                    <a:blip r:embed="rId83"/>
                    <a:stretch>
                      <a:fillRect/>
                    </a:stretch>
                  </pic:blipFill>
                  <pic:spPr>
                    <a:xfrm>
                      <a:off x="0" y="0"/>
                      <a:ext cx="5656580" cy="2736850"/>
                    </a:xfrm>
                    <a:prstGeom prst="rect">
                      <a:avLst/>
                    </a:prstGeom>
                  </pic:spPr>
                </pic:pic>
              </a:graphicData>
            </a:graphic>
          </wp:inline>
        </w:drawing>
      </w:r>
    </w:p>
    <w:p w14:paraId="13033611" w14:textId="77777777" w:rsidR="00A8377C" w:rsidRDefault="00A8377C" w:rsidP="00A8377C">
      <w:pPr>
        <w:tabs>
          <w:tab w:val="left" w:pos="2948"/>
        </w:tabs>
      </w:pPr>
    </w:p>
    <w:p w14:paraId="7D3DE810" w14:textId="77777777" w:rsidR="00A8377C" w:rsidRDefault="00A8377C" w:rsidP="00A8377C">
      <w:pPr>
        <w:tabs>
          <w:tab w:val="left" w:pos="2948"/>
        </w:tabs>
      </w:pPr>
      <w:r>
        <w:t>Click Launch.</w:t>
      </w:r>
    </w:p>
    <w:p w14:paraId="4AFCAF5D" w14:textId="77777777" w:rsidR="00A8377C" w:rsidRDefault="00A8377C" w:rsidP="00A8377C">
      <w:pPr>
        <w:tabs>
          <w:tab w:val="left" w:pos="2948"/>
        </w:tabs>
      </w:pPr>
    </w:p>
    <w:p w14:paraId="6CA473EA" w14:textId="37C0D512" w:rsidR="00A8377C" w:rsidRDefault="00A8377C" w:rsidP="00A8377C">
      <w:pPr>
        <w:tabs>
          <w:tab w:val="left" w:pos="2948"/>
        </w:tabs>
      </w:pPr>
      <w:r>
        <w:rPr>
          <w:noProof/>
        </w:rPr>
        <w:drawing>
          <wp:inline distT="0" distB="0" distL="0" distR="0" wp14:anchorId="733AF440" wp14:editId="37B93C47">
            <wp:extent cx="5656580" cy="2736850"/>
            <wp:effectExtent l="0" t="0" r="1270" b="6350"/>
            <wp:docPr id="140" name="Picture 14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 Teams&#10;&#10;Description automatically generated"/>
                    <pic:cNvPicPr/>
                  </pic:nvPicPr>
                  <pic:blipFill>
                    <a:blip r:embed="rId84"/>
                    <a:stretch>
                      <a:fillRect/>
                    </a:stretch>
                  </pic:blipFill>
                  <pic:spPr>
                    <a:xfrm>
                      <a:off x="0" y="0"/>
                      <a:ext cx="5656580" cy="2736850"/>
                    </a:xfrm>
                    <a:prstGeom prst="rect">
                      <a:avLst/>
                    </a:prstGeom>
                  </pic:spPr>
                </pic:pic>
              </a:graphicData>
            </a:graphic>
          </wp:inline>
        </w:drawing>
      </w:r>
    </w:p>
    <w:p w14:paraId="1FBD70E3" w14:textId="053172B0" w:rsidR="00A8377C" w:rsidRDefault="00A8377C" w:rsidP="00A8377C">
      <w:pPr>
        <w:tabs>
          <w:tab w:val="left" w:pos="2948"/>
        </w:tabs>
      </w:pPr>
      <w:r>
        <w:t xml:space="preserve">The cutover will now be in progress. It will take around 15 minutes to complete the job. </w:t>
      </w:r>
    </w:p>
    <w:p w14:paraId="41A06A57" w14:textId="77777777" w:rsidR="00A8377C" w:rsidRDefault="00A8377C" w:rsidP="00A8377C">
      <w:pPr>
        <w:tabs>
          <w:tab w:val="left" w:pos="2948"/>
        </w:tabs>
      </w:pPr>
      <w:r>
        <w:t xml:space="preserve">The final step in the Migration Lifecycle is to Finalize the cutover. Select </w:t>
      </w:r>
      <w:r w:rsidRPr="00D83FBC">
        <w:rPr>
          <w:i/>
          <w:iCs/>
        </w:rPr>
        <w:t xml:space="preserve">“Test and cutover &gt; Finalize </w:t>
      </w:r>
      <w:proofErr w:type="gramStart"/>
      <w:r w:rsidRPr="00D83FBC">
        <w:rPr>
          <w:i/>
          <w:iCs/>
        </w:rPr>
        <w:t>cutover”</w:t>
      </w:r>
      <w:proofErr w:type="gramEnd"/>
    </w:p>
    <w:p w14:paraId="421C5616" w14:textId="77777777" w:rsidR="00A8377C" w:rsidRDefault="00A8377C" w:rsidP="00A8377C">
      <w:pPr>
        <w:tabs>
          <w:tab w:val="left" w:pos="2948"/>
        </w:tabs>
      </w:pPr>
    </w:p>
    <w:p w14:paraId="541F5299" w14:textId="77777777" w:rsidR="00A8377C" w:rsidRDefault="00A8377C" w:rsidP="00A8377C">
      <w:pPr>
        <w:tabs>
          <w:tab w:val="left" w:pos="2948"/>
        </w:tabs>
      </w:pPr>
      <w:r>
        <w:rPr>
          <w:noProof/>
        </w:rPr>
        <w:lastRenderedPageBreak/>
        <w:drawing>
          <wp:inline distT="0" distB="0" distL="0" distR="0" wp14:anchorId="584A418A" wp14:editId="33C12B7E">
            <wp:extent cx="5656580" cy="2736850"/>
            <wp:effectExtent l="0" t="0" r="1270" b="635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56580" cy="2736850"/>
                    </a:xfrm>
                    <a:prstGeom prst="rect">
                      <a:avLst/>
                    </a:prstGeom>
                  </pic:spPr>
                </pic:pic>
              </a:graphicData>
            </a:graphic>
          </wp:inline>
        </w:drawing>
      </w:r>
    </w:p>
    <w:p w14:paraId="57BE03B9" w14:textId="1086C5B8" w:rsidR="00A8377C" w:rsidRDefault="00A8377C" w:rsidP="00A8377C">
      <w:pPr>
        <w:tabs>
          <w:tab w:val="left" w:pos="2948"/>
        </w:tabs>
      </w:pPr>
      <w:r>
        <w:t>Click Finalize.</w:t>
      </w:r>
    </w:p>
    <w:p w14:paraId="2FA1B0B7" w14:textId="77777777" w:rsidR="00A8377C" w:rsidRDefault="00A8377C" w:rsidP="00A8377C">
      <w:pPr>
        <w:tabs>
          <w:tab w:val="left" w:pos="2948"/>
        </w:tabs>
      </w:pPr>
      <w:r>
        <w:rPr>
          <w:noProof/>
        </w:rPr>
        <w:drawing>
          <wp:inline distT="0" distB="0" distL="0" distR="0" wp14:anchorId="14AE4AE1" wp14:editId="7D7B65DD">
            <wp:extent cx="5656580" cy="2736850"/>
            <wp:effectExtent l="0" t="0" r="1270" b="6350"/>
            <wp:docPr id="143" name="Picture 14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 application, Teams&#10;&#10;Description automatically generated"/>
                    <pic:cNvPicPr/>
                  </pic:nvPicPr>
                  <pic:blipFill>
                    <a:blip r:embed="rId86"/>
                    <a:stretch>
                      <a:fillRect/>
                    </a:stretch>
                  </pic:blipFill>
                  <pic:spPr>
                    <a:xfrm>
                      <a:off x="0" y="0"/>
                      <a:ext cx="5656580" cy="2736850"/>
                    </a:xfrm>
                    <a:prstGeom prst="rect">
                      <a:avLst/>
                    </a:prstGeom>
                  </pic:spPr>
                </pic:pic>
              </a:graphicData>
            </a:graphic>
          </wp:inline>
        </w:drawing>
      </w:r>
    </w:p>
    <w:p w14:paraId="69053485" w14:textId="77777777" w:rsidR="00A8377C" w:rsidRDefault="00A8377C" w:rsidP="00A8377C">
      <w:pPr>
        <w:tabs>
          <w:tab w:val="left" w:pos="2948"/>
        </w:tabs>
      </w:pPr>
    </w:p>
    <w:p w14:paraId="07BCBC92" w14:textId="77777777" w:rsidR="00A8377C" w:rsidRDefault="00A8377C" w:rsidP="00A8377C">
      <w:pPr>
        <w:tabs>
          <w:tab w:val="left" w:pos="2948"/>
        </w:tabs>
      </w:pPr>
      <w:r>
        <w:rPr>
          <w:noProof/>
        </w:rPr>
        <w:lastRenderedPageBreak/>
        <w:drawing>
          <wp:inline distT="0" distB="0" distL="0" distR="0" wp14:anchorId="01FFBE1C" wp14:editId="4B2CDE29">
            <wp:extent cx="5656580" cy="2736850"/>
            <wp:effectExtent l="0" t="0" r="1270" b="6350"/>
            <wp:docPr id="144" name="Picture 1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 application&#10;&#10;Description automatically generated"/>
                    <pic:cNvPicPr/>
                  </pic:nvPicPr>
                  <pic:blipFill>
                    <a:blip r:embed="rId87"/>
                    <a:stretch>
                      <a:fillRect/>
                    </a:stretch>
                  </pic:blipFill>
                  <pic:spPr>
                    <a:xfrm>
                      <a:off x="0" y="0"/>
                      <a:ext cx="5656580" cy="2736850"/>
                    </a:xfrm>
                    <a:prstGeom prst="rect">
                      <a:avLst/>
                    </a:prstGeom>
                  </pic:spPr>
                </pic:pic>
              </a:graphicData>
            </a:graphic>
          </wp:inline>
        </w:drawing>
      </w:r>
    </w:p>
    <w:p w14:paraId="6E9ACFE1" w14:textId="77777777" w:rsidR="00A8377C" w:rsidRDefault="00A8377C" w:rsidP="00A8377C">
      <w:pPr>
        <w:tabs>
          <w:tab w:val="left" w:pos="2948"/>
        </w:tabs>
      </w:pPr>
    </w:p>
    <w:p w14:paraId="4425D656" w14:textId="48959053" w:rsidR="00A8377C" w:rsidRDefault="00A8377C" w:rsidP="00A8377C">
      <w:pPr>
        <w:tabs>
          <w:tab w:val="left" w:pos="2948"/>
        </w:tabs>
      </w:pPr>
      <w:r>
        <w:t xml:space="preserve">Repeat these steps for all three servers and you will have three managed nodes in Systems Manager Fleet Manager which you can establish an RDP connection to from </w:t>
      </w:r>
      <w:r w:rsidR="00730A23">
        <w:t xml:space="preserve">within </w:t>
      </w:r>
      <w:r>
        <w:t>private subnets.</w:t>
      </w:r>
    </w:p>
    <w:p w14:paraId="7A9C74C9" w14:textId="77777777" w:rsidR="00A8377C" w:rsidRDefault="00A8377C" w:rsidP="00A8377C">
      <w:pPr>
        <w:tabs>
          <w:tab w:val="left" w:pos="2948"/>
        </w:tabs>
      </w:pPr>
      <w:r>
        <w:rPr>
          <w:noProof/>
        </w:rPr>
        <w:drawing>
          <wp:inline distT="0" distB="0" distL="0" distR="0" wp14:anchorId="1353A843" wp14:editId="0B6AC2E6">
            <wp:extent cx="5656580" cy="2736850"/>
            <wp:effectExtent l="0" t="0" r="1270" b="6350"/>
            <wp:docPr id="145" name="Picture 1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screenshot of a computer&#10;&#10;Description automatically generated"/>
                    <pic:cNvPicPr/>
                  </pic:nvPicPr>
                  <pic:blipFill>
                    <a:blip r:embed="rId88"/>
                    <a:stretch>
                      <a:fillRect/>
                    </a:stretch>
                  </pic:blipFill>
                  <pic:spPr>
                    <a:xfrm>
                      <a:off x="0" y="0"/>
                      <a:ext cx="5656580" cy="2736850"/>
                    </a:xfrm>
                    <a:prstGeom prst="rect">
                      <a:avLst/>
                    </a:prstGeom>
                  </pic:spPr>
                </pic:pic>
              </a:graphicData>
            </a:graphic>
          </wp:inline>
        </w:drawing>
      </w:r>
    </w:p>
    <w:p w14:paraId="5F39312A" w14:textId="77777777" w:rsidR="00A8377C" w:rsidRDefault="00A8377C" w:rsidP="00A8377C">
      <w:pPr>
        <w:tabs>
          <w:tab w:val="left" w:pos="2948"/>
        </w:tabs>
      </w:pPr>
    </w:p>
    <w:p w14:paraId="301FF2B3" w14:textId="075D968A" w:rsidR="00A8377C" w:rsidRDefault="005C0406" w:rsidP="00A8377C">
      <w:pPr>
        <w:tabs>
          <w:tab w:val="left" w:pos="2948"/>
        </w:tabs>
      </w:pPr>
      <w:r>
        <w:t xml:space="preserve">Note: </w:t>
      </w:r>
      <w:r w:rsidR="00A8377C">
        <w:t xml:space="preserve">In this lab environment we have migrated from a 6vCPU vSphere server with 12GB </w:t>
      </w:r>
      <w:r w:rsidR="00D61E8C">
        <w:t>RAM</w:t>
      </w:r>
      <w:r w:rsidR="00A8377C">
        <w:t xml:space="preserve"> rather than the 12CPU, 8 RAM spec due to a limitation with our vSphere environment. However, the process is entirely the same regardless of CPU and memory.</w:t>
      </w:r>
    </w:p>
    <w:p w14:paraId="54AE79B8" w14:textId="44C77682" w:rsidR="002F03ED" w:rsidRDefault="002F03ED" w:rsidP="00A8377C">
      <w:pPr>
        <w:tabs>
          <w:tab w:val="left" w:pos="2948"/>
        </w:tabs>
      </w:pPr>
    </w:p>
    <w:p w14:paraId="331A36D1" w14:textId="77777777" w:rsidR="002F03ED" w:rsidRDefault="002F03ED">
      <w:r>
        <w:br w:type="page"/>
      </w:r>
    </w:p>
    <w:p w14:paraId="0FB5B563" w14:textId="4656C88E" w:rsidR="002F03ED" w:rsidRPr="001B44AF" w:rsidRDefault="002F03ED" w:rsidP="002F03ED">
      <w:pPr>
        <w:pStyle w:val="AppendixHeading"/>
      </w:pPr>
      <w:r w:rsidRPr="001B44AF">
        <w:lastRenderedPageBreak/>
        <w:t>Upgrading to Windows Server 2022</w:t>
      </w:r>
      <w:r w:rsidR="00C511EA" w:rsidRPr="001B44AF">
        <w:t xml:space="preserve"> </w:t>
      </w:r>
      <w:r w:rsidR="000B1BDD" w:rsidRPr="001B44AF">
        <w:t>(Systems Manager Automation)</w:t>
      </w:r>
    </w:p>
    <w:p w14:paraId="45ADD326" w14:textId="77777777" w:rsidR="003A26D9" w:rsidRDefault="003A26D9" w:rsidP="002F03ED"/>
    <w:p w14:paraId="7CF840F5" w14:textId="5C9A27E7" w:rsidR="003D4303" w:rsidRDefault="003D4303" w:rsidP="002F03ED">
      <w:pPr>
        <w:rPr>
          <w:i/>
          <w:iCs/>
        </w:rPr>
      </w:pPr>
      <w:r w:rsidRPr="0072774B">
        <w:rPr>
          <w:i/>
          <w:iCs/>
        </w:rPr>
        <w:t>If no operating system upgrade is required skip to Ap</w:t>
      </w:r>
      <w:r w:rsidR="0072774B" w:rsidRPr="0072774B">
        <w:rPr>
          <w:i/>
          <w:iCs/>
        </w:rPr>
        <w:t>pendix F.</w:t>
      </w:r>
    </w:p>
    <w:p w14:paraId="36A1A729" w14:textId="77777777" w:rsidR="00547F23" w:rsidRDefault="00547F23" w:rsidP="00547F23">
      <w:pPr>
        <w:tabs>
          <w:tab w:val="left" w:pos="2948"/>
        </w:tabs>
        <w:rPr>
          <w:i/>
          <w:iCs/>
        </w:rPr>
      </w:pPr>
    </w:p>
    <w:p w14:paraId="3D5B8F15" w14:textId="66FDEE08" w:rsidR="00547F23" w:rsidRDefault="00547F23" w:rsidP="00547F23">
      <w:pPr>
        <w:tabs>
          <w:tab w:val="left" w:pos="2948"/>
        </w:tabs>
        <w:rPr>
          <w:i/>
          <w:iCs/>
        </w:rPr>
      </w:pPr>
      <w:r>
        <w:t>Since there is no option in the Application Migration Service to upgrade the OS version, a new EC2 instance must built using the Systems Manager Automation document: “</w:t>
      </w:r>
      <w:r w:rsidRPr="00A66958">
        <w:rPr>
          <w:i/>
          <w:iCs/>
        </w:rPr>
        <w:t>AWSEC2-CloneInstanceAndUpgradeWindows</w:t>
      </w:r>
      <w:r>
        <w:rPr>
          <w:i/>
          <w:iCs/>
        </w:rPr>
        <w:t>”.</w:t>
      </w:r>
    </w:p>
    <w:p w14:paraId="7C8CFA1B" w14:textId="77777777" w:rsidR="00547F23" w:rsidRDefault="00547F23" w:rsidP="00547F23">
      <w:pPr>
        <w:tabs>
          <w:tab w:val="left" w:pos="2948"/>
        </w:tabs>
        <w:rPr>
          <w:i/>
          <w:iCs/>
        </w:rPr>
      </w:pPr>
    </w:p>
    <w:p w14:paraId="4763EA13" w14:textId="77777777" w:rsidR="00547F23" w:rsidRDefault="00547F23" w:rsidP="00547F23">
      <w:pPr>
        <w:tabs>
          <w:tab w:val="left" w:pos="2948"/>
        </w:tabs>
        <w:rPr>
          <w:i/>
          <w:iCs/>
        </w:rPr>
      </w:pPr>
      <w:r>
        <w:t xml:space="preserve">Please find all the prerequisites for the Windows Server automated upgrade here: </w:t>
      </w:r>
      <w:hyperlink r:id="rId89" w:history="1">
        <w:r w:rsidRPr="00153BA0">
          <w:rPr>
            <w:rStyle w:val="Hyperlink"/>
            <w:i/>
            <w:iCs/>
          </w:rPr>
          <w:t>https://docs.aws.amazon.com/AWSEC2/latest/WindowsGuide/automated-upgrades.html</w:t>
        </w:r>
      </w:hyperlink>
      <w:r w:rsidRPr="00153BA0">
        <w:rPr>
          <w:i/>
          <w:iCs/>
        </w:rPr>
        <w:t xml:space="preserve"> </w:t>
      </w:r>
    </w:p>
    <w:p w14:paraId="5F17B5F0" w14:textId="77777777" w:rsidR="00547F23" w:rsidRDefault="00547F23" w:rsidP="00547F23">
      <w:pPr>
        <w:tabs>
          <w:tab w:val="left" w:pos="2948"/>
        </w:tabs>
      </w:pPr>
      <w:r>
        <w:t>Key prerequisites: perform on an EC2 instance with an unencrypted EBS root volume, minimum 20GB free disk space on boot disk and a valid Windows license.</w:t>
      </w:r>
    </w:p>
    <w:p w14:paraId="2BABACA1" w14:textId="77777777" w:rsidR="00547F23" w:rsidRDefault="00547F23" w:rsidP="00547F23">
      <w:pPr>
        <w:tabs>
          <w:tab w:val="left" w:pos="2948"/>
        </w:tabs>
      </w:pPr>
    </w:p>
    <w:p w14:paraId="740A5A4D" w14:textId="77777777" w:rsidR="00547F23" w:rsidRPr="003E44FC" w:rsidRDefault="00547F23" w:rsidP="00547F23">
      <w:pPr>
        <w:tabs>
          <w:tab w:val="left" w:pos="2948"/>
        </w:tabs>
        <w:rPr>
          <w:b/>
          <w:bCs/>
          <w:i/>
          <w:iCs/>
        </w:rPr>
      </w:pPr>
      <w:r w:rsidRPr="003E44FC">
        <w:rPr>
          <w:b/>
          <w:bCs/>
          <w:i/>
          <w:iCs/>
        </w:rPr>
        <w:t>In this example a Windows Server 2012 R2 EC2 instance his being used to demonstrate the upgrade as our lab virtual machines do not have valid Windows licenses.</w:t>
      </w:r>
    </w:p>
    <w:p w14:paraId="4C37368E" w14:textId="77777777" w:rsidR="00547F23" w:rsidRDefault="00547F23" w:rsidP="00547F23">
      <w:pPr>
        <w:tabs>
          <w:tab w:val="left" w:pos="2948"/>
        </w:tabs>
        <w:rPr>
          <w:i/>
          <w:iCs/>
        </w:rPr>
      </w:pPr>
    </w:p>
    <w:p w14:paraId="7D34C5B7" w14:textId="77777777" w:rsidR="00547F23" w:rsidRDefault="00547F23" w:rsidP="00547F23">
      <w:pPr>
        <w:tabs>
          <w:tab w:val="left" w:pos="2948"/>
        </w:tabs>
      </w:pPr>
      <w:r>
        <w:t>Navigate to the Systems Manager console and click Automation from the navigation menu.</w:t>
      </w:r>
    </w:p>
    <w:p w14:paraId="6C91FF67" w14:textId="77777777" w:rsidR="00547F23" w:rsidRPr="002E7067" w:rsidRDefault="00547F23" w:rsidP="00547F23">
      <w:pPr>
        <w:tabs>
          <w:tab w:val="left" w:pos="2948"/>
        </w:tabs>
      </w:pPr>
      <w:r>
        <w:t>Select Execute automation on the right-hand side.</w:t>
      </w:r>
    </w:p>
    <w:p w14:paraId="3800116C" w14:textId="77777777" w:rsidR="00547F23" w:rsidRDefault="00547F23" w:rsidP="00547F23">
      <w:r>
        <w:rPr>
          <w:noProof/>
        </w:rPr>
        <w:drawing>
          <wp:inline distT="0" distB="0" distL="0" distR="0" wp14:anchorId="36AF4877" wp14:editId="7D7BDE8F">
            <wp:extent cx="5656580" cy="2569210"/>
            <wp:effectExtent l="0" t="0" r="1270" b="254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90"/>
                    <a:stretch>
                      <a:fillRect/>
                    </a:stretch>
                  </pic:blipFill>
                  <pic:spPr>
                    <a:xfrm>
                      <a:off x="0" y="0"/>
                      <a:ext cx="5656580" cy="2569210"/>
                    </a:xfrm>
                    <a:prstGeom prst="rect">
                      <a:avLst/>
                    </a:prstGeom>
                  </pic:spPr>
                </pic:pic>
              </a:graphicData>
            </a:graphic>
          </wp:inline>
        </w:drawing>
      </w:r>
    </w:p>
    <w:p w14:paraId="75A93193" w14:textId="77777777" w:rsidR="00547F23" w:rsidRDefault="00547F23" w:rsidP="00547F23"/>
    <w:p w14:paraId="76DFD055" w14:textId="77777777" w:rsidR="00547F23" w:rsidRDefault="00547F23" w:rsidP="00547F23">
      <w:r>
        <w:lastRenderedPageBreak/>
        <w:t>Enter “</w:t>
      </w:r>
      <w:r w:rsidRPr="00A66958">
        <w:rPr>
          <w:i/>
          <w:iCs/>
        </w:rPr>
        <w:t>AWSEC2-CloneInstanceAndUpgradeWindows</w:t>
      </w:r>
      <w:r>
        <w:rPr>
          <w:i/>
          <w:iCs/>
        </w:rPr>
        <w:t xml:space="preserve">” </w:t>
      </w:r>
      <w:r>
        <w:t>into the Automation document search bar and select the automation document.</w:t>
      </w:r>
    </w:p>
    <w:p w14:paraId="03483782" w14:textId="77777777" w:rsidR="00547F23" w:rsidRDefault="00547F23" w:rsidP="00547F23">
      <w:r>
        <w:rPr>
          <w:noProof/>
        </w:rPr>
        <w:drawing>
          <wp:inline distT="0" distB="0" distL="0" distR="0" wp14:anchorId="14161248" wp14:editId="2DC81139">
            <wp:extent cx="5656580" cy="2569210"/>
            <wp:effectExtent l="0" t="0" r="1270" b="254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91"/>
                    <a:stretch>
                      <a:fillRect/>
                    </a:stretch>
                  </pic:blipFill>
                  <pic:spPr>
                    <a:xfrm>
                      <a:off x="0" y="0"/>
                      <a:ext cx="5656580" cy="2569210"/>
                    </a:xfrm>
                    <a:prstGeom prst="rect">
                      <a:avLst/>
                    </a:prstGeom>
                  </pic:spPr>
                </pic:pic>
              </a:graphicData>
            </a:graphic>
          </wp:inline>
        </w:drawing>
      </w:r>
    </w:p>
    <w:p w14:paraId="048615A0" w14:textId="77777777" w:rsidR="00547F23" w:rsidRDefault="00547F23" w:rsidP="00547F23">
      <w:r>
        <w:t>Scroll down and click Next.</w:t>
      </w:r>
    </w:p>
    <w:p w14:paraId="26F852BA" w14:textId="77777777" w:rsidR="00547F23" w:rsidRDefault="00547F23" w:rsidP="00547F23">
      <w:r>
        <w:rPr>
          <w:noProof/>
        </w:rPr>
        <w:drawing>
          <wp:inline distT="0" distB="0" distL="0" distR="0" wp14:anchorId="6F4992F8" wp14:editId="74981712">
            <wp:extent cx="5656580" cy="2569210"/>
            <wp:effectExtent l="0" t="0" r="1270" b="2540"/>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pic:cNvPicPr/>
                  </pic:nvPicPr>
                  <pic:blipFill>
                    <a:blip r:embed="rId92"/>
                    <a:stretch>
                      <a:fillRect/>
                    </a:stretch>
                  </pic:blipFill>
                  <pic:spPr>
                    <a:xfrm>
                      <a:off x="0" y="0"/>
                      <a:ext cx="5656580" cy="2569210"/>
                    </a:xfrm>
                    <a:prstGeom prst="rect">
                      <a:avLst/>
                    </a:prstGeom>
                  </pic:spPr>
                </pic:pic>
              </a:graphicData>
            </a:graphic>
          </wp:inline>
        </w:drawing>
      </w:r>
    </w:p>
    <w:p w14:paraId="1F8A6B80" w14:textId="77777777" w:rsidR="00547F23" w:rsidRDefault="00547F23" w:rsidP="00547F23"/>
    <w:p w14:paraId="1C4AD219" w14:textId="77777777" w:rsidR="00547F23" w:rsidRDefault="00547F23" w:rsidP="00547F23">
      <w:r>
        <w:t xml:space="preserve">On the </w:t>
      </w:r>
      <w:r w:rsidRPr="00C31738">
        <w:rPr>
          <w:i/>
          <w:iCs/>
        </w:rPr>
        <w:t>Execute automation document</w:t>
      </w:r>
      <w:r>
        <w:t xml:space="preserve"> page use the following parameters:</w:t>
      </w:r>
    </w:p>
    <w:p w14:paraId="7D6ADAF0" w14:textId="77777777" w:rsidR="00547F23" w:rsidRDefault="00547F23" w:rsidP="00547F23"/>
    <w:p w14:paraId="075E272F" w14:textId="77777777" w:rsidR="00547F23" w:rsidRPr="004D1668" w:rsidRDefault="00547F23" w:rsidP="00547F23">
      <w:pPr>
        <w:pStyle w:val="ListParagraph"/>
        <w:numPr>
          <w:ilvl w:val="0"/>
          <w:numId w:val="41"/>
        </w:numPr>
        <w:rPr>
          <w:i/>
          <w:iCs/>
        </w:rPr>
      </w:pPr>
      <w:r>
        <w:t>Select “</w:t>
      </w:r>
      <w:r w:rsidRPr="004D1668">
        <w:rPr>
          <w:i/>
          <w:iCs/>
        </w:rPr>
        <w:t>Simple execution</w:t>
      </w:r>
      <w:r>
        <w:rPr>
          <w:i/>
          <w:iCs/>
        </w:rPr>
        <w:t>”</w:t>
      </w:r>
    </w:p>
    <w:p w14:paraId="4211E6DA" w14:textId="77777777" w:rsidR="00547F23" w:rsidRDefault="00547F23" w:rsidP="00547F23">
      <w:pPr>
        <w:pStyle w:val="ListParagraph"/>
        <w:numPr>
          <w:ilvl w:val="0"/>
          <w:numId w:val="41"/>
        </w:numPr>
      </w:pPr>
      <w:r>
        <w:t>Select the EC2 instance you wish to upgrade.</w:t>
      </w:r>
    </w:p>
    <w:p w14:paraId="43D21C8D" w14:textId="77777777" w:rsidR="00547F23" w:rsidRDefault="00547F23" w:rsidP="00547F23">
      <w:pPr>
        <w:pStyle w:val="ListParagraph"/>
        <w:numPr>
          <w:ilvl w:val="0"/>
          <w:numId w:val="41"/>
        </w:numPr>
      </w:pPr>
      <w:proofErr w:type="spellStart"/>
      <w:r>
        <w:t>IamInstanceProfile</w:t>
      </w:r>
      <w:proofErr w:type="spellEnd"/>
      <w:r>
        <w:t>: “SSM_EC2Role” (created earlier)</w:t>
      </w:r>
    </w:p>
    <w:p w14:paraId="6E9E2184" w14:textId="77777777" w:rsidR="00547F23" w:rsidRDefault="00547F23" w:rsidP="00547F23">
      <w:pPr>
        <w:pStyle w:val="ListParagraph"/>
        <w:numPr>
          <w:ilvl w:val="0"/>
          <w:numId w:val="41"/>
        </w:numPr>
      </w:pPr>
      <w:proofErr w:type="spellStart"/>
      <w:r>
        <w:t>TargetWindowVersion</w:t>
      </w:r>
      <w:proofErr w:type="spellEnd"/>
      <w:r>
        <w:t>: “2022” (for Windows Server 2022 OS)</w:t>
      </w:r>
    </w:p>
    <w:p w14:paraId="4378AC0E" w14:textId="77777777" w:rsidR="00547F23" w:rsidRDefault="00547F23" w:rsidP="00547F23">
      <w:pPr>
        <w:pStyle w:val="ListParagraph"/>
        <w:numPr>
          <w:ilvl w:val="0"/>
          <w:numId w:val="41"/>
        </w:numPr>
      </w:pPr>
      <w:proofErr w:type="spellStart"/>
      <w:r>
        <w:t>SubnetId</w:t>
      </w:r>
      <w:proofErr w:type="spellEnd"/>
      <w:r>
        <w:t>: (navigate to the EC2 console and select your instance to find the Subnet ID and copy and paste)</w:t>
      </w:r>
    </w:p>
    <w:p w14:paraId="076D6C88" w14:textId="77777777" w:rsidR="00547F23" w:rsidRDefault="00547F23" w:rsidP="00547F23">
      <w:pPr>
        <w:pStyle w:val="ListParagraph"/>
      </w:pPr>
    </w:p>
    <w:p w14:paraId="0BE94FE9" w14:textId="77777777" w:rsidR="00547F23" w:rsidRDefault="00547F23" w:rsidP="00547F23">
      <w:r>
        <w:rPr>
          <w:noProof/>
        </w:rPr>
        <w:lastRenderedPageBreak/>
        <w:drawing>
          <wp:inline distT="0" distB="0" distL="0" distR="0" wp14:anchorId="09BA0BCC" wp14:editId="41634722">
            <wp:extent cx="5656580" cy="2569210"/>
            <wp:effectExtent l="0" t="0" r="1270" b="2540"/>
            <wp:docPr id="170" name="Picture 17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A screenshot of a computer&#10;&#10;Description automatically generated"/>
                    <pic:cNvPicPr/>
                  </pic:nvPicPr>
                  <pic:blipFill>
                    <a:blip r:embed="rId93"/>
                    <a:stretch>
                      <a:fillRect/>
                    </a:stretch>
                  </pic:blipFill>
                  <pic:spPr>
                    <a:xfrm>
                      <a:off x="0" y="0"/>
                      <a:ext cx="5656580" cy="2569210"/>
                    </a:xfrm>
                    <a:prstGeom prst="rect">
                      <a:avLst/>
                    </a:prstGeom>
                  </pic:spPr>
                </pic:pic>
              </a:graphicData>
            </a:graphic>
          </wp:inline>
        </w:drawing>
      </w:r>
    </w:p>
    <w:p w14:paraId="10AB6175" w14:textId="77777777" w:rsidR="00547F23" w:rsidRDefault="00547F23" w:rsidP="00547F23"/>
    <w:p w14:paraId="19C687BE" w14:textId="77777777" w:rsidR="00547F23" w:rsidRDefault="00547F23" w:rsidP="00547F23">
      <w:r>
        <w:rPr>
          <w:noProof/>
        </w:rPr>
        <w:drawing>
          <wp:inline distT="0" distB="0" distL="0" distR="0" wp14:anchorId="18ACBBC5" wp14:editId="35AC34EE">
            <wp:extent cx="5656580" cy="2569210"/>
            <wp:effectExtent l="0" t="0" r="1270" b="2540"/>
            <wp:docPr id="179" name="Picture 1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A screenshot of a computer&#10;&#10;Description automatically generated"/>
                    <pic:cNvPicPr/>
                  </pic:nvPicPr>
                  <pic:blipFill>
                    <a:blip r:embed="rId94"/>
                    <a:stretch>
                      <a:fillRect/>
                    </a:stretch>
                  </pic:blipFill>
                  <pic:spPr>
                    <a:xfrm>
                      <a:off x="0" y="0"/>
                      <a:ext cx="5656580" cy="2569210"/>
                    </a:xfrm>
                    <a:prstGeom prst="rect">
                      <a:avLst/>
                    </a:prstGeom>
                  </pic:spPr>
                </pic:pic>
              </a:graphicData>
            </a:graphic>
          </wp:inline>
        </w:drawing>
      </w:r>
    </w:p>
    <w:p w14:paraId="70524D60" w14:textId="77777777" w:rsidR="00547F23" w:rsidRDefault="00547F23" w:rsidP="00547F23"/>
    <w:p w14:paraId="206F5569" w14:textId="77777777" w:rsidR="00547F23" w:rsidRDefault="00547F23" w:rsidP="00547F23">
      <w:r>
        <w:rPr>
          <w:noProof/>
        </w:rPr>
        <w:drawing>
          <wp:inline distT="0" distB="0" distL="0" distR="0" wp14:anchorId="2A77696D" wp14:editId="421441B4">
            <wp:extent cx="5656580" cy="2569210"/>
            <wp:effectExtent l="0" t="0" r="1270" b="2540"/>
            <wp:docPr id="177" name="Picture 17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Graphical user interface, text, application&#10;&#10;Description automatically generated"/>
                    <pic:cNvPicPr/>
                  </pic:nvPicPr>
                  <pic:blipFill>
                    <a:blip r:embed="rId95"/>
                    <a:stretch>
                      <a:fillRect/>
                    </a:stretch>
                  </pic:blipFill>
                  <pic:spPr>
                    <a:xfrm>
                      <a:off x="0" y="0"/>
                      <a:ext cx="5656580" cy="2569210"/>
                    </a:xfrm>
                    <a:prstGeom prst="rect">
                      <a:avLst/>
                    </a:prstGeom>
                  </pic:spPr>
                </pic:pic>
              </a:graphicData>
            </a:graphic>
          </wp:inline>
        </w:drawing>
      </w:r>
    </w:p>
    <w:p w14:paraId="6A2C6898" w14:textId="77777777" w:rsidR="00547F23" w:rsidRDefault="00547F23" w:rsidP="00547F23">
      <w:r>
        <w:lastRenderedPageBreak/>
        <w:t>Finally, scroll to the bottom of the page and select Execute.</w:t>
      </w:r>
    </w:p>
    <w:p w14:paraId="44B58C0D" w14:textId="77777777" w:rsidR="00547F23" w:rsidRDefault="00547F23" w:rsidP="00547F23">
      <w:r>
        <w:rPr>
          <w:noProof/>
        </w:rPr>
        <w:drawing>
          <wp:inline distT="0" distB="0" distL="0" distR="0" wp14:anchorId="1E297EB1" wp14:editId="38EE2025">
            <wp:extent cx="5656580" cy="2569210"/>
            <wp:effectExtent l="0" t="0" r="1270" b="2540"/>
            <wp:docPr id="176" name="Picture 17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A screenshot of a computer&#10;&#10;Description automatically generated"/>
                    <pic:cNvPicPr/>
                  </pic:nvPicPr>
                  <pic:blipFill>
                    <a:blip r:embed="rId96"/>
                    <a:stretch>
                      <a:fillRect/>
                    </a:stretch>
                  </pic:blipFill>
                  <pic:spPr>
                    <a:xfrm>
                      <a:off x="0" y="0"/>
                      <a:ext cx="5656580" cy="2569210"/>
                    </a:xfrm>
                    <a:prstGeom prst="rect">
                      <a:avLst/>
                    </a:prstGeom>
                  </pic:spPr>
                </pic:pic>
              </a:graphicData>
            </a:graphic>
          </wp:inline>
        </w:drawing>
      </w:r>
    </w:p>
    <w:p w14:paraId="03CA99BB" w14:textId="77777777" w:rsidR="00547F23" w:rsidRDefault="00547F23" w:rsidP="00547F23"/>
    <w:p w14:paraId="0E784798" w14:textId="77777777" w:rsidR="00547F23" w:rsidRDefault="00547F23" w:rsidP="00547F23"/>
    <w:p w14:paraId="375F4F96" w14:textId="77777777" w:rsidR="00547F23" w:rsidRDefault="00547F23" w:rsidP="00547F23">
      <w:r>
        <w:t xml:space="preserve">You can view the Execution status and monitor the Executed steps until the automated upgrade is complete (this may take two or so hours). </w:t>
      </w:r>
    </w:p>
    <w:p w14:paraId="5E7CFE43" w14:textId="77777777" w:rsidR="00547F23" w:rsidRDefault="00547F23" w:rsidP="00547F23"/>
    <w:p w14:paraId="7C334932" w14:textId="77777777" w:rsidR="00547F23" w:rsidRDefault="00547F23" w:rsidP="00547F23">
      <w:r>
        <w:rPr>
          <w:noProof/>
        </w:rPr>
        <w:drawing>
          <wp:inline distT="0" distB="0" distL="0" distR="0" wp14:anchorId="22540F19" wp14:editId="0DD3FBE4">
            <wp:extent cx="5656580" cy="2736850"/>
            <wp:effectExtent l="0" t="0" r="1270" b="6350"/>
            <wp:docPr id="181" name="Picture 18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pic:cNvPicPr/>
                  </pic:nvPicPr>
                  <pic:blipFill>
                    <a:blip r:embed="rId97"/>
                    <a:stretch>
                      <a:fillRect/>
                    </a:stretch>
                  </pic:blipFill>
                  <pic:spPr>
                    <a:xfrm>
                      <a:off x="0" y="0"/>
                      <a:ext cx="5656580" cy="2736850"/>
                    </a:xfrm>
                    <a:prstGeom prst="rect">
                      <a:avLst/>
                    </a:prstGeom>
                  </pic:spPr>
                </pic:pic>
              </a:graphicData>
            </a:graphic>
          </wp:inline>
        </w:drawing>
      </w:r>
    </w:p>
    <w:p w14:paraId="568C02D7" w14:textId="77777777" w:rsidR="00547F23" w:rsidRDefault="00547F23" w:rsidP="00547F23"/>
    <w:p w14:paraId="5455DFBA" w14:textId="77777777" w:rsidR="00547F23" w:rsidRDefault="00547F23" w:rsidP="00547F23">
      <w:r>
        <w:t xml:space="preserve">Once the Overall status is states “Success”, open the EC2 console and select AMIs from the navigation menu (it is not necessary for the automation to run </w:t>
      </w:r>
      <w:proofErr w:type="gramStart"/>
      <w:r>
        <w:t>all of</w:t>
      </w:r>
      <w:proofErr w:type="gramEnd"/>
      <w:r>
        <w:t xml:space="preserve"> the steps, these are conditional based on the behaviour of the automation and the instance). </w:t>
      </w:r>
    </w:p>
    <w:p w14:paraId="7D74B271" w14:textId="77777777" w:rsidR="00547F23" w:rsidRDefault="00547F23" w:rsidP="00547F23">
      <w:r>
        <w:t>Select your new AMI created from the automation upgrade document (filter by date to make finding the AMI easier).</w:t>
      </w:r>
    </w:p>
    <w:p w14:paraId="00EE8B05" w14:textId="77777777" w:rsidR="00547F23" w:rsidRDefault="00547F23" w:rsidP="00547F23">
      <w:r>
        <w:rPr>
          <w:noProof/>
        </w:rPr>
        <w:lastRenderedPageBreak/>
        <w:drawing>
          <wp:inline distT="0" distB="0" distL="0" distR="0" wp14:anchorId="18730A16" wp14:editId="1056A092">
            <wp:extent cx="5656580" cy="2736850"/>
            <wp:effectExtent l="0" t="0" r="1270" b="6350"/>
            <wp:docPr id="182" name="Picture 18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A screenshot of a computer&#10;&#10;Description automatically generated"/>
                    <pic:cNvPicPr/>
                  </pic:nvPicPr>
                  <pic:blipFill>
                    <a:blip r:embed="rId98"/>
                    <a:stretch>
                      <a:fillRect/>
                    </a:stretch>
                  </pic:blipFill>
                  <pic:spPr>
                    <a:xfrm>
                      <a:off x="0" y="0"/>
                      <a:ext cx="5656580" cy="2736850"/>
                    </a:xfrm>
                    <a:prstGeom prst="rect">
                      <a:avLst/>
                    </a:prstGeom>
                  </pic:spPr>
                </pic:pic>
              </a:graphicData>
            </a:graphic>
          </wp:inline>
        </w:drawing>
      </w:r>
    </w:p>
    <w:p w14:paraId="5A57FCEE" w14:textId="77777777" w:rsidR="00547F23" w:rsidRDefault="00547F23" w:rsidP="00547F23"/>
    <w:p w14:paraId="7C8F268D" w14:textId="77777777" w:rsidR="00547F23" w:rsidRDefault="00547F23" w:rsidP="00547F23">
      <w:r>
        <w:t>Once the AMI is selected click “Launch instance from AMI”.</w:t>
      </w:r>
    </w:p>
    <w:p w14:paraId="1AC6F0B4" w14:textId="77777777" w:rsidR="00547F23" w:rsidRDefault="00547F23" w:rsidP="00547F23"/>
    <w:p w14:paraId="5D0CD812" w14:textId="77777777" w:rsidR="00547F23" w:rsidRDefault="00547F23" w:rsidP="00547F23">
      <w:r>
        <w:t>In the settings to launch the instance use the following settings:</w:t>
      </w:r>
    </w:p>
    <w:p w14:paraId="50CA0A99" w14:textId="77777777" w:rsidR="00547F23" w:rsidRPr="00BA5F3B" w:rsidRDefault="00547F23" w:rsidP="00547F23">
      <w:pPr>
        <w:pStyle w:val="ListParagraph"/>
        <w:numPr>
          <w:ilvl w:val="0"/>
          <w:numId w:val="39"/>
        </w:numPr>
      </w:pPr>
      <w:r>
        <w:t xml:space="preserve">Tags: </w:t>
      </w:r>
      <w:r w:rsidRPr="00FC3604">
        <w:rPr>
          <w:i/>
          <w:iCs/>
        </w:rPr>
        <w:t>Key: “</w:t>
      </w:r>
      <w:proofErr w:type="spellStart"/>
      <w:r w:rsidRPr="00FC3604">
        <w:rPr>
          <w:i/>
          <w:iCs/>
        </w:rPr>
        <w:t>ssm</w:t>
      </w:r>
      <w:proofErr w:type="spellEnd"/>
      <w:r w:rsidRPr="00FC3604">
        <w:rPr>
          <w:i/>
          <w:iCs/>
        </w:rPr>
        <w:t>” Value: “true”</w:t>
      </w:r>
    </w:p>
    <w:p w14:paraId="7205642C" w14:textId="77777777" w:rsidR="00547F23" w:rsidRPr="00AD49AD" w:rsidRDefault="00547F23" w:rsidP="00547F23">
      <w:pPr>
        <w:pStyle w:val="ListParagraph"/>
        <w:numPr>
          <w:ilvl w:val="0"/>
          <w:numId w:val="39"/>
        </w:numPr>
      </w:pPr>
      <w:r>
        <w:t xml:space="preserve">The upgraded AMI will be automatically </w:t>
      </w:r>
      <w:proofErr w:type="gramStart"/>
      <w:r>
        <w:t>selected</w:t>
      </w:r>
      <w:proofErr w:type="gramEnd"/>
    </w:p>
    <w:p w14:paraId="53E0EEF5" w14:textId="77777777" w:rsidR="00547F23" w:rsidRDefault="00547F23" w:rsidP="00547F23">
      <w:pPr>
        <w:pStyle w:val="ListParagraph"/>
        <w:numPr>
          <w:ilvl w:val="0"/>
          <w:numId w:val="39"/>
        </w:numPr>
      </w:pPr>
      <w:r>
        <w:t>Select the Instance Type as the automation document will not automatically select the instance type for you.</w:t>
      </w:r>
    </w:p>
    <w:p w14:paraId="773C1A52" w14:textId="77777777" w:rsidR="00547F23" w:rsidRDefault="00547F23" w:rsidP="00547F23">
      <w:pPr>
        <w:pStyle w:val="ListParagraph"/>
        <w:numPr>
          <w:ilvl w:val="0"/>
          <w:numId w:val="39"/>
        </w:numPr>
      </w:pPr>
      <w:r>
        <w:t>Private Subnet</w:t>
      </w:r>
    </w:p>
    <w:p w14:paraId="57CABC84" w14:textId="77777777" w:rsidR="00547F23" w:rsidRDefault="00547F23" w:rsidP="00547F23">
      <w:pPr>
        <w:pStyle w:val="ListParagraph"/>
        <w:numPr>
          <w:ilvl w:val="0"/>
          <w:numId w:val="39"/>
        </w:numPr>
      </w:pPr>
      <w:r>
        <w:t>SSM-Endpoint Security Group</w:t>
      </w:r>
    </w:p>
    <w:p w14:paraId="17AEF031" w14:textId="77777777" w:rsidR="00547F23" w:rsidRDefault="00547F23" w:rsidP="00547F23">
      <w:pPr>
        <w:pStyle w:val="ListParagraph"/>
        <w:numPr>
          <w:ilvl w:val="0"/>
          <w:numId w:val="39"/>
        </w:numPr>
      </w:pPr>
      <w:r>
        <w:t>SSM_EC2Role IAM instance profile</w:t>
      </w:r>
      <w:r w:rsidRPr="005562BA">
        <w:rPr>
          <w:noProof/>
        </w:rPr>
        <w:t xml:space="preserve"> </w:t>
      </w:r>
    </w:p>
    <w:p w14:paraId="2D415248" w14:textId="77777777" w:rsidR="00547F23" w:rsidRDefault="00547F23" w:rsidP="00547F23">
      <w:r>
        <w:rPr>
          <w:noProof/>
        </w:rPr>
        <w:drawing>
          <wp:inline distT="0" distB="0" distL="0" distR="0" wp14:anchorId="665ACBD1" wp14:editId="4449F568">
            <wp:extent cx="5656580" cy="2736850"/>
            <wp:effectExtent l="0" t="0" r="1270" b="6350"/>
            <wp:docPr id="183" name="Picture 18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A screenshot of a computer&#10;&#10;Description automatically generated"/>
                    <pic:cNvPicPr/>
                  </pic:nvPicPr>
                  <pic:blipFill>
                    <a:blip r:embed="rId99"/>
                    <a:stretch>
                      <a:fillRect/>
                    </a:stretch>
                  </pic:blipFill>
                  <pic:spPr>
                    <a:xfrm>
                      <a:off x="0" y="0"/>
                      <a:ext cx="5656580" cy="2736850"/>
                    </a:xfrm>
                    <a:prstGeom prst="rect">
                      <a:avLst/>
                    </a:prstGeom>
                  </pic:spPr>
                </pic:pic>
              </a:graphicData>
            </a:graphic>
          </wp:inline>
        </w:drawing>
      </w:r>
    </w:p>
    <w:p w14:paraId="3DFE5CC3" w14:textId="77777777" w:rsidR="00547F23" w:rsidRDefault="00547F23" w:rsidP="00547F23"/>
    <w:p w14:paraId="62397F0D" w14:textId="77777777" w:rsidR="00547F23" w:rsidRDefault="00547F23" w:rsidP="00547F23">
      <w:r>
        <w:rPr>
          <w:noProof/>
        </w:rPr>
        <w:lastRenderedPageBreak/>
        <w:drawing>
          <wp:inline distT="0" distB="0" distL="0" distR="0" wp14:anchorId="64586082" wp14:editId="2D7B513D">
            <wp:extent cx="5656580" cy="2736850"/>
            <wp:effectExtent l="0" t="0" r="1270" b="6350"/>
            <wp:docPr id="184" name="Picture 18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A screenshot of a computer&#10;&#10;Description automatically generated"/>
                    <pic:cNvPicPr/>
                  </pic:nvPicPr>
                  <pic:blipFill>
                    <a:blip r:embed="rId100"/>
                    <a:stretch>
                      <a:fillRect/>
                    </a:stretch>
                  </pic:blipFill>
                  <pic:spPr>
                    <a:xfrm>
                      <a:off x="0" y="0"/>
                      <a:ext cx="5656580" cy="2736850"/>
                    </a:xfrm>
                    <a:prstGeom prst="rect">
                      <a:avLst/>
                    </a:prstGeom>
                  </pic:spPr>
                </pic:pic>
              </a:graphicData>
            </a:graphic>
          </wp:inline>
        </w:drawing>
      </w:r>
    </w:p>
    <w:p w14:paraId="52CC0A3C" w14:textId="77777777" w:rsidR="00547F23" w:rsidRDefault="00547F23" w:rsidP="00547F23">
      <w:r>
        <w:rPr>
          <w:noProof/>
        </w:rPr>
        <w:drawing>
          <wp:inline distT="0" distB="0" distL="0" distR="0" wp14:anchorId="6EE86E38" wp14:editId="65D94B1C">
            <wp:extent cx="5656580" cy="2736850"/>
            <wp:effectExtent l="0" t="0" r="1270" b="6350"/>
            <wp:docPr id="185" name="Picture 18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A screenshot of a computer&#10;&#10;Description automatically generated"/>
                    <pic:cNvPicPr/>
                  </pic:nvPicPr>
                  <pic:blipFill>
                    <a:blip r:embed="rId101"/>
                    <a:stretch>
                      <a:fillRect/>
                    </a:stretch>
                  </pic:blipFill>
                  <pic:spPr>
                    <a:xfrm>
                      <a:off x="0" y="0"/>
                      <a:ext cx="5656580" cy="2736850"/>
                    </a:xfrm>
                    <a:prstGeom prst="rect">
                      <a:avLst/>
                    </a:prstGeom>
                  </pic:spPr>
                </pic:pic>
              </a:graphicData>
            </a:graphic>
          </wp:inline>
        </w:drawing>
      </w:r>
    </w:p>
    <w:p w14:paraId="78B18AF1" w14:textId="77777777" w:rsidR="00547F23" w:rsidRDefault="00547F23" w:rsidP="00547F23">
      <w:r>
        <w:rPr>
          <w:noProof/>
        </w:rPr>
        <w:drawing>
          <wp:inline distT="0" distB="0" distL="0" distR="0" wp14:anchorId="5C23593F" wp14:editId="5323AB30">
            <wp:extent cx="5656580" cy="2736850"/>
            <wp:effectExtent l="0" t="0" r="1270" b="6350"/>
            <wp:docPr id="191" name="Picture 19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A screenshot of a computer&#10;&#10;Description automatically generated"/>
                    <pic:cNvPicPr/>
                  </pic:nvPicPr>
                  <pic:blipFill>
                    <a:blip r:embed="rId102"/>
                    <a:stretch>
                      <a:fillRect/>
                    </a:stretch>
                  </pic:blipFill>
                  <pic:spPr>
                    <a:xfrm>
                      <a:off x="0" y="0"/>
                      <a:ext cx="5656580" cy="2736850"/>
                    </a:xfrm>
                    <a:prstGeom prst="rect">
                      <a:avLst/>
                    </a:prstGeom>
                  </pic:spPr>
                </pic:pic>
              </a:graphicData>
            </a:graphic>
          </wp:inline>
        </w:drawing>
      </w:r>
      <w:r>
        <w:t>Finally, click Launch instance.</w:t>
      </w:r>
    </w:p>
    <w:p w14:paraId="4E2C3603" w14:textId="77777777" w:rsidR="00547F23" w:rsidRDefault="00547F23" w:rsidP="00547F23">
      <w:r>
        <w:lastRenderedPageBreak/>
        <w:t>Once the instance has launched, open Fleet Manager from the Systems Manager console.</w:t>
      </w:r>
    </w:p>
    <w:p w14:paraId="1120F1AD" w14:textId="77777777" w:rsidR="00547F23" w:rsidRDefault="00547F23" w:rsidP="00547F23">
      <w:r>
        <w:t xml:space="preserve">Select your new instance and click </w:t>
      </w:r>
      <w:r w:rsidRPr="001B07BA">
        <w:rPr>
          <w:i/>
          <w:iCs/>
        </w:rPr>
        <w:t>“Node actions &gt; Connect with Remote Desktop”</w:t>
      </w:r>
      <w:r>
        <w:t>.</w:t>
      </w:r>
    </w:p>
    <w:p w14:paraId="37E4327F" w14:textId="77777777" w:rsidR="00547F23" w:rsidRDefault="00547F23" w:rsidP="00547F23">
      <w:r>
        <w:rPr>
          <w:noProof/>
        </w:rPr>
        <w:drawing>
          <wp:inline distT="0" distB="0" distL="0" distR="0" wp14:anchorId="1A6B4075" wp14:editId="1F949130">
            <wp:extent cx="5656580" cy="2515870"/>
            <wp:effectExtent l="0" t="0" r="1270" b="0"/>
            <wp:docPr id="194" name="Picture 19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text&#10;&#10;Description automatically generated"/>
                    <pic:cNvPicPr/>
                  </pic:nvPicPr>
                  <pic:blipFill>
                    <a:blip r:embed="rId103"/>
                    <a:stretch>
                      <a:fillRect/>
                    </a:stretch>
                  </pic:blipFill>
                  <pic:spPr>
                    <a:xfrm>
                      <a:off x="0" y="0"/>
                      <a:ext cx="5656580" cy="2515870"/>
                    </a:xfrm>
                    <a:prstGeom prst="rect">
                      <a:avLst/>
                    </a:prstGeom>
                  </pic:spPr>
                </pic:pic>
              </a:graphicData>
            </a:graphic>
          </wp:inline>
        </w:drawing>
      </w:r>
    </w:p>
    <w:p w14:paraId="4871F1E7" w14:textId="77777777" w:rsidR="00547F23" w:rsidRDefault="00547F23" w:rsidP="00547F23"/>
    <w:p w14:paraId="5659F47F" w14:textId="77777777" w:rsidR="00547F23" w:rsidRDefault="00547F23" w:rsidP="00547F23">
      <w:r>
        <w:t>Enter your usual credentials for the server and choose to Connect.</w:t>
      </w:r>
    </w:p>
    <w:p w14:paraId="54059436" w14:textId="77777777" w:rsidR="00547F23" w:rsidRDefault="00547F23" w:rsidP="00547F23"/>
    <w:p w14:paraId="7513C0EB" w14:textId="77777777" w:rsidR="00547F23" w:rsidRDefault="00547F23" w:rsidP="00547F23">
      <w:r>
        <w:rPr>
          <w:noProof/>
        </w:rPr>
        <w:drawing>
          <wp:inline distT="0" distB="0" distL="0" distR="0" wp14:anchorId="21929942" wp14:editId="100E4302">
            <wp:extent cx="5656580" cy="2736850"/>
            <wp:effectExtent l="0" t="0" r="1270" b="6350"/>
            <wp:docPr id="196" name="Picture 1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Graphical user interface, application&#10;&#10;Description automatically generated"/>
                    <pic:cNvPicPr/>
                  </pic:nvPicPr>
                  <pic:blipFill>
                    <a:blip r:embed="rId104"/>
                    <a:stretch>
                      <a:fillRect/>
                    </a:stretch>
                  </pic:blipFill>
                  <pic:spPr>
                    <a:xfrm>
                      <a:off x="0" y="0"/>
                      <a:ext cx="5656580" cy="2736850"/>
                    </a:xfrm>
                    <a:prstGeom prst="rect">
                      <a:avLst/>
                    </a:prstGeom>
                  </pic:spPr>
                </pic:pic>
              </a:graphicData>
            </a:graphic>
          </wp:inline>
        </w:drawing>
      </w:r>
    </w:p>
    <w:p w14:paraId="11DCE764" w14:textId="77777777" w:rsidR="00547F23" w:rsidRDefault="00547F23" w:rsidP="00547F23"/>
    <w:p w14:paraId="62A5B015" w14:textId="77777777" w:rsidR="00547F23" w:rsidRDefault="00547F23" w:rsidP="00547F23"/>
    <w:p w14:paraId="0960FDC8" w14:textId="77777777" w:rsidR="00547F23" w:rsidRDefault="00547F23" w:rsidP="00547F23"/>
    <w:p w14:paraId="68F4A790" w14:textId="77777777" w:rsidR="00547F23" w:rsidRDefault="00547F23" w:rsidP="00547F23"/>
    <w:p w14:paraId="0CCD2B36" w14:textId="77777777" w:rsidR="00547F23" w:rsidRDefault="00547F23" w:rsidP="00547F23"/>
    <w:p w14:paraId="35FF7FAC" w14:textId="77777777" w:rsidR="00547F23" w:rsidRDefault="00547F23" w:rsidP="00547F23">
      <w:r>
        <w:lastRenderedPageBreak/>
        <w:t>You will now be connected to the upgraded EC2 instance (Windows Server 2022)</w:t>
      </w:r>
    </w:p>
    <w:p w14:paraId="25D1C726" w14:textId="77777777" w:rsidR="00547F23" w:rsidRDefault="00547F23" w:rsidP="00547F23"/>
    <w:p w14:paraId="7BD1B23A" w14:textId="77777777" w:rsidR="00547F23" w:rsidRPr="00FE0D8C" w:rsidRDefault="00547F23" w:rsidP="00547F23">
      <w:pPr>
        <w:rPr>
          <w:noProof/>
        </w:rPr>
      </w:pPr>
      <w:r>
        <w:rPr>
          <w:noProof/>
        </w:rPr>
        <w:drawing>
          <wp:inline distT="0" distB="0" distL="0" distR="0" wp14:anchorId="0E2D68E4" wp14:editId="7F1D990A">
            <wp:extent cx="5656580" cy="3040380"/>
            <wp:effectExtent l="0" t="0" r="1270" b="7620"/>
            <wp:docPr id="201" name="Picture 20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A screenshot of a computer&#10;&#10;Description automatically generated with medium confidence"/>
                    <pic:cNvPicPr/>
                  </pic:nvPicPr>
                  <pic:blipFill>
                    <a:blip r:embed="rId105"/>
                    <a:stretch>
                      <a:fillRect/>
                    </a:stretch>
                  </pic:blipFill>
                  <pic:spPr>
                    <a:xfrm>
                      <a:off x="0" y="0"/>
                      <a:ext cx="5656580" cy="3040380"/>
                    </a:xfrm>
                    <a:prstGeom prst="rect">
                      <a:avLst/>
                    </a:prstGeom>
                  </pic:spPr>
                </pic:pic>
              </a:graphicData>
            </a:graphic>
          </wp:inline>
        </w:drawing>
      </w:r>
    </w:p>
    <w:p w14:paraId="4D2BEABF" w14:textId="77777777" w:rsidR="00547F23" w:rsidRPr="0072774B" w:rsidRDefault="00547F23" w:rsidP="002F03ED">
      <w:pPr>
        <w:rPr>
          <w:i/>
          <w:iCs/>
        </w:rPr>
      </w:pPr>
    </w:p>
    <w:p w14:paraId="16C859AF" w14:textId="790E73C1" w:rsidR="00E95007" w:rsidRDefault="00322B1E" w:rsidP="00AC2B8D">
      <w:pPr>
        <w:pStyle w:val="AppendixHeading"/>
      </w:pPr>
      <w:r>
        <w:lastRenderedPageBreak/>
        <w:t>Install AWS EMP Compatibility Package Builder</w:t>
      </w:r>
      <w:r w:rsidR="00AC2B8D">
        <w:t xml:space="preserve"> </w:t>
      </w:r>
      <w:r w:rsidR="00B352F2">
        <w:t>(</w:t>
      </w:r>
      <w:r w:rsidR="00B352F2" w:rsidRPr="00EC5517">
        <w:t>EUPMPPPLAP050</w:t>
      </w:r>
      <w:r w:rsidR="00B352F2">
        <w:t xml:space="preserve"> Migration Path)</w:t>
      </w:r>
    </w:p>
    <w:p w14:paraId="1A8A7228" w14:textId="57D9BC90" w:rsidR="00DE1EE6" w:rsidRDefault="00322B1E" w:rsidP="007C5D51">
      <w:pPr>
        <w:spacing w:before="120" w:after="120"/>
      </w:pPr>
      <w:r>
        <w:t xml:space="preserve">To migrate </w:t>
      </w:r>
      <w:r w:rsidR="00E95007">
        <w:t>EUPMPPPLAP50 to AWS</w:t>
      </w:r>
      <w:r>
        <w:t xml:space="preserve"> and maintain the legacy application</w:t>
      </w:r>
      <w:r w:rsidR="001061E7">
        <w:t>,</w:t>
      </w:r>
      <w:r>
        <w:t xml:space="preserve"> the EMP Compatibility Package must be installed</w:t>
      </w:r>
      <w:r w:rsidR="00912852">
        <w:t xml:space="preserve"> </w:t>
      </w:r>
      <w:r w:rsidR="00E95007">
        <w:t xml:space="preserve">onto </w:t>
      </w:r>
      <w:r w:rsidR="00E95007" w:rsidRPr="00EC5517">
        <w:t>EUPMPPPLAP050</w:t>
      </w:r>
      <w:r w:rsidR="00E95007">
        <w:t xml:space="preserve"> as per the following link</w:t>
      </w:r>
      <w:r w:rsidR="00912852">
        <w:t xml:space="preserve">: </w:t>
      </w:r>
      <w:hyperlink r:id="rId106" w:history="1">
        <w:r w:rsidR="001061E7" w:rsidRPr="003B3368">
          <w:rPr>
            <w:rStyle w:val="Hyperlink"/>
          </w:rPr>
          <w:t>https://docs.aws.amazon.com/emp/latest/userguide/emp-install-compatibility-package-builder.html</w:t>
        </w:r>
      </w:hyperlink>
      <w:r w:rsidR="00E95007">
        <w:t xml:space="preserve">.  </w:t>
      </w:r>
    </w:p>
    <w:p w14:paraId="15BAD724" w14:textId="0270E992" w:rsidR="00591B38" w:rsidRDefault="00591B38" w:rsidP="007C5D51">
      <w:r>
        <w:rPr>
          <w:noProof/>
        </w:rPr>
        <w:drawing>
          <wp:inline distT="0" distB="0" distL="0" distR="0" wp14:anchorId="5F22380F" wp14:editId="69690BDE">
            <wp:extent cx="5332396" cy="2421966"/>
            <wp:effectExtent l="0" t="0" r="1905" b="0"/>
            <wp:docPr id="156" name="Picture 15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Graphical user interface, text, application, email&#10;&#10;Description automatically generated"/>
                    <pic:cNvPicPr/>
                  </pic:nvPicPr>
                  <pic:blipFill>
                    <a:blip r:embed="rId107"/>
                    <a:stretch>
                      <a:fillRect/>
                    </a:stretch>
                  </pic:blipFill>
                  <pic:spPr>
                    <a:xfrm>
                      <a:off x="0" y="0"/>
                      <a:ext cx="5343260" cy="2426900"/>
                    </a:xfrm>
                    <a:prstGeom prst="rect">
                      <a:avLst/>
                    </a:prstGeom>
                  </pic:spPr>
                </pic:pic>
              </a:graphicData>
            </a:graphic>
          </wp:inline>
        </w:drawing>
      </w:r>
    </w:p>
    <w:p w14:paraId="40BD388B" w14:textId="362EF04F" w:rsidR="00591B38" w:rsidRDefault="00591B38" w:rsidP="00DE1EE6">
      <w:pPr>
        <w:pStyle w:val="ListParagraph"/>
      </w:pPr>
    </w:p>
    <w:p w14:paraId="41C5DFF0" w14:textId="1EB28E1C" w:rsidR="00591B38" w:rsidRPr="007C5D51" w:rsidRDefault="00591B38" w:rsidP="007C5D51">
      <w:pPr>
        <w:rPr>
          <w:color w:val="39342E" w:themeColor="background2" w:themeShade="40"/>
        </w:rPr>
      </w:pPr>
      <w:r>
        <w:t xml:space="preserve">Open the link and follow the </w:t>
      </w:r>
      <w:r w:rsidR="00D36B53">
        <w:t xml:space="preserve">instructions </w:t>
      </w:r>
      <w:r w:rsidR="00745F32">
        <w:t xml:space="preserve">to </w:t>
      </w:r>
      <w:r w:rsidR="00D36B53">
        <w:t xml:space="preserve">open </w:t>
      </w:r>
      <w:r w:rsidR="00745F32" w:rsidRPr="007C5D51">
        <w:rPr>
          <w:color w:val="39342E" w:themeColor="background2" w:themeShade="40"/>
        </w:rPr>
        <w:t xml:space="preserve">the </w:t>
      </w:r>
      <w:r w:rsidR="007C037B" w:rsidRPr="007C5D51">
        <w:rPr>
          <w:color w:val="39342E" w:themeColor="background2" w:themeShade="40"/>
        </w:rPr>
        <w:t>“</w:t>
      </w:r>
      <w:hyperlink r:id="rId108" w:tgtFrame="_blank" w:history="1">
        <w:r w:rsidR="00745F32" w:rsidRPr="007C5D51">
          <w:rPr>
            <w:rStyle w:val="Hyperlink"/>
            <w:color w:val="39342E" w:themeColor="background2" w:themeShade="40"/>
            <w:u w:val="none"/>
            <w:shd w:val="clear" w:color="auto" w:fill="FFFFFF"/>
          </w:rPr>
          <w:t>AWS End-of-Support Migration Program (EMP) for Windows Server product page</w:t>
        </w:r>
      </w:hyperlink>
      <w:r w:rsidR="007C037B" w:rsidRPr="007C5D51">
        <w:rPr>
          <w:color w:val="39342E" w:themeColor="background2" w:themeShade="40"/>
        </w:rPr>
        <w:t xml:space="preserve">” which can also be found here: </w:t>
      </w:r>
      <w:hyperlink r:id="rId109" w:history="1">
        <w:r w:rsidR="007C037B" w:rsidRPr="007C5D51">
          <w:rPr>
            <w:rStyle w:val="Hyperlink"/>
            <w:color w:val="2C0721" w:themeColor="hyperlink" w:themeShade="40"/>
          </w:rPr>
          <w:t>https://aws.amazon.com/emp-windows-server/</w:t>
        </w:r>
      </w:hyperlink>
      <w:r w:rsidR="007C037B" w:rsidRPr="007C5D51">
        <w:rPr>
          <w:color w:val="39342E" w:themeColor="background2" w:themeShade="40"/>
        </w:rPr>
        <w:t xml:space="preserve"> </w:t>
      </w:r>
    </w:p>
    <w:p w14:paraId="27D758C8" w14:textId="5F637E9B" w:rsidR="007C037B" w:rsidRDefault="007C037B" w:rsidP="00DE1EE6">
      <w:pPr>
        <w:pStyle w:val="ListParagraph"/>
      </w:pPr>
    </w:p>
    <w:p w14:paraId="47E67D7E" w14:textId="781B80F2" w:rsidR="00A02C65" w:rsidRDefault="007C037B" w:rsidP="007C5D51">
      <w:r>
        <w:t xml:space="preserve">Select </w:t>
      </w:r>
      <w:r w:rsidR="00961245">
        <w:t>“</w:t>
      </w:r>
      <w:r>
        <w:t>Download EMP Tooling</w:t>
      </w:r>
      <w:r w:rsidR="00961245">
        <w:t>”.</w:t>
      </w:r>
    </w:p>
    <w:p w14:paraId="554704E8" w14:textId="33D8F54D" w:rsidR="00961245" w:rsidRDefault="00A02C65" w:rsidP="007C5D51">
      <w:r>
        <w:rPr>
          <w:noProof/>
        </w:rPr>
        <w:drawing>
          <wp:inline distT="0" distB="0" distL="0" distR="0" wp14:anchorId="33C5369B" wp14:editId="025CFB53">
            <wp:extent cx="5375709" cy="2441639"/>
            <wp:effectExtent l="0" t="0" r="0" b="0"/>
            <wp:docPr id="157" name="Picture 15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screenshot of a computer&#10;&#10;Description automatically generated with medium confidence"/>
                    <pic:cNvPicPr/>
                  </pic:nvPicPr>
                  <pic:blipFill>
                    <a:blip r:embed="rId110"/>
                    <a:stretch>
                      <a:fillRect/>
                    </a:stretch>
                  </pic:blipFill>
                  <pic:spPr>
                    <a:xfrm>
                      <a:off x="0" y="0"/>
                      <a:ext cx="5393636" cy="2449782"/>
                    </a:xfrm>
                    <a:prstGeom prst="rect">
                      <a:avLst/>
                    </a:prstGeom>
                  </pic:spPr>
                </pic:pic>
              </a:graphicData>
            </a:graphic>
          </wp:inline>
        </w:drawing>
      </w:r>
    </w:p>
    <w:p w14:paraId="0728E0FA" w14:textId="58FC867B" w:rsidR="00961245" w:rsidRDefault="00961245" w:rsidP="007C5D51">
      <w:pPr>
        <w:spacing w:before="120" w:after="120"/>
      </w:pPr>
      <w:r>
        <w:t>Enter the required details and click Submit.</w:t>
      </w:r>
    </w:p>
    <w:p w14:paraId="59A6E719" w14:textId="77107F92" w:rsidR="009F51A9" w:rsidRDefault="00961245" w:rsidP="007C5D51">
      <w:pPr>
        <w:spacing w:before="120" w:after="120"/>
      </w:pPr>
      <w:r>
        <w:rPr>
          <w:noProof/>
        </w:rPr>
        <w:lastRenderedPageBreak/>
        <w:drawing>
          <wp:inline distT="0" distB="0" distL="0" distR="0" wp14:anchorId="4F2B46DA" wp14:editId="7205F357">
            <wp:extent cx="5317958" cy="2415409"/>
            <wp:effectExtent l="0" t="0" r="0" b="4445"/>
            <wp:docPr id="158" name="Picture 15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 email&#10;&#10;Description automatically generated"/>
                    <pic:cNvPicPr/>
                  </pic:nvPicPr>
                  <pic:blipFill>
                    <a:blip r:embed="rId111"/>
                    <a:stretch>
                      <a:fillRect/>
                    </a:stretch>
                  </pic:blipFill>
                  <pic:spPr>
                    <a:xfrm>
                      <a:off x="0" y="0"/>
                      <a:ext cx="5331402" cy="2421515"/>
                    </a:xfrm>
                    <a:prstGeom prst="rect">
                      <a:avLst/>
                    </a:prstGeom>
                  </pic:spPr>
                </pic:pic>
              </a:graphicData>
            </a:graphic>
          </wp:inline>
        </w:drawing>
      </w:r>
    </w:p>
    <w:p w14:paraId="5BC2A464" w14:textId="16C9C5FB" w:rsidR="009F51A9" w:rsidRDefault="009F51A9" w:rsidP="007C5D51">
      <w:pPr>
        <w:spacing w:before="120" w:after="120"/>
      </w:pPr>
      <w:r>
        <w:t>Open the first link to download the EMP tool.</w:t>
      </w:r>
    </w:p>
    <w:p w14:paraId="401D3018" w14:textId="5619CDC8" w:rsidR="00425AC3" w:rsidRDefault="009F51A9" w:rsidP="007C5D51">
      <w:pPr>
        <w:spacing w:before="120" w:after="120"/>
      </w:pPr>
      <w:r>
        <w:rPr>
          <w:noProof/>
        </w:rPr>
        <w:drawing>
          <wp:inline distT="0" distB="0" distL="0" distR="0" wp14:anchorId="5F942C41" wp14:editId="4310D6FA">
            <wp:extent cx="5340324" cy="2425567"/>
            <wp:effectExtent l="0" t="0" r="0" b="0"/>
            <wp:docPr id="159" name="Picture 1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10;&#10;Description automatically generated"/>
                    <pic:cNvPicPr/>
                  </pic:nvPicPr>
                  <pic:blipFill>
                    <a:blip r:embed="rId112"/>
                    <a:stretch>
                      <a:fillRect/>
                    </a:stretch>
                  </pic:blipFill>
                  <pic:spPr>
                    <a:xfrm>
                      <a:off x="0" y="0"/>
                      <a:ext cx="5363400" cy="2436048"/>
                    </a:xfrm>
                    <a:prstGeom prst="rect">
                      <a:avLst/>
                    </a:prstGeom>
                  </pic:spPr>
                </pic:pic>
              </a:graphicData>
            </a:graphic>
          </wp:inline>
        </w:drawing>
      </w:r>
    </w:p>
    <w:p w14:paraId="1BAE2E30" w14:textId="5C1E7944" w:rsidR="00B5537A" w:rsidRDefault="00BA078F" w:rsidP="007C5D51">
      <w:pPr>
        <w:spacing w:before="120" w:after="120"/>
      </w:pPr>
      <w:r>
        <w:t>Double-click</w:t>
      </w:r>
      <w:r w:rsidR="00425AC3">
        <w:t xml:space="preserve"> the installation file to run it.</w:t>
      </w:r>
    </w:p>
    <w:p w14:paraId="0C94E231" w14:textId="7E29DBFF" w:rsidR="00B5537A" w:rsidRDefault="00B5537A" w:rsidP="007C5D51">
      <w:pPr>
        <w:spacing w:before="120" w:after="120"/>
      </w:pPr>
      <w:r>
        <w:rPr>
          <w:noProof/>
        </w:rPr>
        <w:drawing>
          <wp:inline distT="0" distB="0" distL="0" distR="0" wp14:anchorId="550CF552" wp14:editId="71BD8D82">
            <wp:extent cx="4817444" cy="2839200"/>
            <wp:effectExtent l="0" t="0" r="2540" b="0"/>
            <wp:docPr id="160" name="Picture 1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Graphical user interface, text, application, email&#10;&#10;Description automatically generated"/>
                    <pic:cNvPicPr/>
                  </pic:nvPicPr>
                  <pic:blipFill>
                    <a:blip r:embed="rId113"/>
                    <a:stretch>
                      <a:fillRect/>
                    </a:stretch>
                  </pic:blipFill>
                  <pic:spPr>
                    <a:xfrm>
                      <a:off x="0" y="0"/>
                      <a:ext cx="4856704" cy="2862338"/>
                    </a:xfrm>
                    <a:prstGeom prst="rect">
                      <a:avLst/>
                    </a:prstGeom>
                  </pic:spPr>
                </pic:pic>
              </a:graphicData>
            </a:graphic>
          </wp:inline>
        </w:drawing>
      </w:r>
    </w:p>
    <w:p w14:paraId="0DA3331D" w14:textId="772CD71E" w:rsidR="006F411E" w:rsidRDefault="00F96265" w:rsidP="007C5D51">
      <w:pPr>
        <w:spacing w:before="120" w:after="120"/>
      </w:pPr>
      <w:r>
        <w:t>Click Run.</w:t>
      </w:r>
    </w:p>
    <w:p w14:paraId="66D5D00D" w14:textId="5197B22D" w:rsidR="0039046C" w:rsidRDefault="00F96265" w:rsidP="007C5D51">
      <w:pPr>
        <w:spacing w:before="120" w:after="120"/>
      </w:pPr>
      <w:r>
        <w:rPr>
          <w:noProof/>
        </w:rPr>
        <w:lastRenderedPageBreak/>
        <w:drawing>
          <wp:inline distT="0" distB="0" distL="0" distR="0" wp14:anchorId="3E071D26" wp14:editId="0F5655E5">
            <wp:extent cx="5656580" cy="3349625"/>
            <wp:effectExtent l="0" t="0" r="1270" b="3175"/>
            <wp:docPr id="161" name="Picture 1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Graphical user interface, text, application, email&#10;&#10;Description automatically generated"/>
                    <pic:cNvPicPr/>
                  </pic:nvPicPr>
                  <pic:blipFill>
                    <a:blip r:embed="rId114"/>
                    <a:stretch>
                      <a:fillRect/>
                    </a:stretch>
                  </pic:blipFill>
                  <pic:spPr>
                    <a:xfrm>
                      <a:off x="0" y="0"/>
                      <a:ext cx="5656580" cy="3349625"/>
                    </a:xfrm>
                    <a:prstGeom prst="rect">
                      <a:avLst/>
                    </a:prstGeom>
                  </pic:spPr>
                </pic:pic>
              </a:graphicData>
            </a:graphic>
          </wp:inline>
        </w:drawing>
      </w:r>
    </w:p>
    <w:p w14:paraId="6D348FB6" w14:textId="243F5E69" w:rsidR="0039046C" w:rsidRDefault="0039046C" w:rsidP="007C5D51">
      <w:pPr>
        <w:spacing w:before="120" w:after="120"/>
      </w:pPr>
      <w:r>
        <w:t>Click Next.</w:t>
      </w:r>
    </w:p>
    <w:p w14:paraId="2E159BC4" w14:textId="0E057BD5" w:rsidR="0039046C" w:rsidRDefault="0039046C" w:rsidP="00961245">
      <w:pPr>
        <w:spacing w:before="120" w:after="120"/>
        <w:ind w:left="720"/>
      </w:pPr>
    </w:p>
    <w:p w14:paraId="036C54C1" w14:textId="5E10D0F2" w:rsidR="0039046C" w:rsidRDefault="0039046C" w:rsidP="007C5D51">
      <w:pPr>
        <w:spacing w:before="120" w:after="120"/>
      </w:pPr>
      <w:r>
        <w:rPr>
          <w:noProof/>
        </w:rPr>
        <w:drawing>
          <wp:inline distT="0" distB="0" distL="0" distR="0" wp14:anchorId="4E5BDF68" wp14:editId="3596844E">
            <wp:extent cx="4742857" cy="3676190"/>
            <wp:effectExtent l="0" t="0" r="635" b="635"/>
            <wp:docPr id="162" name="Picture 1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Graphical user interface, text, application&#10;&#10;Description automatically generated"/>
                    <pic:cNvPicPr/>
                  </pic:nvPicPr>
                  <pic:blipFill>
                    <a:blip r:embed="rId115"/>
                    <a:stretch>
                      <a:fillRect/>
                    </a:stretch>
                  </pic:blipFill>
                  <pic:spPr>
                    <a:xfrm>
                      <a:off x="0" y="0"/>
                      <a:ext cx="4742857" cy="3676190"/>
                    </a:xfrm>
                    <a:prstGeom prst="rect">
                      <a:avLst/>
                    </a:prstGeom>
                  </pic:spPr>
                </pic:pic>
              </a:graphicData>
            </a:graphic>
          </wp:inline>
        </w:drawing>
      </w:r>
    </w:p>
    <w:p w14:paraId="462CBCE3" w14:textId="691E7803" w:rsidR="0039046C" w:rsidRDefault="0039046C" w:rsidP="007C5D51">
      <w:pPr>
        <w:spacing w:before="120" w:after="120"/>
      </w:pPr>
      <w:r>
        <w:t>Accept the license agreement and click Next.</w:t>
      </w:r>
    </w:p>
    <w:p w14:paraId="50EEF483" w14:textId="7A27353B" w:rsidR="0039046C" w:rsidRDefault="0039046C" w:rsidP="00961245">
      <w:pPr>
        <w:spacing w:before="120" w:after="120"/>
        <w:ind w:left="720"/>
      </w:pPr>
    </w:p>
    <w:p w14:paraId="4D320B00" w14:textId="00C4C3E6" w:rsidR="0039046C" w:rsidRDefault="0039046C" w:rsidP="007C5D51">
      <w:pPr>
        <w:spacing w:before="120" w:after="120"/>
      </w:pPr>
      <w:r>
        <w:rPr>
          <w:noProof/>
        </w:rPr>
        <w:lastRenderedPageBreak/>
        <w:drawing>
          <wp:inline distT="0" distB="0" distL="0" distR="0" wp14:anchorId="0C8FAB8B" wp14:editId="7EB4A40C">
            <wp:extent cx="4723809" cy="3657143"/>
            <wp:effectExtent l="0" t="0" r="635" b="63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723809" cy="3657143"/>
                    </a:xfrm>
                    <a:prstGeom prst="rect">
                      <a:avLst/>
                    </a:prstGeom>
                  </pic:spPr>
                </pic:pic>
              </a:graphicData>
            </a:graphic>
          </wp:inline>
        </w:drawing>
      </w:r>
    </w:p>
    <w:p w14:paraId="179C0D6C" w14:textId="58BBAAEC" w:rsidR="005F71CC" w:rsidRDefault="005F71CC" w:rsidP="00961245">
      <w:pPr>
        <w:spacing w:before="120" w:after="120"/>
        <w:ind w:left="720"/>
      </w:pPr>
    </w:p>
    <w:p w14:paraId="3F295B25" w14:textId="5AD53323" w:rsidR="005F71CC" w:rsidRDefault="005F71CC" w:rsidP="007C5D51">
      <w:pPr>
        <w:pStyle w:val="NormalWeb"/>
        <w:shd w:val="clear" w:color="auto" w:fill="FFFFFF"/>
        <w:spacing w:before="0" w:beforeAutospacing="0" w:after="0" w:afterAutospacing="0" w:line="360" w:lineRule="atLeast"/>
        <w:rPr>
          <w:rFonts w:asciiTheme="minorHAnsi" w:hAnsiTheme="minorHAnsi"/>
          <w:color w:val="5D5551" w:themeColor="text2" w:themeShade="BF"/>
          <w:sz w:val="22"/>
          <w:szCs w:val="22"/>
        </w:rPr>
      </w:pPr>
      <w:r w:rsidRPr="005F71CC">
        <w:rPr>
          <w:rFonts w:asciiTheme="minorHAnsi" w:hAnsiTheme="minorHAnsi"/>
          <w:color w:val="5D5551" w:themeColor="text2" w:themeShade="BF"/>
          <w:sz w:val="22"/>
          <w:szCs w:val="22"/>
        </w:rPr>
        <w:t>Under EMP Telemetry, select the check box to enable telemetry (optional), and choose Next.</w:t>
      </w:r>
    </w:p>
    <w:p w14:paraId="4017ABD8" w14:textId="6728470C" w:rsidR="005F71CC" w:rsidRDefault="005F71CC" w:rsidP="005F71CC">
      <w:pPr>
        <w:pStyle w:val="NormalWeb"/>
        <w:shd w:val="clear" w:color="auto" w:fill="FFFFFF"/>
        <w:spacing w:before="0" w:beforeAutospacing="0" w:after="0" w:afterAutospacing="0" w:line="360" w:lineRule="atLeast"/>
        <w:ind w:left="720"/>
        <w:rPr>
          <w:rFonts w:asciiTheme="minorHAnsi" w:hAnsiTheme="minorHAnsi"/>
          <w:color w:val="5D5551" w:themeColor="text2" w:themeShade="BF"/>
          <w:sz w:val="22"/>
          <w:szCs w:val="22"/>
        </w:rPr>
      </w:pPr>
    </w:p>
    <w:p w14:paraId="0F3A7F70" w14:textId="0B12F4E0" w:rsidR="005F71CC" w:rsidRPr="005F71CC" w:rsidRDefault="005F71CC" w:rsidP="007C5D51">
      <w:pPr>
        <w:pStyle w:val="NormalWeb"/>
        <w:shd w:val="clear" w:color="auto" w:fill="FFFFFF"/>
        <w:spacing w:before="0" w:beforeAutospacing="0" w:after="0" w:afterAutospacing="0" w:line="360" w:lineRule="atLeast"/>
        <w:rPr>
          <w:rFonts w:asciiTheme="minorHAnsi" w:hAnsiTheme="minorHAnsi"/>
          <w:color w:val="5D5551" w:themeColor="text2" w:themeShade="BF"/>
          <w:sz w:val="22"/>
          <w:szCs w:val="22"/>
        </w:rPr>
      </w:pPr>
      <w:r>
        <w:rPr>
          <w:noProof/>
        </w:rPr>
        <w:drawing>
          <wp:inline distT="0" distB="0" distL="0" distR="0" wp14:anchorId="7148E6E6" wp14:editId="14CF083C">
            <wp:extent cx="4761905" cy="3685714"/>
            <wp:effectExtent l="0" t="0" r="635" b="0"/>
            <wp:docPr id="164" name="Picture 16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Graphical user interface, text&#10;&#10;Description automatically generated"/>
                    <pic:cNvPicPr/>
                  </pic:nvPicPr>
                  <pic:blipFill>
                    <a:blip r:embed="rId117"/>
                    <a:stretch>
                      <a:fillRect/>
                    </a:stretch>
                  </pic:blipFill>
                  <pic:spPr>
                    <a:xfrm>
                      <a:off x="0" y="0"/>
                      <a:ext cx="4761905" cy="3685714"/>
                    </a:xfrm>
                    <a:prstGeom prst="rect">
                      <a:avLst/>
                    </a:prstGeom>
                  </pic:spPr>
                </pic:pic>
              </a:graphicData>
            </a:graphic>
          </wp:inline>
        </w:drawing>
      </w:r>
    </w:p>
    <w:p w14:paraId="3298F80A" w14:textId="32917C51" w:rsidR="005F71CC" w:rsidRDefault="005F71CC" w:rsidP="00961245">
      <w:pPr>
        <w:spacing w:before="120" w:after="120"/>
        <w:ind w:left="720"/>
      </w:pPr>
    </w:p>
    <w:p w14:paraId="19BDE014" w14:textId="3D989EFF" w:rsidR="005F71CC" w:rsidRPr="005F71CC" w:rsidRDefault="005F71CC" w:rsidP="007C5D51">
      <w:pPr>
        <w:pStyle w:val="NormalWeb"/>
        <w:shd w:val="clear" w:color="auto" w:fill="FFFFFF"/>
        <w:spacing w:before="0" w:beforeAutospacing="0" w:after="0" w:afterAutospacing="0" w:line="360" w:lineRule="atLeast"/>
        <w:rPr>
          <w:rFonts w:asciiTheme="minorHAnsi" w:hAnsiTheme="minorHAnsi"/>
          <w:color w:val="554741" w:themeColor="text1"/>
          <w:sz w:val="22"/>
          <w:szCs w:val="22"/>
        </w:rPr>
      </w:pPr>
      <w:r w:rsidRPr="005F71CC">
        <w:rPr>
          <w:rFonts w:asciiTheme="minorHAnsi" w:hAnsiTheme="minorHAnsi"/>
          <w:color w:val="554741" w:themeColor="text1"/>
          <w:sz w:val="22"/>
          <w:szCs w:val="22"/>
        </w:rPr>
        <w:lastRenderedPageBreak/>
        <w:t>Accept the default Destination Folder, or modify it, and choose Next.</w:t>
      </w:r>
    </w:p>
    <w:p w14:paraId="2318616C" w14:textId="795E3C54" w:rsidR="005F71CC" w:rsidRDefault="005F71CC" w:rsidP="005F71CC">
      <w:pPr>
        <w:pStyle w:val="NormalWeb"/>
        <w:shd w:val="clear" w:color="auto" w:fill="FFFFFF"/>
        <w:spacing w:before="0" w:beforeAutospacing="0" w:after="0" w:afterAutospacing="0" w:line="360" w:lineRule="atLeast"/>
        <w:ind w:left="720"/>
        <w:rPr>
          <w:rFonts w:asciiTheme="minorHAnsi" w:hAnsiTheme="minorHAnsi"/>
          <w:color w:val="16191F"/>
          <w:sz w:val="22"/>
          <w:szCs w:val="22"/>
        </w:rPr>
      </w:pPr>
    </w:p>
    <w:p w14:paraId="2F3D6963" w14:textId="403741EF" w:rsidR="005F71CC" w:rsidRDefault="005F71CC" w:rsidP="007C5D51">
      <w:pPr>
        <w:pStyle w:val="NormalWeb"/>
        <w:shd w:val="clear" w:color="auto" w:fill="FFFFFF"/>
        <w:spacing w:before="0" w:beforeAutospacing="0" w:after="0" w:afterAutospacing="0" w:line="360" w:lineRule="atLeast"/>
        <w:rPr>
          <w:rFonts w:asciiTheme="minorHAnsi" w:hAnsiTheme="minorHAnsi"/>
          <w:color w:val="16191F"/>
          <w:sz w:val="22"/>
          <w:szCs w:val="22"/>
        </w:rPr>
      </w:pPr>
      <w:r>
        <w:rPr>
          <w:noProof/>
        </w:rPr>
        <w:drawing>
          <wp:inline distT="0" distB="0" distL="0" distR="0" wp14:anchorId="17E32CA9" wp14:editId="0134FE27">
            <wp:extent cx="4752381" cy="3685714"/>
            <wp:effectExtent l="0" t="0" r="0" b="0"/>
            <wp:docPr id="165" name="Picture 1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Graphical user interface, text, application&#10;&#10;Description automatically generated"/>
                    <pic:cNvPicPr/>
                  </pic:nvPicPr>
                  <pic:blipFill>
                    <a:blip r:embed="rId118"/>
                    <a:stretch>
                      <a:fillRect/>
                    </a:stretch>
                  </pic:blipFill>
                  <pic:spPr>
                    <a:xfrm>
                      <a:off x="0" y="0"/>
                      <a:ext cx="4752381" cy="3685714"/>
                    </a:xfrm>
                    <a:prstGeom prst="rect">
                      <a:avLst/>
                    </a:prstGeom>
                  </pic:spPr>
                </pic:pic>
              </a:graphicData>
            </a:graphic>
          </wp:inline>
        </w:drawing>
      </w:r>
    </w:p>
    <w:p w14:paraId="5C4FB3ED" w14:textId="78B6848E" w:rsidR="005F71CC" w:rsidRDefault="005F71CC" w:rsidP="007C5D51">
      <w:pPr>
        <w:pStyle w:val="NormalWeb"/>
        <w:shd w:val="clear" w:color="auto" w:fill="FFFFFF"/>
        <w:spacing w:before="0" w:beforeAutospacing="0" w:after="0" w:afterAutospacing="0" w:line="360" w:lineRule="atLeast"/>
        <w:rPr>
          <w:rFonts w:asciiTheme="minorHAnsi" w:hAnsiTheme="minorHAnsi"/>
          <w:color w:val="16191F"/>
          <w:sz w:val="22"/>
          <w:szCs w:val="22"/>
        </w:rPr>
      </w:pPr>
    </w:p>
    <w:p w14:paraId="125AF99C" w14:textId="657987A4" w:rsidR="005F71CC" w:rsidRDefault="005F71CC" w:rsidP="007C5D51">
      <w:pPr>
        <w:pStyle w:val="NormalWeb"/>
        <w:shd w:val="clear" w:color="auto" w:fill="FFFFFF"/>
        <w:spacing w:before="0" w:beforeAutospacing="0" w:after="0" w:afterAutospacing="0" w:line="360" w:lineRule="atLeast"/>
        <w:rPr>
          <w:rFonts w:asciiTheme="minorHAnsi" w:hAnsiTheme="minorHAnsi"/>
          <w:color w:val="554741" w:themeColor="text1"/>
          <w:sz w:val="22"/>
          <w:szCs w:val="22"/>
        </w:rPr>
      </w:pPr>
      <w:r w:rsidRPr="005F71CC">
        <w:rPr>
          <w:rFonts w:asciiTheme="minorHAnsi" w:hAnsiTheme="minorHAnsi"/>
          <w:color w:val="554741" w:themeColor="text1"/>
          <w:sz w:val="22"/>
          <w:szCs w:val="22"/>
        </w:rPr>
        <w:t>Choose Install.</w:t>
      </w:r>
    </w:p>
    <w:p w14:paraId="02558695" w14:textId="77777777" w:rsidR="007C5D51" w:rsidRPr="007C5D51" w:rsidRDefault="007C5D51" w:rsidP="007C5D51">
      <w:pPr>
        <w:pStyle w:val="NormalWeb"/>
        <w:shd w:val="clear" w:color="auto" w:fill="FFFFFF"/>
        <w:spacing w:before="0" w:beforeAutospacing="0" w:after="0" w:afterAutospacing="0" w:line="360" w:lineRule="atLeast"/>
        <w:rPr>
          <w:rFonts w:asciiTheme="minorHAnsi" w:hAnsiTheme="minorHAnsi"/>
          <w:color w:val="554741" w:themeColor="text1"/>
          <w:sz w:val="22"/>
          <w:szCs w:val="22"/>
        </w:rPr>
      </w:pPr>
    </w:p>
    <w:p w14:paraId="6B40242A" w14:textId="5E041DD5" w:rsidR="00961245" w:rsidRDefault="005F71CC" w:rsidP="007C5D51">
      <w:r>
        <w:rPr>
          <w:noProof/>
        </w:rPr>
        <w:drawing>
          <wp:inline distT="0" distB="0" distL="0" distR="0" wp14:anchorId="4B401F17" wp14:editId="75F5A06D">
            <wp:extent cx="4733333" cy="3666667"/>
            <wp:effectExtent l="0" t="0" r="0" b="0"/>
            <wp:docPr id="166" name="Picture 1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text, application, email&#10;&#10;Description automatically generated"/>
                    <pic:cNvPicPr/>
                  </pic:nvPicPr>
                  <pic:blipFill>
                    <a:blip r:embed="rId119"/>
                    <a:stretch>
                      <a:fillRect/>
                    </a:stretch>
                  </pic:blipFill>
                  <pic:spPr>
                    <a:xfrm>
                      <a:off x="0" y="0"/>
                      <a:ext cx="4733333" cy="3666667"/>
                    </a:xfrm>
                    <a:prstGeom prst="rect">
                      <a:avLst/>
                    </a:prstGeom>
                  </pic:spPr>
                </pic:pic>
              </a:graphicData>
            </a:graphic>
          </wp:inline>
        </w:drawing>
      </w:r>
    </w:p>
    <w:p w14:paraId="2FBDEA0B" w14:textId="1EA02418" w:rsidR="005F71CC" w:rsidRDefault="005F71CC" w:rsidP="007C5D51">
      <w:pPr>
        <w:pStyle w:val="NormalWeb"/>
        <w:shd w:val="clear" w:color="auto" w:fill="FFFFFF"/>
        <w:spacing w:before="0" w:beforeAutospacing="0" w:after="0" w:afterAutospacing="0" w:line="360" w:lineRule="atLeast"/>
        <w:rPr>
          <w:rFonts w:asciiTheme="minorHAnsi" w:hAnsiTheme="minorHAnsi"/>
          <w:color w:val="554741" w:themeColor="text1"/>
          <w:sz w:val="22"/>
          <w:szCs w:val="22"/>
        </w:rPr>
      </w:pPr>
      <w:r w:rsidRPr="005F71CC">
        <w:rPr>
          <w:rFonts w:asciiTheme="minorHAnsi" w:hAnsiTheme="minorHAnsi"/>
          <w:color w:val="554741" w:themeColor="text1"/>
          <w:sz w:val="22"/>
          <w:szCs w:val="22"/>
        </w:rPr>
        <w:lastRenderedPageBreak/>
        <w:t>When the application installation completes, choose Finish.</w:t>
      </w:r>
    </w:p>
    <w:p w14:paraId="009565D1" w14:textId="7E6FC622" w:rsidR="007C5D51" w:rsidRDefault="007C5D51" w:rsidP="007C5D51">
      <w:pPr>
        <w:pStyle w:val="NormalWeb"/>
        <w:shd w:val="clear" w:color="auto" w:fill="FFFFFF"/>
        <w:spacing w:before="0" w:beforeAutospacing="0" w:after="0" w:afterAutospacing="0" w:line="360" w:lineRule="atLeast"/>
        <w:rPr>
          <w:rFonts w:asciiTheme="minorHAnsi" w:hAnsiTheme="minorHAnsi"/>
          <w:color w:val="554741" w:themeColor="text1"/>
          <w:sz w:val="22"/>
          <w:szCs w:val="22"/>
        </w:rPr>
      </w:pPr>
    </w:p>
    <w:p w14:paraId="211103EF" w14:textId="21048C7A" w:rsidR="007C5D51" w:rsidRPr="005F71CC" w:rsidRDefault="007C5D51" w:rsidP="007C5D51">
      <w:pPr>
        <w:pStyle w:val="NormalWeb"/>
        <w:shd w:val="clear" w:color="auto" w:fill="FFFFFF"/>
        <w:spacing w:before="0" w:beforeAutospacing="0" w:after="0" w:afterAutospacing="0" w:line="360" w:lineRule="atLeast"/>
        <w:rPr>
          <w:rFonts w:asciiTheme="minorHAnsi" w:hAnsiTheme="minorHAnsi"/>
          <w:color w:val="554741" w:themeColor="text1"/>
          <w:sz w:val="22"/>
          <w:szCs w:val="22"/>
        </w:rPr>
      </w:pPr>
      <w:r>
        <w:rPr>
          <w:noProof/>
        </w:rPr>
        <w:drawing>
          <wp:inline distT="0" distB="0" distL="0" distR="0" wp14:anchorId="468DFA43" wp14:editId="4FC6C34A">
            <wp:extent cx="4742857" cy="3638095"/>
            <wp:effectExtent l="0" t="0" r="635" b="63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742857" cy="3638095"/>
                    </a:xfrm>
                    <a:prstGeom prst="rect">
                      <a:avLst/>
                    </a:prstGeom>
                  </pic:spPr>
                </pic:pic>
              </a:graphicData>
            </a:graphic>
          </wp:inline>
        </w:drawing>
      </w:r>
    </w:p>
    <w:p w14:paraId="2B0DC0E0" w14:textId="439DD269" w:rsidR="005F71CC" w:rsidRDefault="005F71CC" w:rsidP="00DE1EE6">
      <w:pPr>
        <w:pStyle w:val="ListParagraph"/>
      </w:pPr>
    </w:p>
    <w:p w14:paraId="189DD4D2" w14:textId="77777777" w:rsidR="005F71CC" w:rsidRDefault="005F71CC" w:rsidP="00DE1EE6">
      <w:pPr>
        <w:pStyle w:val="ListParagraph"/>
      </w:pPr>
    </w:p>
    <w:p w14:paraId="1B90E8F8" w14:textId="1466D35A" w:rsidR="007D6BD4" w:rsidRDefault="000A1D85" w:rsidP="007D6BD4">
      <w:pPr>
        <w:pStyle w:val="AppendixHeading"/>
      </w:pPr>
      <w:r>
        <w:lastRenderedPageBreak/>
        <w:t>Package the Application</w:t>
      </w:r>
      <w:r w:rsidR="007D6BD4">
        <w:t xml:space="preserve"> (</w:t>
      </w:r>
      <w:r w:rsidR="007D6BD4" w:rsidRPr="00EC5517">
        <w:t>EUPMPPPLAP050</w:t>
      </w:r>
      <w:r w:rsidR="007D6BD4">
        <w:t xml:space="preserve"> Migration Path) </w:t>
      </w:r>
    </w:p>
    <w:p w14:paraId="43C4411C" w14:textId="3D660528" w:rsidR="00961245" w:rsidRDefault="007D6BD4" w:rsidP="00A75882">
      <w:pPr>
        <w:spacing w:before="120" w:after="120"/>
      </w:pPr>
      <w:r>
        <w:t xml:space="preserve">AWS recommend that an Application Discovery activity/checklist be performed on the identified package following a process defined in the following link </w:t>
      </w:r>
      <w:hyperlink r:id="rId121" w:history="1">
        <w:r w:rsidRPr="001259C4">
          <w:rPr>
            <w:rStyle w:val="Hyperlink"/>
          </w:rPr>
          <w:t>https://docs.aws.amazon.com/emp/latest/userguide/emp-high-level-discovery.html</w:t>
        </w:r>
      </w:hyperlink>
      <w:r>
        <w:t xml:space="preserve"> </w:t>
      </w:r>
    </w:p>
    <w:p w14:paraId="706DD25E" w14:textId="33CD75D9" w:rsidR="00E95007" w:rsidRDefault="00E95007" w:rsidP="007D6BD4">
      <w:pPr>
        <w:spacing w:before="120" w:after="120"/>
      </w:pPr>
      <w:r>
        <w:t>Launch the Legacy Application</w:t>
      </w:r>
    </w:p>
    <w:p w14:paraId="5E4BC5DE" w14:textId="516AB2C2" w:rsidR="00B32D92" w:rsidRDefault="00E705D6" w:rsidP="007D6BD4">
      <w:pPr>
        <w:spacing w:before="120" w:after="120"/>
      </w:pPr>
      <w:r>
        <w:rPr>
          <w:noProof/>
        </w:rPr>
        <w:drawing>
          <wp:inline distT="0" distB="0" distL="0" distR="0" wp14:anchorId="40047EF6" wp14:editId="0787877A">
            <wp:extent cx="5295238" cy="3857143"/>
            <wp:effectExtent l="0" t="0" r="127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295238" cy="3857143"/>
                    </a:xfrm>
                    <a:prstGeom prst="rect">
                      <a:avLst/>
                    </a:prstGeom>
                  </pic:spPr>
                </pic:pic>
              </a:graphicData>
            </a:graphic>
          </wp:inline>
        </w:drawing>
      </w:r>
    </w:p>
    <w:p w14:paraId="656C4E90" w14:textId="39CA0258" w:rsidR="00A75882" w:rsidRDefault="00B32D92" w:rsidP="007D6BD4">
      <w:pPr>
        <w:spacing w:before="120" w:after="120"/>
      </w:pPr>
      <w:r>
        <w:rPr>
          <w:noProof/>
        </w:rPr>
        <w:drawing>
          <wp:inline distT="0" distB="0" distL="0" distR="0" wp14:anchorId="6E7D26BE" wp14:editId="3D84E22B">
            <wp:extent cx="5656580" cy="2816225"/>
            <wp:effectExtent l="0" t="0" r="1270" b="317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656580" cy="2816225"/>
                    </a:xfrm>
                    <a:prstGeom prst="rect">
                      <a:avLst/>
                    </a:prstGeom>
                  </pic:spPr>
                </pic:pic>
              </a:graphicData>
            </a:graphic>
          </wp:inline>
        </w:drawing>
      </w:r>
    </w:p>
    <w:p w14:paraId="67E5C055" w14:textId="77777777" w:rsidR="00902672" w:rsidRDefault="00902672" w:rsidP="007D6BD4">
      <w:pPr>
        <w:spacing w:before="120" w:after="120"/>
      </w:pPr>
      <w:r>
        <w:rPr>
          <w:noProof/>
        </w:rPr>
        <w:lastRenderedPageBreak/>
        <w:drawing>
          <wp:inline distT="0" distB="0" distL="0" distR="0" wp14:anchorId="7E440F98" wp14:editId="749C93BC">
            <wp:extent cx="5656580" cy="2801620"/>
            <wp:effectExtent l="0" t="0" r="127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656580" cy="2801620"/>
                    </a:xfrm>
                    <a:prstGeom prst="rect">
                      <a:avLst/>
                    </a:prstGeom>
                  </pic:spPr>
                </pic:pic>
              </a:graphicData>
            </a:graphic>
          </wp:inline>
        </w:drawing>
      </w:r>
    </w:p>
    <w:p w14:paraId="37A9BFA8" w14:textId="77777777" w:rsidR="00902672" w:rsidRDefault="00902672" w:rsidP="007D6BD4">
      <w:pPr>
        <w:spacing w:before="120" w:after="120"/>
      </w:pPr>
    </w:p>
    <w:p w14:paraId="43972FC8" w14:textId="74107D74" w:rsidR="007D6BD4" w:rsidRPr="007D6BD4" w:rsidRDefault="00E95007" w:rsidP="007D6BD4">
      <w:pPr>
        <w:spacing w:before="120" w:after="120"/>
        <w:rPr>
          <w:i/>
          <w:iCs/>
        </w:rPr>
      </w:pPr>
      <w:r>
        <w:t xml:space="preserve">Launch the EMP GPR Service </w:t>
      </w:r>
      <w:r w:rsidRPr="007D6BD4">
        <w:rPr>
          <w:i/>
          <w:iCs/>
        </w:rPr>
        <w:t>Start-&gt;Programs-&gt;Amazon Web Services-&gt;Guided Reverse Packager</w:t>
      </w:r>
    </w:p>
    <w:p w14:paraId="35E5670A" w14:textId="7DB5D41C" w:rsidR="007D6BD4" w:rsidRDefault="007D6BD4" w:rsidP="007D6BD4">
      <w:pPr>
        <w:spacing w:before="120" w:after="120"/>
      </w:pPr>
      <w:r>
        <w:rPr>
          <w:noProof/>
        </w:rPr>
        <w:drawing>
          <wp:inline distT="0" distB="0" distL="0" distR="0" wp14:anchorId="02092009" wp14:editId="55AA72C0">
            <wp:extent cx="5694218" cy="3038195"/>
            <wp:effectExtent l="0" t="0" r="1905" b="0"/>
            <wp:docPr id="168" name="Picture 1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Graphical user interface, application&#10;&#10;Description automatically generated"/>
                    <pic:cNvPicPr/>
                  </pic:nvPicPr>
                  <pic:blipFill rotWithShape="1">
                    <a:blip r:embed="rId125"/>
                    <a:srcRect t="5150"/>
                    <a:stretch/>
                  </pic:blipFill>
                  <pic:spPr bwMode="auto">
                    <a:xfrm>
                      <a:off x="0" y="0"/>
                      <a:ext cx="5705050" cy="3043975"/>
                    </a:xfrm>
                    <a:prstGeom prst="rect">
                      <a:avLst/>
                    </a:prstGeom>
                    <a:ln>
                      <a:noFill/>
                    </a:ln>
                    <a:extLst>
                      <a:ext uri="{53640926-AAD7-44D8-BBD7-CCE9431645EC}">
                        <a14:shadowObscured xmlns:a14="http://schemas.microsoft.com/office/drawing/2010/main"/>
                      </a:ext>
                    </a:extLst>
                  </pic:spPr>
                </pic:pic>
              </a:graphicData>
            </a:graphic>
          </wp:inline>
        </w:drawing>
      </w:r>
    </w:p>
    <w:p w14:paraId="5151FD34" w14:textId="77777777" w:rsidR="00902672" w:rsidRDefault="00902672" w:rsidP="007D6BD4">
      <w:pPr>
        <w:spacing w:before="120" w:after="120"/>
      </w:pPr>
    </w:p>
    <w:p w14:paraId="25517A4F" w14:textId="77777777" w:rsidR="00902672" w:rsidRDefault="00902672" w:rsidP="007D6BD4">
      <w:pPr>
        <w:spacing w:before="120" w:after="120"/>
      </w:pPr>
    </w:p>
    <w:p w14:paraId="11C6990C" w14:textId="77777777" w:rsidR="00902672" w:rsidRDefault="00902672" w:rsidP="007D6BD4">
      <w:pPr>
        <w:spacing w:before="120" w:after="120"/>
      </w:pPr>
    </w:p>
    <w:p w14:paraId="00A757F6" w14:textId="153DA7DD" w:rsidR="00E95007" w:rsidRDefault="007D6BD4" w:rsidP="007D6BD4">
      <w:pPr>
        <w:spacing w:before="120" w:after="120"/>
      </w:pPr>
      <w:r>
        <w:t xml:space="preserve">Click </w:t>
      </w:r>
      <w:r w:rsidR="001A4D4E">
        <w:t>“</w:t>
      </w:r>
      <w:r>
        <w:t>Select Folder</w:t>
      </w:r>
      <w:r w:rsidR="001A4D4E">
        <w:t>”</w:t>
      </w:r>
      <w:r>
        <w:t xml:space="preserve"> </w:t>
      </w:r>
      <w:r w:rsidR="001A4D4E">
        <w:t xml:space="preserve">and browse to </w:t>
      </w:r>
      <w:r w:rsidR="00E95007">
        <w:t>the Application Folder</w:t>
      </w:r>
      <w:r>
        <w:t>.</w:t>
      </w:r>
    </w:p>
    <w:p w14:paraId="0DD4F4CE" w14:textId="710AAD59" w:rsidR="007D6BD4" w:rsidRDefault="007D6BD4" w:rsidP="007D6BD4">
      <w:pPr>
        <w:spacing w:before="120" w:after="120"/>
      </w:pPr>
      <w:r>
        <w:rPr>
          <w:noProof/>
        </w:rPr>
        <w:lastRenderedPageBreak/>
        <w:drawing>
          <wp:inline distT="0" distB="0" distL="0" distR="0" wp14:anchorId="5A96361B" wp14:editId="0C8A914B">
            <wp:extent cx="3380509" cy="2543731"/>
            <wp:effectExtent l="0" t="0" r="0" b="9525"/>
            <wp:docPr id="169" name="Picture 1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text, application&#10;&#10;Description automatically generated"/>
                    <pic:cNvPicPr/>
                  </pic:nvPicPr>
                  <pic:blipFill>
                    <a:blip r:embed="rId126"/>
                    <a:stretch>
                      <a:fillRect/>
                    </a:stretch>
                  </pic:blipFill>
                  <pic:spPr>
                    <a:xfrm>
                      <a:off x="0" y="0"/>
                      <a:ext cx="3380509" cy="2543731"/>
                    </a:xfrm>
                    <a:prstGeom prst="rect">
                      <a:avLst/>
                    </a:prstGeom>
                  </pic:spPr>
                </pic:pic>
              </a:graphicData>
            </a:graphic>
          </wp:inline>
        </w:drawing>
      </w:r>
    </w:p>
    <w:p w14:paraId="41A916F5" w14:textId="0B58AC62" w:rsidR="00A235C4" w:rsidRDefault="00A235C4" w:rsidP="007D6BD4">
      <w:pPr>
        <w:spacing w:before="120" w:after="120"/>
      </w:pPr>
      <w:r>
        <w:rPr>
          <w:noProof/>
        </w:rPr>
        <w:drawing>
          <wp:inline distT="0" distB="0" distL="0" distR="0" wp14:anchorId="63D9E140" wp14:editId="0A28AA4F">
            <wp:extent cx="5451764" cy="2785247"/>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54137" cy="2786459"/>
                    </a:xfrm>
                    <a:prstGeom prst="rect">
                      <a:avLst/>
                    </a:prstGeom>
                  </pic:spPr>
                </pic:pic>
              </a:graphicData>
            </a:graphic>
          </wp:inline>
        </w:drawing>
      </w:r>
    </w:p>
    <w:p w14:paraId="2EE63343" w14:textId="1B4E3E5F" w:rsidR="00E95007" w:rsidRDefault="00E95007" w:rsidP="00FA0F7D">
      <w:pPr>
        <w:spacing w:before="120" w:after="120"/>
      </w:pPr>
      <w:r>
        <w:t>Select Runtime Analysis Start</w:t>
      </w:r>
      <w:r w:rsidR="00FA0F7D">
        <w:t>.</w:t>
      </w:r>
    </w:p>
    <w:p w14:paraId="5D862587" w14:textId="6BBD712F" w:rsidR="00FA0F7D" w:rsidRDefault="001F6618" w:rsidP="00FA0F7D">
      <w:pPr>
        <w:spacing w:before="120" w:after="120"/>
      </w:pPr>
      <w:r>
        <w:rPr>
          <w:noProof/>
        </w:rPr>
        <w:drawing>
          <wp:inline distT="0" distB="0" distL="0" distR="0" wp14:anchorId="5DAC0192" wp14:editId="434C48DF">
            <wp:extent cx="3840486" cy="2860964"/>
            <wp:effectExtent l="0" t="0" r="7620" b="0"/>
            <wp:docPr id="231" name="Picture 2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Graphical user interface, text&#10;&#10;Description automatically generated"/>
                    <pic:cNvPicPr/>
                  </pic:nvPicPr>
                  <pic:blipFill>
                    <a:blip r:embed="rId128"/>
                    <a:stretch>
                      <a:fillRect/>
                    </a:stretch>
                  </pic:blipFill>
                  <pic:spPr>
                    <a:xfrm>
                      <a:off x="0" y="0"/>
                      <a:ext cx="3870554" cy="2883363"/>
                    </a:xfrm>
                    <a:prstGeom prst="rect">
                      <a:avLst/>
                    </a:prstGeom>
                  </pic:spPr>
                </pic:pic>
              </a:graphicData>
            </a:graphic>
          </wp:inline>
        </w:drawing>
      </w:r>
    </w:p>
    <w:p w14:paraId="73D4697E" w14:textId="31A3E39F" w:rsidR="00FA0F7D" w:rsidRDefault="00FA0F7D" w:rsidP="00FA0F7D">
      <w:pPr>
        <w:spacing w:before="120" w:after="120"/>
      </w:pPr>
    </w:p>
    <w:p w14:paraId="3875B8DC" w14:textId="7F6E4D85" w:rsidR="00617F8E" w:rsidRDefault="00E95007" w:rsidP="000A223A">
      <w:pPr>
        <w:spacing w:before="120" w:after="120"/>
      </w:pPr>
      <w:r>
        <w:t>Run the Services within the Legacy Application to capture typical workflow processes etc.</w:t>
      </w:r>
      <w:r w:rsidR="00617F8E">
        <w:t xml:space="preserve"> This scenario</w:t>
      </w:r>
      <w:r w:rsidR="003E426B">
        <w:t xml:space="preserve"> includes Starts, Stops and Resets of a</w:t>
      </w:r>
      <w:r w:rsidR="00D349C3">
        <w:t>n Apache</w:t>
      </w:r>
      <w:r w:rsidR="003E426B">
        <w:t xml:space="preserve"> Web Server and </w:t>
      </w:r>
      <w:r w:rsidR="00D349C3">
        <w:t>a MariaDB Database.</w:t>
      </w:r>
    </w:p>
    <w:p w14:paraId="4A31F102" w14:textId="34A6A486" w:rsidR="00617F8E" w:rsidRDefault="00617F8E" w:rsidP="000A223A">
      <w:pPr>
        <w:spacing w:before="120" w:after="120"/>
      </w:pPr>
      <w:r>
        <w:rPr>
          <w:noProof/>
        </w:rPr>
        <w:drawing>
          <wp:inline distT="0" distB="0" distL="0" distR="0" wp14:anchorId="780269CA" wp14:editId="280788C2">
            <wp:extent cx="4803422" cy="3505200"/>
            <wp:effectExtent l="0" t="0" r="0" b="0"/>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29"/>
                    <a:stretch>
                      <a:fillRect/>
                    </a:stretch>
                  </pic:blipFill>
                  <pic:spPr>
                    <a:xfrm>
                      <a:off x="0" y="0"/>
                      <a:ext cx="4808638" cy="3509006"/>
                    </a:xfrm>
                    <a:prstGeom prst="rect">
                      <a:avLst/>
                    </a:prstGeom>
                  </pic:spPr>
                </pic:pic>
              </a:graphicData>
            </a:graphic>
          </wp:inline>
        </w:drawing>
      </w:r>
    </w:p>
    <w:p w14:paraId="7E3EC1FD" w14:textId="610F60AE" w:rsidR="00615C85" w:rsidRDefault="00081C4B" w:rsidP="000A223A">
      <w:pPr>
        <w:spacing w:before="120" w:after="120"/>
      </w:pPr>
      <w:r>
        <w:t>S</w:t>
      </w:r>
      <w:r w:rsidR="00E95007">
        <w:t xml:space="preserve">top running the typical workflows within the Application after </w:t>
      </w:r>
      <w:r>
        <w:t xml:space="preserve">a period and choose to Stop the Runtime Analysis </w:t>
      </w:r>
      <w:r w:rsidR="0052540B">
        <w:t>in the EMP for Windows Server application.</w:t>
      </w:r>
    </w:p>
    <w:p w14:paraId="63976DEB" w14:textId="5962C3BA" w:rsidR="000A6DF8" w:rsidRDefault="00B05048" w:rsidP="000A223A">
      <w:pPr>
        <w:spacing w:before="120" w:after="120"/>
      </w:pPr>
      <w:r>
        <w:rPr>
          <w:noProof/>
        </w:rPr>
        <w:drawing>
          <wp:inline distT="0" distB="0" distL="0" distR="0" wp14:anchorId="3CFB8ED6" wp14:editId="718C32EE">
            <wp:extent cx="4620491" cy="3467962"/>
            <wp:effectExtent l="0" t="0" r="889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629750" cy="3474911"/>
                    </a:xfrm>
                    <a:prstGeom prst="rect">
                      <a:avLst/>
                    </a:prstGeom>
                  </pic:spPr>
                </pic:pic>
              </a:graphicData>
            </a:graphic>
          </wp:inline>
        </w:drawing>
      </w:r>
    </w:p>
    <w:p w14:paraId="6C80574E" w14:textId="17E13D42" w:rsidR="005E5BEB" w:rsidRDefault="005E5BEB" w:rsidP="000A223A">
      <w:pPr>
        <w:spacing w:before="120" w:after="120"/>
      </w:pPr>
      <w:r>
        <w:rPr>
          <w:noProof/>
        </w:rPr>
        <w:lastRenderedPageBreak/>
        <w:drawing>
          <wp:inline distT="0" distB="0" distL="0" distR="0" wp14:anchorId="36F7BA9C" wp14:editId="33538955">
            <wp:extent cx="4953000" cy="3731430"/>
            <wp:effectExtent l="0" t="0" r="0" b="2540"/>
            <wp:docPr id="180" name="Picture 1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Graphical user interface, text, application&#10;&#10;Description automatically generated"/>
                    <pic:cNvPicPr/>
                  </pic:nvPicPr>
                  <pic:blipFill>
                    <a:blip r:embed="rId131"/>
                    <a:stretch>
                      <a:fillRect/>
                    </a:stretch>
                  </pic:blipFill>
                  <pic:spPr>
                    <a:xfrm>
                      <a:off x="0" y="0"/>
                      <a:ext cx="4961133" cy="3737557"/>
                    </a:xfrm>
                    <a:prstGeom prst="rect">
                      <a:avLst/>
                    </a:prstGeom>
                  </pic:spPr>
                </pic:pic>
              </a:graphicData>
            </a:graphic>
          </wp:inline>
        </w:drawing>
      </w:r>
    </w:p>
    <w:p w14:paraId="66537F73" w14:textId="77777777" w:rsidR="00176794" w:rsidRDefault="00176794" w:rsidP="00176794">
      <w:pPr>
        <w:spacing w:before="120" w:after="120"/>
      </w:pPr>
    </w:p>
    <w:p w14:paraId="560A89FC" w14:textId="3CC9255C" w:rsidR="0004555E" w:rsidRDefault="00E95007" w:rsidP="00176794">
      <w:pPr>
        <w:spacing w:before="120" w:after="120"/>
      </w:pPr>
      <w:r>
        <w:t xml:space="preserve">Select </w:t>
      </w:r>
      <w:r w:rsidR="00A175A0">
        <w:t>“</w:t>
      </w:r>
      <w:r>
        <w:t>Discover Dependencies</w:t>
      </w:r>
      <w:r w:rsidR="00A175A0">
        <w:t>”</w:t>
      </w:r>
      <w:r w:rsidR="00176794">
        <w:t>.</w:t>
      </w:r>
      <w:r w:rsidR="0004555E">
        <w:t xml:space="preserve"> Then, </w:t>
      </w:r>
      <w:r w:rsidR="0087328B">
        <w:t>click</w:t>
      </w:r>
      <w:r w:rsidR="0004555E">
        <w:t xml:space="preserve"> </w:t>
      </w:r>
      <w:r w:rsidR="00A175A0">
        <w:t>“</w:t>
      </w:r>
      <w:r w:rsidR="0004555E">
        <w:t>Package</w:t>
      </w:r>
      <w:r w:rsidR="00A175A0">
        <w:t xml:space="preserve"> App”</w:t>
      </w:r>
      <w:r w:rsidR="0004555E">
        <w:t>.</w:t>
      </w:r>
    </w:p>
    <w:p w14:paraId="668B0DBD" w14:textId="75B85BBB" w:rsidR="00F13C1A" w:rsidRDefault="00396DA4" w:rsidP="00762963">
      <w:pPr>
        <w:spacing w:before="120" w:after="120"/>
      </w:pPr>
      <w:r>
        <w:rPr>
          <w:noProof/>
        </w:rPr>
        <w:drawing>
          <wp:inline distT="0" distB="0" distL="0" distR="0" wp14:anchorId="3CA402EE" wp14:editId="2E6EFEFE">
            <wp:extent cx="5656580" cy="4238625"/>
            <wp:effectExtent l="0" t="0" r="1270" b="9525"/>
            <wp:docPr id="229" name="Picture 2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Graphical user interface, text, application, email&#10;&#10;Description automatically generated"/>
                    <pic:cNvPicPr/>
                  </pic:nvPicPr>
                  <pic:blipFill>
                    <a:blip r:embed="rId132"/>
                    <a:stretch>
                      <a:fillRect/>
                    </a:stretch>
                  </pic:blipFill>
                  <pic:spPr>
                    <a:xfrm>
                      <a:off x="0" y="0"/>
                      <a:ext cx="5656580" cy="4238625"/>
                    </a:xfrm>
                    <a:prstGeom prst="rect">
                      <a:avLst/>
                    </a:prstGeom>
                  </pic:spPr>
                </pic:pic>
              </a:graphicData>
            </a:graphic>
          </wp:inline>
        </w:drawing>
      </w:r>
    </w:p>
    <w:p w14:paraId="7981F632" w14:textId="73393042" w:rsidR="00F13C1A" w:rsidRDefault="00F13C1A" w:rsidP="00762963">
      <w:pPr>
        <w:spacing w:before="120" w:after="120"/>
      </w:pPr>
    </w:p>
    <w:p w14:paraId="6DF9BC54" w14:textId="258F3FE5" w:rsidR="00AA5841" w:rsidRDefault="001A4D4E" w:rsidP="00E95007">
      <w:pPr>
        <w:spacing w:before="120" w:after="120"/>
      </w:pPr>
      <w:r>
        <w:rPr>
          <w:noProof/>
        </w:rPr>
        <w:drawing>
          <wp:inline distT="0" distB="0" distL="0" distR="0" wp14:anchorId="0392FBE7" wp14:editId="5166E8AB">
            <wp:extent cx="5656580" cy="4265295"/>
            <wp:effectExtent l="0" t="0" r="1270" b="1905"/>
            <wp:docPr id="230" name="Picture 2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Graphical user interface, text, application, email&#10;&#10;Description automatically generated"/>
                    <pic:cNvPicPr/>
                  </pic:nvPicPr>
                  <pic:blipFill>
                    <a:blip r:embed="rId133"/>
                    <a:stretch>
                      <a:fillRect/>
                    </a:stretch>
                  </pic:blipFill>
                  <pic:spPr>
                    <a:xfrm>
                      <a:off x="0" y="0"/>
                      <a:ext cx="5656580" cy="4265295"/>
                    </a:xfrm>
                    <a:prstGeom prst="rect">
                      <a:avLst/>
                    </a:prstGeom>
                  </pic:spPr>
                </pic:pic>
              </a:graphicData>
            </a:graphic>
          </wp:inline>
        </w:drawing>
      </w:r>
    </w:p>
    <w:p w14:paraId="328561A2" w14:textId="1DBE1E9D" w:rsidR="003A1403" w:rsidRDefault="003A1403" w:rsidP="00E95007">
      <w:pPr>
        <w:spacing w:before="120" w:after="120"/>
      </w:pPr>
      <w:r>
        <w:t xml:space="preserve">Once </w:t>
      </w:r>
      <w:r w:rsidR="006A3A10">
        <w:t>complete</w:t>
      </w:r>
      <w:r>
        <w:t xml:space="preserve"> click Open Package. </w:t>
      </w:r>
    </w:p>
    <w:p w14:paraId="560C4358" w14:textId="67AECB28" w:rsidR="008172C3" w:rsidRDefault="00855831" w:rsidP="00E95007">
      <w:pPr>
        <w:spacing w:before="120" w:after="120"/>
      </w:pPr>
      <w:r>
        <w:rPr>
          <w:noProof/>
        </w:rPr>
        <w:drawing>
          <wp:inline distT="0" distB="0" distL="0" distR="0" wp14:anchorId="37B4B38B" wp14:editId="270CC8FA">
            <wp:extent cx="4959927" cy="3713264"/>
            <wp:effectExtent l="0" t="0" r="0" b="1905"/>
            <wp:docPr id="232" name="Picture 2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Graphical user interface, text, application, email&#10;&#10;Description automatically generated"/>
                    <pic:cNvPicPr/>
                  </pic:nvPicPr>
                  <pic:blipFill>
                    <a:blip r:embed="rId134"/>
                    <a:stretch>
                      <a:fillRect/>
                    </a:stretch>
                  </pic:blipFill>
                  <pic:spPr>
                    <a:xfrm>
                      <a:off x="0" y="0"/>
                      <a:ext cx="4967588" cy="3718999"/>
                    </a:xfrm>
                    <a:prstGeom prst="rect">
                      <a:avLst/>
                    </a:prstGeom>
                  </pic:spPr>
                </pic:pic>
              </a:graphicData>
            </a:graphic>
          </wp:inline>
        </w:drawing>
      </w:r>
    </w:p>
    <w:p w14:paraId="20642577" w14:textId="77777777" w:rsidR="006A3A10" w:rsidRDefault="006A3A10" w:rsidP="006A3A10">
      <w:pPr>
        <w:spacing w:before="120" w:after="120"/>
      </w:pPr>
      <w:r>
        <w:lastRenderedPageBreak/>
        <w:t>The output of the GRP tool will be to produce a Legacy Application Package with all Files, Folders and Services placed into the Application Folder.</w:t>
      </w:r>
    </w:p>
    <w:p w14:paraId="6440AE1B" w14:textId="77777777" w:rsidR="006A3A10" w:rsidRDefault="006A3A10" w:rsidP="00E95007">
      <w:pPr>
        <w:spacing w:before="120" w:after="120"/>
      </w:pPr>
    </w:p>
    <w:p w14:paraId="2188E746" w14:textId="4C3BCED8" w:rsidR="00F77529" w:rsidRDefault="00C5498B" w:rsidP="00E95007">
      <w:pPr>
        <w:spacing w:before="120" w:after="120"/>
      </w:pPr>
      <w:r>
        <w:rPr>
          <w:noProof/>
        </w:rPr>
        <w:drawing>
          <wp:inline distT="0" distB="0" distL="0" distR="0" wp14:anchorId="2D7B0791" wp14:editId="4461F789">
            <wp:extent cx="5656580" cy="3202305"/>
            <wp:effectExtent l="0" t="0" r="1270" b="0"/>
            <wp:docPr id="233" name="Picture 2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Graphical user interface, text, application&#10;&#10;Description automatically generated"/>
                    <pic:cNvPicPr/>
                  </pic:nvPicPr>
                  <pic:blipFill>
                    <a:blip r:embed="rId135"/>
                    <a:stretch>
                      <a:fillRect/>
                    </a:stretch>
                  </pic:blipFill>
                  <pic:spPr>
                    <a:xfrm>
                      <a:off x="0" y="0"/>
                      <a:ext cx="5656580" cy="3202305"/>
                    </a:xfrm>
                    <a:prstGeom prst="rect">
                      <a:avLst/>
                    </a:prstGeom>
                  </pic:spPr>
                </pic:pic>
              </a:graphicData>
            </a:graphic>
          </wp:inline>
        </w:drawing>
      </w:r>
    </w:p>
    <w:p w14:paraId="792335FD" w14:textId="0529DBD1" w:rsidR="005A7039" w:rsidRDefault="00C85AA5" w:rsidP="005A7039">
      <w:pPr>
        <w:pStyle w:val="AppendixHeading"/>
      </w:pPr>
      <w:r>
        <w:lastRenderedPageBreak/>
        <w:t>Copy the Packaged Application to Amazon S3</w:t>
      </w:r>
    </w:p>
    <w:p w14:paraId="75306C6E" w14:textId="1D47CFFE" w:rsidR="00D3576C" w:rsidRDefault="00AA263A" w:rsidP="00E95007">
      <w:pPr>
        <w:spacing w:before="120" w:after="120"/>
      </w:pPr>
      <w:r>
        <w:t>To</w:t>
      </w:r>
      <w:r w:rsidR="00C85AA5">
        <w:t xml:space="preserve"> access the packaged application from the EC2 instance </w:t>
      </w:r>
      <w:r w:rsidR="007D2E28">
        <w:t>we will copy the files and application data to a Bucket in Amazon S3</w:t>
      </w:r>
      <w:r>
        <w:t xml:space="preserve"> then copy it</w:t>
      </w:r>
      <w:r w:rsidR="007D2E28">
        <w:t>.</w:t>
      </w:r>
      <w:r w:rsidR="00091496">
        <w:t xml:space="preserve"> For this to work the role on the </w:t>
      </w:r>
      <w:r w:rsidR="00C23E72">
        <w:t>server will need to be adjusted to access the bucket.</w:t>
      </w:r>
    </w:p>
    <w:p w14:paraId="2A0FE53D" w14:textId="2A8F4EE9" w:rsidR="00E825C9" w:rsidRDefault="009445DA" w:rsidP="00E95007">
      <w:pPr>
        <w:spacing w:before="120" w:after="120"/>
      </w:pPr>
      <w:r>
        <w:t>Firstly,</w:t>
      </w:r>
      <w:r w:rsidR="00E825C0">
        <w:t xml:space="preserve"> the SSM_EC2 role created earlier will need to be edited to include access for S3</w:t>
      </w:r>
      <w:r w:rsidR="00C5498B">
        <w:t xml:space="preserve"> </w:t>
      </w:r>
      <w:r w:rsidR="00A41F90">
        <w:t>and</w:t>
      </w:r>
      <w:r w:rsidR="007A2134">
        <w:t>,</w:t>
      </w:r>
      <w:r w:rsidR="00C5498B">
        <w:t xml:space="preserve"> </w:t>
      </w:r>
      <w:r w:rsidR="00AC1AC4">
        <w:t xml:space="preserve">to deploy the </w:t>
      </w:r>
      <w:r w:rsidR="007A2134">
        <w:t>AWS EPM Deployment tool another policy to Execute API’s</w:t>
      </w:r>
      <w:r w:rsidR="00E825C0">
        <w:t>.</w:t>
      </w:r>
    </w:p>
    <w:p w14:paraId="456BCDD8" w14:textId="1A4A9A1B" w:rsidR="00BA48E6" w:rsidRDefault="00BA48E6" w:rsidP="00E95007">
      <w:pPr>
        <w:spacing w:before="120" w:after="120"/>
      </w:pPr>
      <w:r>
        <w:t>Navigate to the Identity and Access Management (IAM) console and</w:t>
      </w:r>
      <w:r w:rsidR="0072269D">
        <w:t xml:space="preserve"> select Roles in the left-hand navigation menu.</w:t>
      </w:r>
      <w:r w:rsidR="003C1493">
        <w:t xml:space="preserve"> Use the search bar to browse to the SSM_EC2Role by entering “</w:t>
      </w:r>
      <w:proofErr w:type="spellStart"/>
      <w:r w:rsidR="003C1493">
        <w:t>ssm</w:t>
      </w:r>
      <w:proofErr w:type="spellEnd"/>
      <w:r w:rsidR="003C1493">
        <w:t>”</w:t>
      </w:r>
      <w:r w:rsidR="00BD2F63">
        <w:t xml:space="preserve"> i</w:t>
      </w:r>
      <w:r w:rsidR="003C1493">
        <w:t>nto the search bar.</w:t>
      </w:r>
      <w:r w:rsidR="00BD2F63">
        <w:t xml:space="preserve"> </w:t>
      </w:r>
    </w:p>
    <w:p w14:paraId="4AC99421" w14:textId="451B73D9" w:rsidR="00BD2F63" w:rsidRDefault="00BD2F63" w:rsidP="00E95007">
      <w:pPr>
        <w:spacing w:before="120" w:after="120"/>
      </w:pPr>
      <w:r>
        <w:t>Click to open the role and edit its settings</w:t>
      </w:r>
      <w:r w:rsidR="00755EAA">
        <w:t>.</w:t>
      </w:r>
    </w:p>
    <w:p w14:paraId="0843DD98" w14:textId="52838CB3" w:rsidR="00755EAA" w:rsidRDefault="00BD2F63" w:rsidP="00E95007">
      <w:pPr>
        <w:spacing w:before="120" w:after="120"/>
      </w:pPr>
      <w:r>
        <w:rPr>
          <w:noProof/>
        </w:rPr>
        <w:drawing>
          <wp:inline distT="0" distB="0" distL="0" distR="0" wp14:anchorId="2466419D" wp14:editId="1BC486E4">
            <wp:extent cx="5029200" cy="2433301"/>
            <wp:effectExtent l="0" t="0" r="0" b="571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043628" cy="2440282"/>
                    </a:xfrm>
                    <a:prstGeom prst="rect">
                      <a:avLst/>
                    </a:prstGeom>
                  </pic:spPr>
                </pic:pic>
              </a:graphicData>
            </a:graphic>
          </wp:inline>
        </w:drawing>
      </w:r>
    </w:p>
    <w:p w14:paraId="355ED7EC" w14:textId="12A2CB6C" w:rsidR="00755EAA" w:rsidRDefault="002D51D8" w:rsidP="00E95007">
      <w:pPr>
        <w:spacing w:before="120" w:after="120"/>
      </w:pPr>
      <w:r>
        <w:t xml:space="preserve">Select </w:t>
      </w:r>
      <w:r w:rsidR="009A2C54">
        <w:t>“</w:t>
      </w:r>
      <w:r>
        <w:t xml:space="preserve">Add permissions &gt; Attach </w:t>
      </w:r>
      <w:proofErr w:type="gramStart"/>
      <w:r>
        <w:t>policies</w:t>
      </w:r>
      <w:r w:rsidR="009A2C54">
        <w:t>”</w:t>
      </w:r>
      <w:proofErr w:type="gramEnd"/>
    </w:p>
    <w:p w14:paraId="1EED276B" w14:textId="754D38D4" w:rsidR="00966702" w:rsidRDefault="00966702" w:rsidP="00E95007">
      <w:pPr>
        <w:spacing w:before="120" w:after="120"/>
      </w:pPr>
      <w:r>
        <w:rPr>
          <w:noProof/>
        </w:rPr>
        <w:drawing>
          <wp:inline distT="0" distB="0" distL="0" distR="0" wp14:anchorId="2E8A0BB0" wp14:editId="516DD03C">
            <wp:extent cx="5025422" cy="2431473"/>
            <wp:effectExtent l="0" t="0" r="3810" b="698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045797" cy="2441331"/>
                    </a:xfrm>
                    <a:prstGeom prst="rect">
                      <a:avLst/>
                    </a:prstGeom>
                  </pic:spPr>
                </pic:pic>
              </a:graphicData>
            </a:graphic>
          </wp:inline>
        </w:drawing>
      </w:r>
    </w:p>
    <w:p w14:paraId="414DE840" w14:textId="58979D6D" w:rsidR="00C358E9" w:rsidRDefault="002B153B" w:rsidP="00E95007">
      <w:pPr>
        <w:spacing w:before="120" w:after="120"/>
      </w:pPr>
      <w:r>
        <w:t>Filter the policies to S3</w:t>
      </w:r>
      <w:r w:rsidR="004D4EDF">
        <w:t xml:space="preserve"> and select “AmazonS3FullAccess”</w:t>
      </w:r>
      <w:r w:rsidR="00C358E9">
        <w:t xml:space="preserve"> and click Attach policies.</w:t>
      </w:r>
    </w:p>
    <w:p w14:paraId="3D7E9EBE" w14:textId="10D269BA" w:rsidR="00755EAA" w:rsidRDefault="00755EAA" w:rsidP="00E95007">
      <w:pPr>
        <w:spacing w:before="120" w:after="120"/>
      </w:pPr>
    </w:p>
    <w:p w14:paraId="732EACF4" w14:textId="043B3B29" w:rsidR="00572386" w:rsidRDefault="00572386" w:rsidP="00E95007">
      <w:pPr>
        <w:spacing w:before="120" w:after="120"/>
      </w:pPr>
      <w:r>
        <w:rPr>
          <w:noProof/>
        </w:rPr>
        <w:drawing>
          <wp:inline distT="0" distB="0" distL="0" distR="0" wp14:anchorId="0C572F3F" wp14:editId="6944FC17">
            <wp:extent cx="5656580" cy="2736850"/>
            <wp:effectExtent l="0" t="0" r="1270" b="6350"/>
            <wp:docPr id="199" name="Picture 19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A screenshot of a computer&#10;&#10;Description automatically generated"/>
                    <pic:cNvPicPr/>
                  </pic:nvPicPr>
                  <pic:blipFill>
                    <a:blip r:embed="rId138"/>
                    <a:stretch>
                      <a:fillRect/>
                    </a:stretch>
                  </pic:blipFill>
                  <pic:spPr>
                    <a:xfrm>
                      <a:off x="0" y="0"/>
                      <a:ext cx="5656580" cy="2736850"/>
                    </a:xfrm>
                    <a:prstGeom prst="rect">
                      <a:avLst/>
                    </a:prstGeom>
                  </pic:spPr>
                </pic:pic>
              </a:graphicData>
            </a:graphic>
          </wp:inline>
        </w:drawing>
      </w:r>
    </w:p>
    <w:p w14:paraId="19A88EDF" w14:textId="77777777" w:rsidR="00B6120B" w:rsidRDefault="00B6120B" w:rsidP="000171A8">
      <w:pPr>
        <w:spacing w:before="120" w:after="120"/>
      </w:pPr>
    </w:p>
    <w:p w14:paraId="7F7388C2" w14:textId="4D38DDFA" w:rsidR="000171A8" w:rsidRDefault="00700C99" w:rsidP="000171A8">
      <w:pPr>
        <w:spacing w:before="120" w:after="120"/>
      </w:pPr>
      <w:r>
        <w:t>This time f</w:t>
      </w:r>
      <w:r w:rsidR="000171A8">
        <w:t>rom the</w:t>
      </w:r>
      <w:r>
        <w:t xml:space="preserve"> Permissions page of the SSM_EC2Role s</w:t>
      </w:r>
      <w:r w:rsidR="000171A8">
        <w:t xml:space="preserve">elect “Add permissions &gt; </w:t>
      </w:r>
      <w:r>
        <w:t xml:space="preserve">Create inline </w:t>
      </w:r>
      <w:proofErr w:type="gramStart"/>
      <w:r>
        <w:t>policy</w:t>
      </w:r>
      <w:r w:rsidR="000171A8">
        <w:t>”</w:t>
      </w:r>
      <w:proofErr w:type="gramEnd"/>
    </w:p>
    <w:p w14:paraId="6E20C55D" w14:textId="7A4073F2" w:rsidR="00481F83" w:rsidRDefault="00481F83" w:rsidP="000171A8">
      <w:pPr>
        <w:spacing w:before="120" w:after="120"/>
      </w:pPr>
    </w:p>
    <w:p w14:paraId="15AD122A" w14:textId="547AF794" w:rsidR="00481F83" w:rsidRDefault="00481F83" w:rsidP="000171A8">
      <w:pPr>
        <w:spacing w:before="120" w:after="120"/>
      </w:pPr>
      <w:r>
        <w:rPr>
          <w:noProof/>
        </w:rPr>
        <w:drawing>
          <wp:inline distT="0" distB="0" distL="0" distR="0" wp14:anchorId="0C78CFCC" wp14:editId="790FBAE6">
            <wp:extent cx="5656580" cy="2736850"/>
            <wp:effectExtent l="0" t="0" r="1270" b="6350"/>
            <wp:docPr id="234" name="Picture 2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A screenshot of a computer&#10;&#10;Description automatically generated"/>
                    <pic:cNvPicPr/>
                  </pic:nvPicPr>
                  <pic:blipFill>
                    <a:blip r:embed="rId139"/>
                    <a:stretch>
                      <a:fillRect/>
                    </a:stretch>
                  </pic:blipFill>
                  <pic:spPr>
                    <a:xfrm>
                      <a:off x="0" y="0"/>
                      <a:ext cx="5656580" cy="2736850"/>
                    </a:xfrm>
                    <a:prstGeom prst="rect">
                      <a:avLst/>
                    </a:prstGeom>
                  </pic:spPr>
                </pic:pic>
              </a:graphicData>
            </a:graphic>
          </wp:inline>
        </w:drawing>
      </w:r>
    </w:p>
    <w:p w14:paraId="6F59535B" w14:textId="6B81F2FA" w:rsidR="000171A8" w:rsidRDefault="000171A8" w:rsidP="00E95007">
      <w:pPr>
        <w:spacing w:before="120" w:after="120"/>
      </w:pPr>
    </w:p>
    <w:p w14:paraId="4DDAE562" w14:textId="77777777" w:rsidR="00B6120B" w:rsidRDefault="00B6120B" w:rsidP="00E95007">
      <w:pPr>
        <w:spacing w:before="120" w:after="120"/>
      </w:pPr>
    </w:p>
    <w:p w14:paraId="23BEF791" w14:textId="77777777" w:rsidR="00B6120B" w:rsidRDefault="00B6120B" w:rsidP="00E95007">
      <w:pPr>
        <w:spacing w:before="120" w:after="120"/>
      </w:pPr>
    </w:p>
    <w:p w14:paraId="6BABF263" w14:textId="77777777" w:rsidR="00B6120B" w:rsidRDefault="00B6120B" w:rsidP="00E95007">
      <w:pPr>
        <w:spacing w:before="120" w:after="120"/>
      </w:pPr>
    </w:p>
    <w:p w14:paraId="30B93BD3" w14:textId="77777777" w:rsidR="00B6120B" w:rsidRDefault="00B6120B" w:rsidP="00E95007">
      <w:pPr>
        <w:spacing w:before="120" w:after="120"/>
      </w:pPr>
    </w:p>
    <w:p w14:paraId="73535089" w14:textId="6819615E" w:rsidR="00481F83" w:rsidRDefault="00481F83" w:rsidP="00E95007">
      <w:pPr>
        <w:spacing w:before="120" w:after="120"/>
      </w:pPr>
      <w:r>
        <w:t>Select the tab for JSON and enter the following:</w:t>
      </w:r>
    </w:p>
    <w:p w14:paraId="70D0CD28" w14:textId="77777777" w:rsidR="00B6120B" w:rsidRPr="00B6120B" w:rsidRDefault="00B6120B" w:rsidP="00B6120B">
      <w:pPr>
        <w:spacing w:before="120" w:after="120"/>
        <w:rPr>
          <w:i/>
          <w:iCs/>
        </w:rPr>
      </w:pPr>
      <w:r w:rsidRPr="00B6120B">
        <w:rPr>
          <w:i/>
          <w:iCs/>
        </w:rPr>
        <w:t>{</w:t>
      </w:r>
    </w:p>
    <w:p w14:paraId="155B5E99" w14:textId="77777777" w:rsidR="00B6120B" w:rsidRPr="00B6120B" w:rsidRDefault="00B6120B" w:rsidP="00B6120B">
      <w:pPr>
        <w:spacing w:before="120" w:after="120"/>
        <w:rPr>
          <w:i/>
          <w:iCs/>
        </w:rPr>
      </w:pPr>
      <w:r w:rsidRPr="00B6120B">
        <w:rPr>
          <w:i/>
          <w:iCs/>
        </w:rPr>
        <w:lastRenderedPageBreak/>
        <w:t xml:space="preserve">    "Version": "2012-10-17",</w:t>
      </w:r>
    </w:p>
    <w:p w14:paraId="6D48D464" w14:textId="77777777" w:rsidR="00B6120B" w:rsidRPr="00B6120B" w:rsidRDefault="00B6120B" w:rsidP="00B6120B">
      <w:pPr>
        <w:spacing w:before="120" w:after="120"/>
        <w:rPr>
          <w:i/>
          <w:iCs/>
        </w:rPr>
      </w:pPr>
      <w:r w:rsidRPr="00B6120B">
        <w:rPr>
          <w:i/>
          <w:iCs/>
        </w:rPr>
        <w:t xml:space="preserve">    "Statement": [</w:t>
      </w:r>
    </w:p>
    <w:p w14:paraId="1E09051A" w14:textId="77777777" w:rsidR="00B6120B" w:rsidRPr="00B6120B" w:rsidRDefault="00B6120B" w:rsidP="00B6120B">
      <w:pPr>
        <w:spacing w:before="120" w:after="120"/>
        <w:rPr>
          <w:i/>
          <w:iCs/>
        </w:rPr>
      </w:pPr>
      <w:r w:rsidRPr="00B6120B">
        <w:rPr>
          <w:i/>
          <w:iCs/>
        </w:rPr>
        <w:t xml:space="preserve">        {</w:t>
      </w:r>
    </w:p>
    <w:p w14:paraId="5B158B30" w14:textId="77777777" w:rsidR="00B6120B" w:rsidRPr="00B6120B" w:rsidRDefault="00B6120B" w:rsidP="00B6120B">
      <w:pPr>
        <w:spacing w:before="120" w:after="120"/>
        <w:rPr>
          <w:i/>
          <w:iCs/>
        </w:rPr>
      </w:pPr>
      <w:r w:rsidRPr="00B6120B">
        <w:rPr>
          <w:i/>
          <w:iCs/>
        </w:rPr>
        <w:t xml:space="preserve">            "Effect": "Allow",</w:t>
      </w:r>
    </w:p>
    <w:p w14:paraId="64899AFC" w14:textId="77777777" w:rsidR="00B6120B" w:rsidRPr="00B6120B" w:rsidRDefault="00B6120B" w:rsidP="00B6120B">
      <w:pPr>
        <w:spacing w:before="120" w:after="120"/>
        <w:rPr>
          <w:i/>
          <w:iCs/>
        </w:rPr>
      </w:pPr>
      <w:r w:rsidRPr="00B6120B">
        <w:rPr>
          <w:i/>
          <w:iCs/>
        </w:rPr>
        <w:t xml:space="preserve">            "Action": "</w:t>
      </w:r>
      <w:proofErr w:type="spellStart"/>
      <w:r w:rsidRPr="00B6120B">
        <w:rPr>
          <w:i/>
          <w:iCs/>
        </w:rPr>
        <w:t>execute-</w:t>
      </w:r>
      <w:proofErr w:type="gramStart"/>
      <w:r w:rsidRPr="00B6120B">
        <w:rPr>
          <w:i/>
          <w:iCs/>
        </w:rPr>
        <w:t>api:Invoke</w:t>
      </w:r>
      <w:proofErr w:type="spellEnd"/>
      <w:proofErr w:type="gramEnd"/>
      <w:r w:rsidRPr="00B6120B">
        <w:rPr>
          <w:i/>
          <w:iCs/>
        </w:rPr>
        <w:t>",</w:t>
      </w:r>
    </w:p>
    <w:p w14:paraId="0E0B9AA1" w14:textId="77777777" w:rsidR="00B6120B" w:rsidRPr="00B6120B" w:rsidRDefault="00B6120B" w:rsidP="00B6120B">
      <w:pPr>
        <w:spacing w:before="120" w:after="120"/>
        <w:rPr>
          <w:i/>
          <w:iCs/>
        </w:rPr>
      </w:pPr>
      <w:r w:rsidRPr="00B6120B">
        <w:rPr>
          <w:i/>
          <w:iCs/>
        </w:rPr>
        <w:t xml:space="preserve">            "Resource": "*"</w:t>
      </w:r>
    </w:p>
    <w:p w14:paraId="6E37C73C" w14:textId="77777777" w:rsidR="00B6120B" w:rsidRPr="00B6120B" w:rsidRDefault="00B6120B" w:rsidP="00B6120B">
      <w:pPr>
        <w:spacing w:before="120" w:after="120"/>
        <w:rPr>
          <w:i/>
          <w:iCs/>
        </w:rPr>
      </w:pPr>
      <w:r w:rsidRPr="00B6120B">
        <w:rPr>
          <w:i/>
          <w:iCs/>
        </w:rPr>
        <w:t xml:space="preserve">        }</w:t>
      </w:r>
    </w:p>
    <w:p w14:paraId="6CE34434" w14:textId="77777777" w:rsidR="00B6120B" w:rsidRPr="00B6120B" w:rsidRDefault="00B6120B" w:rsidP="00B6120B">
      <w:pPr>
        <w:spacing w:before="120" w:after="120"/>
        <w:rPr>
          <w:i/>
          <w:iCs/>
        </w:rPr>
      </w:pPr>
      <w:r w:rsidRPr="00B6120B">
        <w:rPr>
          <w:i/>
          <w:iCs/>
        </w:rPr>
        <w:t xml:space="preserve">    ]</w:t>
      </w:r>
    </w:p>
    <w:p w14:paraId="3CE91070" w14:textId="0C737B6D" w:rsidR="00755EAA" w:rsidRDefault="00B6120B" w:rsidP="00E95007">
      <w:pPr>
        <w:spacing w:before="120" w:after="120"/>
        <w:rPr>
          <w:i/>
          <w:iCs/>
        </w:rPr>
      </w:pPr>
      <w:r w:rsidRPr="00B6120B">
        <w:rPr>
          <w:i/>
          <w:iCs/>
        </w:rPr>
        <w:t>}</w:t>
      </w:r>
    </w:p>
    <w:p w14:paraId="4552AB69" w14:textId="77777777" w:rsidR="00FB782B" w:rsidRPr="00FB782B" w:rsidRDefault="00FB782B" w:rsidP="00E95007">
      <w:pPr>
        <w:spacing w:before="120" w:after="120"/>
        <w:rPr>
          <w:i/>
          <w:iCs/>
        </w:rPr>
      </w:pPr>
    </w:p>
    <w:p w14:paraId="5F22674F" w14:textId="0D92AE7F" w:rsidR="00B6120B" w:rsidRDefault="00B6120B" w:rsidP="00E95007">
      <w:pPr>
        <w:spacing w:before="120" w:after="120"/>
      </w:pPr>
      <w:r>
        <w:t>Click Review pol</w:t>
      </w:r>
      <w:r w:rsidR="00D66F1D">
        <w:t xml:space="preserve">icy, name the </w:t>
      </w:r>
      <w:r w:rsidR="00FB782B">
        <w:t>policy,</w:t>
      </w:r>
      <w:r w:rsidR="00D66F1D">
        <w:t xml:space="preserve"> and click Create policy.</w:t>
      </w:r>
    </w:p>
    <w:p w14:paraId="7A8C73C5" w14:textId="6B4C90CB" w:rsidR="00D66F1D" w:rsidRDefault="00D66F1D" w:rsidP="00E95007">
      <w:pPr>
        <w:spacing w:before="120" w:after="120"/>
      </w:pPr>
      <w:r>
        <w:rPr>
          <w:noProof/>
        </w:rPr>
        <w:drawing>
          <wp:inline distT="0" distB="0" distL="0" distR="0" wp14:anchorId="7778CB0C" wp14:editId="39E2B2BF">
            <wp:extent cx="5010785" cy="2424392"/>
            <wp:effectExtent l="0" t="0" r="0" b="0"/>
            <wp:docPr id="236" name="Picture 2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Graphical user interface, text, application&#10;&#10;Description automatically generated"/>
                    <pic:cNvPicPr/>
                  </pic:nvPicPr>
                  <pic:blipFill>
                    <a:blip r:embed="rId140"/>
                    <a:stretch>
                      <a:fillRect/>
                    </a:stretch>
                  </pic:blipFill>
                  <pic:spPr>
                    <a:xfrm>
                      <a:off x="0" y="0"/>
                      <a:ext cx="5026435" cy="2431964"/>
                    </a:xfrm>
                    <a:prstGeom prst="rect">
                      <a:avLst/>
                    </a:prstGeom>
                  </pic:spPr>
                </pic:pic>
              </a:graphicData>
            </a:graphic>
          </wp:inline>
        </w:drawing>
      </w:r>
    </w:p>
    <w:p w14:paraId="735BA445" w14:textId="1DB9D3E5" w:rsidR="00FB782B" w:rsidRDefault="00FB782B" w:rsidP="00E95007">
      <w:pPr>
        <w:spacing w:before="120" w:after="120"/>
      </w:pPr>
    </w:p>
    <w:p w14:paraId="7D02B029" w14:textId="7DF705E6" w:rsidR="00FB782B" w:rsidRDefault="00FB782B" w:rsidP="00E95007">
      <w:pPr>
        <w:spacing w:before="120" w:after="120"/>
      </w:pPr>
      <w:r>
        <w:rPr>
          <w:noProof/>
        </w:rPr>
        <w:drawing>
          <wp:inline distT="0" distB="0" distL="0" distR="0" wp14:anchorId="08AA313C" wp14:editId="05034785">
            <wp:extent cx="5010866" cy="2424430"/>
            <wp:effectExtent l="0" t="0" r="0" b="0"/>
            <wp:docPr id="237" name="Picture 2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Graphical user interface, text, application, email&#10;&#10;Description automatically generated"/>
                    <pic:cNvPicPr/>
                  </pic:nvPicPr>
                  <pic:blipFill>
                    <a:blip r:embed="rId141"/>
                    <a:stretch>
                      <a:fillRect/>
                    </a:stretch>
                  </pic:blipFill>
                  <pic:spPr>
                    <a:xfrm>
                      <a:off x="0" y="0"/>
                      <a:ext cx="5035290" cy="2436247"/>
                    </a:xfrm>
                    <a:prstGeom prst="rect">
                      <a:avLst/>
                    </a:prstGeom>
                  </pic:spPr>
                </pic:pic>
              </a:graphicData>
            </a:graphic>
          </wp:inline>
        </w:drawing>
      </w:r>
    </w:p>
    <w:p w14:paraId="273D6385" w14:textId="14B0C259" w:rsidR="00755EAA" w:rsidRDefault="00C358E9" w:rsidP="00E95007">
      <w:pPr>
        <w:spacing w:before="120" w:after="120"/>
      </w:pPr>
      <w:r>
        <w:t>Th</w:t>
      </w:r>
      <w:r w:rsidR="00A41F90">
        <w:t>ese</w:t>
      </w:r>
      <w:r>
        <w:t xml:space="preserve"> </w:t>
      </w:r>
      <w:r w:rsidR="00A41F90">
        <w:t>additional policies</w:t>
      </w:r>
      <w:r w:rsidR="00B7446F">
        <w:t xml:space="preserve"> </w:t>
      </w:r>
      <w:r>
        <w:t>will auto</w:t>
      </w:r>
      <w:r w:rsidR="00B7446F">
        <w:t>matically update to the EC2 instances as they have the role already attached.</w:t>
      </w:r>
    </w:p>
    <w:p w14:paraId="4C779271" w14:textId="77777777" w:rsidR="00755EAA" w:rsidRDefault="00755EAA" w:rsidP="00E95007">
      <w:pPr>
        <w:spacing w:before="120" w:after="120"/>
      </w:pPr>
    </w:p>
    <w:p w14:paraId="2C706F51" w14:textId="7134721D" w:rsidR="00D3576C" w:rsidRDefault="00B7446F" w:rsidP="00E95007">
      <w:pPr>
        <w:spacing w:before="120" w:after="120"/>
      </w:pPr>
      <w:r>
        <w:t>Now, o</w:t>
      </w:r>
      <w:r w:rsidR="00D3576C">
        <w:t>pen the Amazon S3 Console</w:t>
      </w:r>
      <w:r w:rsidR="002D5692">
        <w:t>, select Buckets from the left-hand navigation menu and click Create bucket.</w:t>
      </w:r>
    </w:p>
    <w:p w14:paraId="5CDE2C5F" w14:textId="525929BA" w:rsidR="00D3576C" w:rsidRDefault="00D3576C" w:rsidP="00E95007">
      <w:pPr>
        <w:spacing w:before="120" w:after="120"/>
      </w:pPr>
    </w:p>
    <w:p w14:paraId="41A2B005" w14:textId="00B2EBBE" w:rsidR="00D3576C" w:rsidRDefault="00D3576C" w:rsidP="00E95007">
      <w:pPr>
        <w:spacing w:before="120" w:after="120"/>
      </w:pPr>
      <w:r>
        <w:rPr>
          <w:noProof/>
        </w:rPr>
        <w:drawing>
          <wp:inline distT="0" distB="0" distL="0" distR="0" wp14:anchorId="319BB9AB" wp14:editId="36F5E4BF">
            <wp:extent cx="5656580" cy="2515870"/>
            <wp:effectExtent l="0" t="0" r="1270" b="0"/>
            <wp:docPr id="193" name="Picture 193"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email, website&#10;&#10;Description automatically generated"/>
                    <pic:cNvPicPr/>
                  </pic:nvPicPr>
                  <pic:blipFill>
                    <a:blip r:embed="rId142"/>
                    <a:stretch>
                      <a:fillRect/>
                    </a:stretch>
                  </pic:blipFill>
                  <pic:spPr>
                    <a:xfrm>
                      <a:off x="0" y="0"/>
                      <a:ext cx="5656580" cy="2515870"/>
                    </a:xfrm>
                    <a:prstGeom prst="rect">
                      <a:avLst/>
                    </a:prstGeom>
                  </pic:spPr>
                </pic:pic>
              </a:graphicData>
            </a:graphic>
          </wp:inline>
        </w:drawing>
      </w:r>
    </w:p>
    <w:p w14:paraId="6B0A82F4" w14:textId="0D4ECDEB" w:rsidR="00F242B6" w:rsidRDefault="00F242B6" w:rsidP="00E95007">
      <w:pPr>
        <w:spacing w:before="120" w:after="120"/>
      </w:pPr>
    </w:p>
    <w:p w14:paraId="044B97AB" w14:textId="01139B58" w:rsidR="00E758C7" w:rsidRDefault="00B505CD" w:rsidP="00E95007">
      <w:pPr>
        <w:spacing w:before="120" w:after="120"/>
      </w:pPr>
      <w:r>
        <w:t>Name the S3 bucket as appropriate (</w:t>
      </w:r>
      <w:r w:rsidR="00F242B6">
        <w:t>S3 bucket names are globally unique</w:t>
      </w:r>
      <w:r>
        <w:t>)</w:t>
      </w:r>
      <w:r w:rsidR="00D01395">
        <w:t xml:space="preserve"> and choose a region.</w:t>
      </w:r>
    </w:p>
    <w:p w14:paraId="72439CAC" w14:textId="27212473" w:rsidR="00B736B6" w:rsidRDefault="00122629" w:rsidP="00E95007">
      <w:pPr>
        <w:spacing w:before="120" w:after="120"/>
      </w:pPr>
      <w:r>
        <w:rPr>
          <w:noProof/>
        </w:rPr>
        <w:drawing>
          <wp:inline distT="0" distB="0" distL="0" distR="0" wp14:anchorId="4937DAA9" wp14:editId="1141FF41">
            <wp:extent cx="5444836" cy="2421693"/>
            <wp:effectExtent l="0" t="0" r="3810" b="0"/>
            <wp:docPr id="195" name="Picture 19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A screenshot of a computer&#10;&#10;Description automatically generated"/>
                    <pic:cNvPicPr/>
                  </pic:nvPicPr>
                  <pic:blipFill>
                    <a:blip r:embed="rId143"/>
                    <a:stretch>
                      <a:fillRect/>
                    </a:stretch>
                  </pic:blipFill>
                  <pic:spPr>
                    <a:xfrm>
                      <a:off x="0" y="0"/>
                      <a:ext cx="5447874" cy="2423044"/>
                    </a:xfrm>
                    <a:prstGeom prst="rect">
                      <a:avLst/>
                    </a:prstGeom>
                  </pic:spPr>
                </pic:pic>
              </a:graphicData>
            </a:graphic>
          </wp:inline>
        </w:drawing>
      </w:r>
    </w:p>
    <w:p w14:paraId="3D502DCA" w14:textId="11823345" w:rsidR="00B736B6" w:rsidRDefault="00B736B6" w:rsidP="00E95007">
      <w:pPr>
        <w:spacing w:before="120" w:after="120"/>
      </w:pPr>
      <w:r>
        <w:t>Scroll</w:t>
      </w:r>
      <w:r w:rsidR="00CD3317">
        <w:t xml:space="preserve"> down to the bottom of the page and click Create bucket.</w:t>
      </w:r>
    </w:p>
    <w:p w14:paraId="5ED0476B" w14:textId="54583222" w:rsidR="007350E4" w:rsidRDefault="00AC542A" w:rsidP="00E95007">
      <w:pPr>
        <w:spacing w:before="120" w:after="120"/>
      </w:pPr>
      <w:r>
        <w:rPr>
          <w:noProof/>
        </w:rPr>
        <w:lastRenderedPageBreak/>
        <w:drawing>
          <wp:inline distT="0" distB="0" distL="0" distR="0" wp14:anchorId="1EEDC956" wp14:editId="303763DB">
            <wp:extent cx="5469260" cy="2646218"/>
            <wp:effectExtent l="0" t="0" r="0" b="1905"/>
            <wp:docPr id="200" name="Picture 20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A screenshot of a computer&#10;&#10;Description automatically generated"/>
                    <pic:cNvPicPr/>
                  </pic:nvPicPr>
                  <pic:blipFill>
                    <a:blip r:embed="rId144"/>
                    <a:stretch>
                      <a:fillRect/>
                    </a:stretch>
                  </pic:blipFill>
                  <pic:spPr>
                    <a:xfrm>
                      <a:off x="0" y="0"/>
                      <a:ext cx="5470676" cy="2646903"/>
                    </a:xfrm>
                    <a:prstGeom prst="rect">
                      <a:avLst/>
                    </a:prstGeom>
                  </pic:spPr>
                </pic:pic>
              </a:graphicData>
            </a:graphic>
          </wp:inline>
        </w:drawing>
      </w:r>
    </w:p>
    <w:p w14:paraId="6F6996AA" w14:textId="3A804304" w:rsidR="007350E4" w:rsidRDefault="007350E4" w:rsidP="00E95007">
      <w:pPr>
        <w:spacing w:before="120" w:after="120"/>
      </w:pPr>
      <w:r>
        <w:t>Open the newly created S3 Bucket and click Upload</w:t>
      </w:r>
      <w:r w:rsidR="00D53F1D">
        <w:t>.</w:t>
      </w:r>
    </w:p>
    <w:p w14:paraId="6597C6D8" w14:textId="2BEA246D" w:rsidR="00D53F1D" w:rsidRDefault="002472B1" w:rsidP="00E95007">
      <w:pPr>
        <w:spacing w:before="120" w:after="120"/>
      </w:pPr>
      <w:r>
        <w:rPr>
          <w:noProof/>
        </w:rPr>
        <w:drawing>
          <wp:inline distT="0" distB="0" distL="0" distR="0" wp14:anchorId="64DD177D" wp14:editId="49BF182B">
            <wp:extent cx="5458691" cy="2641104"/>
            <wp:effectExtent l="0" t="0" r="8890" b="6985"/>
            <wp:docPr id="202" name="Picture 20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Graphical user interface, application, Word&#10;&#10;Description automatically generated"/>
                    <pic:cNvPicPr/>
                  </pic:nvPicPr>
                  <pic:blipFill>
                    <a:blip r:embed="rId145"/>
                    <a:stretch>
                      <a:fillRect/>
                    </a:stretch>
                  </pic:blipFill>
                  <pic:spPr>
                    <a:xfrm>
                      <a:off x="0" y="0"/>
                      <a:ext cx="5486433" cy="2654527"/>
                    </a:xfrm>
                    <a:prstGeom prst="rect">
                      <a:avLst/>
                    </a:prstGeom>
                  </pic:spPr>
                </pic:pic>
              </a:graphicData>
            </a:graphic>
          </wp:inline>
        </w:drawing>
      </w:r>
    </w:p>
    <w:p w14:paraId="322BD63E" w14:textId="21D183FC" w:rsidR="00786BC8" w:rsidRDefault="00A5754B" w:rsidP="00E95007">
      <w:pPr>
        <w:spacing w:before="120" w:after="120"/>
      </w:pPr>
      <w:r>
        <w:t>Click Add folder</w:t>
      </w:r>
      <w:r w:rsidR="00D979A3">
        <w:t xml:space="preserve">, </w:t>
      </w:r>
      <w:r>
        <w:t>b</w:t>
      </w:r>
      <w:r w:rsidR="002472B1">
        <w:t xml:space="preserve">rowse </w:t>
      </w:r>
      <w:r w:rsidR="002678CC">
        <w:t xml:space="preserve">to the packaged </w:t>
      </w:r>
      <w:proofErr w:type="gramStart"/>
      <w:r w:rsidR="002678CC">
        <w:t>application</w:t>
      </w:r>
      <w:proofErr w:type="gramEnd"/>
      <w:r w:rsidR="002678CC">
        <w:t xml:space="preserve"> and </w:t>
      </w:r>
      <w:r w:rsidR="00D0195D">
        <w:t>click Upload</w:t>
      </w:r>
      <w:r w:rsidR="00786BC8">
        <w:t>.</w:t>
      </w:r>
    </w:p>
    <w:p w14:paraId="66CC709D" w14:textId="4C091DB0" w:rsidR="00786BC8" w:rsidRDefault="00786BC8" w:rsidP="00E95007">
      <w:pPr>
        <w:spacing w:before="120" w:after="120"/>
      </w:pPr>
      <w:r>
        <w:rPr>
          <w:noProof/>
        </w:rPr>
        <w:drawing>
          <wp:inline distT="0" distB="0" distL="0" distR="0" wp14:anchorId="14C4BCEF" wp14:editId="2DBCBD56">
            <wp:extent cx="5411989" cy="2618509"/>
            <wp:effectExtent l="0" t="0" r="0" b="0"/>
            <wp:docPr id="203" name="Picture 2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A screenshot of a computer&#10;&#10;Description automatically generated"/>
                    <pic:cNvPicPr/>
                  </pic:nvPicPr>
                  <pic:blipFill>
                    <a:blip r:embed="rId146"/>
                    <a:stretch>
                      <a:fillRect/>
                    </a:stretch>
                  </pic:blipFill>
                  <pic:spPr>
                    <a:xfrm>
                      <a:off x="0" y="0"/>
                      <a:ext cx="5426186" cy="2625378"/>
                    </a:xfrm>
                    <a:prstGeom prst="rect">
                      <a:avLst/>
                    </a:prstGeom>
                  </pic:spPr>
                </pic:pic>
              </a:graphicData>
            </a:graphic>
          </wp:inline>
        </w:drawing>
      </w:r>
    </w:p>
    <w:p w14:paraId="1CD53646" w14:textId="74DEDBEE" w:rsidR="00786BC8" w:rsidRDefault="00786BC8" w:rsidP="00E95007">
      <w:pPr>
        <w:spacing w:before="120" w:after="120"/>
      </w:pPr>
      <w:r>
        <w:rPr>
          <w:noProof/>
        </w:rPr>
        <w:lastRenderedPageBreak/>
        <w:drawing>
          <wp:inline distT="0" distB="0" distL="0" distR="0" wp14:anchorId="24A82BA7" wp14:editId="5DF13577">
            <wp:extent cx="5656580" cy="2736850"/>
            <wp:effectExtent l="0" t="0" r="1270" b="635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656580" cy="2736850"/>
                    </a:xfrm>
                    <a:prstGeom prst="rect">
                      <a:avLst/>
                    </a:prstGeom>
                  </pic:spPr>
                </pic:pic>
              </a:graphicData>
            </a:graphic>
          </wp:inline>
        </w:drawing>
      </w:r>
    </w:p>
    <w:p w14:paraId="61A4E295" w14:textId="0D955BFA" w:rsidR="00D979A3" w:rsidRDefault="00D979A3" w:rsidP="00E95007">
      <w:pPr>
        <w:spacing w:before="120" w:after="120"/>
      </w:pPr>
    </w:p>
    <w:p w14:paraId="35F6443D" w14:textId="738E717E" w:rsidR="005D2FBE" w:rsidRDefault="005D2FBE" w:rsidP="00E95007">
      <w:pPr>
        <w:spacing w:before="120" w:after="120"/>
      </w:pPr>
    </w:p>
    <w:p w14:paraId="3AA4D487" w14:textId="77777777" w:rsidR="005D2FBE" w:rsidRDefault="005D2FBE">
      <w:r>
        <w:br w:type="page"/>
      </w:r>
    </w:p>
    <w:p w14:paraId="607A0C4B" w14:textId="741290DE" w:rsidR="005D2FBE" w:rsidRDefault="007E70F1" w:rsidP="005D2FBE">
      <w:pPr>
        <w:pStyle w:val="AppendixHeading"/>
      </w:pPr>
      <w:r>
        <w:lastRenderedPageBreak/>
        <w:t>Create a Gateway Endpoint</w:t>
      </w:r>
    </w:p>
    <w:p w14:paraId="61C28F60" w14:textId="631906E9" w:rsidR="007E70F1" w:rsidRDefault="007E70F1" w:rsidP="007E70F1">
      <w:r>
        <w:t xml:space="preserve">A Gateway Endpoint must be created </w:t>
      </w:r>
      <w:r w:rsidR="009F118D">
        <w:t>to</w:t>
      </w:r>
      <w:r>
        <w:t xml:space="preserve"> access an object or files in an S3 bucket from an </w:t>
      </w:r>
      <w:r w:rsidR="001E45EB">
        <w:t>EC2 instance in a private subnet.</w:t>
      </w:r>
    </w:p>
    <w:p w14:paraId="52A08801" w14:textId="6C3CD53A" w:rsidR="00D979A3" w:rsidRDefault="00CB73B2" w:rsidP="00E95007">
      <w:pPr>
        <w:spacing w:before="120" w:after="120"/>
      </w:pPr>
      <w:r>
        <w:t xml:space="preserve">To create a gateway </w:t>
      </w:r>
      <w:r w:rsidR="00EA4811">
        <w:t>endpoint,</w:t>
      </w:r>
      <w:r>
        <w:t xml:space="preserve"> open the VPC console and in the left-hand navigation menu </w:t>
      </w:r>
      <w:r w:rsidR="00154EDD">
        <w:t>select Endpoints.</w:t>
      </w:r>
    </w:p>
    <w:p w14:paraId="7CE35E87" w14:textId="406D87EB" w:rsidR="00154EDD" w:rsidRDefault="00154EDD" w:rsidP="00E95007">
      <w:pPr>
        <w:spacing w:before="120" w:after="120"/>
      </w:pPr>
      <w:r>
        <w:t>Choose Create endpoint.</w:t>
      </w:r>
    </w:p>
    <w:p w14:paraId="45041CF6" w14:textId="76B95B15" w:rsidR="00040FE0" w:rsidRDefault="00AC2F92" w:rsidP="00E95007">
      <w:pPr>
        <w:spacing w:before="120" w:after="120"/>
      </w:pPr>
      <w:r>
        <w:rPr>
          <w:noProof/>
        </w:rPr>
        <w:drawing>
          <wp:inline distT="0" distB="0" distL="0" distR="0" wp14:anchorId="3FE83090" wp14:editId="2DC97796">
            <wp:extent cx="5656580" cy="2736850"/>
            <wp:effectExtent l="0" t="0" r="1270" b="635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656580" cy="2736850"/>
                    </a:xfrm>
                    <a:prstGeom prst="rect">
                      <a:avLst/>
                    </a:prstGeom>
                  </pic:spPr>
                </pic:pic>
              </a:graphicData>
            </a:graphic>
          </wp:inline>
        </w:drawing>
      </w:r>
    </w:p>
    <w:p w14:paraId="77ECB42D" w14:textId="370FE72B" w:rsidR="00040FE0" w:rsidRDefault="00F16291" w:rsidP="00E95007">
      <w:pPr>
        <w:spacing w:before="120" w:after="120"/>
      </w:pPr>
      <w:r>
        <w:t>Name the endpoint as appropriate and select AWS services under the Service category section.</w:t>
      </w:r>
      <w:r w:rsidR="00FD5B3D">
        <w:t xml:space="preserve"> </w:t>
      </w:r>
    </w:p>
    <w:p w14:paraId="782425E6" w14:textId="74DF64B8" w:rsidR="00FD5B3D" w:rsidRDefault="00FD5B3D" w:rsidP="00E95007">
      <w:pPr>
        <w:spacing w:before="120" w:after="120"/>
      </w:pPr>
      <w:r>
        <w:t>Filter the services to “</w:t>
      </w:r>
      <w:r w:rsidR="008A41C1">
        <w:t>S</w:t>
      </w:r>
      <w:r>
        <w:t>3” and select “com.amazon.eu-west-</w:t>
      </w:r>
      <w:proofErr w:type="gramStart"/>
      <w:r>
        <w:t>1.s</w:t>
      </w:r>
      <w:proofErr w:type="gramEnd"/>
      <w:r>
        <w:t>3”</w:t>
      </w:r>
      <w:r w:rsidR="00265163">
        <w:t xml:space="preserve"> (Type: Gateway).</w:t>
      </w:r>
    </w:p>
    <w:p w14:paraId="121508E5" w14:textId="7CA78F5A" w:rsidR="00D947DF" w:rsidRDefault="00D947DF" w:rsidP="00E95007">
      <w:pPr>
        <w:spacing w:before="120" w:after="120"/>
      </w:pPr>
      <w:r>
        <w:rPr>
          <w:noProof/>
        </w:rPr>
        <w:drawing>
          <wp:inline distT="0" distB="0" distL="0" distR="0" wp14:anchorId="3FE8CE5B" wp14:editId="2AC903E7">
            <wp:extent cx="5656580" cy="2736850"/>
            <wp:effectExtent l="0" t="0" r="1270" b="6350"/>
            <wp:docPr id="206" name="Picture 20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A screenshot of a computer&#10;&#10;Description automatically generated"/>
                    <pic:cNvPicPr/>
                  </pic:nvPicPr>
                  <pic:blipFill>
                    <a:blip r:embed="rId149"/>
                    <a:stretch>
                      <a:fillRect/>
                    </a:stretch>
                  </pic:blipFill>
                  <pic:spPr>
                    <a:xfrm>
                      <a:off x="0" y="0"/>
                      <a:ext cx="5656580" cy="2736850"/>
                    </a:xfrm>
                    <a:prstGeom prst="rect">
                      <a:avLst/>
                    </a:prstGeom>
                  </pic:spPr>
                </pic:pic>
              </a:graphicData>
            </a:graphic>
          </wp:inline>
        </w:drawing>
      </w:r>
    </w:p>
    <w:p w14:paraId="4333791D" w14:textId="28BA2C79" w:rsidR="00D947DF" w:rsidRDefault="00D947DF" w:rsidP="00E95007">
      <w:pPr>
        <w:spacing w:before="120" w:after="120"/>
      </w:pPr>
    </w:p>
    <w:p w14:paraId="0948D6C2" w14:textId="6DFBB946" w:rsidR="00D947DF" w:rsidRDefault="00D947DF" w:rsidP="00E95007">
      <w:pPr>
        <w:spacing w:before="120" w:after="120"/>
      </w:pPr>
      <w:r>
        <w:lastRenderedPageBreak/>
        <w:t xml:space="preserve">Choose the same VPC that you have deployed your EC2 instances to </w:t>
      </w:r>
      <w:r w:rsidR="00FC575D">
        <w:t>and for the Route tables, specify the route table(s)</w:t>
      </w:r>
      <w:r w:rsidR="00040D8B">
        <w:t xml:space="preserve"> which to create routes to the service. Route tables control the routing of traffic between your VPC and the other service.</w:t>
      </w:r>
      <w:r w:rsidR="000069BF">
        <w:t xml:space="preserve"> At least </w:t>
      </w:r>
      <w:proofErr w:type="spellStart"/>
      <w:r w:rsidR="000069BF">
        <w:t>on</w:t>
      </w:r>
      <w:proofErr w:type="spellEnd"/>
      <w:r w:rsidR="000069BF">
        <w:t xml:space="preserve"> of these should be the route table associated with the Subnet you servers reside.</w:t>
      </w:r>
    </w:p>
    <w:p w14:paraId="6CFF9B54" w14:textId="24F6CABF" w:rsidR="003E07D7" w:rsidRDefault="003E07D7" w:rsidP="00E95007">
      <w:pPr>
        <w:spacing w:before="120" w:after="120"/>
      </w:pPr>
    </w:p>
    <w:p w14:paraId="2ACCC426" w14:textId="6228561F" w:rsidR="003E07D7" w:rsidRDefault="003E07D7" w:rsidP="00E95007">
      <w:pPr>
        <w:spacing w:before="120" w:after="120"/>
      </w:pPr>
      <w:r>
        <w:rPr>
          <w:noProof/>
        </w:rPr>
        <w:drawing>
          <wp:inline distT="0" distB="0" distL="0" distR="0" wp14:anchorId="62ABDC78" wp14:editId="4C7FE95C">
            <wp:extent cx="5656580" cy="2736850"/>
            <wp:effectExtent l="0" t="0" r="1270" b="6350"/>
            <wp:docPr id="207" name="Picture 20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Graphical user interface, text, application&#10;&#10;Description automatically generated"/>
                    <pic:cNvPicPr/>
                  </pic:nvPicPr>
                  <pic:blipFill>
                    <a:blip r:embed="rId150"/>
                    <a:stretch>
                      <a:fillRect/>
                    </a:stretch>
                  </pic:blipFill>
                  <pic:spPr>
                    <a:xfrm>
                      <a:off x="0" y="0"/>
                      <a:ext cx="5656580" cy="2736850"/>
                    </a:xfrm>
                    <a:prstGeom prst="rect">
                      <a:avLst/>
                    </a:prstGeom>
                  </pic:spPr>
                </pic:pic>
              </a:graphicData>
            </a:graphic>
          </wp:inline>
        </w:drawing>
      </w:r>
    </w:p>
    <w:p w14:paraId="4B840159" w14:textId="77777777" w:rsidR="008A41C1" w:rsidRDefault="008A41C1" w:rsidP="00E95007">
      <w:pPr>
        <w:spacing w:before="120" w:after="120"/>
      </w:pPr>
    </w:p>
    <w:p w14:paraId="2DB11ACC" w14:textId="29BA30DF" w:rsidR="005E4328" w:rsidRDefault="003E07D7" w:rsidP="00E95007">
      <w:pPr>
        <w:spacing w:before="120" w:after="120"/>
      </w:pPr>
      <w:r>
        <w:t>Scroll to the bottom of the page and click Create endpoint.</w:t>
      </w:r>
    </w:p>
    <w:p w14:paraId="66F1A4AA" w14:textId="77777777" w:rsidR="008A41C1" w:rsidRDefault="008A41C1" w:rsidP="00E95007">
      <w:pPr>
        <w:spacing w:before="120" w:after="120"/>
      </w:pPr>
    </w:p>
    <w:p w14:paraId="6ED40A95" w14:textId="1F582F03" w:rsidR="005E4328" w:rsidRDefault="005E4328" w:rsidP="00E95007">
      <w:pPr>
        <w:spacing w:before="120" w:after="120"/>
      </w:pPr>
      <w:r>
        <w:rPr>
          <w:noProof/>
        </w:rPr>
        <w:drawing>
          <wp:inline distT="0" distB="0" distL="0" distR="0" wp14:anchorId="7CFF5DB1" wp14:editId="297C1FB1">
            <wp:extent cx="5656580" cy="2736850"/>
            <wp:effectExtent l="0" t="0" r="1270" b="6350"/>
            <wp:docPr id="208" name="Picture 20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Graphical user interface, application, Word&#10;&#10;Description automatically generated"/>
                    <pic:cNvPicPr/>
                  </pic:nvPicPr>
                  <pic:blipFill>
                    <a:blip r:embed="rId151"/>
                    <a:stretch>
                      <a:fillRect/>
                    </a:stretch>
                  </pic:blipFill>
                  <pic:spPr>
                    <a:xfrm>
                      <a:off x="0" y="0"/>
                      <a:ext cx="5656580" cy="2736850"/>
                    </a:xfrm>
                    <a:prstGeom prst="rect">
                      <a:avLst/>
                    </a:prstGeom>
                  </pic:spPr>
                </pic:pic>
              </a:graphicData>
            </a:graphic>
          </wp:inline>
        </w:drawing>
      </w:r>
    </w:p>
    <w:p w14:paraId="15103719" w14:textId="2A1E659E" w:rsidR="00551D94" w:rsidRDefault="00551D94" w:rsidP="00E95007">
      <w:pPr>
        <w:spacing w:before="120" w:after="120"/>
      </w:pPr>
    </w:p>
    <w:p w14:paraId="6B2D2654" w14:textId="70540429" w:rsidR="00C955D4" w:rsidRDefault="00C955D4" w:rsidP="00E95007">
      <w:pPr>
        <w:spacing w:before="120" w:after="120"/>
      </w:pPr>
    </w:p>
    <w:p w14:paraId="623089E2" w14:textId="77777777" w:rsidR="00C955D4" w:rsidRDefault="00C955D4">
      <w:r>
        <w:br w:type="page"/>
      </w:r>
    </w:p>
    <w:p w14:paraId="7B26A001" w14:textId="25719554" w:rsidR="00C955D4" w:rsidRDefault="00C955D4" w:rsidP="00C955D4">
      <w:pPr>
        <w:pStyle w:val="AppendixHeading"/>
      </w:pPr>
      <w:r>
        <w:lastRenderedPageBreak/>
        <w:t xml:space="preserve">Create a NAT </w:t>
      </w:r>
      <w:proofErr w:type="gramStart"/>
      <w:r>
        <w:t>gateway</w:t>
      </w:r>
      <w:proofErr w:type="gramEnd"/>
    </w:p>
    <w:p w14:paraId="3D7B8A97" w14:textId="701EB02B" w:rsidR="00E53A2E" w:rsidRDefault="00732457" w:rsidP="00C955D4">
      <w:r>
        <w:t>A NAT gateway is a requirement to access the S3 bucket over the public endpoint</w:t>
      </w:r>
      <w:r w:rsidR="00E53A2E">
        <w:t xml:space="preserve"> and retrieve the </w:t>
      </w:r>
      <w:r w:rsidR="00AB74D1">
        <w:t>packaged application</w:t>
      </w:r>
      <w:r>
        <w:t xml:space="preserve">. </w:t>
      </w:r>
    </w:p>
    <w:p w14:paraId="2CBD4231" w14:textId="4F24BCF4" w:rsidR="00E53A2E" w:rsidRDefault="00E53A2E" w:rsidP="00C955D4">
      <w:r>
        <w:t xml:space="preserve">Open the VPC console and select Nat gateway from the navigation menu. </w:t>
      </w:r>
    </w:p>
    <w:p w14:paraId="4F71ABFD" w14:textId="7B58CC9C" w:rsidR="00E53A2E" w:rsidRDefault="00E53A2E" w:rsidP="00C955D4">
      <w:r>
        <w:t>Click Create NAT gateway.</w:t>
      </w:r>
    </w:p>
    <w:p w14:paraId="3F31B0AF" w14:textId="402EE619" w:rsidR="00551D94" w:rsidRDefault="000346F2" w:rsidP="006C215E">
      <w:r>
        <w:rPr>
          <w:noProof/>
        </w:rPr>
        <w:drawing>
          <wp:inline distT="0" distB="0" distL="0" distR="0" wp14:anchorId="6C6B632F" wp14:editId="6BDA138D">
            <wp:extent cx="5656580" cy="2736850"/>
            <wp:effectExtent l="0" t="0" r="1270" b="6350"/>
            <wp:docPr id="209" name="Picture 20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A screenshot of a computer&#10;&#10;Description automatically generated"/>
                    <pic:cNvPicPr/>
                  </pic:nvPicPr>
                  <pic:blipFill>
                    <a:blip r:embed="rId152"/>
                    <a:stretch>
                      <a:fillRect/>
                    </a:stretch>
                  </pic:blipFill>
                  <pic:spPr>
                    <a:xfrm>
                      <a:off x="0" y="0"/>
                      <a:ext cx="5656580" cy="2736850"/>
                    </a:xfrm>
                    <a:prstGeom prst="rect">
                      <a:avLst/>
                    </a:prstGeom>
                  </pic:spPr>
                </pic:pic>
              </a:graphicData>
            </a:graphic>
          </wp:inline>
        </w:drawing>
      </w:r>
    </w:p>
    <w:p w14:paraId="6F96E3BB" w14:textId="34FA0B49" w:rsidR="006C215E" w:rsidRDefault="000346F2" w:rsidP="00E95007">
      <w:pPr>
        <w:spacing w:before="120" w:after="120"/>
      </w:pPr>
      <w:r>
        <w:t>Name the NAT gateway as appropriate</w:t>
      </w:r>
      <w:r w:rsidR="00DD2BE7">
        <w:t xml:space="preserve"> and select the subnet to associate it to (</w:t>
      </w:r>
      <w:r w:rsidR="00CD3B8E">
        <w:t>must be a public subnet in the same VPC as the EC2 instances</w:t>
      </w:r>
      <w:r w:rsidR="00DD2BE7">
        <w:t>)</w:t>
      </w:r>
      <w:r w:rsidR="00FB6C4D">
        <w:t xml:space="preserve">. Also, choose the </w:t>
      </w:r>
      <w:r w:rsidR="006159C0">
        <w:t>p</w:t>
      </w:r>
      <w:r w:rsidR="00FB6C4D">
        <w:t>ublic connectivity type and select Allocate Elastic IP</w:t>
      </w:r>
      <w:r w:rsidR="008029AE">
        <w:t xml:space="preserve"> to assign an IP address to the NAT gateway.</w:t>
      </w:r>
      <w:r w:rsidR="006C215E">
        <w:t xml:space="preserve"> </w:t>
      </w:r>
    </w:p>
    <w:p w14:paraId="5E566135" w14:textId="679F9152" w:rsidR="000346F2" w:rsidRDefault="006C215E" w:rsidP="00E95007">
      <w:pPr>
        <w:spacing w:before="120" w:after="120"/>
      </w:pPr>
      <w:r>
        <w:t>Finally, click Create NAT gateway.</w:t>
      </w:r>
    </w:p>
    <w:p w14:paraId="21C34FBE" w14:textId="1BD89B71" w:rsidR="005001D6" w:rsidRDefault="006159C0" w:rsidP="00E95007">
      <w:pPr>
        <w:spacing w:before="120" w:after="120"/>
      </w:pPr>
      <w:r>
        <w:rPr>
          <w:noProof/>
        </w:rPr>
        <w:drawing>
          <wp:inline distT="0" distB="0" distL="0" distR="0" wp14:anchorId="7D3D5528" wp14:editId="4FE3C23B">
            <wp:extent cx="5656580" cy="2736850"/>
            <wp:effectExtent l="0" t="0" r="1270" b="6350"/>
            <wp:docPr id="212" name="Picture 2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Graphical user interface, application&#10;&#10;Description automatically generated"/>
                    <pic:cNvPicPr/>
                  </pic:nvPicPr>
                  <pic:blipFill>
                    <a:blip r:embed="rId153"/>
                    <a:stretch>
                      <a:fillRect/>
                    </a:stretch>
                  </pic:blipFill>
                  <pic:spPr>
                    <a:xfrm>
                      <a:off x="0" y="0"/>
                      <a:ext cx="5656580" cy="2736850"/>
                    </a:xfrm>
                    <a:prstGeom prst="rect">
                      <a:avLst/>
                    </a:prstGeom>
                  </pic:spPr>
                </pic:pic>
              </a:graphicData>
            </a:graphic>
          </wp:inline>
        </w:drawing>
      </w:r>
    </w:p>
    <w:p w14:paraId="5FCFEFF4" w14:textId="4735536F" w:rsidR="00E178DE" w:rsidRDefault="00E178DE" w:rsidP="00E95007">
      <w:pPr>
        <w:spacing w:before="120" w:after="120"/>
      </w:pPr>
    </w:p>
    <w:p w14:paraId="0961D36A" w14:textId="77777777" w:rsidR="00E178DE" w:rsidRDefault="00E178DE" w:rsidP="00E178DE">
      <w:pPr>
        <w:spacing w:before="120" w:after="120"/>
      </w:pPr>
      <w:r>
        <w:lastRenderedPageBreak/>
        <w:t>The route tables of the private subnet must have a custom route to point internet traffic to the NAT gateway.</w:t>
      </w:r>
    </w:p>
    <w:p w14:paraId="397E7C3B" w14:textId="77777777" w:rsidR="00E178DE" w:rsidRDefault="00E178DE" w:rsidP="00E178DE">
      <w:pPr>
        <w:spacing w:before="120" w:after="120"/>
      </w:pPr>
      <w:r>
        <w:t>Open the VPC console and select Route tables from the menu. Click on the Route table associated with the private subnet associated with your EC2 instances and select the tab for Route table.</w:t>
      </w:r>
    </w:p>
    <w:p w14:paraId="4470C777" w14:textId="77777777" w:rsidR="00E178DE" w:rsidRDefault="00E178DE" w:rsidP="00E178DE">
      <w:pPr>
        <w:spacing w:before="120" w:after="120"/>
      </w:pPr>
      <w:r>
        <w:t>Click Edit routes.</w:t>
      </w:r>
    </w:p>
    <w:p w14:paraId="35A0E684" w14:textId="77777777" w:rsidR="00E178DE" w:rsidRDefault="00E178DE" w:rsidP="00E178DE">
      <w:pPr>
        <w:spacing w:before="120" w:after="120"/>
      </w:pPr>
    </w:p>
    <w:p w14:paraId="78B817F6" w14:textId="77777777" w:rsidR="00E178DE" w:rsidRDefault="00E178DE" w:rsidP="00E178DE">
      <w:pPr>
        <w:spacing w:before="120" w:after="120"/>
      </w:pPr>
      <w:r>
        <w:rPr>
          <w:noProof/>
        </w:rPr>
        <w:drawing>
          <wp:inline distT="0" distB="0" distL="0" distR="0" wp14:anchorId="14435A7C" wp14:editId="76F3150B">
            <wp:extent cx="5656580" cy="2736850"/>
            <wp:effectExtent l="0" t="0" r="1270" b="6350"/>
            <wp:docPr id="218" name="Picture 2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A screenshot of a computer&#10;&#10;Description automatically generated"/>
                    <pic:cNvPicPr/>
                  </pic:nvPicPr>
                  <pic:blipFill>
                    <a:blip r:embed="rId154"/>
                    <a:stretch>
                      <a:fillRect/>
                    </a:stretch>
                  </pic:blipFill>
                  <pic:spPr>
                    <a:xfrm>
                      <a:off x="0" y="0"/>
                      <a:ext cx="5656580" cy="2736850"/>
                    </a:xfrm>
                    <a:prstGeom prst="rect">
                      <a:avLst/>
                    </a:prstGeom>
                  </pic:spPr>
                </pic:pic>
              </a:graphicData>
            </a:graphic>
          </wp:inline>
        </w:drawing>
      </w:r>
    </w:p>
    <w:p w14:paraId="497C398B" w14:textId="77777777" w:rsidR="00E178DE" w:rsidRDefault="00E178DE" w:rsidP="00E178DE">
      <w:pPr>
        <w:spacing w:before="120" w:after="120"/>
      </w:pPr>
    </w:p>
    <w:p w14:paraId="3DB86908" w14:textId="77777777" w:rsidR="00E178DE" w:rsidRDefault="00E178DE" w:rsidP="00E178DE">
      <w:pPr>
        <w:spacing w:before="120" w:after="120"/>
      </w:pPr>
    </w:p>
    <w:p w14:paraId="66A22215" w14:textId="77777777" w:rsidR="00E178DE" w:rsidRDefault="00E178DE" w:rsidP="00E178DE">
      <w:pPr>
        <w:spacing w:before="120" w:after="120"/>
      </w:pPr>
      <w:r>
        <w:t>Click Add route.</w:t>
      </w:r>
    </w:p>
    <w:p w14:paraId="75027916" w14:textId="77777777" w:rsidR="00E178DE" w:rsidRDefault="00E178DE" w:rsidP="00E178DE">
      <w:pPr>
        <w:spacing w:before="120" w:after="120"/>
      </w:pPr>
      <w:r>
        <w:rPr>
          <w:noProof/>
        </w:rPr>
        <w:drawing>
          <wp:inline distT="0" distB="0" distL="0" distR="0" wp14:anchorId="667B4A91" wp14:editId="22E89B62">
            <wp:extent cx="5656580" cy="2736850"/>
            <wp:effectExtent l="0" t="0" r="1270" b="6350"/>
            <wp:docPr id="220" name="Picture 2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A screenshot of a computer&#10;&#10;Description automatically generated"/>
                    <pic:cNvPicPr/>
                  </pic:nvPicPr>
                  <pic:blipFill>
                    <a:blip r:embed="rId155"/>
                    <a:stretch>
                      <a:fillRect/>
                    </a:stretch>
                  </pic:blipFill>
                  <pic:spPr>
                    <a:xfrm>
                      <a:off x="0" y="0"/>
                      <a:ext cx="5656580" cy="2736850"/>
                    </a:xfrm>
                    <a:prstGeom prst="rect">
                      <a:avLst/>
                    </a:prstGeom>
                  </pic:spPr>
                </pic:pic>
              </a:graphicData>
            </a:graphic>
          </wp:inline>
        </w:drawing>
      </w:r>
    </w:p>
    <w:p w14:paraId="7AEC2BB0" w14:textId="77777777" w:rsidR="00E178DE" w:rsidRDefault="00E178DE" w:rsidP="00E178DE">
      <w:pPr>
        <w:spacing w:before="120" w:after="120"/>
      </w:pPr>
    </w:p>
    <w:p w14:paraId="5154F1F4" w14:textId="77777777" w:rsidR="00E178DE" w:rsidRDefault="00E178DE" w:rsidP="00E178DE">
      <w:pPr>
        <w:spacing w:before="120" w:after="120"/>
      </w:pPr>
      <w:r>
        <w:t>Destination: 0.0.0.0/0</w:t>
      </w:r>
    </w:p>
    <w:p w14:paraId="42D2F096" w14:textId="77777777" w:rsidR="00E178DE" w:rsidRDefault="00E178DE" w:rsidP="00E178DE">
      <w:pPr>
        <w:spacing w:before="120" w:after="120"/>
      </w:pPr>
      <w:r>
        <w:lastRenderedPageBreak/>
        <w:t>Target: select the NAT Gateway</w:t>
      </w:r>
    </w:p>
    <w:p w14:paraId="31648741" w14:textId="77777777" w:rsidR="00E178DE" w:rsidRDefault="00E178DE" w:rsidP="00E178DE">
      <w:pPr>
        <w:spacing w:before="120" w:after="120"/>
      </w:pPr>
      <w:r>
        <w:t>And save changes.</w:t>
      </w:r>
    </w:p>
    <w:p w14:paraId="78A59D81" w14:textId="77777777" w:rsidR="00E178DE" w:rsidRDefault="00E178DE" w:rsidP="00E178DE">
      <w:pPr>
        <w:spacing w:before="120" w:after="120"/>
      </w:pPr>
      <w:r>
        <w:rPr>
          <w:noProof/>
        </w:rPr>
        <w:drawing>
          <wp:inline distT="0" distB="0" distL="0" distR="0" wp14:anchorId="509DB7FF" wp14:editId="4DA890B8">
            <wp:extent cx="5656580" cy="2736850"/>
            <wp:effectExtent l="0" t="0" r="1270" b="6350"/>
            <wp:docPr id="221" name="Picture 2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A screenshot of a computer&#10;&#10;Description automatically generated"/>
                    <pic:cNvPicPr/>
                  </pic:nvPicPr>
                  <pic:blipFill>
                    <a:blip r:embed="rId156"/>
                    <a:stretch>
                      <a:fillRect/>
                    </a:stretch>
                  </pic:blipFill>
                  <pic:spPr>
                    <a:xfrm>
                      <a:off x="0" y="0"/>
                      <a:ext cx="5656580" cy="2736850"/>
                    </a:xfrm>
                    <a:prstGeom prst="rect">
                      <a:avLst/>
                    </a:prstGeom>
                  </pic:spPr>
                </pic:pic>
              </a:graphicData>
            </a:graphic>
          </wp:inline>
        </w:drawing>
      </w:r>
    </w:p>
    <w:p w14:paraId="0498565A" w14:textId="77777777" w:rsidR="00E178DE" w:rsidRDefault="00E178DE" w:rsidP="00E178DE">
      <w:pPr>
        <w:spacing w:before="120" w:after="120"/>
      </w:pPr>
    </w:p>
    <w:p w14:paraId="6335712B" w14:textId="77777777" w:rsidR="00E178DE" w:rsidRDefault="00E178DE" w:rsidP="00E178DE">
      <w:pPr>
        <w:spacing w:before="120" w:after="120"/>
      </w:pPr>
    </w:p>
    <w:p w14:paraId="63CEA376" w14:textId="77777777" w:rsidR="00E178DE" w:rsidRDefault="00E178DE" w:rsidP="00E95007">
      <w:pPr>
        <w:spacing w:before="120" w:after="120"/>
      </w:pPr>
    </w:p>
    <w:p w14:paraId="6971AB92" w14:textId="77777777" w:rsidR="005001D6" w:rsidRDefault="005001D6">
      <w:r>
        <w:br w:type="page"/>
      </w:r>
    </w:p>
    <w:p w14:paraId="0D7F3A49" w14:textId="7AAB85F0" w:rsidR="005001D6" w:rsidRDefault="005001D6" w:rsidP="005001D6">
      <w:pPr>
        <w:pStyle w:val="AppendixHeading"/>
      </w:pPr>
      <w:r>
        <w:lastRenderedPageBreak/>
        <w:t xml:space="preserve">Create an Internet </w:t>
      </w:r>
      <w:proofErr w:type="gramStart"/>
      <w:r>
        <w:t>gateway</w:t>
      </w:r>
      <w:proofErr w:type="gramEnd"/>
    </w:p>
    <w:p w14:paraId="3CBC540E" w14:textId="5BD40708" w:rsidR="00912AAF" w:rsidRDefault="005001D6" w:rsidP="00E95007">
      <w:pPr>
        <w:spacing w:before="120" w:after="120"/>
      </w:pPr>
      <w:r>
        <w:t>An Internet gateway is</w:t>
      </w:r>
      <w:r w:rsidR="008A41C1">
        <w:t xml:space="preserve"> also</w:t>
      </w:r>
      <w:r>
        <w:t xml:space="preserve"> required to allow your NAT gateway access to the internet </w:t>
      </w:r>
      <w:r w:rsidR="00912AAF">
        <w:t>via the VPC.</w:t>
      </w:r>
    </w:p>
    <w:p w14:paraId="0E80275C" w14:textId="78DC59D0" w:rsidR="00912AAF" w:rsidRDefault="00912AAF" w:rsidP="00E95007">
      <w:pPr>
        <w:spacing w:before="120" w:after="120"/>
      </w:pPr>
      <w:r>
        <w:t>Open the VPC console and select Internet gateways from the navigation menu.</w:t>
      </w:r>
    </w:p>
    <w:p w14:paraId="4B562E4D" w14:textId="2839867B" w:rsidR="00912AAF" w:rsidRDefault="00912AAF" w:rsidP="00E95007">
      <w:pPr>
        <w:spacing w:before="120" w:after="120"/>
      </w:pPr>
      <w:r>
        <w:t>Click Create internet gateway.</w:t>
      </w:r>
    </w:p>
    <w:p w14:paraId="41E8F7A6" w14:textId="0B7EB940" w:rsidR="00912AAF" w:rsidRDefault="00F84FAC" w:rsidP="00E95007">
      <w:pPr>
        <w:spacing w:before="120" w:after="120"/>
      </w:pPr>
      <w:r>
        <w:rPr>
          <w:noProof/>
        </w:rPr>
        <w:drawing>
          <wp:inline distT="0" distB="0" distL="0" distR="0" wp14:anchorId="17959382" wp14:editId="3A04E275">
            <wp:extent cx="5656580" cy="2736850"/>
            <wp:effectExtent l="0" t="0" r="1270" b="6350"/>
            <wp:docPr id="213" name="Picture 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A screenshot of a computer&#10;&#10;Description automatically generated"/>
                    <pic:cNvPicPr/>
                  </pic:nvPicPr>
                  <pic:blipFill>
                    <a:blip r:embed="rId157"/>
                    <a:stretch>
                      <a:fillRect/>
                    </a:stretch>
                  </pic:blipFill>
                  <pic:spPr>
                    <a:xfrm>
                      <a:off x="0" y="0"/>
                      <a:ext cx="5656580" cy="2736850"/>
                    </a:xfrm>
                    <a:prstGeom prst="rect">
                      <a:avLst/>
                    </a:prstGeom>
                  </pic:spPr>
                </pic:pic>
              </a:graphicData>
            </a:graphic>
          </wp:inline>
        </w:drawing>
      </w:r>
    </w:p>
    <w:p w14:paraId="15D93E73" w14:textId="0F9298C3" w:rsidR="00912AAF" w:rsidRDefault="00F84FAC" w:rsidP="00E95007">
      <w:pPr>
        <w:spacing w:before="120" w:after="120"/>
      </w:pPr>
      <w:r>
        <w:t>Name the gateway and click Create internet gateway.</w:t>
      </w:r>
    </w:p>
    <w:p w14:paraId="05FB3986" w14:textId="11DA8480" w:rsidR="00E54F93" w:rsidRDefault="00E54F93" w:rsidP="00E95007">
      <w:pPr>
        <w:spacing w:before="120" w:after="120"/>
      </w:pPr>
    </w:p>
    <w:p w14:paraId="0719EC88" w14:textId="46EE3CB4" w:rsidR="00E54F93" w:rsidRDefault="00E54F93" w:rsidP="00E95007">
      <w:pPr>
        <w:spacing w:before="120" w:after="120"/>
      </w:pPr>
      <w:r>
        <w:rPr>
          <w:noProof/>
        </w:rPr>
        <w:drawing>
          <wp:inline distT="0" distB="0" distL="0" distR="0" wp14:anchorId="1B070D86" wp14:editId="7C35B112">
            <wp:extent cx="5656580" cy="2736850"/>
            <wp:effectExtent l="0" t="0" r="1270" b="6350"/>
            <wp:docPr id="214" name="Picture 2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Graphical user interface, application&#10;&#10;Description automatically generated"/>
                    <pic:cNvPicPr/>
                  </pic:nvPicPr>
                  <pic:blipFill>
                    <a:blip r:embed="rId158"/>
                    <a:stretch>
                      <a:fillRect/>
                    </a:stretch>
                  </pic:blipFill>
                  <pic:spPr>
                    <a:xfrm>
                      <a:off x="0" y="0"/>
                      <a:ext cx="5656580" cy="2736850"/>
                    </a:xfrm>
                    <a:prstGeom prst="rect">
                      <a:avLst/>
                    </a:prstGeom>
                  </pic:spPr>
                </pic:pic>
              </a:graphicData>
            </a:graphic>
          </wp:inline>
        </w:drawing>
      </w:r>
    </w:p>
    <w:p w14:paraId="3C9BAF1D" w14:textId="3B99D0B0" w:rsidR="00B46D8B" w:rsidRDefault="00B46D8B" w:rsidP="00E95007">
      <w:pPr>
        <w:spacing w:before="120" w:after="120"/>
      </w:pPr>
    </w:p>
    <w:p w14:paraId="16E7D205" w14:textId="30C59936" w:rsidR="00B46D8B" w:rsidRDefault="00B46D8B" w:rsidP="00E95007">
      <w:pPr>
        <w:spacing w:before="120" w:after="120"/>
        <w:rPr>
          <w:i/>
          <w:iCs/>
        </w:rPr>
      </w:pPr>
      <w:r>
        <w:t xml:space="preserve">Now the internet gateway must be attached to the VPC. Select the </w:t>
      </w:r>
      <w:r w:rsidR="00114096">
        <w:t xml:space="preserve">new internet gateway and select </w:t>
      </w:r>
      <w:r w:rsidR="00114096" w:rsidRPr="00114096">
        <w:rPr>
          <w:i/>
          <w:iCs/>
        </w:rPr>
        <w:t xml:space="preserve">“Actions &gt; Attach </w:t>
      </w:r>
      <w:r w:rsidR="00E92173">
        <w:rPr>
          <w:i/>
          <w:iCs/>
        </w:rPr>
        <w:t xml:space="preserve">to </w:t>
      </w:r>
      <w:proofErr w:type="gramStart"/>
      <w:r w:rsidR="00E92173">
        <w:rPr>
          <w:i/>
          <w:iCs/>
        </w:rPr>
        <w:t>VPC</w:t>
      </w:r>
      <w:r w:rsidR="00114096" w:rsidRPr="00114096">
        <w:rPr>
          <w:i/>
          <w:iCs/>
        </w:rPr>
        <w:t>”</w:t>
      </w:r>
      <w:proofErr w:type="gramEnd"/>
    </w:p>
    <w:p w14:paraId="27938975" w14:textId="620D0300" w:rsidR="00E92173" w:rsidRDefault="00E92173" w:rsidP="00E95007">
      <w:pPr>
        <w:spacing w:before="120" w:after="120"/>
        <w:rPr>
          <w:i/>
          <w:iCs/>
        </w:rPr>
      </w:pPr>
    </w:p>
    <w:p w14:paraId="28390B5E" w14:textId="2F75CBFF" w:rsidR="00E92173" w:rsidRDefault="00E92173" w:rsidP="00E95007">
      <w:pPr>
        <w:spacing w:before="120" w:after="120"/>
        <w:rPr>
          <w:i/>
          <w:iCs/>
        </w:rPr>
      </w:pPr>
    </w:p>
    <w:p w14:paraId="551FCDFA" w14:textId="41ADF9D6" w:rsidR="00E92173" w:rsidRDefault="00E92173" w:rsidP="00E95007">
      <w:pPr>
        <w:spacing w:before="120" w:after="120"/>
      </w:pPr>
      <w:r>
        <w:lastRenderedPageBreak/>
        <w:t>Select the same VPC which hosts your EC2 instances and click Attach internet gateway.</w:t>
      </w:r>
    </w:p>
    <w:p w14:paraId="4A5651D2" w14:textId="3DEDF188" w:rsidR="00894686" w:rsidRDefault="00894686" w:rsidP="00E95007">
      <w:pPr>
        <w:spacing w:before="120" w:after="120"/>
      </w:pPr>
      <w:r>
        <w:rPr>
          <w:noProof/>
        </w:rPr>
        <w:drawing>
          <wp:inline distT="0" distB="0" distL="0" distR="0" wp14:anchorId="08B8988F" wp14:editId="7A14E477">
            <wp:extent cx="5656580" cy="2736850"/>
            <wp:effectExtent l="0" t="0" r="1270" b="6350"/>
            <wp:docPr id="215" name="Picture 2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Graphical user interface, application&#10;&#10;Description automatically generated"/>
                    <pic:cNvPicPr/>
                  </pic:nvPicPr>
                  <pic:blipFill>
                    <a:blip r:embed="rId159"/>
                    <a:stretch>
                      <a:fillRect/>
                    </a:stretch>
                  </pic:blipFill>
                  <pic:spPr>
                    <a:xfrm>
                      <a:off x="0" y="0"/>
                      <a:ext cx="5656580" cy="2736850"/>
                    </a:xfrm>
                    <a:prstGeom prst="rect">
                      <a:avLst/>
                    </a:prstGeom>
                  </pic:spPr>
                </pic:pic>
              </a:graphicData>
            </a:graphic>
          </wp:inline>
        </w:drawing>
      </w:r>
    </w:p>
    <w:p w14:paraId="6C57D342" w14:textId="0050778D" w:rsidR="001424A6" w:rsidRDefault="001424A6" w:rsidP="00E95007">
      <w:pPr>
        <w:spacing w:before="120" w:after="120"/>
      </w:pPr>
    </w:p>
    <w:p w14:paraId="06E81900" w14:textId="1FFB6C6E" w:rsidR="00E00EF2" w:rsidRDefault="00176007" w:rsidP="00E95007">
      <w:pPr>
        <w:spacing w:before="120" w:after="120"/>
      </w:pPr>
      <w:r>
        <w:t xml:space="preserve">Your EC2 instances can now access the internet to retrieve the </w:t>
      </w:r>
      <w:r w:rsidR="00E178DE">
        <w:t>object in the S3 bucket.</w:t>
      </w:r>
    </w:p>
    <w:p w14:paraId="41B662B2" w14:textId="0CF52035" w:rsidR="00E00EF2" w:rsidRDefault="00E00EF2" w:rsidP="00E95007">
      <w:pPr>
        <w:spacing w:before="120" w:after="120"/>
      </w:pPr>
    </w:p>
    <w:p w14:paraId="32E1470E" w14:textId="076FA79A" w:rsidR="00E00EF2" w:rsidRDefault="00E00EF2" w:rsidP="00E95007">
      <w:pPr>
        <w:spacing w:before="120" w:after="120"/>
      </w:pPr>
    </w:p>
    <w:p w14:paraId="3BF51BD5" w14:textId="4B76CB58" w:rsidR="00E00EF2" w:rsidRPr="00E92173" w:rsidRDefault="00E00EF2" w:rsidP="00E95007">
      <w:pPr>
        <w:spacing w:before="120" w:after="120"/>
      </w:pPr>
    </w:p>
    <w:p w14:paraId="2AC78D13" w14:textId="4D60E376" w:rsidR="000A1D85" w:rsidRDefault="000A1D85" w:rsidP="000A1D85">
      <w:pPr>
        <w:pStyle w:val="AppendixHeading"/>
      </w:pPr>
      <w:r>
        <w:lastRenderedPageBreak/>
        <w:t xml:space="preserve">Deploy the </w:t>
      </w:r>
      <w:r w:rsidR="00307061">
        <w:t xml:space="preserve">Packaged </w:t>
      </w:r>
      <w:r>
        <w:t xml:space="preserve">Application </w:t>
      </w:r>
      <w:r w:rsidR="00307061">
        <w:t>to</w:t>
      </w:r>
      <w:r w:rsidR="008A4E8E">
        <w:t xml:space="preserve"> EC2 </w:t>
      </w:r>
      <w:r>
        <w:t>(</w:t>
      </w:r>
      <w:r w:rsidRPr="00EC5517">
        <w:t>EUPMPPPLAP050</w:t>
      </w:r>
      <w:r>
        <w:t xml:space="preserve"> Migration Path) </w:t>
      </w:r>
    </w:p>
    <w:p w14:paraId="51E93FE6" w14:textId="2117F0D7" w:rsidR="008A4E8E" w:rsidRDefault="006D1FD5" w:rsidP="008A4E8E">
      <w:r>
        <w:t xml:space="preserve">This appendix </w:t>
      </w:r>
      <w:r w:rsidR="00067455">
        <w:t xml:space="preserve">covers </w:t>
      </w:r>
      <w:r w:rsidR="00975499">
        <w:t xml:space="preserve">deployment of the </w:t>
      </w:r>
      <w:r w:rsidR="00AD79B1">
        <w:t>packaged web application</w:t>
      </w:r>
      <w:r w:rsidR="00003E7D">
        <w:t xml:space="preserve"> on the </w:t>
      </w:r>
      <w:r w:rsidR="00307061">
        <w:t xml:space="preserve">migrated </w:t>
      </w:r>
      <w:r w:rsidR="00003E7D">
        <w:t>AWS Windows Server 2022 EC2 Instance</w:t>
      </w:r>
      <w:r w:rsidR="00C47B6E">
        <w:t>.</w:t>
      </w:r>
      <w:r w:rsidR="00AD79B1">
        <w:t xml:space="preserve"> </w:t>
      </w:r>
      <w:r w:rsidR="00C47B6E">
        <w:t>An example scenario of migrating the legacy application on EUPMPPPLAP050</w:t>
      </w:r>
      <w:r w:rsidR="00F60744">
        <w:t xml:space="preserve"> (</w:t>
      </w:r>
      <w:r w:rsidR="0045634D">
        <w:t xml:space="preserve">the </w:t>
      </w:r>
      <w:r w:rsidR="00F60744">
        <w:t>process is the same regardless of OS</w:t>
      </w:r>
      <w:r w:rsidR="0045634D">
        <w:t xml:space="preserve"> version</w:t>
      </w:r>
      <w:r w:rsidR="00F60744">
        <w:t>)</w:t>
      </w:r>
      <w:r w:rsidR="00C47B6E">
        <w:t>.</w:t>
      </w:r>
    </w:p>
    <w:p w14:paraId="3E74B9C2" w14:textId="7092D662" w:rsidR="008A4E8E" w:rsidRDefault="0014459D" w:rsidP="008A4E8E">
      <w:r>
        <w:t>Open the Systems Manager console and select Fleet Manager in the left-hand navigation menu.</w:t>
      </w:r>
      <w:r w:rsidR="002C4266">
        <w:t xml:space="preserve"> </w:t>
      </w:r>
    </w:p>
    <w:p w14:paraId="4C376C4E" w14:textId="6DA89E71" w:rsidR="002C4266" w:rsidRDefault="002C4266" w:rsidP="008A4E8E">
      <w:r>
        <w:t xml:space="preserve">Select the Windows </w:t>
      </w:r>
      <w:r w:rsidR="004E380C">
        <w:t xml:space="preserve">Server 2022 managed node and click </w:t>
      </w:r>
      <w:r w:rsidR="003926A2" w:rsidRPr="003926A2">
        <w:rPr>
          <w:i/>
          <w:iCs/>
        </w:rPr>
        <w:t xml:space="preserve">“Node actions &gt; Connect with Remote </w:t>
      </w:r>
      <w:proofErr w:type="gramStart"/>
      <w:r w:rsidR="003926A2" w:rsidRPr="003926A2">
        <w:rPr>
          <w:i/>
          <w:iCs/>
        </w:rPr>
        <w:t>Desktop”</w:t>
      </w:r>
      <w:proofErr w:type="gramEnd"/>
    </w:p>
    <w:p w14:paraId="4B1CE830" w14:textId="2F0465C9" w:rsidR="004E380C" w:rsidRDefault="004E380C" w:rsidP="008A4E8E"/>
    <w:p w14:paraId="56C19C85" w14:textId="22D7C25C" w:rsidR="004E380C" w:rsidRDefault="004E380C" w:rsidP="008A4E8E">
      <w:r>
        <w:rPr>
          <w:noProof/>
        </w:rPr>
        <w:drawing>
          <wp:inline distT="0" distB="0" distL="0" distR="0" wp14:anchorId="05F78A15" wp14:editId="68109DD9">
            <wp:extent cx="5656580" cy="2569210"/>
            <wp:effectExtent l="0" t="0" r="1270" b="254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656580" cy="2569210"/>
                    </a:xfrm>
                    <a:prstGeom prst="rect">
                      <a:avLst/>
                    </a:prstGeom>
                  </pic:spPr>
                </pic:pic>
              </a:graphicData>
            </a:graphic>
          </wp:inline>
        </w:drawing>
      </w:r>
    </w:p>
    <w:p w14:paraId="4A47F852" w14:textId="0BA1D658" w:rsidR="00F85CE6" w:rsidRDefault="00F85CE6" w:rsidP="008A4E8E">
      <w:r>
        <w:t xml:space="preserve">Choose the option of </w:t>
      </w:r>
      <w:r w:rsidR="003F2546">
        <w:t>Key pair</w:t>
      </w:r>
      <w:r w:rsidR="00B46955">
        <w:t xml:space="preserve"> click Browse to select your key pair </w:t>
      </w:r>
      <w:r w:rsidR="00ED2A87">
        <w:t>.</w:t>
      </w:r>
      <w:proofErr w:type="spellStart"/>
      <w:r w:rsidR="00ED2A87">
        <w:t>pem</w:t>
      </w:r>
      <w:proofErr w:type="spellEnd"/>
      <w:r w:rsidR="00ED2A87">
        <w:t xml:space="preserve"> file</w:t>
      </w:r>
      <w:r w:rsidR="003F2546">
        <w:t xml:space="preserve"> and click Connect</w:t>
      </w:r>
      <w:r w:rsidR="00352097">
        <w:t>.</w:t>
      </w:r>
    </w:p>
    <w:p w14:paraId="65037557" w14:textId="6FB7B472" w:rsidR="003F2546" w:rsidRPr="008A4E8E" w:rsidRDefault="009019F8" w:rsidP="008A4E8E">
      <w:r>
        <w:rPr>
          <w:noProof/>
        </w:rPr>
        <w:drawing>
          <wp:inline distT="0" distB="0" distL="0" distR="0" wp14:anchorId="75927CFC" wp14:editId="12A09551">
            <wp:extent cx="5656580" cy="2515870"/>
            <wp:effectExtent l="0" t="0" r="127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656580" cy="2515870"/>
                    </a:xfrm>
                    <a:prstGeom prst="rect">
                      <a:avLst/>
                    </a:prstGeom>
                  </pic:spPr>
                </pic:pic>
              </a:graphicData>
            </a:graphic>
          </wp:inline>
        </w:drawing>
      </w:r>
    </w:p>
    <w:p w14:paraId="698A2D3E" w14:textId="1D15E0EB" w:rsidR="00D37E5A" w:rsidRDefault="00D37E5A" w:rsidP="00D37E5A">
      <w:pPr>
        <w:spacing w:before="120" w:after="120"/>
      </w:pPr>
    </w:p>
    <w:p w14:paraId="0B473245" w14:textId="00D320D1" w:rsidR="007F0771" w:rsidRDefault="005C5C17" w:rsidP="000D6397">
      <w:pPr>
        <w:spacing w:before="120" w:after="120"/>
      </w:pPr>
      <w:r>
        <w:lastRenderedPageBreak/>
        <w:t xml:space="preserve">Once connected to the </w:t>
      </w:r>
      <w:r w:rsidR="007F0771">
        <w:t xml:space="preserve">instance, use </w:t>
      </w:r>
      <w:r w:rsidR="000D6397">
        <w:t xml:space="preserve">the AWS </w:t>
      </w:r>
      <w:r w:rsidR="00375F6A">
        <w:t>CLI</w:t>
      </w:r>
      <w:r w:rsidR="000D6397">
        <w:t xml:space="preserve"> to download the </w:t>
      </w:r>
      <w:r w:rsidR="00375F6A">
        <w:t>packaged files.</w:t>
      </w:r>
    </w:p>
    <w:p w14:paraId="0181CA0E" w14:textId="5759D9C8" w:rsidR="00375F6A" w:rsidRDefault="00375F6A" w:rsidP="000D6397">
      <w:pPr>
        <w:spacing w:before="120" w:after="120"/>
      </w:pPr>
      <w:r>
        <w:t xml:space="preserve">To install the </w:t>
      </w:r>
      <w:proofErr w:type="gramStart"/>
      <w:r>
        <w:t>AWS CLI</w:t>
      </w:r>
      <w:proofErr w:type="gramEnd"/>
      <w:r>
        <w:t xml:space="preserve"> open </w:t>
      </w:r>
      <w:r w:rsidR="008908DC">
        <w:t>a web browser on the server and search for AWS CLI</w:t>
      </w:r>
      <w:r w:rsidR="001F525B">
        <w:t>. Click the first URL.</w:t>
      </w:r>
    </w:p>
    <w:p w14:paraId="5CD0B6FE" w14:textId="2EC5A71D" w:rsidR="002B317D" w:rsidRDefault="001F525B" w:rsidP="00D37E5A">
      <w:pPr>
        <w:spacing w:before="120" w:after="120"/>
      </w:pPr>
      <w:r>
        <w:rPr>
          <w:noProof/>
        </w:rPr>
        <w:drawing>
          <wp:inline distT="0" distB="0" distL="0" distR="0" wp14:anchorId="6FA8D5E1" wp14:editId="129C441A">
            <wp:extent cx="5656580" cy="3040380"/>
            <wp:effectExtent l="0" t="0" r="1270" b="7620"/>
            <wp:docPr id="223" name="Picture 2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A screenshot of a computer&#10;&#10;Description automatically generated with medium confidence"/>
                    <pic:cNvPicPr/>
                  </pic:nvPicPr>
                  <pic:blipFill>
                    <a:blip r:embed="rId162"/>
                    <a:stretch>
                      <a:fillRect/>
                    </a:stretch>
                  </pic:blipFill>
                  <pic:spPr>
                    <a:xfrm>
                      <a:off x="0" y="0"/>
                      <a:ext cx="5656580" cy="3040380"/>
                    </a:xfrm>
                    <a:prstGeom prst="rect">
                      <a:avLst/>
                    </a:prstGeom>
                  </pic:spPr>
                </pic:pic>
              </a:graphicData>
            </a:graphic>
          </wp:inline>
        </w:drawing>
      </w:r>
    </w:p>
    <w:p w14:paraId="053A243E" w14:textId="228D003E" w:rsidR="0041691C" w:rsidRDefault="0041691C" w:rsidP="00D37E5A">
      <w:pPr>
        <w:spacing w:before="120" w:after="120"/>
      </w:pPr>
    </w:p>
    <w:p w14:paraId="164F1A53" w14:textId="3D22EC8B" w:rsidR="0041691C" w:rsidRDefault="001F525B" w:rsidP="00D37E5A">
      <w:pPr>
        <w:spacing w:before="120" w:after="120"/>
      </w:pPr>
      <w:r>
        <w:t>Download the 64-bit Windows installer from the right</w:t>
      </w:r>
      <w:r w:rsidR="00670FF0">
        <w:t>-</w:t>
      </w:r>
      <w:r>
        <w:t>hand side of the page.</w:t>
      </w:r>
    </w:p>
    <w:p w14:paraId="2AA96536" w14:textId="3F9C91AC" w:rsidR="00670FF0" w:rsidRDefault="00670FF0" w:rsidP="00D37E5A">
      <w:pPr>
        <w:spacing w:before="120" w:after="120"/>
      </w:pPr>
    </w:p>
    <w:p w14:paraId="748D5124" w14:textId="7C2BCA6E" w:rsidR="00670FF0" w:rsidRDefault="00670FF0" w:rsidP="00D37E5A">
      <w:pPr>
        <w:spacing w:before="120" w:after="120"/>
      </w:pPr>
      <w:r>
        <w:rPr>
          <w:noProof/>
        </w:rPr>
        <w:drawing>
          <wp:inline distT="0" distB="0" distL="0" distR="0" wp14:anchorId="3701D912" wp14:editId="4537254D">
            <wp:extent cx="5656580" cy="3040380"/>
            <wp:effectExtent l="0" t="0" r="1270" b="7620"/>
            <wp:docPr id="224" name="Picture 22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Graphical user interface, website&#10;&#10;Description automatically generated"/>
                    <pic:cNvPicPr/>
                  </pic:nvPicPr>
                  <pic:blipFill>
                    <a:blip r:embed="rId163"/>
                    <a:stretch>
                      <a:fillRect/>
                    </a:stretch>
                  </pic:blipFill>
                  <pic:spPr>
                    <a:xfrm>
                      <a:off x="0" y="0"/>
                      <a:ext cx="5656580" cy="3040380"/>
                    </a:xfrm>
                    <a:prstGeom prst="rect">
                      <a:avLst/>
                    </a:prstGeom>
                  </pic:spPr>
                </pic:pic>
              </a:graphicData>
            </a:graphic>
          </wp:inline>
        </w:drawing>
      </w:r>
    </w:p>
    <w:p w14:paraId="0158558C" w14:textId="7FD962D7" w:rsidR="0041691C" w:rsidRDefault="0041691C" w:rsidP="00D37E5A">
      <w:pPr>
        <w:spacing w:before="120" w:after="120"/>
      </w:pPr>
    </w:p>
    <w:p w14:paraId="51B1C3D9" w14:textId="2BB32B7B" w:rsidR="00670FF0" w:rsidRDefault="00670FF0" w:rsidP="00D37E5A">
      <w:pPr>
        <w:spacing w:before="120" w:after="120"/>
      </w:pPr>
    </w:p>
    <w:p w14:paraId="1397EABF" w14:textId="2342AFFB" w:rsidR="00670FF0" w:rsidRDefault="00670FF0" w:rsidP="00D37E5A">
      <w:pPr>
        <w:spacing w:before="120" w:after="120"/>
      </w:pPr>
      <w:r>
        <w:lastRenderedPageBreak/>
        <w:t xml:space="preserve">Open the downloaded.msi file </w:t>
      </w:r>
      <w:r w:rsidR="00167420">
        <w:t>and complete the installation wizard with the default options.</w:t>
      </w:r>
    </w:p>
    <w:p w14:paraId="5065F125" w14:textId="1ADF222F" w:rsidR="00167420" w:rsidRDefault="00167420" w:rsidP="00D37E5A">
      <w:pPr>
        <w:spacing w:before="120" w:after="120"/>
      </w:pPr>
      <w:r>
        <w:rPr>
          <w:noProof/>
        </w:rPr>
        <w:drawing>
          <wp:inline distT="0" distB="0" distL="0" distR="0" wp14:anchorId="64095841" wp14:editId="0F008770">
            <wp:extent cx="5656580" cy="3040380"/>
            <wp:effectExtent l="0" t="0" r="1270" b="7620"/>
            <wp:docPr id="225" name="Picture 2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A screenshot of a computer&#10;&#10;Description automatically generated"/>
                    <pic:cNvPicPr/>
                  </pic:nvPicPr>
                  <pic:blipFill>
                    <a:blip r:embed="rId164"/>
                    <a:stretch>
                      <a:fillRect/>
                    </a:stretch>
                  </pic:blipFill>
                  <pic:spPr>
                    <a:xfrm>
                      <a:off x="0" y="0"/>
                      <a:ext cx="5656580" cy="3040380"/>
                    </a:xfrm>
                    <a:prstGeom prst="rect">
                      <a:avLst/>
                    </a:prstGeom>
                  </pic:spPr>
                </pic:pic>
              </a:graphicData>
            </a:graphic>
          </wp:inline>
        </w:drawing>
      </w:r>
    </w:p>
    <w:p w14:paraId="7D2F2C2E" w14:textId="15BEC904" w:rsidR="00B91BF1" w:rsidRDefault="00B91BF1" w:rsidP="00D37E5A">
      <w:pPr>
        <w:spacing w:before="120" w:after="120"/>
      </w:pPr>
    </w:p>
    <w:p w14:paraId="04A021A1" w14:textId="76B70142" w:rsidR="007A7ED3" w:rsidRDefault="00B91BF1" w:rsidP="00D37E5A">
      <w:pPr>
        <w:spacing w:before="120" w:after="120"/>
      </w:pPr>
      <w:r>
        <w:t xml:space="preserve">Once the wizard is </w:t>
      </w:r>
      <w:r w:rsidR="00510F31">
        <w:t>finished</w:t>
      </w:r>
      <w:r>
        <w:t xml:space="preserve"> open the command line and type </w:t>
      </w:r>
      <w:r w:rsidR="007A7ED3">
        <w:t>the following command</w:t>
      </w:r>
      <w:r w:rsidR="00824609">
        <w:t>s</w:t>
      </w:r>
      <w:r w:rsidR="007A7ED3">
        <w:t xml:space="preserve"> into the terminal session</w:t>
      </w:r>
      <w:r w:rsidR="003A44A2">
        <w:t>:</w:t>
      </w:r>
    </w:p>
    <w:p w14:paraId="564A1C45" w14:textId="0CEB9370" w:rsidR="003A44A2" w:rsidRDefault="00824609" w:rsidP="00A24236">
      <w:pPr>
        <w:pStyle w:val="ListParagraph"/>
        <w:numPr>
          <w:ilvl w:val="0"/>
          <w:numId w:val="36"/>
        </w:numPr>
        <w:spacing w:before="120" w:after="120"/>
      </w:pPr>
      <w:r>
        <w:t>“</w:t>
      </w:r>
      <w:proofErr w:type="gramStart"/>
      <w:r>
        <w:t>cd</w:t>
      </w:r>
      <w:proofErr w:type="gramEnd"/>
      <w:r>
        <w:t xml:space="preserve"> c:\”</w:t>
      </w:r>
    </w:p>
    <w:p w14:paraId="36D6203C" w14:textId="77777777" w:rsidR="00A24236" w:rsidRDefault="00824609" w:rsidP="00A24236">
      <w:pPr>
        <w:pStyle w:val="ListParagraph"/>
        <w:numPr>
          <w:ilvl w:val="0"/>
          <w:numId w:val="36"/>
        </w:numPr>
        <w:spacing w:before="120" w:after="120"/>
      </w:pPr>
      <w:r>
        <w:t>“</w:t>
      </w:r>
      <w:proofErr w:type="spellStart"/>
      <w:proofErr w:type="gramStart"/>
      <w:r>
        <w:t>mkdir</w:t>
      </w:r>
      <w:proofErr w:type="spellEnd"/>
      <w:proofErr w:type="gramEnd"/>
      <w:r>
        <w:t xml:space="preserve"> temp”</w:t>
      </w:r>
    </w:p>
    <w:p w14:paraId="4ECBDC59" w14:textId="7A36A792" w:rsidR="00824609" w:rsidRDefault="00A24236" w:rsidP="00A24236">
      <w:pPr>
        <w:pStyle w:val="ListParagraph"/>
        <w:numPr>
          <w:ilvl w:val="0"/>
          <w:numId w:val="36"/>
        </w:numPr>
        <w:spacing w:before="120" w:after="120"/>
      </w:pPr>
      <w:r>
        <w:t>“</w:t>
      </w:r>
      <w:proofErr w:type="gramStart"/>
      <w:r>
        <w:t>cd</w:t>
      </w:r>
      <w:proofErr w:type="gramEnd"/>
      <w:r>
        <w:t xml:space="preserve"> c:\temp”</w:t>
      </w:r>
      <w:r w:rsidR="00824609">
        <w:t xml:space="preserve"> </w:t>
      </w:r>
    </w:p>
    <w:p w14:paraId="53324BEF" w14:textId="0FA0DC9B" w:rsidR="00B91BF1" w:rsidRDefault="00A031BE" w:rsidP="00A24236">
      <w:pPr>
        <w:pStyle w:val="ListParagraph"/>
        <w:numPr>
          <w:ilvl w:val="0"/>
          <w:numId w:val="36"/>
        </w:numPr>
        <w:spacing w:before="120" w:after="120"/>
        <w:rPr>
          <w:i/>
          <w:iCs/>
        </w:rPr>
      </w:pPr>
      <w:r w:rsidRPr="00A24236">
        <w:rPr>
          <w:i/>
          <w:iCs/>
        </w:rPr>
        <w:t>“</w:t>
      </w:r>
      <w:proofErr w:type="spellStart"/>
      <w:r w:rsidRPr="00A24236">
        <w:rPr>
          <w:i/>
          <w:iCs/>
        </w:rPr>
        <w:t>aws</w:t>
      </w:r>
      <w:proofErr w:type="spellEnd"/>
      <w:r w:rsidRPr="00A24236">
        <w:rPr>
          <w:i/>
          <w:iCs/>
        </w:rPr>
        <w:t xml:space="preserve"> s3</w:t>
      </w:r>
      <w:r w:rsidR="007A7ED3" w:rsidRPr="00A24236">
        <w:rPr>
          <w:i/>
          <w:iCs/>
        </w:rPr>
        <w:t xml:space="preserve"> cp s3://(name of buck</w:t>
      </w:r>
      <w:r w:rsidR="003A44A2" w:rsidRPr="00A24236">
        <w:rPr>
          <w:i/>
          <w:iCs/>
        </w:rPr>
        <w:t>et</w:t>
      </w:r>
      <w:proofErr w:type="gramStart"/>
      <w:r w:rsidR="007A7ED3" w:rsidRPr="00A24236">
        <w:rPr>
          <w:i/>
          <w:iCs/>
        </w:rPr>
        <w:t>)</w:t>
      </w:r>
      <w:r w:rsidR="003A44A2" w:rsidRPr="00A24236">
        <w:rPr>
          <w:i/>
          <w:iCs/>
        </w:rPr>
        <w:t xml:space="preserve"> .</w:t>
      </w:r>
      <w:proofErr w:type="gramEnd"/>
      <w:r w:rsidR="003A44A2" w:rsidRPr="00A24236">
        <w:rPr>
          <w:i/>
          <w:iCs/>
        </w:rPr>
        <w:t xml:space="preserve"> –recursive”</w:t>
      </w:r>
    </w:p>
    <w:p w14:paraId="293BCDA6" w14:textId="6776F9F3" w:rsidR="003B36BC" w:rsidRDefault="00A16D05" w:rsidP="003B36BC">
      <w:pPr>
        <w:spacing w:before="120" w:after="120"/>
        <w:rPr>
          <w:i/>
          <w:iCs/>
        </w:rPr>
      </w:pPr>
      <w:r>
        <w:rPr>
          <w:noProof/>
        </w:rPr>
        <w:drawing>
          <wp:inline distT="0" distB="0" distL="0" distR="0" wp14:anchorId="5A5FCE78" wp14:editId="2FAB407F">
            <wp:extent cx="5656580" cy="3040380"/>
            <wp:effectExtent l="0" t="0" r="1270" b="7620"/>
            <wp:docPr id="238" name="Picture 23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A computer screen capture&#10;&#10;Description automatically generated with medium confidence"/>
                    <pic:cNvPicPr/>
                  </pic:nvPicPr>
                  <pic:blipFill>
                    <a:blip r:embed="rId165"/>
                    <a:stretch>
                      <a:fillRect/>
                    </a:stretch>
                  </pic:blipFill>
                  <pic:spPr>
                    <a:xfrm>
                      <a:off x="0" y="0"/>
                      <a:ext cx="5656580" cy="3040380"/>
                    </a:xfrm>
                    <a:prstGeom prst="rect">
                      <a:avLst/>
                    </a:prstGeom>
                  </pic:spPr>
                </pic:pic>
              </a:graphicData>
            </a:graphic>
          </wp:inline>
        </w:drawing>
      </w:r>
    </w:p>
    <w:p w14:paraId="164031EB" w14:textId="403109BD" w:rsidR="00AB0F50" w:rsidRDefault="00AB0F50" w:rsidP="003B36BC">
      <w:pPr>
        <w:spacing w:before="120" w:after="120"/>
      </w:pPr>
      <w:r>
        <w:t>This will download the files to the c:/temp folder.</w:t>
      </w:r>
    </w:p>
    <w:p w14:paraId="344F7A57" w14:textId="27BEC9D7" w:rsidR="006E2251" w:rsidRPr="00AB0F50" w:rsidRDefault="006E2251" w:rsidP="003B36BC">
      <w:pPr>
        <w:spacing w:before="120" w:after="120"/>
      </w:pPr>
    </w:p>
    <w:p w14:paraId="59979C6A" w14:textId="27D2A23E" w:rsidR="006E2251" w:rsidRPr="006E2251" w:rsidRDefault="0092533C" w:rsidP="003B36BC">
      <w:pPr>
        <w:spacing w:before="120" w:after="120"/>
      </w:pPr>
      <w:r>
        <w:rPr>
          <w:noProof/>
        </w:rPr>
        <w:drawing>
          <wp:inline distT="0" distB="0" distL="0" distR="0" wp14:anchorId="56A6DB98" wp14:editId="055AA7E8">
            <wp:extent cx="5656580" cy="3040380"/>
            <wp:effectExtent l="0" t="0" r="1270" b="7620"/>
            <wp:docPr id="239" name="Picture 2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A screenshot of a computer&#10;&#10;Description automatically generated"/>
                    <pic:cNvPicPr/>
                  </pic:nvPicPr>
                  <pic:blipFill>
                    <a:blip r:embed="rId166"/>
                    <a:stretch>
                      <a:fillRect/>
                    </a:stretch>
                  </pic:blipFill>
                  <pic:spPr>
                    <a:xfrm>
                      <a:off x="0" y="0"/>
                      <a:ext cx="5656580" cy="3040380"/>
                    </a:xfrm>
                    <a:prstGeom prst="rect">
                      <a:avLst/>
                    </a:prstGeom>
                  </pic:spPr>
                </pic:pic>
              </a:graphicData>
            </a:graphic>
          </wp:inline>
        </w:drawing>
      </w:r>
    </w:p>
    <w:p w14:paraId="7E3BEE54" w14:textId="77777777" w:rsidR="00964779" w:rsidRDefault="00964779" w:rsidP="00D37E5A">
      <w:pPr>
        <w:spacing w:before="120" w:after="120"/>
      </w:pPr>
    </w:p>
    <w:p w14:paraId="4EC5815B" w14:textId="5D1E4EA4" w:rsidR="009E37BE" w:rsidRDefault="00E95007" w:rsidP="00D37E5A">
      <w:pPr>
        <w:spacing w:before="120" w:after="120"/>
      </w:pPr>
      <w:r>
        <w:t>To deploy the package identify the location of the</w:t>
      </w:r>
      <w:r w:rsidR="00450F90">
        <w:t xml:space="preserve"> </w:t>
      </w:r>
      <w:r w:rsidRPr="009E37BE">
        <w:rPr>
          <w:i/>
          <w:iCs/>
        </w:rPr>
        <w:t>“</w:t>
      </w:r>
      <w:proofErr w:type="gramStart"/>
      <w:r w:rsidRPr="009E37BE">
        <w:rPr>
          <w:i/>
          <w:iCs/>
        </w:rPr>
        <w:t>Compatibility.Package.Deployment.Exe</w:t>
      </w:r>
      <w:proofErr w:type="gramEnd"/>
      <w:r w:rsidRPr="009E37BE">
        <w:rPr>
          <w:i/>
          <w:iCs/>
        </w:rPr>
        <w:t>”</w:t>
      </w:r>
      <w:r>
        <w:t xml:space="preserve"> file and run the following command</w:t>
      </w:r>
      <w:r w:rsidR="00450F90">
        <w:t>:</w:t>
      </w:r>
    </w:p>
    <w:p w14:paraId="1C906B75" w14:textId="14B16AE2" w:rsidR="00E95007" w:rsidRPr="009E37BE" w:rsidRDefault="00E95007" w:rsidP="00D37E5A">
      <w:pPr>
        <w:spacing w:before="120" w:after="120"/>
        <w:rPr>
          <w:i/>
          <w:iCs/>
        </w:rPr>
      </w:pPr>
      <w:r w:rsidRPr="009E37BE">
        <w:rPr>
          <w:i/>
          <w:iCs/>
        </w:rPr>
        <w:t>“C:\&lt;path&gt;\</w:t>
      </w:r>
      <w:proofErr w:type="gramStart"/>
      <w:r w:rsidRPr="009E37BE">
        <w:rPr>
          <w:i/>
          <w:iCs/>
        </w:rPr>
        <w:t>Compatibility.Package.Deployment.Exe</w:t>
      </w:r>
      <w:proofErr w:type="gramEnd"/>
      <w:r w:rsidRPr="009E37BE">
        <w:rPr>
          <w:i/>
          <w:iCs/>
        </w:rPr>
        <w:t xml:space="preserve"> /</w:t>
      </w:r>
      <w:proofErr w:type="spellStart"/>
      <w:r w:rsidRPr="009E37BE">
        <w:rPr>
          <w:i/>
          <w:iCs/>
        </w:rPr>
        <w:t>acceptEULA</w:t>
      </w:r>
      <w:proofErr w:type="spellEnd"/>
      <w:r w:rsidRPr="009E37BE">
        <w:rPr>
          <w:i/>
          <w:iCs/>
        </w:rPr>
        <w:t xml:space="preserve"> /</w:t>
      </w:r>
      <w:proofErr w:type="spellStart"/>
      <w:r w:rsidRPr="009E37BE">
        <w:rPr>
          <w:i/>
          <w:iCs/>
        </w:rPr>
        <w:t>deploydir</w:t>
      </w:r>
      <w:proofErr w:type="spellEnd"/>
      <w:r w:rsidRPr="009E37BE">
        <w:rPr>
          <w:i/>
          <w:iCs/>
        </w:rPr>
        <w:t xml:space="preserve"> "C:\&lt;path&gt;" /</w:t>
      </w:r>
      <w:proofErr w:type="spellStart"/>
      <w:r w:rsidRPr="009E37BE">
        <w:rPr>
          <w:i/>
          <w:iCs/>
        </w:rPr>
        <w:t>DeployAllRegistry</w:t>
      </w:r>
      <w:proofErr w:type="spellEnd"/>
      <w:r w:rsidRPr="009E37BE">
        <w:rPr>
          <w:i/>
          <w:iCs/>
        </w:rPr>
        <w:t>”</w:t>
      </w:r>
    </w:p>
    <w:p w14:paraId="650F4B4B" w14:textId="47D67A93" w:rsidR="00E95007" w:rsidRDefault="00E95007" w:rsidP="00AC73EB">
      <w:pPr>
        <w:tabs>
          <w:tab w:val="left" w:pos="2948"/>
        </w:tabs>
      </w:pPr>
    </w:p>
    <w:p w14:paraId="73DF8442" w14:textId="791F379B" w:rsidR="009E37BE" w:rsidRDefault="00DF1228" w:rsidP="00AC73EB">
      <w:pPr>
        <w:tabs>
          <w:tab w:val="left" w:pos="2948"/>
        </w:tabs>
      </w:pPr>
      <w:r>
        <w:rPr>
          <w:noProof/>
        </w:rPr>
        <w:drawing>
          <wp:inline distT="0" distB="0" distL="0" distR="0" wp14:anchorId="487C1572" wp14:editId="5D267C36">
            <wp:extent cx="5043055" cy="2710614"/>
            <wp:effectExtent l="0" t="0" r="5715" b="0"/>
            <wp:docPr id="240" name="Picture 2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screenshot of a computer&#10;&#10;Description automatically generated"/>
                    <pic:cNvPicPr/>
                  </pic:nvPicPr>
                  <pic:blipFill>
                    <a:blip r:embed="rId167"/>
                    <a:stretch>
                      <a:fillRect/>
                    </a:stretch>
                  </pic:blipFill>
                  <pic:spPr>
                    <a:xfrm>
                      <a:off x="0" y="0"/>
                      <a:ext cx="5054328" cy="2716673"/>
                    </a:xfrm>
                    <a:prstGeom prst="rect">
                      <a:avLst/>
                    </a:prstGeom>
                  </pic:spPr>
                </pic:pic>
              </a:graphicData>
            </a:graphic>
          </wp:inline>
        </w:drawing>
      </w:r>
    </w:p>
    <w:p w14:paraId="60BFDB60" w14:textId="5DF2485E" w:rsidR="00D3162B" w:rsidRDefault="009D199B" w:rsidP="00AC73EB">
      <w:r>
        <w:t xml:space="preserve">Once your </w:t>
      </w:r>
      <w:r w:rsidR="001E4B6B">
        <w:t>deployment is finished you can browse to and open the application.</w:t>
      </w:r>
    </w:p>
    <w:p w14:paraId="0AF5B4A7" w14:textId="277D19FF" w:rsidR="0004407F" w:rsidRPr="00F64EF9" w:rsidRDefault="00D3162B" w:rsidP="00AC73EB">
      <w:r>
        <w:rPr>
          <w:noProof/>
        </w:rPr>
        <w:lastRenderedPageBreak/>
        <w:drawing>
          <wp:inline distT="0" distB="0" distL="0" distR="0" wp14:anchorId="055B0CE7" wp14:editId="19DC03C8">
            <wp:extent cx="5001491" cy="2688274"/>
            <wp:effectExtent l="0" t="0" r="8890" b="0"/>
            <wp:docPr id="241" name="Picture 2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A screenshot of a computer&#10;&#10;Description automatically generated"/>
                    <pic:cNvPicPr/>
                  </pic:nvPicPr>
                  <pic:blipFill>
                    <a:blip r:embed="rId168"/>
                    <a:stretch>
                      <a:fillRect/>
                    </a:stretch>
                  </pic:blipFill>
                  <pic:spPr>
                    <a:xfrm>
                      <a:off x="0" y="0"/>
                      <a:ext cx="5038659" cy="2708251"/>
                    </a:xfrm>
                    <a:prstGeom prst="rect">
                      <a:avLst/>
                    </a:prstGeom>
                  </pic:spPr>
                </pic:pic>
              </a:graphicData>
            </a:graphic>
          </wp:inline>
        </w:drawing>
      </w:r>
      <w:r w:rsidR="001E4B6B">
        <w:t xml:space="preserve"> </w:t>
      </w:r>
    </w:p>
    <w:p w14:paraId="6A255187" w14:textId="7845A407" w:rsidR="000A3314" w:rsidRDefault="00F8721D">
      <w:r>
        <w:rPr>
          <w:noProof/>
        </w:rPr>
        <w:drawing>
          <wp:inline distT="0" distB="0" distL="0" distR="0" wp14:anchorId="22B2956F" wp14:editId="55B39768">
            <wp:extent cx="5008418" cy="2691998"/>
            <wp:effectExtent l="0" t="0" r="1905" b="0"/>
            <wp:docPr id="243" name="Picture 24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Graphical user interface&#10;&#10;Description automatically generated"/>
                    <pic:cNvPicPr/>
                  </pic:nvPicPr>
                  <pic:blipFill>
                    <a:blip r:embed="rId169"/>
                    <a:stretch>
                      <a:fillRect/>
                    </a:stretch>
                  </pic:blipFill>
                  <pic:spPr>
                    <a:xfrm>
                      <a:off x="0" y="0"/>
                      <a:ext cx="5057124" cy="2718177"/>
                    </a:xfrm>
                    <a:prstGeom prst="rect">
                      <a:avLst/>
                    </a:prstGeom>
                  </pic:spPr>
                </pic:pic>
              </a:graphicData>
            </a:graphic>
          </wp:inline>
        </w:drawing>
      </w:r>
    </w:p>
    <w:p w14:paraId="7CCA3621" w14:textId="77777777" w:rsidR="00FD56E6" w:rsidRDefault="00D71BC2">
      <w:r>
        <w:rPr>
          <w:noProof/>
        </w:rPr>
        <w:drawing>
          <wp:inline distT="0" distB="0" distL="0" distR="0" wp14:anchorId="47A08582" wp14:editId="5BFEB3FB">
            <wp:extent cx="5022273" cy="2699444"/>
            <wp:effectExtent l="0" t="0" r="6985" b="5715"/>
            <wp:docPr id="242" name="Picture 2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A screenshot of a computer&#10;&#10;Description automatically generated"/>
                    <pic:cNvPicPr/>
                  </pic:nvPicPr>
                  <pic:blipFill>
                    <a:blip r:embed="rId170"/>
                    <a:stretch>
                      <a:fillRect/>
                    </a:stretch>
                  </pic:blipFill>
                  <pic:spPr>
                    <a:xfrm>
                      <a:off x="0" y="0"/>
                      <a:ext cx="5043608" cy="2710911"/>
                    </a:xfrm>
                    <a:prstGeom prst="rect">
                      <a:avLst/>
                    </a:prstGeom>
                  </pic:spPr>
                </pic:pic>
              </a:graphicData>
            </a:graphic>
          </wp:inline>
        </w:drawing>
      </w:r>
    </w:p>
    <w:p w14:paraId="1344A0BB" w14:textId="26FCC6AA" w:rsidR="000A3314" w:rsidRDefault="00FD56E6">
      <w:r>
        <w:t>The application has been successfully migrated to the AWS EC2 instance.</w:t>
      </w:r>
    </w:p>
    <w:sectPr w:rsidR="000A3314" w:rsidSect="00505057">
      <w:headerReference w:type="even" r:id="rId171"/>
      <w:headerReference w:type="default" r:id="rId172"/>
      <w:headerReference w:type="first" r:id="rId173"/>
      <w:footerReference w:type="first" r:id="rId174"/>
      <w:pgSz w:w="11906" w:h="16838"/>
      <w:pgMar w:top="1440" w:right="1558"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F40D1" w14:textId="77777777" w:rsidR="00494358" w:rsidRDefault="00494358" w:rsidP="000B0C97">
      <w:pPr>
        <w:spacing w:after="0" w:line="240" w:lineRule="auto"/>
      </w:pPr>
      <w:r>
        <w:separator/>
      </w:r>
    </w:p>
  </w:endnote>
  <w:endnote w:type="continuationSeparator" w:id="0">
    <w:p w14:paraId="5EE558BA" w14:textId="77777777" w:rsidR="00494358" w:rsidRDefault="00494358" w:rsidP="000B0C97">
      <w:pPr>
        <w:spacing w:after="0" w:line="240" w:lineRule="auto"/>
      </w:pPr>
      <w:r>
        <w:continuationSeparator/>
      </w:r>
    </w:p>
  </w:endnote>
  <w:endnote w:type="continuationNotice" w:id="1">
    <w:p w14:paraId="053EC315" w14:textId="77777777" w:rsidR="00494358" w:rsidRDefault="004943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1CED2" w14:textId="77777777" w:rsidR="00E91A96" w:rsidRDefault="00E91A96" w:rsidP="007A56B9">
    <w:pPr>
      <w:pStyle w:val="Footer"/>
      <w:pBdr>
        <w:top w:val="single" w:sz="4" w:space="8" w:color="D30C55" w:themeColor="accent1"/>
      </w:pBdr>
      <w:spacing w:before="360"/>
      <w:contextualSpacing/>
      <w:jc w:val="center"/>
      <w:rPr>
        <w:noProof/>
        <w:color w:val="887168" w:themeColor="text1" w:themeTint="BF"/>
      </w:rPr>
    </w:pPr>
    <w:r>
      <w:rPr>
        <w:noProof/>
        <w:color w:val="887168" w:themeColor="text1" w:themeTint="BF"/>
      </w:rPr>
      <w:t>Rev 04/16</w:t>
    </w:r>
    <w:r>
      <w:rPr>
        <w:noProof/>
        <w:color w:val="887168" w:themeColor="text1" w:themeTint="BF"/>
      </w:rPr>
      <w:tab/>
      <w:t>Insight Proprietary and Confidential</w:t>
    </w:r>
    <w:r>
      <w:rPr>
        <w:noProof/>
        <w:color w:val="887168" w:themeColor="text1" w:themeTint="BF"/>
      </w:rPr>
      <w:tab/>
    </w:r>
    <w:r>
      <w:rPr>
        <w:noProof/>
        <w:color w:val="887168" w:themeColor="text1" w:themeTint="BF"/>
      </w:rPr>
      <w:fldChar w:fldCharType="begin"/>
    </w:r>
    <w:r>
      <w:rPr>
        <w:noProof/>
        <w:color w:val="887168" w:themeColor="text1" w:themeTint="BF"/>
      </w:rPr>
      <w:instrText xml:space="preserve"> PAGE   \* MERGEFORMAT </w:instrText>
    </w:r>
    <w:r>
      <w:rPr>
        <w:noProof/>
        <w:color w:val="887168" w:themeColor="text1" w:themeTint="BF"/>
      </w:rPr>
      <w:fldChar w:fldCharType="separate"/>
    </w:r>
    <w:r>
      <w:rPr>
        <w:noProof/>
        <w:color w:val="887168" w:themeColor="text1" w:themeTint="BF"/>
      </w:rPr>
      <w:t>18</w:t>
    </w:r>
    <w:r>
      <w:rPr>
        <w:noProof/>
        <w:color w:val="887168" w:themeColor="text1" w:themeTint="BF"/>
      </w:rPr>
      <w:fldChar w:fldCharType="end"/>
    </w:r>
  </w:p>
  <w:p w14:paraId="66380D14" w14:textId="77777777" w:rsidR="00E91A96" w:rsidRDefault="00E91A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29E6E" w14:textId="77777777" w:rsidR="00E91A96" w:rsidRDefault="00E91A96">
    <w:pPr>
      <w:pStyle w:val="Footer"/>
      <w:pBdr>
        <w:top w:val="single" w:sz="4" w:space="8" w:color="D30C55" w:themeColor="accent1"/>
      </w:pBdr>
      <w:spacing w:before="360"/>
      <w:contextualSpacing/>
      <w:jc w:val="right"/>
      <w:rPr>
        <w:noProof/>
        <w:color w:val="887168" w:themeColor="text1" w:themeTint="BF"/>
      </w:rPr>
    </w:pPr>
    <w:r>
      <w:rPr>
        <w:noProof/>
        <w:color w:val="887168" w:themeColor="text1" w:themeTint="BF"/>
      </w:rPr>
      <w:fldChar w:fldCharType="begin"/>
    </w:r>
    <w:r>
      <w:rPr>
        <w:noProof/>
        <w:color w:val="887168" w:themeColor="text1" w:themeTint="BF"/>
      </w:rPr>
      <w:instrText xml:space="preserve"> PAGE   \* MERGEFORMAT </w:instrText>
    </w:r>
    <w:r>
      <w:rPr>
        <w:noProof/>
        <w:color w:val="887168" w:themeColor="text1" w:themeTint="BF"/>
      </w:rPr>
      <w:fldChar w:fldCharType="separate"/>
    </w:r>
    <w:r>
      <w:rPr>
        <w:noProof/>
        <w:color w:val="887168" w:themeColor="text1" w:themeTint="BF"/>
      </w:rPr>
      <w:t>0</w:t>
    </w:r>
    <w:r>
      <w:rPr>
        <w:noProof/>
        <w:color w:val="887168" w:themeColor="text1" w:themeTint="BF"/>
      </w:rPr>
      <w:fldChar w:fldCharType="end"/>
    </w:r>
  </w:p>
  <w:p w14:paraId="53F4E130" w14:textId="77777777" w:rsidR="00E91A96" w:rsidRDefault="00E91A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EA104" w14:textId="73302C0A" w:rsidR="00A72C5A" w:rsidRDefault="00A72C5A">
    <w:pPr>
      <w:pStyle w:val="Footer"/>
      <w:pBdr>
        <w:top w:val="single" w:sz="4" w:space="8" w:color="D30C55" w:themeColor="accent1"/>
      </w:pBdr>
      <w:spacing w:before="360"/>
      <w:contextualSpacing/>
      <w:jc w:val="right"/>
      <w:rPr>
        <w:noProof/>
        <w:color w:val="887168" w:themeColor="text1" w:themeTint="BF"/>
      </w:rPr>
    </w:pPr>
    <w:r>
      <w:rPr>
        <w:noProof/>
        <w:color w:val="887168" w:themeColor="text1" w:themeTint="BF"/>
      </w:rPr>
      <w:fldChar w:fldCharType="begin"/>
    </w:r>
    <w:r>
      <w:rPr>
        <w:noProof/>
        <w:color w:val="887168" w:themeColor="text1" w:themeTint="BF"/>
      </w:rPr>
      <w:instrText xml:space="preserve"> PAGE   \* MERGEFORMAT </w:instrText>
    </w:r>
    <w:r>
      <w:rPr>
        <w:noProof/>
        <w:color w:val="887168" w:themeColor="text1" w:themeTint="BF"/>
      </w:rPr>
      <w:fldChar w:fldCharType="separate"/>
    </w:r>
    <w:r>
      <w:rPr>
        <w:noProof/>
        <w:color w:val="887168" w:themeColor="text1" w:themeTint="BF"/>
      </w:rPr>
      <w:t>0</w:t>
    </w:r>
    <w:r>
      <w:rPr>
        <w:noProof/>
        <w:color w:val="887168" w:themeColor="text1" w:themeTint="BF"/>
      </w:rPr>
      <w:fldChar w:fldCharType="end"/>
    </w:r>
  </w:p>
  <w:p w14:paraId="4FC3EE32" w14:textId="77777777" w:rsidR="00A72C5A" w:rsidRDefault="00A72C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03D19" w14:textId="77777777" w:rsidR="00494358" w:rsidRDefault="00494358" w:rsidP="000B0C97">
      <w:pPr>
        <w:spacing w:after="0" w:line="240" w:lineRule="auto"/>
      </w:pPr>
      <w:r>
        <w:separator/>
      </w:r>
    </w:p>
  </w:footnote>
  <w:footnote w:type="continuationSeparator" w:id="0">
    <w:p w14:paraId="4403473C" w14:textId="77777777" w:rsidR="00494358" w:rsidRDefault="00494358" w:rsidP="000B0C97">
      <w:pPr>
        <w:spacing w:after="0" w:line="240" w:lineRule="auto"/>
      </w:pPr>
      <w:r>
        <w:continuationSeparator/>
      </w:r>
    </w:p>
  </w:footnote>
  <w:footnote w:type="continuationNotice" w:id="1">
    <w:p w14:paraId="7935ED51" w14:textId="77777777" w:rsidR="00494358" w:rsidRDefault="004943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6EF40" w14:textId="77777777" w:rsidR="00E91A96" w:rsidRDefault="00000000">
    <w:pPr>
      <w:pStyle w:val="Header"/>
    </w:pPr>
    <w:r>
      <w:rPr>
        <w:noProof/>
        <w:lang w:val="en-US"/>
      </w:rPr>
      <w:pict w14:anchorId="0E8BC1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86" type="#_x0000_t75" style="position:absolute;margin-left:0;margin-top:0;width:595.2pt;height:841.9pt;z-index:-251655164;mso-wrap-edited:f;mso-position-horizontal:center;mso-position-horizontal-relative:margin;mso-position-vertical:center;mso-position-vertical-relative:margin" wrapcoords="-27 0 -27 21561 21600 21561 21600 0 -27 0">
          <v:imagedata r:id="rId1" o:title="Proposal 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38C5E" w14:textId="77777777" w:rsidR="00E91A96" w:rsidRDefault="00000000">
    <w:pPr>
      <w:pStyle w:val="Header"/>
    </w:pPr>
    <w:r>
      <w:rPr>
        <w:noProof/>
        <w:lang w:val="en-US"/>
      </w:rPr>
      <w:pict w14:anchorId="228D6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85" type="#_x0000_t75" style="position:absolute;margin-left:0;margin-top:0;width:595.2pt;height:841.9pt;z-index:-251656188;mso-wrap-edited:f;mso-position-horizontal:center;mso-position-horizontal-relative:margin;mso-position-vertical:center;mso-position-vertical-relative:margin" wrapcoords="-27 0 -27 21561 21600 21561 21600 0 -27 0">
          <v:imagedata r:id="rId1" o:title="Proposal Templat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01942" w14:textId="77777777" w:rsidR="00E91A96" w:rsidRDefault="00000000">
    <w:pPr>
      <w:pStyle w:val="Header"/>
    </w:pPr>
    <w:r>
      <w:rPr>
        <w:noProof/>
        <w:lang w:val="en-US"/>
      </w:rPr>
      <w:pict w14:anchorId="24F050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87" type="#_x0000_t75" style="position:absolute;margin-left:-69.35pt;margin-top:-72.2pt;width:595.2pt;height:841.9pt;z-index:-251654140;mso-wrap-edited:f;mso-position-horizontal-relative:margin;mso-position-vertical-relative:margin" wrapcoords="-27 0 -27 21561 21600 21561 21600 0 -27 0">
          <v:imagedata r:id="rId1" o:title="Proposal Templat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2A470" w14:textId="77777777" w:rsidR="00E91A96" w:rsidRDefault="00000000">
    <w:pPr>
      <w:pStyle w:val="Header"/>
    </w:pPr>
    <w:r>
      <w:rPr>
        <w:noProof/>
        <w:lang w:val="en-US"/>
      </w:rPr>
      <w:pict w14:anchorId="323DA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88" type="#_x0000_t75" style="position:absolute;margin-left:0;margin-top:0;width:595.2pt;height:841.9pt;z-index:-251653116;mso-wrap-edited:f;mso-position-horizontal:center;mso-position-horizontal-relative:margin;mso-position-vertical:center;mso-position-vertical-relative:margin" wrapcoords="-27 0 -27 21561 21600 21561 21600 0 -27 0">
          <v:imagedata r:id="rId1" o:title="Proposal Templat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BCBB6" w14:textId="0EAA1F4A" w:rsidR="00E91A96" w:rsidRDefault="00E91A96">
    <w:pPr>
      <w:pStyle w:val="Header"/>
    </w:pPr>
    <w:r>
      <w:ptab w:relativeTo="margin" w:alignment="center" w:leader="none"/>
    </w:r>
    <w:sdt>
      <w:sdtPr>
        <w:alias w:val="Title"/>
        <w:tag w:val=""/>
        <w:id w:val="1243604987"/>
        <w:placeholder>
          <w:docPart w:val="DF46692B41EC46E5960EF0E9A95B0EE3"/>
        </w:placeholder>
        <w:dataBinding w:prefixMappings="xmlns:ns0='http://purl.org/dc/elements/1.1/' xmlns:ns1='http://schemas.openxmlformats.org/package/2006/metadata/core-properties' " w:xpath="/ns1:coreProperties[1]/ns0:title[1]" w:storeItemID="{6C3C8BC8-F283-45AE-878A-BAB7291924A1}"/>
        <w:text/>
      </w:sdtPr>
      <w:sdtContent>
        <w:r>
          <w:t>AWS–Build Documentation</w:t>
        </w:r>
      </w:sdtContent>
    </w:sdt>
    <w:r>
      <w:ptab w:relativeTo="margin" w:alignment="right" w:leader="none"/>
    </w:r>
    <w:r>
      <w:t xml:space="preserve">Ref: </w:t>
    </w:r>
    <w:sdt>
      <w:sdtPr>
        <w:alias w:val="ticketRef"/>
        <w:tag w:val="ticketRef"/>
        <w:id w:val="77415040"/>
        <w:placeholder>
          <w:docPart w:val="44174153C75F4A47A215946B92BFA164"/>
        </w:placeholder>
        <w:dataBinding w:prefixMappings="xmlns:ns0='http://schemas.microsoft.com/office/2006/metadata/properties' xmlns:ns1='http://www.w3.org/2001/XMLSchema-instance' xmlns:ns2='http://schemas.microsoft.com/office/infopath/2007/PartnerControls' xmlns:ns3='http://schemas.microsoft.com/sharepoint/v3' xmlns:ns4='http://schemas.microsoft.com/sharepoint/v3/fields' xmlns:ns5='43aa921d-c5c0-472c-8960-a8617adb73d7' " w:xpath="/ns0:properties[1]/documentManagement[1]/ns5:ticketRef[1]" w:storeItemID="{00000000-0000-0000-0000-000000000000}"/>
        <w:text/>
      </w:sdtPr>
      <w:sdtContent>
        <w:r>
          <w:t>Q21239</w:t>
        </w:r>
      </w:sdtContent>
    </w:sdt>
  </w:p>
  <w:p w14:paraId="1152DC43" w14:textId="0AE6E62D" w:rsidR="00E91A96" w:rsidRDefault="00000000" w:rsidP="00AB39C2">
    <w:pPr>
      <w:pStyle w:val="Header"/>
      <w:pBdr>
        <w:bottom w:val="single" w:sz="4" w:space="1" w:color="D30C55" w:themeColor="accent1"/>
      </w:pBdr>
    </w:pPr>
    <w:sdt>
      <w:sdtPr>
        <w:rPr>
          <w:rFonts w:ascii="Helvetica" w:hAnsi="Helvetica" w:cs="Helvetica"/>
          <w:b/>
          <w:bCs/>
          <w:color w:val="333333"/>
          <w:spacing w:val="-6"/>
          <w:shd w:val="clear" w:color="auto" w:fill="FEFEFE"/>
        </w:rPr>
        <w:alias w:val="Company"/>
        <w:tag w:val="Company"/>
        <w:id w:val="-2144036227"/>
        <w:placeholder>
          <w:docPart w:val="CE91E2FC195C40F883020265F220180A"/>
        </w:placeholder>
        <w15:dataBinding w:prefixMappings="xmlns:ns0='http://schemas.microsoft.com/office/2006/metadata/properties' xmlns:ns1='http://www.w3.org/2001/XMLSchema-instance' xmlns:ns2='http://schemas.microsoft.com/office/infopath/2007/PartnerControls' xmlns:ns3='http://schemas.microsoft.com/sharepoint/v3' xmlns:ns4='http://schemas.microsoft.com/sharepoint/v3/fields' xmlns:ns5='43aa921d-c5c0-472c-8960-a8617adb73d7' " w:xpath="/ns0:properties[1]/documentManagement[1]/ns3:Company[1]" w:storeItemID="{00000000-0000-0000-0000-000000000000}"/>
      </w:sdtPr>
      <w:sdtContent>
        <w:r w:rsidR="00E91A96">
          <w:rPr>
            <w:rFonts w:ascii="Helvetica" w:hAnsi="Helvetica" w:cs="Helvetica"/>
            <w:b/>
            <w:bCs/>
            <w:color w:val="333333"/>
            <w:spacing w:val="-6"/>
            <w:shd w:val="clear" w:color="auto" w:fill="FEFEFE"/>
          </w:rPr>
          <w:t>Astellas Pharma Europe Ltd</w:t>
        </w:r>
      </w:sdtContent>
    </w:sdt>
    <w:r w:rsidR="00E91A96">
      <w:tab/>
    </w:r>
    <w:r w:rsidR="00E91A96">
      <w:tab/>
    </w:r>
    <w:sdt>
      <w:sdtPr>
        <w:alias w:val="Publish Date"/>
        <w:tag w:val=""/>
        <w:id w:val="485210363"/>
        <w:placeholder>
          <w:docPart w:val="D7AB6D254C3541C6A61D2CD9F9B4A4B7"/>
        </w:placeholder>
        <w:dataBinding w:prefixMappings="xmlns:ns0='http://schemas.microsoft.com/office/2006/coverPageProps' " w:xpath="/ns0:CoverPageProperties[1]/ns0:PublishDate[1]" w:storeItemID="{55AF091B-3C7A-41E3-B477-F2FDAA23CFDA}"/>
        <w:date w:fullDate="2022-11-22T00:00:00Z">
          <w:dateFormat w:val="dd/MM/yyyy"/>
          <w:lid w:val="en-GB"/>
          <w:storeMappedDataAs w:val="dateTime"/>
          <w:calendar w:val="gregorian"/>
        </w:date>
      </w:sdtPr>
      <w:sdtContent>
        <w:r w:rsidR="00E91A96">
          <w:t>22/11/2022</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4982C" w14:textId="77777777" w:rsidR="00E91A96" w:rsidRDefault="00000000">
    <w:pPr>
      <w:pStyle w:val="Header"/>
    </w:pPr>
    <w:r>
      <w:rPr>
        <w:noProof/>
        <w:lang w:val="en-US"/>
      </w:rPr>
      <w:pict w14:anchorId="038BCB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89" type="#_x0000_t75" style="position:absolute;margin-left:0;margin-top:0;width:595.2pt;height:841.9pt;z-index:-251652092;mso-wrap-edited:f;mso-position-horizontal:center;mso-position-horizontal-relative:margin;mso-position-vertical:center;mso-position-vertical-relative:margin" wrapcoords="-27 0 -27 21561 21600 21561 21600 0 -27 0">
          <v:imagedata r:id="rId1" o:title="Proposal Template"/>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EB8A6" w14:textId="756C1487" w:rsidR="00A72C5A" w:rsidRDefault="00000000">
    <w:pPr>
      <w:pStyle w:val="Header"/>
    </w:pPr>
    <w:r>
      <w:rPr>
        <w:noProof/>
        <w:lang w:val="en-US"/>
      </w:rPr>
      <w:pict w14:anchorId="2FCC1D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 o:spid="_x0000_s1083" type="#_x0000_t75" style="position:absolute;margin-left:0;margin-top:0;width:595.2pt;height:841.9pt;z-index:-251658237;mso-wrap-edited:f;mso-position-horizontal:center;mso-position-horizontal-relative:margin;mso-position-vertical:center;mso-position-vertical-relative:margin" wrapcoords="-27 0 -27 21561 21600 21561 21600 0 -27 0">
          <v:imagedata r:id="rId1" o:title="Proposal Template"/>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E730D" w14:textId="4BBE4ADB" w:rsidR="00A72C5A" w:rsidRDefault="00A72C5A">
    <w:pPr>
      <w:pStyle w:val="Header"/>
    </w:pPr>
    <w:r>
      <w:ptab w:relativeTo="margin" w:alignment="center" w:leader="none"/>
    </w:r>
    <w:sdt>
      <w:sdtPr>
        <w:alias w:val="Title"/>
        <w:tag w:val=""/>
        <w:id w:val="-811562203"/>
        <w:placeholder>
          <w:docPart w:val="DF46692B41EC46E5960EF0E9A95B0EE3"/>
        </w:placeholder>
        <w:dataBinding w:prefixMappings="xmlns:ns0='http://purl.org/dc/elements/1.1/' xmlns:ns1='http://schemas.openxmlformats.org/package/2006/metadata/core-properties' " w:xpath="/ns1:coreProperties[1]/ns0:title[1]" w:storeItemID="{6C3C8BC8-F283-45AE-878A-BAB7291924A1}"/>
        <w:text/>
      </w:sdtPr>
      <w:sdtContent>
        <w:r>
          <w:t>AWS–Build Documentation</w:t>
        </w:r>
      </w:sdtContent>
    </w:sdt>
    <w:r>
      <w:ptab w:relativeTo="margin" w:alignment="right" w:leader="none"/>
    </w:r>
    <w:r>
      <w:t xml:space="preserve">Ref: </w:t>
    </w:r>
    <w:sdt>
      <w:sdtPr>
        <w:alias w:val="ticketRef"/>
        <w:tag w:val="ticketRef"/>
        <w:id w:val="-1254893395"/>
        <w:placeholder>
          <w:docPart w:val="44174153C75F4A47A215946B92BFA164"/>
        </w:placeholder>
        <w:dataBinding w:prefixMappings="xmlns:ns0='http://schemas.microsoft.com/office/2006/metadata/properties' xmlns:ns1='http://www.w3.org/2001/XMLSchema-instance' xmlns:ns2='http://schemas.microsoft.com/office/infopath/2007/PartnerControls' xmlns:ns3='http://schemas.microsoft.com/sharepoint/v3' xmlns:ns4='http://schemas.microsoft.com/sharepoint/v3/fields' xmlns:ns5='43aa921d-c5c0-472c-8960-a8617adb73d7' " w:xpath="/ns0:properties[1]/documentManagement[1]/ns5:ticketRef[1]" w:storeItemID="{00000000-0000-0000-0000-000000000000}"/>
        <w:text/>
      </w:sdtPr>
      <w:sdtContent>
        <w:r w:rsidR="007878F1">
          <w:t>Q21239</w:t>
        </w:r>
      </w:sdtContent>
    </w:sdt>
  </w:p>
  <w:p w14:paraId="27F072F8" w14:textId="408F4193" w:rsidR="00A72C5A" w:rsidRDefault="00000000" w:rsidP="00AB39C2">
    <w:pPr>
      <w:pStyle w:val="Header"/>
      <w:pBdr>
        <w:bottom w:val="single" w:sz="4" w:space="1" w:color="D30C55" w:themeColor="accent1"/>
      </w:pBdr>
    </w:pPr>
    <w:sdt>
      <w:sdtPr>
        <w:rPr>
          <w:rFonts w:ascii="Helvetica" w:hAnsi="Helvetica" w:cs="Helvetica"/>
          <w:b/>
          <w:bCs/>
          <w:color w:val="333333"/>
          <w:spacing w:val="-6"/>
          <w:shd w:val="clear" w:color="auto" w:fill="FEFEFE"/>
        </w:rPr>
        <w:alias w:val="Company"/>
        <w:tag w:val="Company"/>
        <w:id w:val="-395285875"/>
        <w:placeholder>
          <w:docPart w:val="CE91E2FC195C40F883020265F220180A"/>
        </w:placeholder>
        <w15:dataBinding w:prefixMappings="xmlns:ns0='http://schemas.microsoft.com/office/2006/metadata/properties' xmlns:ns1='http://www.w3.org/2001/XMLSchema-instance' xmlns:ns2='http://schemas.microsoft.com/office/infopath/2007/PartnerControls' xmlns:ns3='http://schemas.microsoft.com/sharepoint/v3' xmlns:ns4='http://schemas.microsoft.com/sharepoint/v3/fields' xmlns:ns5='43aa921d-c5c0-472c-8960-a8617adb73d7' " w:xpath="/ns0:properties[1]/documentManagement[1]/ns3:Company[1]" w:storeItemID="{00000000-0000-0000-0000-000000000000}"/>
      </w:sdtPr>
      <w:sdtContent>
        <w:r w:rsidR="000413C5">
          <w:rPr>
            <w:rFonts w:ascii="Helvetica" w:hAnsi="Helvetica" w:cs="Helvetica"/>
            <w:b/>
            <w:bCs/>
            <w:color w:val="333333"/>
            <w:spacing w:val="-6"/>
            <w:shd w:val="clear" w:color="auto" w:fill="FEFEFE"/>
          </w:rPr>
          <w:t>Astellas</w:t>
        </w:r>
        <w:r w:rsidR="00D737E6">
          <w:rPr>
            <w:rFonts w:ascii="Helvetica" w:hAnsi="Helvetica" w:cs="Helvetica"/>
            <w:b/>
            <w:bCs/>
            <w:color w:val="333333"/>
            <w:spacing w:val="-6"/>
            <w:shd w:val="clear" w:color="auto" w:fill="FEFEFE"/>
          </w:rPr>
          <w:t xml:space="preserve"> Pharma Europe Ltd</w:t>
        </w:r>
      </w:sdtContent>
    </w:sdt>
    <w:r w:rsidR="00A72C5A">
      <w:tab/>
    </w:r>
    <w:r w:rsidR="00A72C5A">
      <w:tab/>
    </w:r>
    <w:sdt>
      <w:sdtPr>
        <w:alias w:val="Publish Date"/>
        <w:tag w:val=""/>
        <w:id w:val="1924986175"/>
        <w:placeholder>
          <w:docPart w:val="D7AB6D254C3541C6A61D2CD9F9B4A4B7"/>
        </w:placeholder>
        <w:dataBinding w:prefixMappings="xmlns:ns0='http://schemas.microsoft.com/office/2006/coverPageProps' " w:xpath="/ns0:CoverPageProperties[1]/ns0:PublishDate[1]" w:storeItemID="{55AF091B-3C7A-41E3-B477-F2FDAA23CFDA}"/>
        <w:date w:fullDate="2022-11-22T00:00:00Z">
          <w:dateFormat w:val="dd/MM/yyyy"/>
          <w:lid w:val="en-GB"/>
          <w:storeMappedDataAs w:val="dateTime"/>
          <w:calendar w:val="gregorian"/>
        </w:date>
      </w:sdtPr>
      <w:sdtContent>
        <w:r w:rsidR="00094FAD">
          <w:t>22</w:t>
        </w:r>
        <w:r w:rsidR="00A72C5A">
          <w:t>/1</w:t>
        </w:r>
        <w:r w:rsidR="00094FAD">
          <w:t>1</w:t>
        </w:r>
        <w:r w:rsidR="00A72C5A">
          <w:t>/2022</w:t>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3CA7F" w14:textId="501E3EED" w:rsidR="00A72C5A" w:rsidRDefault="00000000">
    <w:pPr>
      <w:pStyle w:val="Header"/>
    </w:pPr>
    <w:r>
      <w:rPr>
        <w:noProof/>
        <w:lang w:val="en-US"/>
      </w:rPr>
      <w:pict w14:anchorId="2FCC1D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 o:spid="_x0000_s1084" type="#_x0000_t75" style="position:absolute;margin-left:0;margin-top:0;width:595.2pt;height:841.9pt;z-index:-251658236;mso-wrap-edited:f;mso-position-horizontal:center;mso-position-horizontal-relative:margin;mso-position-vertical:center;mso-position-vertical-relative:margin" wrapcoords="-27 0 -27 21561 21600 21561 21600 0 -27 0">
          <v:imagedata r:id="rId1" o:title="Proposal Template"/>
          <w10:wrap anchorx="margin" anchory="margin"/>
        </v:shape>
      </w:pict>
    </w:r>
  </w:p>
</w:hdr>
</file>

<file path=word/intelligence2.xml><?xml version="1.0" encoding="utf-8"?>
<int2:intelligence xmlns:int2="http://schemas.microsoft.com/office/intelligence/2020/intelligence" xmlns:oel="http://schemas.microsoft.com/office/2019/extlst">
  <int2:observations>
    <int2:textHash int2:hashCode="ZIFKO3/YREpWrT" int2:id="B6MKy21h">
      <int2:state int2:value="Rejected" int2:type="LegacyProofing"/>
    </int2:textHash>
    <int2:textHash int2:hashCode="lAi+VM9cyNxbkV" int2:id="KHaicyxz">
      <int2:state int2:value="Rejected" int2:type="LegacyProofing"/>
    </int2:textHash>
    <int2:textHash int2:hashCode="QJWpmkKkc0O664" int2:id="YiQn0eNd">
      <int2:state int2:value="Rejected" int2:type="LegacyProofing"/>
    </int2:textHash>
    <int2:textHash int2:hashCode="HaiiRV9qbwimdf" int2:id="rZzlzNJg">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341DB"/>
    <w:multiLevelType w:val="hybridMultilevel"/>
    <w:tmpl w:val="824E80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EF64C7"/>
    <w:multiLevelType w:val="hybridMultilevel"/>
    <w:tmpl w:val="E0465F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4163EF7"/>
    <w:multiLevelType w:val="hybridMultilevel"/>
    <w:tmpl w:val="B30EA5DC"/>
    <w:lvl w:ilvl="0" w:tplc="1D12AC10">
      <w:numFmt w:val="bullet"/>
      <w:lvlText w:val="•"/>
      <w:lvlJc w:val="left"/>
      <w:pPr>
        <w:ind w:left="720" w:hanging="360"/>
      </w:pPr>
      <w:rPr>
        <w:rFonts w:ascii="Verdana" w:eastAsiaTheme="minorHAnsi" w:hAnsi="Verdana" w:cs="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AF5F2C"/>
    <w:multiLevelType w:val="multilevel"/>
    <w:tmpl w:val="C46AAA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B76019"/>
    <w:multiLevelType w:val="hybridMultilevel"/>
    <w:tmpl w:val="7620077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3B25A6"/>
    <w:multiLevelType w:val="hybridMultilevel"/>
    <w:tmpl w:val="202C9FBC"/>
    <w:lvl w:ilvl="0" w:tplc="8A6A754E">
      <w:start w:val="1"/>
      <w:numFmt w:val="bullet"/>
      <w:lvlText w:val=""/>
      <w:lvlJc w:val="left"/>
      <w:pPr>
        <w:tabs>
          <w:tab w:val="num" w:pos="720"/>
        </w:tabs>
        <w:ind w:left="720" w:hanging="360"/>
      </w:pPr>
      <w:rPr>
        <w:rFonts w:ascii="Wingdings" w:hAnsi="Wingdings" w:hint="default"/>
      </w:rPr>
    </w:lvl>
    <w:lvl w:ilvl="1" w:tplc="D4987E52">
      <w:start w:val="1"/>
      <w:numFmt w:val="bullet"/>
      <w:lvlText w:val=""/>
      <w:lvlJc w:val="left"/>
      <w:pPr>
        <w:tabs>
          <w:tab w:val="num" w:pos="1440"/>
        </w:tabs>
        <w:ind w:left="1440" w:hanging="360"/>
      </w:pPr>
      <w:rPr>
        <w:rFonts w:ascii="Wingdings" w:hAnsi="Wingdings" w:hint="default"/>
      </w:rPr>
    </w:lvl>
    <w:lvl w:ilvl="2" w:tplc="A1828E5A" w:tentative="1">
      <w:start w:val="1"/>
      <w:numFmt w:val="bullet"/>
      <w:lvlText w:val=""/>
      <w:lvlJc w:val="left"/>
      <w:pPr>
        <w:tabs>
          <w:tab w:val="num" w:pos="2160"/>
        </w:tabs>
        <w:ind w:left="2160" w:hanging="360"/>
      </w:pPr>
      <w:rPr>
        <w:rFonts w:ascii="Wingdings" w:hAnsi="Wingdings" w:hint="default"/>
      </w:rPr>
    </w:lvl>
    <w:lvl w:ilvl="3" w:tplc="B8761E34" w:tentative="1">
      <w:start w:val="1"/>
      <w:numFmt w:val="bullet"/>
      <w:lvlText w:val=""/>
      <w:lvlJc w:val="left"/>
      <w:pPr>
        <w:tabs>
          <w:tab w:val="num" w:pos="2880"/>
        </w:tabs>
        <w:ind w:left="2880" w:hanging="360"/>
      </w:pPr>
      <w:rPr>
        <w:rFonts w:ascii="Wingdings" w:hAnsi="Wingdings" w:hint="default"/>
      </w:rPr>
    </w:lvl>
    <w:lvl w:ilvl="4" w:tplc="FC0AB6D8" w:tentative="1">
      <w:start w:val="1"/>
      <w:numFmt w:val="bullet"/>
      <w:lvlText w:val=""/>
      <w:lvlJc w:val="left"/>
      <w:pPr>
        <w:tabs>
          <w:tab w:val="num" w:pos="3600"/>
        </w:tabs>
        <w:ind w:left="3600" w:hanging="360"/>
      </w:pPr>
      <w:rPr>
        <w:rFonts w:ascii="Wingdings" w:hAnsi="Wingdings" w:hint="default"/>
      </w:rPr>
    </w:lvl>
    <w:lvl w:ilvl="5" w:tplc="1DBE575C" w:tentative="1">
      <w:start w:val="1"/>
      <w:numFmt w:val="bullet"/>
      <w:lvlText w:val=""/>
      <w:lvlJc w:val="left"/>
      <w:pPr>
        <w:tabs>
          <w:tab w:val="num" w:pos="4320"/>
        </w:tabs>
        <w:ind w:left="4320" w:hanging="360"/>
      </w:pPr>
      <w:rPr>
        <w:rFonts w:ascii="Wingdings" w:hAnsi="Wingdings" w:hint="default"/>
      </w:rPr>
    </w:lvl>
    <w:lvl w:ilvl="6" w:tplc="D0B67E7C" w:tentative="1">
      <w:start w:val="1"/>
      <w:numFmt w:val="bullet"/>
      <w:lvlText w:val=""/>
      <w:lvlJc w:val="left"/>
      <w:pPr>
        <w:tabs>
          <w:tab w:val="num" w:pos="5040"/>
        </w:tabs>
        <w:ind w:left="5040" w:hanging="360"/>
      </w:pPr>
      <w:rPr>
        <w:rFonts w:ascii="Wingdings" w:hAnsi="Wingdings" w:hint="default"/>
      </w:rPr>
    </w:lvl>
    <w:lvl w:ilvl="7" w:tplc="F404DB98" w:tentative="1">
      <w:start w:val="1"/>
      <w:numFmt w:val="bullet"/>
      <w:lvlText w:val=""/>
      <w:lvlJc w:val="left"/>
      <w:pPr>
        <w:tabs>
          <w:tab w:val="num" w:pos="5760"/>
        </w:tabs>
        <w:ind w:left="5760" w:hanging="360"/>
      </w:pPr>
      <w:rPr>
        <w:rFonts w:ascii="Wingdings" w:hAnsi="Wingdings" w:hint="default"/>
      </w:rPr>
    </w:lvl>
    <w:lvl w:ilvl="8" w:tplc="F02C6A7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1DD6435"/>
    <w:multiLevelType w:val="hybridMultilevel"/>
    <w:tmpl w:val="164CB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1636D9"/>
    <w:multiLevelType w:val="hybridMultilevel"/>
    <w:tmpl w:val="9076A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AB7B32"/>
    <w:multiLevelType w:val="hybridMultilevel"/>
    <w:tmpl w:val="19DC7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C2555A"/>
    <w:multiLevelType w:val="hybridMultilevel"/>
    <w:tmpl w:val="8EEA40C8"/>
    <w:lvl w:ilvl="0" w:tplc="08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D00D86"/>
    <w:multiLevelType w:val="hybridMultilevel"/>
    <w:tmpl w:val="0B5C05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A35407B"/>
    <w:multiLevelType w:val="hybridMultilevel"/>
    <w:tmpl w:val="A578548A"/>
    <w:lvl w:ilvl="0" w:tplc="A38CA598">
      <w:start w:val="1"/>
      <w:numFmt w:val="decimal"/>
      <w:pStyle w:val="Appendix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A6F04A8"/>
    <w:multiLevelType w:val="hybridMultilevel"/>
    <w:tmpl w:val="C7DE3E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054AB1"/>
    <w:multiLevelType w:val="multilevel"/>
    <w:tmpl w:val="5EE4C53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4391392"/>
    <w:multiLevelType w:val="hybridMultilevel"/>
    <w:tmpl w:val="F35EDF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D57F95"/>
    <w:multiLevelType w:val="hybridMultilevel"/>
    <w:tmpl w:val="A8D68BF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ADD39A5"/>
    <w:multiLevelType w:val="hybridMultilevel"/>
    <w:tmpl w:val="4CACD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FE06C2"/>
    <w:multiLevelType w:val="hybridMultilevel"/>
    <w:tmpl w:val="D31699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6848D3"/>
    <w:multiLevelType w:val="hybridMultilevel"/>
    <w:tmpl w:val="F33E1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E0389C"/>
    <w:multiLevelType w:val="hybridMultilevel"/>
    <w:tmpl w:val="BDBA17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04D50C4"/>
    <w:multiLevelType w:val="hybridMultilevel"/>
    <w:tmpl w:val="6E60C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0D6617C"/>
    <w:multiLevelType w:val="hybridMultilevel"/>
    <w:tmpl w:val="4434CE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13A6E4C"/>
    <w:multiLevelType w:val="hybridMultilevel"/>
    <w:tmpl w:val="4218E0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17D6E98"/>
    <w:multiLevelType w:val="hybridMultilevel"/>
    <w:tmpl w:val="8822E420"/>
    <w:lvl w:ilvl="0" w:tplc="1D12AC10">
      <w:numFmt w:val="bullet"/>
      <w:lvlText w:val="•"/>
      <w:lvlJc w:val="left"/>
      <w:pPr>
        <w:ind w:left="720" w:hanging="360"/>
      </w:pPr>
      <w:rPr>
        <w:rFonts w:ascii="Verdana" w:eastAsiaTheme="minorHAnsi" w:hAnsi="Verdana" w:cs="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704A0D"/>
    <w:multiLevelType w:val="hybridMultilevel"/>
    <w:tmpl w:val="C37039B4"/>
    <w:lvl w:ilvl="0" w:tplc="08090011">
      <w:start w:val="1"/>
      <w:numFmt w:val="decimal"/>
      <w:lvlText w:val="%1)"/>
      <w:lvlJc w:val="left"/>
      <w:pPr>
        <w:ind w:left="720" w:hanging="360"/>
      </w:pPr>
      <w:rPr>
        <w:rFonts w:hint="default"/>
      </w:rPr>
    </w:lvl>
    <w:lvl w:ilvl="1" w:tplc="08090001">
      <w:start w:val="1"/>
      <w:numFmt w:val="bullet"/>
      <w:lvlText w:val=""/>
      <w:lvlJc w:val="left"/>
      <w:pPr>
        <w:ind w:left="72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725C90"/>
    <w:multiLevelType w:val="hybridMultilevel"/>
    <w:tmpl w:val="D096BD2C"/>
    <w:lvl w:ilvl="0" w:tplc="FFFFFFFF">
      <w:start w:val="1"/>
      <w:numFmt w:val="decimal"/>
      <w:lvlText w:val="%1)"/>
      <w:lvlJc w:val="left"/>
      <w:pPr>
        <w:ind w:left="72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8021D81"/>
    <w:multiLevelType w:val="hybridMultilevel"/>
    <w:tmpl w:val="4218E0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8DA6C45"/>
    <w:multiLevelType w:val="multilevel"/>
    <w:tmpl w:val="DD406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BFD4C95"/>
    <w:multiLevelType w:val="hybridMultilevel"/>
    <w:tmpl w:val="631A5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60244D"/>
    <w:multiLevelType w:val="hybridMultilevel"/>
    <w:tmpl w:val="C8785A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2C4D85"/>
    <w:multiLevelType w:val="hybridMultilevel"/>
    <w:tmpl w:val="C63C92FC"/>
    <w:lvl w:ilvl="0" w:tplc="5CDAB2DC">
      <w:start w:val="1"/>
      <w:numFmt w:val="bullet"/>
      <w:pStyle w:val="NormalBullet-Level1"/>
      <w:lvlText w:val=""/>
      <w:lvlJc w:val="left"/>
      <w:pPr>
        <w:tabs>
          <w:tab w:val="num" w:pos="360"/>
        </w:tabs>
        <w:ind w:left="284" w:hanging="284"/>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1362BBF"/>
    <w:multiLevelType w:val="hybridMultilevel"/>
    <w:tmpl w:val="0B16C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87A5EEA"/>
    <w:multiLevelType w:val="multilevel"/>
    <w:tmpl w:val="96F81B2E"/>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6BEC0401"/>
    <w:multiLevelType w:val="hybridMultilevel"/>
    <w:tmpl w:val="98AC7C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EF7E90"/>
    <w:multiLevelType w:val="multilevel"/>
    <w:tmpl w:val="5658E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8218A2"/>
    <w:multiLevelType w:val="hybridMultilevel"/>
    <w:tmpl w:val="75DC0880"/>
    <w:lvl w:ilvl="0" w:tplc="6448B496">
      <w:start w:val="1"/>
      <w:numFmt w:val="upperLetter"/>
      <w:pStyle w:val="AppendixHeading"/>
      <w:lvlText w:val="Appendix %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7485E79"/>
    <w:multiLevelType w:val="hybridMultilevel"/>
    <w:tmpl w:val="0F5C9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452169"/>
    <w:multiLevelType w:val="hybridMultilevel"/>
    <w:tmpl w:val="FDFA1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9620596"/>
    <w:multiLevelType w:val="hybridMultilevel"/>
    <w:tmpl w:val="EB0CD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CDF4DF0"/>
    <w:multiLevelType w:val="hybridMultilevel"/>
    <w:tmpl w:val="DED408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E9B64D4"/>
    <w:multiLevelType w:val="hybridMultilevel"/>
    <w:tmpl w:val="D41CF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85437144">
    <w:abstractNumId w:val="13"/>
  </w:num>
  <w:num w:numId="2" w16cid:durableId="753861069">
    <w:abstractNumId w:val="35"/>
  </w:num>
  <w:num w:numId="3" w16cid:durableId="647713094">
    <w:abstractNumId w:val="11"/>
  </w:num>
  <w:num w:numId="4" w16cid:durableId="310671980">
    <w:abstractNumId w:val="21"/>
  </w:num>
  <w:num w:numId="5" w16cid:durableId="417286163">
    <w:abstractNumId w:val="20"/>
  </w:num>
  <w:num w:numId="6" w16cid:durableId="676035994">
    <w:abstractNumId w:val="38"/>
  </w:num>
  <w:num w:numId="7" w16cid:durableId="1109200542">
    <w:abstractNumId w:val="10"/>
  </w:num>
  <w:num w:numId="8" w16cid:durableId="1983191392">
    <w:abstractNumId w:val="1"/>
  </w:num>
  <w:num w:numId="9" w16cid:durableId="940114153">
    <w:abstractNumId w:val="39"/>
  </w:num>
  <w:num w:numId="10" w16cid:durableId="1453942232">
    <w:abstractNumId w:val="12"/>
  </w:num>
  <w:num w:numId="11" w16cid:durableId="467672634">
    <w:abstractNumId w:val="30"/>
  </w:num>
  <w:num w:numId="12" w16cid:durableId="1963807552">
    <w:abstractNumId w:val="23"/>
  </w:num>
  <w:num w:numId="13" w16cid:durableId="903830849">
    <w:abstractNumId w:val="2"/>
  </w:num>
  <w:num w:numId="14" w16cid:durableId="861281154">
    <w:abstractNumId w:val="32"/>
  </w:num>
  <w:num w:numId="15" w16cid:durableId="758453010">
    <w:abstractNumId w:val="17"/>
  </w:num>
  <w:num w:numId="16" w16cid:durableId="706488142">
    <w:abstractNumId w:val="31"/>
  </w:num>
  <w:num w:numId="17" w16cid:durableId="1658221637">
    <w:abstractNumId w:val="7"/>
  </w:num>
  <w:num w:numId="18" w16cid:durableId="257758556">
    <w:abstractNumId w:val="36"/>
  </w:num>
  <w:num w:numId="19" w16cid:durableId="1058742437">
    <w:abstractNumId w:val="6"/>
  </w:num>
  <w:num w:numId="20" w16cid:durableId="1917353793">
    <w:abstractNumId w:val="4"/>
  </w:num>
  <w:num w:numId="21" w16cid:durableId="1472864644">
    <w:abstractNumId w:val="5"/>
  </w:num>
  <w:num w:numId="22" w16cid:durableId="238443379">
    <w:abstractNumId w:val="0"/>
  </w:num>
  <w:num w:numId="23" w16cid:durableId="2143302677">
    <w:abstractNumId w:val="19"/>
  </w:num>
  <w:num w:numId="24" w16cid:durableId="1764764360">
    <w:abstractNumId w:val="24"/>
  </w:num>
  <w:num w:numId="25" w16cid:durableId="2142575193">
    <w:abstractNumId w:val="33"/>
  </w:num>
  <w:num w:numId="26" w16cid:durableId="627470228">
    <w:abstractNumId w:val="9"/>
  </w:num>
  <w:num w:numId="27" w16cid:durableId="1229150373">
    <w:abstractNumId w:val="25"/>
  </w:num>
  <w:num w:numId="28" w16cid:durableId="136337852">
    <w:abstractNumId w:val="15"/>
  </w:num>
  <w:num w:numId="29" w16cid:durableId="1637292349">
    <w:abstractNumId w:val="29"/>
  </w:num>
  <w:num w:numId="30" w16cid:durableId="989484356">
    <w:abstractNumId w:val="18"/>
  </w:num>
  <w:num w:numId="31" w16cid:durableId="1630238105">
    <w:abstractNumId w:val="8"/>
  </w:num>
  <w:num w:numId="32" w16cid:durableId="1078136857">
    <w:abstractNumId w:val="14"/>
  </w:num>
  <w:num w:numId="33" w16cid:durableId="596181909">
    <w:abstractNumId w:val="3"/>
  </w:num>
  <w:num w:numId="34" w16cid:durableId="747075083">
    <w:abstractNumId w:val="34"/>
  </w:num>
  <w:num w:numId="35" w16cid:durableId="1916237843">
    <w:abstractNumId w:val="27"/>
  </w:num>
  <w:num w:numId="36" w16cid:durableId="516161821">
    <w:abstractNumId w:val="22"/>
  </w:num>
  <w:num w:numId="37" w16cid:durableId="116025996">
    <w:abstractNumId w:val="26"/>
  </w:num>
  <w:num w:numId="38" w16cid:durableId="1211384130">
    <w:abstractNumId w:val="28"/>
  </w:num>
  <w:num w:numId="39" w16cid:durableId="952052773">
    <w:abstractNumId w:val="40"/>
  </w:num>
  <w:num w:numId="40" w16cid:durableId="980622672">
    <w:abstractNumId w:val="37"/>
  </w:num>
  <w:num w:numId="41" w16cid:durableId="1425492177">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YwMzQxNLe0MDEysDRQ0lEKTi0uzszPAykwqwUAnkM23iwAAAA="/>
  </w:docVars>
  <w:rsids>
    <w:rsidRoot w:val="00150825"/>
    <w:rsid w:val="00000096"/>
    <w:rsid w:val="00000803"/>
    <w:rsid w:val="00000FBE"/>
    <w:rsid w:val="00001EE6"/>
    <w:rsid w:val="0000201B"/>
    <w:rsid w:val="00002225"/>
    <w:rsid w:val="0000249C"/>
    <w:rsid w:val="00003240"/>
    <w:rsid w:val="00003B49"/>
    <w:rsid w:val="00003E7D"/>
    <w:rsid w:val="00004F5F"/>
    <w:rsid w:val="000059EB"/>
    <w:rsid w:val="00005B29"/>
    <w:rsid w:val="00006176"/>
    <w:rsid w:val="00006275"/>
    <w:rsid w:val="000069BF"/>
    <w:rsid w:val="00007041"/>
    <w:rsid w:val="00007318"/>
    <w:rsid w:val="00007475"/>
    <w:rsid w:val="00007825"/>
    <w:rsid w:val="00007885"/>
    <w:rsid w:val="00010825"/>
    <w:rsid w:val="00010B64"/>
    <w:rsid w:val="00010E0E"/>
    <w:rsid w:val="00011360"/>
    <w:rsid w:val="00011647"/>
    <w:rsid w:val="000118E6"/>
    <w:rsid w:val="0001197F"/>
    <w:rsid w:val="00011A00"/>
    <w:rsid w:val="00011CE2"/>
    <w:rsid w:val="000122E9"/>
    <w:rsid w:val="0001238C"/>
    <w:rsid w:val="000124B0"/>
    <w:rsid w:val="0001287B"/>
    <w:rsid w:val="00012943"/>
    <w:rsid w:val="000137DD"/>
    <w:rsid w:val="00013872"/>
    <w:rsid w:val="00014742"/>
    <w:rsid w:val="00014891"/>
    <w:rsid w:val="00014C3A"/>
    <w:rsid w:val="00015074"/>
    <w:rsid w:val="00015142"/>
    <w:rsid w:val="00015C44"/>
    <w:rsid w:val="00015C9C"/>
    <w:rsid w:val="00015F70"/>
    <w:rsid w:val="000164F6"/>
    <w:rsid w:val="0001686D"/>
    <w:rsid w:val="00016D81"/>
    <w:rsid w:val="000171A8"/>
    <w:rsid w:val="00017608"/>
    <w:rsid w:val="00017A24"/>
    <w:rsid w:val="00017A7C"/>
    <w:rsid w:val="00017DB1"/>
    <w:rsid w:val="00017F40"/>
    <w:rsid w:val="00017FD2"/>
    <w:rsid w:val="0002094E"/>
    <w:rsid w:val="00020E5E"/>
    <w:rsid w:val="000219DB"/>
    <w:rsid w:val="00021A78"/>
    <w:rsid w:val="000221DB"/>
    <w:rsid w:val="00022679"/>
    <w:rsid w:val="00022CC3"/>
    <w:rsid w:val="0002334D"/>
    <w:rsid w:val="000236E0"/>
    <w:rsid w:val="00023F80"/>
    <w:rsid w:val="000256CD"/>
    <w:rsid w:val="000263F5"/>
    <w:rsid w:val="000264F1"/>
    <w:rsid w:val="000267C7"/>
    <w:rsid w:val="000271AC"/>
    <w:rsid w:val="00027218"/>
    <w:rsid w:val="000278E4"/>
    <w:rsid w:val="000301C0"/>
    <w:rsid w:val="00030441"/>
    <w:rsid w:val="00030827"/>
    <w:rsid w:val="00030B1F"/>
    <w:rsid w:val="000322E2"/>
    <w:rsid w:val="00032392"/>
    <w:rsid w:val="00032C43"/>
    <w:rsid w:val="00032CAD"/>
    <w:rsid w:val="00032DBE"/>
    <w:rsid w:val="000346F2"/>
    <w:rsid w:val="000348C3"/>
    <w:rsid w:val="000350B7"/>
    <w:rsid w:val="000354BB"/>
    <w:rsid w:val="00035726"/>
    <w:rsid w:val="00036DDC"/>
    <w:rsid w:val="00037568"/>
    <w:rsid w:val="00037731"/>
    <w:rsid w:val="000377D1"/>
    <w:rsid w:val="00040472"/>
    <w:rsid w:val="000409C8"/>
    <w:rsid w:val="00040D8B"/>
    <w:rsid w:val="00040DF0"/>
    <w:rsid w:val="00040FE0"/>
    <w:rsid w:val="000412F9"/>
    <w:rsid w:val="000413C5"/>
    <w:rsid w:val="000419EE"/>
    <w:rsid w:val="00043F7F"/>
    <w:rsid w:val="0004407F"/>
    <w:rsid w:val="000440CA"/>
    <w:rsid w:val="0004461E"/>
    <w:rsid w:val="00044632"/>
    <w:rsid w:val="00044925"/>
    <w:rsid w:val="00044C02"/>
    <w:rsid w:val="00044C3D"/>
    <w:rsid w:val="00044F0C"/>
    <w:rsid w:val="00044FC1"/>
    <w:rsid w:val="0004555E"/>
    <w:rsid w:val="0004573F"/>
    <w:rsid w:val="00046091"/>
    <w:rsid w:val="0004759E"/>
    <w:rsid w:val="0004792C"/>
    <w:rsid w:val="00047CA5"/>
    <w:rsid w:val="000500F9"/>
    <w:rsid w:val="00050B86"/>
    <w:rsid w:val="0005210E"/>
    <w:rsid w:val="00052BBF"/>
    <w:rsid w:val="00053A37"/>
    <w:rsid w:val="00053F28"/>
    <w:rsid w:val="000541F7"/>
    <w:rsid w:val="00054AF2"/>
    <w:rsid w:val="000553FF"/>
    <w:rsid w:val="00055C07"/>
    <w:rsid w:val="000603CF"/>
    <w:rsid w:val="000604BA"/>
    <w:rsid w:val="00060597"/>
    <w:rsid w:val="00060C64"/>
    <w:rsid w:val="00060FFA"/>
    <w:rsid w:val="00061249"/>
    <w:rsid w:val="00061847"/>
    <w:rsid w:val="00062545"/>
    <w:rsid w:val="00062789"/>
    <w:rsid w:val="00062BD7"/>
    <w:rsid w:val="00062CDA"/>
    <w:rsid w:val="00063335"/>
    <w:rsid w:val="000635D2"/>
    <w:rsid w:val="00063CFA"/>
    <w:rsid w:val="0006431B"/>
    <w:rsid w:val="0006438E"/>
    <w:rsid w:val="0006476E"/>
    <w:rsid w:val="00064CE1"/>
    <w:rsid w:val="000650A9"/>
    <w:rsid w:val="000667C1"/>
    <w:rsid w:val="00067056"/>
    <w:rsid w:val="00067455"/>
    <w:rsid w:val="00067B60"/>
    <w:rsid w:val="00067CAD"/>
    <w:rsid w:val="00070124"/>
    <w:rsid w:val="0007031E"/>
    <w:rsid w:val="00070494"/>
    <w:rsid w:val="0007052D"/>
    <w:rsid w:val="00071328"/>
    <w:rsid w:val="0007138E"/>
    <w:rsid w:val="000715EE"/>
    <w:rsid w:val="00072140"/>
    <w:rsid w:val="0007235F"/>
    <w:rsid w:val="000725E0"/>
    <w:rsid w:val="0007263A"/>
    <w:rsid w:val="00072734"/>
    <w:rsid w:val="000727BD"/>
    <w:rsid w:val="00072952"/>
    <w:rsid w:val="00073078"/>
    <w:rsid w:val="000745E5"/>
    <w:rsid w:val="000753E6"/>
    <w:rsid w:val="000756DA"/>
    <w:rsid w:val="00076790"/>
    <w:rsid w:val="00076809"/>
    <w:rsid w:val="00077186"/>
    <w:rsid w:val="000775DE"/>
    <w:rsid w:val="00077603"/>
    <w:rsid w:val="00077DC3"/>
    <w:rsid w:val="000803BA"/>
    <w:rsid w:val="0008128F"/>
    <w:rsid w:val="00081C4B"/>
    <w:rsid w:val="0008282B"/>
    <w:rsid w:val="00082B41"/>
    <w:rsid w:val="00083050"/>
    <w:rsid w:val="00083503"/>
    <w:rsid w:val="000842BC"/>
    <w:rsid w:val="0008432D"/>
    <w:rsid w:val="00084790"/>
    <w:rsid w:val="000858B2"/>
    <w:rsid w:val="00086294"/>
    <w:rsid w:val="00086363"/>
    <w:rsid w:val="0008654A"/>
    <w:rsid w:val="0008701B"/>
    <w:rsid w:val="000879BA"/>
    <w:rsid w:val="00087ADD"/>
    <w:rsid w:val="00087E22"/>
    <w:rsid w:val="00090179"/>
    <w:rsid w:val="00090209"/>
    <w:rsid w:val="00090BC8"/>
    <w:rsid w:val="00090FCA"/>
    <w:rsid w:val="00091496"/>
    <w:rsid w:val="00091CFE"/>
    <w:rsid w:val="00091E32"/>
    <w:rsid w:val="00092392"/>
    <w:rsid w:val="00094B44"/>
    <w:rsid w:val="00094DAC"/>
    <w:rsid w:val="00094E48"/>
    <w:rsid w:val="00094FAD"/>
    <w:rsid w:val="00095097"/>
    <w:rsid w:val="00095ABC"/>
    <w:rsid w:val="00095EBE"/>
    <w:rsid w:val="00096429"/>
    <w:rsid w:val="000966E6"/>
    <w:rsid w:val="00096973"/>
    <w:rsid w:val="00096EBC"/>
    <w:rsid w:val="00097234"/>
    <w:rsid w:val="000978D2"/>
    <w:rsid w:val="000979B5"/>
    <w:rsid w:val="00097CE2"/>
    <w:rsid w:val="00097DA3"/>
    <w:rsid w:val="000A0FA1"/>
    <w:rsid w:val="000A17D7"/>
    <w:rsid w:val="000A1D85"/>
    <w:rsid w:val="000A223A"/>
    <w:rsid w:val="000A2D4A"/>
    <w:rsid w:val="000A2D61"/>
    <w:rsid w:val="000A3314"/>
    <w:rsid w:val="000A3E83"/>
    <w:rsid w:val="000A44C1"/>
    <w:rsid w:val="000A48C1"/>
    <w:rsid w:val="000A4C6C"/>
    <w:rsid w:val="000A53DE"/>
    <w:rsid w:val="000A5405"/>
    <w:rsid w:val="000A5BA7"/>
    <w:rsid w:val="000A60D0"/>
    <w:rsid w:val="000A655E"/>
    <w:rsid w:val="000A6D7E"/>
    <w:rsid w:val="000A6DF8"/>
    <w:rsid w:val="000A6E9C"/>
    <w:rsid w:val="000A71EB"/>
    <w:rsid w:val="000A74CB"/>
    <w:rsid w:val="000A77EF"/>
    <w:rsid w:val="000A7874"/>
    <w:rsid w:val="000A7AAF"/>
    <w:rsid w:val="000A7EFF"/>
    <w:rsid w:val="000B0B31"/>
    <w:rsid w:val="000B0C97"/>
    <w:rsid w:val="000B11D1"/>
    <w:rsid w:val="000B1864"/>
    <w:rsid w:val="000B1897"/>
    <w:rsid w:val="000B1AA8"/>
    <w:rsid w:val="000B1BDD"/>
    <w:rsid w:val="000B2632"/>
    <w:rsid w:val="000B2D01"/>
    <w:rsid w:val="000B3BAB"/>
    <w:rsid w:val="000B4007"/>
    <w:rsid w:val="000B44EB"/>
    <w:rsid w:val="000B4F51"/>
    <w:rsid w:val="000B53FE"/>
    <w:rsid w:val="000B6609"/>
    <w:rsid w:val="000B66D0"/>
    <w:rsid w:val="000B6790"/>
    <w:rsid w:val="000B6964"/>
    <w:rsid w:val="000B6F14"/>
    <w:rsid w:val="000B71F6"/>
    <w:rsid w:val="000B7489"/>
    <w:rsid w:val="000B7748"/>
    <w:rsid w:val="000C00E7"/>
    <w:rsid w:val="000C098F"/>
    <w:rsid w:val="000C0EE1"/>
    <w:rsid w:val="000C1292"/>
    <w:rsid w:val="000C1786"/>
    <w:rsid w:val="000C1924"/>
    <w:rsid w:val="000C2529"/>
    <w:rsid w:val="000C2850"/>
    <w:rsid w:val="000C2CE8"/>
    <w:rsid w:val="000C32A2"/>
    <w:rsid w:val="000C3430"/>
    <w:rsid w:val="000C3C2C"/>
    <w:rsid w:val="000C469F"/>
    <w:rsid w:val="000C47E3"/>
    <w:rsid w:val="000C4C1E"/>
    <w:rsid w:val="000C4FA5"/>
    <w:rsid w:val="000C5648"/>
    <w:rsid w:val="000C565E"/>
    <w:rsid w:val="000C6A65"/>
    <w:rsid w:val="000C79F5"/>
    <w:rsid w:val="000D0404"/>
    <w:rsid w:val="000D129C"/>
    <w:rsid w:val="000D1E96"/>
    <w:rsid w:val="000D1F9D"/>
    <w:rsid w:val="000D246E"/>
    <w:rsid w:val="000D4023"/>
    <w:rsid w:val="000D4268"/>
    <w:rsid w:val="000D4C91"/>
    <w:rsid w:val="000D4FB3"/>
    <w:rsid w:val="000D5D73"/>
    <w:rsid w:val="000D609F"/>
    <w:rsid w:val="000D6397"/>
    <w:rsid w:val="000E012E"/>
    <w:rsid w:val="000E03BB"/>
    <w:rsid w:val="000E06B4"/>
    <w:rsid w:val="000E095B"/>
    <w:rsid w:val="000E0AEE"/>
    <w:rsid w:val="000E0B8A"/>
    <w:rsid w:val="000E0CE4"/>
    <w:rsid w:val="000E12AA"/>
    <w:rsid w:val="000E1392"/>
    <w:rsid w:val="000E1CF3"/>
    <w:rsid w:val="000E3978"/>
    <w:rsid w:val="000E3986"/>
    <w:rsid w:val="000E3EB0"/>
    <w:rsid w:val="000E4323"/>
    <w:rsid w:val="000E43EA"/>
    <w:rsid w:val="000E52B4"/>
    <w:rsid w:val="000E536E"/>
    <w:rsid w:val="000E5E10"/>
    <w:rsid w:val="000E5F06"/>
    <w:rsid w:val="000E5F5E"/>
    <w:rsid w:val="000E64B4"/>
    <w:rsid w:val="000E6603"/>
    <w:rsid w:val="000E6D53"/>
    <w:rsid w:val="000E73CD"/>
    <w:rsid w:val="000E740F"/>
    <w:rsid w:val="000E777C"/>
    <w:rsid w:val="000E77F7"/>
    <w:rsid w:val="000F0569"/>
    <w:rsid w:val="000F1648"/>
    <w:rsid w:val="000F1F9C"/>
    <w:rsid w:val="000F2AF8"/>
    <w:rsid w:val="000F2CDA"/>
    <w:rsid w:val="000F2DA1"/>
    <w:rsid w:val="000F2E47"/>
    <w:rsid w:val="000F336D"/>
    <w:rsid w:val="000F353F"/>
    <w:rsid w:val="000F3EDD"/>
    <w:rsid w:val="000F47C0"/>
    <w:rsid w:val="000F4A4B"/>
    <w:rsid w:val="000F516F"/>
    <w:rsid w:val="000F5202"/>
    <w:rsid w:val="000F6088"/>
    <w:rsid w:val="000F6764"/>
    <w:rsid w:val="000F67FA"/>
    <w:rsid w:val="000F7717"/>
    <w:rsid w:val="000F7E1C"/>
    <w:rsid w:val="001000F9"/>
    <w:rsid w:val="00100167"/>
    <w:rsid w:val="001004F6"/>
    <w:rsid w:val="00100515"/>
    <w:rsid w:val="00100732"/>
    <w:rsid w:val="00100878"/>
    <w:rsid w:val="00100F85"/>
    <w:rsid w:val="00101F87"/>
    <w:rsid w:val="0010204C"/>
    <w:rsid w:val="00102568"/>
    <w:rsid w:val="00102761"/>
    <w:rsid w:val="001027F8"/>
    <w:rsid w:val="0010365C"/>
    <w:rsid w:val="00103D79"/>
    <w:rsid w:val="00103D97"/>
    <w:rsid w:val="00104746"/>
    <w:rsid w:val="001053D3"/>
    <w:rsid w:val="00105402"/>
    <w:rsid w:val="00105A77"/>
    <w:rsid w:val="00105C68"/>
    <w:rsid w:val="001061E7"/>
    <w:rsid w:val="00106239"/>
    <w:rsid w:val="00106C6E"/>
    <w:rsid w:val="00107720"/>
    <w:rsid w:val="00107F0A"/>
    <w:rsid w:val="00107F94"/>
    <w:rsid w:val="00110BE5"/>
    <w:rsid w:val="00110F04"/>
    <w:rsid w:val="00110F67"/>
    <w:rsid w:val="00112208"/>
    <w:rsid w:val="001127FF"/>
    <w:rsid w:val="00112891"/>
    <w:rsid w:val="00112B72"/>
    <w:rsid w:val="00112C30"/>
    <w:rsid w:val="00113FA4"/>
    <w:rsid w:val="00114096"/>
    <w:rsid w:val="00115E52"/>
    <w:rsid w:val="00116BB4"/>
    <w:rsid w:val="00116C59"/>
    <w:rsid w:val="00116D69"/>
    <w:rsid w:val="00117A3F"/>
    <w:rsid w:val="00120145"/>
    <w:rsid w:val="00120901"/>
    <w:rsid w:val="0012102B"/>
    <w:rsid w:val="00121053"/>
    <w:rsid w:val="0012188A"/>
    <w:rsid w:val="00121FDB"/>
    <w:rsid w:val="001221D2"/>
    <w:rsid w:val="00122629"/>
    <w:rsid w:val="0012276C"/>
    <w:rsid w:val="0012324F"/>
    <w:rsid w:val="001235A2"/>
    <w:rsid w:val="001235AC"/>
    <w:rsid w:val="0012593C"/>
    <w:rsid w:val="00125CFB"/>
    <w:rsid w:val="0012636E"/>
    <w:rsid w:val="0012658E"/>
    <w:rsid w:val="00126874"/>
    <w:rsid w:val="0012708E"/>
    <w:rsid w:val="001275AE"/>
    <w:rsid w:val="00127A03"/>
    <w:rsid w:val="00130418"/>
    <w:rsid w:val="001306CA"/>
    <w:rsid w:val="00130702"/>
    <w:rsid w:val="00130962"/>
    <w:rsid w:val="001312CE"/>
    <w:rsid w:val="00131737"/>
    <w:rsid w:val="00131B34"/>
    <w:rsid w:val="00131E04"/>
    <w:rsid w:val="00132BAA"/>
    <w:rsid w:val="00133383"/>
    <w:rsid w:val="0013343F"/>
    <w:rsid w:val="0013385D"/>
    <w:rsid w:val="00133B33"/>
    <w:rsid w:val="00133C64"/>
    <w:rsid w:val="001343D9"/>
    <w:rsid w:val="00134C18"/>
    <w:rsid w:val="00135034"/>
    <w:rsid w:val="001362E6"/>
    <w:rsid w:val="0013635F"/>
    <w:rsid w:val="00136AA6"/>
    <w:rsid w:val="00136D25"/>
    <w:rsid w:val="00136D57"/>
    <w:rsid w:val="0013785A"/>
    <w:rsid w:val="001378D2"/>
    <w:rsid w:val="00140395"/>
    <w:rsid w:val="001417C5"/>
    <w:rsid w:val="00141B29"/>
    <w:rsid w:val="001424A6"/>
    <w:rsid w:val="0014275B"/>
    <w:rsid w:val="00142F2A"/>
    <w:rsid w:val="0014407A"/>
    <w:rsid w:val="001443CC"/>
    <w:rsid w:val="0014459D"/>
    <w:rsid w:val="001454FB"/>
    <w:rsid w:val="00145F02"/>
    <w:rsid w:val="00146210"/>
    <w:rsid w:val="0014653B"/>
    <w:rsid w:val="001466CF"/>
    <w:rsid w:val="00146865"/>
    <w:rsid w:val="0014757D"/>
    <w:rsid w:val="0014791D"/>
    <w:rsid w:val="0014792C"/>
    <w:rsid w:val="00147C03"/>
    <w:rsid w:val="00150039"/>
    <w:rsid w:val="001501AE"/>
    <w:rsid w:val="001501CD"/>
    <w:rsid w:val="001502A1"/>
    <w:rsid w:val="0015044A"/>
    <w:rsid w:val="0015045F"/>
    <w:rsid w:val="00150530"/>
    <w:rsid w:val="00150807"/>
    <w:rsid w:val="00150825"/>
    <w:rsid w:val="001508DC"/>
    <w:rsid w:val="00150AD9"/>
    <w:rsid w:val="00150DC8"/>
    <w:rsid w:val="0015178C"/>
    <w:rsid w:val="001517AB"/>
    <w:rsid w:val="00151BC8"/>
    <w:rsid w:val="00151EAE"/>
    <w:rsid w:val="00152CF5"/>
    <w:rsid w:val="00154ED1"/>
    <w:rsid w:val="00154EDD"/>
    <w:rsid w:val="00154F14"/>
    <w:rsid w:val="00155DCA"/>
    <w:rsid w:val="00155DF2"/>
    <w:rsid w:val="00157951"/>
    <w:rsid w:val="00157E89"/>
    <w:rsid w:val="0016061E"/>
    <w:rsid w:val="00160876"/>
    <w:rsid w:val="00160F01"/>
    <w:rsid w:val="001618A5"/>
    <w:rsid w:val="00162455"/>
    <w:rsid w:val="001637B2"/>
    <w:rsid w:val="00163DDB"/>
    <w:rsid w:val="00163EF5"/>
    <w:rsid w:val="0016401B"/>
    <w:rsid w:val="001641B6"/>
    <w:rsid w:val="001641CB"/>
    <w:rsid w:val="0016473E"/>
    <w:rsid w:val="00165077"/>
    <w:rsid w:val="001650C3"/>
    <w:rsid w:val="001653A3"/>
    <w:rsid w:val="00165D94"/>
    <w:rsid w:val="00165EA1"/>
    <w:rsid w:val="00165F7A"/>
    <w:rsid w:val="00166092"/>
    <w:rsid w:val="001665A6"/>
    <w:rsid w:val="0016663F"/>
    <w:rsid w:val="00167420"/>
    <w:rsid w:val="001677DC"/>
    <w:rsid w:val="001701ED"/>
    <w:rsid w:val="00170454"/>
    <w:rsid w:val="00170871"/>
    <w:rsid w:val="00170991"/>
    <w:rsid w:val="00170A32"/>
    <w:rsid w:val="00170BBF"/>
    <w:rsid w:val="00171223"/>
    <w:rsid w:val="00171622"/>
    <w:rsid w:val="00171AE9"/>
    <w:rsid w:val="00171B84"/>
    <w:rsid w:val="00171BFD"/>
    <w:rsid w:val="00171C2F"/>
    <w:rsid w:val="00172301"/>
    <w:rsid w:val="001728C0"/>
    <w:rsid w:val="0017318A"/>
    <w:rsid w:val="001732DC"/>
    <w:rsid w:val="00173EF5"/>
    <w:rsid w:val="00174C88"/>
    <w:rsid w:val="001756E0"/>
    <w:rsid w:val="00175A21"/>
    <w:rsid w:val="00176007"/>
    <w:rsid w:val="00176728"/>
    <w:rsid w:val="00176794"/>
    <w:rsid w:val="00176FC9"/>
    <w:rsid w:val="001775AE"/>
    <w:rsid w:val="0017761F"/>
    <w:rsid w:val="00177714"/>
    <w:rsid w:val="00177BA7"/>
    <w:rsid w:val="001823EF"/>
    <w:rsid w:val="00182649"/>
    <w:rsid w:val="00183352"/>
    <w:rsid w:val="00183D50"/>
    <w:rsid w:val="00184470"/>
    <w:rsid w:val="00184E9A"/>
    <w:rsid w:val="00184EAF"/>
    <w:rsid w:val="00185E8D"/>
    <w:rsid w:val="00186028"/>
    <w:rsid w:val="001869D7"/>
    <w:rsid w:val="00186FAB"/>
    <w:rsid w:val="00187438"/>
    <w:rsid w:val="0018756A"/>
    <w:rsid w:val="0018776F"/>
    <w:rsid w:val="00187AFB"/>
    <w:rsid w:val="00190796"/>
    <w:rsid w:val="00190C67"/>
    <w:rsid w:val="00191648"/>
    <w:rsid w:val="0019178F"/>
    <w:rsid w:val="00191CE9"/>
    <w:rsid w:val="00192456"/>
    <w:rsid w:val="0019389C"/>
    <w:rsid w:val="00193C20"/>
    <w:rsid w:val="00194065"/>
    <w:rsid w:val="0019447B"/>
    <w:rsid w:val="00194575"/>
    <w:rsid w:val="00194EC1"/>
    <w:rsid w:val="00195101"/>
    <w:rsid w:val="00195FBC"/>
    <w:rsid w:val="00196158"/>
    <w:rsid w:val="00196435"/>
    <w:rsid w:val="001965F5"/>
    <w:rsid w:val="0019743F"/>
    <w:rsid w:val="001974F4"/>
    <w:rsid w:val="00197F63"/>
    <w:rsid w:val="001A0206"/>
    <w:rsid w:val="001A0357"/>
    <w:rsid w:val="001A0418"/>
    <w:rsid w:val="001A0434"/>
    <w:rsid w:val="001A06A3"/>
    <w:rsid w:val="001A088E"/>
    <w:rsid w:val="001A0CAE"/>
    <w:rsid w:val="001A190C"/>
    <w:rsid w:val="001A2105"/>
    <w:rsid w:val="001A2758"/>
    <w:rsid w:val="001A384C"/>
    <w:rsid w:val="001A3A36"/>
    <w:rsid w:val="001A3FD1"/>
    <w:rsid w:val="001A4376"/>
    <w:rsid w:val="001A4D4E"/>
    <w:rsid w:val="001A58D2"/>
    <w:rsid w:val="001A5D84"/>
    <w:rsid w:val="001A5E09"/>
    <w:rsid w:val="001A66B1"/>
    <w:rsid w:val="001A6AF2"/>
    <w:rsid w:val="001A6C84"/>
    <w:rsid w:val="001A7CDE"/>
    <w:rsid w:val="001B1475"/>
    <w:rsid w:val="001B147C"/>
    <w:rsid w:val="001B1610"/>
    <w:rsid w:val="001B1683"/>
    <w:rsid w:val="001B1996"/>
    <w:rsid w:val="001B1A36"/>
    <w:rsid w:val="001B1D75"/>
    <w:rsid w:val="001B2133"/>
    <w:rsid w:val="001B2846"/>
    <w:rsid w:val="001B33EA"/>
    <w:rsid w:val="001B3FEC"/>
    <w:rsid w:val="001B4208"/>
    <w:rsid w:val="001B44AF"/>
    <w:rsid w:val="001B46FF"/>
    <w:rsid w:val="001B48CB"/>
    <w:rsid w:val="001B5865"/>
    <w:rsid w:val="001B60C6"/>
    <w:rsid w:val="001B62B9"/>
    <w:rsid w:val="001B65DB"/>
    <w:rsid w:val="001B744E"/>
    <w:rsid w:val="001B7E04"/>
    <w:rsid w:val="001B7FF8"/>
    <w:rsid w:val="001C07C1"/>
    <w:rsid w:val="001C13D1"/>
    <w:rsid w:val="001C188F"/>
    <w:rsid w:val="001C1900"/>
    <w:rsid w:val="001C22B7"/>
    <w:rsid w:val="001C22F4"/>
    <w:rsid w:val="001C255A"/>
    <w:rsid w:val="001C2763"/>
    <w:rsid w:val="001C2B3D"/>
    <w:rsid w:val="001C2F9B"/>
    <w:rsid w:val="001C3D0B"/>
    <w:rsid w:val="001C47EC"/>
    <w:rsid w:val="001C4C8A"/>
    <w:rsid w:val="001C4F71"/>
    <w:rsid w:val="001C549D"/>
    <w:rsid w:val="001C60E4"/>
    <w:rsid w:val="001C636C"/>
    <w:rsid w:val="001C71CF"/>
    <w:rsid w:val="001C71FE"/>
    <w:rsid w:val="001D0916"/>
    <w:rsid w:val="001D0969"/>
    <w:rsid w:val="001D0C30"/>
    <w:rsid w:val="001D131F"/>
    <w:rsid w:val="001D218E"/>
    <w:rsid w:val="001D2665"/>
    <w:rsid w:val="001D29AC"/>
    <w:rsid w:val="001D2D58"/>
    <w:rsid w:val="001D2ECF"/>
    <w:rsid w:val="001D33A1"/>
    <w:rsid w:val="001D342B"/>
    <w:rsid w:val="001D3EE7"/>
    <w:rsid w:val="001D46E9"/>
    <w:rsid w:val="001D47A6"/>
    <w:rsid w:val="001D4938"/>
    <w:rsid w:val="001D5251"/>
    <w:rsid w:val="001D60F7"/>
    <w:rsid w:val="001D624B"/>
    <w:rsid w:val="001D7328"/>
    <w:rsid w:val="001D77C9"/>
    <w:rsid w:val="001E08FA"/>
    <w:rsid w:val="001E1C31"/>
    <w:rsid w:val="001E1DF6"/>
    <w:rsid w:val="001E1E0E"/>
    <w:rsid w:val="001E32FA"/>
    <w:rsid w:val="001E3D07"/>
    <w:rsid w:val="001E4252"/>
    <w:rsid w:val="001E45EB"/>
    <w:rsid w:val="001E4B02"/>
    <w:rsid w:val="001E4B6B"/>
    <w:rsid w:val="001E4CBF"/>
    <w:rsid w:val="001E510F"/>
    <w:rsid w:val="001E5F69"/>
    <w:rsid w:val="001E60FD"/>
    <w:rsid w:val="001E67F0"/>
    <w:rsid w:val="001E6E55"/>
    <w:rsid w:val="001E6EB9"/>
    <w:rsid w:val="001E7EBE"/>
    <w:rsid w:val="001F00A5"/>
    <w:rsid w:val="001F1D7F"/>
    <w:rsid w:val="001F1EBC"/>
    <w:rsid w:val="001F3EA6"/>
    <w:rsid w:val="001F4044"/>
    <w:rsid w:val="001F4291"/>
    <w:rsid w:val="001F4509"/>
    <w:rsid w:val="001F5211"/>
    <w:rsid w:val="001F525B"/>
    <w:rsid w:val="001F548F"/>
    <w:rsid w:val="001F54C2"/>
    <w:rsid w:val="001F5889"/>
    <w:rsid w:val="001F5F48"/>
    <w:rsid w:val="001F63F0"/>
    <w:rsid w:val="001F6618"/>
    <w:rsid w:val="001F6B4A"/>
    <w:rsid w:val="001F6EF4"/>
    <w:rsid w:val="001F7F75"/>
    <w:rsid w:val="002008B3"/>
    <w:rsid w:val="00200F99"/>
    <w:rsid w:val="002020BA"/>
    <w:rsid w:val="002028CB"/>
    <w:rsid w:val="00202FF5"/>
    <w:rsid w:val="00203C29"/>
    <w:rsid w:val="00203F50"/>
    <w:rsid w:val="00204AF7"/>
    <w:rsid w:val="00204F90"/>
    <w:rsid w:val="00205508"/>
    <w:rsid w:val="00205B47"/>
    <w:rsid w:val="00205C2C"/>
    <w:rsid w:val="00205DB6"/>
    <w:rsid w:val="0020742C"/>
    <w:rsid w:val="00207840"/>
    <w:rsid w:val="00207E5D"/>
    <w:rsid w:val="00210147"/>
    <w:rsid w:val="002101E7"/>
    <w:rsid w:val="00210412"/>
    <w:rsid w:val="00210A12"/>
    <w:rsid w:val="00210D6C"/>
    <w:rsid w:val="002117F5"/>
    <w:rsid w:val="002120E1"/>
    <w:rsid w:val="00212433"/>
    <w:rsid w:val="00213688"/>
    <w:rsid w:val="00213990"/>
    <w:rsid w:val="00214001"/>
    <w:rsid w:val="00214AC0"/>
    <w:rsid w:val="00215792"/>
    <w:rsid w:val="00216CB4"/>
    <w:rsid w:val="00217B69"/>
    <w:rsid w:val="00217F85"/>
    <w:rsid w:val="002209CA"/>
    <w:rsid w:val="00220C4F"/>
    <w:rsid w:val="002210F4"/>
    <w:rsid w:val="00221799"/>
    <w:rsid w:val="002218AF"/>
    <w:rsid w:val="00221AD6"/>
    <w:rsid w:val="0022405A"/>
    <w:rsid w:val="00225FE4"/>
    <w:rsid w:val="00226A95"/>
    <w:rsid w:val="00226D11"/>
    <w:rsid w:val="002278F0"/>
    <w:rsid w:val="00227CD2"/>
    <w:rsid w:val="00230485"/>
    <w:rsid w:val="00230671"/>
    <w:rsid w:val="002306D1"/>
    <w:rsid w:val="00230956"/>
    <w:rsid w:val="002318B4"/>
    <w:rsid w:val="0023196F"/>
    <w:rsid w:val="00231F5F"/>
    <w:rsid w:val="002322F2"/>
    <w:rsid w:val="0023285C"/>
    <w:rsid w:val="00233906"/>
    <w:rsid w:val="00233AC3"/>
    <w:rsid w:val="00234025"/>
    <w:rsid w:val="002343B2"/>
    <w:rsid w:val="00235070"/>
    <w:rsid w:val="002356F8"/>
    <w:rsid w:val="00236C33"/>
    <w:rsid w:val="00237145"/>
    <w:rsid w:val="0023725F"/>
    <w:rsid w:val="00237C62"/>
    <w:rsid w:val="00237DF8"/>
    <w:rsid w:val="00237F38"/>
    <w:rsid w:val="002403E8"/>
    <w:rsid w:val="00241310"/>
    <w:rsid w:val="00241AC7"/>
    <w:rsid w:val="00241E16"/>
    <w:rsid w:val="002421A4"/>
    <w:rsid w:val="00242BB6"/>
    <w:rsid w:val="002444B5"/>
    <w:rsid w:val="0024455C"/>
    <w:rsid w:val="00245211"/>
    <w:rsid w:val="002458DA"/>
    <w:rsid w:val="00245AFC"/>
    <w:rsid w:val="00245CFA"/>
    <w:rsid w:val="002460E1"/>
    <w:rsid w:val="0024666F"/>
    <w:rsid w:val="002467F1"/>
    <w:rsid w:val="002472B1"/>
    <w:rsid w:val="0024792D"/>
    <w:rsid w:val="00247AE4"/>
    <w:rsid w:val="00247EDA"/>
    <w:rsid w:val="002508F7"/>
    <w:rsid w:val="00250FE4"/>
    <w:rsid w:val="00251103"/>
    <w:rsid w:val="00251845"/>
    <w:rsid w:val="0025185F"/>
    <w:rsid w:val="002532FD"/>
    <w:rsid w:val="00254761"/>
    <w:rsid w:val="002547EE"/>
    <w:rsid w:val="00254846"/>
    <w:rsid w:val="002549E9"/>
    <w:rsid w:val="00254E54"/>
    <w:rsid w:val="00255156"/>
    <w:rsid w:val="002552AE"/>
    <w:rsid w:val="00255AA1"/>
    <w:rsid w:val="00255B32"/>
    <w:rsid w:val="00256616"/>
    <w:rsid w:val="00256DE2"/>
    <w:rsid w:val="002575A9"/>
    <w:rsid w:val="00257B67"/>
    <w:rsid w:val="0026059F"/>
    <w:rsid w:val="002614BE"/>
    <w:rsid w:val="00261D1F"/>
    <w:rsid w:val="00261F06"/>
    <w:rsid w:val="0026213E"/>
    <w:rsid w:val="0026244E"/>
    <w:rsid w:val="0026267C"/>
    <w:rsid w:val="00262E4A"/>
    <w:rsid w:val="0026302C"/>
    <w:rsid w:val="00263170"/>
    <w:rsid w:val="00264382"/>
    <w:rsid w:val="00265163"/>
    <w:rsid w:val="0026588B"/>
    <w:rsid w:val="00265F2F"/>
    <w:rsid w:val="00266213"/>
    <w:rsid w:val="00266719"/>
    <w:rsid w:val="00266E6A"/>
    <w:rsid w:val="002678CC"/>
    <w:rsid w:val="00267A76"/>
    <w:rsid w:val="00267E27"/>
    <w:rsid w:val="002706A9"/>
    <w:rsid w:val="00270F78"/>
    <w:rsid w:val="002710BE"/>
    <w:rsid w:val="00271404"/>
    <w:rsid w:val="00271759"/>
    <w:rsid w:val="0027211D"/>
    <w:rsid w:val="002725E3"/>
    <w:rsid w:val="00272614"/>
    <w:rsid w:val="00272775"/>
    <w:rsid w:val="00273060"/>
    <w:rsid w:val="002732A7"/>
    <w:rsid w:val="0027347D"/>
    <w:rsid w:val="0027362D"/>
    <w:rsid w:val="00274365"/>
    <w:rsid w:val="0027462A"/>
    <w:rsid w:val="00274D1F"/>
    <w:rsid w:val="00275173"/>
    <w:rsid w:val="002752BD"/>
    <w:rsid w:val="00275D30"/>
    <w:rsid w:val="002764EA"/>
    <w:rsid w:val="00276607"/>
    <w:rsid w:val="002767E4"/>
    <w:rsid w:val="00276C83"/>
    <w:rsid w:val="0027756B"/>
    <w:rsid w:val="002779A4"/>
    <w:rsid w:val="002828E5"/>
    <w:rsid w:val="00282B89"/>
    <w:rsid w:val="002834AD"/>
    <w:rsid w:val="002835D2"/>
    <w:rsid w:val="002836F7"/>
    <w:rsid w:val="00284202"/>
    <w:rsid w:val="002850A5"/>
    <w:rsid w:val="0028510B"/>
    <w:rsid w:val="00285873"/>
    <w:rsid w:val="00285A38"/>
    <w:rsid w:val="00285A43"/>
    <w:rsid w:val="00285E40"/>
    <w:rsid w:val="0028636B"/>
    <w:rsid w:val="00287396"/>
    <w:rsid w:val="00287B27"/>
    <w:rsid w:val="00290F66"/>
    <w:rsid w:val="00291700"/>
    <w:rsid w:val="002922B4"/>
    <w:rsid w:val="00292C56"/>
    <w:rsid w:val="002937BA"/>
    <w:rsid w:val="00293877"/>
    <w:rsid w:val="00293A5B"/>
    <w:rsid w:val="00293E45"/>
    <w:rsid w:val="00294EFE"/>
    <w:rsid w:val="0029546C"/>
    <w:rsid w:val="00295F6A"/>
    <w:rsid w:val="00296F7B"/>
    <w:rsid w:val="00296FDE"/>
    <w:rsid w:val="00297CD4"/>
    <w:rsid w:val="002A0053"/>
    <w:rsid w:val="002A19E7"/>
    <w:rsid w:val="002A1E34"/>
    <w:rsid w:val="002A2554"/>
    <w:rsid w:val="002A2F96"/>
    <w:rsid w:val="002A4311"/>
    <w:rsid w:val="002A4894"/>
    <w:rsid w:val="002A503B"/>
    <w:rsid w:val="002A5C2A"/>
    <w:rsid w:val="002A6897"/>
    <w:rsid w:val="002A6ACF"/>
    <w:rsid w:val="002A7501"/>
    <w:rsid w:val="002A7EB1"/>
    <w:rsid w:val="002B03AF"/>
    <w:rsid w:val="002B0457"/>
    <w:rsid w:val="002B153B"/>
    <w:rsid w:val="002B154F"/>
    <w:rsid w:val="002B1BB5"/>
    <w:rsid w:val="002B222E"/>
    <w:rsid w:val="002B2B42"/>
    <w:rsid w:val="002B317D"/>
    <w:rsid w:val="002B352B"/>
    <w:rsid w:val="002B3FBF"/>
    <w:rsid w:val="002B42F7"/>
    <w:rsid w:val="002B499D"/>
    <w:rsid w:val="002B4CC6"/>
    <w:rsid w:val="002B5153"/>
    <w:rsid w:val="002B563D"/>
    <w:rsid w:val="002B5760"/>
    <w:rsid w:val="002B5A59"/>
    <w:rsid w:val="002B5E12"/>
    <w:rsid w:val="002B6006"/>
    <w:rsid w:val="002B626C"/>
    <w:rsid w:val="002B65E6"/>
    <w:rsid w:val="002B6F8A"/>
    <w:rsid w:val="002B7485"/>
    <w:rsid w:val="002B7746"/>
    <w:rsid w:val="002B7978"/>
    <w:rsid w:val="002C0538"/>
    <w:rsid w:val="002C1D78"/>
    <w:rsid w:val="002C1E77"/>
    <w:rsid w:val="002C275E"/>
    <w:rsid w:val="002C28D6"/>
    <w:rsid w:val="002C2A08"/>
    <w:rsid w:val="002C30F5"/>
    <w:rsid w:val="002C3876"/>
    <w:rsid w:val="002C3D73"/>
    <w:rsid w:val="002C40D0"/>
    <w:rsid w:val="002C4266"/>
    <w:rsid w:val="002C45D4"/>
    <w:rsid w:val="002C6056"/>
    <w:rsid w:val="002C61F9"/>
    <w:rsid w:val="002C6AAC"/>
    <w:rsid w:val="002C7982"/>
    <w:rsid w:val="002C7B44"/>
    <w:rsid w:val="002C7CB6"/>
    <w:rsid w:val="002D2F97"/>
    <w:rsid w:val="002D39ED"/>
    <w:rsid w:val="002D3BE0"/>
    <w:rsid w:val="002D3CBF"/>
    <w:rsid w:val="002D411A"/>
    <w:rsid w:val="002D4189"/>
    <w:rsid w:val="002D42F8"/>
    <w:rsid w:val="002D489C"/>
    <w:rsid w:val="002D4A7A"/>
    <w:rsid w:val="002D4CF4"/>
    <w:rsid w:val="002D51D8"/>
    <w:rsid w:val="002D5692"/>
    <w:rsid w:val="002D608E"/>
    <w:rsid w:val="002D7614"/>
    <w:rsid w:val="002D7CC0"/>
    <w:rsid w:val="002D7E54"/>
    <w:rsid w:val="002E0A51"/>
    <w:rsid w:val="002E0C2C"/>
    <w:rsid w:val="002E0D62"/>
    <w:rsid w:val="002E16F3"/>
    <w:rsid w:val="002E190E"/>
    <w:rsid w:val="002E19C1"/>
    <w:rsid w:val="002E19CA"/>
    <w:rsid w:val="002E1F6A"/>
    <w:rsid w:val="002E243D"/>
    <w:rsid w:val="002E24F3"/>
    <w:rsid w:val="002E285C"/>
    <w:rsid w:val="002E2CB7"/>
    <w:rsid w:val="002E32F8"/>
    <w:rsid w:val="002E383E"/>
    <w:rsid w:val="002E39E8"/>
    <w:rsid w:val="002E428A"/>
    <w:rsid w:val="002E4353"/>
    <w:rsid w:val="002E4B93"/>
    <w:rsid w:val="002E5258"/>
    <w:rsid w:val="002E597C"/>
    <w:rsid w:val="002E785C"/>
    <w:rsid w:val="002F03ED"/>
    <w:rsid w:val="002F0B04"/>
    <w:rsid w:val="002F11EE"/>
    <w:rsid w:val="002F15AF"/>
    <w:rsid w:val="002F19F5"/>
    <w:rsid w:val="002F1EA7"/>
    <w:rsid w:val="002F2571"/>
    <w:rsid w:val="002F29A8"/>
    <w:rsid w:val="002F2D58"/>
    <w:rsid w:val="002F2E82"/>
    <w:rsid w:val="002F337C"/>
    <w:rsid w:val="002F4A2A"/>
    <w:rsid w:val="002F5014"/>
    <w:rsid w:val="002F5492"/>
    <w:rsid w:val="002F6634"/>
    <w:rsid w:val="002F6D41"/>
    <w:rsid w:val="002F7025"/>
    <w:rsid w:val="002F7580"/>
    <w:rsid w:val="002F7AAA"/>
    <w:rsid w:val="002F7D04"/>
    <w:rsid w:val="003004DC"/>
    <w:rsid w:val="003009BC"/>
    <w:rsid w:val="0030164D"/>
    <w:rsid w:val="00302D31"/>
    <w:rsid w:val="00302F11"/>
    <w:rsid w:val="003045E2"/>
    <w:rsid w:val="003046D4"/>
    <w:rsid w:val="00304F70"/>
    <w:rsid w:val="0030562D"/>
    <w:rsid w:val="00305E72"/>
    <w:rsid w:val="00307061"/>
    <w:rsid w:val="00307C3B"/>
    <w:rsid w:val="00307DD8"/>
    <w:rsid w:val="003101CD"/>
    <w:rsid w:val="0031025A"/>
    <w:rsid w:val="003106B7"/>
    <w:rsid w:val="00310C4B"/>
    <w:rsid w:val="0031164F"/>
    <w:rsid w:val="00311B7D"/>
    <w:rsid w:val="00311E52"/>
    <w:rsid w:val="00311E7E"/>
    <w:rsid w:val="00311F54"/>
    <w:rsid w:val="0031243D"/>
    <w:rsid w:val="00312E27"/>
    <w:rsid w:val="00312F33"/>
    <w:rsid w:val="00312FC5"/>
    <w:rsid w:val="00313126"/>
    <w:rsid w:val="00313D59"/>
    <w:rsid w:val="0031458C"/>
    <w:rsid w:val="00314950"/>
    <w:rsid w:val="003154C6"/>
    <w:rsid w:val="003156B6"/>
    <w:rsid w:val="003157DD"/>
    <w:rsid w:val="00316020"/>
    <w:rsid w:val="0031633D"/>
    <w:rsid w:val="00316C63"/>
    <w:rsid w:val="00317A58"/>
    <w:rsid w:val="00317E03"/>
    <w:rsid w:val="00317F38"/>
    <w:rsid w:val="00320362"/>
    <w:rsid w:val="00320D53"/>
    <w:rsid w:val="00320F9F"/>
    <w:rsid w:val="0032115D"/>
    <w:rsid w:val="00321402"/>
    <w:rsid w:val="00321D72"/>
    <w:rsid w:val="003224A0"/>
    <w:rsid w:val="003225D5"/>
    <w:rsid w:val="00322B1E"/>
    <w:rsid w:val="00322C16"/>
    <w:rsid w:val="00323281"/>
    <w:rsid w:val="00323331"/>
    <w:rsid w:val="00323CC5"/>
    <w:rsid w:val="00325225"/>
    <w:rsid w:val="003254A5"/>
    <w:rsid w:val="00325ABD"/>
    <w:rsid w:val="00327F07"/>
    <w:rsid w:val="0033084D"/>
    <w:rsid w:val="0033089F"/>
    <w:rsid w:val="00331D4D"/>
    <w:rsid w:val="00331E72"/>
    <w:rsid w:val="0033228A"/>
    <w:rsid w:val="0033241D"/>
    <w:rsid w:val="0033260B"/>
    <w:rsid w:val="00332980"/>
    <w:rsid w:val="00332B0F"/>
    <w:rsid w:val="00332CA0"/>
    <w:rsid w:val="003334BB"/>
    <w:rsid w:val="00334633"/>
    <w:rsid w:val="003346ED"/>
    <w:rsid w:val="00334787"/>
    <w:rsid w:val="00334B2C"/>
    <w:rsid w:val="00334B41"/>
    <w:rsid w:val="003357D8"/>
    <w:rsid w:val="00336F29"/>
    <w:rsid w:val="00336F60"/>
    <w:rsid w:val="003372FC"/>
    <w:rsid w:val="0033785A"/>
    <w:rsid w:val="0033790E"/>
    <w:rsid w:val="00337F0A"/>
    <w:rsid w:val="00342C86"/>
    <w:rsid w:val="003433AA"/>
    <w:rsid w:val="00343620"/>
    <w:rsid w:val="00343C5A"/>
    <w:rsid w:val="00344BA6"/>
    <w:rsid w:val="00344EE0"/>
    <w:rsid w:val="00345164"/>
    <w:rsid w:val="00345665"/>
    <w:rsid w:val="0034582D"/>
    <w:rsid w:val="00345A33"/>
    <w:rsid w:val="003467DC"/>
    <w:rsid w:val="00346857"/>
    <w:rsid w:val="00346E77"/>
    <w:rsid w:val="003470EA"/>
    <w:rsid w:val="0034770A"/>
    <w:rsid w:val="00347AC7"/>
    <w:rsid w:val="003505A5"/>
    <w:rsid w:val="003505C0"/>
    <w:rsid w:val="00350CDD"/>
    <w:rsid w:val="003511CA"/>
    <w:rsid w:val="00351865"/>
    <w:rsid w:val="00352097"/>
    <w:rsid w:val="003520B1"/>
    <w:rsid w:val="00352227"/>
    <w:rsid w:val="003535B6"/>
    <w:rsid w:val="00357F80"/>
    <w:rsid w:val="00360410"/>
    <w:rsid w:val="003605DF"/>
    <w:rsid w:val="00360A4F"/>
    <w:rsid w:val="003610D7"/>
    <w:rsid w:val="00361175"/>
    <w:rsid w:val="00361AC0"/>
    <w:rsid w:val="00361DD7"/>
    <w:rsid w:val="00362038"/>
    <w:rsid w:val="003625B2"/>
    <w:rsid w:val="003629CB"/>
    <w:rsid w:val="003648F1"/>
    <w:rsid w:val="0036520A"/>
    <w:rsid w:val="003656D5"/>
    <w:rsid w:val="003656DA"/>
    <w:rsid w:val="003659F6"/>
    <w:rsid w:val="00365AB0"/>
    <w:rsid w:val="00365AFA"/>
    <w:rsid w:val="00365CF1"/>
    <w:rsid w:val="00365F94"/>
    <w:rsid w:val="0036635F"/>
    <w:rsid w:val="003668F8"/>
    <w:rsid w:val="00367B56"/>
    <w:rsid w:val="00370477"/>
    <w:rsid w:val="003709C9"/>
    <w:rsid w:val="00371268"/>
    <w:rsid w:val="003713EB"/>
    <w:rsid w:val="00372044"/>
    <w:rsid w:val="003723D9"/>
    <w:rsid w:val="003724CF"/>
    <w:rsid w:val="00372B22"/>
    <w:rsid w:val="00372F8F"/>
    <w:rsid w:val="00373028"/>
    <w:rsid w:val="0037334F"/>
    <w:rsid w:val="00373AE7"/>
    <w:rsid w:val="00373EF8"/>
    <w:rsid w:val="003741EF"/>
    <w:rsid w:val="00374D25"/>
    <w:rsid w:val="00375891"/>
    <w:rsid w:val="00375F6A"/>
    <w:rsid w:val="00376BED"/>
    <w:rsid w:val="0037737E"/>
    <w:rsid w:val="00377544"/>
    <w:rsid w:val="00377933"/>
    <w:rsid w:val="003811DC"/>
    <w:rsid w:val="00381422"/>
    <w:rsid w:val="00381A97"/>
    <w:rsid w:val="00382095"/>
    <w:rsid w:val="00382642"/>
    <w:rsid w:val="00382AE8"/>
    <w:rsid w:val="00382CE6"/>
    <w:rsid w:val="00383177"/>
    <w:rsid w:val="00383BD6"/>
    <w:rsid w:val="00385462"/>
    <w:rsid w:val="003854CA"/>
    <w:rsid w:val="00385746"/>
    <w:rsid w:val="00385777"/>
    <w:rsid w:val="00385EA7"/>
    <w:rsid w:val="00386AAE"/>
    <w:rsid w:val="00386FF3"/>
    <w:rsid w:val="0038711F"/>
    <w:rsid w:val="00387ACD"/>
    <w:rsid w:val="0039046C"/>
    <w:rsid w:val="00390884"/>
    <w:rsid w:val="00390DCF"/>
    <w:rsid w:val="00390E06"/>
    <w:rsid w:val="00390FE3"/>
    <w:rsid w:val="003921E7"/>
    <w:rsid w:val="003926A2"/>
    <w:rsid w:val="003929D7"/>
    <w:rsid w:val="00392B92"/>
    <w:rsid w:val="00393F1B"/>
    <w:rsid w:val="0039577F"/>
    <w:rsid w:val="00395B65"/>
    <w:rsid w:val="00395CBE"/>
    <w:rsid w:val="00395F97"/>
    <w:rsid w:val="00396441"/>
    <w:rsid w:val="00396C15"/>
    <w:rsid w:val="00396DA4"/>
    <w:rsid w:val="0039791B"/>
    <w:rsid w:val="003A020F"/>
    <w:rsid w:val="003A0701"/>
    <w:rsid w:val="003A0DD8"/>
    <w:rsid w:val="003A0DEF"/>
    <w:rsid w:val="003A1403"/>
    <w:rsid w:val="003A1987"/>
    <w:rsid w:val="003A1C45"/>
    <w:rsid w:val="003A1FF1"/>
    <w:rsid w:val="003A26D9"/>
    <w:rsid w:val="003A3443"/>
    <w:rsid w:val="003A3DA9"/>
    <w:rsid w:val="003A40F0"/>
    <w:rsid w:val="003A44A2"/>
    <w:rsid w:val="003A456B"/>
    <w:rsid w:val="003A46FC"/>
    <w:rsid w:val="003A4CDA"/>
    <w:rsid w:val="003A4FCC"/>
    <w:rsid w:val="003A5025"/>
    <w:rsid w:val="003A6134"/>
    <w:rsid w:val="003A681B"/>
    <w:rsid w:val="003A6B8C"/>
    <w:rsid w:val="003A6BEE"/>
    <w:rsid w:val="003A7848"/>
    <w:rsid w:val="003B0C14"/>
    <w:rsid w:val="003B0E58"/>
    <w:rsid w:val="003B1076"/>
    <w:rsid w:val="003B1BAF"/>
    <w:rsid w:val="003B2A30"/>
    <w:rsid w:val="003B2A76"/>
    <w:rsid w:val="003B2AE1"/>
    <w:rsid w:val="003B2FFC"/>
    <w:rsid w:val="003B344F"/>
    <w:rsid w:val="003B35B4"/>
    <w:rsid w:val="003B36BC"/>
    <w:rsid w:val="003B3FCF"/>
    <w:rsid w:val="003B49C0"/>
    <w:rsid w:val="003B6676"/>
    <w:rsid w:val="003B6767"/>
    <w:rsid w:val="003B6BC1"/>
    <w:rsid w:val="003B7012"/>
    <w:rsid w:val="003B775C"/>
    <w:rsid w:val="003C1111"/>
    <w:rsid w:val="003C1493"/>
    <w:rsid w:val="003C15CF"/>
    <w:rsid w:val="003C170B"/>
    <w:rsid w:val="003C1DCD"/>
    <w:rsid w:val="003C20DE"/>
    <w:rsid w:val="003C23DA"/>
    <w:rsid w:val="003C2628"/>
    <w:rsid w:val="003C2A5A"/>
    <w:rsid w:val="003C2A75"/>
    <w:rsid w:val="003C366F"/>
    <w:rsid w:val="003C3A8F"/>
    <w:rsid w:val="003C3B88"/>
    <w:rsid w:val="003C4EBC"/>
    <w:rsid w:val="003C4FDB"/>
    <w:rsid w:val="003C5160"/>
    <w:rsid w:val="003C5749"/>
    <w:rsid w:val="003C5BBE"/>
    <w:rsid w:val="003C5D6A"/>
    <w:rsid w:val="003C5D78"/>
    <w:rsid w:val="003C6AA1"/>
    <w:rsid w:val="003C6D34"/>
    <w:rsid w:val="003C760B"/>
    <w:rsid w:val="003C7EEA"/>
    <w:rsid w:val="003D0CC7"/>
    <w:rsid w:val="003D1C44"/>
    <w:rsid w:val="003D29F6"/>
    <w:rsid w:val="003D320F"/>
    <w:rsid w:val="003D429D"/>
    <w:rsid w:val="003D4303"/>
    <w:rsid w:val="003D71D8"/>
    <w:rsid w:val="003D786C"/>
    <w:rsid w:val="003D7A43"/>
    <w:rsid w:val="003D7A98"/>
    <w:rsid w:val="003E07D7"/>
    <w:rsid w:val="003E0CAD"/>
    <w:rsid w:val="003E104D"/>
    <w:rsid w:val="003E1182"/>
    <w:rsid w:val="003E1CFC"/>
    <w:rsid w:val="003E22C0"/>
    <w:rsid w:val="003E25CE"/>
    <w:rsid w:val="003E31F4"/>
    <w:rsid w:val="003E426B"/>
    <w:rsid w:val="003E447E"/>
    <w:rsid w:val="003E44FC"/>
    <w:rsid w:val="003E4E50"/>
    <w:rsid w:val="003E53E0"/>
    <w:rsid w:val="003E5D87"/>
    <w:rsid w:val="003E5FA1"/>
    <w:rsid w:val="003E750F"/>
    <w:rsid w:val="003F04ED"/>
    <w:rsid w:val="003F15ED"/>
    <w:rsid w:val="003F2546"/>
    <w:rsid w:val="003F3123"/>
    <w:rsid w:val="003F35F7"/>
    <w:rsid w:val="003F3E1F"/>
    <w:rsid w:val="003F43C3"/>
    <w:rsid w:val="003F43F8"/>
    <w:rsid w:val="003F55E9"/>
    <w:rsid w:val="003F5B51"/>
    <w:rsid w:val="003F5D45"/>
    <w:rsid w:val="003F6148"/>
    <w:rsid w:val="003F6441"/>
    <w:rsid w:val="003F6698"/>
    <w:rsid w:val="003F6D9A"/>
    <w:rsid w:val="003F71DE"/>
    <w:rsid w:val="003F732D"/>
    <w:rsid w:val="003F7577"/>
    <w:rsid w:val="003F796C"/>
    <w:rsid w:val="00401622"/>
    <w:rsid w:val="004022DE"/>
    <w:rsid w:val="00402766"/>
    <w:rsid w:val="0040304C"/>
    <w:rsid w:val="0040307A"/>
    <w:rsid w:val="004030C2"/>
    <w:rsid w:val="004033CA"/>
    <w:rsid w:val="00403CDE"/>
    <w:rsid w:val="00403FE7"/>
    <w:rsid w:val="004043D1"/>
    <w:rsid w:val="004048EC"/>
    <w:rsid w:val="0040498B"/>
    <w:rsid w:val="00404D54"/>
    <w:rsid w:val="0040501E"/>
    <w:rsid w:val="004050C6"/>
    <w:rsid w:val="004059A3"/>
    <w:rsid w:val="00405AC5"/>
    <w:rsid w:val="00405B3A"/>
    <w:rsid w:val="004069BF"/>
    <w:rsid w:val="0040745E"/>
    <w:rsid w:val="004104EE"/>
    <w:rsid w:val="0041065F"/>
    <w:rsid w:val="0041069C"/>
    <w:rsid w:val="004107B3"/>
    <w:rsid w:val="00411382"/>
    <w:rsid w:val="004123B9"/>
    <w:rsid w:val="004127BE"/>
    <w:rsid w:val="00412B62"/>
    <w:rsid w:val="00412F99"/>
    <w:rsid w:val="004131EC"/>
    <w:rsid w:val="00413869"/>
    <w:rsid w:val="00414739"/>
    <w:rsid w:val="00414877"/>
    <w:rsid w:val="0041498A"/>
    <w:rsid w:val="0041510D"/>
    <w:rsid w:val="004162AF"/>
    <w:rsid w:val="0041691C"/>
    <w:rsid w:val="00417DD4"/>
    <w:rsid w:val="00420513"/>
    <w:rsid w:val="00420BB4"/>
    <w:rsid w:val="00420CB2"/>
    <w:rsid w:val="004219F1"/>
    <w:rsid w:val="00422030"/>
    <w:rsid w:val="00422DA2"/>
    <w:rsid w:val="00423008"/>
    <w:rsid w:val="00423060"/>
    <w:rsid w:val="00423529"/>
    <w:rsid w:val="00423B7E"/>
    <w:rsid w:val="0042476A"/>
    <w:rsid w:val="00425436"/>
    <w:rsid w:val="004254AF"/>
    <w:rsid w:val="00425AC3"/>
    <w:rsid w:val="00426CF6"/>
    <w:rsid w:val="00427333"/>
    <w:rsid w:val="00427779"/>
    <w:rsid w:val="00430651"/>
    <w:rsid w:val="004306B3"/>
    <w:rsid w:val="00431421"/>
    <w:rsid w:val="004317ED"/>
    <w:rsid w:val="00431BD1"/>
    <w:rsid w:val="00431F9E"/>
    <w:rsid w:val="00432D5D"/>
    <w:rsid w:val="00433348"/>
    <w:rsid w:val="0043385B"/>
    <w:rsid w:val="00433973"/>
    <w:rsid w:val="00433C6A"/>
    <w:rsid w:val="00433DF1"/>
    <w:rsid w:val="00434477"/>
    <w:rsid w:val="0043510A"/>
    <w:rsid w:val="00435310"/>
    <w:rsid w:val="004355BD"/>
    <w:rsid w:val="00435A2C"/>
    <w:rsid w:val="004362E2"/>
    <w:rsid w:val="00436767"/>
    <w:rsid w:val="004367A9"/>
    <w:rsid w:val="00437C63"/>
    <w:rsid w:val="0044001C"/>
    <w:rsid w:val="00440523"/>
    <w:rsid w:val="00440590"/>
    <w:rsid w:val="0044061F"/>
    <w:rsid w:val="0044065E"/>
    <w:rsid w:val="0044106A"/>
    <w:rsid w:val="004415F2"/>
    <w:rsid w:val="00441D01"/>
    <w:rsid w:val="00441F3F"/>
    <w:rsid w:val="00442884"/>
    <w:rsid w:val="0044297E"/>
    <w:rsid w:val="00442A75"/>
    <w:rsid w:val="00443B86"/>
    <w:rsid w:val="00444606"/>
    <w:rsid w:val="00444BC2"/>
    <w:rsid w:val="004454F0"/>
    <w:rsid w:val="00445A3F"/>
    <w:rsid w:val="00445DE6"/>
    <w:rsid w:val="00446283"/>
    <w:rsid w:val="004466BF"/>
    <w:rsid w:val="00446761"/>
    <w:rsid w:val="00446B9F"/>
    <w:rsid w:val="00446F65"/>
    <w:rsid w:val="00450F58"/>
    <w:rsid w:val="00450F90"/>
    <w:rsid w:val="0045143D"/>
    <w:rsid w:val="004519E3"/>
    <w:rsid w:val="00451D99"/>
    <w:rsid w:val="0045219F"/>
    <w:rsid w:val="00452352"/>
    <w:rsid w:val="004523A3"/>
    <w:rsid w:val="00452CE1"/>
    <w:rsid w:val="004531A7"/>
    <w:rsid w:val="00453380"/>
    <w:rsid w:val="00453BB5"/>
    <w:rsid w:val="00453CF3"/>
    <w:rsid w:val="00453F47"/>
    <w:rsid w:val="00454393"/>
    <w:rsid w:val="00455199"/>
    <w:rsid w:val="004558DF"/>
    <w:rsid w:val="00455BC5"/>
    <w:rsid w:val="0045634D"/>
    <w:rsid w:val="0045694C"/>
    <w:rsid w:val="00456B8E"/>
    <w:rsid w:val="00456BEF"/>
    <w:rsid w:val="004570B3"/>
    <w:rsid w:val="0045786B"/>
    <w:rsid w:val="0045791C"/>
    <w:rsid w:val="0046041B"/>
    <w:rsid w:val="0046045F"/>
    <w:rsid w:val="00460E55"/>
    <w:rsid w:val="004613A6"/>
    <w:rsid w:val="00462EF1"/>
    <w:rsid w:val="00462F24"/>
    <w:rsid w:val="00463B9F"/>
    <w:rsid w:val="00463FF1"/>
    <w:rsid w:val="00464544"/>
    <w:rsid w:val="0046482A"/>
    <w:rsid w:val="00464BA1"/>
    <w:rsid w:val="00465681"/>
    <w:rsid w:val="0046685D"/>
    <w:rsid w:val="00466BE9"/>
    <w:rsid w:val="00467862"/>
    <w:rsid w:val="00467D28"/>
    <w:rsid w:val="0047015E"/>
    <w:rsid w:val="00470EC9"/>
    <w:rsid w:val="00470F79"/>
    <w:rsid w:val="00471052"/>
    <w:rsid w:val="0047107E"/>
    <w:rsid w:val="00471209"/>
    <w:rsid w:val="00471597"/>
    <w:rsid w:val="00471772"/>
    <w:rsid w:val="004718D6"/>
    <w:rsid w:val="00471F52"/>
    <w:rsid w:val="00471F9F"/>
    <w:rsid w:val="0047237A"/>
    <w:rsid w:val="004726A0"/>
    <w:rsid w:val="00473029"/>
    <w:rsid w:val="004735B3"/>
    <w:rsid w:val="00473DF7"/>
    <w:rsid w:val="004740E1"/>
    <w:rsid w:val="00474B5A"/>
    <w:rsid w:val="00474DFB"/>
    <w:rsid w:val="00475825"/>
    <w:rsid w:val="004763A6"/>
    <w:rsid w:val="00476448"/>
    <w:rsid w:val="00476919"/>
    <w:rsid w:val="00477D0D"/>
    <w:rsid w:val="0048018A"/>
    <w:rsid w:val="004802B6"/>
    <w:rsid w:val="004802F8"/>
    <w:rsid w:val="00480756"/>
    <w:rsid w:val="00480AF2"/>
    <w:rsid w:val="00481063"/>
    <w:rsid w:val="004813C4"/>
    <w:rsid w:val="00481451"/>
    <w:rsid w:val="004815E5"/>
    <w:rsid w:val="00481C27"/>
    <w:rsid w:val="00481F83"/>
    <w:rsid w:val="00482069"/>
    <w:rsid w:val="00482074"/>
    <w:rsid w:val="004820C6"/>
    <w:rsid w:val="00482808"/>
    <w:rsid w:val="00482C76"/>
    <w:rsid w:val="00482FF3"/>
    <w:rsid w:val="00483387"/>
    <w:rsid w:val="00483C22"/>
    <w:rsid w:val="00484073"/>
    <w:rsid w:val="004845C3"/>
    <w:rsid w:val="00485021"/>
    <w:rsid w:val="004854B5"/>
    <w:rsid w:val="004855EC"/>
    <w:rsid w:val="004856CB"/>
    <w:rsid w:val="004858BD"/>
    <w:rsid w:val="004858F0"/>
    <w:rsid w:val="00485B22"/>
    <w:rsid w:val="00487510"/>
    <w:rsid w:val="00487A5A"/>
    <w:rsid w:val="00490896"/>
    <w:rsid w:val="00490DB4"/>
    <w:rsid w:val="00491051"/>
    <w:rsid w:val="004910FA"/>
    <w:rsid w:val="00491488"/>
    <w:rsid w:val="0049189C"/>
    <w:rsid w:val="00491B2E"/>
    <w:rsid w:val="00491DC8"/>
    <w:rsid w:val="004921F3"/>
    <w:rsid w:val="00492863"/>
    <w:rsid w:val="0049331C"/>
    <w:rsid w:val="00494358"/>
    <w:rsid w:val="004949F2"/>
    <w:rsid w:val="00494FCD"/>
    <w:rsid w:val="00495354"/>
    <w:rsid w:val="00495E76"/>
    <w:rsid w:val="004960FE"/>
    <w:rsid w:val="00496172"/>
    <w:rsid w:val="00496322"/>
    <w:rsid w:val="0049657D"/>
    <w:rsid w:val="004971F3"/>
    <w:rsid w:val="004977E2"/>
    <w:rsid w:val="004A08B2"/>
    <w:rsid w:val="004A09EC"/>
    <w:rsid w:val="004A1420"/>
    <w:rsid w:val="004A142E"/>
    <w:rsid w:val="004A2017"/>
    <w:rsid w:val="004A2296"/>
    <w:rsid w:val="004A28B7"/>
    <w:rsid w:val="004A2EB5"/>
    <w:rsid w:val="004A3935"/>
    <w:rsid w:val="004A4743"/>
    <w:rsid w:val="004A4789"/>
    <w:rsid w:val="004A492A"/>
    <w:rsid w:val="004A52B3"/>
    <w:rsid w:val="004A6392"/>
    <w:rsid w:val="004A7B44"/>
    <w:rsid w:val="004A7DBB"/>
    <w:rsid w:val="004B0439"/>
    <w:rsid w:val="004B0443"/>
    <w:rsid w:val="004B0F37"/>
    <w:rsid w:val="004B1629"/>
    <w:rsid w:val="004B17AF"/>
    <w:rsid w:val="004B2503"/>
    <w:rsid w:val="004B2A67"/>
    <w:rsid w:val="004B3486"/>
    <w:rsid w:val="004B3915"/>
    <w:rsid w:val="004B41FA"/>
    <w:rsid w:val="004B4449"/>
    <w:rsid w:val="004B45AF"/>
    <w:rsid w:val="004B56FE"/>
    <w:rsid w:val="004B59D7"/>
    <w:rsid w:val="004B5E3D"/>
    <w:rsid w:val="004B5E79"/>
    <w:rsid w:val="004B5FEE"/>
    <w:rsid w:val="004B638C"/>
    <w:rsid w:val="004B6596"/>
    <w:rsid w:val="004B71B6"/>
    <w:rsid w:val="004B73A9"/>
    <w:rsid w:val="004B7B83"/>
    <w:rsid w:val="004C0A81"/>
    <w:rsid w:val="004C14C7"/>
    <w:rsid w:val="004C159C"/>
    <w:rsid w:val="004C1B58"/>
    <w:rsid w:val="004C2228"/>
    <w:rsid w:val="004C229A"/>
    <w:rsid w:val="004C266C"/>
    <w:rsid w:val="004C327E"/>
    <w:rsid w:val="004C3929"/>
    <w:rsid w:val="004C39EA"/>
    <w:rsid w:val="004C4586"/>
    <w:rsid w:val="004C5125"/>
    <w:rsid w:val="004C5133"/>
    <w:rsid w:val="004C5DDF"/>
    <w:rsid w:val="004C647F"/>
    <w:rsid w:val="004C6738"/>
    <w:rsid w:val="004C6F1D"/>
    <w:rsid w:val="004C75D6"/>
    <w:rsid w:val="004C7AF6"/>
    <w:rsid w:val="004D01DB"/>
    <w:rsid w:val="004D02DF"/>
    <w:rsid w:val="004D0971"/>
    <w:rsid w:val="004D33A4"/>
    <w:rsid w:val="004D36EE"/>
    <w:rsid w:val="004D3C47"/>
    <w:rsid w:val="004D3D3E"/>
    <w:rsid w:val="004D3DDB"/>
    <w:rsid w:val="004D3EC2"/>
    <w:rsid w:val="004D42E0"/>
    <w:rsid w:val="004D43AC"/>
    <w:rsid w:val="004D4502"/>
    <w:rsid w:val="004D4A25"/>
    <w:rsid w:val="004D4CC1"/>
    <w:rsid w:val="004D4EDF"/>
    <w:rsid w:val="004D5395"/>
    <w:rsid w:val="004D5AFC"/>
    <w:rsid w:val="004D6250"/>
    <w:rsid w:val="004D63DC"/>
    <w:rsid w:val="004E15C7"/>
    <w:rsid w:val="004E2DB4"/>
    <w:rsid w:val="004E2DE7"/>
    <w:rsid w:val="004E2E53"/>
    <w:rsid w:val="004E354F"/>
    <w:rsid w:val="004E380C"/>
    <w:rsid w:val="004E3DF3"/>
    <w:rsid w:val="004E4D9B"/>
    <w:rsid w:val="004E4F19"/>
    <w:rsid w:val="004E5A88"/>
    <w:rsid w:val="004E61B4"/>
    <w:rsid w:val="004E6866"/>
    <w:rsid w:val="004E68B5"/>
    <w:rsid w:val="004E6A87"/>
    <w:rsid w:val="004E79E8"/>
    <w:rsid w:val="004F0510"/>
    <w:rsid w:val="004F13FD"/>
    <w:rsid w:val="004F153D"/>
    <w:rsid w:val="004F1813"/>
    <w:rsid w:val="004F1BAE"/>
    <w:rsid w:val="004F1F7D"/>
    <w:rsid w:val="004F205F"/>
    <w:rsid w:val="004F25C8"/>
    <w:rsid w:val="004F266B"/>
    <w:rsid w:val="004F282E"/>
    <w:rsid w:val="004F2ABC"/>
    <w:rsid w:val="004F3C93"/>
    <w:rsid w:val="004F3FDB"/>
    <w:rsid w:val="004F488B"/>
    <w:rsid w:val="004F4A84"/>
    <w:rsid w:val="004F4C19"/>
    <w:rsid w:val="004F533C"/>
    <w:rsid w:val="004F53E9"/>
    <w:rsid w:val="004F5B50"/>
    <w:rsid w:val="004F6870"/>
    <w:rsid w:val="004F72A4"/>
    <w:rsid w:val="004F72D9"/>
    <w:rsid w:val="004F7334"/>
    <w:rsid w:val="005001D6"/>
    <w:rsid w:val="005007BA"/>
    <w:rsid w:val="005009F2"/>
    <w:rsid w:val="00501760"/>
    <w:rsid w:val="00501D12"/>
    <w:rsid w:val="0050245A"/>
    <w:rsid w:val="005030BE"/>
    <w:rsid w:val="0050329A"/>
    <w:rsid w:val="00503615"/>
    <w:rsid w:val="00504282"/>
    <w:rsid w:val="005043F3"/>
    <w:rsid w:val="00504C57"/>
    <w:rsid w:val="00504DFA"/>
    <w:rsid w:val="00504F87"/>
    <w:rsid w:val="00505057"/>
    <w:rsid w:val="00505A68"/>
    <w:rsid w:val="00505D68"/>
    <w:rsid w:val="005064CE"/>
    <w:rsid w:val="00506592"/>
    <w:rsid w:val="00506EB4"/>
    <w:rsid w:val="005072B6"/>
    <w:rsid w:val="00507705"/>
    <w:rsid w:val="00507AEA"/>
    <w:rsid w:val="00507C02"/>
    <w:rsid w:val="00510263"/>
    <w:rsid w:val="00510BE6"/>
    <w:rsid w:val="00510F31"/>
    <w:rsid w:val="00511215"/>
    <w:rsid w:val="005114D9"/>
    <w:rsid w:val="0051196A"/>
    <w:rsid w:val="00511A8A"/>
    <w:rsid w:val="00511F80"/>
    <w:rsid w:val="00512125"/>
    <w:rsid w:val="00512624"/>
    <w:rsid w:val="00512E5E"/>
    <w:rsid w:val="00513FC7"/>
    <w:rsid w:val="005143FE"/>
    <w:rsid w:val="00514456"/>
    <w:rsid w:val="005147AF"/>
    <w:rsid w:val="00514CF4"/>
    <w:rsid w:val="00514DCE"/>
    <w:rsid w:val="00514E30"/>
    <w:rsid w:val="00514E96"/>
    <w:rsid w:val="00514F76"/>
    <w:rsid w:val="005159AE"/>
    <w:rsid w:val="0051629D"/>
    <w:rsid w:val="0051690B"/>
    <w:rsid w:val="00516B6F"/>
    <w:rsid w:val="0052057A"/>
    <w:rsid w:val="00520AD5"/>
    <w:rsid w:val="00520B52"/>
    <w:rsid w:val="00520D23"/>
    <w:rsid w:val="00521504"/>
    <w:rsid w:val="00521737"/>
    <w:rsid w:val="00521786"/>
    <w:rsid w:val="005218C5"/>
    <w:rsid w:val="0052247D"/>
    <w:rsid w:val="00522484"/>
    <w:rsid w:val="00523728"/>
    <w:rsid w:val="00523B3D"/>
    <w:rsid w:val="005240FE"/>
    <w:rsid w:val="0052540B"/>
    <w:rsid w:val="00527611"/>
    <w:rsid w:val="00527C2F"/>
    <w:rsid w:val="00527F7D"/>
    <w:rsid w:val="00530A78"/>
    <w:rsid w:val="00531027"/>
    <w:rsid w:val="005318AC"/>
    <w:rsid w:val="00531E6F"/>
    <w:rsid w:val="005325AF"/>
    <w:rsid w:val="005331CE"/>
    <w:rsid w:val="00533254"/>
    <w:rsid w:val="00534295"/>
    <w:rsid w:val="00534582"/>
    <w:rsid w:val="00534F3A"/>
    <w:rsid w:val="00535A4D"/>
    <w:rsid w:val="00536F49"/>
    <w:rsid w:val="0053702C"/>
    <w:rsid w:val="0053719F"/>
    <w:rsid w:val="00540701"/>
    <w:rsid w:val="00540B56"/>
    <w:rsid w:val="00540EEF"/>
    <w:rsid w:val="00541B4E"/>
    <w:rsid w:val="0054257C"/>
    <w:rsid w:val="0054271E"/>
    <w:rsid w:val="00542C74"/>
    <w:rsid w:val="005438DC"/>
    <w:rsid w:val="0054453F"/>
    <w:rsid w:val="005449CB"/>
    <w:rsid w:val="00544BA1"/>
    <w:rsid w:val="00544D5E"/>
    <w:rsid w:val="005451F4"/>
    <w:rsid w:val="00545482"/>
    <w:rsid w:val="005455A3"/>
    <w:rsid w:val="005461F3"/>
    <w:rsid w:val="0054622C"/>
    <w:rsid w:val="0054656A"/>
    <w:rsid w:val="0054659B"/>
    <w:rsid w:val="00546F30"/>
    <w:rsid w:val="00546F8B"/>
    <w:rsid w:val="00547F23"/>
    <w:rsid w:val="0055056E"/>
    <w:rsid w:val="005505B2"/>
    <w:rsid w:val="0055069E"/>
    <w:rsid w:val="00550F8E"/>
    <w:rsid w:val="005511C4"/>
    <w:rsid w:val="00551D94"/>
    <w:rsid w:val="00553726"/>
    <w:rsid w:val="0055448C"/>
    <w:rsid w:val="00554AF8"/>
    <w:rsid w:val="00555F12"/>
    <w:rsid w:val="005562BA"/>
    <w:rsid w:val="0055680C"/>
    <w:rsid w:val="00556A35"/>
    <w:rsid w:val="00556AD3"/>
    <w:rsid w:val="005570A0"/>
    <w:rsid w:val="005607A9"/>
    <w:rsid w:val="00560FED"/>
    <w:rsid w:val="00561259"/>
    <w:rsid w:val="00562DA1"/>
    <w:rsid w:val="00562E96"/>
    <w:rsid w:val="005631F9"/>
    <w:rsid w:val="00564053"/>
    <w:rsid w:val="005641E6"/>
    <w:rsid w:val="0056477F"/>
    <w:rsid w:val="005650C0"/>
    <w:rsid w:val="00565B4E"/>
    <w:rsid w:val="00565DF7"/>
    <w:rsid w:val="00566298"/>
    <w:rsid w:val="00566357"/>
    <w:rsid w:val="005667AD"/>
    <w:rsid w:val="00566C86"/>
    <w:rsid w:val="0056712B"/>
    <w:rsid w:val="00567814"/>
    <w:rsid w:val="00567FFD"/>
    <w:rsid w:val="00570137"/>
    <w:rsid w:val="00571108"/>
    <w:rsid w:val="00571A6D"/>
    <w:rsid w:val="00571A8F"/>
    <w:rsid w:val="00571B5E"/>
    <w:rsid w:val="00572040"/>
    <w:rsid w:val="0057212C"/>
    <w:rsid w:val="00572142"/>
    <w:rsid w:val="00572386"/>
    <w:rsid w:val="00572420"/>
    <w:rsid w:val="00572AA2"/>
    <w:rsid w:val="00572E51"/>
    <w:rsid w:val="00573B80"/>
    <w:rsid w:val="0057467C"/>
    <w:rsid w:val="00575553"/>
    <w:rsid w:val="0057566C"/>
    <w:rsid w:val="005757D5"/>
    <w:rsid w:val="00575F8C"/>
    <w:rsid w:val="00576039"/>
    <w:rsid w:val="00576DE3"/>
    <w:rsid w:val="00576FCE"/>
    <w:rsid w:val="00577156"/>
    <w:rsid w:val="005771FD"/>
    <w:rsid w:val="00577391"/>
    <w:rsid w:val="00577415"/>
    <w:rsid w:val="0057785A"/>
    <w:rsid w:val="00577AD8"/>
    <w:rsid w:val="00577B77"/>
    <w:rsid w:val="00580232"/>
    <w:rsid w:val="005804CF"/>
    <w:rsid w:val="0058077A"/>
    <w:rsid w:val="005809F7"/>
    <w:rsid w:val="00580FB5"/>
    <w:rsid w:val="00581028"/>
    <w:rsid w:val="00581AD7"/>
    <w:rsid w:val="00582A06"/>
    <w:rsid w:val="00582CE5"/>
    <w:rsid w:val="00582CF8"/>
    <w:rsid w:val="00583747"/>
    <w:rsid w:val="00583D1D"/>
    <w:rsid w:val="005844EC"/>
    <w:rsid w:val="00584502"/>
    <w:rsid w:val="005848AC"/>
    <w:rsid w:val="00584D38"/>
    <w:rsid w:val="00584F5D"/>
    <w:rsid w:val="005850A2"/>
    <w:rsid w:val="005850ED"/>
    <w:rsid w:val="00585950"/>
    <w:rsid w:val="00586640"/>
    <w:rsid w:val="00586745"/>
    <w:rsid w:val="00586AD6"/>
    <w:rsid w:val="00586E89"/>
    <w:rsid w:val="00587577"/>
    <w:rsid w:val="00587991"/>
    <w:rsid w:val="00587A80"/>
    <w:rsid w:val="00587C21"/>
    <w:rsid w:val="00591339"/>
    <w:rsid w:val="0059146F"/>
    <w:rsid w:val="00591A8A"/>
    <w:rsid w:val="00591B38"/>
    <w:rsid w:val="00591E7D"/>
    <w:rsid w:val="00592266"/>
    <w:rsid w:val="00592565"/>
    <w:rsid w:val="005926E3"/>
    <w:rsid w:val="00592820"/>
    <w:rsid w:val="0059288E"/>
    <w:rsid w:val="00592A7B"/>
    <w:rsid w:val="005930B9"/>
    <w:rsid w:val="005932D7"/>
    <w:rsid w:val="005936E5"/>
    <w:rsid w:val="00593C5E"/>
    <w:rsid w:val="005942D0"/>
    <w:rsid w:val="00594633"/>
    <w:rsid w:val="0059506E"/>
    <w:rsid w:val="005951BE"/>
    <w:rsid w:val="00595416"/>
    <w:rsid w:val="00595CE5"/>
    <w:rsid w:val="00595FFE"/>
    <w:rsid w:val="005960A7"/>
    <w:rsid w:val="0059744D"/>
    <w:rsid w:val="005977F1"/>
    <w:rsid w:val="00597A33"/>
    <w:rsid w:val="00597F3A"/>
    <w:rsid w:val="005A07FF"/>
    <w:rsid w:val="005A152F"/>
    <w:rsid w:val="005A156F"/>
    <w:rsid w:val="005A1C5F"/>
    <w:rsid w:val="005A1F39"/>
    <w:rsid w:val="005A1FAE"/>
    <w:rsid w:val="005A208C"/>
    <w:rsid w:val="005A20D0"/>
    <w:rsid w:val="005A3403"/>
    <w:rsid w:val="005A3876"/>
    <w:rsid w:val="005A3A7E"/>
    <w:rsid w:val="005A3D6B"/>
    <w:rsid w:val="005A46D2"/>
    <w:rsid w:val="005A47AF"/>
    <w:rsid w:val="005A4E94"/>
    <w:rsid w:val="005A5503"/>
    <w:rsid w:val="005A55BD"/>
    <w:rsid w:val="005A6482"/>
    <w:rsid w:val="005A6A0B"/>
    <w:rsid w:val="005A7039"/>
    <w:rsid w:val="005B0496"/>
    <w:rsid w:val="005B0733"/>
    <w:rsid w:val="005B077C"/>
    <w:rsid w:val="005B0B90"/>
    <w:rsid w:val="005B0F5F"/>
    <w:rsid w:val="005B234B"/>
    <w:rsid w:val="005B2486"/>
    <w:rsid w:val="005B28CA"/>
    <w:rsid w:val="005B2D99"/>
    <w:rsid w:val="005B2E52"/>
    <w:rsid w:val="005B3332"/>
    <w:rsid w:val="005B3B49"/>
    <w:rsid w:val="005B4081"/>
    <w:rsid w:val="005B467C"/>
    <w:rsid w:val="005B5565"/>
    <w:rsid w:val="005B5806"/>
    <w:rsid w:val="005B62A3"/>
    <w:rsid w:val="005B68E2"/>
    <w:rsid w:val="005B6988"/>
    <w:rsid w:val="005B780F"/>
    <w:rsid w:val="005B78EB"/>
    <w:rsid w:val="005B7931"/>
    <w:rsid w:val="005B7DD8"/>
    <w:rsid w:val="005C01E9"/>
    <w:rsid w:val="005C0406"/>
    <w:rsid w:val="005C0821"/>
    <w:rsid w:val="005C0A38"/>
    <w:rsid w:val="005C1C39"/>
    <w:rsid w:val="005C21CE"/>
    <w:rsid w:val="005C2B0D"/>
    <w:rsid w:val="005C3532"/>
    <w:rsid w:val="005C406F"/>
    <w:rsid w:val="005C4402"/>
    <w:rsid w:val="005C4E12"/>
    <w:rsid w:val="005C5239"/>
    <w:rsid w:val="005C5C17"/>
    <w:rsid w:val="005C631E"/>
    <w:rsid w:val="005C6555"/>
    <w:rsid w:val="005C66A0"/>
    <w:rsid w:val="005C6AD4"/>
    <w:rsid w:val="005C6C09"/>
    <w:rsid w:val="005C7282"/>
    <w:rsid w:val="005C777A"/>
    <w:rsid w:val="005C7786"/>
    <w:rsid w:val="005C7E3B"/>
    <w:rsid w:val="005C7FB4"/>
    <w:rsid w:val="005D00E4"/>
    <w:rsid w:val="005D08D6"/>
    <w:rsid w:val="005D130D"/>
    <w:rsid w:val="005D1C7B"/>
    <w:rsid w:val="005D2E9C"/>
    <w:rsid w:val="005D2FBE"/>
    <w:rsid w:val="005D32A0"/>
    <w:rsid w:val="005D362E"/>
    <w:rsid w:val="005D3A83"/>
    <w:rsid w:val="005D3F5D"/>
    <w:rsid w:val="005D4DF1"/>
    <w:rsid w:val="005D54B6"/>
    <w:rsid w:val="005D5529"/>
    <w:rsid w:val="005D5A91"/>
    <w:rsid w:val="005D5D28"/>
    <w:rsid w:val="005D6B1B"/>
    <w:rsid w:val="005D6CBC"/>
    <w:rsid w:val="005D73AA"/>
    <w:rsid w:val="005D796E"/>
    <w:rsid w:val="005D7DCE"/>
    <w:rsid w:val="005D7E09"/>
    <w:rsid w:val="005E036D"/>
    <w:rsid w:val="005E0547"/>
    <w:rsid w:val="005E0B9D"/>
    <w:rsid w:val="005E1005"/>
    <w:rsid w:val="005E1347"/>
    <w:rsid w:val="005E140D"/>
    <w:rsid w:val="005E14D4"/>
    <w:rsid w:val="005E17A1"/>
    <w:rsid w:val="005E17BC"/>
    <w:rsid w:val="005E1CB5"/>
    <w:rsid w:val="005E2210"/>
    <w:rsid w:val="005E2654"/>
    <w:rsid w:val="005E27F3"/>
    <w:rsid w:val="005E28C1"/>
    <w:rsid w:val="005E2925"/>
    <w:rsid w:val="005E2C8C"/>
    <w:rsid w:val="005E3902"/>
    <w:rsid w:val="005E3AC2"/>
    <w:rsid w:val="005E4328"/>
    <w:rsid w:val="005E5701"/>
    <w:rsid w:val="005E5BEB"/>
    <w:rsid w:val="005E6E5A"/>
    <w:rsid w:val="005E7B51"/>
    <w:rsid w:val="005F0966"/>
    <w:rsid w:val="005F1110"/>
    <w:rsid w:val="005F111B"/>
    <w:rsid w:val="005F160D"/>
    <w:rsid w:val="005F1D0C"/>
    <w:rsid w:val="005F1FC7"/>
    <w:rsid w:val="005F2BA9"/>
    <w:rsid w:val="005F30FE"/>
    <w:rsid w:val="005F3920"/>
    <w:rsid w:val="005F3F45"/>
    <w:rsid w:val="005F4140"/>
    <w:rsid w:val="005F4910"/>
    <w:rsid w:val="005F4C50"/>
    <w:rsid w:val="005F4C97"/>
    <w:rsid w:val="005F4FEC"/>
    <w:rsid w:val="005F5242"/>
    <w:rsid w:val="005F525A"/>
    <w:rsid w:val="005F526E"/>
    <w:rsid w:val="005F5BD6"/>
    <w:rsid w:val="005F5C5F"/>
    <w:rsid w:val="005F5D0D"/>
    <w:rsid w:val="005F60A6"/>
    <w:rsid w:val="005F71CC"/>
    <w:rsid w:val="005F7407"/>
    <w:rsid w:val="005F7B9B"/>
    <w:rsid w:val="005F7E6B"/>
    <w:rsid w:val="005F7F42"/>
    <w:rsid w:val="00600700"/>
    <w:rsid w:val="006008C7"/>
    <w:rsid w:val="006009EB"/>
    <w:rsid w:val="006011D7"/>
    <w:rsid w:val="0060145B"/>
    <w:rsid w:val="00601AB2"/>
    <w:rsid w:val="00601F4F"/>
    <w:rsid w:val="006022AD"/>
    <w:rsid w:val="00602998"/>
    <w:rsid w:val="0060350F"/>
    <w:rsid w:val="006041E7"/>
    <w:rsid w:val="0060449A"/>
    <w:rsid w:val="00604551"/>
    <w:rsid w:val="00605061"/>
    <w:rsid w:val="006052B0"/>
    <w:rsid w:val="00605B54"/>
    <w:rsid w:val="00605C33"/>
    <w:rsid w:val="00606A01"/>
    <w:rsid w:val="006072A9"/>
    <w:rsid w:val="00607A07"/>
    <w:rsid w:val="00610104"/>
    <w:rsid w:val="0061084D"/>
    <w:rsid w:val="00610877"/>
    <w:rsid w:val="006109E2"/>
    <w:rsid w:val="00610D77"/>
    <w:rsid w:val="00611297"/>
    <w:rsid w:val="00611602"/>
    <w:rsid w:val="006124B7"/>
    <w:rsid w:val="006137E6"/>
    <w:rsid w:val="00615015"/>
    <w:rsid w:val="00615455"/>
    <w:rsid w:val="006159C0"/>
    <w:rsid w:val="00615C85"/>
    <w:rsid w:val="006161E3"/>
    <w:rsid w:val="006162CC"/>
    <w:rsid w:val="006165AF"/>
    <w:rsid w:val="00616EBA"/>
    <w:rsid w:val="006175EC"/>
    <w:rsid w:val="0061771C"/>
    <w:rsid w:val="00617B9D"/>
    <w:rsid w:val="00617F8E"/>
    <w:rsid w:val="00620959"/>
    <w:rsid w:val="00620B1C"/>
    <w:rsid w:val="0062138B"/>
    <w:rsid w:val="006218CB"/>
    <w:rsid w:val="006220FB"/>
    <w:rsid w:val="006221D0"/>
    <w:rsid w:val="006225E5"/>
    <w:rsid w:val="006226C4"/>
    <w:rsid w:val="00622FCB"/>
    <w:rsid w:val="00623F5D"/>
    <w:rsid w:val="00624188"/>
    <w:rsid w:val="00624584"/>
    <w:rsid w:val="006246AF"/>
    <w:rsid w:val="00624B89"/>
    <w:rsid w:val="00625168"/>
    <w:rsid w:val="0062539D"/>
    <w:rsid w:val="0062590C"/>
    <w:rsid w:val="00625B93"/>
    <w:rsid w:val="00626A0C"/>
    <w:rsid w:val="00627409"/>
    <w:rsid w:val="00627766"/>
    <w:rsid w:val="00627955"/>
    <w:rsid w:val="00627D8A"/>
    <w:rsid w:val="00627EE7"/>
    <w:rsid w:val="00630840"/>
    <w:rsid w:val="00630E08"/>
    <w:rsid w:val="00630F96"/>
    <w:rsid w:val="00631127"/>
    <w:rsid w:val="00631403"/>
    <w:rsid w:val="0063149E"/>
    <w:rsid w:val="00631A3F"/>
    <w:rsid w:val="00632433"/>
    <w:rsid w:val="00632482"/>
    <w:rsid w:val="006327F1"/>
    <w:rsid w:val="0063361D"/>
    <w:rsid w:val="006340DD"/>
    <w:rsid w:val="00634E5B"/>
    <w:rsid w:val="006358FA"/>
    <w:rsid w:val="00635C97"/>
    <w:rsid w:val="006400C2"/>
    <w:rsid w:val="00640487"/>
    <w:rsid w:val="00640776"/>
    <w:rsid w:val="006410C5"/>
    <w:rsid w:val="006411FA"/>
    <w:rsid w:val="006413EC"/>
    <w:rsid w:val="006416DD"/>
    <w:rsid w:val="00641FC6"/>
    <w:rsid w:val="006425BA"/>
    <w:rsid w:val="00642BD2"/>
    <w:rsid w:val="00643023"/>
    <w:rsid w:val="006444E5"/>
    <w:rsid w:val="006445E9"/>
    <w:rsid w:val="006446E8"/>
    <w:rsid w:val="00644CEA"/>
    <w:rsid w:val="00646CC5"/>
    <w:rsid w:val="00646DF5"/>
    <w:rsid w:val="00646EDA"/>
    <w:rsid w:val="00646F1F"/>
    <w:rsid w:val="00650928"/>
    <w:rsid w:val="00650BA1"/>
    <w:rsid w:val="00651771"/>
    <w:rsid w:val="00651895"/>
    <w:rsid w:val="00651BC6"/>
    <w:rsid w:val="00652332"/>
    <w:rsid w:val="0065286D"/>
    <w:rsid w:val="00652ACA"/>
    <w:rsid w:val="00653889"/>
    <w:rsid w:val="00654990"/>
    <w:rsid w:val="00654FC5"/>
    <w:rsid w:val="006550CF"/>
    <w:rsid w:val="00655A62"/>
    <w:rsid w:val="0065673B"/>
    <w:rsid w:val="00656814"/>
    <w:rsid w:val="00656AEE"/>
    <w:rsid w:val="0065711E"/>
    <w:rsid w:val="00657498"/>
    <w:rsid w:val="00657C67"/>
    <w:rsid w:val="00660A52"/>
    <w:rsid w:val="00660D2B"/>
    <w:rsid w:val="00661084"/>
    <w:rsid w:val="00661D2D"/>
    <w:rsid w:val="00662362"/>
    <w:rsid w:val="00662F1F"/>
    <w:rsid w:val="0066301B"/>
    <w:rsid w:val="00663787"/>
    <w:rsid w:val="00663789"/>
    <w:rsid w:val="006649B4"/>
    <w:rsid w:val="00664D04"/>
    <w:rsid w:val="00665326"/>
    <w:rsid w:val="006659F3"/>
    <w:rsid w:val="00665B7B"/>
    <w:rsid w:val="006661D1"/>
    <w:rsid w:val="00666781"/>
    <w:rsid w:val="00666953"/>
    <w:rsid w:val="00667871"/>
    <w:rsid w:val="00667A3D"/>
    <w:rsid w:val="00667FAF"/>
    <w:rsid w:val="00670EDC"/>
    <w:rsid w:val="00670FF0"/>
    <w:rsid w:val="00671223"/>
    <w:rsid w:val="0067130B"/>
    <w:rsid w:val="0067144C"/>
    <w:rsid w:val="00671478"/>
    <w:rsid w:val="00671AB2"/>
    <w:rsid w:val="00671F7C"/>
    <w:rsid w:val="00672B4E"/>
    <w:rsid w:val="00673B73"/>
    <w:rsid w:val="00673C06"/>
    <w:rsid w:val="00673F58"/>
    <w:rsid w:val="006749EF"/>
    <w:rsid w:val="00674C97"/>
    <w:rsid w:val="0067587A"/>
    <w:rsid w:val="00676074"/>
    <w:rsid w:val="0067641A"/>
    <w:rsid w:val="00676834"/>
    <w:rsid w:val="00677425"/>
    <w:rsid w:val="006775AD"/>
    <w:rsid w:val="00677E5C"/>
    <w:rsid w:val="00677E71"/>
    <w:rsid w:val="00680180"/>
    <w:rsid w:val="00682157"/>
    <w:rsid w:val="0068228E"/>
    <w:rsid w:val="00682410"/>
    <w:rsid w:val="006827A6"/>
    <w:rsid w:val="00682E7C"/>
    <w:rsid w:val="0068360A"/>
    <w:rsid w:val="006838AB"/>
    <w:rsid w:val="0068664D"/>
    <w:rsid w:val="00686A2E"/>
    <w:rsid w:val="00686DE6"/>
    <w:rsid w:val="006872DD"/>
    <w:rsid w:val="006905DB"/>
    <w:rsid w:val="0069141B"/>
    <w:rsid w:val="00691E32"/>
    <w:rsid w:val="0069221E"/>
    <w:rsid w:val="0069258B"/>
    <w:rsid w:val="00692697"/>
    <w:rsid w:val="00692BC1"/>
    <w:rsid w:val="00692ED0"/>
    <w:rsid w:val="006936FF"/>
    <w:rsid w:val="006941C0"/>
    <w:rsid w:val="00694BF0"/>
    <w:rsid w:val="0069565B"/>
    <w:rsid w:val="00695E86"/>
    <w:rsid w:val="00696212"/>
    <w:rsid w:val="006968C6"/>
    <w:rsid w:val="00697112"/>
    <w:rsid w:val="00697702"/>
    <w:rsid w:val="006978B6"/>
    <w:rsid w:val="00697C6D"/>
    <w:rsid w:val="00697F27"/>
    <w:rsid w:val="006A05DB"/>
    <w:rsid w:val="006A0AC3"/>
    <w:rsid w:val="006A0CEA"/>
    <w:rsid w:val="006A10B8"/>
    <w:rsid w:val="006A14B0"/>
    <w:rsid w:val="006A1D07"/>
    <w:rsid w:val="006A2142"/>
    <w:rsid w:val="006A226D"/>
    <w:rsid w:val="006A2383"/>
    <w:rsid w:val="006A2D96"/>
    <w:rsid w:val="006A36E7"/>
    <w:rsid w:val="006A3A10"/>
    <w:rsid w:val="006A3C75"/>
    <w:rsid w:val="006A422A"/>
    <w:rsid w:val="006A46D5"/>
    <w:rsid w:val="006A4EC7"/>
    <w:rsid w:val="006A510D"/>
    <w:rsid w:val="006A5412"/>
    <w:rsid w:val="006A5F40"/>
    <w:rsid w:val="006A6417"/>
    <w:rsid w:val="006A6496"/>
    <w:rsid w:val="006A65D2"/>
    <w:rsid w:val="006A6854"/>
    <w:rsid w:val="006A6F75"/>
    <w:rsid w:val="006B0AC0"/>
    <w:rsid w:val="006B134E"/>
    <w:rsid w:val="006B18F7"/>
    <w:rsid w:val="006B1EEA"/>
    <w:rsid w:val="006B1F8F"/>
    <w:rsid w:val="006B2138"/>
    <w:rsid w:val="006B230C"/>
    <w:rsid w:val="006B29BE"/>
    <w:rsid w:val="006B3189"/>
    <w:rsid w:val="006B466E"/>
    <w:rsid w:val="006B4816"/>
    <w:rsid w:val="006B56BA"/>
    <w:rsid w:val="006B6218"/>
    <w:rsid w:val="006B6A4C"/>
    <w:rsid w:val="006B6DC1"/>
    <w:rsid w:val="006B732A"/>
    <w:rsid w:val="006B7499"/>
    <w:rsid w:val="006C0355"/>
    <w:rsid w:val="006C0BAE"/>
    <w:rsid w:val="006C11D2"/>
    <w:rsid w:val="006C153D"/>
    <w:rsid w:val="006C1552"/>
    <w:rsid w:val="006C1FDC"/>
    <w:rsid w:val="006C215E"/>
    <w:rsid w:val="006C23E6"/>
    <w:rsid w:val="006C2C74"/>
    <w:rsid w:val="006C3995"/>
    <w:rsid w:val="006C41EE"/>
    <w:rsid w:val="006C439C"/>
    <w:rsid w:val="006C440B"/>
    <w:rsid w:val="006C4C21"/>
    <w:rsid w:val="006C4C7E"/>
    <w:rsid w:val="006C4E68"/>
    <w:rsid w:val="006C514F"/>
    <w:rsid w:val="006C6141"/>
    <w:rsid w:val="006C795F"/>
    <w:rsid w:val="006D00D8"/>
    <w:rsid w:val="006D05CA"/>
    <w:rsid w:val="006D07DF"/>
    <w:rsid w:val="006D0B39"/>
    <w:rsid w:val="006D0C54"/>
    <w:rsid w:val="006D0EF7"/>
    <w:rsid w:val="006D1A5E"/>
    <w:rsid w:val="006D1FD5"/>
    <w:rsid w:val="006D2087"/>
    <w:rsid w:val="006D2112"/>
    <w:rsid w:val="006D2372"/>
    <w:rsid w:val="006D2513"/>
    <w:rsid w:val="006D28CF"/>
    <w:rsid w:val="006D2984"/>
    <w:rsid w:val="006D2A8F"/>
    <w:rsid w:val="006D2E8B"/>
    <w:rsid w:val="006D33A0"/>
    <w:rsid w:val="006D3A3E"/>
    <w:rsid w:val="006D4CF5"/>
    <w:rsid w:val="006D6235"/>
    <w:rsid w:val="006D63E9"/>
    <w:rsid w:val="006D6D0C"/>
    <w:rsid w:val="006D7556"/>
    <w:rsid w:val="006E01B9"/>
    <w:rsid w:val="006E0375"/>
    <w:rsid w:val="006E06E4"/>
    <w:rsid w:val="006E13B1"/>
    <w:rsid w:val="006E1B67"/>
    <w:rsid w:val="006E1FC9"/>
    <w:rsid w:val="006E2251"/>
    <w:rsid w:val="006E25F6"/>
    <w:rsid w:val="006E2A1B"/>
    <w:rsid w:val="006E3000"/>
    <w:rsid w:val="006E432F"/>
    <w:rsid w:val="006E4360"/>
    <w:rsid w:val="006E4B77"/>
    <w:rsid w:val="006E55C5"/>
    <w:rsid w:val="006E568E"/>
    <w:rsid w:val="006E5780"/>
    <w:rsid w:val="006E6068"/>
    <w:rsid w:val="006E6299"/>
    <w:rsid w:val="006E6616"/>
    <w:rsid w:val="006E692B"/>
    <w:rsid w:val="006E71A1"/>
    <w:rsid w:val="006E7CA5"/>
    <w:rsid w:val="006E7E96"/>
    <w:rsid w:val="006F005F"/>
    <w:rsid w:val="006F0A49"/>
    <w:rsid w:val="006F0F39"/>
    <w:rsid w:val="006F18CE"/>
    <w:rsid w:val="006F19A1"/>
    <w:rsid w:val="006F2B50"/>
    <w:rsid w:val="006F31CF"/>
    <w:rsid w:val="006F3EB3"/>
    <w:rsid w:val="006F411E"/>
    <w:rsid w:val="006F43CF"/>
    <w:rsid w:val="006F464B"/>
    <w:rsid w:val="006F52C8"/>
    <w:rsid w:val="006F5C32"/>
    <w:rsid w:val="006F5F25"/>
    <w:rsid w:val="006F6060"/>
    <w:rsid w:val="006F609D"/>
    <w:rsid w:val="006F69D8"/>
    <w:rsid w:val="006F69FD"/>
    <w:rsid w:val="006F6CCA"/>
    <w:rsid w:val="006F752E"/>
    <w:rsid w:val="006F7A4F"/>
    <w:rsid w:val="00700A3E"/>
    <w:rsid w:val="00700C99"/>
    <w:rsid w:val="00700D34"/>
    <w:rsid w:val="00700E59"/>
    <w:rsid w:val="0070117A"/>
    <w:rsid w:val="0070160B"/>
    <w:rsid w:val="00701AB9"/>
    <w:rsid w:val="00701E92"/>
    <w:rsid w:val="0070249C"/>
    <w:rsid w:val="00702F97"/>
    <w:rsid w:val="0070390C"/>
    <w:rsid w:val="00704346"/>
    <w:rsid w:val="00704A44"/>
    <w:rsid w:val="007063FA"/>
    <w:rsid w:val="00706537"/>
    <w:rsid w:val="00707E99"/>
    <w:rsid w:val="0071016F"/>
    <w:rsid w:val="007105B6"/>
    <w:rsid w:val="00710C69"/>
    <w:rsid w:val="00711199"/>
    <w:rsid w:val="00711AF8"/>
    <w:rsid w:val="00711CD6"/>
    <w:rsid w:val="00711D9A"/>
    <w:rsid w:val="007124DF"/>
    <w:rsid w:val="007125D7"/>
    <w:rsid w:val="0071281C"/>
    <w:rsid w:val="00712CBF"/>
    <w:rsid w:val="00712D43"/>
    <w:rsid w:val="0071406A"/>
    <w:rsid w:val="007147AF"/>
    <w:rsid w:val="00714957"/>
    <w:rsid w:val="00715A9D"/>
    <w:rsid w:val="00715C0C"/>
    <w:rsid w:val="00716B67"/>
    <w:rsid w:val="00716CCC"/>
    <w:rsid w:val="00717B61"/>
    <w:rsid w:val="00717E70"/>
    <w:rsid w:val="007202EC"/>
    <w:rsid w:val="0072054A"/>
    <w:rsid w:val="00721C12"/>
    <w:rsid w:val="00721C90"/>
    <w:rsid w:val="0072269D"/>
    <w:rsid w:val="00722923"/>
    <w:rsid w:val="00722AFB"/>
    <w:rsid w:val="00722FD0"/>
    <w:rsid w:val="00723653"/>
    <w:rsid w:val="007238D2"/>
    <w:rsid w:val="00723ED2"/>
    <w:rsid w:val="00724B94"/>
    <w:rsid w:val="00724D8A"/>
    <w:rsid w:val="00724F68"/>
    <w:rsid w:val="007263E0"/>
    <w:rsid w:val="00726BF4"/>
    <w:rsid w:val="00726CEE"/>
    <w:rsid w:val="00727108"/>
    <w:rsid w:val="0072717B"/>
    <w:rsid w:val="0072774B"/>
    <w:rsid w:val="0073025E"/>
    <w:rsid w:val="00730A14"/>
    <w:rsid w:val="00730A23"/>
    <w:rsid w:val="0073107C"/>
    <w:rsid w:val="00731794"/>
    <w:rsid w:val="00731AFB"/>
    <w:rsid w:val="00731B2E"/>
    <w:rsid w:val="00731D2A"/>
    <w:rsid w:val="00732457"/>
    <w:rsid w:val="0073257D"/>
    <w:rsid w:val="00732CD8"/>
    <w:rsid w:val="00733116"/>
    <w:rsid w:val="00733F62"/>
    <w:rsid w:val="00734637"/>
    <w:rsid w:val="00734652"/>
    <w:rsid w:val="00734768"/>
    <w:rsid w:val="00734D92"/>
    <w:rsid w:val="007350E4"/>
    <w:rsid w:val="00735D28"/>
    <w:rsid w:val="007362E0"/>
    <w:rsid w:val="007369B0"/>
    <w:rsid w:val="007371E1"/>
    <w:rsid w:val="0073735C"/>
    <w:rsid w:val="00737D1B"/>
    <w:rsid w:val="00740906"/>
    <w:rsid w:val="00740D2F"/>
    <w:rsid w:val="0074154A"/>
    <w:rsid w:val="007418EA"/>
    <w:rsid w:val="00741D89"/>
    <w:rsid w:val="00741EA8"/>
    <w:rsid w:val="0074240F"/>
    <w:rsid w:val="00742AC6"/>
    <w:rsid w:val="00742B9E"/>
    <w:rsid w:val="007431AA"/>
    <w:rsid w:val="007431DD"/>
    <w:rsid w:val="00743615"/>
    <w:rsid w:val="0074419F"/>
    <w:rsid w:val="007443B4"/>
    <w:rsid w:val="00744772"/>
    <w:rsid w:val="00745F32"/>
    <w:rsid w:val="00746B94"/>
    <w:rsid w:val="0074705A"/>
    <w:rsid w:val="00747848"/>
    <w:rsid w:val="00747E24"/>
    <w:rsid w:val="00750298"/>
    <w:rsid w:val="007503CD"/>
    <w:rsid w:val="00750511"/>
    <w:rsid w:val="007509E4"/>
    <w:rsid w:val="0075180E"/>
    <w:rsid w:val="00751B40"/>
    <w:rsid w:val="00752567"/>
    <w:rsid w:val="00752800"/>
    <w:rsid w:val="00752FE7"/>
    <w:rsid w:val="007536A6"/>
    <w:rsid w:val="00753A62"/>
    <w:rsid w:val="00753CC5"/>
    <w:rsid w:val="00754B8F"/>
    <w:rsid w:val="007554F1"/>
    <w:rsid w:val="007558C0"/>
    <w:rsid w:val="00755ABA"/>
    <w:rsid w:val="00755E11"/>
    <w:rsid w:val="00755EAA"/>
    <w:rsid w:val="00756B34"/>
    <w:rsid w:val="00756C54"/>
    <w:rsid w:val="007570B3"/>
    <w:rsid w:val="0075757E"/>
    <w:rsid w:val="007602FD"/>
    <w:rsid w:val="00761056"/>
    <w:rsid w:val="00761118"/>
    <w:rsid w:val="007611FD"/>
    <w:rsid w:val="007617C5"/>
    <w:rsid w:val="00762963"/>
    <w:rsid w:val="00762A87"/>
    <w:rsid w:val="0076402C"/>
    <w:rsid w:val="00765C17"/>
    <w:rsid w:val="0076686F"/>
    <w:rsid w:val="0076745D"/>
    <w:rsid w:val="00770913"/>
    <w:rsid w:val="00770AF5"/>
    <w:rsid w:val="00770B3D"/>
    <w:rsid w:val="007713F2"/>
    <w:rsid w:val="007719C4"/>
    <w:rsid w:val="00771AF4"/>
    <w:rsid w:val="0077229A"/>
    <w:rsid w:val="007722B9"/>
    <w:rsid w:val="00772AA0"/>
    <w:rsid w:val="00772E31"/>
    <w:rsid w:val="00773420"/>
    <w:rsid w:val="00773D88"/>
    <w:rsid w:val="00773D8C"/>
    <w:rsid w:val="0077439B"/>
    <w:rsid w:val="00774719"/>
    <w:rsid w:val="0077484C"/>
    <w:rsid w:val="00774C85"/>
    <w:rsid w:val="00774DB7"/>
    <w:rsid w:val="00775087"/>
    <w:rsid w:val="0077585A"/>
    <w:rsid w:val="007758D9"/>
    <w:rsid w:val="00775BC5"/>
    <w:rsid w:val="00775DF2"/>
    <w:rsid w:val="00776AB1"/>
    <w:rsid w:val="007777BB"/>
    <w:rsid w:val="007777E6"/>
    <w:rsid w:val="007800A2"/>
    <w:rsid w:val="00780167"/>
    <w:rsid w:val="00780B25"/>
    <w:rsid w:val="0078144F"/>
    <w:rsid w:val="007818FA"/>
    <w:rsid w:val="00781D59"/>
    <w:rsid w:val="007827CB"/>
    <w:rsid w:val="0078308C"/>
    <w:rsid w:val="00783258"/>
    <w:rsid w:val="00783367"/>
    <w:rsid w:val="007837C1"/>
    <w:rsid w:val="00783B3A"/>
    <w:rsid w:val="007848DC"/>
    <w:rsid w:val="00784940"/>
    <w:rsid w:val="00784D7E"/>
    <w:rsid w:val="007852B4"/>
    <w:rsid w:val="007867DE"/>
    <w:rsid w:val="00786BC8"/>
    <w:rsid w:val="00786EC0"/>
    <w:rsid w:val="00786F5A"/>
    <w:rsid w:val="007874EE"/>
    <w:rsid w:val="007878F1"/>
    <w:rsid w:val="0079109A"/>
    <w:rsid w:val="00791514"/>
    <w:rsid w:val="007916A9"/>
    <w:rsid w:val="00791995"/>
    <w:rsid w:val="00791AE7"/>
    <w:rsid w:val="00791B66"/>
    <w:rsid w:val="00791CC8"/>
    <w:rsid w:val="007925D4"/>
    <w:rsid w:val="00792AD4"/>
    <w:rsid w:val="00792DFA"/>
    <w:rsid w:val="007937AA"/>
    <w:rsid w:val="00793994"/>
    <w:rsid w:val="00794098"/>
    <w:rsid w:val="00794112"/>
    <w:rsid w:val="0079417E"/>
    <w:rsid w:val="007941BC"/>
    <w:rsid w:val="00794682"/>
    <w:rsid w:val="00795008"/>
    <w:rsid w:val="0079520E"/>
    <w:rsid w:val="007955E1"/>
    <w:rsid w:val="00795EE2"/>
    <w:rsid w:val="00795F96"/>
    <w:rsid w:val="007965F5"/>
    <w:rsid w:val="00796A43"/>
    <w:rsid w:val="00796F67"/>
    <w:rsid w:val="00797630"/>
    <w:rsid w:val="007A02EB"/>
    <w:rsid w:val="007A12F1"/>
    <w:rsid w:val="007A1361"/>
    <w:rsid w:val="007A14E8"/>
    <w:rsid w:val="007A2134"/>
    <w:rsid w:val="007A2855"/>
    <w:rsid w:val="007A2CE0"/>
    <w:rsid w:val="007A3200"/>
    <w:rsid w:val="007A35EB"/>
    <w:rsid w:val="007A3BEC"/>
    <w:rsid w:val="007A52D0"/>
    <w:rsid w:val="007A55DF"/>
    <w:rsid w:val="007A56B9"/>
    <w:rsid w:val="007A6502"/>
    <w:rsid w:val="007A673C"/>
    <w:rsid w:val="007A6BDA"/>
    <w:rsid w:val="007A6F3E"/>
    <w:rsid w:val="007A75F9"/>
    <w:rsid w:val="007A76AC"/>
    <w:rsid w:val="007A7CF1"/>
    <w:rsid w:val="007A7E52"/>
    <w:rsid w:val="007A7ED3"/>
    <w:rsid w:val="007B146A"/>
    <w:rsid w:val="007B2236"/>
    <w:rsid w:val="007B2C30"/>
    <w:rsid w:val="007B3132"/>
    <w:rsid w:val="007B31D7"/>
    <w:rsid w:val="007B3406"/>
    <w:rsid w:val="007B34D8"/>
    <w:rsid w:val="007B36E4"/>
    <w:rsid w:val="007B3BB6"/>
    <w:rsid w:val="007B423E"/>
    <w:rsid w:val="007B471E"/>
    <w:rsid w:val="007B5BBC"/>
    <w:rsid w:val="007B6823"/>
    <w:rsid w:val="007B6B71"/>
    <w:rsid w:val="007B6BF1"/>
    <w:rsid w:val="007B7087"/>
    <w:rsid w:val="007B7842"/>
    <w:rsid w:val="007C0045"/>
    <w:rsid w:val="007C037B"/>
    <w:rsid w:val="007C15BD"/>
    <w:rsid w:val="007C1DEB"/>
    <w:rsid w:val="007C2667"/>
    <w:rsid w:val="007C2A18"/>
    <w:rsid w:val="007C2D71"/>
    <w:rsid w:val="007C2DD9"/>
    <w:rsid w:val="007C3776"/>
    <w:rsid w:val="007C37DC"/>
    <w:rsid w:val="007C3BB9"/>
    <w:rsid w:val="007C4FBF"/>
    <w:rsid w:val="007C5683"/>
    <w:rsid w:val="007C598A"/>
    <w:rsid w:val="007C5D51"/>
    <w:rsid w:val="007C612C"/>
    <w:rsid w:val="007C629A"/>
    <w:rsid w:val="007C64F1"/>
    <w:rsid w:val="007C67C6"/>
    <w:rsid w:val="007C693C"/>
    <w:rsid w:val="007C6B3D"/>
    <w:rsid w:val="007C6BFC"/>
    <w:rsid w:val="007C6E10"/>
    <w:rsid w:val="007C6FF8"/>
    <w:rsid w:val="007C7366"/>
    <w:rsid w:val="007C7B65"/>
    <w:rsid w:val="007D022F"/>
    <w:rsid w:val="007D060C"/>
    <w:rsid w:val="007D0800"/>
    <w:rsid w:val="007D1434"/>
    <w:rsid w:val="007D1C05"/>
    <w:rsid w:val="007D2A2F"/>
    <w:rsid w:val="007D2D02"/>
    <w:rsid w:val="007D2E28"/>
    <w:rsid w:val="007D3E45"/>
    <w:rsid w:val="007D3FE7"/>
    <w:rsid w:val="007D3FEE"/>
    <w:rsid w:val="007D4876"/>
    <w:rsid w:val="007D58B9"/>
    <w:rsid w:val="007D59BE"/>
    <w:rsid w:val="007D5B88"/>
    <w:rsid w:val="007D5D6A"/>
    <w:rsid w:val="007D624C"/>
    <w:rsid w:val="007D6BD4"/>
    <w:rsid w:val="007D6F87"/>
    <w:rsid w:val="007D6FEA"/>
    <w:rsid w:val="007D70F4"/>
    <w:rsid w:val="007D7ACA"/>
    <w:rsid w:val="007D7D5E"/>
    <w:rsid w:val="007E0001"/>
    <w:rsid w:val="007E0AE0"/>
    <w:rsid w:val="007E0C5C"/>
    <w:rsid w:val="007E153D"/>
    <w:rsid w:val="007E18FE"/>
    <w:rsid w:val="007E307C"/>
    <w:rsid w:val="007E318B"/>
    <w:rsid w:val="007E3D65"/>
    <w:rsid w:val="007E3F31"/>
    <w:rsid w:val="007E407C"/>
    <w:rsid w:val="007E40C6"/>
    <w:rsid w:val="007E47AB"/>
    <w:rsid w:val="007E48AF"/>
    <w:rsid w:val="007E54E7"/>
    <w:rsid w:val="007E5640"/>
    <w:rsid w:val="007E56D3"/>
    <w:rsid w:val="007E5DE4"/>
    <w:rsid w:val="007E70F1"/>
    <w:rsid w:val="007E7365"/>
    <w:rsid w:val="007E76E1"/>
    <w:rsid w:val="007F0175"/>
    <w:rsid w:val="007F0347"/>
    <w:rsid w:val="007F0406"/>
    <w:rsid w:val="007F0771"/>
    <w:rsid w:val="007F0C32"/>
    <w:rsid w:val="007F0FD2"/>
    <w:rsid w:val="007F1A76"/>
    <w:rsid w:val="007F247D"/>
    <w:rsid w:val="007F3344"/>
    <w:rsid w:val="007F381E"/>
    <w:rsid w:val="007F467B"/>
    <w:rsid w:val="007F5038"/>
    <w:rsid w:val="007F53F6"/>
    <w:rsid w:val="007F580D"/>
    <w:rsid w:val="007F6542"/>
    <w:rsid w:val="007F6C44"/>
    <w:rsid w:val="007F6D3E"/>
    <w:rsid w:val="007F7231"/>
    <w:rsid w:val="007F743B"/>
    <w:rsid w:val="007F7D84"/>
    <w:rsid w:val="0080117C"/>
    <w:rsid w:val="008012B6"/>
    <w:rsid w:val="00801421"/>
    <w:rsid w:val="00801BFD"/>
    <w:rsid w:val="00802406"/>
    <w:rsid w:val="00802809"/>
    <w:rsid w:val="008029AE"/>
    <w:rsid w:val="00802B92"/>
    <w:rsid w:val="00802D7A"/>
    <w:rsid w:val="0080394B"/>
    <w:rsid w:val="00803969"/>
    <w:rsid w:val="008039BD"/>
    <w:rsid w:val="00803D46"/>
    <w:rsid w:val="00803F45"/>
    <w:rsid w:val="00804B18"/>
    <w:rsid w:val="00805350"/>
    <w:rsid w:val="00805424"/>
    <w:rsid w:val="0080542E"/>
    <w:rsid w:val="00805E96"/>
    <w:rsid w:val="00806419"/>
    <w:rsid w:val="008067FE"/>
    <w:rsid w:val="00806E4C"/>
    <w:rsid w:val="008102CC"/>
    <w:rsid w:val="00811566"/>
    <w:rsid w:val="0081166B"/>
    <w:rsid w:val="008116C7"/>
    <w:rsid w:val="008129CE"/>
    <w:rsid w:val="00812E50"/>
    <w:rsid w:val="008139FC"/>
    <w:rsid w:val="00813F33"/>
    <w:rsid w:val="00815064"/>
    <w:rsid w:val="00816248"/>
    <w:rsid w:val="0081627A"/>
    <w:rsid w:val="008164F3"/>
    <w:rsid w:val="00816A39"/>
    <w:rsid w:val="00816B49"/>
    <w:rsid w:val="008172C3"/>
    <w:rsid w:val="0081747E"/>
    <w:rsid w:val="008178A9"/>
    <w:rsid w:val="00820777"/>
    <w:rsid w:val="00821243"/>
    <w:rsid w:val="008212DB"/>
    <w:rsid w:val="00822EA9"/>
    <w:rsid w:val="00823614"/>
    <w:rsid w:val="00823C4D"/>
    <w:rsid w:val="00824609"/>
    <w:rsid w:val="0082464A"/>
    <w:rsid w:val="00824766"/>
    <w:rsid w:val="00824AEE"/>
    <w:rsid w:val="008260A6"/>
    <w:rsid w:val="008260A7"/>
    <w:rsid w:val="0082646A"/>
    <w:rsid w:val="00826A28"/>
    <w:rsid w:val="008272F6"/>
    <w:rsid w:val="008272F8"/>
    <w:rsid w:val="008274D2"/>
    <w:rsid w:val="00827ADD"/>
    <w:rsid w:val="00827C49"/>
    <w:rsid w:val="00827C62"/>
    <w:rsid w:val="00827E6B"/>
    <w:rsid w:val="00831C6B"/>
    <w:rsid w:val="00831EC9"/>
    <w:rsid w:val="00833615"/>
    <w:rsid w:val="00833A12"/>
    <w:rsid w:val="00833D2A"/>
    <w:rsid w:val="0083421D"/>
    <w:rsid w:val="00834406"/>
    <w:rsid w:val="00834A6C"/>
    <w:rsid w:val="00835A75"/>
    <w:rsid w:val="00837730"/>
    <w:rsid w:val="00840096"/>
    <w:rsid w:val="008409ED"/>
    <w:rsid w:val="00840A92"/>
    <w:rsid w:val="00841800"/>
    <w:rsid w:val="00841D36"/>
    <w:rsid w:val="00842443"/>
    <w:rsid w:val="00842517"/>
    <w:rsid w:val="00842749"/>
    <w:rsid w:val="008429D9"/>
    <w:rsid w:val="00842D0A"/>
    <w:rsid w:val="00842E0B"/>
    <w:rsid w:val="00842ED2"/>
    <w:rsid w:val="00842FFF"/>
    <w:rsid w:val="008431BE"/>
    <w:rsid w:val="0084320A"/>
    <w:rsid w:val="008433B7"/>
    <w:rsid w:val="0084412F"/>
    <w:rsid w:val="0084414D"/>
    <w:rsid w:val="0084476E"/>
    <w:rsid w:val="00844779"/>
    <w:rsid w:val="00844BC5"/>
    <w:rsid w:val="008451F4"/>
    <w:rsid w:val="00845AF4"/>
    <w:rsid w:val="00845BDA"/>
    <w:rsid w:val="00845EE1"/>
    <w:rsid w:val="00846CD8"/>
    <w:rsid w:val="00846E75"/>
    <w:rsid w:val="00847560"/>
    <w:rsid w:val="00847B9B"/>
    <w:rsid w:val="00847CC3"/>
    <w:rsid w:val="00847F9E"/>
    <w:rsid w:val="008501BF"/>
    <w:rsid w:val="00850AE8"/>
    <w:rsid w:val="00850F2B"/>
    <w:rsid w:val="0085178D"/>
    <w:rsid w:val="0085231D"/>
    <w:rsid w:val="00852DDA"/>
    <w:rsid w:val="00852E9F"/>
    <w:rsid w:val="008534B0"/>
    <w:rsid w:val="0085354D"/>
    <w:rsid w:val="00854069"/>
    <w:rsid w:val="0085406C"/>
    <w:rsid w:val="00854196"/>
    <w:rsid w:val="00854727"/>
    <w:rsid w:val="00854A91"/>
    <w:rsid w:val="00854B98"/>
    <w:rsid w:val="0085508D"/>
    <w:rsid w:val="008556AC"/>
    <w:rsid w:val="00855831"/>
    <w:rsid w:val="00855AE7"/>
    <w:rsid w:val="00856BA4"/>
    <w:rsid w:val="00856CA0"/>
    <w:rsid w:val="00856D54"/>
    <w:rsid w:val="0085718C"/>
    <w:rsid w:val="00857211"/>
    <w:rsid w:val="00857610"/>
    <w:rsid w:val="008579EA"/>
    <w:rsid w:val="0086008A"/>
    <w:rsid w:val="00860DB6"/>
    <w:rsid w:val="00860F2E"/>
    <w:rsid w:val="00861339"/>
    <w:rsid w:val="008615B3"/>
    <w:rsid w:val="008616AF"/>
    <w:rsid w:val="008617DF"/>
    <w:rsid w:val="0086199B"/>
    <w:rsid w:val="00861D27"/>
    <w:rsid w:val="00861DAC"/>
    <w:rsid w:val="008639D3"/>
    <w:rsid w:val="00863B32"/>
    <w:rsid w:val="00863FAB"/>
    <w:rsid w:val="008644FF"/>
    <w:rsid w:val="008656A2"/>
    <w:rsid w:val="00865B59"/>
    <w:rsid w:val="00865D3C"/>
    <w:rsid w:val="00866082"/>
    <w:rsid w:val="0086651D"/>
    <w:rsid w:val="008665D8"/>
    <w:rsid w:val="008665F6"/>
    <w:rsid w:val="008671D2"/>
    <w:rsid w:val="008675BD"/>
    <w:rsid w:val="0086781D"/>
    <w:rsid w:val="00867A48"/>
    <w:rsid w:val="00867BBB"/>
    <w:rsid w:val="00867DA4"/>
    <w:rsid w:val="008707CD"/>
    <w:rsid w:val="00870F99"/>
    <w:rsid w:val="0087127C"/>
    <w:rsid w:val="008714C4"/>
    <w:rsid w:val="00871A86"/>
    <w:rsid w:val="00871C1E"/>
    <w:rsid w:val="00871DAE"/>
    <w:rsid w:val="00871FD8"/>
    <w:rsid w:val="0087259F"/>
    <w:rsid w:val="00872A94"/>
    <w:rsid w:val="008731D3"/>
    <w:rsid w:val="0087328B"/>
    <w:rsid w:val="008739B6"/>
    <w:rsid w:val="00873A34"/>
    <w:rsid w:val="00873E2B"/>
    <w:rsid w:val="0087446D"/>
    <w:rsid w:val="00874732"/>
    <w:rsid w:val="00874F77"/>
    <w:rsid w:val="008761FD"/>
    <w:rsid w:val="00876471"/>
    <w:rsid w:val="0087681F"/>
    <w:rsid w:val="00876B40"/>
    <w:rsid w:val="008800D2"/>
    <w:rsid w:val="0088138C"/>
    <w:rsid w:val="00881466"/>
    <w:rsid w:val="008818AA"/>
    <w:rsid w:val="00881949"/>
    <w:rsid w:val="00881E33"/>
    <w:rsid w:val="0088260D"/>
    <w:rsid w:val="0088273C"/>
    <w:rsid w:val="00882D10"/>
    <w:rsid w:val="008830DA"/>
    <w:rsid w:val="0088329F"/>
    <w:rsid w:val="008832B6"/>
    <w:rsid w:val="008833B1"/>
    <w:rsid w:val="00883857"/>
    <w:rsid w:val="00884880"/>
    <w:rsid w:val="008848EC"/>
    <w:rsid w:val="00885213"/>
    <w:rsid w:val="0088535D"/>
    <w:rsid w:val="00885477"/>
    <w:rsid w:val="00885907"/>
    <w:rsid w:val="00885FB7"/>
    <w:rsid w:val="00886072"/>
    <w:rsid w:val="0088693A"/>
    <w:rsid w:val="00886B7F"/>
    <w:rsid w:val="00886D64"/>
    <w:rsid w:val="008871D7"/>
    <w:rsid w:val="00887556"/>
    <w:rsid w:val="00890049"/>
    <w:rsid w:val="008908DC"/>
    <w:rsid w:val="00890D2C"/>
    <w:rsid w:val="0089217B"/>
    <w:rsid w:val="00892394"/>
    <w:rsid w:val="008923A2"/>
    <w:rsid w:val="0089265F"/>
    <w:rsid w:val="00892774"/>
    <w:rsid w:val="00892930"/>
    <w:rsid w:val="00892BA8"/>
    <w:rsid w:val="00892E91"/>
    <w:rsid w:val="00893215"/>
    <w:rsid w:val="00893741"/>
    <w:rsid w:val="00893C16"/>
    <w:rsid w:val="00894460"/>
    <w:rsid w:val="00894686"/>
    <w:rsid w:val="00894E8F"/>
    <w:rsid w:val="0089510A"/>
    <w:rsid w:val="00895EBB"/>
    <w:rsid w:val="00896CF1"/>
    <w:rsid w:val="008978B3"/>
    <w:rsid w:val="008A06BB"/>
    <w:rsid w:val="008A0DFF"/>
    <w:rsid w:val="008A0F3A"/>
    <w:rsid w:val="008A1675"/>
    <w:rsid w:val="008A1E41"/>
    <w:rsid w:val="008A20F9"/>
    <w:rsid w:val="008A233A"/>
    <w:rsid w:val="008A2CB3"/>
    <w:rsid w:val="008A2F0F"/>
    <w:rsid w:val="008A34DA"/>
    <w:rsid w:val="008A38D6"/>
    <w:rsid w:val="008A3D2F"/>
    <w:rsid w:val="008A3E5B"/>
    <w:rsid w:val="008A41C1"/>
    <w:rsid w:val="008A425B"/>
    <w:rsid w:val="008A44E5"/>
    <w:rsid w:val="008A498A"/>
    <w:rsid w:val="008A4E8E"/>
    <w:rsid w:val="008A5EC9"/>
    <w:rsid w:val="008A606B"/>
    <w:rsid w:val="008A6727"/>
    <w:rsid w:val="008A6B66"/>
    <w:rsid w:val="008A6C0E"/>
    <w:rsid w:val="008A7829"/>
    <w:rsid w:val="008A7A37"/>
    <w:rsid w:val="008A7F3F"/>
    <w:rsid w:val="008B021D"/>
    <w:rsid w:val="008B0DA0"/>
    <w:rsid w:val="008B0EE8"/>
    <w:rsid w:val="008B0F47"/>
    <w:rsid w:val="008B1818"/>
    <w:rsid w:val="008B1DBF"/>
    <w:rsid w:val="008B2470"/>
    <w:rsid w:val="008B2C47"/>
    <w:rsid w:val="008B3BC8"/>
    <w:rsid w:val="008B4D93"/>
    <w:rsid w:val="008B4F7C"/>
    <w:rsid w:val="008B4FB0"/>
    <w:rsid w:val="008B515D"/>
    <w:rsid w:val="008B55DF"/>
    <w:rsid w:val="008B55FE"/>
    <w:rsid w:val="008B581F"/>
    <w:rsid w:val="008B5D3F"/>
    <w:rsid w:val="008B6840"/>
    <w:rsid w:val="008B7970"/>
    <w:rsid w:val="008C00E6"/>
    <w:rsid w:val="008C0151"/>
    <w:rsid w:val="008C08EC"/>
    <w:rsid w:val="008C1166"/>
    <w:rsid w:val="008C17D5"/>
    <w:rsid w:val="008C1E74"/>
    <w:rsid w:val="008C1ECF"/>
    <w:rsid w:val="008C285C"/>
    <w:rsid w:val="008C28C3"/>
    <w:rsid w:val="008C2C79"/>
    <w:rsid w:val="008C32E0"/>
    <w:rsid w:val="008C386E"/>
    <w:rsid w:val="008C3C8C"/>
    <w:rsid w:val="008C4078"/>
    <w:rsid w:val="008C42BB"/>
    <w:rsid w:val="008C45D9"/>
    <w:rsid w:val="008C503F"/>
    <w:rsid w:val="008C59B0"/>
    <w:rsid w:val="008C5A17"/>
    <w:rsid w:val="008C62BF"/>
    <w:rsid w:val="008C6502"/>
    <w:rsid w:val="008C69B7"/>
    <w:rsid w:val="008C6A0C"/>
    <w:rsid w:val="008C774E"/>
    <w:rsid w:val="008C7E1B"/>
    <w:rsid w:val="008C7EE1"/>
    <w:rsid w:val="008D0167"/>
    <w:rsid w:val="008D01A1"/>
    <w:rsid w:val="008D063C"/>
    <w:rsid w:val="008D063D"/>
    <w:rsid w:val="008D0739"/>
    <w:rsid w:val="008D07A0"/>
    <w:rsid w:val="008D0A35"/>
    <w:rsid w:val="008D1F86"/>
    <w:rsid w:val="008D214E"/>
    <w:rsid w:val="008D2F19"/>
    <w:rsid w:val="008D33B8"/>
    <w:rsid w:val="008D3F70"/>
    <w:rsid w:val="008D5827"/>
    <w:rsid w:val="008D5E32"/>
    <w:rsid w:val="008D63FC"/>
    <w:rsid w:val="008D66D4"/>
    <w:rsid w:val="008D6717"/>
    <w:rsid w:val="008D67D1"/>
    <w:rsid w:val="008D6FCD"/>
    <w:rsid w:val="008E09CD"/>
    <w:rsid w:val="008E09D0"/>
    <w:rsid w:val="008E1B35"/>
    <w:rsid w:val="008E2230"/>
    <w:rsid w:val="008E2DE5"/>
    <w:rsid w:val="008E2F57"/>
    <w:rsid w:val="008E30E2"/>
    <w:rsid w:val="008E341E"/>
    <w:rsid w:val="008E3868"/>
    <w:rsid w:val="008E392D"/>
    <w:rsid w:val="008E491B"/>
    <w:rsid w:val="008E4AFB"/>
    <w:rsid w:val="008E4D7B"/>
    <w:rsid w:val="008E4F11"/>
    <w:rsid w:val="008E5121"/>
    <w:rsid w:val="008E5537"/>
    <w:rsid w:val="008E5954"/>
    <w:rsid w:val="008E6587"/>
    <w:rsid w:val="008E6ABE"/>
    <w:rsid w:val="008E7CFF"/>
    <w:rsid w:val="008F01D8"/>
    <w:rsid w:val="008F0278"/>
    <w:rsid w:val="008F050E"/>
    <w:rsid w:val="008F0868"/>
    <w:rsid w:val="008F08C6"/>
    <w:rsid w:val="008F0AAD"/>
    <w:rsid w:val="008F0DE7"/>
    <w:rsid w:val="008F1FB0"/>
    <w:rsid w:val="008F2851"/>
    <w:rsid w:val="008F2C5D"/>
    <w:rsid w:val="008F333D"/>
    <w:rsid w:val="008F386B"/>
    <w:rsid w:val="008F3A67"/>
    <w:rsid w:val="008F3F06"/>
    <w:rsid w:val="008F5EBA"/>
    <w:rsid w:val="008F6825"/>
    <w:rsid w:val="008F6B30"/>
    <w:rsid w:val="008F6C24"/>
    <w:rsid w:val="008F74AD"/>
    <w:rsid w:val="008F7822"/>
    <w:rsid w:val="009005CA"/>
    <w:rsid w:val="00900F5C"/>
    <w:rsid w:val="009019F8"/>
    <w:rsid w:val="00901A14"/>
    <w:rsid w:val="00901AEF"/>
    <w:rsid w:val="00902672"/>
    <w:rsid w:val="00902D76"/>
    <w:rsid w:val="00904591"/>
    <w:rsid w:val="009045B0"/>
    <w:rsid w:val="00904821"/>
    <w:rsid w:val="009048F3"/>
    <w:rsid w:val="00904B1E"/>
    <w:rsid w:val="00904D81"/>
    <w:rsid w:val="009063C8"/>
    <w:rsid w:val="00906C3F"/>
    <w:rsid w:val="00906FE8"/>
    <w:rsid w:val="00907675"/>
    <w:rsid w:val="00907729"/>
    <w:rsid w:val="00907BB6"/>
    <w:rsid w:val="00910C83"/>
    <w:rsid w:val="00910E2A"/>
    <w:rsid w:val="00911659"/>
    <w:rsid w:val="009116DB"/>
    <w:rsid w:val="009116F8"/>
    <w:rsid w:val="00911985"/>
    <w:rsid w:val="00911D4B"/>
    <w:rsid w:val="00911E0A"/>
    <w:rsid w:val="00911F3B"/>
    <w:rsid w:val="009121AE"/>
    <w:rsid w:val="00912249"/>
    <w:rsid w:val="0091259B"/>
    <w:rsid w:val="00912852"/>
    <w:rsid w:val="00912AAF"/>
    <w:rsid w:val="0091365B"/>
    <w:rsid w:val="00913C99"/>
    <w:rsid w:val="009149C4"/>
    <w:rsid w:val="00914C32"/>
    <w:rsid w:val="009151E7"/>
    <w:rsid w:val="00915486"/>
    <w:rsid w:val="0091581D"/>
    <w:rsid w:val="00915D3F"/>
    <w:rsid w:val="0091797A"/>
    <w:rsid w:val="00917A35"/>
    <w:rsid w:val="00920321"/>
    <w:rsid w:val="00920468"/>
    <w:rsid w:val="00920FE9"/>
    <w:rsid w:val="0092187E"/>
    <w:rsid w:val="00921AAE"/>
    <w:rsid w:val="00921CAC"/>
    <w:rsid w:val="00921F7A"/>
    <w:rsid w:val="00922315"/>
    <w:rsid w:val="00922525"/>
    <w:rsid w:val="00922E3D"/>
    <w:rsid w:val="00923843"/>
    <w:rsid w:val="0092478D"/>
    <w:rsid w:val="0092486B"/>
    <w:rsid w:val="009249A9"/>
    <w:rsid w:val="0092533C"/>
    <w:rsid w:val="00925516"/>
    <w:rsid w:val="00925FC5"/>
    <w:rsid w:val="00926AC2"/>
    <w:rsid w:val="009305F6"/>
    <w:rsid w:val="00930771"/>
    <w:rsid w:val="00930931"/>
    <w:rsid w:val="009309E8"/>
    <w:rsid w:val="00930F0F"/>
    <w:rsid w:val="0093188D"/>
    <w:rsid w:val="00931A52"/>
    <w:rsid w:val="0093246F"/>
    <w:rsid w:val="00933E4A"/>
    <w:rsid w:val="009353E6"/>
    <w:rsid w:val="00936647"/>
    <w:rsid w:val="00936AA7"/>
    <w:rsid w:val="009374B5"/>
    <w:rsid w:val="00937F50"/>
    <w:rsid w:val="00940284"/>
    <w:rsid w:val="009407AA"/>
    <w:rsid w:val="00940CE0"/>
    <w:rsid w:val="00940FED"/>
    <w:rsid w:val="00941C94"/>
    <w:rsid w:val="00941D0C"/>
    <w:rsid w:val="0094202C"/>
    <w:rsid w:val="00942C24"/>
    <w:rsid w:val="00942F69"/>
    <w:rsid w:val="009434D6"/>
    <w:rsid w:val="009439E4"/>
    <w:rsid w:val="009445DA"/>
    <w:rsid w:val="0094499B"/>
    <w:rsid w:val="00944A19"/>
    <w:rsid w:val="00944BB7"/>
    <w:rsid w:val="00944FD2"/>
    <w:rsid w:val="009459F8"/>
    <w:rsid w:val="00945B36"/>
    <w:rsid w:val="00945E18"/>
    <w:rsid w:val="00946A4F"/>
    <w:rsid w:val="00946ED9"/>
    <w:rsid w:val="00946F5F"/>
    <w:rsid w:val="00946FAA"/>
    <w:rsid w:val="00947006"/>
    <w:rsid w:val="009471CF"/>
    <w:rsid w:val="009473A7"/>
    <w:rsid w:val="00947851"/>
    <w:rsid w:val="00947FE4"/>
    <w:rsid w:val="00950411"/>
    <w:rsid w:val="0095091B"/>
    <w:rsid w:val="0095095C"/>
    <w:rsid w:val="00950B97"/>
    <w:rsid w:val="0095107E"/>
    <w:rsid w:val="00951459"/>
    <w:rsid w:val="00951620"/>
    <w:rsid w:val="00952533"/>
    <w:rsid w:val="00952D20"/>
    <w:rsid w:val="009533E4"/>
    <w:rsid w:val="00953B33"/>
    <w:rsid w:val="00953C14"/>
    <w:rsid w:val="00953EA7"/>
    <w:rsid w:val="0095437E"/>
    <w:rsid w:val="00954B59"/>
    <w:rsid w:val="00954DD3"/>
    <w:rsid w:val="00954F73"/>
    <w:rsid w:val="00955AC8"/>
    <w:rsid w:val="00956A9F"/>
    <w:rsid w:val="00957404"/>
    <w:rsid w:val="00957479"/>
    <w:rsid w:val="009576A5"/>
    <w:rsid w:val="00960268"/>
    <w:rsid w:val="009608AB"/>
    <w:rsid w:val="009610F6"/>
    <w:rsid w:val="00961245"/>
    <w:rsid w:val="009613CC"/>
    <w:rsid w:val="00961D8F"/>
    <w:rsid w:val="009635B6"/>
    <w:rsid w:val="00964327"/>
    <w:rsid w:val="00964779"/>
    <w:rsid w:val="00964A07"/>
    <w:rsid w:val="00964CDA"/>
    <w:rsid w:val="00965355"/>
    <w:rsid w:val="009659CD"/>
    <w:rsid w:val="009659FB"/>
    <w:rsid w:val="00965A55"/>
    <w:rsid w:val="00966702"/>
    <w:rsid w:val="00966900"/>
    <w:rsid w:val="0096722D"/>
    <w:rsid w:val="009678D7"/>
    <w:rsid w:val="00967FF4"/>
    <w:rsid w:val="009704A9"/>
    <w:rsid w:val="00971121"/>
    <w:rsid w:val="00971149"/>
    <w:rsid w:val="009716E5"/>
    <w:rsid w:val="00971E9B"/>
    <w:rsid w:val="0097206B"/>
    <w:rsid w:val="0097237E"/>
    <w:rsid w:val="00972AC5"/>
    <w:rsid w:val="009730C0"/>
    <w:rsid w:val="0097453E"/>
    <w:rsid w:val="00974665"/>
    <w:rsid w:val="009748CA"/>
    <w:rsid w:val="00974AA4"/>
    <w:rsid w:val="00974D27"/>
    <w:rsid w:val="00974E8D"/>
    <w:rsid w:val="00975355"/>
    <w:rsid w:val="00975499"/>
    <w:rsid w:val="00975697"/>
    <w:rsid w:val="00975EDC"/>
    <w:rsid w:val="009760F7"/>
    <w:rsid w:val="00976122"/>
    <w:rsid w:val="009769B8"/>
    <w:rsid w:val="0097702E"/>
    <w:rsid w:val="0097733D"/>
    <w:rsid w:val="00980BC2"/>
    <w:rsid w:val="00981818"/>
    <w:rsid w:val="00981EED"/>
    <w:rsid w:val="00982848"/>
    <w:rsid w:val="009836B8"/>
    <w:rsid w:val="009845B0"/>
    <w:rsid w:val="0098482C"/>
    <w:rsid w:val="009848A7"/>
    <w:rsid w:val="00984925"/>
    <w:rsid w:val="00984A03"/>
    <w:rsid w:val="00984EA3"/>
    <w:rsid w:val="00984FEB"/>
    <w:rsid w:val="009858EE"/>
    <w:rsid w:val="00985B23"/>
    <w:rsid w:val="009870D3"/>
    <w:rsid w:val="00987CCC"/>
    <w:rsid w:val="00987DBD"/>
    <w:rsid w:val="00990686"/>
    <w:rsid w:val="00990AB8"/>
    <w:rsid w:val="00990C17"/>
    <w:rsid w:val="00990CE4"/>
    <w:rsid w:val="00990DDA"/>
    <w:rsid w:val="00991891"/>
    <w:rsid w:val="00991EF9"/>
    <w:rsid w:val="009921C6"/>
    <w:rsid w:val="009921FC"/>
    <w:rsid w:val="00992406"/>
    <w:rsid w:val="0099243F"/>
    <w:rsid w:val="00992B20"/>
    <w:rsid w:val="00992BE9"/>
    <w:rsid w:val="00992E36"/>
    <w:rsid w:val="0099330A"/>
    <w:rsid w:val="00993417"/>
    <w:rsid w:val="009934C8"/>
    <w:rsid w:val="00993CA2"/>
    <w:rsid w:val="009941C6"/>
    <w:rsid w:val="00994454"/>
    <w:rsid w:val="0099485F"/>
    <w:rsid w:val="00994E22"/>
    <w:rsid w:val="00994F96"/>
    <w:rsid w:val="00995554"/>
    <w:rsid w:val="00995848"/>
    <w:rsid w:val="00996A44"/>
    <w:rsid w:val="00996C0F"/>
    <w:rsid w:val="00996DA3"/>
    <w:rsid w:val="0099709B"/>
    <w:rsid w:val="009972B4"/>
    <w:rsid w:val="0099779E"/>
    <w:rsid w:val="009A002E"/>
    <w:rsid w:val="009A065E"/>
    <w:rsid w:val="009A0D42"/>
    <w:rsid w:val="009A1584"/>
    <w:rsid w:val="009A2396"/>
    <w:rsid w:val="009A2404"/>
    <w:rsid w:val="009A2685"/>
    <w:rsid w:val="009A2C54"/>
    <w:rsid w:val="009A3693"/>
    <w:rsid w:val="009A36A0"/>
    <w:rsid w:val="009A4D91"/>
    <w:rsid w:val="009A5393"/>
    <w:rsid w:val="009A574E"/>
    <w:rsid w:val="009A57E1"/>
    <w:rsid w:val="009A5B3D"/>
    <w:rsid w:val="009A61D8"/>
    <w:rsid w:val="009A72C4"/>
    <w:rsid w:val="009A7852"/>
    <w:rsid w:val="009B0900"/>
    <w:rsid w:val="009B0BD2"/>
    <w:rsid w:val="009B111A"/>
    <w:rsid w:val="009B1DC0"/>
    <w:rsid w:val="009B2EAA"/>
    <w:rsid w:val="009B306A"/>
    <w:rsid w:val="009B32A1"/>
    <w:rsid w:val="009B3848"/>
    <w:rsid w:val="009B38C7"/>
    <w:rsid w:val="009B3F28"/>
    <w:rsid w:val="009B3F43"/>
    <w:rsid w:val="009B4968"/>
    <w:rsid w:val="009B4A45"/>
    <w:rsid w:val="009B50AA"/>
    <w:rsid w:val="009B51C4"/>
    <w:rsid w:val="009B5622"/>
    <w:rsid w:val="009B6AC6"/>
    <w:rsid w:val="009B6F50"/>
    <w:rsid w:val="009C0536"/>
    <w:rsid w:val="009C1301"/>
    <w:rsid w:val="009C139C"/>
    <w:rsid w:val="009C17C3"/>
    <w:rsid w:val="009C1B1D"/>
    <w:rsid w:val="009C2268"/>
    <w:rsid w:val="009C2487"/>
    <w:rsid w:val="009C363C"/>
    <w:rsid w:val="009C3CAB"/>
    <w:rsid w:val="009C4530"/>
    <w:rsid w:val="009C492C"/>
    <w:rsid w:val="009C4CF4"/>
    <w:rsid w:val="009C504D"/>
    <w:rsid w:val="009C5326"/>
    <w:rsid w:val="009C57E6"/>
    <w:rsid w:val="009C657B"/>
    <w:rsid w:val="009C7955"/>
    <w:rsid w:val="009D0379"/>
    <w:rsid w:val="009D04DB"/>
    <w:rsid w:val="009D0847"/>
    <w:rsid w:val="009D127C"/>
    <w:rsid w:val="009D199B"/>
    <w:rsid w:val="009D1A10"/>
    <w:rsid w:val="009D22C2"/>
    <w:rsid w:val="009D2B8E"/>
    <w:rsid w:val="009D2CB0"/>
    <w:rsid w:val="009D2EA8"/>
    <w:rsid w:val="009D346E"/>
    <w:rsid w:val="009D3EE5"/>
    <w:rsid w:val="009D439D"/>
    <w:rsid w:val="009D4448"/>
    <w:rsid w:val="009D499E"/>
    <w:rsid w:val="009D4A9D"/>
    <w:rsid w:val="009D51B5"/>
    <w:rsid w:val="009D58E3"/>
    <w:rsid w:val="009D5A1D"/>
    <w:rsid w:val="009D5AE7"/>
    <w:rsid w:val="009D5E99"/>
    <w:rsid w:val="009D5FFA"/>
    <w:rsid w:val="009D6116"/>
    <w:rsid w:val="009D616B"/>
    <w:rsid w:val="009D6663"/>
    <w:rsid w:val="009D7A45"/>
    <w:rsid w:val="009D7D84"/>
    <w:rsid w:val="009D7FDA"/>
    <w:rsid w:val="009E0491"/>
    <w:rsid w:val="009E0640"/>
    <w:rsid w:val="009E0727"/>
    <w:rsid w:val="009E074E"/>
    <w:rsid w:val="009E1FA6"/>
    <w:rsid w:val="009E2078"/>
    <w:rsid w:val="009E2118"/>
    <w:rsid w:val="009E2777"/>
    <w:rsid w:val="009E279F"/>
    <w:rsid w:val="009E280E"/>
    <w:rsid w:val="009E2E59"/>
    <w:rsid w:val="009E305B"/>
    <w:rsid w:val="009E37BE"/>
    <w:rsid w:val="009E3E01"/>
    <w:rsid w:val="009E50B4"/>
    <w:rsid w:val="009E5647"/>
    <w:rsid w:val="009E5AD9"/>
    <w:rsid w:val="009E5F95"/>
    <w:rsid w:val="009E602F"/>
    <w:rsid w:val="009E640E"/>
    <w:rsid w:val="009E69FB"/>
    <w:rsid w:val="009E7079"/>
    <w:rsid w:val="009F1037"/>
    <w:rsid w:val="009F118D"/>
    <w:rsid w:val="009F13C3"/>
    <w:rsid w:val="009F1797"/>
    <w:rsid w:val="009F18B2"/>
    <w:rsid w:val="009F18B5"/>
    <w:rsid w:val="009F1D7C"/>
    <w:rsid w:val="009F1FB1"/>
    <w:rsid w:val="009F232B"/>
    <w:rsid w:val="009F2B69"/>
    <w:rsid w:val="009F384D"/>
    <w:rsid w:val="009F3ADF"/>
    <w:rsid w:val="009F4146"/>
    <w:rsid w:val="009F437E"/>
    <w:rsid w:val="009F5108"/>
    <w:rsid w:val="009F51A9"/>
    <w:rsid w:val="009F5A4B"/>
    <w:rsid w:val="009F5A54"/>
    <w:rsid w:val="009F5C3D"/>
    <w:rsid w:val="009F76E5"/>
    <w:rsid w:val="009F77C0"/>
    <w:rsid w:val="00A001EB"/>
    <w:rsid w:val="00A011A4"/>
    <w:rsid w:val="00A011D5"/>
    <w:rsid w:val="00A01460"/>
    <w:rsid w:val="00A01949"/>
    <w:rsid w:val="00A0219F"/>
    <w:rsid w:val="00A0242F"/>
    <w:rsid w:val="00A0291D"/>
    <w:rsid w:val="00A029B7"/>
    <w:rsid w:val="00A02C65"/>
    <w:rsid w:val="00A02D25"/>
    <w:rsid w:val="00A02FC5"/>
    <w:rsid w:val="00A031BE"/>
    <w:rsid w:val="00A03226"/>
    <w:rsid w:val="00A03268"/>
    <w:rsid w:val="00A03B0F"/>
    <w:rsid w:val="00A042D6"/>
    <w:rsid w:val="00A047EA"/>
    <w:rsid w:val="00A056AB"/>
    <w:rsid w:val="00A05D52"/>
    <w:rsid w:val="00A0644F"/>
    <w:rsid w:val="00A07828"/>
    <w:rsid w:val="00A1143A"/>
    <w:rsid w:val="00A127EF"/>
    <w:rsid w:val="00A1369B"/>
    <w:rsid w:val="00A137E9"/>
    <w:rsid w:val="00A13920"/>
    <w:rsid w:val="00A1412A"/>
    <w:rsid w:val="00A15273"/>
    <w:rsid w:val="00A15633"/>
    <w:rsid w:val="00A168C9"/>
    <w:rsid w:val="00A16AAD"/>
    <w:rsid w:val="00A16D05"/>
    <w:rsid w:val="00A16F9C"/>
    <w:rsid w:val="00A174FA"/>
    <w:rsid w:val="00A175A0"/>
    <w:rsid w:val="00A17EDD"/>
    <w:rsid w:val="00A204ED"/>
    <w:rsid w:val="00A20663"/>
    <w:rsid w:val="00A20AF0"/>
    <w:rsid w:val="00A21763"/>
    <w:rsid w:val="00A21EA9"/>
    <w:rsid w:val="00A22A5F"/>
    <w:rsid w:val="00A22D1F"/>
    <w:rsid w:val="00A235C4"/>
    <w:rsid w:val="00A24236"/>
    <w:rsid w:val="00A249A6"/>
    <w:rsid w:val="00A24E3F"/>
    <w:rsid w:val="00A265E8"/>
    <w:rsid w:val="00A2678F"/>
    <w:rsid w:val="00A267B2"/>
    <w:rsid w:val="00A2682D"/>
    <w:rsid w:val="00A26B1A"/>
    <w:rsid w:val="00A27C74"/>
    <w:rsid w:val="00A30482"/>
    <w:rsid w:val="00A30602"/>
    <w:rsid w:val="00A3094C"/>
    <w:rsid w:val="00A30C97"/>
    <w:rsid w:val="00A310C0"/>
    <w:rsid w:val="00A31262"/>
    <w:rsid w:val="00A31F46"/>
    <w:rsid w:val="00A329D6"/>
    <w:rsid w:val="00A32DD6"/>
    <w:rsid w:val="00A32EDB"/>
    <w:rsid w:val="00A3344F"/>
    <w:rsid w:val="00A3373F"/>
    <w:rsid w:val="00A33B65"/>
    <w:rsid w:val="00A340CD"/>
    <w:rsid w:val="00A3516B"/>
    <w:rsid w:val="00A35908"/>
    <w:rsid w:val="00A35D02"/>
    <w:rsid w:val="00A35E46"/>
    <w:rsid w:val="00A35E74"/>
    <w:rsid w:val="00A35FF3"/>
    <w:rsid w:val="00A374F5"/>
    <w:rsid w:val="00A3788B"/>
    <w:rsid w:val="00A37A09"/>
    <w:rsid w:val="00A37D10"/>
    <w:rsid w:val="00A4092D"/>
    <w:rsid w:val="00A41C29"/>
    <w:rsid w:val="00A41E33"/>
    <w:rsid w:val="00A41F90"/>
    <w:rsid w:val="00A4209C"/>
    <w:rsid w:val="00A42708"/>
    <w:rsid w:val="00A43617"/>
    <w:rsid w:val="00A43A2C"/>
    <w:rsid w:val="00A43F18"/>
    <w:rsid w:val="00A44130"/>
    <w:rsid w:val="00A442DC"/>
    <w:rsid w:val="00A446E8"/>
    <w:rsid w:val="00A454A6"/>
    <w:rsid w:val="00A461D6"/>
    <w:rsid w:val="00A465BF"/>
    <w:rsid w:val="00A46929"/>
    <w:rsid w:val="00A474A6"/>
    <w:rsid w:val="00A478B5"/>
    <w:rsid w:val="00A504E1"/>
    <w:rsid w:val="00A50F20"/>
    <w:rsid w:val="00A50FB7"/>
    <w:rsid w:val="00A52988"/>
    <w:rsid w:val="00A531AA"/>
    <w:rsid w:val="00A532E4"/>
    <w:rsid w:val="00A53611"/>
    <w:rsid w:val="00A540D1"/>
    <w:rsid w:val="00A54118"/>
    <w:rsid w:val="00A542B0"/>
    <w:rsid w:val="00A543E7"/>
    <w:rsid w:val="00A54BE9"/>
    <w:rsid w:val="00A54D07"/>
    <w:rsid w:val="00A555BB"/>
    <w:rsid w:val="00A555D1"/>
    <w:rsid w:val="00A55F01"/>
    <w:rsid w:val="00A567B4"/>
    <w:rsid w:val="00A57205"/>
    <w:rsid w:val="00A5754B"/>
    <w:rsid w:val="00A5789C"/>
    <w:rsid w:val="00A578A2"/>
    <w:rsid w:val="00A60460"/>
    <w:rsid w:val="00A61016"/>
    <w:rsid w:val="00A61044"/>
    <w:rsid w:val="00A61DE2"/>
    <w:rsid w:val="00A6261B"/>
    <w:rsid w:val="00A629CD"/>
    <w:rsid w:val="00A62C2A"/>
    <w:rsid w:val="00A63205"/>
    <w:rsid w:val="00A651B8"/>
    <w:rsid w:val="00A6602D"/>
    <w:rsid w:val="00A67A8A"/>
    <w:rsid w:val="00A70C41"/>
    <w:rsid w:val="00A70D0D"/>
    <w:rsid w:val="00A70D1E"/>
    <w:rsid w:val="00A712E9"/>
    <w:rsid w:val="00A71BE8"/>
    <w:rsid w:val="00A726A0"/>
    <w:rsid w:val="00A72ACE"/>
    <w:rsid w:val="00A72C47"/>
    <w:rsid w:val="00A72C5A"/>
    <w:rsid w:val="00A72F96"/>
    <w:rsid w:val="00A734F2"/>
    <w:rsid w:val="00A73A8B"/>
    <w:rsid w:val="00A73C21"/>
    <w:rsid w:val="00A73DC4"/>
    <w:rsid w:val="00A74055"/>
    <w:rsid w:val="00A756DD"/>
    <w:rsid w:val="00A75882"/>
    <w:rsid w:val="00A75FBD"/>
    <w:rsid w:val="00A76F55"/>
    <w:rsid w:val="00A76FAF"/>
    <w:rsid w:val="00A77A0A"/>
    <w:rsid w:val="00A8023C"/>
    <w:rsid w:val="00A808C6"/>
    <w:rsid w:val="00A80952"/>
    <w:rsid w:val="00A813F2"/>
    <w:rsid w:val="00A813F5"/>
    <w:rsid w:val="00A81B44"/>
    <w:rsid w:val="00A82384"/>
    <w:rsid w:val="00A824AD"/>
    <w:rsid w:val="00A8327F"/>
    <w:rsid w:val="00A8377C"/>
    <w:rsid w:val="00A838F3"/>
    <w:rsid w:val="00A83D95"/>
    <w:rsid w:val="00A84017"/>
    <w:rsid w:val="00A84A11"/>
    <w:rsid w:val="00A84D37"/>
    <w:rsid w:val="00A85140"/>
    <w:rsid w:val="00A85415"/>
    <w:rsid w:val="00A85515"/>
    <w:rsid w:val="00A8564E"/>
    <w:rsid w:val="00A85B01"/>
    <w:rsid w:val="00A85B7C"/>
    <w:rsid w:val="00A85C9F"/>
    <w:rsid w:val="00A85DE3"/>
    <w:rsid w:val="00A86A78"/>
    <w:rsid w:val="00A86F9B"/>
    <w:rsid w:val="00A87163"/>
    <w:rsid w:val="00A877B1"/>
    <w:rsid w:val="00A87D83"/>
    <w:rsid w:val="00A9048E"/>
    <w:rsid w:val="00A91014"/>
    <w:rsid w:val="00A9185A"/>
    <w:rsid w:val="00A928C2"/>
    <w:rsid w:val="00A92B4F"/>
    <w:rsid w:val="00A933F8"/>
    <w:rsid w:val="00A9340A"/>
    <w:rsid w:val="00A9387F"/>
    <w:rsid w:val="00A9428B"/>
    <w:rsid w:val="00A94396"/>
    <w:rsid w:val="00A94866"/>
    <w:rsid w:val="00A95294"/>
    <w:rsid w:val="00A95B8C"/>
    <w:rsid w:val="00A961AC"/>
    <w:rsid w:val="00A9625A"/>
    <w:rsid w:val="00A96CCD"/>
    <w:rsid w:val="00A96EBD"/>
    <w:rsid w:val="00A97CD6"/>
    <w:rsid w:val="00AA0089"/>
    <w:rsid w:val="00AA091A"/>
    <w:rsid w:val="00AA0B6C"/>
    <w:rsid w:val="00AA1077"/>
    <w:rsid w:val="00AA1097"/>
    <w:rsid w:val="00AA18B8"/>
    <w:rsid w:val="00AA2214"/>
    <w:rsid w:val="00AA25C3"/>
    <w:rsid w:val="00AA25DA"/>
    <w:rsid w:val="00AA263A"/>
    <w:rsid w:val="00AA2AA8"/>
    <w:rsid w:val="00AA3A3E"/>
    <w:rsid w:val="00AA3B31"/>
    <w:rsid w:val="00AA413F"/>
    <w:rsid w:val="00AA46DE"/>
    <w:rsid w:val="00AA48A6"/>
    <w:rsid w:val="00AA533B"/>
    <w:rsid w:val="00AA5642"/>
    <w:rsid w:val="00AA5841"/>
    <w:rsid w:val="00AA5EFA"/>
    <w:rsid w:val="00AA692E"/>
    <w:rsid w:val="00AA6BEE"/>
    <w:rsid w:val="00AA6CC7"/>
    <w:rsid w:val="00AA6EA2"/>
    <w:rsid w:val="00AA76AA"/>
    <w:rsid w:val="00AB001A"/>
    <w:rsid w:val="00AB0CBF"/>
    <w:rsid w:val="00AB0F50"/>
    <w:rsid w:val="00AB1225"/>
    <w:rsid w:val="00AB1682"/>
    <w:rsid w:val="00AB1754"/>
    <w:rsid w:val="00AB1A97"/>
    <w:rsid w:val="00AB1CEA"/>
    <w:rsid w:val="00AB280C"/>
    <w:rsid w:val="00AB34D2"/>
    <w:rsid w:val="00AB386A"/>
    <w:rsid w:val="00AB39C2"/>
    <w:rsid w:val="00AB3A78"/>
    <w:rsid w:val="00AB3AC8"/>
    <w:rsid w:val="00AB3C76"/>
    <w:rsid w:val="00AB4274"/>
    <w:rsid w:val="00AB46A8"/>
    <w:rsid w:val="00AB49CA"/>
    <w:rsid w:val="00AB4C2F"/>
    <w:rsid w:val="00AB4C4B"/>
    <w:rsid w:val="00AB5B6A"/>
    <w:rsid w:val="00AB5F51"/>
    <w:rsid w:val="00AB6223"/>
    <w:rsid w:val="00AB657B"/>
    <w:rsid w:val="00AB6A61"/>
    <w:rsid w:val="00AB70AC"/>
    <w:rsid w:val="00AB7185"/>
    <w:rsid w:val="00AB7233"/>
    <w:rsid w:val="00AB74D1"/>
    <w:rsid w:val="00AB79FE"/>
    <w:rsid w:val="00AC0348"/>
    <w:rsid w:val="00AC09C3"/>
    <w:rsid w:val="00AC0A15"/>
    <w:rsid w:val="00AC0C8B"/>
    <w:rsid w:val="00AC1008"/>
    <w:rsid w:val="00AC1733"/>
    <w:rsid w:val="00AC1AC4"/>
    <w:rsid w:val="00AC1E43"/>
    <w:rsid w:val="00AC2354"/>
    <w:rsid w:val="00AC283F"/>
    <w:rsid w:val="00AC28BB"/>
    <w:rsid w:val="00AC2B8D"/>
    <w:rsid w:val="00AC2F92"/>
    <w:rsid w:val="00AC3568"/>
    <w:rsid w:val="00AC409A"/>
    <w:rsid w:val="00AC4461"/>
    <w:rsid w:val="00AC4977"/>
    <w:rsid w:val="00AC542A"/>
    <w:rsid w:val="00AC571B"/>
    <w:rsid w:val="00AC69D2"/>
    <w:rsid w:val="00AC73EB"/>
    <w:rsid w:val="00AC7703"/>
    <w:rsid w:val="00AC7AE3"/>
    <w:rsid w:val="00AD0174"/>
    <w:rsid w:val="00AD02AE"/>
    <w:rsid w:val="00AD0432"/>
    <w:rsid w:val="00AD047F"/>
    <w:rsid w:val="00AD058E"/>
    <w:rsid w:val="00AD1206"/>
    <w:rsid w:val="00AD14C6"/>
    <w:rsid w:val="00AD1D0B"/>
    <w:rsid w:val="00AD2314"/>
    <w:rsid w:val="00AD246C"/>
    <w:rsid w:val="00AD2A52"/>
    <w:rsid w:val="00AD4299"/>
    <w:rsid w:val="00AD46BA"/>
    <w:rsid w:val="00AD4741"/>
    <w:rsid w:val="00AD49AD"/>
    <w:rsid w:val="00AD4C8F"/>
    <w:rsid w:val="00AD4FC8"/>
    <w:rsid w:val="00AD5579"/>
    <w:rsid w:val="00AD59BE"/>
    <w:rsid w:val="00AD5B83"/>
    <w:rsid w:val="00AD628B"/>
    <w:rsid w:val="00AD63D9"/>
    <w:rsid w:val="00AD64CF"/>
    <w:rsid w:val="00AD6FBA"/>
    <w:rsid w:val="00AD7953"/>
    <w:rsid w:val="00AD79B1"/>
    <w:rsid w:val="00AD7CE9"/>
    <w:rsid w:val="00AE00B7"/>
    <w:rsid w:val="00AE12C3"/>
    <w:rsid w:val="00AE1EC0"/>
    <w:rsid w:val="00AE1F32"/>
    <w:rsid w:val="00AE2335"/>
    <w:rsid w:val="00AE3449"/>
    <w:rsid w:val="00AE35ED"/>
    <w:rsid w:val="00AE394B"/>
    <w:rsid w:val="00AE3F84"/>
    <w:rsid w:val="00AE4D62"/>
    <w:rsid w:val="00AE5394"/>
    <w:rsid w:val="00AE5C8A"/>
    <w:rsid w:val="00AE5D02"/>
    <w:rsid w:val="00AE6329"/>
    <w:rsid w:val="00AE656F"/>
    <w:rsid w:val="00AE6715"/>
    <w:rsid w:val="00AE683F"/>
    <w:rsid w:val="00AE7149"/>
    <w:rsid w:val="00AE7878"/>
    <w:rsid w:val="00AF002E"/>
    <w:rsid w:val="00AF0111"/>
    <w:rsid w:val="00AF0AC6"/>
    <w:rsid w:val="00AF0DDE"/>
    <w:rsid w:val="00AF1058"/>
    <w:rsid w:val="00AF108C"/>
    <w:rsid w:val="00AF11C5"/>
    <w:rsid w:val="00AF21C1"/>
    <w:rsid w:val="00AF2452"/>
    <w:rsid w:val="00AF24D7"/>
    <w:rsid w:val="00AF28FD"/>
    <w:rsid w:val="00AF2D7E"/>
    <w:rsid w:val="00AF32E1"/>
    <w:rsid w:val="00AF34B3"/>
    <w:rsid w:val="00AF3A02"/>
    <w:rsid w:val="00AF3BBC"/>
    <w:rsid w:val="00AF3D03"/>
    <w:rsid w:val="00AF421A"/>
    <w:rsid w:val="00AF42C5"/>
    <w:rsid w:val="00AF4359"/>
    <w:rsid w:val="00AF510B"/>
    <w:rsid w:val="00AF52B4"/>
    <w:rsid w:val="00AF5F0F"/>
    <w:rsid w:val="00AF7471"/>
    <w:rsid w:val="00AF762C"/>
    <w:rsid w:val="00AF7CE7"/>
    <w:rsid w:val="00B00B14"/>
    <w:rsid w:val="00B00CBF"/>
    <w:rsid w:val="00B00D99"/>
    <w:rsid w:val="00B00F2A"/>
    <w:rsid w:val="00B01333"/>
    <w:rsid w:val="00B01BE2"/>
    <w:rsid w:val="00B01FA3"/>
    <w:rsid w:val="00B020ED"/>
    <w:rsid w:val="00B027C7"/>
    <w:rsid w:val="00B03290"/>
    <w:rsid w:val="00B034FD"/>
    <w:rsid w:val="00B03DF6"/>
    <w:rsid w:val="00B03E6D"/>
    <w:rsid w:val="00B03F87"/>
    <w:rsid w:val="00B04BE8"/>
    <w:rsid w:val="00B05048"/>
    <w:rsid w:val="00B0521B"/>
    <w:rsid w:val="00B052A9"/>
    <w:rsid w:val="00B057EA"/>
    <w:rsid w:val="00B0594D"/>
    <w:rsid w:val="00B0666C"/>
    <w:rsid w:val="00B067DC"/>
    <w:rsid w:val="00B07804"/>
    <w:rsid w:val="00B10182"/>
    <w:rsid w:val="00B10DA2"/>
    <w:rsid w:val="00B11072"/>
    <w:rsid w:val="00B113D9"/>
    <w:rsid w:val="00B11E69"/>
    <w:rsid w:val="00B11E94"/>
    <w:rsid w:val="00B11EC8"/>
    <w:rsid w:val="00B13D79"/>
    <w:rsid w:val="00B14199"/>
    <w:rsid w:val="00B147B6"/>
    <w:rsid w:val="00B14893"/>
    <w:rsid w:val="00B14960"/>
    <w:rsid w:val="00B15264"/>
    <w:rsid w:val="00B153FC"/>
    <w:rsid w:val="00B16035"/>
    <w:rsid w:val="00B16293"/>
    <w:rsid w:val="00B16825"/>
    <w:rsid w:val="00B16A6E"/>
    <w:rsid w:val="00B1704A"/>
    <w:rsid w:val="00B17487"/>
    <w:rsid w:val="00B17D15"/>
    <w:rsid w:val="00B202D5"/>
    <w:rsid w:val="00B20862"/>
    <w:rsid w:val="00B20D03"/>
    <w:rsid w:val="00B21A5C"/>
    <w:rsid w:val="00B21C51"/>
    <w:rsid w:val="00B21F29"/>
    <w:rsid w:val="00B225F6"/>
    <w:rsid w:val="00B233DF"/>
    <w:rsid w:val="00B23B87"/>
    <w:rsid w:val="00B2418E"/>
    <w:rsid w:val="00B24446"/>
    <w:rsid w:val="00B2473F"/>
    <w:rsid w:val="00B2480F"/>
    <w:rsid w:val="00B24C54"/>
    <w:rsid w:val="00B25316"/>
    <w:rsid w:val="00B2571B"/>
    <w:rsid w:val="00B25D39"/>
    <w:rsid w:val="00B266B3"/>
    <w:rsid w:val="00B2693F"/>
    <w:rsid w:val="00B26A02"/>
    <w:rsid w:val="00B278C4"/>
    <w:rsid w:val="00B279A1"/>
    <w:rsid w:val="00B30A67"/>
    <w:rsid w:val="00B30B6A"/>
    <w:rsid w:val="00B315B6"/>
    <w:rsid w:val="00B31D77"/>
    <w:rsid w:val="00B32B98"/>
    <w:rsid w:val="00B32D92"/>
    <w:rsid w:val="00B32F95"/>
    <w:rsid w:val="00B34D2C"/>
    <w:rsid w:val="00B352F2"/>
    <w:rsid w:val="00B35321"/>
    <w:rsid w:val="00B35358"/>
    <w:rsid w:val="00B3541F"/>
    <w:rsid w:val="00B356BB"/>
    <w:rsid w:val="00B368F6"/>
    <w:rsid w:val="00B378FA"/>
    <w:rsid w:val="00B37A9A"/>
    <w:rsid w:val="00B40031"/>
    <w:rsid w:val="00B4109A"/>
    <w:rsid w:val="00B41FE3"/>
    <w:rsid w:val="00B42160"/>
    <w:rsid w:val="00B42E70"/>
    <w:rsid w:val="00B438D4"/>
    <w:rsid w:val="00B448FD"/>
    <w:rsid w:val="00B44E58"/>
    <w:rsid w:val="00B452D2"/>
    <w:rsid w:val="00B45A5B"/>
    <w:rsid w:val="00B46955"/>
    <w:rsid w:val="00B46CDD"/>
    <w:rsid w:val="00B46D8B"/>
    <w:rsid w:val="00B46DA3"/>
    <w:rsid w:val="00B47B87"/>
    <w:rsid w:val="00B47D96"/>
    <w:rsid w:val="00B47D9D"/>
    <w:rsid w:val="00B50029"/>
    <w:rsid w:val="00B505CD"/>
    <w:rsid w:val="00B50743"/>
    <w:rsid w:val="00B507BB"/>
    <w:rsid w:val="00B50B0A"/>
    <w:rsid w:val="00B50D71"/>
    <w:rsid w:val="00B5132A"/>
    <w:rsid w:val="00B519C5"/>
    <w:rsid w:val="00B51B40"/>
    <w:rsid w:val="00B5247E"/>
    <w:rsid w:val="00B527C8"/>
    <w:rsid w:val="00B53725"/>
    <w:rsid w:val="00B53971"/>
    <w:rsid w:val="00B53E90"/>
    <w:rsid w:val="00B5462E"/>
    <w:rsid w:val="00B54E5D"/>
    <w:rsid w:val="00B550D2"/>
    <w:rsid w:val="00B5537A"/>
    <w:rsid w:val="00B55C46"/>
    <w:rsid w:val="00B55CCD"/>
    <w:rsid w:val="00B56A5D"/>
    <w:rsid w:val="00B56E53"/>
    <w:rsid w:val="00B5707D"/>
    <w:rsid w:val="00B57D49"/>
    <w:rsid w:val="00B600D2"/>
    <w:rsid w:val="00B601F2"/>
    <w:rsid w:val="00B61157"/>
    <w:rsid w:val="00B6120B"/>
    <w:rsid w:val="00B612F4"/>
    <w:rsid w:val="00B62161"/>
    <w:rsid w:val="00B6291C"/>
    <w:rsid w:val="00B62A3B"/>
    <w:rsid w:val="00B6407A"/>
    <w:rsid w:val="00B64657"/>
    <w:rsid w:val="00B647A4"/>
    <w:rsid w:val="00B6485A"/>
    <w:rsid w:val="00B65C46"/>
    <w:rsid w:val="00B66432"/>
    <w:rsid w:val="00B66A66"/>
    <w:rsid w:val="00B66CAB"/>
    <w:rsid w:val="00B672EA"/>
    <w:rsid w:val="00B67C9F"/>
    <w:rsid w:val="00B7029F"/>
    <w:rsid w:val="00B70D4F"/>
    <w:rsid w:val="00B70FFC"/>
    <w:rsid w:val="00B7116B"/>
    <w:rsid w:val="00B715B1"/>
    <w:rsid w:val="00B717C6"/>
    <w:rsid w:val="00B727CC"/>
    <w:rsid w:val="00B7360A"/>
    <w:rsid w:val="00B736B6"/>
    <w:rsid w:val="00B7446F"/>
    <w:rsid w:val="00B74EC2"/>
    <w:rsid w:val="00B75EA0"/>
    <w:rsid w:val="00B75F91"/>
    <w:rsid w:val="00B763C9"/>
    <w:rsid w:val="00B76A9D"/>
    <w:rsid w:val="00B771CF"/>
    <w:rsid w:val="00B77B60"/>
    <w:rsid w:val="00B77FC9"/>
    <w:rsid w:val="00B807C3"/>
    <w:rsid w:val="00B80AC5"/>
    <w:rsid w:val="00B811E7"/>
    <w:rsid w:val="00B81D66"/>
    <w:rsid w:val="00B8250D"/>
    <w:rsid w:val="00B82521"/>
    <w:rsid w:val="00B82B3C"/>
    <w:rsid w:val="00B8329B"/>
    <w:rsid w:val="00B8337B"/>
    <w:rsid w:val="00B8393B"/>
    <w:rsid w:val="00B83F4F"/>
    <w:rsid w:val="00B8489D"/>
    <w:rsid w:val="00B84955"/>
    <w:rsid w:val="00B84BB9"/>
    <w:rsid w:val="00B84F48"/>
    <w:rsid w:val="00B85E6A"/>
    <w:rsid w:val="00B863BF"/>
    <w:rsid w:val="00B864F6"/>
    <w:rsid w:val="00B86538"/>
    <w:rsid w:val="00B8653B"/>
    <w:rsid w:val="00B86CC7"/>
    <w:rsid w:val="00B86F64"/>
    <w:rsid w:val="00B9003D"/>
    <w:rsid w:val="00B9004F"/>
    <w:rsid w:val="00B9081F"/>
    <w:rsid w:val="00B90975"/>
    <w:rsid w:val="00B90F90"/>
    <w:rsid w:val="00B91897"/>
    <w:rsid w:val="00B91BF1"/>
    <w:rsid w:val="00B928B1"/>
    <w:rsid w:val="00B92AE7"/>
    <w:rsid w:val="00B92DCC"/>
    <w:rsid w:val="00B92F76"/>
    <w:rsid w:val="00B940CC"/>
    <w:rsid w:val="00B94CFE"/>
    <w:rsid w:val="00B94F3C"/>
    <w:rsid w:val="00B95CC3"/>
    <w:rsid w:val="00B95E89"/>
    <w:rsid w:val="00B95F0F"/>
    <w:rsid w:val="00B9635B"/>
    <w:rsid w:val="00B96913"/>
    <w:rsid w:val="00B96F07"/>
    <w:rsid w:val="00B97A2E"/>
    <w:rsid w:val="00BA0164"/>
    <w:rsid w:val="00BA0316"/>
    <w:rsid w:val="00BA03B6"/>
    <w:rsid w:val="00BA078F"/>
    <w:rsid w:val="00BA0F02"/>
    <w:rsid w:val="00BA11A9"/>
    <w:rsid w:val="00BA15EF"/>
    <w:rsid w:val="00BA16B5"/>
    <w:rsid w:val="00BA188E"/>
    <w:rsid w:val="00BA21E2"/>
    <w:rsid w:val="00BA23A8"/>
    <w:rsid w:val="00BA26C9"/>
    <w:rsid w:val="00BA289F"/>
    <w:rsid w:val="00BA29BD"/>
    <w:rsid w:val="00BA367F"/>
    <w:rsid w:val="00BA40A2"/>
    <w:rsid w:val="00BA476A"/>
    <w:rsid w:val="00BA48E6"/>
    <w:rsid w:val="00BA5A34"/>
    <w:rsid w:val="00BA5C22"/>
    <w:rsid w:val="00BA5E41"/>
    <w:rsid w:val="00BA5E92"/>
    <w:rsid w:val="00BA6254"/>
    <w:rsid w:val="00BA6964"/>
    <w:rsid w:val="00BA69F3"/>
    <w:rsid w:val="00BA7FC8"/>
    <w:rsid w:val="00BB0867"/>
    <w:rsid w:val="00BB12F0"/>
    <w:rsid w:val="00BB1539"/>
    <w:rsid w:val="00BB18B0"/>
    <w:rsid w:val="00BB1BFC"/>
    <w:rsid w:val="00BB1F2A"/>
    <w:rsid w:val="00BB20B0"/>
    <w:rsid w:val="00BB2CD5"/>
    <w:rsid w:val="00BB3185"/>
    <w:rsid w:val="00BB420C"/>
    <w:rsid w:val="00BB5298"/>
    <w:rsid w:val="00BB52EB"/>
    <w:rsid w:val="00BB55D4"/>
    <w:rsid w:val="00BB55E6"/>
    <w:rsid w:val="00BB5D39"/>
    <w:rsid w:val="00BB5EB5"/>
    <w:rsid w:val="00BB619F"/>
    <w:rsid w:val="00BB6694"/>
    <w:rsid w:val="00BB6C44"/>
    <w:rsid w:val="00BB6F1A"/>
    <w:rsid w:val="00BB7807"/>
    <w:rsid w:val="00BB7CB4"/>
    <w:rsid w:val="00BB7E99"/>
    <w:rsid w:val="00BC132D"/>
    <w:rsid w:val="00BC16F0"/>
    <w:rsid w:val="00BC2570"/>
    <w:rsid w:val="00BC3292"/>
    <w:rsid w:val="00BC32B2"/>
    <w:rsid w:val="00BC37CC"/>
    <w:rsid w:val="00BC4CE6"/>
    <w:rsid w:val="00BC4E94"/>
    <w:rsid w:val="00BC53D7"/>
    <w:rsid w:val="00BC60B5"/>
    <w:rsid w:val="00BC623E"/>
    <w:rsid w:val="00BC677D"/>
    <w:rsid w:val="00BC7396"/>
    <w:rsid w:val="00BD0142"/>
    <w:rsid w:val="00BD0659"/>
    <w:rsid w:val="00BD0EA5"/>
    <w:rsid w:val="00BD1193"/>
    <w:rsid w:val="00BD1318"/>
    <w:rsid w:val="00BD2253"/>
    <w:rsid w:val="00BD22E6"/>
    <w:rsid w:val="00BD2575"/>
    <w:rsid w:val="00BD2ADB"/>
    <w:rsid w:val="00BD2F63"/>
    <w:rsid w:val="00BD2F65"/>
    <w:rsid w:val="00BD3601"/>
    <w:rsid w:val="00BD3E20"/>
    <w:rsid w:val="00BD442C"/>
    <w:rsid w:val="00BD4A1E"/>
    <w:rsid w:val="00BD4D42"/>
    <w:rsid w:val="00BD4E48"/>
    <w:rsid w:val="00BD52F8"/>
    <w:rsid w:val="00BD5487"/>
    <w:rsid w:val="00BD564B"/>
    <w:rsid w:val="00BD652D"/>
    <w:rsid w:val="00BD662A"/>
    <w:rsid w:val="00BE028C"/>
    <w:rsid w:val="00BE0F00"/>
    <w:rsid w:val="00BE18B5"/>
    <w:rsid w:val="00BE1FB8"/>
    <w:rsid w:val="00BE28C3"/>
    <w:rsid w:val="00BE28C6"/>
    <w:rsid w:val="00BE2A59"/>
    <w:rsid w:val="00BE3B45"/>
    <w:rsid w:val="00BE404B"/>
    <w:rsid w:val="00BE43E9"/>
    <w:rsid w:val="00BE4E5F"/>
    <w:rsid w:val="00BE4FAA"/>
    <w:rsid w:val="00BE5A3A"/>
    <w:rsid w:val="00BE5EF2"/>
    <w:rsid w:val="00BE6B9C"/>
    <w:rsid w:val="00BE7E76"/>
    <w:rsid w:val="00BF08F7"/>
    <w:rsid w:val="00BF0C0F"/>
    <w:rsid w:val="00BF0F41"/>
    <w:rsid w:val="00BF179A"/>
    <w:rsid w:val="00BF221F"/>
    <w:rsid w:val="00BF284E"/>
    <w:rsid w:val="00BF2D11"/>
    <w:rsid w:val="00BF3547"/>
    <w:rsid w:val="00BF4C75"/>
    <w:rsid w:val="00BF4D7C"/>
    <w:rsid w:val="00BF533F"/>
    <w:rsid w:val="00BF55EF"/>
    <w:rsid w:val="00BF5917"/>
    <w:rsid w:val="00BF59CE"/>
    <w:rsid w:val="00BF62C3"/>
    <w:rsid w:val="00BF691D"/>
    <w:rsid w:val="00BF7223"/>
    <w:rsid w:val="00BF743B"/>
    <w:rsid w:val="00C01133"/>
    <w:rsid w:val="00C011D3"/>
    <w:rsid w:val="00C0295E"/>
    <w:rsid w:val="00C03172"/>
    <w:rsid w:val="00C03972"/>
    <w:rsid w:val="00C0412C"/>
    <w:rsid w:val="00C043DB"/>
    <w:rsid w:val="00C044DB"/>
    <w:rsid w:val="00C051AF"/>
    <w:rsid w:val="00C05845"/>
    <w:rsid w:val="00C059B6"/>
    <w:rsid w:val="00C06069"/>
    <w:rsid w:val="00C06130"/>
    <w:rsid w:val="00C061CE"/>
    <w:rsid w:val="00C0658D"/>
    <w:rsid w:val="00C07525"/>
    <w:rsid w:val="00C07E24"/>
    <w:rsid w:val="00C07FD6"/>
    <w:rsid w:val="00C07FEC"/>
    <w:rsid w:val="00C10248"/>
    <w:rsid w:val="00C107AA"/>
    <w:rsid w:val="00C1139D"/>
    <w:rsid w:val="00C1183D"/>
    <w:rsid w:val="00C11EA0"/>
    <w:rsid w:val="00C1252B"/>
    <w:rsid w:val="00C1385A"/>
    <w:rsid w:val="00C13B92"/>
    <w:rsid w:val="00C14B5D"/>
    <w:rsid w:val="00C152B5"/>
    <w:rsid w:val="00C16575"/>
    <w:rsid w:val="00C17A0D"/>
    <w:rsid w:val="00C17B56"/>
    <w:rsid w:val="00C206EC"/>
    <w:rsid w:val="00C20D1E"/>
    <w:rsid w:val="00C22770"/>
    <w:rsid w:val="00C22BBE"/>
    <w:rsid w:val="00C233B9"/>
    <w:rsid w:val="00C2345E"/>
    <w:rsid w:val="00C23552"/>
    <w:rsid w:val="00C23951"/>
    <w:rsid w:val="00C23966"/>
    <w:rsid w:val="00C23A25"/>
    <w:rsid w:val="00C23E72"/>
    <w:rsid w:val="00C2440F"/>
    <w:rsid w:val="00C2448E"/>
    <w:rsid w:val="00C26815"/>
    <w:rsid w:val="00C27EE5"/>
    <w:rsid w:val="00C3006B"/>
    <w:rsid w:val="00C300AA"/>
    <w:rsid w:val="00C30102"/>
    <w:rsid w:val="00C30260"/>
    <w:rsid w:val="00C302A5"/>
    <w:rsid w:val="00C30BC2"/>
    <w:rsid w:val="00C31095"/>
    <w:rsid w:val="00C3144D"/>
    <w:rsid w:val="00C31BC8"/>
    <w:rsid w:val="00C322FF"/>
    <w:rsid w:val="00C32303"/>
    <w:rsid w:val="00C34B49"/>
    <w:rsid w:val="00C34C2E"/>
    <w:rsid w:val="00C358E9"/>
    <w:rsid w:val="00C35A81"/>
    <w:rsid w:val="00C3625A"/>
    <w:rsid w:val="00C37259"/>
    <w:rsid w:val="00C374BB"/>
    <w:rsid w:val="00C37B22"/>
    <w:rsid w:val="00C37D3F"/>
    <w:rsid w:val="00C40856"/>
    <w:rsid w:val="00C40B23"/>
    <w:rsid w:val="00C40B33"/>
    <w:rsid w:val="00C40B52"/>
    <w:rsid w:val="00C40BAF"/>
    <w:rsid w:val="00C41059"/>
    <w:rsid w:val="00C412B0"/>
    <w:rsid w:val="00C41301"/>
    <w:rsid w:val="00C41B6E"/>
    <w:rsid w:val="00C43305"/>
    <w:rsid w:val="00C43774"/>
    <w:rsid w:val="00C442D8"/>
    <w:rsid w:val="00C44734"/>
    <w:rsid w:val="00C44A3D"/>
    <w:rsid w:val="00C44F55"/>
    <w:rsid w:val="00C45D99"/>
    <w:rsid w:val="00C45F25"/>
    <w:rsid w:val="00C46ADD"/>
    <w:rsid w:val="00C46FAE"/>
    <w:rsid w:val="00C47065"/>
    <w:rsid w:val="00C47399"/>
    <w:rsid w:val="00C47B6E"/>
    <w:rsid w:val="00C47CA5"/>
    <w:rsid w:val="00C47F54"/>
    <w:rsid w:val="00C50173"/>
    <w:rsid w:val="00C5018E"/>
    <w:rsid w:val="00C505DB"/>
    <w:rsid w:val="00C50DB7"/>
    <w:rsid w:val="00C50FA0"/>
    <w:rsid w:val="00C51100"/>
    <w:rsid w:val="00C511EA"/>
    <w:rsid w:val="00C51A23"/>
    <w:rsid w:val="00C51BD5"/>
    <w:rsid w:val="00C51EE9"/>
    <w:rsid w:val="00C523B2"/>
    <w:rsid w:val="00C53226"/>
    <w:rsid w:val="00C5498B"/>
    <w:rsid w:val="00C54AC6"/>
    <w:rsid w:val="00C54B2D"/>
    <w:rsid w:val="00C55950"/>
    <w:rsid w:val="00C564E2"/>
    <w:rsid w:val="00C56529"/>
    <w:rsid w:val="00C568B1"/>
    <w:rsid w:val="00C57319"/>
    <w:rsid w:val="00C60486"/>
    <w:rsid w:val="00C6090F"/>
    <w:rsid w:val="00C60BD4"/>
    <w:rsid w:val="00C60C3C"/>
    <w:rsid w:val="00C60F93"/>
    <w:rsid w:val="00C61383"/>
    <w:rsid w:val="00C61617"/>
    <w:rsid w:val="00C61FF4"/>
    <w:rsid w:val="00C62366"/>
    <w:rsid w:val="00C6280D"/>
    <w:rsid w:val="00C62B3B"/>
    <w:rsid w:val="00C62DD5"/>
    <w:rsid w:val="00C6314F"/>
    <w:rsid w:val="00C6430E"/>
    <w:rsid w:val="00C64A4F"/>
    <w:rsid w:val="00C65C4C"/>
    <w:rsid w:val="00C67242"/>
    <w:rsid w:val="00C679CB"/>
    <w:rsid w:val="00C67F87"/>
    <w:rsid w:val="00C71451"/>
    <w:rsid w:val="00C71BA6"/>
    <w:rsid w:val="00C71C51"/>
    <w:rsid w:val="00C7201D"/>
    <w:rsid w:val="00C722CF"/>
    <w:rsid w:val="00C7257C"/>
    <w:rsid w:val="00C72F1E"/>
    <w:rsid w:val="00C72FA7"/>
    <w:rsid w:val="00C73094"/>
    <w:rsid w:val="00C73B32"/>
    <w:rsid w:val="00C74747"/>
    <w:rsid w:val="00C75227"/>
    <w:rsid w:val="00C75C68"/>
    <w:rsid w:val="00C770B3"/>
    <w:rsid w:val="00C772A8"/>
    <w:rsid w:val="00C77312"/>
    <w:rsid w:val="00C77C1C"/>
    <w:rsid w:val="00C8004C"/>
    <w:rsid w:val="00C80A4B"/>
    <w:rsid w:val="00C82DE4"/>
    <w:rsid w:val="00C830BB"/>
    <w:rsid w:val="00C833FE"/>
    <w:rsid w:val="00C83D27"/>
    <w:rsid w:val="00C83E3A"/>
    <w:rsid w:val="00C84616"/>
    <w:rsid w:val="00C84741"/>
    <w:rsid w:val="00C84C1F"/>
    <w:rsid w:val="00C851FB"/>
    <w:rsid w:val="00C85763"/>
    <w:rsid w:val="00C85AA5"/>
    <w:rsid w:val="00C86033"/>
    <w:rsid w:val="00C87028"/>
    <w:rsid w:val="00C871CA"/>
    <w:rsid w:val="00C87BBF"/>
    <w:rsid w:val="00C90FCB"/>
    <w:rsid w:val="00C919DC"/>
    <w:rsid w:val="00C91ADE"/>
    <w:rsid w:val="00C92126"/>
    <w:rsid w:val="00C9262F"/>
    <w:rsid w:val="00C92C57"/>
    <w:rsid w:val="00C92CAE"/>
    <w:rsid w:val="00C941D8"/>
    <w:rsid w:val="00C948EF"/>
    <w:rsid w:val="00C95347"/>
    <w:rsid w:val="00C955D4"/>
    <w:rsid w:val="00C956C7"/>
    <w:rsid w:val="00C95725"/>
    <w:rsid w:val="00C95823"/>
    <w:rsid w:val="00C95998"/>
    <w:rsid w:val="00C95AB0"/>
    <w:rsid w:val="00C95F3D"/>
    <w:rsid w:val="00C96613"/>
    <w:rsid w:val="00C967F4"/>
    <w:rsid w:val="00C97919"/>
    <w:rsid w:val="00C97C56"/>
    <w:rsid w:val="00C97C64"/>
    <w:rsid w:val="00CA0414"/>
    <w:rsid w:val="00CA0484"/>
    <w:rsid w:val="00CA09E2"/>
    <w:rsid w:val="00CA12A5"/>
    <w:rsid w:val="00CA186F"/>
    <w:rsid w:val="00CA1B56"/>
    <w:rsid w:val="00CA1DFB"/>
    <w:rsid w:val="00CA302F"/>
    <w:rsid w:val="00CA344E"/>
    <w:rsid w:val="00CA34B1"/>
    <w:rsid w:val="00CA36A8"/>
    <w:rsid w:val="00CA3832"/>
    <w:rsid w:val="00CA3B7D"/>
    <w:rsid w:val="00CA3DB4"/>
    <w:rsid w:val="00CA40DE"/>
    <w:rsid w:val="00CA54E9"/>
    <w:rsid w:val="00CA67C2"/>
    <w:rsid w:val="00CA7A2E"/>
    <w:rsid w:val="00CB093C"/>
    <w:rsid w:val="00CB0D66"/>
    <w:rsid w:val="00CB2A9A"/>
    <w:rsid w:val="00CB3077"/>
    <w:rsid w:val="00CB3902"/>
    <w:rsid w:val="00CB3E20"/>
    <w:rsid w:val="00CB45F1"/>
    <w:rsid w:val="00CB46CC"/>
    <w:rsid w:val="00CB5606"/>
    <w:rsid w:val="00CB5F15"/>
    <w:rsid w:val="00CB6434"/>
    <w:rsid w:val="00CB73B2"/>
    <w:rsid w:val="00CC02C2"/>
    <w:rsid w:val="00CC02E3"/>
    <w:rsid w:val="00CC031D"/>
    <w:rsid w:val="00CC046F"/>
    <w:rsid w:val="00CC0995"/>
    <w:rsid w:val="00CC0AAB"/>
    <w:rsid w:val="00CC1FE4"/>
    <w:rsid w:val="00CC36CF"/>
    <w:rsid w:val="00CC37AF"/>
    <w:rsid w:val="00CC44DF"/>
    <w:rsid w:val="00CC450A"/>
    <w:rsid w:val="00CC4A2B"/>
    <w:rsid w:val="00CC4C8E"/>
    <w:rsid w:val="00CC4F7D"/>
    <w:rsid w:val="00CC5162"/>
    <w:rsid w:val="00CC55D8"/>
    <w:rsid w:val="00CC59B7"/>
    <w:rsid w:val="00CC5B67"/>
    <w:rsid w:val="00CC70A9"/>
    <w:rsid w:val="00CC7267"/>
    <w:rsid w:val="00CC7AC1"/>
    <w:rsid w:val="00CC7ADD"/>
    <w:rsid w:val="00CC7B3D"/>
    <w:rsid w:val="00CD0A01"/>
    <w:rsid w:val="00CD2C7C"/>
    <w:rsid w:val="00CD330F"/>
    <w:rsid w:val="00CD3317"/>
    <w:rsid w:val="00CD34CF"/>
    <w:rsid w:val="00CD37BF"/>
    <w:rsid w:val="00CD3B8E"/>
    <w:rsid w:val="00CD48C2"/>
    <w:rsid w:val="00CD4ED0"/>
    <w:rsid w:val="00CD5477"/>
    <w:rsid w:val="00CD5610"/>
    <w:rsid w:val="00CD7688"/>
    <w:rsid w:val="00CD76E8"/>
    <w:rsid w:val="00CD7D98"/>
    <w:rsid w:val="00CD7EE3"/>
    <w:rsid w:val="00CE09B9"/>
    <w:rsid w:val="00CE09C4"/>
    <w:rsid w:val="00CE09C8"/>
    <w:rsid w:val="00CE0A1F"/>
    <w:rsid w:val="00CE0F9C"/>
    <w:rsid w:val="00CE1274"/>
    <w:rsid w:val="00CE295C"/>
    <w:rsid w:val="00CE35F1"/>
    <w:rsid w:val="00CE377F"/>
    <w:rsid w:val="00CE3AF7"/>
    <w:rsid w:val="00CE4A21"/>
    <w:rsid w:val="00CE4EBF"/>
    <w:rsid w:val="00CE4F0D"/>
    <w:rsid w:val="00CE4F87"/>
    <w:rsid w:val="00CE50EE"/>
    <w:rsid w:val="00CE648E"/>
    <w:rsid w:val="00CE677E"/>
    <w:rsid w:val="00CE77F4"/>
    <w:rsid w:val="00CF0268"/>
    <w:rsid w:val="00CF02DA"/>
    <w:rsid w:val="00CF0484"/>
    <w:rsid w:val="00CF0FB9"/>
    <w:rsid w:val="00CF138B"/>
    <w:rsid w:val="00CF1522"/>
    <w:rsid w:val="00CF1D21"/>
    <w:rsid w:val="00CF28BF"/>
    <w:rsid w:val="00CF2FD0"/>
    <w:rsid w:val="00CF31C7"/>
    <w:rsid w:val="00CF35CC"/>
    <w:rsid w:val="00CF3EAB"/>
    <w:rsid w:val="00CF534B"/>
    <w:rsid w:val="00CF5F03"/>
    <w:rsid w:val="00CF6FE6"/>
    <w:rsid w:val="00CF7060"/>
    <w:rsid w:val="00CF7465"/>
    <w:rsid w:val="00CF74F1"/>
    <w:rsid w:val="00CF75A3"/>
    <w:rsid w:val="00CF77F4"/>
    <w:rsid w:val="00CF7D3F"/>
    <w:rsid w:val="00CF7D9B"/>
    <w:rsid w:val="00D01395"/>
    <w:rsid w:val="00D0143E"/>
    <w:rsid w:val="00D01896"/>
    <w:rsid w:val="00D0195D"/>
    <w:rsid w:val="00D01E46"/>
    <w:rsid w:val="00D03256"/>
    <w:rsid w:val="00D034DE"/>
    <w:rsid w:val="00D03FB2"/>
    <w:rsid w:val="00D049FA"/>
    <w:rsid w:val="00D04BB4"/>
    <w:rsid w:val="00D0515B"/>
    <w:rsid w:val="00D053EF"/>
    <w:rsid w:val="00D05572"/>
    <w:rsid w:val="00D057E3"/>
    <w:rsid w:val="00D05873"/>
    <w:rsid w:val="00D0610F"/>
    <w:rsid w:val="00D06553"/>
    <w:rsid w:val="00D067C8"/>
    <w:rsid w:val="00D10633"/>
    <w:rsid w:val="00D10AD2"/>
    <w:rsid w:val="00D10B4F"/>
    <w:rsid w:val="00D11C69"/>
    <w:rsid w:val="00D12CB9"/>
    <w:rsid w:val="00D132A7"/>
    <w:rsid w:val="00D1381B"/>
    <w:rsid w:val="00D13886"/>
    <w:rsid w:val="00D138E7"/>
    <w:rsid w:val="00D13B0E"/>
    <w:rsid w:val="00D13E5A"/>
    <w:rsid w:val="00D14520"/>
    <w:rsid w:val="00D14B35"/>
    <w:rsid w:val="00D150C5"/>
    <w:rsid w:val="00D15556"/>
    <w:rsid w:val="00D15B8F"/>
    <w:rsid w:val="00D1664E"/>
    <w:rsid w:val="00D1736E"/>
    <w:rsid w:val="00D176AC"/>
    <w:rsid w:val="00D17B7E"/>
    <w:rsid w:val="00D17DEF"/>
    <w:rsid w:val="00D2058D"/>
    <w:rsid w:val="00D211AF"/>
    <w:rsid w:val="00D21C55"/>
    <w:rsid w:val="00D22069"/>
    <w:rsid w:val="00D2358B"/>
    <w:rsid w:val="00D23ED4"/>
    <w:rsid w:val="00D2442E"/>
    <w:rsid w:val="00D248A7"/>
    <w:rsid w:val="00D2503D"/>
    <w:rsid w:val="00D25064"/>
    <w:rsid w:val="00D253FB"/>
    <w:rsid w:val="00D258E6"/>
    <w:rsid w:val="00D25BFF"/>
    <w:rsid w:val="00D25DA3"/>
    <w:rsid w:val="00D26902"/>
    <w:rsid w:val="00D27076"/>
    <w:rsid w:val="00D301DE"/>
    <w:rsid w:val="00D30E0E"/>
    <w:rsid w:val="00D30E85"/>
    <w:rsid w:val="00D30FC7"/>
    <w:rsid w:val="00D3146C"/>
    <w:rsid w:val="00D3162B"/>
    <w:rsid w:val="00D317BC"/>
    <w:rsid w:val="00D3187A"/>
    <w:rsid w:val="00D32248"/>
    <w:rsid w:val="00D32786"/>
    <w:rsid w:val="00D339F1"/>
    <w:rsid w:val="00D33E57"/>
    <w:rsid w:val="00D342A2"/>
    <w:rsid w:val="00D349C3"/>
    <w:rsid w:val="00D34A88"/>
    <w:rsid w:val="00D34FC7"/>
    <w:rsid w:val="00D351B0"/>
    <w:rsid w:val="00D35700"/>
    <w:rsid w:val="00D3576C"/>
    <w:rsid w:val="00D367CB"/>
    <w:rsid w:val="00D36AAD"/>
    <w:rsid w:val="00D36AFD"/>
    <w:rsid w:val="00D36B53"/>
    <w:rsid w:val="00D36E17"/>
    <w:rsid w:val="00D3741D"/>
    <w:rsid w:val="00D3777C"/>
    <w:rsid w:val="00D37AB5"/>
    <w:rsid w:val="00D37CD6"/>
    <w:rsid w:val="00D37E5A"/>
    <w:rsid w:val="00D4035B"/>
    <w:rsid w:val="00D40921"/>
    <w:rsid w:val="00D40B22"/>
    <w:rsid w:val="00D41393"/>
    <w:rsid w:val="00D41F4B"/>
    <w:rsid w:val="00D4319C"/>
    <w:rsid w:val="00D439A5"/>
    <w:rsid w:val="00D43A2D"/>
    <w:rsid w:val="00D44309"/>
    <w:rsid w:val="00D44629"/>
    <w:rsid w:val="00D44888"/>
    <w:rsid w:val="00D4531C"/>
    <w:rsid w:val="00D459C0"/>
    <w:rsid w:val="00D463DC"/>
    <w:rsid w:val="00D46406"/>
    <w:rsid w:val="00D4649D"/>
    <w:rsid w:val="00D468E7"/>
    <w:rsid w:val="00D4774D"/>
    <w:rsid w:val="00D501DB"/>
    <w:rsid w:val="00D50E35"/>
    <w:rsid w:val="00D50F60"/>
    <w:rsid w:val="00D52D23"/>
    <w:rsid w:val="00D52DC4"/>
    <w:rsid w:val="00D531CF"/>
    <w:rsid w:val="00D53F1D"/>
    <w:rsid w:val="00D5425D"/>
    <w:rsid w:val="00D5495E"/>
    <w:rsid w:val="00D54C66"/>
    <w:rsid w:val="00D56CCD"/>
    <w:rsid w:val="00D56D64"/>
    <w:rsid w:val="00D56DC2"/>
    <w:rsid w:val="00D57CB7"/>
    <w:rsid w:val="00D60373"/>
    <w:rsid w:val="00D60472"/>
    <w:rsid w:val="00D61E8C"/>
    <w:rsid w:val="00D6215E"/>
    <w:rsid w:val="00D6264C"/>
    <w:rsid w:val="00D62A5A"/>
    <w:rsid w:val="00D63B41"/>
    <w:rsid w:val="00D63CE4"/>
    <w:rsid w:val="00D6481F"/>
    <w:rsid w:val="00D64AD8"/>
    <w:rsid w:val="00D65C53"/>
    <w:rsid w:val="00D66B98"/>
    <w:rsid w:val="00D66F1D"/>
    <w:rsid w:val="00D66F30"/>
    <w:rsid w:val="00D70A4D"/>
    <w:rsid w:val="00D71A1C"/>
    <w:rsid w:val="00D71BC2"/>
    <w:rsid w:val="00D72C0F"/>
    <w:rsid w:val="00D72DFE"/>
    <w:rsid w:val="00D72F32"/>
    <w:rsid w:val="00D73718"/>
    <w:rsid w:val="00D737D2"/>
    <w:rsid w:val="00D737E6"/>
    <w:rsid w:val="00D73DE1"/>
    <w:rsid w:val="00D7402C"/>
    <w:rsid w:val="00D74D42"/>
    <w:rsid w:val="00D75C0A"/>
    <w:rsid w:val="00D75E40"/>
    <w:rsid w:val="00D75F7A"/>
    <w:rsid w:val="00D76BF9"/>
    <w:rsid w:val="00D77021"/>
    <w:rsid w:val="00D770A3"/>
    <w:rsid w:val="00D7750B"/>
    <w:rsid w:val="00D77659"/>
    <w:rsid w:val="00D80925"/>
    <w:rsid w:val="00D80E6A"/>
    <w:rsid w:val="00D8166E"/>
    <w:rsid w:val="00D821A8"/>
    <w:rsid w:val="00D82479"/>
    <w:rsid w:val="00D82542"/>
    <w:rsid w:val="00D82B1F"/>
    <w:rsid w:val="00D84A5D"/>
    <w:rsid w:val="00D85354"/>
    <w:rsid w:val="00D85386"/>
    <w:rsid w:val="00D8538F"/>
    <w:rsid w:val="00D853F0"/>
    <w:rsid w:val="00D858FE"/>
    <w:rsid w:val="00D85B0D"/>
    <w:rsid w:val="00D863D3"/>
    <w:rsid w:val="00D8643E"/>
    <w:rsid w:val="00D867D1"/>
    <w:rsid w:val="00D87608"/>
    <w:rsid w:val="00D87A38"/>
    <w:rsid w:val="00D87B53"/>
    <w:rsid w:val="00D87E4A"/>
    <w:rsid w:val="00D87F68"/>
    <w:rsid w:val="00D90196"/>
    <w:rsid w:val="00D912A1"/>
    <w:rsid w:val="00D9177E"/>
    <w:rsid w:val="00D918D7"/>
    <w:rsid w:val="00D919FF"/>
    <w:rsid w:val="00D92441"/>
    <w:rsid w:val="00D928C1"/>
    <w:rsid w:val="00D92F08"/>
    <w:rsid w:val="00D93433"/>
    <w:rsid w:val="00D940B3"/>
    <w:rsid w:val="00D947DF"/>
    <w:rsid w:val="00D9481B"/>
    <w:rsid w:val="00D94FE3"/>
    <w:rsid w:val="00D95038"/>
    <w:rsid w:val="00D95482"/>
    <w:rsid w:val="00D95525"/>
    <w:rsid w:val="00D9555B"/>
    <w:rsid w:val="00D95939"/>
    <w:rsid w:val="00D95B8C"/>
    <w:rsid w:val="00D95C67"/>
    <w:rsid w:val="00D95C6C"/>
    <w:rsid w:val="00D96BC2"/>
    <w:rsid w:val="00D97271"/>
    <w:rsid w:val="00D9777D"/>
    <w:rsid w:val="00D977AF"/>
    <w:rsid w:val="00D978F8"/>
    <w:rsid w:val="00D979A3"/>
    <w:rsid w:val="00D97A08"/>
    <w:rsid w:val="00D97C94"/>
    <w:rsid w:val="00D97F43"/>
    <w:rsid w:val="00DA074C"/>
    <w:rsid w:val="00DA18A3"/>
    <w:rsid w:val="00DA1983"/>
    <w:rsid w:val="00DA1E30"/>
    <w:rsid w:val="00DA20D7"/>
    <w:rsid w:val="00DA347E"/>
    <w:rsid w:val="00DA40E4"/>
    <w:rsid w:val="00DA4627"/>
    <w:rsid w:val="00DA4BDA"/>
    <w:rsid w:val="00DA59ED"/>
    <w:rsid w:val="00DA5C19"/>
    <w:rsid w:val="00DA6A77"/>
    <w:rsid w:val="00DA6E59"/>
    <w:rsid w:val="00DA7428"/>
    <w:rsid w:val="00DA7A13"/>
    <w:rsid w:val="00DB0228"/>
    <w:rsid w:val="00DB0316"/>
    <w:rsid w:val="00DB0398"/>
    <w:rsid w:val="00DB047E"/>
    <w:rsid w:val="00DB13B4"/>
    <w:rsid w:val="00DB1F77"/>
    <w:rsid w:val="00DB2988"/>
    <w:rsid w:val="00DB2BC6"/>
    <w:rsid w:val="00DB3223"/>
    <w:rsid w:val="00DB348D"/>
    <w:rsid w:val="00DB3681"/>
    <w:rsid w:val="00DB3707"/>
    <w:rsid w:val="00DB3AF4"/>
    <w:rsid w:val="00DB3D70"/>
    <w:rsid w:val="00DB403A"/>
    <w:rsid w:val="00DB4536"/>
    <w:rsid w:val="00DB48AD"/>
    <w:rsid w:val="00DB5377"/>
    <w:rsid w:val="00DB5C49"/>
    <w:rsid w:val="00DB6524"/>
    <w:rsid w:val="00DB68F3"/>
    <w:rsid w:val="00DB6D75"/>
    <w:rsid w:val="00DC07CF"/>
    <w:rsid w:val="00DC0A00"/>
    <w:rsid w:val="00DC1067"/>
    <w:rsid w:val="00DC13F8"/>
    <w:rsid w:val="00DC1B2C"/>
    <w:rsid w:val="00DC22FC"/>
    <w:rsid w:val="00DC29ED"/>
    <w:rsid w:val="00DC2ED1"/>
    <w:rsid w:val="00DC3062"/>
    <w:rsid w:val="00DC3393"/>
    <w:rsid w:val="00DC3791"/>
    <w:rsid w:val="00DC491D"/>
    <w:rsid w:val="00DC4F52"/>
    <w:rsid w:val="00DC5411"/>
    <w:rsid w:val="00DC608A"/>
    <w:rsid w:val="00DC69A0"/>
    <w:rsid w:val="00DC6B60"/>
    <w:rsid w:val="00DC6F08"/>
    <w:rsid w:val="00DC72BB"/>
    <w:rsid w:val="00DC7A59"/>
    <w:rsid w:val="00DD053F"/>
    <w:rsid w:val="00DD11DD"/>
    <w:rsid w:val="00DD1489"/>
    <w:rsid w:val="00DD1DF0"/>
    <w:rsid w:val="00DD25C6"/>
    <w:rsid w:val="00DD2A40"/>
    <w:rsid w:val="00DD2A46"/>
    <w:rsid w:val="00DD2BE7"/>
    <w:rsid w:val="00DD31FA"/>
    <w:rsid w:val="00DD39FB"/>
    <w:rsid w:val="00DD3D36"/>
    <w:rsid w:val="00DD450F"/>
    <w:rsid w:val="00DD55D5"/>
    <w:rsid w:val="00DD55D7"/>
    <w:rsid w:val="00DD57A2"/>
    <w:rsid w:val="00DD599C"/>
    <w:rsid w:val="00DD5CAB"/>
    <w:rsid w:val="00DD6514"/>
    <w:rsid w:val="00DD66EA"/>
    <w:rsid w:val="00DD6DD6"/>
    <w:rsid w:val="00DD6FC9"/>
    <w:rsid w:val="00DD75F0"/>
    <w:rsid w:val="00DD78FA"/>
    <w:rsid w:val="00DD7D03"/>
    <w:rsid w:val="00DD7D8A"/>
    <w:rsid w:val="00DE0072"/>
    <w:rsid w:val="00DE01E7"/>
    <w:rsid w:val="00DE0346"/>
    <w:rsid w:val="00DE0413"/>
    <w:rsid w:val="00DE0653"/>
    <w:rsid w:val="00DE093B"/>
    <w:rsid w:val="00DE102B"/>
    <w:rsid w:val="00DE110C"/>
    <w:rsid w:val="00DE1A12"/>
    <w:rsid w:val="00DE1D57"/>
    <w:rsid w:val="00DE1EE6"/>
    <w:rsid w:val="00DE282E"/>
    <w:rsid w:val="00DE291F"/>
    <w:rsid w:val="00DE2B86"/>
    <w:rsid w:val="00DE2E3F"/>
    <w:rsid w:val="00DE2E7D"/>
    <w:rsid w:val="00DE348B"/>
    <w:rsid w:val="00DE39CC"/>
    <w:rsid w:val="00DE4988"/>
    <w:rsid w:val="00DE4E73"/>
    <w:rsid w:val="00DE51BF"/>
    <w:rsid w:val="00DE58F5"/>
    <w:rsid w:val="00DE5DB9"/>
    <w:rsid w:val="00DE62E9"/>
    <w:rsid w:val="00DE6835"/>
    <w:rsid w:val="00DE68AD"/>
    <w:rsid w:val="00DE692C"/>
    <w:rsid w:val="00DE6ACD"/>
    <w:rsid w:val="00DE6AF3"/>
    <w:rsid w:val="00DE6B9C"/>
    <w:rsid w:val="00DE73DA"/>
    <w:rsid w:val="00DF039C"/>
    <w:rsid w:val="00DF0C6C"/>
    <w:rsid w:val="00DF0D14"/>
    <w:rsid w:val="00DF0D1B"/>
    <w:rsid w:val="00DF1228"/>
    <w:rsid w:val="00DF1D3C"/>
    <w:rsid w:val="00DF2514"/>
    <w:rsid w:val="00DF2D36"/>
    <w:rsid w:val="00DF3F15"/>
    <w:rsid w:val="00DF4248"/>
    <w:rsid w:val="00DF43F5"/>
    <w:rsid w:val="00DF497C"/>
    <w:rsid w:val="00DF4B20"/>
    <w:rsid w:val="00DF4BDC"/>
    <w:rsid w:val="00DF5343"/>
    <w:rsid w:val="00DF54C7"/>
    <w:rsid w:val="00DF55C9"/>
    <w:rsid w:val="00DF56B3"/>
    <w:rsid w:val="00DF58D3"/>
    <w:rsid w:val="00DF58EE"/>
    <w:rsid w:val="00DF5AEF"/>
    <w:rsid w:val="00DF5EFB"/>
    <w:rsid w:val="00DF6679"/>
    <w:rsid w:val="00DF672E"/>
    <w:rsid w:val="00DF694E"/>
    <w:rsid w:val="00DF6A62"/>
    <w:rsid w:val="00DF6DCF"/>
    <w:rsid w:val="00E00AAF"/>
    <w:rsid w:val="00E00EF2"/>
    <w:rsid w:val="00E00F11"/>
    <w:rsid w:val="00E02011"/>
    <w:rsid w:val="00E02429"/>
    <w:rsid w:val="00E02777"/>
    <w:rsid w:val="00E03182"/>
    <w:rsid w:val="00E038D8"/>
    <w:rsid w:val="00E0487C"/>
    <w:rsid w:val="00E04C88"/>
    <w:rsid w:val="00E04E3B"/>
    <w:rsid w:val="00E05441"/>
    <w:rsid w:val="00E0587E"/>
    <w:rsid w:val="00E06209"/>
    <w:rsid w:val="00E06523"/>
    <w:rsid w:val="00E06B5B"/>
    <w:rsid w:val="00E06E88"/>
    <w:rsid w:val="00E079D1"/>
    <w:rsid w:val="00E105C8"/>
    <w:rsid w:val="00E1094F"/>
    <w:rsid w:val="00E10CC6"/>
    <w:rsid w:val="00E11ACE"/>
    <w:rsid w:val="00E11F3E"/>
    <w:rsid w:val="00E12BE6"/>
    <w:rsid w:val="00E13033"/>
    <w:rsid w:val="00E1311D"/>
    <w:rsid w:val="00E132EC"/>
    <w:rsid w:val="00E14099"/>
    <w:rsid w:val="00E1419A"/>
    <w:rsid w:val="00E15234"/>
    <w:rsid w:val="00E1526A"/>
    <w:rsid w:val="00E15538"/>
    <w:rsid w:val="00E15A0D"/>
    <w:rsid w:val="00E15B96"/>
    <w:rsid w:val="00E15CF4"/>
    <w:rsid w:val="00E16694"/>
    <w:rsid w:val="00E166F3"/>
    <w:rsid w:val="00E1684A"/>
    <w:rsid w:val="00E16AF4"/>
    <w:rsid w:val="00E16DBE"/>
    <w:rsid w:val="00E178DE"/>
    <w:rsid w:val="00E205C6"/>
    <w:rsid w:val="00E20967"/>
    <w:rsid w:val="00E21307"/>
    <w:rsid w:val="00E2145B"/>
    <w:rsid w:val="00E2177C"/>
    <w:rsid w:val="00E21839"/>
    <w:rsid w:val="00E2196F"/>
    <w:rsid w:val="00E21C62"/>
    <w:rsid w:val="00E21D85"/>
    <w:rsid w:val="00E23132"/>
    <w:rsid w:val="00E2367C"/>
    <w:rsid w:val="00E23BC9"/>
    <w:rsid w:val="00E23D0A"/>
    <w:rsid w:val="00E2414C"/>
    <w:rsid w:val="00E242FF"/>
    <w:rsid w:val="00E243F2"/>
    <w:rsid w:val="00E24AFE"/>
    <w:rsid w:val="00E24D85"/>
    <w:rsid w:val="00E24E27"/>
    <w:rsid w:val="00E2592D"/>
    <w:rsid w:val="00E25E3E"/>
    <w:rsid w:val="00E2613D"/>
    <w:rsid w:val="00E267DD"/>
    <w:rsid w:val="00E3074C"/>
    <w:rsid w:val="00E31378"/>
    <w:rsid w:val="00E3185E"/>
    <w:rsid w:val="00E3188B"/>
    <w:rsid w:val="00E319B8"/>
    <w:rsid w:val="00E31FB8"/>
    <w:rsid w:val="00E32139"/>
    <w:rsid w:val="00E3217B"/>
    <w:rsid w:val="00E322B8"/>
    <w:rsid w:val="00E32A13"/>
    <w:rsid w:val="00E32C8C"/>
    <w:rsid w:val="00E32DF0"/>
    <w:rsid w:val="00E32DFB"/>
    <w:rsid w:val="00E335A1"/>
    <w:rsid w:val="00E348E9"/>
    <w:rsid w:val="00E34E8F"/>
    <w:rsid w:val="00E34F4A"/>
    <w:rsid w:val="00E35697"/>
    <w:rsid w:val="00E358B5"/>
    <w:rsid w:val="00E35B8D"/>
    <w:rsid w:val="00E36216"/>
    <w:rsid w:val="00E368B8"/>
    <w:rsid w:val="00E369CF"/>
    <w:rsid w:val="00E4004C"/>
    <w:rsid w:val="00E406B4"/>
    <w:rsid w:val="00E410E2"/>
    <w:rsid w:val="00E4138D"/>
    <w:rsid w:val="00E41776"/>
    <w:rsid w:val="00E4185B"/>
    <w:rsid w:val="00E41F26"/>
    <w:rsid w:val="00E437B4"/>
    <w:rsid w:val="00E43DDB"/>
    <w:rsid w:val="00E449FB"/>
    <w:rsid w:val="00E4502E"/>
    <w:rsid w:val="00E45598"/>
    <w:rsid w:val="00E4575D"/>
    <w:rsid w:val="00E45837"/>
    <w:rsid w:val="00E45C5F"/>
    <w:rsid w:val="00E47984"/>
    <w:rsid w:val="00E47CA8"/>
    <w:rsid w:val="00E5048D"/>
    <w:rsid w:val="00E50B18"/>
    <w:rsid w:val="00E514DB"/>
    <w:rsid w:val="00E5173A"/>
    <w:rsid w:val="00E51EB5"/>
    <w:rsid w:val="00E523C0"/>
    <w:rsid w:val="00E5277E"/>
    <w:rsid w:val="00E53842"/>
    <w:rsid w:val="00E53A2E"/>
    <w:rsid w:val="00E53CA9"/>
    <w:rsid w:val="00E548F5"/>
    <w:rsid w:val="00E54F93"/>
    <w:rsid w:val="00E5545F"/>
    <w:rsid w:val="00E55781"/>
    <w:rsid w:val="00E55D7F"/>
    <w:rsid w:val="00E56D33"/>
    <w:rsid w:val="00E573E6"/>
    <w:rsid w:val="00E6059D"/>
    <w:rsid w:val="00E60A54"/>
    <w:rsid w:val="00E6135E"/>
    <w:rsid w:val="00E61825"/>
    <w:rsid w:val="00E622B3"/>
    <w:rsid w:val="00E622DA"/>
    <w:rsid w:val="00E62656"/>
    <w:rsid w:val="00E62C05"/>
    <w:rsid w:val="00E62C3E"/>
    <w:rsid w:val="00E6300F"/>
    <w:rsid w:val="00E63424"/>
    <w:rsid w:val="00E63758"/>
    <w:rsid w:val="00E6394C"/>
    <w:rsid w:val="00E63A0D"/>
    <w:rsid w:val="00E64C48"/>
    <w:rsid w:val="00E64FD5"/>
    <w:rsid w:val="00E6500F"/>
    <w:rsid w:val="00E653CB"/>
    <w:rsid w:val="00E65640"/>
    <w:rsid w:val="00E65662"/>
    <w:rsid w:val="00E66850"/>
    <w:rsid w:val="00E6690D"/>
    <w:rsid w:val="00E66C4C"/>
    <w:rsid w:val="00E66ED1"/>
    <w:rsid w:val="00E67465"/>
    <w:rsid w:val="00E7003F"/>
    <w:rsid w:val="00E700C1"/>
    <w:rsid w:val="00E705D6"/>
    <w:rsid w:val="00E71295"/>
    <w:rsid w:val="00E71875"/>
    <w:rsid w:val="00E72611"/>
    <w:rsid w:val="00E729D1"/>
    <w:rsid w:val="00E72A6A"/>
    <w:rsid w:val="00E736EF"/>
    <w:rsid w:val="00E75772"/>
    <w:rsid w:val="00E7579F"/>
    <w:rsid w:val="00E757E3"/>
    <w:rsid w:val="00E758C7"/>
    <w:rsid w:val="00E76E8A"/>
    <w:rsid w:val="00E77068"/>
    <w:rsid w:val="00E779E9"/>
    <w:rsid w:val="00E77BA2"/>
    <w:rsid w:val="00E77DEC"/>
    <w:rsid w:val="00E77DFA"/>
    <w:rsid w:val="00E77F2A"/>
    <w:rsid w:val="00E8027E"/>
    <w:rsid w:val="00E80E53"/>
    <w:rsid w:val="00E812D6"/>
    <w:rsid w:val="00E825C0"/>
    <w:rsid w:val="00E825C9"/>
    <w:rsid w:val="00E82890"/>
    <w:rsid w:val="00E83344"/>
    <w:rsid w:val="00E83379"/>
    <w:rsid w:val="00E84796"/>
    <w:rsid w:val="00E84CD3"/>
    <w:rsid w:val="00E853F6"/>
    <w:rsid w:val="00E85F07"/>
    <w:rsid w:val="00E8637F"/>
    <w:rsid w:val="00E8671D"/>
    <w:rsid w:val="00E86B2F"/>
    <w:rsid w:val="00E87371"/>
    <w:rsid w:val="00E87D2F"/>
    <w:rsid w:val="00E90059"/>
    <w:rsid w:val="00E904DD"/>
    <w:rsid w:val="00E905A8"/>
    <w:rsid w:val="00E90716"/>
    <w:rsid w:val="00E910DE"/>
    <w:rsid w:val="00E9140B"/>
    <w:rsid w:val="00E91A96"/>
    <w:rsid w:val="00E91B68"/>
    <w:rsid w:val="00E92109"/>
    <w:rsid w:val="00E92173"/>
    <w:rsid w:val="00E9309E"/>
    <w:rsid w:val="00E93913"/>
    <w:rsid w:val="00E94413"/>
    <w:rsid w:val="00E9486B"/>
    <w:rsid w:val="00E95007"/>
    <w:rsid w:val="00E95F34"/>
    <w:rsid w:val="00E96B4B"/>
    <w:rsid w:val="00E97D65"/>
    <w:rsid w:val="00EA025A"/>
    <w:rsid w:val="00EA028C"/>
    <w:rsid w:val="00EA1150"/>
    <w:rsid w:val="00EA1966"/>
    <w:rsid w:val="00EA1A88"/>
    <w:rsid w:val="00EA26E2"/>
    <w:rsid w:val="00EA301A"/>
    <w:rsid w:val="00EA34BE"/>
    <w:rsid w:val="00EA3654"/>
    <w:rsid w:val="00EA3911"/>
    <w:rsid w:val="00EA4051"/>
    <w:rsid w:val="00EA45A3"/>
    <w:rsid w:val="00EA4811"/>
    <w:rsid w:val="00EA4891"/>
    <w:rsid w:val="00EA4EE2"/>
    <w:rsid w:val="00EA54E6"/>
    <w:rsid w:val="00EA643E"/>
    <w:rsid w:val="00EA6A34"/>
    <w:rsid w:val="00EA7AAF"/>
    <w:rsid w:val="00EA7DB0"/>
    <w:rsid w:val="00EB0103"/>
    <w:rsid w:val="00EB055F"/>
    <w:rsid w:val="00EB1A7F"/>
    <w:rsid w:val="00EB1F7E"/>
    <w:rsid w:val="00EB33E9"/>
    <w:rsid w:val="00EB36C0"/>
    <w:rsid w:val="00EB4583"/>
    <w:rsid w:val="00EB49B9"/>
    <w:rsid w:val="00EB4A86"/>
    <w:rsid w:val="00EB5227"/>
    <w:rsid w:val="00EB560F"/>
    <w:rsid w:val="00EB5810"/>
    <w:rsid w:val="00EB6FB9"/>
    <w:rsid w:val="00EB72BE"/>
    <w:rsid w:val="00EC00C1"/>
    <w:rsid w:val="00EC04C9"/>
    <w:rsid w:val="00EC0DA0"/>
    <w:rsid w:val="00EC0E68"/>
    <w:rsid w:val="00EC15C6"/>
    <w:rsid w:val="00EC1CB1"/>
    <w:rsid w:val="00EC29DC"/>
    <w:rsid w:val="00EC2A4D"/>
    <w:rsid w:val="00EC2A53"/>
    <w:rsid w:val="00EC2E84"/>
    <w:rsid w:val="00EC2FFB"/>
    <w:rsid w:val="00EC38D0"/>
    <w:rsid w:val="00EC3B82"/>
    <w:rsid w:val="00EC3BF2"/>
    <w:rsid w:val="00EC3E47"/>
    <w:rsid w:val="00EC44F2"/>
    <w:rsid w:val="00EC47CD"/>
    <w:rsid w:val="00EC5517"/>
    <w:rsid w:val="00EC5ED6"/>
    <w:rsid w:val="00ED0364"/>
    <w:rsid w:val="00ED0806"/>
    <w:rsid w:val="00ED1548"/>
    <w:rsid w:val="00ED1990"/>
    <w:rsid w:val="00ED24CF"/>
    <w:rsid w:val="00ED2A87"/>
    <w:rsid w:val="00ED337F"/>
    <w:rsid w:val="00ED4593"/>
    <w:rsid w:val="00ED4DC4"/>
    <w:rsid w:val="00ED4FC1"/>
    <w:rsid w:val="00ED52A9"/>
    <w:rsid w:val="00ED62C4"/>
    <w:rsid w:val="00ED67B6"/>
    <w:rsid w:val="00ED705E"/>
    <w:rsid w:val="00ED70E0"/>
    <w:rsid w:val="00ED7119"/>
    <w:rsid w:val="00ED763A"/>
    <w:rsid w:val="00ED76C3"/>
    <w:rsid w:val="00ED77C7"/>
    <w:rsid w:val="00ED7AC9"/>
    <w:rsid w:val="00EE0422"/>
    <w:rsid w:val="00EE101B"/>
    <w:rsid w:val="00EE1453"/>
    <w:rsid w:val="00EE2BE0"/>
    <w:rsid w:val="00EE3248"/>
    <w:rsid w:val="00EE34A9"/>
    <w:rsid w:val="00EE3BCC"/>
    <w:rsid w:val="00EE3C8C"/>
    <w:rsid w:val="00EE3CD2"/>
    <w:rsid w:val="00EE3D20"/>
    <w:rsid w:val="00EE3D6D"/>
    <w:rsid w:val="00EE40F6"/>
    <w:rsid w:val="00EE4BB3"/>
    <w:rsid w:val="00EE4EDE"/>
    <w:rsid w:val="00EE54BE"/>
    <w:rsid w:val="00EE5524"/>
    <w:rsid w:val="00EE5DD0"/>
    <w:rsid w:val="00EE6674"/>
    <w:rsid w:val="00EE6AE1"/>
    <w:rsid w:val="00EE6D79"/>
    <w:rsid w:val="00EE745E"/>
    <w:rsid w:val="00EE7943"/>
    <w:rsid w:val="00EF0508"/>
    <w:rsid w:val="00EF10CC"/>
    <w:rsid w:val="00EF115F"/>
    <w:rsid w:val="00EF14FD"/>
    <w:rsid w:val="00EF1E8C"/>
    <w:rsid w:val="00EF223E"/>
    <w:rsid w:val="00EF2448"/>
    <w:rsid w:val="00EF2556"/>
    <w:rsid w:val="00EF2664"/>
    <w:rsid w:val="00EF26C1"/>
    <w:rsid w:val="00EF2752"/>
    <w:rsid w:val="00EF2A88"/>
    <w:rsid w:val="00EF2F54"/>
    <w:rsid w:val="00EF34B9"/>
    <w:rsid w:val="00EF4109"/>
    <w:rsid w:val="00EF44AB"/>
    <w:rsid w:val="00EF4536"/>
    <w:rsid w:val="00EF4651"/>
    <w:rsid w:val="00EF4857"/>
    <w:rsid w:val="00EF6F5F"/>
    <w:rsid w:val="00EF7B59"/>
    <w:rsid w:val="00F0000C"/>
    <w:rsid w:val="00F0072F"/>
    <w:rsid w:val="00F0138A"/>
    <w:rsid w:val="00F017F7"/>
    <w:rsid w:val="00F018C0"/>
    <w:rsid w:val="00F01F36"/>
    <w:rsid w:val="00F02997"/>
    <w:rsid w:val="00F02B2C"/>
    <w:rsid w:val="00F0301F"/>
    <w:rsid w:val="00F0402E"/>
    <w:rsid w:val="00F04288"/>
    <w:rsid w:val="00F0463F"/>
    <w:rsid w:val="00F04A64"/>
    <w:rsid w:val="00F04B53"/>
    <w:rsid w:val="00F05637"/>
    <w:rsid w:val="00F0570B"/>
    <w:rsid w:val="00F05CAD"/>
    <w:rsid w:val="00F05F49"/>
    <w:rsid w:val="00F05F74"/>
    <w:rsid w:val="00F07C39"/>
    <w:rsid w:val="00F07FF6"/>
    <w:rsid w:val="00F1095E"/>
    <w:rsid w:val="00F10D1B"/>
    <w:rsid w:val="00F111F1"/>
    <w:rsid w:val="00F11786"/>
    <w:rsid w:val="00F1192D"/>
    <w:rsid w:val="00F11F14"/>
    <w:rsid w:val="00F126D9"/>
    <w:rsid w:val="00F12A66"/>
    <w:rsid w:val="00F136AE"/>
    <w:rsid w:val="00F13C1A"/>
    <w:rsid w:val="00F150EA"/>
    <w:rsid w:val="00F157CB"/>
    <w:rsid w:val="00F15E26"/>
    <w:rsid w:val="00F16291"/>
    <w:rsid w:val="00F162B5"/>
    <w:rsid w:val="00F16549"/>
    <w:rsid w:val="00F172CE"/>
    <w:rsid w:val="00F17A66"/>
    <w:rsid w:val="00F20670"/>
    <w:rsid w:val="00F20EE0"/>
    <w:rsid w:val="00F21066"/>
    <w:rsid w:val="00F211B7"/>
    <w:rsid w:val="00F21BFE"/>
    <w:rsid w:val="00F21CE7"/>
    <w:rsid w:val="00F221A6"/>
    <w:rsid w:val="00F222D5"/>
    <w:rsid w:val="00F22925"/>
    <w:rsid w:val="00F23064"/>
    <w:rsid w:val="00F23079"/>
    <w:rsid w:val="00F236ED"/>
    <w:rsid w:val="00F23823"/>
    <w:rsid w:val="00F242B6"/>
    <w:rsid w:val="00F2491A"/>
    <w:rsid w:val="00F24CAB"/>
    <w:rsid w:val="00F254DC"/>
    <w:rsid w:val="00F25F97"/>
    <w:rsid w:val="00F2677A"/>
    <w:rsid w:val="00F2682E"/>
    <w:rsid w:val="00F26CCC"/>
    <w:rsid w:val="00F27080"/>
    <w:rsid w:val="00F277F9"/>
    <w:rsid w:val="00F279F1"/>
    <w:rsid w:val="00F27A31"/>
    <w:rsid w:val="00F27BE4"/>
    <w:rsid w:val="00F27DDB"/>
    <w:rsid w:val="00F30752"/>
    <w:rsid w:val="00F30754"/>
    <w:rsid w:val="00F307A1"/>
    <w:rsid w:val="00F309E8"/>
    <w:rsid w:val="00F30DD2"/>
    <w:rsid w:val="00F31DB5"/>
    <w:rsid w:val="00F31E54"/>
    <w:rsid w:val="00F32155"/>
    <w:rsid w:val="00F32436"/>
    <w:rsid w:val="00F3275C"/>
    <w:rsid w:val="00F34AA7"/>
    <w:rsid w:val="00F354AD"/>
    <w:rsid w:val="00F35A62"/>
    <w:rsid w:val="00F35FEE"/>
    <w:rsid w:val="00F362FE"/>
    <w:rsid w:val="00F36C83"/>
    <w:rsid w:val="00F36C87"/>
    <w:rsid w:val="00F406E4"/>
    <w:rsid w:val="00F40C02"/>
    <w:rsid w:val="00F40E06"/>
    <w:rsid w:val="00F41174"/>
    <w:rsid w:val="00F4120C"/>
    <w:rsid w:val="00F416D6"/>
    <w:rsid w:val="00F41916"/>
    <w:rsid w:val="00F41AB1"/>
    <w:rsid w:val="00F41C91"/>
    <w:rsid w:val="00F4319D"/>
    <w:rsid w:val="00F432D8"/>
    <w:rsid w:val="00F444DD"/>
    <w:rsid w:val="00F44CE0"/>
    <w:rsid w:val="00F45289"/>
    <w:rsid w:val="00F4574A"/>
    <w:rsid w:val="00F45C44"/>
    <w:rsid w:val="00F46585"/>
    <w:rsid w:val="00F47DD4"/>
    <w:rsid w:val="00F5071F"/>
    <w:rsid w:val="00F50845"/>
    <w:rsid w:val="00F50C6A"/>
    <w:rsid w:val="00F50E2E"/>
    <w:rsid w:val="00F51B3F"/>
    <w:rsid w:val="00F51BD4"/>
    <w:rsid w:val="00F52394"/>
    <w:rsid w:val="00F5246A"/>
    <w:rsid w:val="00F5256B"/>
    <w:rsid w:val="00F526B4"/>
    <w:rsid w:val="00F529A4"/>
    <w:rsid w:val="00F52B83"/>
    <w:rsid w:val="00F52F21"/>
    <w:rsid w:val="00F531A3"/>
    <w:rsid w:val="00F531A5"/>
    <w:rsid w:val="00F534C6"/>
    <w:rsid w:val="00F537AB"/>
    <w:rsid w:val="00F5458C"/>
    <w:rsid w:val="00F549EF"/>
    <w:rsid w:val="00F54ACA"/>
    <w:rsid w:val="00F54EC7"/>
    <w:rsid w:val="00F550BC"/>
    <w:rsid w:val="00F557D6"/>
    <w:rsid w:val="00F5624F"/>
    <w:rsid w:val="00F563B6"/>
    <w:rsid w:val="00F566C9"/>
    <w:rsid w:val="00F56EA1"/>
    <w:rsid w:val="00F576BD"/>
    <w:rsid w:val="00F57F35"/>
    <w:rsid w:val="00F60744"/>
    <w:rsid w:val="00F60A80"/>
    <w:rsid w:val="00F60DAC"/>
    <w:rsid w:val="00F6132F"/>
    <w:rsid w:val="00F61D4F"/>
    <w:rsid w:val="00F61E6E"/>
    <w:rsid w:val="00F61EF9"/>
    <w:rsid w:val="00F61F7E"/>
    <w:rsid w:val="00F6219F"/>
    <w:rsid w:val="00F6235C"/>
    <w:rsid w:val="00F62A17"/>
    <w:rsid w:val="00F6318C"/>
    <w:rsid w:val="00F6376E"/>
    <w:rsid w:val="00F63781"/>
    <w:rsid w:val="00F63908"/>
    <w:rsid w:val="00F6476A"/>
    <w:rsid w:val="00F64C2C"/>
    <w:rsid w:val="00F64EF9"/>
    <w:rsid w:val="00F654F6"/>
    <w:rsid w:val="00F65590"/>
    <w:rsid w:val="00F65D40"/>
    <w:rsid w:val="00F65F79"/>
    <w:rsid w:val="00F65FB6"/>
    <w:rsid w:val="00F6663F"/>
    <w:rsid w:val="00F66F8E"/>
    <w:rsid w:val="00F6728F"/>
    <w:rsid w:val="00F6753D"/>
    <w:rsid w:val="00F67F4C"/>
    <w:rsid w:val="00F70096"/>
    <w:rsid w:val="00F703FD"/>
    <w:rsid w:val="00F7057A"/>
    <w:rsid w:val="00F708DC"/>
    <w:rsid w:val="00F70B46"/>
    <w:rsid w:val="00F70E10"/>
    <w:rsid w:val="00F716BA"/>
    <w:rsid w:val="00F7287E"/>
    <w:rsid w:val="00F73BB1"/>
    <w:rsid w:val="00F74288"/>
    <w:rsid w:val="00F749FD"/>
    <w:rsid w:val="00F74B28"/>
    <w:rsid w:val="00F74C9F"/>
    <w:rsid w:val="00F74D7A"/>
    <w:rsid w:val="00F74FE4"/>
    <w:rsid w:val="00F75745"/>
    <w:rsid w:val="00F75A1D"/>
    <w:rsid w:val="00F75CA0"/>
    <w:rsid w:val="00F766C5"/>
    <w:rsid w:val="00F76D68"/>
    <w:rsid w:val="00F7741D"/>
    <w:rsid w:val="00F77529"/>
    <w:rsid w:val="00F77D79"/>
    <w:rsid w:val="00F801ED"/>
    <w:rsid w:val="00F80248"/>
    <w:rsid w:val="00F80330"/>
    <w:rsid w:val="00F8099F"/>
    <w:rsid w:val="00F81444"/>
    <w:rsid w:val="00F814CD"/>
    <w:rsid w:val="00F8211F"/>
    <w:rsid w:val="00F8370F"/>
    <w:rsid w:val="00F83BE3"/>
    <w:rsid w:val="00F8493E"/>
    <w:rsid w:val="00F849A7"/>
    <w:rsid w:val="00F84FAC"/>
    <w:rsid w:val="00F8575B"/>
    <w:rsid w:val="00F8581C"/>
    <w:rsid w:val="00F85CE6"/>
    <w:rsid w:val="00F85E95"/>
    <w:rsid w:val="00F862F1"/>
    <w:rsid w:val="00F86499"/>
    <w:rsid w:val="00F86BD3"/>
    <w:rsid w:val="00F8721D"/>
    <w:rsid w:val="00F87DD7"/>
    <w:rsid w:val="00F9012F"/>
    <w:rsid w:val="00F9023F"/>
    <w:rsid w:val="00F91BEF"/>
    <w:rsid w:val="00F92957"/>
    <w:rsid w:val="00F92EE0"/>
    <w:rsid w:val="00F93471"/>
    <w:rsid w:val="00F9364D"/>
    <w:rsid w:val="00F941E3"/>
    <w:rsid w:val="00F94A2A"/>
    <w:rsid w:val="00F94D0D"/>
    <w:rsid w:val="00F9519A"/>
    <w:rsid w:val="00F95527"/>
    <w:rsid w:val="00F955BF"/>
    <w:rsid w:val="00F957E9"/>
    <w:rsid w:val="00F9587E"/>
    <w:rsid w:val="00F95932"/>
    <w:rsid w:val="00F9598D"/>
    <w:rsid w:val="00F95E6E"/>
    <w:rsid w:val="00F9622D"/>
    <w:rsid w:val="00F96265"/>
    <w:rsid w:val="00F96919"/>
    <w:rsid w:val="00F96B7A"/>
    <w:rsid w:val="00F96E2D"/>
    <w:rsid w:val="00F9765D"/>
    <w:rsid w:val="00FA00E1"/>
    <w:rsid w:val="00FA0F7D"/>
    <w:rsid w:val="00FA1C8C"/>
    <w:rsid w:val="00FA2486"/>
    <w:rsid w:val="00FA3354"/>
    <w:rsid w:val="00FA347F"/>
    <w:rsid w:val="00FA4A8E"/>
    <w:rsid w:val="00FA4AD9"/>
    <w:rsid w:val="00FA4CCF"/>
    <w:rsid w:val="00FA4F3D"/>
    <w:rsid w:val="00FA5206"/>
    <w:rsid w:val="00FA57CD"/>
    <w:rsid w:val="00FA5D08"/>
    <w:rsid w:val="00FA6109"/>
    <w:rsid w:val="00FA628F"/>
    <w:rsid w:val="00FA66E9"/>
    <w:rsid w:val="00FA6CC6"/>
    <w:rsid w:val="00FA776C"/>
    <w:rsid w:val="00FA792E"/>
    <w:rsid w:val="00FA7B2A"/>
    <w:rsid w:val="00FA7BA5"/>
    <w:rsid w:val="00FB064C"/>
    <w:rsid w:val="00FB1054"/>
    <w:rsid w:val="00FB1216"/>
    <w:rsid w:val="00FB1313"/>
    <w:rsid w:val="00FB1E9F"/>
    <w:rsid w:val="00FB235C"/>
    <w:rsid w:val="00FB2A58"/>
    <w:rsid w:val="00FB2B0C"/>
    <w:rsid w:val="00FB2D3A"/>
    <w:rsid w:val="00FB31C8"/>
    <w:rsid w:val="00FB3DE7"/>
    <w:rsid w:val="00FB472B"/>
    <w:rsid w:val="00FB4A26"/>
    <w:rsid w:val="00FB4F22"/>
    <w:rsid w:val="00FB5915"/>
    <w:rsid w:val="00FB5FB6"/>
    <w:rsid w:val="00FB6017"/>
    <w:rsid w:val="00FB63CE"/>
    <w:rsid w:val="00FB6C4D"/>
    <w:rsid w:val="00FB6C5A"/>
    <w:rsid w:val="00FB76D5"/>
    <w:rsid w:val="00FB782B"/>
    <w:rsid w:val="00FC2B8E"/>
    <w:rsid w:val="00FC2E53"/>
    <w:rsid w:val="00FC3604"/>
    <w:rsid w:val="00FC3D7E"/>
    <w:rsid w:val="00FC4FDE"/>
    <w:rsid w:val="00FC575D"/>
    <w:rsid w:val="00FC5831"/>
    <w:rsid w:val="00FC5886"/>
    <w:rsid w:val="00FC5B4D"/>
    <w:rsid w:val="00FC5B5C"/>
    <w:rsid w:val="00FC5CC2"/>
    <w:rsid w:val="00FC5EDA"/>
    <w:rsid w:val="00FC6376"/>
    <w:rsid w:val="00FC6391"/>
    <w:rsid w:val="00FC67AB"/>
    <w:rsid w:val="00FC6C98"/>
    <w:rsid w:val="00FD04FE"/>
    <w:rsid w:val="00FD059D"/>
    <w:rsid w:val="00FD0A2D"/>
    <w:rsid w:val="00FD0BC1"/>
    <w:rsid w:val="00FD0D90"/>
    <w:rsid w:val="00FD0E6C"/>
    <w:rsid w:val="00FD1C20"/>
    <w:rsid w:val="00FD2552"/>
    <w:rsid w:val="00FD2AF9"/>
    <w:rsid w:val="00FD3511"/>
    <w:rsid w:val="00FD38EE"/>
    <w:rsid w:val="00FD49E1"/>
    <w:rsid w:val="00FD4CC9"/>
    <w:rsid w:val="00FD548E"/>
    <w:rsid w:val="00FD56E6"/>
    <w:rsid w:val="00FD58AB"/>
    <w:rsid w:val="00FD5B3D"/>
    <w:rsid w:val="00FD725B"/>
    <w:rsid w:val="00FD7C05"/>
    <w:rsid w:val="00FD7E98"/>
    <w:rsid w:val="00FE02CE"/>
    <w:rsid w:val="00FE03DD"/>
    <w:rsid w:val="00FE0687"/>
    <w:rsid w:val="00FE06D8"/>
    <w:rsid w:val="00FE2320"/>
    <w:rsid w:val="00FE25DE"/>
    <w:rsid w:val="00FE335E"/>
    <w:rsid w:val="00FE37C8"/>
    <w:rsid w:val="00FE38DB"/>
    <w:rsid w:val="00FE3D8F"/>
    <w:rsid w:val="00FE3F37"/>
    <w:rsid w:val="00FE429F"/>
    <w:rsid w:val="00FE468F"/>
    <w:rsid w:val="00FE4AEC"/>
    <w:rsid w:val="00FE4F8A"/>
    <w:rsid w:val="00FE521C"/>
    <w:rsid w:val="00FE5777"/>
    <w:rsid w:val="00FE5F5B"/>
    <w:rsid w:val="00FE6318"/>
    <w:rsid w:val="00FE693F"/>
    <w:rsid w:val="00FE7215"/>
    <w:rsid w:val="00FF00CF"/>
    <w:rsid w:val="00FF0919"/>
    <w:rsid w:val="00FF0A1F"/>
    <w:rsid w:val="00FF0CC3"/>
    <w:rsid w:val="00FF1311"/>
    <w:rsid w:val="00FF14A5"/>
    <w:rsid w:val="00FF1573"/>
    <w:rsid w:val="00FF1882"/>
    <w:rsid w:val="00FF2400"/>
    <w:rsid w:val="00FF395B"/>
    <w:rsid w:val="00FF39F9"/>
    <w:rsid w:val="00FF42EA"/>
    <w:rsid w:val="00FF47F5"/>
    <w:rsid w:val="00FF4F7D"/>
    <w:rsid w:val="00FF5396"/>
    <w:rsid w:val="00FF54E0"/>
    <w:rsid w:val="00FF5ACE"/>
    <w:rsid w:val="00FF605A"/>
    <w:rsid w:val="00FF66BF"/>
    <w:rsid w:val="00FF6832"/>
    <w:rsid w:val="00FF6A66"/>
    <w:rsid w:val="00FF72CB"/>
    <w:rsid w:val="00FF7A94"/>
    <w:rsid w:val="01DA17AD"/>
    <w:rsid w:val="06066870"/>
    <w:rsid w:val="06ADB5D9"/>
    <w:rsid w:val="074A84FE"/>
    <w:rsid w:val="0E8CEFE3"/>
    <w:rsid w:val="0ED61E00"/>
    <w:rsid w:val="0FC67C5C"/>
    <w:rsid w:val="11624CBD"/>
    <w:rsid w:val="186FE8BC"/>
    <w:rsid w:val="1953F97B"/>
    <w:rsid w:val="1BDC41B5"/>
    <w:rsid w:val="1CE19ADD"/>
    <w:rsid w:val="20D298C0"/>
    <w:rsid w:val="230A8DF5"/>
    <w:rsid w:val="259F79AE"/>
    <w:rsid w:val="30FEE166"/>
    <w:rsid w:val="383298A4"/>
    <w:rsid w:val="3CAE3089"/>
    <w:rsid w:val="44C16B13"/>
    <w:rsid w:val="466CB0DE"/>
    <w:rsid w:val="4830807A"/>
    <w:rsid w:val="4FE0FBFF"/>
    <w:rsid w:val="5584C0E2"/>
    <w:rsid w:val="573FC55A"/>
    <w:rsid w:val="60D42290"/>
    <w:rsid w:val="61299451"/>
    <w:rsid w:val="62950DDC"/>
    <w:rsid w:val="743E7D59"/>
    <w:rsid w:val="793A4D6F"/>
    <w:rsid w:val="7E47ACD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EFDCEE2"/>
  <w14:defaultImageDpi w14:val="32767"/>
  <w15:docId w15:val="{3EFD1EA9-EDA6-4C24-970D-6C9BB4C40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3420"/>
    <w:rPr>
      <w:color w:val="554741" w:themeColor="text1"/>
    </w:rPr>
  </w:style>
  <w:style w:type="paragraph" w:styleId="Heading1">
    <w:name w:val="heading 1"/>
    <w:aliases w:val="Level Heading 1,fjb1,Heading V,TF-Overskrift 1,H1,dd heading 1,dh1,h1,L1,(Alt+1),1,section,heading 1.1,KJL:Main,Capitolo,Datasheet title,Arial 14 Fett,Arial 14 Fett1,Arial 14 Fett2,Kapitel,Apha 1,tahoma Heading 14 bold,Arial Heading 14 bold,(1"/>
    <w:basedOn w:val="Normal"/>
    <w:next w:val="Normal"/>
    <w:link w:val="Heading1Char"/>
    <w:uiPriority w:val="9"/>
    <w:qFormat/>
    <w:rsid w:val="00DE348B"/>
    <w:pPr>
      <w:keepNext/>
      <w:keepLines/>
      <w:numPr>
        <w:numId w:val="1"/>
      </w:numPr>
      <w:spacing w:before="240" w:after="120"/>
      <w:outlineLvl w:val="0"/>
    </w:pPr>
    <w:rPr>
      <w:rFonts w:asciiTheme="majorHAnsi" w:eastAsiaTheme="majorEastAsia" w:hAnsiTheme="majorHAnsi" w:cstheme="majorBidi"/>
      <w:color w:val="9D093F" w:themeColor="accent1" w:themeShade="BF"/>
      <w:sz w:val="32"/>
      <w:szCs w:val="32"/>
    </w:rPr>
  </w:style>
  <w:style w:type="paragraph" w:styleId="Heading2">
    <w:name w:val="heading 2"/>
    <w:aliases w:val="Level Heading 2,TF-Overskrit 2,PA Major Section,Numbered - 2,Level 2 Head,2 headline,h2,Level 2 Topic Heading,H2,L2,dd heading 2,dh2,Heading B,(Alt+2),Attribute Heading 2,H21,H22,H23,H211,H221,H24,H212,H222,H231,H2111,H2211,h2 (TOC),2,Chapter"/>
    <w:basedOn w:val="Normal"/>
    <w:next w:val="Normal"/>
    <w:link w:val="Heading2Char"/>
    <w:uiPriority w:val="9"/>
    <w:unhideWhenUsed/>
    <w:qFormat/>
    <w:rsid w:val="00D03256"/>
    <w:pPr>
      <w:keepNext/>
      <w:keepLines/>
      <w:numPr>
        <w:ilvl w:val="1"/>
        <w:numId w:val="1"/>
      </w:numPr>
      <w:spacing w:before="120" w:after="120"/>
      <w:outlineLvl w:val="1"/>
    </w:pPr>
    <w:rPr>
      <w:rFonts w:asciiTheme="majorHAnsi" w:eastAsiaTheme="majorEastAsia" w:hAnsiTheme="majorHAnsi" w:cstheme="majorBidi"/>
      <w:color w:val="9D093F" w:themeColor="accent1" w:themeShade="BF"/>
      <w:sz w:val="26"/>
      <w:szCs w:val="26"/>
    </w:rPr>
  </w:style>
  <w:style w:type="paragraph" w:styleId="Heading3">
    <w:name w:val="heading 3"/>
    <w:aliases w:val="Level Heading 3,TF-Overskrift 3,3,Section,Annotationen,Level 1 - 1,H3,h3,sub-sub,Titre 3 SQ,ASAPHeading 3,Heading 3 Char1,Heading 3 Char Char,Level 3,Minor1,Para Heading 3,Para Heading 31,h31,Minor,H31,H32,H33,H311,(Alt+3),h32,l3,list 3,Head 3"/>
    <w:basedOn w:val="Normal"/>
    <w:next w:val="Normal"/>
    <w:link w:val="Heading3Char"/>
    <w:uiPriority w:val="9"/>
    <w:unhideWhenUsed/>
    <w:qFormat/>
    <w:rsid w:val="00C2440F"/>
    <w:pPr>
      <w:keepNext/>
      <w:keepLines/>
      <w:numPr>
        <w:ilvl w:val="2"/>
        <w:numId w:val="1"/>
      </w:numPr>
      <w:spacing w:before="40" w:after="0"/>
      <w:outlineLvl w:val="2"/>
    </w:pPr>
    <w:rPr>
      <w:rFonts w:asciiTheme="majorHAnsi" w:eastAsiaTheme="majorEastAsia" w:hAnsiTheme="majorHAnsi" w:cstheme="majorBidi"/>
      <w:color w:val="69062A" w:themeColor="accent1" w:themeShade="7F"/>
    </w:rPr>
  </w:style>
  <w:style w:type="paragraph" w:styleId="Heading4">
    <w:name w:val="heading 4"/>
    <w:aliases w:val="Schedules,Discovery Heading 4,h4,Subhead C,Te,Sub-Minor,Level 2 - a,Heading 5 Char Char Char Char,Heading 41,bullet,bl,bb,Tempo Heading 4,Appendices,Sub-Minor1,Appendices1,Schedules1,Oscar Faber 4,Subparagraph1,H41,H42,H43,H44,H45,H46,H47,H48"/>
    <w:basedOn w:val="Normal"/>
    <w:next w:val="Normal"/>
    <w:link w:val="Heading4Char"/>
    <w:uiPriority w:val="9"/>
    <w:unhideWhenUsed/>
    <w:qFormat/>
    <w:rsid w:val="009F4146"/>
    <w:pPr>
      <w:keepNext/>
      <w:keepLines/>
      <w:numPr>
        <w:ilvl w:val="3"/>
        <w:numId w:val="1"/>
      </w:numPr>
      <w:spacing w:before="40" w:after="0"/>
      <w:outlineLvl w:val="3"/>
    </w:pPr>
    <w:rPr>
      <w:rFonts w:asciiTheme="majorHAnsi" w:eastAsiaTheme="majorEastAsia" w:hAnsiTheme="majorHAnsi" w:cstheme="majorBidi"/>
      <w:i/>
      <w:iCs/>
      <w:color w:val="9D093F" w:themeColor="accent1" w:themeShade="BF"/>
    </w:rPr>
  </w:style>
  <w:style w:type="paragraph" w:styleId="Heading5">
    <w:name w:val="heading 5"/>
    <w:aliases w:val="Appendix A to X,Heading 5   Appendix A to X,Heading 5 - bis,dash,ds,dd,Block Label,h5,Appendix A to X1,Appendix A to X2,Appendix A to X11,Subparagraph2,Schedule A to X,Heading 5(unused),Level 3 - (i),Heading 5*,ITT t5,PA Pico Section,((1)),H5"/>
    <w:basedOn w:val="Normal"/>
    <w:next w:val="Normal"/>
    <w:link w:val="Heading5Char"/>
    <w:uiPriority w:val="9"/>
    <w:unhideWhenUsed/>
    <w:qFormat/>
    <w:rsid w:val="009F4146"/>
    <w:pPr>
      <w:keepNext/>
      <w:keepLines/>
      <w:numPr>
        <w:ilvl w:val="4"/>
        <w:numId w:val="1"/>
      </w:numPr>
      <w:spacing w:before="40" w:after="0"/>
      <w:outlineLvl w:val="4"/>
    </w:pPr>
    <w:rPr>
      <w:rFonts w:asciiTheme="majorHAnsi" w:eastAsiaTheme="majorEastAsia" w:hAnsiTheme="majorHAnsi" w:cstheme="majorBidi"/>
      <w:color w:val="9D093F" w:themeColor="accent1" w:themeShade="BF"/>
    </w:rPr>
  </w:style>
  <w:style w:type="paragraph" w:styleId="Heading6">
    <w:name w:val="heading 6"/>
    <w:aliases w:val="Heading 6  Appendix Y &amp; Z,h6,Subparagraph3,H6,H61,H62,H63,H64,H65,H66,H67,H68,H69,H610,H611,H612,H613,H614,H615,H616,H617,H618,H619,H621,H631,H641,H651,H661,H671,H681,H691,H6101,H6111,H6121,H6131,H6141,H6151,H6161,H6171,H6181,H620,H622,H623"/>
    <w:basedOn w:val="Normal"/>
    <w:next w:val="Normal"/>
    <w:link w:val="Heading6Char"/>
    <w:uiPriority w:val="9"/>
    <w:unhideWhenUsed/>
    <w:qFormat/>
    <w:rsid w:val="009F4146"/>
    <w:pPr>
      <w:keepNext/>
      <w:keepLines/>
      <w:numPr>
        <w:ilvl w:val="5"/>
        <w:numId w:val="1"/>
      </w:numPr>
      <w:spacing w:before="40" w:after="0"/>
      <w:outlineLvl w:val="5"/>
    </w:pPr>
    <w:rPr>
      <w:rFonts w:asciiTheme="majorHAnsi" w:eastAsiaTheme="majorEastAsia" w:hAnsiTheme="majorHAnsi" w:cstheme="majorBidi"/>
      <w:color w:val="69062A" w:themeColor="accent1" w:themeShade="7F"/>
    </w:rPr>
  </w:style>
  <w:style w:type="paragraph" w:styleId="Heading7">
    <w:name w:val="heading 7"/>
    <w:aliases w:val="Legal Level 1.1.,Lev 7,L1 Heading 7,PA Appendix Major,7,h7,Appendix Major,ITT t7,Heading 7(unused),L2 PIP,H7DO NOT USE,Appendix Sub-Sub Heading,ExhibitTitle,st,Objective,heading7,req3"/>
    <w:basedOn w:val="Normal"/>
    <w:next w:val="Normal"/>
    <w:link w:val="Heading7Char"/>
    <w:uiPriority w:val="9"/>
    <w:unhideWhenUsed/>
    <w:qFormat/>
    <w:rsid w:val="009F4146"/>
    <w:pPr>
      <w:keepNext/>
      <w:keepLines/>
      <w:numPr>
        <w:ilvl w:val="6"/>
        <w:numId w:val="1"/>
      </w:numPr>
      <w:spacing w:before="40" w:after="0"/>
      <w:outlineLvl w:val="6"/>
    </w:pPr>
    <w:rPr>
      <w:rFonts w:asciiTheme="majorHAnsi" w:eastAsiaTheme="majorEastAsia" w:hAnsiTheme="majorHAnsi" w:cstheme="majorBidi"/>
      <w:i/>
      <w:iCs/>
      <w:color w:val="69062A" w:themeColor="accent1" w:themeShade="7F"/>
    </w:rPr>
  </w:style>
  <w:style w:type="paragraph" w:styleId="Heading8">
    <w:name w:val="heading 8"/>
    <w:aliases w:val="Legal Level 1.1.1.,Lev 8,L1 Heading 8,8,Condition,Appendix Minor,ITT t8,PA Appendix Minor,h8 DO NOT USE,Appendix Sub-Sub-Sub-Heading,Appendices Sub-Heading,FigureTitle,requirement,req2,req,figure title"/>
    <w:basedOn w:val="Normal"/>
    <w:next w:val="Normal"/>
    <w:link w:val="Heading8Char"/>
    <w:uiPriority w:val="9"/>
    <w:unhideWhenUsed/>
    <w:qFormat/>
    <w:rsid w:val="009F4146"/>
    <w:pPr>
      <w:keepNext/>
      <w:keepLines/>
      <w:numPr>
        <w:ilvl w:val="7"/>
        <w:numId w:val="1"/>
      </w:numPr>
      <w:spacing w:before="40" w:after="0"/>
      <w:outlineLvl w:val="7"/>
    </w:pPr>
    <w:rPr>
      <w:rFonts w:asciiTheme="majorHAnsi" w:eastAsiaTheme="majorEastAsia" w:hAnsiTheme="majorHAnsi" w:cstheme="majorBidi"/>
      <w:color w:val="746058" w:themeColor="text1" w:themeTint="D8"/>
      <w:sz w:val="21"/>
      <w:szCs w:val="21"/>
    </w:rPr>
  </w:style>
  <w:style w:type="paragraph" w:styleId="Heading9">
    <w:name w:val="heading 9"/>
    <w:aliases w:val="App Heading,Legal Level 1.1.1.1.,App1,9,Lev 9,ITT t9,Heading 9 (defunct),h9 DO NOT USE,Titre 10,Document Information (no Numbering/Lettering),No Numbering/Lettering,TableTitle,Cond'l Reqt.,rb,req bullet,req1,tt,ft,table title"/>
    <w:basedOn w:val="Normal"/>
    <w:next w:val="Normal"/>
    <w:link w:val="Heading9Char"/>
    <w:uiPriority w:val="9"/>
    <w:unhideWhenUsed/>
    <w:qFormat/>
    <w:rsid w:val="009F4146"/>
    <w:pPr>
      <w:keepNext/>
      <w:keepLines/>
      <w:numPr>
        <w:ilvl w:val="8"/>
        <w:numId w:val="1"/>
      </w:numPr>
      <w:spacing w:before="40" w:after="0"/>
      <w:outlineLvl w:val="8"/>
    </w:pPr>
    <w:rPr>
      <w:rFonts w:asciiTheme="majorHAnsi" w:eastAsiaTheme="majorEastAsia" w:hAnsiTheme="majorHAnsi" w:cstheme="majorBidi"/>
      <w:i/>
      <w:iCs/>
      <w:color w:val="74605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03256"/>
    <w:pPr>
      <w:spacing w:after="0" w:line="240" w:lineRule="auto"/>
    </w:pPr>
    <w:rPr>
      <w:rFonts w:eastAsiaTheme="minorEastAsia"/>
      <w:color w:val="554741" w:themeColor="text1"/>
      <w:lang w:val="en-US"/>
    </w:rPr>
  </w:style>
  <w:style w:type="character" w:customStyle="1" w:styleId="NoSpacingChar">
    <w:name w:val="No Spacing Char"/>
    <w:basedOn w:val="DefaultParagraphFont"/>
    <w:link w:val="NoSpacing"/>
    <w:uiPriority w:val="1"/>
    <w:rsid w:val="00D03256"/>
    <w:rPr>
      <w:rFonts w:eastAsiaTheme="minorEastAsia"/>
      <w:color w:val="554741" w:themeColor="text1"/>
      <w:lang w:val="en-US"/>
    </w:rPr>
  </w:style>
  <w:style w:type="character" w:customStyle="1" w:styleId="Heading1Char">
    <w:name w:val="Heading 1 Char"/>
    <w:aliases w:val="Level Heading 1 Char,fjb1 Char,Heading V Char,TF-Overskrift 1 Char,H1 Char,dd heading 1 Char,dh1 Char,h1 Char,L1 Char,(Alt+1) Char,1 Char,section Char,heading 1.1 Char,KJL:Main Char,Capitolo Char,Datasheet title Char,Arial 14 Fett Char"/>
    <w:basedOn w:val="DefaultParagraphFont"/>
    <w:link w:val="Heading1"/>
    <w:uiPriority w:val="9"/>
    <w:rsid w:val="00DE348B"/>
    <w:rPr>
      <w:rFonts w:asciiTheme="majorHAnsi" w:eastAsiaTheme="majorEastAsia" w:hAnsiTheme="majorHAnsi" w:cstheme="majorBidi"/>
      <w:color w:val="9D093F" w:themeColor="accent1" w:themeShade="BF"/>
      <w:sz w:val="32"/>
      <w:szCs w:val="32"/>
    </w:rPr>
  </w:style>
  <w:style w:type="table" w:styleId="TableGrid">
    <w:name w:val="Table Grid"/>
    <w:basedOn w:val="TableNormal"/>
    <w:uiPriority w:val="39"/>
    <w:rsid w:val="009756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0B0C97"/>
    <w:pPr>
      <w:outlineLvl w:val="9"/>
    </w:pPr>
    <w:rPr>
      <w:lang w:val="en-US"/>
    </w:rPr>
  </w:style>
  <w:style w:type="paragraph" w:styleId="TOC1">
    <w:name w:val="toc 1"/>
    <w:basedOn w:val="Normal"/>
    <w:next w:val="Normal"/>
    <w:autoRedefine/>
    <w:uiPriority w:val="39"/>
    <w:unhideWhenUsed/>
    <w:qFormat/>
    <w:rsid w:val="0097453E"/>
    <w:pPr>
      <w:tabs>
        <w:tab w:val="left" w:pos="440"/>
        <w:tab w:val="right" w:leader="dot" w:pos="9016"/>
      </w:tabs>
      <w:spacing w:after="100"/>
    </w:pPr>
    <w:rPr>
      <w:b/>
      <w:sz w:val="20"/>
    </w:rPr>
  </w:style>
  <w:style w:type="character" w:styleId="Hyperlink">
    <w:name w:val="Hyperlink"/>
    <w:basedOn w:val="DefaultParagraphFont"/>
    <w:uiPriority w:val="99"/>
    <w:unhideWhenUsed/>
    <w:rsid w:val="000B0C97"/>
    <w:rPr>
      <w:color w:val="B01C87" w:themeColor="hyperlink"/>
      <w:u w:val="single"/>
    </w:rPr>
  </w:style>
  <w:style w:type="paragraph" w:styleId="Header">
    <w:name w:val="header"/>
    <w:basedOn w:val="Normal"/>
    <w:link w:val="HeaderChar"/>
    <w:uiPriority w:val="99"/>
    <w:unhideWhenUsed/>
    <w:rsid w:val="000B0C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0C97"/>
  </w:style>
  <w:style w:type="paragraph" w:styleId="Footer">
    <w:name w:val="footer"/>
    <w:basedOn w:val="Normal"/>
    <w:link w:val="FooterChar"/>
    <w:uiPriority w:val="99"/>
    <w:unhideWhenUsed/>
    <w:qFormat/>
    <w:rsid w:val="000B0C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0C97"/>
  </w:style>
  <w:style w:type="paragraph" w:styleId="ListParagraph">
    <w:name w:val="List Paragraph"/>
    <w:aliases w:val="Bullet Number,List Paragraph1,lp1,lp11,List Paragraph11,Bullet 1,Use Case List Paragraph,Bullet List,FooterText,numbered,Paragraphe de liste1,Bulletr List Paragraph,列出段落,列出段落1,List Paragraph2,List Paragraph21,Listeafsnit1,Bulleted List"/>
    <w:basedOn w:val="Normal"/>
    <w:link w:val="ListParagraphChar"/>
    <w:uiPriority w:val="34"/>
    <w:qFormat/>
    <w:rsid w:val="00892E91"/>
    <w:pPr>
      <w:ind w:left="720"/>
      <w:contextualSpacing/>
    </w:pPr>
  </w:style>
  <w:style w:type="character" w:customStyle="1" w:styleId="Heading2Char">
    <w:name w:val="Heading 2 Char"/>
    <w:aliases w:val="Level Heading 2 Char,TF-Overskrit 2 Char,PA Major Section Char,Numbered - 2 Char,Level 2 Head Char,2 headline Char,h2 Char,Level 2 Topic Heading Char,H2 Char,L2 Char,dd heading 2 Char,dh2 Char,Heading B Char,(Alt+2) Char,H21 Char,H22 Char"/>
    <w:basedOn w:val="DefaultParagraphFont"/>
    <w:link w:val="Heading2"/>
    <w:uiPriority w:val="9"/>
    <w:rsid w:val="00D03256"/>
    <w:rPr>
      <w:rFonts w:asciiTheme="majorHAnsi" w:eastAsiaTheme="majorEastAsia" w:hAnsiTheme="majorHAnsi" w:cstheme="majorBidi"/>
      <w:color w:val="9D093F" w:themeColor="accent1" w:themeShade="BF"/>
      <w:sz w:val="26"/>
      <w:szCs w:val="26"/>
    </w:rPr>
  </w:style>
  <w:style w:type="paragraph" w:styleId="TOC2">
    <w:name w:val="toc 2"/>
    <w:basedOn w:val="Normal"/>
    <w:next w:val="Normal"/>
    <w:autoRedefine/>
    <w:uiPriority w:val="39"/>
    <w:unhideWhenUsed/>
    <w:rsid w:val="009F4146"/>
    <w:pPr>
      <w:spacing w:after="100"/>
      <w:ind w:left="220"/>
    </w:pPr>
  </w:style>
  <w:style w:type="character" w:customStyle="1" w:styleId="Heading3Char">
    <w:name w:val="Heading 3 Char"/>
    <w:aliases w:val="Level Heading 3 Char,TF-Overskrift 3 Char,3 Char,Section Char,Annotationen Char,Level 1 - 1 Char,H3 Char,h3 Char,sub-sub Char,Titre 3 SQ Char,ASAPHeading 3 Char,Heading 3 Char1 Char,Heading 3 Char Char Char,Level 3 Char,Minor1 Char"/>
    <w:basedOn w:val="DefaultParagraphFont"/>
    <w:link w:val="Heading3"/>
    <w:uiPriority w:val="9"/>
    <w:rsid w:val="00C2440F"/>
    <w:rPr>
      <w:rFonts w:asciiTheme="majorHAnsi" w:eastAsiaTheme="majorEastAsia" w:hAnsiTheme="majorHAnsi" w:cstheme="majorBidi"/>
      <w:color w:val="69062A" w:themeColor="accent1" w:themeShade="7F"/>
    </w:rPr>
  </w:style>
  <w:style w:type="character" w:customStyle="1" w:styleId="Heading4Char">
    <w:name w:val="Heading 4 Char"/>
    <w:aliases w:val="Schedules Char,Discovery Heading 4 Char,h4 Char,Subhead C Char,Te Char,Sub-Minor Char,Level 2 - a Char,Heading 5 Char Char Char Char Char,Heading 41 Char,bullet Char,bl Char,bb Char,Tempo Heading 4 Char,Appendices Char,Sub-Minor1 Char"/>
    <w:basedOn w:val="DefaultParagraphFont"/>
    <w:link w:val="Heading4"/>
    <w:uiPriority w:val="9"/>
    <w:rsid w:val="009F4146"/>
    <w:rPr>
      <w:rFonts w:asciiTheme="majorHAnsi" w:eastAsiaTheme="majorEastAsia" w:hAnsiTheme="majorHAnsi" w:cstheme="majorBidi"/>
      <w:i/>
      <w:iCs/>
      <w:color w:val="9D093F" w:themeColor="accent1" w:themeShade="BF"/>
    </w:rPr>
  </w:style>
  <w:style w:type="character" w:customStyle="1" w:styleId="Heading5Char">
    <w:name w:val="Heading 5 Char"/>
    <w:aliases w:val="Appendix A to X Char,Heading 5   Appendix A to X Char,Heading 5 - bis Char,dash Char,ds Char,dd Char,Block Label Char,h5 Char,Appendix A to X1 Char,Appendix A to X2 Char,Appendix A to X11 Char,Subparagraph2 Char,Schedule A to X Char"/>
    <w:basedOn w:val="DefaultParagraphFont"/>
    <w:link w:val="Heading5"/>
    <w:uiPriority w:val="9"/>
    <w:rsid w:val="009F4146"/>
    <w:rPr>
      <w:rFonts w:asciiTheme="majorHAnsi" w:eastAsiaTheme="majorEastAsia" w:hAnsiTheme="majorHAnsi" w:cstheme="majorBidi"/>
      <w:color w:val="9D093F" w:themeColor="accent1" w:themeShade="BF"/>
    </w:rPr>
  </w:style>
  <w:style w:type="character" w:customStyle="1" w:styleId="Heading6Char">
    <w:name w:val="Heading 6 Char"/>
    <w:aliases w:val="Heading 6  Appendix Y &amp; Z Char,h6 Char,Subparagraph3 Char,H6 Char,H61 Char,H62 Char,H63 Char,H64 Char,H65 Char,H66 Char,H67 Char,H68 Char,H69 Char,H610 Char,H611 Char,H612 Char,H613 Char,H614 Char,H615 Char,H616 Char,H617 Char,H618 Char"/>
    <w:basedOn w:val="DefaultParagraphFont"/>
    <w:link w:val="Heading6"/>
    <w:uiPriority w:val="9"/>
    <w:rsid w:val="009F4146"/>
    <w:rPr>
      <w:rFonts w:asciiTheme="majorHAnsi" w:eastAsiaTheme="majorEastAsia" w:hAnsiTheme="majorHAnsi" w:cstheme="majorBidi"/>
      <w:color w:val="69062A" w:themeColor="accent1" w:themeShade="7F"/>
    </w:rPr>
  </w:style>
  <w:style w:type="character" w:customStyle="1" w:styleId="Heading7Char">
    <w:name w:val="Heading 7 Char"/>
    <w:aliases w:val="Legal Level 1.1. Char,Lev 7 Char,L1 Heading 7 Char,PA Appendix Major Char,7 Char,h7 Char,Appendix Major Char,ITT t7 Char,Heading 7(unused) Char,L2 PIP Char,H7DO NOT USE Char,Appendix Sub-Sub Heading Char,ExhibitTitle Char,st Char"/>
    <w:basedOn w:val="DefaultParagraphFont"/>
    <w:link w:val="Heading7"/>
    <w:uiPriority w:val="9"/>
    <w:rsid w:val="009F4146"/>
    <w:rPr>
      <w:rFonts w:asciiTheme="majorHAnsi" w:eastAsiaTheme="majorEastAsia" w:hAnsiTheme="majorHAnsi" w:cstheme="majorBidi"/>
      <w:i/>
      <w:iCs/>
      <w:color w:val="69062A" w:themeColor="accent1" w:themeShade="7F"/>
    </w:rPr>
  </w:style>
  <w:style w:type="character" w:customStyle="1" w:styleId="Heading8Char">
    <w:name w:val="Heading 8 Char"/>
    <w:aliases w:val="Legal Level 1.1.1. Char,Lev 8 Char,L1 Heading 8 Char,8 Char,Condition Char,Appendix Minor Char,ITT t8 Char,PA Appendix Minor Char,h8 DO NOT USE Char,Appendix Sub-Sub-Sub-Heading Char,Appendices Sub-Heading Char,FigureTitle Char,req2 Char"/>
    <w:basedOn w:val="DefaultParagraphFont"/>
    <w:link w:val="Heading8"/>
    <w:uiPriority w:val="9"/>
    <w:rsid w:val="009F4146"/>
    <w:rPr>
      <w:rFonts w:asciiTheme="majorHAnsi" w:eastAsiaTheme="majorEastAsia" w:hAnsiTheme="majorHAnsi" w:cstheme="majorBidi"/>
      <w:color w:val="746058" w:themeColor="text1" w:themeTint="D8"/>
      <w:sz w:val="21"/>
      <w:szCs w:val="21"/>
    </w:rPr>
  </w:style>
  <w:style w:type="character" w:customStyle="1" w:styleId="Heading9Char">
    <w:name w:val="Heading 9 Char"/>
    <w:aliases w:val="App Heading Char,Legal Level 1.1.1.1. Char,App1 Char,9 Char,Lev 9 Char,ITT t9 Char,Heading 9 (defunct) Char,h9 DO NOT USE Char,Titre 10 Char,Document Information (no Numbering/Lettering) Char,No Numbering/Lettering Char,TableTitle Char"/>
    <w:basedOn w:val="DefaultParagraphFont"/>
    <w:link w:val="Heading9"/>
    <w:uiPriority w:val="9"/>
    <w:rsid w:val="009F4146"/>
    <w:rPr>
      <w:rFonts w:asciiTheme="majorHAnsi" w:eastAsiaTheme="majorEastAsia" w:hAnsiTheme="majorHAnsi" w:cstheme="majorBidi"/>
      <w:i/>
      <w:iCs/>
      <w:color w:val="746058" w:themeColor="text1" w:themeTint="D8"/>
      <w:sz w:val="21"/>
      <w:szCs w:val="21"/>
    </w:rPr>
  </w:style>
  <w:style w:type="character" w:styleId="Strong">
    <w:name w:val="Strong"/>
    <w:basedOn w:val="DefaultParagraphFont"/>
    <w:uiPriority w:val="22"/>
    <w:qFormat/>
    <w:rsid w:val="003346ED"/>
    <w:rPr>
      <w:b/>
      <w:bCs/>
    </w:rPr>
  </w:style>
  <w:style w:type="paragraph" w:styleId="IntenseQuote">
    <w:name w:val="Intense Quote"/>
    <w:basedOn w:val="Normal"/>
    <w:next w:val="Normal"/>
    <w:link w:val="IntenseQuoteChar"/>
    <w:uiPriority w:val="30"/>
    <w:qFormat/>
    <w:rsid w:val="005A3403"/>
    <w:pPr>
      <w:pBdr>
        <w:top w:val="single" w:sz="4" w:space="10" w:color="D30C55" w:themeColor="accent1"/>
        <w:bottom w:val="single" w:sz="4" w:space="10" w:color="D30C55" w:themeColor="accent1"/>
      </w:pBdr>
      <w:spacing w:before="360" w:after="360"/>
      <w:ind w:left="864" w:right="864"/>
      <w:jc w:val="center"/>
    </w:pPr>
    <w:rPr>
      <w:i/>
      <w:iCs/>
      <w:color w:val="D30C55" w:themeColor="accent1"/>
    </w:rPr>
  </w:style>
  <w:style w:type="character" w:customStyle="1" w:styleId="IntenseQuoteChar">
    <w:name w:val="Intense Quote Char"/>
    <w:basedOn w:val="DefaultParagraphFont"/>
    <w:link w:val="IntenseQuote"/>
    <w:uiPriority w:val="30"/>
    <w:rsid w:val="005A3403"/>
    <w:rPr>
      <w:i/>
      <w:iCs/>
      <w:color w:val="D30C55" w:themeColor="accent1"/>
    </w:rPr>
  </w:style>
  <w:style w:type="table" w:customStyle="1" w:styleId="ListTable3-Accent11">
    <w:name w:val="List Table 3 - Accent 11"/>
    <w:basedOn w:val="TableNormal"/>
    <w:uiPriority w:val="48"/>
    <w:rsid w:val="005A3403"/>
    <w:pPr>
      <w:spacing w:after="0" w:line="240" w:lineRule="auto"/>
    </w:pPr>
    <w:tblPr>
      <w:tblStyleRowBandSize w:val="1"/>
      <w:tblStyleColBandSize w:val="1"/>
      <w:tblBorders>
        <w:top w:val="single" w:sz="4" w:space="0" w:color="D30C55" w:themeColor="accent1"/>
        <w:left w:val="single" w:sz="4" w:space="0" w:color="D30C55" w:themeColor="accent1"/>
        <w:bottom w:val="single" w:sz="4" w:space="0" w:color="D30C55" w:themeColor="accent1"/>
        <w:right w:val="single" w:sz="4" w:space="0" w:color="D30C55" w:themeColor="accent1"/>
      </w:tblBorders>
    </w:tblPr>
    <w:tblStylePr w:type="firstRow">
      <w:rPr>
        <w:b/>
        <w:bCs/>
        <w:color w:val="FFFFFF" w:themeColor="background1"/>
      </w:rPr>
      <w:tblPr/>
      <w:tcPr>
        <w:shd w:val="clear" w:color="auto" w:fill="D30C55" w:themeFill="accent1"/>
      </w:tcPr>
    </w:tblStylePr>
    <w:tblStylePr w:type="lastRow">
      <w:rPr>
        <w:b/>
        <w:bCs/>
      </w:rPr>
      <w:tblPr/>
      <w:tcPr>
        <w:tcBorders>
          <w:top w:val="double" w:sz="4" w:space="0" w:color="D30C5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30C55" w:themeColor="accent1"/>
          <w:right w:val="single" w:sz="4" w:space="0" w:color="D30C55" w:themeColor="accent1"/>
        </w:tcBorders>
      </w:tcPr>
    </w:tblStylePr>
    <w:tblStylePr w:type="band1Horz">
      <w:tblPr/>
      <w:tcPr>
        <w:tcBorders>
          <w:top w:val="single" w:sz="4" w:space="0" w:color="D30C55" w:themeColor="accent1"/>
          <w:bottom w:val="single" w:sz="4" w:space="0" w:color="D30C5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0C55" w:themeColor="accent1"/>
          <w:left w:val="nil"/>
        </w:tcBorders>
      </w:tcPr>
    </w:tblStylePr>
    <w:tblStylePr w:type="swCell">
      <w:tblPr/>
      <w:tcPr>
        <w:tcBorders>
          <w:top w:val="double" w:sz="4" w:space="0" w:color="D30C55" w:themeColor="accent1"/>
          <w:right w:val="nil"/>
        </w:tcBorders>
      </w:tcPr>
    </w:tblStylePr>
  </w:style>
  <w:style w:type="table" w:customStyle="1" w:styleId="GridTable4-Accent11">
    <w:name w:val="Grid Table 4 - Accent 11"/>
    <w:basedOn w:val="TableNormal"/>
    <w:uiPriority w:val="49"/>
    <w:rsid w:val="005A3403"/>
    <w:pPr>
      <w:spacing w:after="0" w:line="240" w:lineRule="auto"/>
    </w:pPr>
    <w:tblPr>
      <w:tblStyleRowBandSize w:val="1"/>
      <w:tblStyleColBandSize w:val="1"/>
      <w:tblBorders>
        <w:top w:val="single" w:sz="4" w:space="0" w:color="F55B93" w:themeColor="accent1" w:themeTint="99"/>
        <w:left w:val="single" w:sz="4" w:space="0" w:color="F55B93" w:themeColor="accent1" w:themeTint="99"/>
        <w:bottom w:val="single" w:sz="4" w:space="0" w:color="F55B93" w:themeColor="accent1" w:themeTint="99"/>
        <w:right w:val="single" w:sz="4" w:space="0" w:color="F55B93" w:themeColor="accent1" w:themeTint="99"/>
        <w:insideH w:val="single" w:sz="4" w:space="0" w:color="F55B93" w:themeColor="accent1" w:themeTint="99"/>
        <w:insideV w:val="single" w:sz="4" w:space="0" w:color="F55B93" w:themeColor="accent1" w:themeTint="99"/>
      </w:tblBorders>
    </w:tblPr>
    <w:tblStylePr w:type="firstRow">
      <w:rPr>
        <w:b/>
        <w:bCs/>
        <w:color w:val="FFFFFF" w:themeColor="background1"/>
      </w:rPr>
      <w:tblPr/>
      <w:tcPr>
        <w:tcBorders>
          <w:top w:val="single" w:sz="4" w:space="0" w:color="D30C55" w:themeColor="accent1"/>
          <w:left w:val="single" w:sz="4" w:space="0" w:color="D30C55" w:themeColor="accent1"/>
          <w:bottom w:val="single" w:sz="4" w:space="0" w:color="D30C55" w:themeColor="accent1"/>
          <w:right w:val="single" w:sz="4" w:space="0" w:color="D30C55" w:themeColor="accent1"/>
          <w:insideH w:val="nil"/>
          <w:insideV w:val="nil"/>
        </w:tcBorders>
        <w:shd w:val="clear" w:color="auto" w:fill="D30C55" w:themeFill="accent1"/>
      </w:tcPr>
    </w:tblStylePr>
    <w:tblStylePr w:type="lastRow">
      <w:rPr>
        <w:b/>
        <w:bCs/>
      </w:rPr>
      <w:tblPr/>
      <w:tcPr>
        <w:tcBorders>
          <w:top w:val="double" w:sz="4" w:space="0" w:color="D30C55" w:themeColor="accent1"/>
        </w:tcBorders>
      </w:tcPr>
    </w:tblStylePr>
    <w:tblStylePr w:type="firstCol">
      <w:rPr>
        <w:b/>
        <w:bCs/>
      </w:rPr>
    </w:tblStylePr>
    <w:tblStylePr w:type="lastCol">
      <w:rPr>
        <w:b/>
        <w:bCs/>
      </w:rPr>
    </w:tblStylePr>
    <w:tblStylePr w:type="band1Vert">
      <w:tblPr/>
      <w:tcPr>
        <w:shd w:val="clear" w:color="auto" w:fill="FCC8DB" w:themeFill="accent1" w:themeFillTint="33"/>
      </w:tcPr>
    </w:tblStylePr>
    <w:tblStylePr w:type="band1Horz">
      <w:tblPr/>
      <w:tcPr>
        <w:shd w:val="clear" w:color="auto" w:fill="FCC8DB" w:themeFill="accent1" w:themeFillTint="33"/>
      </w:tcPr>
    </w:tblStylePr>
  </w:style>
  <w:style w:type="paragraph" w:styleId="TOC3">
    <w:name w:val="toc 3"/>
    <w:basedOn w:val="Normal"/>
    <w:next w:val="Normal"/>
    <w:autoRedefine/>
    <w:uiPriority w:val="39"/>
    <w:unhideWhenUsed/>
    <w:rsid w:val="00AD1206"/>
    <w:pPr>
      <w:spacing w:after="100"/>
      <w:ind w:left="440"/>
    </w:pPr>
  </w:style>
  <w:style w:type="paragraph" w:customStyle="1" w:styleId="AppendixHeading">
    <w:name w:val="Appendix Heading"/>
    <w:basedOn w:val="Normal"/>
    <w:next w:val="Normal"/>
    <w:link w:val="AppendixHeadingChar"/>
    <w:uiPriority w:val="40"/>
    <w:qFormat/>
    <w:rsid w:val="0044297E"/>
    <w:pPr>
      <w:pageBreakBefore/>
      <w:numPr>
        <w:numId w:val="2"/>
      </w:numPr>
      <w:spacing w:before="240" w:after="120"/>
      <w:ind w:hanging="720"/>
    </w:pPr>
    <w:rPr>
      <w:rFonts w:asciiTheme="majorHAnsi" w:hAnsiTheme="majorHAnsi"/>
      <w:color w:val="9D093F" w:themeColor="accent1" w:themeShade="BF"/>
      <w:sz w:val="32"/>
    </w:rPr>
  </w:style>
  <w:style w:type="character" w:customStyle="1" w:styleId="AppendixHeadingChar">
    <w:name w:val="Appendix Heading Char"/>
    <w:basedOn w:val="Heading1Char"/>
    <w:link w:val="AppendixHeading"/>
    <w:uiPriority w:val="40"/>
    <w:rsid w:val="0044297E"/>
    <w:rPr>
      <w:rFonts w:asciiTheme="majorHAnsi" w:eastAsiaTheme="majorEastAsia" w:hAnsiTheme="majorHAnsi" w:cstheme="majorBidi"/>
      <w:color w:val="9D093F" w:themeColor="accent1" w:themeShade="BF"/>
      <w:sz w:val="32"/>
      <w:szCs w:val="32"/>
    </w:rPr>
  </w:style>
  <w:style w:type="character" w:styleId="PlaceholderText">
    <w:name w:val="Placeholder Text"/>
    <w:basedOn w:val="DefaultParagraphFont"/>
    <w:uiPriority w:val="99"/>
    <w:semiHidden/>
    <w:rsid w:val="0031633D"/>
    <w:rPr>
      <w:color w:val="808080"/>
    </w:rPr>
  </w:style>
  <w:style w:type="table" w:customStyle="1" w:styleId="GridTable41">
    <w:name w:val="Grid Table 41"/>
    <w:basedOn w:val="TableNormal"/>
    <w:uiPriority w:val="49"/>
    <w:rsid w:val="00DF55C9"/>
    <w:pPr>
      <w:spacing w:after="0" w:line="240" w:lineRule="auto"/>
    </w:pPr>
    <w:tblPr>
      <w:tblStyleRowBandSize w:val="1"/>
      <w:tblStyleColBandSize w:val="1"/>
      <w:tblBorders>
        <w:top w:val="single" w:sz="4" w:space="0" w:color="A18D84" w:themeColor="text1" w:themeTint="99"/>
        <w:left w:val="single" w:sz="4" w:space="0" w:color="A18D84" w:themeColor="text1" w:themeTint="99"/>
        <w:bottom w:val="single" w:sz="4" w:space="0" w:color="A18D84" w:themeColor="text1" w:themeTint="99"/>
        <w:right w:val="single" w:sz="4" w:space="0" w:color="A18D84" w:themeColor="text1" w:themeTint="99"/>
        <w:insideH w:val="single" w:sz="4" w:space="0" w:color="A18D84" w:themeColor="text1" w:themeTint="99"/>
        <w:insideV w:val="single" w:sz="4" w:space="0" w:color="A18D84" w:themeColor="text1" w:themeTint="99"/>
      </w:tblBorders>
    </w:tblPr>
    <w:tblStylePr w:type="firstRow">
      <w:rPr>
        <w:b/>
        <w:bCs/>
        <w:color w:val="FFFFFF" w:themeColor="background1"/>
      </w:rPr>
      <w:tblPr/>
      <w:tcPr>
        <w:tcBorders>
          <w:top w:val="single" w:sz="4" w:space="0" w:color="554741" w:themeColor="text1"/>
          <w:left w:val="single" w:sz="4" w:space="0" w:color="554741" w:themeColor="text1"/>
          <w:bottom w:val="single" w:sz="4" w:space="0" w:color="554741" w:themeColor="text1"/>
          <w:right w:val="single" w:sz="4" w:space="0" w:color="554741" w:themeColor="text1"/>
          <w:insideH w:val="nil"/>
          <w:insideV w:val="nil"/>
        </w:tcBorders>
        <w:shd w:val="clear" w:color="auto" w:fill="554741" w:themeFill="text1"/>
      </w:tcPr>
    </w:tblStylePr>
    <w:tblStylePr w:type="lastRow">
      <w:rPr>
        <w:b/>
        <w:bCs/>
      </w:rPr>
      <w:tblPr/>
      <w:tcPr>
        <w:tcBorders>
          <w:top w:val="double" w:sz="4" w:space="0" w:color="554741" w:themeColor="text1"/>
        </w:tcBorders>
      </w:tcPr>
    </w:tblStylePr>
    <w:tblStylePr w:type="firstCol">
      <w:rPr>
        <w:b/>
        <w:bCs/>
      </w:rPr>
    </w:tblStylePr>
    <w:tblStylePr w:type="lastCol">
      <w:rPr>
        <w:b/>
        <w:bCs/>
      </w:rPr>
    </w:tblStylePr>
    <w:tblStylePr w:type="band1Vert">
      <w:tblPr/>
      <w:tcPr>
        <w:shd w:val="clear" w:color="auto" w:fill="DFD9D6" w:themeFill="text1" w:themeFillTint="33"/>
      </w:tcPr>
    </w:tblStylePr>
    <w:tblStylePr w:type="band1Horz">
      <w:tblPr/>
      <w:tcPr>
        <w:shd w:val="clear" w:color="auto" w:fill="DFD9D6" w:themeFill="text1" w:themeFillTint="33"/>
      </w:tcPr>
    </w:tblStylePr>
  </w:style>
  <w:style w:type="table" w:customStyle="1" w:styleId="GridTable6Colorful1">
    <w:name w:val="Grid Table 6 Colorful1"/>
    <w:basedOn w:val="TableNormal"/>
    <w:uiPriority w:val="51"/>
    <w:rsid w:val="00DF55C9"/>
    <w:pPr>
      <w:spacing w:after="0" w:line="240" w:lineRule="auto"/>
    </w:pPr>
    <w:rPr>
      <w:color w:val="554741" w:themeColor="text1"/>
    </w:rPr>
    <w:tblPr>
      <w:tblStyleRowBandSize w:val="1"/>
      <w:tblStyleColBandSize w:val="1"/>
      <w:tblBorders>
        <w:top w:val="single" w:sz="4" w:space="0" w:color="A18D84" w:themeColor="text1" w:themeTint="99"/>
        <w:left w:val="single" w:sz="4" w:space="0" w:color="A18D84" w:themeColor="text1" w:themeTint="99"/>
        <w:bottom w:val="single" w:sz="4" w:space="0" w:color="A18D84" w:themeColor="text1" w:themeTint="99"/>
        <w:right w:val="single" w:sz="4" w:space="0" w:color="A18D84" w:themeColor="text1" w:themeTint="99"/>
        <w:insideH w:val="single" w:sz="4" w:space="0" w:color="A18D84" w:themeColor="text1" w:themeTint="99"/>
        <w:insideV w:val="single" w:sz="4" w:space="0" w:color="A18D84" w:themeColor="text1" w:themeTint="99"/>
      </w:tblBorders>
    </w:tblPr>
    <w:tblStylePr w:type="firstRow">
      <w:rPr>
        <w:b/>
        <w:bCs/>
      </w:rPr>
      <w:tblPr/>
      <w:tcPr>
        <w:tcBorders>
          <w:bottom w:val="single" w:sz="12" w:space="0" w:color="A18D84" w:themeColor="text1" w:themeTint="99"/>
        </w:tcBorders>
      </w:tcPr>
    </w:tblStylePr>
    <w:tblStylePr w:type="lastRow">
      <w:rPr>
        <w:b/>
        <w:bCs/>
      </w:rPr>
      <w:tblPr/>
      <w:tcPr>
        <w:tcBorders>
          <w:top w:val="double" w:sz="4" w:space="0" w:color="A18D84" w:themeColor="text1" w:themeTint="99"/>
        </w:tcBorders>
      </w:tcPr>
    </w:tblStylePr>
    <w:tblStylePr w:type="firstCol">
      <w:rPr>
        <w:b/>
        <w:bCs/>
      </w:rPr>
    </w:tblStylePr>
    <w:tblStylePr w:type="lastCol">
      <w:rPr>
        <w:b/>
        <w:bCs/>
      </w:rPr>
    </w:tblStylePr>
    <w:tblStylePr w:type="band1Vert">
      <w:tblPr/>
      <w:tcPr>
        <w:shd w:val="clear" w:color="auto" w:fill="DFD9D6" w:themeFill="text1" w:themeFillTint="33"/>
      </w:tcPr>
    </w:tblStylePr>
    <w:tblStylePr w:type="band1Horz">
      <w:tblPr/>
      <w:tcPr>
        <w:shd w:val="clear" w:color="auto" w:fill="DFD9D6" w:themeFill="text1" w:themeFillTint="33"/>
      </w:tcPr>
    </w:tblStylePr>
  </w:style>
  <w:style w:type="table" w:customStyle="1" w:styleId="PlainTable21">
    <w:name w:val="Plain Table 21"/>
    <w:basedOn w:val="TableNormal"/>
    <w:uiPriority w:val="42"/>
    <w:rsid w:val="00DF55C9"/>
    <w:pPr>
      <w:spacing w:after="0" w:line="240" w:lineRule="auto"/>
    </w:pPr>
    <w:tblPr>
      <w:tblStyleRowBandSize w:val="1"/>
      <w:tblStyleColBandSize w:val="1"/>
      <w:tblBorders>
        <w:top w:val="single" w:sz="4" w:space="0" w:color="B09F98" w:themeColor="text1" w:themeTint="80"/>
        <w:bottom w:val="single" w:sz="4" w:space="0" w:color="B09F98" w:themeColor="text1" w:themeTint="80"/>
      </w:tblBorders>
    </w:tblPr>
    <w:tblStylePr w:type="firstRow">
      <w:rPr>
        <w:b/>
        <w:bCs/>
      </w:rPr>
      <w:tblPr/>
      <w:tcPr>
        <w:tcBorders>
          <w:bottom w:val="single" w:sz="4" w:space="0" w:color="B09F98" w:themeColor="text1" w:themeTint="80"/>
        </w:tcBorders>
      </w:tcPr>
    </w:tblStylePr>
    <w:tblStylePr w:type="lastRow">
      <w:rPr>
        <w:b/>
        <w:bCs/>
      </w:rPr>
      <w:tblPr/>
      <w:tcPr>
        <w:tcBorders>
          <w:top w:val="single" w:sz="4" w:space="0" w:color="B09F98" w:themeColor="text1" w:themeTint="80"/>
        </w:tcBorders>
      </w:tcPr>
    </w:tblStylePr>
    <w:tblStylePr w:type="firstCol">
      <w:rPr>
        <w:b/>
        <w:bCs/>
      </w:rPr>
    </w:tblStylePr>
    <w:tblStylePr w:type="lastCol">
      <w:rPr>
        <w:b/>
        <w:bCs/>
      </w:rPr>
    </w:tblStylePr>
    <w:tblStylePr w:type="band1Vert">
      <w:tblPr/>
      <w:tcPr>
        <w:tcBorders>
          <w:left w:val="single" w:sz="4" w:space="0" w:color="B09F98" w:themeColor="text1" w:themeTint="80"/>
          <w:right w:val="single" w:sz="4" w:space="0" w:color="B09F98" w:themeColor="text1" w:themeTint="80"/>
        </w:tcBorders>
      </w:tcPr>
    </w:tblStylePr>
    <w:tblStylePr w:type="band2Vert">
      <w:tblPr/>
      <w:tcPr>
        <w:tcBorders>
          <w:left w:val="single" w:sz="4" w:space="0" w:color="B09F98" w:themeColor="text1" w:themeTint="80"/>
          <w:right w:val="single" w:sz="4" w:space="0" w:color="B09F98" w:themeColor="text1" w:themeTint="80"/>
        </w:tcBorders>
      </w:tcPr>
    </w:tblStylePr>
    <w:tblStylePr w:type="band1Horz">
      <w:tblPr/>
      <w:tcPr>
        <w:tcBorders>
          <w:top w:val="single" w:sz="4" w:space="0" w:color="B09F98" w:themeColor="text1" w:themeTint="80"/>
          <w:bottom w:val="single" w:sz="4" w:space="0" w:color="B09F98" w:themeColor="text1" w:themeTint="80"/>
        </w:tcBorders>
      </w:tcPr>
    </w:tblStylePr>
  </w:style>
  <w:style w:type="paragraph" w:styleId="BalloonText">
    <w:name w:val="Balloon Text"/>
    <w:basedOn w:val="Normal"/>
    <w:link w:val="BalloonTextChar"/>
    <w:uiPriority w:val="99"/>
    <w:semiHidden/>
    <w:unhideWhenUsed/>
    <w:rsid w:val="00E24E2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4E27"/>
    <w:rPr>
      <w:rFonts w:ascii="Lucida Grande" w:hAnsi="Lucida Grande" w:cs="Lucida Grande"/>
      <w:color w:val="554741" w:themeColor="text1"/>
      <w:sz w:val="18"/>
      <w:szCs w:val="18"/>
    </w:rPr>
  </w:style>
  <w:style w:type="paragraph" w:customStyle="1" w:styleId="AppendixHeading2">
    <w:name w:val="Appendix Heading 2"/>
    <w:next w:val="Normal"/>
    <w:link w:val="AppendixHeading2Char"/>
    <w:qFormat/>
    <w:rsid w:val="00120901"/>
    <w:pPr>
      <w:numPr>
        <w:numId w:val="3"/>
      </w:numPr>
      <w:spacing w:before="120" w:after="120"/>
      <w:ind w:left="357" w:hanging="357"/>
    </w:pPr>
    <w:rPr>
      <w:rFonts w:asciiTheme="majorHAnsi" w:eastAsiaTheme="majorEastAsia" w:hAnsiTheme="majorHAnsi" w:cstheme="majorBidi"/>
      <w:color w:val="9D093F" w:themeColor="accent1" w:themeShade="BF"/>
      <w:sz w:val="26"/>
      <w:szCs w:val="32"/>
    </w:rPr>
  </w:style>
  <w:style w:type="character" w:customStyle="1" w:styleId="AppendixHeading2Char">
    <w:name w:val="Appendix Heading 2 Char"/>
    <w:basedOn w:val="DefaultParagraphFont"/>
    <w:link w:val="AppendixHeading2"/>
    <w:rsid w:val="00120901"/>
    <w:rPr>
      <w:rFonts w:asciiTheme="majorHAnsi" w:eastAsiaTheme="majorEastAsia" w:hAnsiTheme="majorHAnsi" w:cstheme="majorBidi"/>
      <w:color w:val="9D093F" w:themeColor="accent1" w:themeShade="BF"/>
      <w:sz w:val="26"/>
      <w:szCs w:val="32"/>
    </w:rPr>
  </w:style>
  <w:style w:type="character" w:styleId="CommentReference">
    <w:name w:val="annotation reference"/>
    <w:basedOn w:val="DefaultParagraphFont"/>
    <w:uiPriority w:val="99"/>
    <w:semiHidden/>
    <w:unhideWhenUsed/>
    <w:rsid w:val="00ED4FC1"/>
    <w:rPr>
      <w:sz w:val="16"/>
      <w:szCs w:val="16"/>
    </w:rPr>
  </w:style>
  <w:style w:type="paragraph" w:styleId="CommentText">
    <w:name w:val="annotation text"/>
    <w:basedOn w:val="Normal"/>
    <w:link w:val="CommentTextChar"/>
    <w:uiPriority w:val="99"/>
    <w:unhideWhenUsed/>
    <w:rsid w:val="00ED4FC1"/>
    <w:pPr>
      <w:spacing w:line="240" w:lineRule="auto"/>
    </w:pPr>
    <w:rPr>
      <w:sz w:val="20"/>
      <w:szCs w:val="20"/>
    </w:rPr>
  </w:style>
  <w:style w:type="character" w:customStyle="1" w:styleId="CommentTextChar">
    <w:name w:val="Comment Text Char"/>
    <w:basedOn w:val="DefaultParagraphFont"/>
    <w:link w:val="CommentText"/>
    <w:uiPriority w:val="99"/>
    <w:rsid w:val="00ED4FC1"/>
    <w:rPr>
      <w:color w:val="554741" w:themeColor="text1"/>
      <w:sz w:val="20"/>
      <w:szCs w:val="20"/>
    </w:rPr>
  </w:style>
  <w:style w:type="paragraph" w:styleId="CommentSubject">
    <w:name w:val="annotation subject"/>
    <w:basedOn w:val="CommentText"/>
    <w:next w:val="CommentText"/>
    <w:link w:val="CommentSubjectChar"/>
    <w:uiPriority w:val="99"/>
    <w:semiHidden/>
    <w:unhideWhenUsed/>
    <w:rsid w:val="00ED4FC1"/>
    <w:rPr>
      <w:b/>
      <w:bCs/>
    </w:rPr>
  </w:style>
  <w:style w:type="character" w:customStyle="1" w:styleId="CommentSubjectChar">
    <w:name w:val="Comment Subject Char"/>
    <w:basedOn w:val="CommentTextChar"/>
    <w:link w:val="CommentSubject"/>
    <w:uiPriority w:val="99"/>
    <w:semiHidden/>
    <w:rsid w:val="00ED4FC1"/>
    <w:rPr>
      <w:b/>
      <w:bCs/>
      <w:color w:val="554741" w:themeColor="text1"/>
      <w:sz w:val="20"/>
      <w:szCs w:val="20"/>
    </w:rPr>
  </w:style>
  <w:style w:type="paragraph" w:styleId="Revision">
    <w:name w:val="Revision"/>
    <w:hidden/>
    <w:uiPriority w:val="99"/>
    <w:semiHidden/>
    <w:rsid w:val="002117F5"/>
    <w:pPr>
      <w:spacing w:after="0" w:line="240" w:lineRule="auto"/>
    </w:pPr>
    <w:rPr>
      <w:color w:val="554741" w:themeColor="text1"/>
    </w:rPr>
  </w:style>
  <w:style w:type="character" w:styleId="UnresolvedMention">
    <w:name w:val="Unresolved Mention"/>
    <w:basedOn w:val="DefaultParagraphFont"/>
    <w:uiPriority w:val="99"/>
    <w:semiHidden/>
    <w:unhideWhenUsed/>
    <w:rsid w:val="004763A6"/>
    <w:rPr>
      <w:color w:val="605E5C"/>
      <w:shd w:val="clear" w:color="auto" w:fill="E1DFDD"/>
    </w:rPr>
  </w:style>
  <w:style w:type="paragraph" w:styleId="NormalWeb">
    <w:name w:val="Normal (Web)"/>
    <w:basedOn w:val="Normal"/>
    <w:uiPriority w:val="99"/>
    <w:unhideWhenUsed/>
    <w:rsid w:val="00874732"/>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ListParagraphChar">
    <w:name w:val="List Paragraph Char"/>
    <w:aliases w:val="Bullet Number Char,List Paragraph1 Char,lp1 Char,lp11 Char,List Paragraph11 Char,Bullet 1 Char,Use Case List Paragraph Char,Bullet List Char,FooterText Char,numbered Char,Paragraphe de liste1 Char,Bulletr List Paragraph Char"/>
    <w:basedOn w:val="DefaultParagraphFont"/>
    <w:link w:val="ListParagraph"/>
    <w:uiPriority w:val="34"/>
    <w:locked/>
    <w:rsid w:val="00332B0F"/>
    <w:rPr>
      <w:color w:val="554741" w:themeColor="text1"/>
    </w:rPr>
  </w:style>
  <w:style w:type="character" w:styleId="HTMLCite">
    <w:name w:val="HTML Cite"/>
    <w:basedOn w:val="DefaultParagraphFont"/>
    <w:uiPriority w:val="99"/>
    <w:semiHidden/>
    <w:unhideWhenUsed/>
    <w:rsid w:val="00C3006B"/>
    <w:rPr>
      <w:i/>
      <w:iCs/>
    </w:rPr>
  </w:style>
  <w:style w:type="character" w:styleId="IntenseEmphasis">
    <w:name w:val="Intense Emphasis"/>
    <w:basedOn w:val="DefaultParagraphFont"/>
    <w:uiPriority w:val="21"/>
    <w:qFormat/>
    <w:rsid w:val="00390FE3"/>
    <w:rPr>
      <w:i/>
      <w:iCs/>
      <w:color w:val="D30C55" w:themeColor="accent1"/>
    </w:rPr>
  </w:style>
  <w:style w:type="character" w:styleId="Emphasis">
    <w:name w:val="Emphasis"/>
    <w:basedOn w:val="DefaultParagraphFont"/>
    <w:uiPriority w:val="20"/>
    <w:qFormat/>
    <w:rsid w:val="00834406"/>
    <w:rPr>
      <w:i/>
      <w:iCs/>
    </w:rPr>
  </w:style>
  <w:style w:type="paragraph" w:styleId="TOC4">
    <w:name w:val="toc 4"/>
    <w:basedOn w:val="Normal"/>
    <w:next w:val="Normal"/>
    <w:autoRedefine/>
    <w:uiPriority w:val="39"/>
    <w:unhideWhenUsed/>
    <w:rsid w:val="0097453E"/>
    <w:pPr>
      <w:spacing w:after="100"/>
      <w:ind w:left="660"/>
    </w:pPr>
    <w:rPr>
      <w:rFonts w:eastAsiaTheme="minorEastAsia"/>
      <w:color w:val="auto"/>
      <w:lang w:eastAsia="en-GB"/>
    </w:rPr>
  </w:style>
  <w:style w:type="paragraph" w:styleId="TOC5">
    <w:name w:val="toc 5"/>
    <w:basedOn w:val="Normal"/>
    <w:next w:val="Normal"/>
    <w:autoRedefine/>
    <w:uiPriority w:val="39"/>
    <w:unhideWhenUsed/>
    <w:rsid w:val="0097453E"/>
    <w:pPr>
      <w:spacing w:after="100"/>
      <w:ind w:left="880"/>
    </w:pPr>
    <w:rPr>
      <w:rFonts w:eastAsiaTheme="minorEastAsia"/>
      <w:color w:val="auto"/>
      <w:lang w:eastAsia="en-GB"/>
    </w:rPr>
  </w:style>
  <w:style w:type="paragraph" w:styleId="TOC6">
    <w:name w:val="toc 6"/>
    <w:basedOn w:val="Normal"/>
    <w:next w:val="Normal"/>
    <w:autoRedefine/>
    <w:uiPriority w:val="39"/>
    <w:unhideWhenUsed/>
    <w:rsid w:val="0097453E"/>
    <w:pPr>
      <w:spacing w:after="100"/>
      <w:ind w:left="1100"/>
    </w:pPr>
    <w:rPr>
      <w:rFonts w:eastAsiaTheme="minorEastAsia"/>
      <w:color w:val="auto"/>
      <w:lang w:eastAsia="en-GB"/>
    </w:rPr>
  </w:style>
  <w:style w:type="paragraph" w:styleId="TOC7">
    <w:name w:val="toc 7"/>
    <w:basedOn w:val="Normal"/>
    <w:next w:val="Normal"/>
    <w:autoRedefine/>
    <w:uiPriority w:val="39"/>
    <w:unhideWhenUsed/>
    <w:rsid w:val="0097453E"/>
    <w:pPr>
      <w:spacing w:after="100"/>
      <w:ind w:left="1320"/>
    </w:pPr>
    <w:rPr>
      <w:rFonts w:eastAsiaTheme="minorEastAsia"/>
      <w:color w:val="auto"/>
      <w:lang w:eastAsia="en-GB"/>
    </w:rPr>
  </w:style>
  <w:style w:type="paragraph" w:styleId="TOC8">
    <w:name w:val="toc 8"/>
    <w:basedOn w:val="Normal"/>
    <w:next w:val="Normal"/>
    <w:autoRedefine/>
    <w:uiPriority w:val="39"/>
    <w:unhideWhenUsed/>
    <w:rsid w:val="0097453E"/>
    <w:pPr>
      <w:spacing w:after="100"/>
      <w:ind w:left="1540"/>
    </w:pPr>
    <w:rPr>
      <w:rFonts w:eastAsiaTheme="minorEastAsia"/>
      <w:color w:val="auto"/>
      <w:lang w:eastAsia="en-GB"/>
    </w:rPr>
  </w:style>
  <w:style w:type="paragraph" w:styleId="TOC9">
    <w:name w:val="toc 9"/>
    <w:basedOn w:val="Normal"/>
    <w:next w:val="Normal"/>
    <w:autoRedefine/>
    <w:uiPriority w:val="39"/>
    <w:unhideWhenUsed/>
    <w:rsid w:val="0097453E"/>
    <w:pPr>
      <w:spacing w:after="100"/>
      <w:ind w:left="1760"/>
    </w:pPr>
    <w:rPr>
      <w:rFonts w:eastAsiaTheme="minorEastAsia"/>
      <w:color w:val="auto"/>
      <w:lang w:eastAsia="en-GB"/>
    </w:rPr>
  </w:style>
  <w:style w:type="paragraph" w:customStyle="1" w:styleId="Default">
    <w:name w:val="Default"/>
    <w:rsid w:val="00B55CCD"/>
    <w:pPr>
      <w:autoSpaceDE w:val="0"/>
      <w:autoSpaceDN w:val="0"/>
      <w:adjustRightInd w:val="0"/>
      <w:spacing w:after="0" w:line="240" w:lineRule="auto"/>
    </w:pPr>
    <w:rPr>
      <w:rFonts w:ascii="Verdana" w:hAnsi="Verdana" w:cs="Verdana"/>
      <w:color w:val="000000"/>
      <w:sz w:val="24"/>
      <w:szCs w:val="24"/>
    </w:rPr>
  </w:style>
  <w:style w:type="character" w:customStyle="1" w:styleId="topcom">
    <w:name w:val="topcom"/>
    <w:basedOn w:val="DefaultParagraphFont"/>
    <w:rsid w:val="00697112"/>
  </w:style>
  <w:style w:type="character" w:styleId="IntenseReference">
    <w:name w:val="Intense Reference"/>
    <w:basedOn w:val="DefaultParagraphFont"/>
    <w:uiPriority w:val="32"/>
    <w:qFormat/>
    <w:rsid w:val="00245AFC"/>
    <w:rPr>
      <w:b/>
      <w:bCs/>
      <w:smallCaps/>
      <w:color w:val="D30C55" w:themeColor="accent1"/>
      <w:spacing w:val="5"/>
    </w:rPr>
  </w:style>
  <w:style w:type="character" w:styleId="HTMLCode">
    <w:name w:val="HTML Code"/>
    <w:basedOn w:val="DefaultParagraphFont"/>
    <w:uiPriority w:val="99"/>
    <w:semiHidden/>
    <w:unhideWhenUsed/>
    <w:rsid w:val="0016663F"/>
    <w:rPr>
      <w:rFonts w:ascii="Courier New" w:eastAsia="Times New Roman" w:hAnsi="Courier New" w:cs="Courier New"/>
      <w:sz w:val="20"/>
      <w:szCs w:val="20"/>
    </w:rPr>
  </w:style>
  <w:style w:type="paragraph" w:customStyle="1" w:styleId="notelist">
    <w:name w:val="note_list"/>
    <w:basedOn w:val="Normal"/>
    <w:rsid w:val="00605C33"/>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notelist1">
    <w:name w:val="note_list1"/>
    <w:basedOn w:val="DefaultParagraphFont"/>
    <w:rsid w:val="00605C33"/>
  </w:style>
  <w:style w:type="paragraph" w:customStyle="1" w:styleId="tablelist">
    <w:name w:val="table_list"/>
    <w:basedOn w:val="Normal"/>
    <w:rsid w:val="007A7E52"/>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tablelist1">
    <w:name w:val="table_list1"/>
    <w:basedOn w:val="DefaultParagraphFont"/>
    <w:rsid w:val="007A7E52"/>
  </w:style>
  <w:style w:type="character" w:customStyle="1" w:styleId="notes">
    <w:name w:val="notes"/>
    <w:basedOn w:val="DefaultParagraphFont"/>
    <w:rsid w:val="004043D1"/>
  </w:style>
  <w:style w:type="paragraph" w:customStyle="1" w:styleId="tabletextbold">
    <w:name w:val="table_text_bold"/>
    <w:basedOn w:val="Normal"/>
    <w:rsid w:val="005A208C"/>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tabletextbold1">
    <w:name w:val="table_text_bold1"/>
    <w:basedOn w:val="DefaultParagraphFont"/>
    <w:rsid w:val="005A208C"/>
  </w:style>
  <w:style w:type="paragraph" w:customStyle="1" w:styleId="listl1">
    <w:name w:val="list_l1"/>
    <w:basedOn w:val="Normal"/>
    <w:rsid w:val="00A91014"/>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listl11">
    <w:name w:val="list_l11"/>
    <w:basedOn w:val="DefaultParagraphFont"/>
    <w:rsid w:val="00A91014"/>
  </w:style>
  <w:style w:type="paragraph" w:customStyle="1" w:styleId="listl1paragraph">
    <w:name w:val="list_l1_paragraph"/>
    <w:basedOn w:val="Normal"/>
    <w:rsid w:val="00A91014"/>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listl1paragraph1">
    <w:name w:val="list_l1_paragraph1"/>
    <w:basedOn w:val="DefaultParagraphFont"/>
    <w:rsid w:val="00A91014"/>
  </w:style>
  <w:style w:type="character" w:customStyle="1" w:styleId="hljs-attr">
    <w:name w:val="hljs-attr"/>
    <w:basedOn w:val="DefaultParagraphFont"/>
    <w:rsid w:val="004D5AFC"/>
  </w:style>
  <w:style w:type="character" w:customStyle="1" w:styleId="hljs-string">
    <w:name w:val="hljs-string"/>
    <w:basedOn w:val="DefaultParagraphFont"/>
    <w:rsid w:val="004D5AFC"/>
  </w:style>
  <w:style w:type="character" w:styleId="FollowedHyperlink">
    <w:name w:val="FollowedHyperlink"/>
    <w:basedOn w:val="DefaultParagraphFont"/>
    <w:uiPriority w:val="99"/>
    <w:semiHidden/>
    <w:unhideWhenUsed/>
    <w:rsid w:val="006A226D"/>
    <w:rPr>
      <w:color w:val="0098BA" w:themeColor="followedHyperlink"/>
      <w:u w:val="single"/>
    </w:rPr>
  </w:style>
  <w:style w:type="character" w:customStyle="1" w:styleId="hljs-number">
    <w:name w:val="hljs-number"/>
    <w:basedOn w:val="DefaultParagraphFont"/>
    <w:rsid w:val="00083050"/>
  </w:style>
  <w:style w:type="character" w:customStyle="1" w:styleId="hljs-literal">
    <w:name w:val="hljs-literal"/>
    <w:basedOn w:val="DefaultParagraphFont"/>
    <w:rsid w:val="00083050"/>
  </w:style>
  <w:style w:type="character" w:customStyle="1" w:styleId="iam-v1-linktext">
    <w:name w:val="iam-v1-link__text"/>
    <w:basedOn w:val="DefaultParagraphFont"/>
    <w:rsid w:val="001E1C31"/>
  </w:style>
  <w:style w:type="paragraph" w:customStyle="1" w:styleId="heading4new">
    <w:name w:val="heading 4 new"/>
    <w:basedOn w:val="Heading4"/>
    <w:link w:val="heading4newChar"/>
    <w:qFormat/>
    <w:rsid w:val="00856D54"/>
    <w:pPr>
      <w:numPr>
        <w:ilvl w:val="0"/>
        <w:numId w:val="0"/>
      </w:numPr>
      <w:ind w:left="1008" w:hanging="1008"/>
    </w:pPr>
    <w:rPr>
      <w:color w:val="C00000"/>
    </w:rPr>
  </w:style>
  <w:style w:type="character" w:customStyle="1" w:styleId="heading4newChar">
    <w:name w:val="heading 4 new Char"/>
    <w:basedOn w:val="Heading4Char"/>
    <w:link w:val="heading4new"/>
    <w:rsid w:val="00856D54"/>
    <w:rPr>
      <w:rFonts w:asciiTheme="majorHAnsi" w:eastAsiaTheme="majorEastAsia" w:hAnsiTheme="majorHAnsi" w:cstheme="majorBidi"/>
      <w:i/>
      <w:iCs/>
      <w:color w:val="C00000"/>
    </w:rPr>
  </w:style>
  <w:style w:type="paragraph" w:customStyle="1" w:styleId="NormalBullet-Level1">
    <w:name w:val="Normal Bullet - Level 1"/>
    <w:basedOn w:val="Normal"/>
    <w:autoRedefine/>
    <w:rsid w:val="00F23823"/>
    <w:pPr>
      <w:numPr>
        <w:numId w:val="11"/>
      </w:numPr>
      <w:tabs>
        <w:tab w:val="clear" w:pos="360"/>
        <w:tab w:val="num" w:pos="284"/>
      </w:tabs>
      <w:overflowPunct w:val="0"/>
      <w:autoSpaceDE w:val="0"/>
      <w:autoSpaceDN w:val="0"/>
      <w:adjustRightInd w:val="0"/>
      <w:spacing w:after="0" w:line="240" w:lineRule="auto"/>
      <w:jc w:val="both"/>
      <w:textAlignment w:val="baseline"/>
    </w:pPr>
    <w:rPr>
      <w:rFonts w:ascii="Arial" w:eastAsia="Times New Roman" w:hAnsi="Arial" w:cs="Calibri"/>
      <w:bCs/>
      <w:color w:val="000000"/>
      <w:sz w:val="20"/>
      <w:szCs w:val="20"/>
      <w:lang w:val="en-US"/>
    </w:rPr>
  </w:style>
  <w:style w:type="paragraph" w:styleId="Caption">
    <w:name w:val="caption"/>
    <w:basedOn w:val="Normal"/>
    <w:next w:val="Normal"/>
    <w:uiPriority w:val="35"/>
    <w:unhideWhenUsed/>
    <w:qFormat/>
    <w:rsid w:val="005C7282"/>
    <w:pPr>
      <w:spacing w:after="200" w:line="240" w:lineRule="auto"/>
    </w:pPr>
    <w:rPr>
      <w:i/>
      <w:iCs/>
      <w:color w:val="7D726D" w:themeColor="text2"/>
      <w:sz w:val="18"/>
      <w:szCs w:val="18"/>
    </w:rPr>
  </w:style>
  <w:style w:type="paragraph" w:styleId="TableofFigures">
    <w:name w:val="table of figures"/>
    <w:basedOn w:val="Normal"/>
    <w:next w:val="Normal"/>
    <w:uiPriority w:val="99"/>
    <w:unhideWhenUsed/>
    <w:rsid w:val="004F266B"/>
    <w:pPr>
      <w:spacing w:after="0"/>
    </w:pPr>
    <w:rPr>
      <w:i/>
      <w:iCs/>
      <w:sz w:val="20"/>
      <w:szCs w:val="20"/>
    </w:rPr>
  </w:style>
  <w:style w:type="paragraph" w:styleId="Title">
    <w:name w:val="Title"/>
    <w:basedOn w:val="Normal"/>
    <w:next w:val="Normal"/>
    <w:link w:val="TitleChar"/>
    <w:uiPriority w:val="10"/>
    <w:qFormat/>
    <w:rsid w:val="002E32F8"/>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2E32F8"/>
    <w:rPr>
      <w:rFonts w:asciiTheme="majorHAnsi" w:eastAsiaTheme="majorEastAsia" w:hAnsiTheme="majorHAnsi" w:cstheme="majorBidi"/>
      <w:spacing w:val="-10"/>
      <w:kern w:val="28"/>
      <w:sz w:val="56"/>
      <w:szCs w:val="56"/>
    </w:rPr>
  </w:style>
  <w:style w:type="character" w:customStyle="1" w:styleId="name">
    <w:name w:val="name"/>
    <w:basedOn w:val="DefaultParagraphFont"/>
    <w:rsid w:val="005607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2770">
      <w:bodyDiv w:val="1"/>
      <w:marLeft w:val="0"/>
      <w:marRight w:val="0"/>
      <w:marTop w:val="0"/>
      <w:marBottom w:val="0"/>
      <w:divBdr>
        <w:top w:val="none" w:sz="0" w:space="0" w:color="auto"/>
        <w:left w:val="none" w:sz="0" w:space="0" w:color="auto"/>
        <w:bottom w:val="none" w:sz="0" w:space="0" w:color="auto"/>
        <w:right w:val="none" w:sz="0" w:space="0" w:color="auto"/>
      </w:divBdr>
    </w:div>
    <w:div w:id="11612868">
      <w:bodyDiv w:val="1"/>
      <w:marLeft w:val="0"/>
      <w:marRight w:val="0"/>
      <w:marTop w:val="0"/>
      <w:marBottom w:val="0"/>
      <w:divBdr>
        <w:top w:val="none" w:sz="0" w:space="0" w:color="auto"/>
        <w:left w:val="none" w:sz="0" w:space="0" w:color="auto"/>
        <w:bottom w:val="none" w:sz="0" w:space="0" w:color="auto"/>
        <w:right w:val="none" w:sz="0" w:space="0" w:color="auto"/>
      </w:divBdr>
      <w:divsChild>
        <w:div w:id="300231750">
          <w:marLeft w:val="0"/>
          <w:marRight w:val="0"/>
          <w:marTop w:val="0"/>
          <w:marBottom w:val="0"/>
          <w:divBdr>
            <w:top w:val="none" w:sz="0" w:space="0" w:color="auto"/>
            <w:left w:val="none" w:sz="0" w:space="0" w:color="auto"/>
            <w:bottom w:val="none" w:sz="0" w:space="0" w:color="auto"/>
            <w:right w:val="none" w:sz="0" w:space="0" w:color="auto"/>
          </w:divBdr>
          <w:divsChild>
            <w:div w:id="1642032900">
              <w:marLeft w:val="0"/>
              <w:marRight w:val="0"/>
              <w:marTop w:val="0"/>
              <w:marBottom w:val="0"/>
              <w:divBdr>
                <w:top w:val="none" w:sz="0" w:space="0" w:color="auto"/>
                <w:left w:val="none" w:sz="0" w:space="0" w:color="auto"/>
                <w:bottom w:val="none" w:sz="0" w:space="0" w:color="auto"/>
                <w:right w:val="none" w:sz="0" w:space="0" w:color="auto"/>
              </w:divBdr>
              <w:divsChild>
                <w:div w:id="154425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02762">
      <w:bodyDiv w:val="1"/>
      <w:marLeft w:val="0"/>
      <w:marRight w:val="0"/>
      <w:marTop w:val="0"/>
      <w:marBottom w:val="0"/>
      <w:divBdr>
        <w:top w:val="none" w:sz="0" w:space="0" w:color="auto"/>
        <w:left w:val="none" w:sz="0" w:space="0" w:color="auto"/>
        <w:bottom w:val="none" w:sz="0" w:space="0" w:color="auto"/>
        <w:right w:val="none" w:sz="0" w:space="0" w:color="auto"/>
      </w:divBdr>
    </w:div>
    <w:div w:id="53042335">
      <w:bodyDiv w:val="1"/>
      <w:marLeft w:val="0"/>
      <w:marRight w:val="0"/>
      <w:marTop w:val="0"/>
      <w:marBottom w:val="0"/>
      <w:divBdr>
        <w:top w:val="none" w:sz="0" w:space="0" w:color="auto"/>
        <w:left w:val="none" w:sz="0" w:space="0" w:color="auto"/>
        <w:bottom w:val="none" w:sz="0" w:space="0" w:color="auto"/>
        <w:right w:val="none" w:sz="0" w:space="0" w:color="auto"/>
      </w:divBdr>
      <w:divsChild>
        <w:div w:id="104620142">
          <w:marLeft w:val="0"/>
          <w:marRight w:val="0"/>
          <w:marTop w:val="0"/>
          <w:marBottom w:val="0"/>
          <w:divBdr>
            <w:top w:val="none" w:sz="0" w:space="0" w:color="auto"/>
            <w:left w:val="none" w:sz="0" w:space="0" w:color="auto"/>
            <w:bottom w:val="none" w:sz="0" w:space="0" w:color="auto"/>
            <w:right w:val="none" w:sz="0" w:space="0" w:color="auto"/>
          </w:divBdr>
          <w:divsChild>
            <w:div w:id="1265461732">
              <w:marLeft w:val="0"/>
              <w:marRight w:val="0"/>
              <w:marTop w:val="0"/>
              <w:marBottom w:val="0"/>
              <w:divBdr>
                <w:top w:val="none" w:sz="0" w:space="0" w:color="auto"/>
                <w:left w:val="none" w:sz="0" w:space="0" w:color="auto"/>
                <w:bottom w:val="none" w:sz="0" w:space="0" w:color="auto"/>
                <w:right w:val="none" w:sz="0" w:space="0" w:color="auto"/>
              </w:divBdr>
              <w:divsChild>
                <w:div w:id="187492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25948">
      <w:bodyDiv w:val="1"/>
      <w:marLeft w:val="0"/>
      <w:marRight w:val="0"/>
      <w:marTop w:val="0"/>
      <w:marBottom w:val="0"/>
      <w:divBdr>
        <w:top w:val="none" w:sz="0" w:space="0" w:color="auto"/>
        <w:left w:val="none" w:sz="0" w:space="0" w:color="auto"/>
        <w:bottom w:val="none" w:sz="0" w:space="0" w:color="auto"/>
        <w:right w:val="none" w:sz="0" w:space="0" w:color="auto"/>
      </w:divBdr>
      <w:divsChild>
        <w:div w:id="76369488">
          <w:marLeft w:val="0"/>
          <w:marRight w:val="0"/>
          <w:marTop w:val="0"/>
          <w:marBottom w:val="0"/>
          <w:divBdr>
            <w:top w:val="none" w:sz="0" w:space="0" w:color="auto"/>
            <w:left w:val="none" w:sz="0" w:space="0" w:color="auto"/>
            <w:bottom w:val="none" w:sz="0" w:space="0" w:color="auto"/>
            <w:right w:val="none" w:sz="0" w:space="0" w:color="auto"/>
          </w:divBdr>
          <w:divsChild>
            <w:div w:id="785004745">
              <w:marLeft w:val="0"/>
              <w:marRight w:val="0"/>
              <w:marTop w:val="0"/>
              <w:marBottom w:val="0"/>
              <w:divBdr>
                <w:top w:val="none" w:sz="0" w:space="0" w:color="auto"/>
                <w:left w:val="none" w:sz="0" w:space="0" w:color="auto"/>
                <w:bottom w:val="none" w:sz="0" w:space="0" w:color="auto"/>
                <w:right w:val="none" w:sz="0" w:space="0" w:color="auto"/>
              </w:divBdr>
              <w:divsChild>
                <w:div w:id="104988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85294">
      <w:bodyDiv w:val="1"/>
      <w:marLeft w:val="0"/>
      <w:marRight w:val="0"/>
      <w:marTop w:val="0"/>
      <w:marBottom w:val="0"/>
      <w:divBdr>
        <w:top w:val="none" w:sz="0" w:space="0" w:color="auto"/>
        <w:left w:val="none" w:sz="0" w:space="0" w:color="auto"/>
        <w:bottom w:val="none" w:sz="0" w:space="0" w:color="auto"/>
        <w:right w:val="none" w:sz="0" w:space="0" w:color="auto"/>
      </w:divBdr>
    </w:div>
    <w:div w:id="76366764">
      <w:bodyDiv w:val="1"/>
      <w:marLeft w:val="0"/>
      <w:marRight w:val="0"/>
      <w:marTop w:val="0"/>
      <w:marBottom w:val="0"/>
      <w:divBdr>
        <w:top w:val="none" w:sz="0" w:space="0" w:color="auto"/>
        <w:left w:val="none" w:sz="0" w:space="0" w:color="auto"/>
        <w:bottom w:val="none" w:sz="0" w:space="0" w:color="auto"/>
        <w:right w:val="none" w:sz="0" w:space="0" w:color="auto"/>
      </w:divBdr>
      <w:divsChild>
        <w:div w:id="38088661">
          <w:marLeft w:val="0"/>
          <w:marRight w:val="0"/>
          <w:marTop w:val="120"/>
          <w:marBottom w:val="0"/>
          <w:divBdr>
            <w:top w:val="none" w:sz="0" w:space="0" w:color="auto"/>
            <w:left w:val="none" w:sz="0" w:space="0" w:color="auto"/>
            <w:bottom w:val="none" w:sz="0" w:space="0" w:color="auto"/>
            <w:right w:val="none" w:sz="0" w:space="0" w:color="auto"/>
          </w:divBdr>
        </w:div>
      </w:divsChild>
    </w:div>
    <w:div w:id="86653162">
      <w:bodyDiv w:val="1"/>
      <w:marLeft w:val="0"/>
      <w:marRight w:val="0"/>
      <w:marTop w:val="0"/>
      <w:marBottom w:val="0"/>
      <w:divBdr>
        <w:top w:val="none" w:sz="0" w:space="0" w:color="auto"/>
        <w:left w:val="none" w:sz="0" w:space="0" w:color="auto"/>
        <w:bottom w:val="none" w:sz="0" w:space="0" w:color="auto"/>
        <w:right w:val="none" w:sz="0" w:space="0" w:color="auto"/>
      </w:divBdr>
    </w:div>
    <w:div w:id="97531324">
      <w:bodyDiv w:val="1"/>
      <w:marLeft w:val="0"/>
      <w:marRight w:val="0"/>
      <w:marTop w:val="0"/>
      <w:marBottom w:val="0"/>
      <w:divBdr>
        <w:top w:val="none" w:sz="0" w:space="0" w:color="auto"/>
        <w:left w:val="none" w:sz="0" w:space="0" w:color="auto"/>
        <w:bottom w:val="none" w:sz="0" w:space="0" w:color="auto"/>
        <w:right w:val="none" w:sz="0" w:space="0" w:color="auto"/>
      </w:divBdr>
    </w:div>
    <w:div w:id="101927311">
      <w:bodyDiv w:val="1"/>
      <w:marLeft w:val="0"/>
      <w:marRight w:val="0"/>
      <w:marTop w:val="0"/>
      <w:marBottom w:val="0"/>
      <w:divBdr>
        <w:top w:val="none" w:sz="0" w:space="0" w:color="auto"/>
        <w:left w:val="none" w:sz="0" w:space="0" w:color="auto"/>
        <w:bottom w:val="none" w:sz="0" w:space="0" w:color="auto"/>
        <w:right w:val="none" w:sz="0" w:space="0" w:color="auto"/>
      </w:divBdr>
    </w:div>
    <w:div w:id="115759414">
      <w:bodyDiv w:val="1"/>
      <w:marLeft w:val="0"/>
      <w:marRight w:val="0"/>
      <w:marTop w:val="0"/>
      <w:marBottom w:val="0"/>
      <w:divBdr>
        <w:top w:val="none" w:sz="0" w:space="0" w:color="auto"/>
        <w:left w:val="none" w:sz="0" w:space="0" w:color="auto"/>
        <w:bottom w:val="none" w:sz="0" w:space="0" w:color="auto"/>
        <w:right w:val="none" w:sz="0" w:space="0" w:color="auto"/>
      </w:divBdr>
      <w:divsChild>
        <w:div w:id="1313564089">
          <w:marLeft w:val="0"/>
          <w:marRight w:val="0"/>
          <w:marTop w:val="0"/>
          <w:marBottom w:val="240"/>
          <w:divBdr>
            <w:top w:val="none" w:sz="0" w:space="0" w:color="auto"/>
            <w:left w:val="none" w:sz="0" w:space="0" w:color="auto"/>
            <w:bottom w:val="none" w:sz="0" w:space="0" w:color="auto"/>
            <w:right w:val="none" w:sz="0" w:space="0" w:color="auto"/>
          </w:divBdr>
        </w:div>
      </w:divsChild>
    </w:div>
    <w:div w:id="125392672">
      <w:bodyDiv w:val="1"/>
      <w:marLeft w:val="0"/>
      <w:marRight w:val="0"/>
      <w:marTop w:val="0"/>
      <w:marBottom w:val="0"/>
      <w:divBdr>
        <w:top w:val="none" w:sz="0" w:space="0" w:color="auto"/>
        <w:left w:val="none" w:sz="0" w:space="0" w:color="auto"/>
        <w:bottom w:val="none" w:sz="0" w:space="0" w:color="auto"/>
        <w:right w:val="none" w:sz="0" w:space="0" w:color="auto"/>
      </w:divBdr>
      <w:divsChild>
        <w:div w:id="972566465">
          <w:marLeft w:val="0"/>
          <w:marRight w:val="0"/>
          <w:marTop w:val="0"/>
          <w:marBottom w:val="0"/>
          <w:divBdr>
            <w:top w:val="none" w:sz="0" w:space="0" w:color="auto"/>
            <w:left w:val="none" w:sz="0" w:space="0" w:color="auto"/>
            <w:bottom w:val="none" w:sz="0" w:space="0" w:color="auto"/>
            <w:right w:val="none" w:sz="0" w:space="0" w:color="auto"/>
          </w:divBdr>
          <w:divsChild>
            <w:div w:id="786000872">
              <w:marLeft w:val="0"/>
              <w:marRight w:val="0"/>
              <w:marTop w:val="0"/>
              <w:marBottom w:val="0"/>
              <w:divBdr>
                <w:top w:val="none" w:sz="0" w:space="0" w:color="auto"/>
                <w:left w:val="none" w:sz="0" w:space="0" w:color="auto"/>
                <w:bottom w:val="none" w:sz="0" w:space="0" w:color="auto"/>
                <w:right w:val="none" w:sz="0" w:space="0" w:color="auto"/>
              </w:divBdr>
              <w:divsChild>
                <w:div w:id="27664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90607">
      <w:bodyDiv w:val="1"/>
      <w:marLeft w:val="0"/>
      <w:marRight w:val="0"/>
      <w:marTop w:val="0"/>
      <w:marBottom w:val="0"/>
      <w:divBdr>
        <w:top w:val="none" w:sz="0" w:space="0" w:color="auto"/>
        <w:left w:val="none" w:sz="0" w:space="0" w:color="auto"/>
        <w:bottom w:val="none" w:sz="0" w:space="0" w:color="auto"/>
        <w:right w:val="none" w:sz="0" w:space="0" w:color="auto"/>
      </w:divBdr>
    </w:div>
    <w:div w:id="165099976">
      <w:bodyDiv w:val="1"/>
      <w:marLeft w:val="0"/>
      <w:marRight w:val="0"/>
      <w:marTop w:val="0"/>
      <w:marBottom w:val="0"/>
      <w:divBdr>
        <w:top w:val="none" w:sz="0" w:space="0" w:color="auto"/>
        <w:left w:val="none" w:sz="0" w:space="0" w:color="auto"/>
        <w:bottom w:val="none" w:sz="0" w:space="0" w:color="auto"/>
        <w:right w:val="none" w:sz="0" w:space="0" w:color="auto"/>
      </w:divBdr>
      <w:divsChild>
        <w:div w:id="1498765367">
          <w:marLeft w:val="0"/>
          <w:marRight w:val="0"/>
          <w:marTop w:val="0"/>
          <w:marBottom w:val="0"/>
          <w:divBdr>
            <w:top w:val="none" w:sz="0" w:space="0" w:color="auto"/>
            <w:left w:val="none" w:sz="0" w:space="0" w:color="auto"/>
            <w:bottom w:val="none" w:sz="0" w:space="0" w:color="auto"/>
            <w:right w:val="none" w:sz="0" w:space="0" w:color="auto"/>
          </w:divBdr>
        </w:div>
        <w:div w:id="1864705126">
          <w:marLeft w:val="0"/>
          <w:marRight w:val="0"/>
          <w:marTop w:val="0"/>
          <w:marBottom w:val="0"/>
          <w:divBdr>
            <w:top w:val="none" w:sz="0" w:space="0" w:color="auto"/>
            <w:left w:val="none" w:sz="0" w:space="0" w:color="auto"/>
            <w:bottom w:val="none" w:sz="0" w:space="0" w:color="auto"/>
            <w:right w:val="none" w:sz="0" w:space="0" w:color="auto"/>
          </w:divBdr>
        </w:div>
        <w:div w:id="1898202410">
          <w:marLeft w:val="0"/>
          <w:marRight w:val="0"/>
          <w:marTop w:val="0"/>
          <w:marBottom w:val="0"/>
          <w:divBdr>
            <w:top w:val="none" w:sz="0" w:space="0" w:color="auto"/>
            <w:left w:val="none" w:sz="0" w:space="0" w:color="auto"/>
            <w:bottom w:val="none" w:sz="0" w:space="0" w:color="auto"/>
            <w:right w:val="none" w:sz="0" w:space="0" w:color="auto"/>
          </w:divBdr>
        </w:div>
      </w:divsChild>
    </w:div>
    <w:div w:id="177820237">
      <w:bodyDiv w:val="1"/>
      <w:marLeft w:val="0"/>
      <w:marRight w:val="0"/>
      <w:marTop w:val="0"/>
      <w:marBottom w:val="0"/>
      <w:divBdr>
        <w:top w:val="none" w:sz="0" w:space="0" w:color="auto"/>
        <w:left w:val="none" w:sz="0" w:space="0" w:color="auto"/>
        <w:bottom w:val="none" w:sz="0" w:space="0" w:color="auto"/>
        <w:right w:val="none" w:sz="0" w:space="0" w:color="auto"/>
      </w:divBdr>
    </w:div>
    <w:div w:id="193469800">
      <w:bodyDiv w:val="1"/>
      <w:marLeft w:val="0"/>
      <w:marRight w:val="0"/>
      <w:marTop w:val="0"/>
      <w:marBottom w:val="0"/>
      <w:divBdr>
        <w:top w:val="none" w:sz="0" w:space="0" w:color="auto"/>
        <w:left w:val="none" w:sz="0" w:space="0" w:color="auto"/>
        <w:bottom w:val="none" w:sz="0" w:space="0" w:color="auto"/>
        <w:right w:val="none" w:sz="0" w:space="0" w:color="auto"/>
      </w:divBdr>
      <w:divsChild>
        <w:div w:id="785344743">
          <w:marLeft w:val="0"/>
          <w:marRight w:val="0"/>
          <w:marTop w:val="0"/>
          <w:marBottom w:val="0"/>
          <w:divBdr>
            <w:top w:val="none" w:sz="0" w:space="0" w:color="auto"/>
            <w:left w:val="none" w:sz="0" w:space="0" w:color="auto"/>
            <w:bottom w:val="none" w:sz="0" w:space="0" w:color="auto"/>
            <w:right w:val="none" w:sz="0" w:space="0" w:color="auto"/>
          </w:divBdr>
        </w:div>
      </w:divsChild>
    </w:div>
    <w:div w:id="200214105">
      <w:bodyDiv w:val="1"/>
      <w:marLeft w:val="0"/>
      <w:marRight w:val="0"/>
      <w:marTop w:val="0"/>
      <w:marBottom w:val="0"/>
      <w:divBdr>
        <w:top w:val="none" w:sz="0" w:space="0" w:color="auto"/>
        <w:left w:val="none" w:sz="0" w:space="0" w:color="auto"/>
        <w:bottom w:val="none" w:sz="0" w:space="0" w:color="auto"/>
        <w:right w:val="none" w:sz="0" w:space="0" w:color="auto"/>
      </w:divBdr>
    </w:div>
    <w:div w:id="231500877">
      <w:bodyDiv w:val="1"/>
      <w:marLeft w:val="0"/>
      <w:marRight w:val="0"/>
      <w:marTop w:val="0"/>
      <w:marBottom w:val="0"/>
      <w:divBdr>
        <w:top w:val="none" w:sz="0" w:space="0" w:color="auto"/>
        <w:left w:val="none" w:sz="0" w:space="0" w:color="auto"/>
        <w:bottom w:val="none" w:sz="0" w:space="0" w:color="auto"/>
        <w:right w:val="none" w:sz="0" w:space="0" w:color="auto"/>
      </w:divBdr>
    </w:div>
    <w:div w:id="246619115">
      <w:bodyDiv w:val="1"/>
      <w:marLeft w:val="0"/>
      <w:marRight w:val="0"/>
      <w:marTop w:val="0"/>
      <w:marBottom w:val="0"/>
      <w:divBdr>
        <w:top w:val="none" w:sz="0" w:space="0" w:color="auto"/>
        <w:left w:val="none" w:sz="0" w:space="0" w:color="auto"/>
        <w:bottom w:val="none" w:sz="0" w:space="0" w:color="auto"/>
        <w:right w:val="none" w:sz="0" w:space="0" w:color="auto"/>
      </w:divBdr>
    </w:div>
    <w:div w:id="260145062">
      <w:bodyDiv w:val="1"/>
      <w:marLeft w:val="0"/>
      <w:marRight w:val="0"/>
      <w:marTop w:val="0"/>
      <w:marBottom w:val="0"/>
      <w:divBdr>
        <w:top w:val="none" w:sz="0" w:space="0" w:color="auto"/>
        <w:left w:val="none" w:sz="0" w:space="0" w:color="auto"/>
        <w:bottom w:val="none" w:sz="0" w:space="0" w:color="auto"/>
        <w:right w:val="none" w:sz="0" w:space="0" w:color="auto"/>
      </w:divBdr>
    </w:div>
    <w:div w:id="297344019">
      <w:bodyDiv w:val="1"/>
      <w:marLeft w:val="0"/>
      <w:marRight w:val="0"/>
      <w:marTop w:val="0"/>
      <w:marBottom w:val="0"/>
      <w:divBdr>
        <w:top w:val="none" w:sz="0" w:space="0" w:color="auto"/>
        <w:left w:val="none" w:sz="0" w:space="0" w:color="auto"/>
        <w:bottom w:val="none" w:sz="0" w:space="0" w:color="auto"/>
        <w:right w:val="none" w:sz="0" w:space="0" w:color="auto"/>
      </w:divBdr>
      <w:divsChild>
        <w:div w:id="313530200">
          <w:marLeft w:val="0"/>
          <w:marRight w:val="0"/>
          <w:marTop w:val="0"/>
          <w:marBottom w:val="0"/>
          <w:divBdr>
            <w:top w:val="none" w:sz="0" w:space="0" w:color="auto"/>
            <w:left w:val="none" w:sz="0" w:space="0" w:color="auto"/>
            <w:bottom w:val="none" w:sz="0" w:space="0" w:color="auto"/>
            <w:right w:val="none" w:sz="0" w:space="0" w:color="auto"/>
          </w:divBdr>
          <w:divsChild>
            <w:div w:id="1037655310">
              <w:marLeft w:val="0"/>
              <w:marRight w:val="0"/>
              <w:marTop w:val="0"/>
              <w:marBottom w:val="0"/>
              <w:divBdr>
                <w:top w:val="none" w:sz="0" w:space="0" w:color="auto"/>
                <w:left w:val="none" w:sz="0" w:space="0" w:color="auto"/>
                <w:bottom w:val="none" w:sz="0" w:space="0" w:color="auto"/>
                <w:right w:val="none" w:sz="0" w:space="0" w:color="auto"/>
              </w:divBdr>
              <w:divsChild>
                <w:div w:id="111243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331727">
      <w:bodyDiv w:val="1"/>
      <w:marLeft w:val="0"/>
      <w:marRight w:val="0"/>
      <w:marTop w:val="0"/>
      <w:marBottom w:val="0"/>
      <w:divBdr>
        <w:top w:val="none" w:sz="0" w:space="0" w:color="auto"/>
        <w:left w:val="none" w:sz="0" w:space="0" w:color="auto"/>
        <w:bottom w:val="none" w:sz="0" w:space="0" w:color="auto"/>
        <w:right w:val="none" w:sz="0" w:space="0" w:color="auto"/>
      </w:divBdr>
    </w:div>
    <w:div w:id="377315541">
      <w:bodyDiv w:val="1"/>
      <w:marLeft w:val="0"/>
      <w:marRight w:val="0"/>
      <w:marTop w:val="0"/>
      <w:marBottom w:val="0"/>
      <w:divBdr>
        <w:top w:val="none" w:sz="0" w:space="0" w:color="auto"/>
        <w:left w:val="none" w:sz="0" w:space="0" w:color="auto"/>
        <w:bottom w:val="none" w:sz="0" w:space="0" w:color="auto"/>
        <w:right w:val="none" w:sz="0" w:space="0" w:color="auto"/>
      </w:divBdr>
      <w:divsChild>
        <w:div w:id="1775709054">
          <w:marLeft w:val="0"/>
          <w:marRight w:val="0"/>
          <w:marTop w:val="0"/>
          <w:marBottom w:val="0"/>
          <w:divBdr>
            <w:top w:val="none" w:sz="0" w:space="0" w:color="auto"/>
            <w:left w:val="none" w:sz="0" w:space="0" w:color="auto"/>
            <w:bottom w:val="none" w:sz="0" w:space="0" w:color="auto"/>
            <w:right w:val="none" w:sz="0" w:space="0" w:color="auto"/>
          </w:divBdr>
          <w:divsChild>
            <w:div w:id="2140567606">
              <w:marLeft w:val="0"/>
              <w:marRight w:val="0"/>
              <w:marTop w:val="0"/>
              <w:marBottom w:val="0"/>
              <w:divBdr>
                <w:top w:val="none" w:sz="0" w:space="0" w:color="auto"/>
                <w:left w:val="none" w:sz="0" w:space="0" w:color="auto"/>
                <w:bottom w:val="none" w:sz="0" w:space="0" w:color="auto"/>
                <w:right w:val="none" w:sz="0" w:space="0" w:color="auto"/>
              </w:divBdr>
              <w:divsChild>
                <w:div w:id="206013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303864">
      <w:bodyDiv w:val="1"/>
      <w:marLeft w:val="0"/>
      <w:marRight w:val="0"/>
      <w:marTop w:val="0"/>
      <w:marBottom w:val="0"/>
      <w:divBdr>
        <w:top w:val="none" w:sz="0" w:space="0" w:color="auto"/>
        <w:left w:val="none" w:sz="0" w:space="0" w:color="auto"/>
        <w:bottom w:val="none" w:sz="0" w:space="0" w:color="auto"/>
        <w:right w:val="none" w:sz="0" w:space="0" w:color="auto"/>
      </w:divBdr>
    </w:div>
    <w:div w:id="423503865">
      <w:bodyDiv w:val="1"/>
      <w:marLeft w:val="0"/>
      <w:marRight w:val="0"/>
      <w:marTop w:val="0"/>
      <w:marBottom w:val="0"/>
      <w:divBdr>
        <w:top w:val="none" w:sz="0" w:space="0" w:color="auto"/>
        <w:left w:val="none" w:sz="0" w:space="0" w:color="auto"/>
        <w:bottom w:val="none" w:sz="0" w:space="0" w:color="auto"/>
        <w:right w:val="none" w:sz="0" w:space="0" w:color="auto"/>
      </w:divBdr>
    </w:div>
    <w:div w:id="434327279">
      <w:bodyDiv w:val="1"/>
      <w:marLeft w:val="0"/>
      <w:marRight w:val="0"/>
      <w:marTop w:val="0"/>
      <w:marBottom w:val="0"/>
      <w:divBdr>
        <w:top w:val="none" w:sz="0" w:space="0" w:color="auto"/>
        <w:left w:val="none" w:sz="0" w:space="0" w:color="auto"/>
        <w:bottom w:val="none" w:sz="0" w:space="0" w:color="auto"/>
        <w:right w:val="none" w:sz="0" w:space="0" w:color="auto"/>
      </w:divBdr>
    </w:div>
    <w:div w:id="435488097">
      <w:bodyDiv w:val="1"/>
      <w:marLeft w:val="0"/>
      <w:marRight w:val="0"/>
      <w:marTop w:val="0"/>
      <w:marBottom w:val="0"/>
      <w:divBdr>
        <w:top w:val="none" w:sz="0" w:space="0" w:color="auto"/>
        <w:left w:val="none" w:sz="0" w:space="0" w:color="auto"/>
        <w:bottom w:val="none" w:sz="0" w:space="0" w:color="auto"/>
        <w:right w:val="none" w:sz="0" w:space="0" w:color="auto"/>
      </w:divBdr>
    </w:div>
    <w:div w:id="448738910">
      <w:bodyDiv w:val="1"/>
      <w:marLeft w:val="0"/>
      <w:marRight w:val="0"/>
      <w:marTop w:val="0"/>
      <w:marBottom w:val="0"/>
      <w:divBdr>
        <w:top w:val="none" w:sz="0" w:space="0" w:color="auto"/>
        <w:left w:val="none" w:sz="0" w:space="0" w:color="auto"/>
        <w:bottom w:val="none" w:sz="0" w:space="0" w:color="auto"/>
        <w:right w:val="none" w:sz="0" w:space="0" w:color="auto"/>
      </w:divBdr>
    </w:div>
    <w:div w:id="519054777">
      <w:bodyDiv w:val="1"/>
      <w:marLeft w:val="0"/>
      <w:marRight w:val="0"/>
      <w:marTop w:val="0"/>
      <w:marBottom w:val="0"/>
      <w:divBdr>
        <w:top w:val="none" w:sz="0" w:space="0" w:color="auto"/>
        <w:left w:val="none" w:sz="0" w:space="0" w:color="auto"/>
        <w:bottom w:val="none" w:sz="0" w:space="0" w:color="auto"/>
        <w:right w:val="none" w:sz="0" w:space="0" w:color="auto"/>
      </w:divBdr>
    </w:div>
    <w:div w:id="549804444">
      <w:bodyDiv w:val="1"/>
      <w:marLeft w:val="0"/>
      <w:marRight w:val="0"/>
      <w:marTop w:val="0"/>
      <w:marBottom w:val="0"/>
      <w:divBdr>
        <w:top w:val="none" w:sz="0" w:space="0" w:color="auto"/>
        <w:left w:val="none" w:sz="0" w:space="0" w:color="auto"/>
        <w:bottom w:val="none" w:sz="0" w:space="0" w:color="auto"/>
        <w:right w:val="none" w:sz="0" w:space="0" w:color="auto"/>
      </w:divBdr>
    </w:div>
    <w:div w:id="585237057">
      <w:bodyDiv w:val="1"/>
      <w:marLeft w:val="0"/>
      <w:marRight w:val="0"/>
      <w:marTop w:val="0"/>
      <w:marBottom w:val="0"/>
      <w:divBdr>
        <w:top w:val="none" w:sz="0" w:space="0" w:color="auto"/>
        <w:left w:val="none" w:sz="0" w:space="0" w:color="auto"/>
        <w:bottom w:val="none" w:sz="0" w:space="0" w:color="auto"/>
        <w:right w:val="none" w:sz="0" w:space="0" w:color="auto"/>
      </w:divBdr>
      <w:divsChild>
        <w:div w:id="244733267">
          <w:marLeft w:val="0"/>
          <w:marRight w:val="0"/>
          <w:marTop w:val="225"/>
          <w:marBottom w:val="225"/>
          <w:divBdr>
            <w:top w:val="none" w:sz="0" w:space="0" w:color="auto"/>
            <w:left w:val="none" w:sz="0" w:space="0" w:color="auto"/>
            <w:bottom w:val="none" w:sz="0" w:space="0" w:color="auto"/>
            <w:right w:val="none" w:sz="0" w:space="0" w:color="auto"/>
          </w:divBdr>
        </w:div>
        <w:div w:id="504633870">
          <w:marLeft w:val="0"/>
          <w:marRight w:val="0"/>
          <w:marTop w:val="0"/>
          <w:marBottom w:val="0"/>
          <w:divBdr>
            <w:top w:val="none" w:sz="0" w:space="0" w:color="auto"/>
            <w:left w:val="none" w:sz="0" w:space="0" w:color="auto"/>
            <w:bottom w:val="none" w:sz="0" w:space="0" w:color="auto"/>
            <w:right w:val="none" w:sz="0" w:space="0" w:color="auto"/>
          </w:divBdr>
        </w:div>
        <w:div w:id="623464816">
          <w:marLeft w:val="0"/>
          <w:marRight w:val="0"/>
          <w:marTop w:val="0"/>
          <w:marBottom w:val="0"/>
          <w:divBdr>
            <w:top w:val="none" w:sz="0" w:space="0" w:color="auto"/>
            <w:left w:val="none" w:sz="0" w:space="0" w:color="auto"/>
            <w:bottom w:val="none" w:sz="0" w:space="0" w:color="auto"/>
            <w:right w:val="none" w:sz="0" w:space="0" w:color="auto"/>
          </w:divBdr>
        </w:div>
        <w:div w:id="768542671">
          <w:marLeft w:val="0"/>
          <w:marRight w:val="0"/>
          <w:marTop w:val="225"/>
          <w:marBottom w:val="225"/>
          <w:divBdr>
            <w:top w:val="none" w:sz="0" w:space="0" w:color="auto"/>
            <w:left w:val="none" w:sz="0" w:space="0" w:color="auto"/>
            <w:bottom w:val="none" w:sz="0" w:space="0" w:color="auto"/>
            <w:right w:val="none" w:sz="0" w:space="0" w:color="auto"/>
          </w:divBdr>
        </w:div>
        <w:div w:id="1085570962">
          <w:marLeft w:val="0"/>
          <w:marRight w:val="0"/>
          <w:marTop w:val="225"/>
          <w:marBottom w:val="225"/>
          <w:divBdr>
            <w:top w:val="none" w:sz="0" w:space="0" w:color="auto"/>
            <w:left w:val="none" w:sz="0" w:space="0" w:color="auto"/>
            <w:bottom w:val="none" w:sz="0" w:space="0" w:color="auto"/>
            <w:right w:val="none" w:sz="0" w:space="0" w:color="auto"/>
          </w:divBdr>
        </w:div>
        <w:div w:id="1449272977">
          <w:marLeft w:val="0"/>
          <w:marRight w:val="0"/>
          <w:marTop w:val="225"/>
          <w:marBottom w:val="225"/>
          <w:divBdr>
            <w:top w:val="none" w:sz="0" w:space="0" w:color="auto"/>
            <w:left w:val="none" w:sz="0" w:space="0" w:color="auto"/>
            <w:bottom w:val="none" w:sz="0" w:space="0" w:color="auto"/>
            <w:right w:val="none" w:sz="0" w:space="0" w:color="auto"/>
          </w:divBdr>
        </w:div>
      </w:divsChild>
    </w:div>
    <w:div w:id="585770436">
      <w:bodyDiv w:val="1"/>
      <w:marLeft w:val="0"/>
      <w:marRight w:val="0"/>
      <w:marTop w:val="0"/>
      <w:marBottom w:val="0"/>
      <w:divBdr>
        <w:top w:val="none" w:sz="0" w:space="0" w:color="auto"/>
        <w:left w:val="none" w:sz="0" w:space="0" w:color="auto"/>
        <w:bottom w:val="none" w:sz="0" w:space="0" w:color="auto"/>
        <w:right w:val="none" w:sz="0" w:space="0" w:color="auto"/>
      </w:divBdr>
      <w:divsChild>
        <w:div w:id="709232388">
          <w:marLeft w:val="0"/>
          <w:marRight w:val="0"/>
          <w:marTop w:val="0"/>
          <w:marBottom w:val="0"/>
          <w:divBdr>
            <w:top w:val="none" w:sz="0" w:space="0" w:color="auto"/>
            <w:left w:val="none" w:sz="0" w:space="0" w:color="auto"/>
            <w:bottom w:val="none" w:sz="0" w:space="0" w:color="auto"/>
            <w:right w:val="none" w:sz="0" w:space="0" w:color="auto"/>
          </w:divBdr>
          <w:divsChild>
            <w:div w:id="1514150828">
              <w:marLeft w:val="0"/>
              <w:marRight w:val="0"/>
              <w:marTop w:val="0"/>
              <w:marBottom w:val="0"/>
              <w:divBdr>
                <w:top w:val="none" w:sz="0" w:space="0" w:color="auto"/>
                <w:left w:val="none" w:sz="0" w:space="0" w:color="auto"/>
                <w:bottom w:val="none" w:sz="0" w:space="0" w:color="auto"/>
                <w:right w:val="none" w:sz="0" w:space="0" w:color="auto"/>
              </w:divBdr>
              <w:divsChild>
                <w:div w:id="52548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506217">
      <w:bodyDiv w:val="1"/>
      <w:marLeft w:val="0"/>
      <w:marRight w:val="0"/>
      <w:marTop w:val="0"/>
      <w:marBottom w:val="0"/>
      <w:divBdr>
        <w:top w:val="none" w:sz="0" w:space="0" w:color="auto"/>
        <w:left w:val="none" w:sz="0" w:space="0" w:color="auto"/>
        <w:bottom w:val="none" w:sz="0" w:space="0" w:color="auto"/>
        <w:right w:val="none" w:sz="0" w:space="0" w:color="auto"/>
      </w:divBdr>
      <w:divsChild>
        <w:div w:id="1330209836">
          <w:marLeft w:val="0"/>
          <w:marRight w:val="0"/>
          <w:marTop w:val="0"/>
          <w:marBottom w:val="0"/>
          <w:divBdr>
            <w:top w:val="none" w:sz="0" w:space="0" w:color="auto"/>
            <w:left w:val="none" w:sz="0" w:space="0" w:color="auto"/>
            <w:bottom w:val="none" w:sz="0" w:space="0" w:color="auto"/>
            <w:right w:val="none" w:sz="0" w:space="0" w:color="auto"/>
          </w:divBdr>
          <w:divsChild>
            <w:div w:id="1300381277">
              <w:marLeft w:val="0"/>
              <w:marRight w:val="0"/>
              <w:marTop w:val="0"/>
              <w:marBottom w:val="0"/>
              <w:divBdr>
                <w:top w:val="none" w:sz="0" w:space="0" w:color="auto"/>
                <w:left w:val="none" w:sz="0" w:space="0" w:color="auto"/>
                <w:bottom w:val="none" w:sz="0" w:space="0" w:color="auto"/>
                <w:right w:val="none" w:sz="0" w:space="0" w:color="auto"/>
              </w:divBdr>
            </w:div>
            <w:div w:id="1378047638">
              <w:marLeft w:val="0"/>
              <w:marRight w:val="0"/>
              <w:marTop w:val="0"/>
              <w:marBottom w:val="0"/>
              <w:divBdr>
                <w:top w:val="none" w:sz="0" w:space="0" w:color="auto"/>
                <w:left w:val="none" w:sz="0" w:space="0" w:color="auto"/>
                <w:bottom w:val="none" w:sz="0" w:space="0" w:color="auto"/>
                <w:right w:val="none" w:sz="0" w:space="0" w:color="auto"/>
              </w:divBdr>
              <w:divsChild>
                <w:div w:id="1667705808">
                  <w:marLeft w:val="0"/>
                  <w:marRight w:val="0"/>
                  <w:marTop w:val="0"/>
                  <w:marBottom w:val="0"/>
                  <w:divBdr>
                    <w:top w:val="none" w:sz="0" w:space="0" w:color="auto"/>
                    <w:left w:val="none" w:sz="0" w:space="0" w:color="auto"/>
                    <w:bottom w:val="none" w:sz="0" w:space="0" w:color="auto"/>
                    <w:right w:val="none" w:sz="0" w:space="0" w:color="auto"/>
                  </w:divBdr>
                  <w:divsChild>
                    <w:div w:id="38865769">
                      <w:marLeft w:val="0"/>
                      <w:marRight w:val="0"/>
                      <w:marTop w:val="0"/>
                      <w:marBottom w:val="0"/>
                      <w:divBdr>
                        <w:top w:val="none" w:sz="0" w:space="0" w:color="auto"/>
                        <w:left w:val="none" w:sz="0" w:space="0" w:color="auto"/>
                        <w:bottom w:val="none" w:sz="0" w:space="0" w:color="auto"/>
                        <w:right w:val="none" w:sz="0" w:space="0" w:color="auto"/>
                      </w:divBdr>
                    </w:div>
                    <w:div w:id="1847791413">
                      <w:marLeft w:val="0"/>
                      <w:marRight w:val="0"/>
                      <w:marTop w:val="0"/>
                      <w:marBottom w:val="0"/>
                      <w:divBdr>
                        <w:top w:val="none" w:sz="0" w:space="0" w:color="auto"/>
                        <w:left w:val="none" w:sz="0" w:space="0" w:color="auto"/>
                        <w:bottom w:val="none" w:sz="0" w:space="0" w:color="auto"/>
                        <w:right w:val="none" w:sz="0" w:space="0" w:color="auto"/>
                      </w:divBdr>
                      <w:divsChild>
                        <w:div w:id="2060127946">
                          <w:marLeft w:val="0"/>
                          <w:marRight w:val="0"/>
                          <w:marTop w:val="0"/>
                          <w:marBottom w:val="0"/>
                          <w:divBdr>
                            <w:top w:val="none" w:sz="0" w:space="0" w:color="auto"/>
                            <w:left w:val="none" w:sz="0" w:space="0" w:color="auto"/>
                            <w:bottom w:val="none" w:sz="0" w:space="0" w:color="auto"/>
                            <w:right w:val="none" w:sz="0" w:space="0" w:color="auto"/>
                          </w:divBdr>
                          <w:divsChild>
                            <w:div w:id="894121761">
                              <w:marLeft w:val="0"/>
                              <w:marRight w:val="0"/>
                              <w:marTop w:val="0"/>
                              <w:marBottom w:val="0"/>
                              <w:divBdr>
                                <w:top w:val="none" w:sz="0" w:space="0" w:color="auto"/>
                                <w:left w:val="none" w:sz="0" w:space="0" w:color="auto"/>
                                <w:bottom w:val="none" w:sz="0" w:space="0" w:color="auto"/>
                                <w:right w:val="none" w:sz="0" w:space="0" w:color="auto"/>
                              </w:divBdr>
                              <w:divsChild>
                                <w:div w:id="1688407135">
                                  <w:marLeft w:val="0"/>
                                  <w:marRight w:val="0"/>
                                  <w:marTop w:val="0"/>
                                  <w:marBottom w:val="0"/>
                                  <w:divBdr>
                                    <w:top w:val="none" w:sz="0" w:space="0" w:color="auto"/>
                                    <w:left w:val="none" w:sz="0" w:space="0" w:color="auto"/>
                                    <w:bottom w:val="none" w:sz="0" w:space="0" w:color="auto"/>
                                    <w:right w:val="none" w:sz="0" w:space="0" w:color="auto"/>
                                  </w:divBdr>
                                  <w:divsChild>
                                    <w:div w:id="95172878">
                                      <w:marLeft w:val="0"/>
                                      <w:marRight w:val="0"/>
                                      <w:marTop w:val="0"/>
                                      <w:marBottom w:val="0"/>
                                      <w:divBdr>
                                        <w:top w:val="none" w:sz="0" w:space="0" w:color="auto"/>
                                        <w:left w:val="none" w:sz="0" w:space="0" w:color="auto"/>
                                        <w:bottom w:val="none" w:sz="0" w:space="0" w:color="auto"/>
                                        <w:right w:val="none" w:sz="0" w:space="0" w:color="auto"/>
                                      </w:divBdr>
                                      <w:divsChild>
                                        <w:div w:id="1976838821">
                                          <w:marLeft w:val="0"/>
                                          <w:marRight w:val="0"/>
                                          <w:marTop w:val="0"/>
                                          <w:marBottom w:val="0"/>
                                          <w:divBdr>
                                            <w:top w:val="none" w:sz="0" w:space="0" w:color="auto"/>
                                            <w:left w:val="none" w:sz="0" w:space="0" w:color="auto"/>
                                            <w:bottom w:val="none" w:sz="0" w:space="0" w:color="auto"/>
                                            <w:right w:val="none" w:sz="0" w:space="0" w:color="auto"/>
                                          </w:divBdr>
                                          <w:divsChild>
                                            <w:div w:id="48959386">
                                              <w:marLeft w:val="0"/>
                                              <w:marRight w:val="0"/>
                                              <w:marTop w:val="0"/>
                                              <w:marBottom w:val="0"/>
                                              <w:divBdr>
                                                <w:top w:val="none" w:sz="0" w:space="0" w:color="auto"/>
                                                <w:left w:val="none" w:sz="0" w:space="0" w:color="auto"/>
                                                <w:bottom w:val="none" w:sz="0" w:space="0" w:color="auto"/>
                                                <w:right w:val="none" w:sz="0" w:space="0" w:color="auto"/>
                                              </w:divBdr>
                                            </w:div>
                                            <w:div w:id="1612857128">
                                              <w:marLeft w:val="0"/>
                                              <w:marRight w:val="0"/>
                                              <w:marTop w:val="0"/>
                                              <w:marBottom w:val="0"/>
                                              <w:divBdr>
                                                <w:top w:val="none" w:sz="0" w:space="0" w:color="auto"/>
                                                <w:left w:val="none" w:sz="0" w:space="0" w:color="auto"/>
                                                <w:bottom w:val="none" w:sz="0" w:space="0" w:color="auto"/>
                                                <w:right w:val="none" w:sz="0" w:space="0" w:color="auto"/>
                                              </w:divBdr>
                                              <w:divsChild>
                                                <w:div w:id="737822407">
                                                  <w:marLeft w:val="0"/>
                                                  <w:marRight w:val="0"/>
                                                  <w:marTop w:val="0"/>
                                                  <w:marBottom w:val="0"/>
                                                  <w:divBdr>
                                                    <w:top w:val="none" w:sz="0" w:space="0" w:color="auto"/>
                                                    <w:left w:val="none" w:sz="0" w:space="0" w:color="auto"/>
                                                    <w:bottom w:val="none" w:sz="0" w:space="0" w:color="auto"/>
                                                    <w:right w:val="none" w:sz="0" w:space="0" w:color="auto"/>
                                                  </w:divBdr>
                                                  <w:divsChild>
                                                    <w:div w:id="627588755">
                                                      <w:marLeft w:val="0"/>
                                                      <w:marRight w:val="0"/>
                                                      <w:marTop w:val="0"/>
                                                      <w:marBottom w:val="0"/>
                                                      <w:divBdr>
                                                        <w:top w:val="none" w:sz="0" w:space="0" w:color="auto"/>
                                                        <w:left w:val="none" w:sz="0" w:space="0" w:color="auto"/>
                                                        <w:bottom w:val="none" w:sz="0" w:space="0" w:color="auto"/>
                                                        <w:right w:val="none" w:sz="0" w:space="0" w:color="auto"/>
                                                      </w:divBdr>
                                                    </w:div>
                                                    <w:div w:id="1658874408">
                                                      <w:marLeft w:val="0"/>
                                                      <w:marRight w:val="0"/>
                                                      <w:marTop w:val="0"/>
                                                      <w:marBottom w:val="0"/>
                                                      <w:divBdr>
                                                        <w:top w:val="none" w:sz="0" w:space="0" w:color="auto"/>
                                                        <w:left w:val="none" w:sz="0" w:space="0" w:color="auto"/>
                                                        <w:bottom w:val="none" w:sz="0" w:space="0" w:color="auto"/>
                                                        <w:right w:val="none" w:sz="0" w:space="0" w:color="auto"/>
                                                      </w:divBdr>
                                                      <w:divsChild>
                                                        <w:div w:id="575283892">
                                                          <w:marLeft w:val="0"/>
                                                          <w:marRight w:val="0"/>
                                                          <w:marTop w:val="0"/>
                                                          <w:marBottom w:val="0"/>
                                                          <w:divBdr>
                                                            <w:top w:val="none" w:sz="0" w:space="0" w:color="auto"/>
                                                            <w:left w:val="none" w:sz="0" w:space="0" w:color="auto"/>
                                                            <w:bottom w:val="none" w:sz="0" w:space="0" w:color="auto"/>
                                                            <w:right w:val="none" w:sz="0" w:space="0" w:color="auto"/>
                                                          </w:divBdr>
                                                          <w:divsChild>
                                                            <w:div w:id="350953409">
                                                              <w:marLeft w:val="0"/>
                                                              <w:marRight w:val="0"/>
                                                              <w:marTop w:val="0"/>
                                                              <w:marBottom w:val="0"/>
                                                              <w:divBdr>
                                                                <w:top w:val="none" w:sz="0" w:space="0" w:color="auto"/>
                                                                <w:left w:val="none" w:sz="0" w:space="0" w:color="auto"/>
                                                                <w:bottom w:val="none" w:sz="0" w:space="0" w:color="auto"/>
                                                                <w:right w:val="none" w:sz="0" w:space="0" w:color="auto"/>
                                                              </w:divBdr>
                                                            </w:div>
                                                            <w:div w:id="1967547119">
                                                              <w:marLeft w:val="0"/>
                                                              <w:marRight w:val="0"/>
                                                              <w:marTop w:val="0"/>
                                                              <w:marBottom w:val="0"/>
                                                              <w:divBdr>
                                                                <w:top w:val="none" w:sz="0" w:space="0" w:color="auto"/>
                                                                <w:left w:val="none" w:sz="0" w:space="0" w:color="auto"/>
                                                                <w:bottom w:val="none" w:sz="0" w:space="0" w:color="auto"/>
                                                                <w:right w:val="none" w:sz="0" w:space="0" w:color="auto"/>
                                                              </w:divBdr>
                                                              <w:divsChild>
                                                                <w:div w:id="1620182673">
                                                                  <w:marLeft w:val="0"/>
                                                                  <w:marRight w:val="0"/>
                                                                  <w:marTop w:val="0"/>
                                                                  <w:marBottom w:val="0"/>
                                                                  <w:divBdr>
                                                                    <w:top w:val="none" w:sz="0" w:space="0" w:color="auto"/>
                                                                    <w:left w:val="none" w:sz="0" w:space="0" w:color="auto"/>
                                                                    <w:bottom w:val="none" w:sz="0" w:space="0" w:color="auto"/>
                                                                    <w:right w:val="none" w:sz="0" w:space="0" w:color="auto"/>
                                                                  </w:divBdr>
                                                                  <w:divsChild>
                                                                    <w:div w:id="1016156066">
                                                                      <w:marLeft w:val="0"/>
                                                                      <w:marRight w:val="0"/>
                                                                      <w:marTop w:val="0"/>
                                                                      <w:marBottom w:val="0"/>
                                                                      <w:divBdr>
                                                                        <w:top w:val="none" w:sz="0" w:space="0" w:color="auto"/>
                                                                        <w:left w:val="none" w:sz="0" w:space="0" w:color="auto"/>
                                                                        <w:bottom w:val="none" w:sz="0" w:space="0" w:color="auto"/>
                                                                        <w:right w:val="none" w:sz="0" w:space="0" w:color="auto"/>
                                                                      </w:divBdr>
                                                                    </w:div>
                                                                    <w:div w:id="1945576756">
                                                                      <w:marLeft w:val="0"/>
                                                                      <w:marRight w:val="0"/>
                                                                      <w:marTop w:val="0"/>
                                                                      <w:marBottom w:val="0"/>
                                                                      <w:divBdr>
                                                                        <w:top w:val="none" w:sz="0" w:space="0" w:color="auto"/>
                                                                        <w:left w:val="none" w:sz="0" w:space="0" w:color="auto"/>
                                                                        <w:bottom w:val="none" w:sz="0" w:space="0" w:color="auto"/>
                                                                        <w:right w:val="none" w:sz="0" w:space="0" w:color="auto"/>
                                                                      </w:divBdr>
                                                                      <w:divsChild>
                                                                        <w:div w:id="15741028">
                                                                          <w:marLeft w:val="0"/>
                                                                          <w:marRight w:val="0"/>
                                                                          <w:marTop w:val="0"/>
                                                                          <w:marBottom w:val="0"/>
                                                                          <w:divBdr>
                                                                            <w:top w:val="none" w:sz="0" w:space="0" w:color="auto"/>
                                                                            <w:left w:val="none" w:sz="0" w:space="0" w:color="auto"/>
                                                                            <w:bottom w:val="none" w:sz="0" w:space="0" w:color="auto"/>
                                                                            <w:right w:val="none" w:sz="0" w:space="0" w:color="auto"/>
                                                                          </w:divBdr>
                                                                          <w:divsChild>
                                                                            <w:div w:id="503320988">
                                                                              <w:marLeft w:val="0"/>
                                                                              <w:marRight w:val="0"/>
                                                                              <w:marTop w:val="0"/>
                                                                              <w:marBottom w:val="0"/>
                                                                              <w:divBdr>
                                                                                <w:top w:val="none" w:sz="0" w:space="0" w:color="auto"/>
                                                                                <w:left w:val="none" w:sz="0" w:space="0" w:color="auto"/>
                                                                                <w:bottom w:val="none" w:sz="0" w:space="0" w:color="auto"/>
                                                                                <w:right w:val="none" w:sz="0" w:space="0" w:color="auto"/>
                                                                              </w:divBdr>
                                                                            </w:div>
                                                                            <w:div w:id="2100758488">
                                                                              <w:marLeft w:val="0"/>
                                                                              <w:marRight w:val="0"/>
                                                                              <w:marTop w:val="0"/>
                                                                              <w:marBottom w:val="0"/>
                                                                              <w:divBdr>
                                                                                <w:top w:val="none" w:sz="0" w:space="0" w:color="auto"/>
                                                                                <w:left w:val="none" w:sz="0" w:space="0" w:color="auto"/>
                                                                                <w:bottom w:val="none" w:sz="0" w:space="0" w:color="auto"/>
                                                                                <w:right w:val="none" w:sz="0" w:space="0" w:color="auto"/>
                                                                              </w:divBdr>
                                                                              <w:divsChild>
                                                                                <w:div w:id="1317228513">
                                                                                  <w:marLeft w:val="0"/>
                                                                                  <w:marRight w:val="0"/>
                                                                                  <w:marTop w:val="0"/>
                                                                                  <w:marBottom w:val="0"/>
                                                                                  <w:divBdr>
                                                                                    <w:top w:val="none" w:sz="0" w:space="0" w:color="auto"/>
                                                                                    <w:left w:val="none" w:sz="0" w:space="0" w:color="auto"/>
                                                                                    <w:bottom w:val="none" w:sz="0" w:space="0" w:color="auto"/>
                                                                                    <w:right w:val="none" w:sz="0" w:space="0" w:color="auto"/>
                                                                                  </w:divBdr>
                                                                                  <w:divsChild>
                                                                                    <w:div w:id="216548541">
                                                                                      <w:marLeft w:val="0"/>
                                                                                      <w:marRight w:val="0"/>
                                                                                      <w:marTop w:val="0"/>
                                                                                      <w:marBottom w:val="0"/>
                                                                                      <w:divBdr>
                                                                                        <w:top w:val="none" w:sz="0" w:space="0" w:color="auto"/>
                                                                                        <w:left w:val="none" w:sz="0" w:space="0" w:color="auto"/>
                                                                                        <w:bottom w:val="none" w:sz="0" w:space="0" w:color="auto"/>
                                                                                        <w:right w:val="none" w:sz="0" w:space="0" w:color="auto"/>
                                                                                      </w:divBdr>
                                                                                    </w:div>
                                                                                    <w:div w:id="632096363">
                                                                                      <w:marLeft w:val="0"/>
                                                                                      <w:marRight w:val="0"/>
                                                                                      <w:marTop w:val="0"/>
                                                                                      <w:marBottom w:val="0"/>
                                                                                      <w:divBdr>
                                                                                        <w:top w:val="none" w:sz="0" w:space="0" w:color="auto"/>
                                                                                        <w:left w:val="none" w:sz="0" w:space="0" w:color="auto"/>
                                                                                        <w:bottom w:val="none" w:sz="0" w:space="0" w:color="auto"/>
                                                                                        <w:right w:val="none" w:sz="0" w:space="0" w:color="auto"/>
                                                                                      </w:divBdr>
                                                                                      <w:divsChild>
                                                                                        <w:div w:id="1580554360">
                                                                                          <w:marLeft w:val="0"/>
                                                                                          <w:marRight w:val="0"/>
                                                                                          <w:marTop w:val="0"/>
                                                                                          <w:marBottom w:val="0"/>
                                                                                          <w:divBdr>
                                                                                            <w:top w:val="none" w:sz="0" w:space="0" w:color="auto"/>
                                                                                            <w:left w:val="none" w:sz="0" w:space="0" w:color="auto"/>
                                                                                            <w:bottom w:val="none" w:sz="0" w:space="0" w:color="auto"/>
                                                                                            <w:right w:val="none" w:sz="0" w:space="0" w:color="auto"/>
                                                                                          </w:divBdr>
                                                                                          <w:divsChild>
                                                                                            <w:div w:id="567038450">
                                                                                              <w:marLeft w:val="0"/>
                                                                                              <w:marRight w:val="0"/>
                                                                                              <w:marTop w:val="0"/>
                                                                                              <w:marBottom w:val="0"/>
                                                                                              <w:divBdr>
                                                                                                <w:top w:val="none" w:sz="0" w:space="0" w:color="auto"/>
                                                                                                <w:left w:val="none" w:sz="0" w:space="0" w:color="auto"/>
                                                                                                <w:bottom w:val="none" w:sz="0" w:space="0" w:color="auto"/>
                                                                                                <w:right w:val="none" w:sz="0" w:space="0" w:color="auto"/>
                                                                                              </w:divBdr>
                                                                                            </w:div>
                                                                                            <w:div w:id="1156384884">
                                                                                              <w:marLeft w:val="0"/>
                                                                                              <w:marRight w:val="0"/>
                                                                                              <w:marTop w:val="0"/>
                                                                                              <w:marBottom w:val="0"/>
                                                                                              <w:divBdr>
                                                                                                <w:top w:val="none" w:sz="0" w:space="0" w:color="auto"/>
                                                                                                <w:left w:val="none" w:sz="0" w:space="0" w:color="auto"/>
                                                                                                <w:bottom w:val="none" w:sz="0" w:space="0" w:color="auto"/>
                                                                                                <w:right w:val="none" w:sz="0" w:space="0" w:color="auto"/>
                                                                                              </w:divBdr>
                                                                                              <w:divsChild>
                                                                                                <w:div w:id="731807067">
                                                                                                  <w:marLeft w:val="0"/>
                                                                                                  <w:marRight w:val="0"/>
                                                                                                  <w:marTop w:val="0"/>
                                                                                                  <w:marBottom w:val="0"/>
                                                                                                  <w:divBdr>
                                                                                                    <w:top w:val="none" w:sz="0" w:space="0" w:color="auto"/>
                                                                                                    <w:left w:val="none" w:sz="0" w:space="0" w:color="auto"/>
                                                                                                    <w:bottom w:val="none" w:sz="0" w:space="0" w:color="auto"/>
                                                                                                    <w:right w:val="none" w:sz="0" w:space="0" w:color="auto"/>
                                                                                                  </w:divBdr>
                                                                                                  <w:divsChild>
                                                                                                    <w:div w:id="47195904">
                                                                                                      <w:marLeft w:val="0"/>
                                                                                                      <w:marRight w:val="0"/>
                                                                                                      <w:marTop w:val="0"/>
                                                                                                      <w:marBottom w:val="0"/>
                                                                                                      <w:divBdr>
                                                                                                        <w:top w:val="none" w:sz="0" w:space="0" w:color="auto"/>
                                                                                                        <w:left w:val="none" w:sz="0" w:space="0" w:color="auto"/>
                                                                                                        <w:bottom w:val="none" w:sz="0" w:space="0" w:color="auto"/>
                                                                                                        <w:right w:val="none" w:sz="0" w:space="0" w:color="auto"/>
                                                                                                      </w:divBdr>
                                                                                                      <w:divsChild>
                                                                                                        <w:div w:id="293297882">
                                                                                                          <w:marLeft w:val="0"/>
                                                                                                          <w:marRight w:val="0"/>
                                                                                                          <w:marTop w:val="0"/>
                                                                                                          <w:marBottom w:val="0"/>
                                                                                                          <w:divBdr>
                                                                                                            <w:top w:val="none" w:sz="0" w:space="0" w:color="auto"/>
                                                                                                            <w:left w:val="none" w:sz="0" w:space="0" w:color="auto"/>
                                                                                                            <w:bottom w:val="none" w:sz="0" w:space="0" w:color="auto"/>
                                                                                                            <w:right w:val="none" w:sz="0" w:space="0" w:color="auto"/>
                                                                                                          </w:divBdr>
                                                                                                          <w:divsChild>
                                                                                                            <w:div w:id="912618014">
                                                                                                              <w:marLeft w:val="0"/>
                                                                                                              <w:marRight w:val="0"/>
                                                                                                              <w:marTop w:val="0"/>
                                                                                                              <w:marBottom w:val="0"/>
                                                                                                              <w:divBdr>
                                                                                                                <w:top w:val="none" w:sz="0" w:space="0" w:color="auto"/>
                                                                                                                <w:left w:val="none" w:sz="0" w:space="0" w:color="auto"/>
                                                                                                                <w:bottom w:val="none" w:sz="0" w:space="0" w:color="auto"/>
                                                                                                                <w:right w:val="none" w:sz="0" w:space="0" w:color="auto"/>
                                                                                                              </w:divBdr>
                                                                                                            </w:div>
                                                                                                            <w:div w:id="1076055543">
                                                                                                              <w:marLeft w:val="0"/>
                                                                                                              <w:marRight w:val="0"/>
                                                                                                              <w:marTop w:val="0"/>
                                                                                                              <w:marBottom w:val="0"/>
                                                                                                              <w:divBdr>
                                                                                                                <w:top w:val="none" w:sz="0" w:space="0" w:color="auto"/>
                                                                                                                <w:left w:val="none" w:sz="0" w:space="0" w:color="auto"/>
                                                                                                                <w:bottom w:val="none" w:sz="0" w:space="0" w:color="auto"/>
                                                                                                                <w:right w:val="none" w:sz="0" w:space="0" w:color="auto"/>
                                                                                                              </w:divBdr>
                                                                                                              <w:divsChild>
                                                                                                                <w:div w:id="1006128625">
                                                                                                                  <w:marLeft w:val="0"/>
                                                                                                                  <w:marRight w:val="0"/>
                                                                                                                  <w:marTop w:val="0"/>
                                                                                                                  <w:marBottom w:val="0"/>
                                                                                                                  <w:divBdr>
                                                                                                                    <w:top w:val="none" w:sz="0" w:space="0" w:color="auto"/>
                                                                                                                    <w:left w:val="none" w:sz="0" w:space="0" w:color="auto"/>
                                                                                                                    <w:bottom w:val="none" w:sz="0" w:space="0" w:color="auto"/>
                                                                                                                    <w:right w:val="none" w:sz="0" w:space="0" w:color="auto"/>
                                                                                                                  </w:divBdr>
                                                                                                                  <w:divsChild>
                                                                                                                    <w:div w:id="326397768">
                                                                                                                      <w:marLeft w:val="0"/>
                                                                                                                      <w:marRight w:val="0"/>
                                                                                                                      <w:marTop w:val="0"/>
                                                                                                                      <w:marBottom w:val="0"/>
                                                                                                                      <w:divBdr>
                                                                                                                        <w:top w:val="none" w:sz="0" w:space="0" w:color="auto"/>
                                                                                                                        <w:left w:val="none" w:sz="0" w:space="0" w:color="auto"/>
                                                                                                                        <w:bottom w:val="none" w:sz="0" w:space="0" w:color="auto"/>
                                                                                                                        <w:right w:val="none" w:sz="0" w:space="0" w:color="auto"/>
                                                                                                                      </w:divBdr>
                                                                                                                    </w:div>
                                                                                                                    <w:div w:id="1947034109">
                                                                                                                      <w:marLeft w:val="0"/>
                                                                                                                      <w:marRight w:val="0"/>
                                                                                                                      <w:marTop w:val="0"/>
                                                                                                                      <w:marBottom w:val="0"/>
                                                                                                                      <w:divBdr>
                                                                                                                        <w:top w:val="none" w:sz="0" w:space="0" w:color="auto"/>
                                                                                                                        <w:left w:val="none" w:sz="0" w:space="0" w:color="auto"/>
                                                                                                                        <w:bottom w:val="none" w:sz="0" w:space="0" w:color="auto"/>
                                                                                                                        <w:right w:val="none" w:sz="0" w:space="0" w:color="auto"/>
                                                                                                                      </w:divBdr>
                                                                                                                      <w:divsChild>
                                                                                                                        <w:div w:id="1697343188">
                                                                                                                          <w:marLeft w:val="0"/>
                                                                                                                          <w:marRight w:val="0"/>
                                                                                                                          <w:marTop w:val="0"/>
                                                                                                                          <w:marBottom w:val="0"/>
                                                                                                                          <w:divBdr>
                                                                                                                            <w:top w:val="none" w:sz="0" w:space="0" w:color="auto"/>
                                                                                                                            <w:left w:val="none" w:sz="0" w:space="0" w:color="auto"/>
                                                                                                                            <w:bottom w:val="none" w:sz="0" w:space="0" w:color="auto"/>
                                                                                                                            <w:right w:val="none" w:sz="0" w:space="0" w:color="auto"/>
                                                                                                                          </w:divBdr>
                                                                                                                          <w:divsChild>
                                                                                                                            <w:div w:id="1354067380">
                                                                                                                              <w:marLeft w:val="0"/>
                                                                                                                              <w:marRight w:val="0"/>
                                                                                                                              <w:marTop w:val="0"/>
                                                                                                                              <w:marBottom w:val="0"/>
                                                                                                                              <w:divBdr>
                                                                                                                                <w:top w:val="none" w:sz="0" w:space="0" w:color="auto"/>
                                                                                                                                <w:left w:val="none" w:sz="0" w:space="0" w:color="auto"/>
                                                                                                                                <w:bottom w:val="none" w:sz="0" w:space="0" w:color="auto"/>
                                                                                                                                <w:right w:val="none" w:sz="0" w:space="0" w:color="auto"/>
                                                                                                                              </w:divBdr>
                                                                                                                            </w:div>
                                                                                                                            <w:div w:id="1641693725">
                                                                                                                              <w:marLeft w:val="0"/>
                                                                                                                              <w:marRight w:val="0"/>
                                                                                                                              <w:marTop w:val="0"/>
                                                                                                                              <w:marBottom w:val="0"/>
                                                                                                                              <w:divBdr>
                                                                                                                                <w:top w:val="none" w:sz="0" w:space="0" w:color="auto"/>
                                                                                                                                <w:left w:val="none" w:sz="0" w:space="0" w:color="auto"/>
                                                                                                                                <w:bottom w:val="none" w:sz="0" w:space="0" w:color="auto"/>
                                                                                                                                <w:right w:val="none" w:sz="0" w:space="0" w:color="auto"/>
                                                                                                                              </w:divBdr>
                                                                                                                              <w:divsChild>
                                                                                                                                <w:div w:id="1027870180">
                                                                                                                                  <w:marLeft w:val="0"/>
                                                                                                                                  <w:marRight w:val="0"/>
                                                                                                                                  <w:marTop w:val="0"/>
                                                                                                                                  <w:marBottom w:val="0"/>
                                                                                                                                  <w:divBdr>
                                                                                                                                    <w:top w:val="none" w:sz="0" w:space="0" w:color="auto"/>
                                                                                                                                    <w:left w:val="none" w:sz="0" w:space="0" w:color="auto"/>
                                                                                                                                    <w:bottom w:val="none" w:sz="0" w:space="0" w:color="auto"/>
                                                                                                                                    <w:right w:val="none" w:sz="0" w:space="0" w:color="auto"/>
                                                                                                                                  </w:divBdr>
                                                                                                                                  <w:divsChild>
                                                                                                                                    <w:div w:id="1229344782">
                                                                                                                                      <w:marLeft w:val="0"/>
                                                                                                                                      <w:marRight w:val="0"/>
                                                                                                                                      <w:marTop w:val="0"/>
                                                                                                                                      <w:marBottom w:val="0"/>
                                                                                                                                      <w:divBdr>
                                                                                                                                        <w:top w:val="none" w:sz="0" w:space="0" w:color="auto"/>
                                                                                                                                        <w:left w:val="none" w:sz="0" w:space="0" w:color="auto"/>
                                                                                                                                        <w:bottom w:val="none" w:sz="0" w:space="0" w:color="auto"/>
                                                                                                                                        <w:right w:val="none" w:sz="0" w:space="0" w:color="auto"/>
                                                                                                                                      </w:divBdr>
                                                                                                                                    </w:div>
                                                                                                                                    <w:div w:id="1268460362">
                                                                                                                                      <w:marLeft w:val="0"/>
                                                                                                                                      <w:marRight w:val="0"/>
                                                                                                                                      <w:marTop w:val="0"/>
                                                                                                                                      <w:marBottom w:val="0"/>
                                                                                                                                      <w:divBdr>
                                                                                                                                        <w:top w:val="none" w:sz="0" w:space="0" w:color="auto"/>
                                                                                                                                        <w:left w:val="none" w:sz="0" w:space="0" w:color="auto"/>
                                                                                                                                        <w:bottom w:val="none" w:sz="0" w:space="0" w:color="auto"/>
                                                                                                                                        <w:right w:val="none" w:sz="0" w:space="0" w:color="auto"/>
                                                                                                                                      </w:divBdr>
                                                                                                                                      <w:divsChild>
                                                                                                                                        <w:div w:id="1109198593">
                                                                                                                                          <w:marLeft w:val="0"/>
                                                                                                                                          <w:marRight w:val="0"/>
                                                                                                                                          <w:marTop w:val="0"/>
                                                                                                                                          <w:marBottom w:val="0"/>
                                                                                                                                          <w:divBdr>
                                                                                                                                            <w:top w:val="none" w:sz="0" w:space="0" w:color="auto"/>
                                                                                                                                            <w:left w:val="none" w:sz="0" w:space="0" w:color="auto"/>
                                                                                                                                            <w:bottom w:val="none" w:sz="0" w:space="0" w:color="auto"/>
                                                                                                                                            <w:right w:val="none" w:sz="0" w:space="0" w:color="auto"/>
                                                                                                                                          </w:divBdr>
                                                                                                                                          <w:divsChild>
                                                                                                                                            <w:div w:id="1095328173">
                                                                                                                                              <w:marLeft w:val="0"/>
                                                                                                                                              <w:marRight w:val="0"/>
                                                                                                                                              <w:marTop w:val="0"/>
                                                                                                                                              <w:marBottom w:val="0"/>
                                                                                                                                              <w:divBdr>
                                                                                                                                                <w:top w:val="none" w:sz="0" w:space="0" w:color="auto"/>
                                                                                                                                                <w:left w:val="none" w:sz="0" w:space="0" w:color="auto"/>
                                                                                                                                                <w:bottom w:val="none" w:sz="0" w:space="0" w:color="auto"/>
                                                                                                                                                <w:right w:val="none" w:sz="0" w:space="0" w:color="auto"/>
                                                                                                                                              </w:divBdr>
                                                                                                                                              <w:divsChild>
                                                                                                                                                <w:div w:id="1191333952">
                                                                                                                                                  <w:marLeft w:val="0"/>
                                                                                                                                                  <w:marRight w:val="0"/>
                                                                                                                                                  <w:marTop w:val="0"/>
                                                                                                                                                  <w:marBottom w:val="0"/>
                                                                                                                                                  <w:divBdr>
                                                                                                                                                    <w:top w:val="none" w:sz="0" w:space="0" w:color="auto"/>
                                                                                                                                                    <w:left w:val="none" w:sz="0" w:space="0" w:color="auto"/>
                                                                                                                                                    <w:bottom w:val="none" w:sz="0" w:space="0" w:color="auto"/>
                                                                                                                                                    <w:right w:val="none" w:sz="0" w:space="0" w:color="auto"/>
                                                                                                                                                  </w:divBdr>
                                                                                                                                                  <w:divsChild>
                                                                                                                                                    <w:div w:id="352191210">
                                                                                                                                                      <w:marLeft w:val="0"/>
                                                                                                                                                      <w:marRight w:val="0"/>
                                                                                                                                                      <w:marTop w:val="0"/>
                                                                                                                                                      <w:marBottom w:val="0"/>
                                                                                                                                                      <w:divBdr>
                                                                                                                                                        <w:top w:val="none" w:sz="0" w:space="0" w:color="auto"/>
                                                                                                                                                        <w:left w:val="none" w:sz="0" w:space="0" w:color="auto"/>
                                                                                                                                                        <w:bottom w:val="none" w:sz="0" w:space="0" w:color="auto"/>
                                                                                                                                                        <w:right w:val="none" w:sz="0" w:space="0" w:color="auto"/>
                                                                                                                                                      </w:divBdr>
                                                                                                                                                      <w:divsChild>
                                                                                                                                                        <w:div w:id="1375345656">
                                                                                                                                                          <w:marLeft w:val="0"/>
                                                                                                                                                          <w:marRight w:val="0"/>
                                                                                                                                                          <w:marTop w:val="0"/>
                                                                                                                                                          <w:marBottom w:val="0"/>
                                                                                                                                                          <w:divBdr>
                                                                                                                                                            <w:top w:val="none" w:sz="0" w:space="0" w:color="auto"/>
                                                                                                                                                            <w:left w:val="none" w:sz="0" w:space="0" w:color="auto"/>
                                                                                                                                                            <w:bottom w:val="none" w:sz="0" w:space="0" w:color="auto"/>
                                                                                                                                                            <w:right w:val="none" w:sz="0" w:space="0" w:color="auto"/>
                                                                                                                                                          </w:divBdr>
                                                                                                                                                          <w:divsChild>
                                                                                                                                                            <w:div w:id="123277655">
                                                                                                                                                              <w:marLeft w:val="0"/>
                                                                                                                                                              <w:marRight w:val="0"/>
                                                                                                                                                              <w:marTop w:val="0"/>
                                                                                                                                                              <w:marBottom w:val="0"/>
                                                                                                                                                              <w:divBdr>
                                                                                                                                                                <w:top w:val="none" w:sz="0" w:space="0" w:color="auto"/>
                                                                                                                                                                <w:left w:val="none" w:sz="0" w:space="0" w:color="auto"/>
                                                                                                                                                                <w:bottom w:val="none" w:sz="0" w:space="0" w:color="auto"/>
                                                                                                                                                                <w:right w:val="none" w:sz="0" w:space="0" w:color="auto"/>
                                                                                                                                                              </w:divBdr>
                                                                                                                                                              <w:divsChild>
                                                                                                                                                                <w:div w:id="551309945">
                                                                                                                                                                  <w:marLeft w:val="0"/>
                                                                                                                                                                  <w:marRight w:val="0"/>
                                                                                                                                                                  <w:marTop w:val="0"/>
                                                                                                                                                                  <w:marBottom w:val="0"/>
                                                                                                                                                                  <w:divBdr>
                                                                                                                                                                    <w:top w:val="none" w:sz="0" w:space="0" w:color="auto"/>
                                                                                                                                                                    <w:left w:val="none" w:sz="0" w:space="0" w:color="auto"/>
                                                                                                                                                                    <w:bottom w:val="none" w:sz="0" w:space="0" w:color="auto"/>
                                                                                                                                                                    <w:right w:val="none" w:sz="0" w:space="0" w:color="auto"/>
                                                                                                                                                                  </w:divBdr>
                                                                                                                                                                  <w:divsChild>
                                                                                                                                                                    <w:div w:id="253713612">
                                                                                                                                                                      <w:marLeft w:val="0"/>
                                                                                                                                                                      <w:marRight w:val="0"/>
                                                                                                                                                                      <w:marTop w:val="0"/>
                                                                                                                                                                      <w:marBottom w:val="0"/>
                                                                                                                                                                      <w:divBdr>
                                                                                                                                                                        <w:top w:val="none" w:sz="0" w:space="0" w:color="auto"/>
                                                                                                                                                                        <w:left w:val="none" w:sz="0" w:space="0" w:color="auto"/>
                                                                                                                                                                        <w:bottom w:val="none" w:sz="0" w:space="0" w:color="auto"/>
                                                                                                                                                                        <w:right w:val="none" w:sz="0" w:space="0" w:color="auto"/>
                                                                                                                                                                      </w:divBdr>
                                                                                                                                                                      <w:divsChild>
                                                                                                                                                                        <w:div w:id="1596010923">
                                                                                                                                                                          <w:marLeft w:val="0"/>
                                                                                                                                                                          <w:marRight w:val="0"/>
                                                                                                                                                                          <w:marTop w:val="0"/>
                                                                                                                                                                          <w:marBottom w:val="0"/>
                                                                                                                                                                          <w:divBdr>
                                                                                                                                                                            <w:top w:val="none" w:sz="0" w:space="0" w:color="auto"/>
                                                                                                                                                                            <w:left w:val="none" w:sz="0" w:space="0" w:color="auto"/>
                                                                                                                                                                            <w:bottom w:val="none" w:sz="0" w:space="0" w:color="auto"/>
                                                                                                                                                                            <w:right w:val="none" w:sz="0" w:space="0" w:color="auto"/>
                                                                                                                                                                          </w:divBdr>
                                                                                                                                                                          <w:divsChild>
                                                                                                                                                                            <w:div w:id="714232406">
                                                                                                                                                                              <w:marLeft w:val="0"/>
                                                                                                                                                                              <w:marRight w:val="0"/>
                                                                                                                                                                              <w:marTop w:val="0"/>
                                                                                                                                                                              <w:marBottom w:val="0"/>
                                                                                                                                                                              <w:divBdr>
                                                                                                                                                                                <w:top w:val="none" w:sz="0" w:space="0" w:color="auto"/>
                                                                                                                                                                                <w:left w:val="none" w:sz="0" w:space="0" w:color="auto"/>
                                                                                                                                                                                <w:bottom w:val="none" w:sz="0" w:space="0" w:color="auto"/>
                                                                                                                                                                                <w:right w:val="none" w:sz="0" w:space="0" w:color="auto"/>
                                                                                                                                                                              </w:divBdr>
                                                                                                                                                                              <w:divsChild>
                                                                                                                                                                                <w:div w:id="175119093">
                                                                                                                                                                                  <w:marLeft w:val="0"/>
                                                                                                                                                                                  <w:marRight w:val="0"/>
                                                                                                                                                                                  <w:marTop w:val="0"/>
                                                                                                                                                                                  <w:marBottom w:val="0"/>
                                                                                                                                                                                  <w:divBdr>
                                                                                                                                                                                    <w:top w:val="none" w:sz="0" w:space="0" w:color="auto"/>
                                                                                                                                                                                    <w:left w:val="none" w:sz="0" w:space="0" w:color="auto"/>
                                                                                                                                                                                    <w:bottom w:val="none" w:sz="0" w:space="0" w:color="auto"/>
                                                                                                                                                                                    <w:right w:val="none" w:sz="0" w:space="0" w:color="auto"/>
                                                                                                                                                                                  </w:divBdr>
                                                                                                                                                                                  <w:divsChild>
                                                                                                                                                                                    <w:div w:id="1523587179">
                                                                                                                                                                                      <w:marLeft w:val="0"/>
                                                                                                                                                                                      <w:marRight w:val="0"/>
                                                                                                                                                                                      <w:marTop w:val="0"/>
                                                                                                                                                                                      <w:marBottom w:val="0"/>
                                                                                                                                                                                      <w:divBdr>
                                                                                                                                                                                        <w:top w:val="none" w:sz="0" w:space="0" w:color="auto"/>
                                                                                                                                                                                        <w:left w:val="none" w:sz="0" w:space="0" w:color="auto"/>
                                                                                                                                                                                        <w:bottom w:val="none" w:sz="0" w:space="0" w:color="auto"/>
                                                                                                                                                                                        <w:right w:val="none" w:sz="0" w:space="0" w:color="auto"/>
                                                                                                                                                                                      </w:divBdr>
                                                                                                                                                                                    </w:div>
                                                                                                                                                                                    <w:div w:id="1956252479">
                                                                                                                                                                                      <w:marLeft w:val="0"/>
                                                                                                                                                                                      <w:marRight w:val="0"/>
                                                                                                                                                                                      <w:marTop w:val="0"/>
                                                                                                                                                                                      <w:marBottom w:val="0"/>
                                                                                                                                                                                      <w:divBdr>
                                                                                                                                                                                        <w:top w:val="none" w:sz="0" w:space="0" w:color="auto"/>
                                                                                                                                                                                        <w:left w:val="none" w:sz="0" w:space="0" w:color="auto"/>
                                                                                                                                                                                        <w:bottom w:val="none" w:sz="0" w:space="0" w:color="auto"/>
                                                                                                                                                                                        <w:right w:val="none" w:sz="0" w:space="0" w:color="auto"/>
                                                                                                                                                                                      </w:divBdr>
                                                                                                                                                                                      <w:divsChild>
                                                                                                                                                                                        <w:div w:id="317661629">
                                                                                                                                                                                          <w:marLeft w:val="0"/>
                                                                                                                                                                                          <w:marRight w:val="0"/>
                                                                                                                                                                                          <w:marTop w:val="0"/>
                                                                                                                                                                                          <w:marBottom w:val="0"/>
                                                                                                                                                                                          <w:divBdr>
                                                                                                                                                                                            <w:top w:val="none" w:sz="0" w:space="0" w:color="auto"/>
                                                                                                                                                                                            <w:left w:val="none" w:sz="0" w:space="0" w:color="auto"/>
                                                                                                                                                                                            <w:bottom w:val="none" w:sz="0" w:space="0" w:color="auto"/>
                                                                                                                                                                                            <w:right w:val="none" w:sz="0" w:space="0" w:color="auto"/>
                                                                                                                                                                                          </w:divBdr>
                                                                                                                                                                                          <w:divsChild>
                                                                                                                                                                                            <w:div w:id="115987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13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05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58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0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69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115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5994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12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0138563">
      <w:bodyDiv w:val="1"/>
      <w:marLeft w:val="0"/>
      <w:marRight w:val="0"/>
      <w:marTop w:val="0"/>
      <w:marBottom w:val="0"/>
      <w:divBdr>
        <w:top w:val="none" w:sz="0" w:space="0" w:color="auto"/>
        <w:left w:val="none" w:sz="0" w:space="0" w:color="auto"/>
        <w:bottom w:val="none" w:sz="0" w:space="0" w:color="auto"/>
        <w:right w:val="none" w:sz="0" w:space="0" w:color="auto"/>
      </w:divBdr>
    </w:div>
    <w:div w:id="634608276">
      <w:bodyDiv w:val="1"/>
      <w:marLeft w:val="0"/>
      <w:marRight w:val="0"/>
      <w:marTop w:val="0"/>
      <w:marBottom w:val="0"/>
      <w:divBdr>
        <w:top w:val="none" w:sz="0" w:space="0" w:color="auto"/>
        <w:left w:val="none" w:sz="0" w:space="0" w:color="auto"/>
        <w:bottom w:val="none" w:sz="0" w:space="0" w:color="auto"/>
        <w:right w:val="none" w:sz="0" w:space="0" w:color="auto"/>
      </w:divBdr>
    </w:div>
    <w:div w:id="641887602">
      <w:bodyDiv w:val="1"/>
      <w:marLeft w:val="0"/>
      <w:marRight w:val="0"/>
      <w:marTop w:val="0"/>
      <w:marBottom w:val="0"/>
      <w:divBdr>
        <w:top w:val="none" w:sz="0" w:space="0" w:color="auto"/>
        <w:left w:val="none" w:sz="0" w:space="0" w:color="auto"/>
        <w:bottom w:val="none" w:sz="0" w:space="0" w:color="auto"/>
        <w:right w:val="none" w:sz="0" w:space="0" w:color="auto"/>
      </w:divBdr>
      <w:divsChild>
        <w:div w:id="1851026667">
          <w:marLeft w:val="0"/>
          <w:marRight w:val="0"/>
          <w:marTop w:val="0"/>
          <w:marBottom w:val="0"/>
          <w:divBdr>
            <w:top w:val="none" w:sz="0" w:space="0" w:color="auto"/>
            <w:left w:val="none" w:sz="0" w:space="0" w:color="auto"/>
            <w:bottom w:val="none" w:sz="0" w:space="0" w:color="auto"/>
            <w:right w:val="none" w:sz="0" w:space="0" w:color="auto"/>
          </w:divBdr>
          <w:divsChild>
            <w:div w:id="1884364832">
              <w:marLeft w:val="0"/>
              <w:marRight w:val="0"/>
              <w:marTop w:val="0"/>
              <w:marBottom w:val="0"/>
              <w:divBdr>
                <w:top w:val="none" w:sz="0" w:space="0" w:color="auto"/>
                <w:left w:val="none" w:sz="0" w:space="0" w:color="auto"/>
                <w:bottom w:val="none" w:sz="0" w:space="0" w:color="auto"/>
                <w:right w:val="none" w:sz="0" w:space="0" w:color="auto"/>
              </w:divBdr>
              <w:divsChild>
                <w:div w:id="66463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080030">
      <w:bodyDiv w:val="1"/>
      <w:marLeft w:val="0"/>
      <w:marRight w:val="0"/>
      <w:marTop w:val="0"/>
      <w:marBottom w:val="0"/>
      <w:divBdr>
        <w:top w:val="none" w:sz="0" w:space="0" w:color="auto"/>
        <w:left w:val="none" w:sz="0" w:space="0" w:color="auto"/>
        <w:bottom w:val="none" w:sz="0" w:space="0" w:color="auto"/>
        <w:right w:val="none" w:sz="0" w:space="0" w:color="auto"/>
      </w:divBdr>
      <w:divsChild>
        <w:div w:id="731734541">
          <w:marLeft w:val="0"/>
          <w:marRight w:val="0"/>
          <w:marTop w:val="0"/>
          <w:marBottom w:val="0"/>
          <w:divBdr>
            <w:top w:val="none" w:sz="0" w:space="0" w:color="auto"/>
            <w:left w:val="none" w:sz="0" w:space="0" w:color="auto"/>
            <w:bottom w:val="none" w:sz="0" w:space="0" w:color="auto"/>
            <w:right w:val="none" w:sz="0" w:space="0" w:color="auto"/>
          </w:divBdr>
          <w:divsChild>
            <w:div w:id="132066064">
              <w:marLeft w:val="0"/>
              <w:marRight w:val="0"/>
              <w:marTop w:val="0"/>
              <w:marBottom w:val="0"/>
              <w:divBdr>
                <w:top w:val="none" w:sz="0" w:space="0" w:color="auto"/>
                <w:left w:val="none" w:sz="0" w:space="0" w:color="auto"/>
                <w:bottom w:val="none" w:sz="0" w:space="0" w:color="auto"/>
                <w:right w:val="none" w:sz="0" w:space="0" w:color="auto"/>
              </w:divBdr>
              <w:divsChild>
                <w:div w:id="33662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233471">
      <w:bodyDiv w:val="1"/>
      <w:marLeft w:val="0"/>
      <w:marRight w:val="0"/>
      <w:marTop w:val="0"/>
      <w:marBottom w:val="0"/>
      <w:divBdr>
        <w:top w:val="none" w:sz="0" w:space="0" w:color="auto"/>
        <w:left w:val="none" w:sz="0" w:space="0" w:color="auto"/>
        <w:bottom w:val="none" w:sz="0" w:space="0" w:color="auto"/>
        <w:right w:val="none" w:sz="0" w:space="0" w:color="auto"/>
      </w:divBdr>
    </w:div>
    <w:div w:id="687684289">
      <w:bodyDiv w:val="1"/>
      <w:marLeft w:val="0"/>
      <w:marRight w:val="0"/>
      <w:marTop w:val="0"/>
      <w:marBottom w:val="0"/>
      <w:divBdr>
        <w:top w:val="none" w:sz="0" w:space="0" w:color="auto"/>
        <w:left w:val="none" w:sz="0" w:space="0" w:color="auto"/>
        <w:bottom w:val="none" w:sz="0" w:space="0" w:color="auto"/>
        <w:right w:val="none" w:sz="0" w:space="0" w:color="auto"/>
      </w:divBdr>
    </w:div>
    <w:div w:id="694424840">
      <w:bodyDiv w:val="1"/>
      <w:marLeft w:val="0"/>
      <w:marRight w:val="0"/>
      <w:marTop w:val="0"/>
      <w:marBottom w:val="0"/>
      <w:divBdr>
        <w:top w:val="none" w:sz="0" w:space="0" w:color="auto"/>
        <w:left w:val="none" w:sz="0" w:space="0" w:color="auto"/>
        <w:bottom w:val="none" w:sz="0" w:space="0" w:color="auto"/>
        <w:right w:val="none" w:sz="0" w:space="0" w:color="auto"/>
      </w:divBdr>
    </w:div>
    <w:div w:id="723263260">
      <w:bodyDiv w:val="1"/>
      <w:marLeft w:val="0"/>
      <w:marRight w:val="0"/>
      <w:marTop w:val="0"/>
      <w:marBottom w:val="0"/>
      <w:divBdr>
        <w:top w:val="none" w:sz="0" w:space="0" w:color="auto"/>
        <w:left w:val="none" w:sz="0" w:space="0" w:color="auto"/>
        <w:bottom w:val="none" w:sz="0" w:space="0" w:color="auto"/>
        <w:right w:val="none" w:sz="0" w:space="0" w:color="auto"/>
      </w:divBdr>
    </w:div>
    <w:div w:id="748425562">
      <w:bodyDiv w:val="1"/>
      <w:marLeft w:val="0"/>
      <w:marRight w:val="0"/>
      <w:marTop w:val="0"/>
      <w:marBottom w:val="0"/>
      <w:divBdr>
        <w:top w:val="none" w:sz="0" w:space="0" w:color="auto"/>
        <w:left w:val="none" w:sz="0" w:space="0" w:color="auto"/>
        <w:bottom w:val="none" w:sz="0" w:space="0" w:color="auto"/>
        <w:right w:val="none" w:sz="0" w:space="0" w:color="auto"/>
      </w:divBdr>
    </w:div>
    <w:div w:id="782530231">
      <w:bodyDiv w:val="1"/>
      <w:marLeft w:val="0"/>
      <w:marRight w:val="0"/>
      <w:marTop w:val="0"/>
      <w:marBottom w:val="0"/>
      <w:divBdr>
        <w:top w:val="none" w:sz="0" w:space="0" w:color="auto"/>
        <w:left w:val="none" w:sz="0" w:space="0" w:color="auto"/>
        <w:bottom w:val="none" w:sz="0" w:space="0" w:color="auto"/>
        <w:right w:val="none" w:sz="0" w:space="0" w:color="auto"/>
      </w:divBdr>
    </w:div>
    <w:div w:id="787158893">
      <w:bodyDiv w:val="1"/>
      <w:marLeft w:val="0"/>
      <w:marRight w:val="0"/>
      <w:marTop w:val="0"/>
      <w:marBottom w:val="0"/>
      <w:divBdr>
        <w:top w:val="none" w:sz="0" w:space="0" w:color="auto"/>
        <w:left w:val="none" w:sz="0" w:space="0" w:color="auto"/>
        <w:bottom w:val="none" w:sz="0" w:space="0" w:color="auto"/>
        <w:right w:val="none" w:sz="0" w:space="0" w:color="auto"/>
      </w:divBdr>
    </w:div>
    <w:div w:id="814376885">
      <w:bodyDiv w:val="1"/>
      <w:marLeft w:val="0"/>
      <w:marRight w:val="0"/>
      <w:marTop w:val="0"/>
      <w:marBottom w:val="0"/>
      <w:divBdr>
        <w:top w:val="none" w:sz="0" w:space="0" w:color="auto"/>
        <w:left w:val="none" w:sz="0" w:space="0" w:color="auto"/>
        <w:bottom w:val="none" w:sz="0" w:space="0" w:color="auto"/>
        <w:right w:val="none" w:sz="0" w:space="0" w:color="auto"/>
      </w:divBdr>
    </w:div>
    <w:div w:id="816412230">
      <w:bodyDiv w:val="1"/>
      <w:marLeft w:val="0"/>
      <w:marRight w:val="0"/>
      <w:marTop w:val="0"/>
      <w:marBottom w:val="0"/>
      <w:divBdr>
        <w:top w:val="none" w:sz="0" w:space="0" w:color="auto"/>
        <w:left w:val="none" w:sz="0" w:space="0" w:color="auto"/>
        <w:bottom w:val="none" w:sz="0" w:space="0" w:color="auto"/>
        <w:right w:val="none" w:sz="0" w:space="0" w:color="auto"/>
      </w:divBdr>
    </w:div>
    <w:div w:id="820658005">
      <w:bodyDiv w:val="1"/>
      <w:marLeft w:val="0"/>
      <w:marRight w:val="0"/>
      <w:marTop w:val="0"/>
      <w:marBottom w:val="0"/>
      <w:divBdr>
        <w:top w:val="none" w:sz="0" w:space="0" w:color="auto"/>
        <w:left w:val="none" w:sz="0" w:space="0" w:color="auto"/>
        <w:bottom w:val="none" w:sz="0" w:space="0" w:color="auto"/>
        <w:right w:val="none" w:sz="0" w:space="0" w:color="auto"/>
      </w:divBdr>
    </w:div>
    <w:div w:id="861555527">
      <w:bodyDiv w:val="1"/>
      <w:marLeft w:val="0"/>
      <w:marRight w:val="0"/>
      <w:marTop w:val="0"/>
      <w:marBottom w:val="0"/>
      <w:divBdr>
        <w:top w:val="none" w:sz="0" w:space="0" w:color="auto"/>
        <w:left w:val="none" w:sz="0" w:space="0" w:color="auto"/>
        <w:bottom w:val="none" w:sz="0" w:space="0" w:color="auto"/>
        <w:right w:val="none" w:sz="0" w:space="0" w:color="auto"/>
      </w:divBdr>
    </w:div>
    <w:div w:id="875314313">
      <w:bodyDiv w:val="1"/>
      <w:marLeft w:val="0"/>
      <w:marRight w:val="0"/>
      <w:marTop w:val="0"/>
      <w:marBottom w:val="0"/>
      <w:divBdr>
        <w:top w:val="none" w:sz="0" w:space="0" w:color="auto"/>
        <w:left w:val="none" w:sz="0" w:space="0" w:color="auto"/>
        <w:bottom w:val="none" w:sz="0" w:space="0" w:color="auto"/>
        <w:right w:val="none" w:sz="0" w:space="0" w:color="auto"/>
      </w:divBdr>
    </w:div>
    <w:div w:id="887498566">
      <w:bodyDiv w:val="1"/>
      <w:marLeft w:val="0"/>
      <w:marRight w:val="0"/>
      <w:marTop w:val="0"/>
      <w:marBottom w:val="0"/>
      <w:divBdr>
        <w:top w:val="none" w:sz="0" w:space="0" w:color="auto"/>
        <w:left w:val="none" w:sz="0" w:space="0" w:color="auto"/>
        <w:bottom w:val="none" w:sz="0" w:space="0" w:color="auto"/>
        <w:right w:val="none" w:sz="0" w:space="0" w:color="auto"/>
      </w:divBdr>
      <w:divsChild>
        <w:div w:id="1378311429">
          <w:marLeft w:val="0"/>
          <w:marRight w:val="0"/>
          <w:marTop w:val="0"/>
          <w:marBottom w:val="0"/>
          <w:divBdr>
            <w:top w:val="none" w:sz="0" w:space="0" w:color="auto"/>
            <w:left w:val="none" w:sz="0" w:space="0" w:color="auto"/>
            <w:bottom w:val="none" w:sz="0" w:space="0" w:color="auto"/>
            <w:right w:val="none" w:sz="0" w:space="0" w:color="auto"/>
          </w:divBdr>
          <w:divsChild>
            <w:div w:id="1115714760">
              <w:marLeft w:val="0"/>
              <w:marRight w:val="0"/>
              <w:marTop w:val="0"/>
              <w:marBottom w:val="0"/>
              <w:divBdr>
                <w:top w:val="none" w:sz="0" w:space="0" w:color="auto"/>
                <w:left w:val="none" w:sz="0" w:space="0" w:color="auto"/>
                <w:bottom w:val="none" w:sz="0" w:space="0" w:color="auto"/>
                <w:right w:val="none" w:sz="0" w:space="0" w:color="auto"/>
              </w:divBdr>
              <w:divsChild>
                <w:div w:id="105539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629985">
      <w:bodyDiv w:val="1"/>
      <w:marLeft w:val="0"/>
      <w:marRight w:val="0"/>
      <w:marTop w:val="0"/>
      <w:marBottom w:val="0"/>
      <w:divBdr>
        <w:top w:val="none" w:sz="0" w:space="0" w:color="auto"/>
        <w:left w:val="none" w:sz="0" w:space="0" w:color="auto"/>
        <w:bottom w:val="none" w:sz="0" w:space="0" w:color="auto"/>
        <w:right w:val="none" w:sz="0" w:space="0" w:color="auto"/>
      </w:divBdr>
    </w:div>
    <w:div w:id="927346236">
      <w:bodyDiv w:val="1"/>
      <w:marLeft w:val="0"/>
      <w:marRight w:val="0"/>
      <w:marTop w:val="0"/>
      <w:marBottom w:val="0"/>
      <w:divBdr>
        <w:top w:val="none" w:sz="0" w:space="0" w:color="auto"/>
        <w:left w:val="none" w:sz="0" w:space="0" w:color="auto"/>
        <w:bottom w:val="none" w:sz="0" w:space="0" w:color="auto"/>
        <w:right w:val="none" w:sz="0" w:space="0" w:color="auto"/>
      </w:divBdr>
      <w:divsChild>
        <w:div w:id="1785614253">
          <w:marLeft w:val="0"/>
          <w:marRight w:val="0"/>
          <w:marTop w:val="0"/>
          <w:marBottom w:val="0"/>
          <w:divBdr>
            <w:top w:val="none" w:sz="0" w:space="0" w:color="auto"/>
            <w:left w:val="none" w:sz="0" w:space="0" w:color="auto"/>
            <w:bottom w:val="none" w:sz="0" w:space="0" w:color="auto"/>
            <w:right w:val="none" w:sz="0" w:space="0" w:color="auto"/>
          </w:divBdr>
          <w:divsChild>
            <w:div w:id="885683027">
              <w:marLeft w:val="0"/>
              <w:marRight w:val="0"/>
              <w:marTop w:val="0"/>
              <w:marBottom w:val="0"/>
              <w:divBdr>
                <w:top w:val="none" w:sz="0" w:space="0" w:color="auto"/>
                <w:left w:val="none" w:sz="0" w:space="0" w:color="auto"/>
                <w:bottom w:val="none" w:sz="0" w:space="0" w:color="auto"/>
                <w:right w:val="none" w:sz="0" w:space="0" w:color="auto"/>
              </w:divBdr>
              <w:divsChild>
                <w:div w:id="1349021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48936">
      <w:bodyDiv w:val="1"/>
      <w:marLeft w:val="0"/>
      <w:marRight w:val="0"/>
      <w:marTop w:val="0"/>
      <w:marBottom w:val="0"/>
      <w:divBdr>
        <w:top w:val="none" w:sz="0" w:space="0" w:color="auto"/>
        <w:left w:val="none" w:sz="0" w:space="0" w:color="auto"/>
        <w:bottom w:val="none" w:sz="0" w:space="0" w:color="auto"/>
        <w:right w:val="none" w:sz="0" w:space="0" w:color="auto"/>
      </w:divBdr>
    </w:div>
    <w:div w:id="954018617">
      <w:bodyDiv w:val="1"/>
      <w:marLeft w:val="0"/>
      <w:marRight w:val="0"/>
      <w:marTop w:val="0"/>
      <w:marBottom w:val="0"/>
      <w:divBdr>
        <w:top w:val="none" w:sz="0" w:space="0" w:color="auto"/>
        <w:left w:val="none" w:sz="0" w:space="0" w:color="auto"/>
        <w:bottom w:val="none" w:sz="0" w:space="0" w:color="auto"/>
        <w:right w:val="none" w:sz="0" w:space="0" w:color="auto"/>
      </w:divBdr>
    </w:div>
    <w:div w:id="1026909756">
      <w:bodyDiv w:val="1"/>
      <w:marLeft w:val="0"/>
      <w:marRight w:val="0"/>
      <w:marTop w:val="0"/>
      <w:marBottom w:val="0"/>
      <w:divBdr>
        <w:top w:val="none" w:sz="0" w:space="0" w:color="auto"/>
        <w:left w:val="none" w:sz="0" w:space="0" w:color="auto"/>
        <w:bottom w:val="none" w:sz="0" w:space="0" w:color="auto"/>
        <w:right w:val="none" w:sz="0" w:space="0" w:color="auto"/>
      </w:divBdr>
    </w:div>
    <w:div w:id="1028868910">
      <w:bodyDiv w:val="1"/>
      <w:marLeft w:val="0"/>
      <w:marRight w:val="0"/>
      <w:marTop w:val="0"/>
      <w:marBottom w:val="0"/>
      <w:divBdr>
        <w:top w:val="none" w:sz="0" w:space="0" w:color="auto"/>
        <w:left w:val="none" w:sz="0" w:space="0" w:color="auto"/>
        <w:bottom w:val="none" w:sz="0" w:space="0" w:color="auto"/>
        <w:right w:val="none" w:sz="0" w:space="0" w:color="auto"/>
      </w:divBdr>
      <w:divsChild>
        <w:div w:id="337121883">
          <w:marLeft w:val="0"/>
          <w:marRight w:val="0"/>
          <w:marTop w:val="0"/>
          <w:marBottom w:val="0"/>
          <w:divBdr>
            <w:top w:val="none" w:sz="0" w:space="0" w:color="auto"/>
            <w:left w:val="none" w:sz="0" w:space="0" w:color="auto"/>
            <w:bottom w:val="none" w:sz="0" w:space="0" w:color="auto"/>
            <w:right w:val="none" w:sz="0" w:space="0" w:color="auto"/>
          </w:divBdr>
          <w:divsChild>
            <w:div w:id="2132091580">
              <w:marLeft w:val="0"/>
              <w:marRight w:val="0"/>
              <w:marTop w:val="0"/>
              <w:marBottom w:val="0"/>
              <w:divBdr>
                <w:top w:val="none" w:sz="0" w:space="0" w:color="auto"/>
                <w:left w:val="none" w:sz="0" w:space="0" w:color="auto"/>
                <w:bottom w:val="none" w:sz="0" w:space="0" w:color="auto"/>
                <w:right w:val="none" w:sz="0" w:space="0" w:color="auto"/>
              </w:divBdr>
              <w:divsChild>
                <w:div w:id="96057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532399">
      <w:bodyDiv w:val="1"/>
      <w:marLeft w:val="0"/>
      <w:marRight w:val="0"/>
      <w:marTop w:val="0"/>
      <w:marBottom w:val="0"/>
      <w:divBdr>
        <w:top w:val="none" w:sz="0" w:space="0" w:color="auto"/>
        <w:left w:val="none" w:sz="0" w:space="0" w:color="auto"/>
        <w:bottom w:val="none" w:sz="0" w:space="0" w:color="auto"/>
        <w:right w:val="none" w:sz="0" w:space="0" w:color="auto"/>
      </w:divBdr>
    </w:div>
    <w:div w:id="1034305117">
      <w:bodyDiv w:val="1"/>
      <w:marLeft w:val="0"/>
      <w:marRight w:val="0"/>
      <w:marTop w:val="0"/>
      <w:marBottom w:val="0"/>
      <w:divBdr>
        <w:top w:val="none" w:sz="0" w:space="0" w:color="auto"/>
        <w:left w:val="none" w:sz="0" w:space="0" w:color="auto"/>
        <w:bottom w:val="none" w:sz="0" w:space="0" w:color="auto"/>
        <w:right w:val="none" w:sz="0" w:space="0" w:color="auto"/>
      </w:divBdr>
    </w:div>
    <w:div w:id="1037315550">
      <w:bodyDiv w:val="1"/>
      <w:marLeft w:val="0"/>
      <w:marRight w:val="0"/>
      <w:marTop w:val="0"/>
      <w:marBottom w:val="0"/>
      <w:divBdr>
        <w:top w:val="none" w:sz="0" w:space="0" w:color="auto"/>
        <w:left w:val="none" w:sz="0" w:space="0" w:color="auto"/>
        <w:bottom w:val="none" w:sz="0" w:space="0" w:color="auto"/>
        <w:right w:val="none" w:sz="0" w:space="0" w:color="auto"/>
      </w:divBdr>
      <w:divsChild>
        <w:div w:id="15084862">
          <w:marLeft w:val="0"/>
          <w:marRight w:val="0"/>
          <w:marTop w:val="0"/>
          <w:marBottom w:val="240"/>
          <w:divBdr>
            <w:top w:val="none" w:sz="0" w:space="0" w:color="auto"/>
            <w:left w:val="none" w:sz="0" w:space="0" w:color="auto"/>
            <w:bottom w:val="none" w:sz="0" w:space="0" w:color="auto"/>
            <w:right w:val="none" w:sz="0" w:space="0" w:color="auto"/>
          </w:divBdr>
        </w:div>
      </w:divsChild>
    </w:div>
    <w:div w:id="1058817421">
      <w:bodyDiv w:val="1"/>
      <w:marLeft w:val="0"/>
      <w:marRight w:val="0"/>
      <w:marTop w:val="0"/>
      <w:marBottom w:val="0"/>
      <w:divBdr>
        <w:top w:val="none" w:sz="0" w:space="0" w:color="auto"/>
        <w:left w:val="none" w:sz="0" w:space="0" w:color="auto"/>
        <w:bottom w:val="none" w:sz="0" w:space="0" w:color="auto"/>
        <w:right w:val="none" w:sz="0" w:space="0" w:color="auto"/>
      </w:divBdr>
    </w:div>
    <w:div w:id="1073505705">
      <w:bodyDiv w:val="1"/>
      <w:marLeft w:val="0"/>
      <w:marRight w:val="0"/>
      <w:marTop w:val="0"/>
      <w:marBottom w:val="0"/>
      <w:divBdr>
        <w:top w:val="none" w:sz="0" w:space="0" w:color="auto"/>
        <w:left w:val="none" w:sz="0" w:space="0" w:color="auto"/>
        <w:bottom w:val="none" w:sz="0" w:space="0" w:color="auto"/>
        <w:right w:val="none" w:sz="0" w:space="0" w:color="auto"/>
      </w:divBdr>
    </w:div>
    <w:div w:id="1074860943">
      <w:bodyDiv w:val="1"/>
      <w:marLeft w:val="0"/>
      <w:marRight w:val="0"/>
      <w:marTop w:val="0"/>
      <w:marBottom w:val="0"/>
      <w:divBdr>
        <w:top w:val="none" w:sz="0" w:space="0" w:color="auto"/>
        <w:left w:val="none" w:sz="0" w:space="0" w:color="auto"/>
        <w:bottom w:val="none" w:sz="0" w:space="0" w:color="auto"/>
        <w:right w:val="none" w:sz="0" w:space="0" w:color="auto"/>
      </w:divBdr>
    </w:div>
    <w:div w:id="1083533040">
      <w:bodyDiv w:val="1"/>
      <w:marLeft w:val="0"/>
      <w:marRight w:val="0"/>
      <w:marTop w:val="0"/>
      <w:marBottom w:val="0"/>
      <w:divBdr>
        <w:top w:val="none" w:sz="0" w:space="0" w:color="auto"/>
        <w:left w:val="none" w:sz="0" w:space="0" w:color="auto"/>
        <w:bottom w:val="none" w:sz="0" w:space="0" w:color="auto"/>
        <w:right w:val="none" w:sz="0" w:space="0" w:color="auto"/>
      </w:divBdr>
    </w:div>
    <w:div w:id="1151169724">
      <w:bodyDiv w:val="1"/>
      <w:marLeft w:val="0"/>
      <w:marRight w:val="0"/>
      <w:marTop w:val="0"/>
      <w:marBottom w:val="0"/>
      <w:divBdr>
        <w:top w:val="none" w:sz="0" w:space="0" w:color="auto"/>
        <w:left w:val="none" w:sz="0" w:space="0" w:color="auto"/>
        <w:bottom w:val="none" w:sz="0" w:space="0" w:color="auto"/>
        <w:right w:val="none" w:sz="0" w:space="0" w:color="auto"/>
      </w:divBdr>
    </w:div>
    <w:div w:id="1185554799">
      <w:bodyDiv w:val="1"/>
      <w:marLeft w:val="0"/>
      <w:marRight w:val="0"/>
      <w:marTop w:val="0"/>
      <w:marBottom w:val="0"/>
      <w:divBdr>
        <w:top w:val="none" w:sz="0" w:space="0" w:color="auto"/>
        <w:left w:val="none" w:sz="0" w:space="0" w:color="auto"/>
        <w:bottom w:val="none" w:sz="0" w:space="0" w:color="auto"/>
        <w:right w:val="none" w:sz="0" w:space="0" w:color="auto"/>
      </w:divBdr>
    </w:div>
    <w:div w:id="1186749625">
      <w:bodyDiv w:val="1"/>
      <w:marLeft w:val="0"/>
      <w:marRight w:val="0"/>
      <w:marTop w:val="0"/>
      <w:marBottom w:val="0"/>
      <w:divBdr>
        <w:top w:val="none" w:sz="0" w:space="0" w:color="auto"/>
        <w:left w:val="none" w:sz="0" w:space="0" w:color="auto"/>
        <w:bottom w:val="none" w:sz="0" w:space="0" w:color="auto"/>
        <w:right w:val="none" w:sz="0" w:space="0" w:color="auto"/>
      </w:divBdr>
    </w:div>
    <w:div w:id="1215963804">
      <w:bodyDiv w:val="1"/>
      <w:marLeft w:val="0"/>
      <w:marRight w:val="0"/>
      <w:marTop w:val="0"/>
      <w:marBottom w:val="0"/>
      <w:divBdr>
        <w:top w:val="none" w:sz="0" w:space="0" w:color="auto"/>
        <w:left w:val="none" w:sz="0" w:space="0" w:color="auto"/>
        <w:bottom w:val="none" w:sz="0" w:space="0" w:color="auto"/>
        <w:right w:val="none" w:sz="0" w:space="0" w:color="auto"/>
      </w:divBdr>
    </w:div>
    <w:div w:id="1247571885">
      <w:bodyDiv w:val="1"/>
      <w:marLeft w:val="0"/>
      <w:marRight w:val="0"/>
      <w:marTop w:val="0"/>
      <w:marBottom w:val="0"/>
      <w:divBdr>
        <w:top w:val="none" w:sz="0" w:space="0" w:color="auto"/>
        <w:left w:val="none" w:sz="0" w:space="0" w:color="auto"/>
        <w:bottom w:val="none" w:sz="0" w:space="0" w:color="auto"/>
        <w:right w:val="none" w:sz="0" w:space="0" w:color="auto"/>
      </w:divBdr>
    </w:div>
    <w:div w:id="1270964379">
      <w:bodyDiv w:val="1"/>
      <w:marLeft w:val="0"/>
      <w:marRight w:val="0"/>
      <w:marTop w:val="0"/>
      <w:marBottom w:val="0"/>
      <w:divBdr>
        <w:top w:val="none" w:sz="0" w:space="0" w:color="auto"/>
        <w:left w:val="none" w:sz="0" w:space="0" w:color="auto"/>
        <w:bottom w:val="none" w:sz="0" w:space="0" w:color="auto"/>
        <w:right w:val="none" w:sz="0" w:space="0" w:color="auto"/>
      </w:divBdr>
    </w:div>
    <w:div w:id="1288901062">
      <w:bodyDiv w:val="1"/>
      <w:marLeft w:val="0"/>
      <w:marRight w:val="0"/>
      <w:marTop w:val="0"/>
      <w:marBottom w:val="0"/>
      <w:divBdr>
        <w:top w:val="none" w:sz="0" w:space="0" w:color="auto"/>
        <w:left w:val="none" w:sz="0" w:space="0" w:color="auto"/>
        <w:bottom w:val="none" w:sz="0" w:space="0" w:color="auto"/>
        <w:right w:val="none" w:sz="0" w:space="0" w:color="auto"/>
      </w:divBdr>
    </w:div>
    <w:div w:id="1289821789">
      <w:bodyDiv w:val="1"/>
      <w:marLeft w:val="0"/>
      <w:marRight w:val="0"/>
      <w:marTop w:val="0"/>
      <w:marBottom w:val="0"/>
      <w:divBdr>
        <w:top w:val="none" w:sz="0" w:space="0" w:color="auto"/>
        <w:left w:val="none" w:sz="0" w:space="0" w:color="auto"/>
        <w:bottom w:val="none" w:sz="0" w:space="0" w:color="auto"/>
        <w:right w:val="none" w:sz="0" w:space="0" w:color="auto"/>
      </w:divBdr>
    </w:div>
    <w:div w:id="1310595164">
      <w:bodyDiv w:val="1"/>
      <w:marLeft w:val="0"/>
      <w:marRight w:val="0"/>
      <w:marTop w:val="0"/>
      <w:marBottom w:val="0"/>
      <w:divBdr>
        <w:top w:val="none" w:sz="0" w:space="0" w:color="auto"/>
        <w:left w:val="none" w:sz="0" w:space="0" w:color="auto"/>
        <w:bottom w:val="none" w:sz="0" w:space="0" w:color="auto"/>
        <w:right w:val="none" w:sz="0" w:space="0" w:color="auto"/>
      </w:divBdr>
      <w:divsChild>
        <w:div w:id="2061981187">
          <w:marLeft w:val="0"/>
          <w:marRight w:val="0"/>
          <w:marTop w:val="0"/>
          <w:marBottom w:val="0"/>
          <w:divBdr>
            <w:top w:val="none" w:sz="0" w:space="0" w:color="auto"/>
            <w:left w:val="none" w:sz="0" w:space="0" w:color="auto"/>
            <w:bottom w:val="none" w:sz="0" w:space="0" w:color="auto"/>
            <w:right w:val="none" w:sz="0" w:space="0" w:color="auto"/>
          </w:divBdr>
          <w:divsChild>
            <w:div w:id="635768166">
              <w:marLeft w:val="0"/>
              <w:marRight w:val="0"/>
              <w:marTop w:val="0"/>
              <w:marBottom w:val="0"/>
              <w:divBdr>
                <w:top w:val="none" w:sz="0" w:space="0" w:color="auto"/>
                <w:left w:val="none" w:sz="0" w:space="0" w:color="auto"/>
                <w:bottom w:val="none" w:sz="0" w:space="0" w:color="auto"/>
                <w:right w:val="none" w:sz="0" w:space="0" w:color="auto"/>
              </w:divBdr>
              <w:divsChild>
                <w:div w:id="137285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714583">
      <w:bodyDiv w:val="1"/>
      <w:marLeft w:val="0"/>
      <w:marRight w:val="0"/>
      <w:marTop w:val="0"/>
      <w:marBottom w:val="0"/>
      <w:divBdr>
        <w:top w:val="none" w:sz="0" w:space="0" w:color="auto"/>
        <w:left w:val="none" w:sz="0" w:space="0" w:color="auto"/>
        <w:bottom w:val="none" w:sz="0" w:space="0" w:color="auto"/>
        <w:right w:val="none" w:sz="0" w:space="0" w:color="auto"/>
      </w:divBdr>
    </w:div>
    <w:div w:id="1315447894">
      <w:bodyDiv w:val="1"/>
      <w:marLeft w:val="0"/>
      <w:marRight w:val="0"/>
      <w:marTop w:val="0"/>
      <w:marBottom w:val="0"/>
      <w:divBdr>
        <w:top w:val="none" w:sz="0" w:space="0" w:color="auto"/>
        <w:left w:val="none" w:sz="0" w:space="0" w:color="auto"/>
        <w:bottom w:val="none" w:sz="0" w:space="0" w:color="auto"/>
        <w:right w:val="none" w:sz="0" w:space="0" w:color="auto"/>
      </w:divBdr>
    </w:div>
    <w:div w:id="1322077949">
      <w:bodyDiv w:val="1"/>
      <w:marLeft w:val="0"/>
      <w:marRight w:val="0"/>
      <w:marTop w:val="0"/>
      <w:marBottom w:val="0"/>
      <w:divBdr>
        <w:top w:val="none" w:sz="0" w:space="0" w:color="auto"/>
        <w:left w:val="none" w:sz="0" w:space="0" w:color="auto"/>
        <w:bottom w:val="none" w:sz="0" w:space="0" w:color="auto"/>
        <w:right w:val="none" w:sz="0" w:space="0" w:color="auto"/>
      </w:divBdr>
    </w:div>
    <w:div w:id="1329791536">
      <w:bodyDiv w:val="1"/>
      <w:marLeft w:val="0"/>
      <w:marRight w:val="0"/>
      <w:marTop w:val="0"/>
      <w:marBottom w:val="0"/>
      <w:divBdr>
        <w:top w:val="none" w:sz="0" w:space="0" w:color="auto"/>
        <w:left w:val="none" w:sz="0" w:space="0" w:color="auto"/>
        <w:bottom w:val="none" w:sz="0" w:space="0" w:color="auto"/>
        <w:right w:val="none" w:sz="0" w:space="0" w:color="auto"/>
      </w:divBdr>
      <w:divsChild>
        <w:div w:id="552545058">
          <w:marLeft w:val="0"/>
          <w:marRight w:val="0"/>
          <w:marTop w:val="0"/>
          <w:marBottom w:val="0"/>
          <w:divBdr>
            <w:top w:val="none" w:sz="0" w:space="0" w:color="auto"/>
            <w:left w:val="none" w:sz="0" w:space="0" w:color="auto"/>
            <w:bottom w:val="none" w:sz="0" w:space="0" w:color="auto"/>
            <w:right w:val="none" w:sz="0" w:space="0" w:color="auto"/>
          </w:divBdr>
        </w:div>
        <w:div w:id="1510291843">
          <w:marLeft w:val="0"/>
          <w:marRight w:val="0"/>
          <w:marTop w:val="0"/>
          <w:marBottom w:val="0"/>
          <w:divBdr>
            <w:top w:val="none" w:sz="0" w:space="0" w:color="auto"/>
            <w:left w:val="none" w:sz="0" w:space="0" w:color="auto"/>
            <w:bottom w:val="none" w:sz="0" w:space="0" w:color="auto"/>
            <w:right w:val="none" w:sz="0" w:space="0" w:color="auto"/>
          </w:divBdr>
        </w:div>
        <w:div w:id="2087998481">
          <w:marLeft w:val="0"/>
          <w:marRight w:val="0"/>
          <w:marTop w:val="0"/>
          <w:marBottom w:val="0"/>
          <w:divBdr>
            <w:top w:val="none" w:sz="0" w:space="0" w:color="auto"/>
            <w:left w:val="none" w:sz="0" w:space="0" w:color="auto"/>
            <w:bottom w:val="none" w:sz="0" w:space="0" w:color="auto"/>
            <w:right w:val="none" w:sz="0" w:space="0" w:color="auto"/>
          </w:divBdr>
        </w:div>
      </w:divsChild>
    </w:div>
    <w:div w:id="1341279239">
      <w:bodyDiv w:val="1"/>
      <w:marLeft w:val="0"/>
      <w:marRight w:val="0"/>
      <w:marTop w:val="0"/>
      <w:marBottom w:val="0"/>
      <w:divBdr>
        <w:top w:val="none" w:sz="0" w:space="0" w:color="auto"/>
        <w:left w:val="none" w:sz="0" w:space="0" w:color="auto"/>
        <w:bottom w:val="none" w:sz="0" w:space="0" w:color="auto"/>
        <w:right w:val="none" w:sz="0" w:space="0" w:color="auto"/>
      </w:divBdr>
      <w:divsChild>
        <w:div w:id="1117144695">
          <w:marLeft w:val="-225"/>
          <w:marRight w:val="-225"/>
          <w:marTop w:val="450"/>
          <w:marBottom w:val="0"/>
          <w:divBdr>
            <w:top w:val="none" w:sz="0" w:space="0" w:color="auto"/>
            <w:left w:val="none" w:sz="0" w:space="0" w:color="auto"/>
            <w:bottom w:val="none" w:sz="0" w:space="0" w:color="auto"/>
            <w:right w:val="none" w:sz="0" w:space="0" w:color="auto"/>
          </w:divBdr>
          <w:divsChild>
            <w:div w:id="653993705">
              <w:marLeft w:val="0"/>
              <w:marRight w:val="0"/>
              <w:marTop w:val="0"/>
              <w:marBottom w:val="0"/>
              <w:divBdr>
                <w:top w:val="none" w:sz="0" w:space="0" w:color="auto"/>
                <w:left w:val="none" w:sz="0" w:space="0" w:color="auto"/>
                <w:bottom w:val="none" w:sz="0" w:space="0" w:color="auto"/>
                <w:right w:val="none" w:sz="0" w:space="0" w:color="auto"/>
              </w:divBdr>
              <w:divsChild>
                <w:div w:id="1672565460">
                  <w:marLeft w:val="0"/>
                  <w:marRight w:val="0"/>
                  <w:marTop w:val="225"/>
                  <w:marBottom w:val="225"/>
                  <w:divBdr>
                    <w:top w:val="none" w:sz="0" w:space="0" w:color="auto"/>
                    <w:left w:val="none" w:sz="0" w:space="0" w:color="auto"/>
                    <w:bottom w:val="none" w:sz="0" w:space="0" w:color="auto"/>
                    <w:right w:val="none" w:sz="0" w:space="0" w:color="auto"/>
                  </w:divBdr>
                </w:div>
              </w:divsChild>
            </w:div>
            <w:div w:id="852454195">
              <w:marLeft w:val="0"/>
              <w:marRight w:val="0"/>
              <w:marTop w:val="0"/>
              <w:marBottom w:val="0"/>
              <w:divBdr>
                <w:top w:val="none" w:sz="0" w:space="0" w:color="auto"/>
                <w:left w:val="none" w:sz="0" w:space="0" w:color="auto"/>
                <w:bottom w:val="none" w:sz="0" w:space="0" w:color="auto"/>
                <w:right w:val="none" w:sz="0" w:space="0" w:color="auto"/>
              </w:divBdr>
              <w:divsChild>
                <w:div w:id="799540356">
                  <w:marLeft w:val="0"/>
                  <w:marRight w:val="0"/>
                  <w:marTop w:val="225"/>
                  <w:marBottom w:val="225"/>
                  <w:divBdr>
                    <w:top w:val="none" w:sz="0" w:space="0" w:color="auto"/>
                    <w:left w:val="none" w:sz="0" w:space="0" w:color="auto"/>
                    <w:bottom w:val="none" w:sz="0" w:space="0" w:color="auto"/>
                    <w:right w:val="none" w:sz="0" w:space="0" w:color="auto"/>
                  </w:divBdr>
                </w:div>
              </w:divsChild>
            </w:div>
            <w:div w:id="2139911853">
              <w:marLeft w:val="0"/>
              <w:marRight w:val="0"/>
              <w:marTop w:val="0"/>
              <w:marBottom w:val="0"/>
              <w:divBdr>
                <w:top w:val="none" w:sz="0" w:space="0" w:color="auto"/>
                <w:left w:val="none" w:sz="0" w:space="0" w:color="auto"/>
                <w:bottom w:val="none" w:sz="0" w:space="0" w:color="auto"/>
                <w:right w:val="none" w:sz="0" w:space="0" w:color="auto"/>
              </w:divBdr>
              <w:divsChild>
                <w:div w:id="563221565">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 w:id="1341618395">
      <w:bodyDiv w:val="1"/>
      <w:marLeft w:val="0"/>
      <w:marRight w:val="0"/>
      <w:marTop w:val="0"/>
      <w:marBottom w:val="0"/>
      <w:divBdr>
        <w:top w:val="none" w:sz="0" w:space="0" w:color="auto"/>
        <w:left w:val="none" w:sz="0" w:space="0" w:color="auto"/>
        <w:bottom w:val="none" w:sz="0" w:space="0" w:color="auto"/>
        <w:right w:val="none" w:sz="0" w:space="0" w:color="auto"/>
      </w:divBdr>
    </w:div>
    <w:div w:id="1344287097">
      <w:bodyDiv w:val="1"/>
      <w:marLeft w:val="0"/>
      <w:marRight w:val="0"/>
      <w:marTop w:val="0"/>
      <w:marBottom w:val="0"/>
      <w:divBdr>
        <w:top w:val="none" w:sz="0" w:space="0" w:color="auto"/>
        <w:left w:val="none" w:sz="0" w:space="0" w:color="auto"/>
        <w:bottom w:val="none" w:sz="0" w:space="0" w:color="auto"/>
        <w:right w:val="none" w:sz="0" w:space="0" w:color="auto"/>
      </w:divBdr>
    </w:div>
    <w:div w:id="1378313768">
      <w:bodyDiv w:val="1"/>
      <w:marLeft w:val="0"/>
      <w:marRight w:val="0"/>
      <w:marTop w:val="0"/>
      <w:marBottom w:val="0"/>
      <w:divBdr>
        <w:top w:val="none" w:sz="0" w:space="0" w:color="auto"/>
        <w:left w:val="none" w:sz="0" w:space="0" w:color="auto"/>
        <w:bottom w:val="none" w:sz="0" w:space="0" w:color="auto"/>
        <w:right w:val="none" w:sz="0" w:space="0" w:color="auto"/>
      </w:divBdr>
    </w:div>
    <w:div w:id="1379237823">
      <w:bodyDiv w:val="1"/>
      <w:marLeft w:val="0"/>
      <w:marRight w:val="0"/>
      <w:marTop w:val="0"/>
      <w:marBottom w:val="0"/>
      <w:divBdr>
        <w:top w:val="none" w:sz="0" w:space="0" w:color="auto"/>
        <w:left w:val="none" w:sz="0" w:space="0" w:color="auto"/>
        <w:bottom w:val="none" w:sz="0" w:space="0" w:color="auto"/>
        <w:right w:val="none" w:sz="0" w:space="0" w:color="auto"/>
      </w:divBdr>
      <w:divsChild>
        <w:div w:id="46801728">
          <w:marLeft w:val="0"/>
          <w:marRight w:val="0"/>
          <w:marTop w:val="0"/>
          <w:marBottom w:val="0"/>
          <w:divBdr>
            <w:top w:val="none" w:sz="0" w:space="0" w:color="auto"/>
            <w:left w:val="none" w:sz="0" w:space="0" w:color="auto"/>
            <w:bottom w:val="none" w:sz="0" w:space="0" w:color="auto"/>
            <w:right w:val="none" w:sz="0" w:space="0" w:color="auto"/>
          </w:divBdr>
          <w:divsChild>
            <w:div w:id="313141084">
              <w:marLeft w:val="0"/>
              <w:marRight w:val="0"/>
              <w:marTop w:val="0"/>
              <w:marBottom w:val="0"/>
              <w:divBdr>
                <w:top w:val="none" w:sz="0" w:space="0" w:color="auto"/>
                <w:left w:val="none" w:sz="0" w:space="0" w:color="auto"/>
                <w:bottom w:val="none" w:sz="0" w:space="0" w:color="auto"/>
                <w:right w:val="none" w:sz="0" w:space="0" w:color="auto"/>
              </w:divBdr>
              <w:divsChild>
                <w:div w:id="54618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946993">
      <w:bodyDiv w:val="1"/>
      <w:marLeft w:val="0"/>
      <w:marRight w:val="0"/>
      <w:marTop w:val="0"/>
      <w:marBottom w:val="0"/>
      <w:divBdr>
        <w:top w:val="none" w:sz="0" w:space="0" w:color="auto"/>
        <w:left w:val="none" w:sz="0" w:space="0" w:color="auto"/>
        <w:bottom w:val="none" w:sz="0" w:space="0" w:color="auto"/>
        <w:right w:val="none" w:sz="0" w:space="0" w:color="auto"/>
      </w:divBdr>
    </w:div>
    <w:div w:id="1427116312">
      <w:bodyDiv w:val="1"/>
      <w:marLeft w:val="0"/>
      <w:marRight w:val="0"/>
      <w:marTop w:val="0"/>
      <w:marBottom w:val="0"/>
      <w:divBdr>
        <w:top w:val="none" w:sz="0" w:space="0" w:color="auto"/>
        <w:left w:val="none" w:sz="0" w:space="0" w:color="auto"/>
        <w:bottom w:val="none" w:sz="0" w:space="0" w:color="auto"/>
        <w:right w:val="none" w:sz="0" w:space="0" w:color="auto"/>
      </w:divBdr>
    </w:div>
    <w:div w:id="1450468755">
      <w:bodyDiv w:val="1"/>
      <w:marLeft w:val="0"/>
      <w:marRight w:val="0"/>
      <w:marTop w:val="0"/>
      <w:marBottom w:val="0"/>
      <w:divBdr>
        <w:top w:val="none" w:sz="0" w:space="0" w:color="auto"/>
        <w:left w:val="none" w:sz="0" w:space="0" w:color="auto"/>
        <w:bottom w:val="none" w:sz="0" w:space="0" w:color="auto"/>
        <w:right w:val="none" w:sz="0" w:space="0" w:color="auto"/>
      </w:divBdr>
      <w:divsChild>
        <w:div w:id="2021081889">
          <w:marLeft w:val="0"/>
          <w:marRight w:val="0"/>
          <w:marTop w:val="0"/>
          <w:marBottom w:val="0"/>
          <w:divBdr>
            <w:top w:val="none" w:sz="0" w:space="0" w:color="auto"/>
            <w:left w:val="none" w:sz="0" w:space="0" w:color="auto"/>
            <w:bottom w:val="none" w:sz="0" w:space="0" w:color="auto"/>
            <w:right w:val="none" w:sz="0" w:space="0" w:color="auto"/>
          </w:divBdr>
          <w:divsChild>
            <w:div w:id="632714865">
              <w:marLeft w:val="0"/>
              <w:marRight w:val="0"/>
              <w:marTop w:val="0"/>
              <w:marBottom w:val="0"/>
              <w:divBdr>
                <w:top w:val="none" w:sz="0" w:space="0" w:color="auto"/>
                <w:left w:val="none" w:sz="0" w:space="0" w:color="auto"/>
                <w:bottom w:val="none" w:sz="0" w:space="0" w:color="auto"/>
                <w:right w:val="none" w:sz="0" w:space="0" w:color="auto"/>
              </w:divBdr>
              <w:divsChild>
                <w:div w:id="109393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226751">
      <w:bodyDiv w:val="1"/>
      <w:marLeft w:val="0"/>
      <w:marRight w:val="0"/>
      <w:marTop w:val="0"/>
      <w:marBottom w:val="0"/>
      <w:divBdr>
        <w:top w:val="none" w:sz="0" w:space="0" w:color="auto"/>
        <w:left w:val="none" w:sz="0" w:space="0" w:color="auto"/>
        <w:bottom w:val="none" w:sz="0" w:space="0" w:color="auto"/>
        <w:right w:val="none" w:sz="0" w:space="0" w:color="auto"/>
      </w:divBdr>
      <w:divsChild>
        <w:div w:id="1537354707">
          <w:marLeft w:val="0"/>
          <w:marRight w:val="0"/>
          <w:marTop w:val="0"/>
          <w:marBottom w:val="0"/>
          <w:divBdr>
            <w:top w:val="none" w:sz="0" w:space="0" w:color="auto"/>
            <w:left w:val="none" w:sz="0" w:space="0" w:color="auto"/>
            <w:bottom w:val="none" w:sz="0" w:space="0" w:color="auto"/>
            <w:right w:val="none" w:sz="0" w:space="0" w:color="auto"/>
          </w:divBdr>
          <w:divsChild>
            <w:div w:id="1396052262">
              <w:marLeft w:val="0"/>
              <w:marRight w:val="0"/>
              <w:marTop w:val="0"/>
              <w:marBottom w:val="0"/>
              <w:divBdr>
                <w:top w:val="none" w:sz="0" w:space="0" w:color="auto"/>
                <w:left w:val="none" w:sz="0" w:space="0" w:color="auto"/>
                <w:bottom w:val="none" w:sz="0" w:space="0" w:color="auto"/>
                <w:right w:val="none" w:sz="0" w:space="0" w:color="auto"/>
              </w:divBdr>
              <w:divsChild>
                <w:div w:id="79988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929662">
      <w:bodyDiv w:val="1"/>
      <w:marLeft w:val="0"/>
      <w:marRight w:val="0"/>
      <w:marTop w:val="0"/>
      <w:marBottom w:val="0"/>
      <w:divBdr>
        <w:top w:val="none" w:sz="0" w:space="0" w:color="auto"/>
        <w:left w:val="none" w:sz="0" w:space="0" w:color="auto"/>
        <w:bottom w:val="none" w:sz="0" w:space="0" w:color="auto"/>
        <w:right w:val="none" w:sz="0" w:space="0" w:color="auto"/>
      </w:divBdr>
    </w:div>
    <w:div w:id="1541361324">
      <w:bodyDiv w:val="1"/>
      <w:marLeft w:val="0"/>
      <w:marRight w:val="0"/>
      <w:marTop w:val="0"/>
      <w:marBottom w:val="0"/>
      <w:divBdr>
        <w:top w:val="none" w:sz="0" w:space="0" w:color="auto"/>
        <w:left w:val="none" w:sz="0" w:space="0" w:color="auto"/>
        <w:bottom w:val="none" w:sz="0" w:space="0" w:color="auto"/>
        <w:right w:val="none" w:sz="0" w:space="0" w:color="auto"/>
      </w:divBdr>
      <w:divsChild>
        <w:div w:id="1115710547">
          <w:marLeft w:val="0"/>
          <w:marRight w:val="0"/>
          <w:marTop w:val="0"/>
          <w:marBottom w:val="0"/>
          <w:divBdr>
            <w:top w:val="none" w:sz="0" w:space="0" w:color="auto"/>
            <w:left w:val="none" w:sz="0" w:space="0" w:color="auto"/>
            <w:bottom w:val="none" w:sz="0" w:space="0" w:color="auto"/>
            <w:right w:val="none" w:sz="0" w:space="0" w:color="auto"/>
          </w:divBdr>
          <w:divsChild>
            <w:div w:id="1319764710">
              <w:marLeft w:val="0"/>
              <w:marRight w:val="0"/>
              <w:marTop w:val="0"/>
              <w:marBottom w:val="0"/>
              <w:divBdr>
                <w:top w:val="none" w:sz="0" w:space="0" w:color="auto"/>
                <w:left w:val="none" w:sz="0" w:space="0" w:color="auto"/>
                <w:bottom w:val="none" w:sz="0" w:space="0" w:color="auto"/>
                <w:right w:val="none" w:sz="0" w:space="0" w:color="auto"/>
              </w:divBdr>
              <w:divsChild>
                <w:div w:id="2848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180306">
      <w:bodyDiv w:val="1"/>
      <w:marLeft w:val="0"/>
      <w:marRight w:val="0"/>
      <w:marTop w:val="0"/>
      <w:marBottom w:val="0"/>
      <w:divBdr>
        <w:top w:val="none" w:sz="0" w:space="0" w:color="auto"/>
        <w:left w:val="none" w:sz="0" w:space="0" w:color="auto"/>
        <w:bottom w:val="none" w:sz="0" w:space="0" w:color="auto"/>
        <w:right w:val="none" w:sz="0" w:space="0" w:color="auto"/>
      </w:divBdr>
    </w:div>
    <w:div w:id="1577476973">
      <w:bodyDiv w:val="1"/>
      <w:marLeft w:val="0"/>
      <w:marRight w:val="0"/>
      <w:marTop w:val="0"/>
      <w:marBottom w:val="0"/>
      <w:divBdr>
        <w:top w:val="none" w:sz="0" w:space="0" w:color="auto"/>
        <w:left w:val="none" w:sz="0" w:space="0" w:color="auto"/>
        <w:bottom w:val="none" w:sz="0" w:space="0" w:color="auto"/>
        <w:right w:val="none" w:sz="0" w:space="0" w:color="auto"/>
      </w:divBdr>
    </w:div>
    <w:div w:id="1603301493">
      <w:bodyDiv w:val="1"/>
      <w:marLeft w:val="0"/>
      <w:marRight w:val="0"/>
      <w:marTop w:val="0"/>
      <w:marBottom w:val="0"/>
      <w:divBdr>
        <w:top w:val="none" w:sz="0" w:space="0" w:color="auto"/>
        <w:left w:val="none" w:sz="0" w:space="0" w:color="auto"/>
        <w:bottom w:val="none" w:sz="0" w:space="0" w:color="auto"/>
        <w:right w:val="none" w:sz="0" w:space="0" w:color="auto"/>
      </w:divBdr>
    </w:div>
    <w:div w:id="1608544806">
      <w:bodyDiv w:val="1"/>
      <w:marLeft w:val="0"/>
      <w:marRight w:val="0"/>
      <w:marTop w:val="0"/>
      <w:marBottom w:val="0"/>
      <w:divBdr>
        <w:top w:val="none" w:sz="0" w:space="0" w:color="auto"/>
        <w:left w:val="none" w:sz="0" w:space="0" w:color="auto"/>
        <w:bottom w:val="none" w:sz="0" w:space="0" w:color="auto"/>
        <w:right w:val="none" w:sz="0" w:space="0" w:color="auto"/>
      </w:divBdr>
    </w:div>
    <w:div w:id="1612199245">
      <w:bodyDiv w:val="1"/>
      <w:marLeft w:val="0"/>
      <w:marRight w:val="0"/>
      <w:marTop w:val="0"/>
      <w:marBottom w:val="0"/>
      <w:divBdr>
        <w:top w:val="none" w:sz="0" w:space="0" w:color="auto"/>
        <w:left w:val="none" w:sz="0" w:space="0" w:color="auto"/>
        <w:bottom w:val="none" w:sz="0" w:space="0" w:color="auto"/>
        <w:right w:val="none" w:sz="0" w:space="0" w:color="auto"/>
      </w:divBdr>
    </w:div>
    <w:div w:id="1615096606">
      <w:bodyDiv w:val="1"/>
      <w:marLeft w:val="0"/>
      <w:marRight w:val="0"/>
      <w:marTop w:val="0"/>
      <w:marBottom w:val="0"/>
      <w:divBdr>
        <w:top w:val="none" w:sz="0" w:space="0" w:color="auto"/>
        <w:left w:val="none" w:sz="0" w:space="0" w:color="auto"/>
        <w:bottom w:val="none" w:sz="0" w:space="0" w:color="auto"/>
        <w:right w:val="none" w:sz="0" w:space="0" w:color="auto"/>
      </w:divBdr>
      <w:divsChild>
        <w:div w:id="2129159825">
          <w:marLeft w:val="806"/>
          <w:marRight w:val="0"/>
          <w:marTop w:val="120"/>
          <w:marBottom w:val="0"/>
          <w:divBdr>
            <w:top w:val="none" w:sz="0" w:space="0" w:color="auto"/>
            <w:left w:val="none" w:sz="0" w:space="0" w:color="auto"/>
            <w:bottom w:val="none" w:sz="0" w:space="0" w:color="auto"/>
            <w:right w:val="none" w:sz="0" w:space="0" w:color="auto"/>
          </w:divBdr>
        </w:div>
        <w:div w:id="40176043">
          <w:marLeft w:val="806"/>
          <w:marRight w:val="0"/>
          <w:marTop w:val="120"/>
          <w:marBottom w:val="0"/>
          <w:divBdr>
            <w:top w:val="none" w:sz="0" w:space="0" w:color="auto"/>
            <w:left w:val="none" w:sz="0" w:space="0" w:color="auto"/>
            <w:bottom w:val="none" w:sz="0" w:space="0" w:color="auto"/>
            <w:right w:val="none" w:sz="0" w:space="0" w:color="auto"/>
          </w:divBdr>
        </w:div>
        <w:div w:id="647976787">
          <w:marLeft w:val="806"/>
          <w:marRight w:val="0"/>
          <w:marTop w:val="120"/>
          <w:marBottom w:val="0"/>
          <w:divBdr>
            <w:top w:val="none" w:sz="0" w:space="0" w:color="auto"/>
            <w:left w:val="none" w:sz="0" w:space="0" w:color="auto"/>
            <w:bottom w:val="none" w:sz="0" w:space="0" w:color="auto"/>
            <w:right w:val="none" w:sz="0" w:space="0" w:color="auto"/>
          </w:divBdr>
        </w:div>
        <w:div w:id="519205806">
          <w:marLeft w:val="806"/>
          <w:marRight w:val="0"/>
          <w:marTop w:val="120"/>
          <w:marBottom w:val="0"/>
          <w:divBdr>
            <w:top w:val="none" w:sz="0" w:space="0" w:color="auto"/>
            <w:left w:val="none" w:sz="0" w:space="0" w:color="auto"/>
            <w:bottom w:val="none" w:sz="0" w:space="0" w:color="auto"/>
            <w:right w:val="none" w:sz="0" w:space="0" w:color="auto"/>
          </w:divBdr>
        </w:div>
        <w:div w:id="1777406676">
          <w:marLeft w:val="806"/>
          <w:marRight w:val="0"/>
          <w:marTop w:val="120"/>
          <w:marBottom w:val="0"/>
          <w:divBdr>
            <w:top w:val="none" w:sz="0" w:space="0" w:color="auto"/>
            <w:left w:val="none" w:sz="0" w:space="0" w:color="auto"/>
            <w:bottom w:val="none" w:sz="0" w:space="0" w:color="auto"/>
            <w:right w:val="none" w:sz="0" w:space="0" w:color="auto"/>
          </w:divBdr>
        </w:div>
        <w:div w:id="152569678">
          <w:marLeft w:val="806"/>
          <w:marRight w:val="0"/>
          <w:marTop w:val="120"/>
          <w:marBottom w:val="0"/>
          <w:divBdr>
            <w:top w:val="none" w:sz="0" w:space="0" w:color="auto"/>
            <w:left w:val="none" w:sz="0" w:space="0" w:color="auto"/>
            <w:bottom w:val="none" w:sz="0" w:space="0" w:color="auto"/>
            <w:right w:val="none" w:sz="0" w:space="0" w:color="auto"/>
          </w:divBdr>
        </w:div>
        <w:div w:id="949123820">
          <w:marLeft w:val="806"/>
          <w:marRight w:val="0"/>
          <w:marTop w:val="120"/>
          <w:marBottom w:val="0"/>
          <w:divBdr>
            <w:top w:val="none" w:sz="0" w:space="0" w:color="auto"/>
            <w:left w:val="none" w:sz="0" w:space="0" w:color="auto"/>
            <w:bottom w:val="none" w:sz="0" w:space="0" w:color="auto"/>
            <w:right w:val="none" w:sz="0" w:space="0" w:color="auto"/>
          </w:divBdr>
        </w:div>
      </w:divsChild>
    </w:div>
    <w:div w:id="1620990913">
      <w:bodyDiv w:val="1"/>
      <w:marLeft w:val="0"/>
      <w:marRight w:val="0"/>
      <w:marTop w:val="0"/>
      <w:marBottom w:val="0"/>
      <w:divBdr>
        <w:top w:val="none" w:sz="0" w:space="0" w:color="auto"/>
        <w:left w:val="none" w:sz="0" w:space="0" w:color="auto"/>
        <w:bottom w:val="none" w:sz="0" w:space="0" w:color="auto"/>
        <w:right w:val="none" w:sz="0" w:space="0" w:color="auto"/>
      </w:divBdr>
    </w:div>
    <w:div w:id="1628274584">
      <w:bodyDiv w:val="1"/>
      <w:marLeft w:val="0"/>
      <w:marRight w:val="0"/>
      <w:marTop w:val="0"/>
      <w:marBottom w:val="0"/>
      <w:divBdr>
        <w:top w:val="none" w:sz="0" w:space="0" w:color="auto"/>
        <w:left w:val="none" w:sz="0" w:space="0" w:color="auto"/>
        <w:bottom w:val="none" w:sz="0" w:space="0" w:color="auto"/>
        <w:right w:val="none" w:sz="0" w:space="0" w:color="auto"/>
      </w:divBdr>
      <w:divsChild>
        <w:div w:id="1005668947">
          <w:marLeft w:val="0"/>
          <w:marRight w:val="0"/>
          <w:marTop w:val="0"/>
          <w:marBottom w:val="0"/>
          <w:divBdr>
            <w:top w:val="none" w:sz="0" w:space="0" w:color="auto"/>
            <w:left w:val="none" w:sz="0" w:space="0" w:color="auto"/>
            <w:bottom w:val="none" w:sz="0" w:space="0" w:color="auto"/>
            <w:right w:val="none" w:sz="0" w:space="0" w:color="auto"/>
          </w:divBdr>
          <w:divsChild>
            <w:div w:id="773063131">
              <w:marLeft w:val="0"/>
              <w:marRight w:val="0"/>
              <w:marTop w:val="0"/>
              <w:marBottom w:val="0"/>
              <w:divBdr>
                <w:top w:val="none" w:sz="0" w:space="0" w:color="auto"/>
                <w:left w:val="none" w:sz="0" w:space="0" w:color="auto"/>
                <w:bottom w:val="none" w:sz="0" w:space="0" w:color="auto"/>
                <w:right w:val="none" w:sz="0" w:space="0" w:color="auto"/>
              </w:divBdr>
              <w:divsChild>
                <w:div w:id="169530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983943">
      <w:bodyDiv w:val="1"/>
      <w:marLeft w:val="0"/>
      <w:marRight w:val="0"/>
      <w:marTop w:val="0"/>
      <w:marBottom w:val="0"/>
      <w:divBdr>
        <w:top w:val="none" w:sz="0" w:space="0" w:color="auto"/>
        <w:left w:val="none" w:sz="0" w:space="0" w:color="auto"/>
        <w:bottom w:val="none" w:sz="0" w:space="0" w:color="auto"/>
        <w:right w:val="none" w:sz="0" w:space="0" w:color="auto"/>
      </w:divBdr>
      <w:divsChild>
        <w:div w:id="1017778850">
          <w:marLeft w:val="0"/>
          <w:marRight w:val="0"/>
          <w:marTop w:val="0"/>
          <w:marBottom w:val="240"/>
          <w:divBdr>
            <w:top w:val="none" w:sz="0" w:space="0" w:color="auto"/>
            <w:left w:val="none" w:sz="0" w:space="0" w:color="auto"/>
            <w:bottom w:val="none" w:sz="0" w:space="0" w:color="auto"/>
            <w:right w:val="none" w:sz="0" w:space="0" w:color="auto"/>
          </w:divBdr>
        </w:div>
        <w:div w:id="2062241866">
          <w:marLeft w:val="0"/>
          <w:marRight w:val="0"/>
          <w:marTop w:val="0"/>
          <w:marBottom w:val="240"/>
          <w:divBdr>
            <w:top w:val="none" w:sz="0" w:space="0" w:color="auto"/>
            <w:left w:val="none" w:sz="0" w:space="0" w:color="auto"/>
            <w:bottom w:val="none" w:sz="0" w:space="0" w:color="auto"/>
            <w:right w:val="none" w:sz="0" w:space="0" w:color="auto"/>
          </w:divBdr>
        </w:div>
      </w:divsChild>
    </w:div>
    <w:div w:id="1645744017">
      <w:bodyDiv w:val="1"/>
      <w:marLeft w:val="0"/>
      <w:marRight w:val="0"/>
      <w:marTop w:val="0"/>
      <w:marBottom w:val="0"/>
      <w:divBdr>
        <w:top w:val="none" w:sz="0" w:space="0" w:color="auto"/>
        <w:left w:val="none" w:sz="0" w:space="0" w:color="auto"/>
        <w:bottom w:val="none" w:sz="0" w:space="0" w:color="auto"/>
        <w:right w:val="none" w:sz="0" w:space="0" w:color="auto"/>
      </w:divBdr>
      <w:divsChild>
        <w:div w:id="1968925276">
          <w:marLeft w:val="0"/>
          <w:marRight w:val="0"/>
          <w:marTop w:val="0"/>
          <w:marBottom w:val="0"/>
          <w:divBdr>
            <w:top w:val="none" w:sz="0" w:space="0" w:color="auto"/>
            <w:left w:val="none" w:sz="0" w:space="0" w:color="auto"/>
            <w:bottom w:val="none" w:sz="0" w:space="0" w:color="auto"/>
            <w:right w:val="none" w:sz="0" w:space="0" w:color="auto"/>
          </w:divBdr>
        </w:div>
      </w:divsChild>
    </w:div>
    <w:div w:id="1667711389">
      <w:bodyDiv w:val="1"/>
      <w:marLeft w:val="0"/>
      <w:marRight w:val="0"/>
      <w:marTop w:val="0"/>
      <w:marBottom w:val="0"/>
      <w:divBdr>
        <w:top w:val="none" w:sz="0" w:space="0" w:color="auto"/>
        <w:left w:val="none" w:sz="0" w:space="0" w:color="auto"/>
        <w:bottom w:val="none" w:sz="0" w:space="0" w:color="auto"/>
        <w:right w:val="none" w:sz="0" w:space="0" w:color="auto"/>
      </w:divBdr>
    </w:div>
    <w:div w:id="1692149999">
      <w:bodyDiv w:val="1"/>
      <w:marLeft w:val="0"/>
      <w:marRight w:val="0"/>
      <w:marTop w:val="0"/>
      <w:marBottom w:val="0"/>
      <w:divBdr>
        <w:top w:val="none" w:sz="0" w:space="0" w:color="auto"/>
        <w:left w:val="none" w:sz="0" w:space="0" w:color="auto"/>
        <w:bottom w:val="none" w:sz="0" w:space="0" w:color="auto"/>
        <w:right w:val="none" w:sz="0" w:space="0" w:color="auto"/>
      </w:divBdr>
    </w:div>
    <w:div w:id="1716150345">
      <w:bodyDiv w:val="1"/>
      <w:marLeft w:val="0"/>
      <w:marRight w:val="0"/>
      <w:marTop w:val="0"/>
      <w:marBottom w:val="0"/>
      <w:divBdr>
        <w:top w:val="none" w:sz="0" w:space="0" w:color="auto"/>
        <w:left w:val="none" w:sz="0" w:space="0" w:color="auto"/>
        <w:bottom w:val="none" w:sz="0" w:space="0" w:color="auto"/>
        <w:right w:val="none" w:sz="0" w:space="0" w:color="auto"/>
      </w:divBdr>
    </w:div>
    <w:div w:id="1716194555">
      <w:bodyDiv w:val="1"/>
      <w:marLeft w:val="0"/>
      <w:marRight w:val="0"/>
      <w:marTop w:val="0"/>
      <w:marBottom w:val="0"/>
      <w:divBdr>
        <w:top w:val="none" w:sz="0" w:space="0" w:color="auto"/>
        <w:left w:val="none" w:sz="0" w:space="0" w:color="auto"/>
        <w:bottom w:val="none" w:sz="0" w:space="0" w:color="auto"/>
        <w:right w:val="none" w:sz="0" w:space="0" w:color="auto"/>
      </w:divBdr>
    </w:div>
    <w:div w:id="1778670893">
      <w:bodyDiv w:val="1"/>
      <w:marLeft w:val="0"/>
      <w:marRight w:val="0"/>
      <w:marTop w:val="0"/>
      <w:marBottom w:val="0"/>
      <w:divBdr>
        <w:top w:val="none" w:sz="0" w:space="0" w:color="auto"/>
        <w:left w:val="none" w:sz="0" w:space="0" w:color="auto"/>
        <w:bottom w:val="none" w:sz="0" w:space="0" w:color="auto"/>
        <w:right w:val="none" w:sz="0" w:space="0" w:color="auto"/>
      </w:divBdr>
      <w:divsChild>
        <w:div w:id="265387464">
          <w:marLeft w:val="0"/>
          <w:marRight w:val="0"/>
          <w:marTop w:val="0"/>
          <w:marBottom w:val="0"/>
          <w:divBdr>
            <w:top w:val="none" w:sz="0" w:space="0" w:color="auto"/>
            <w:left w:val="none" w:sz="0" w:space="0" w:color="auto"/>
            <w:bottom w:val="none" w:sz="0" w:space="0" w:color="auto"/>
            <w:right w:val="none" w:sz="0" w:space="0" w:color="auto"/>
          </w:divBdr>
        </w:div>
        <w:div w:id="436682212">
          <w:marLeft w:val="0"/>
          <w:marRight w:val="0"/>
          <w:marTop w:val="0"/>
          <w:marBottom w:val="0"/>
          <w:divBdr>
            <w:top w:val="none" w:sz="0" w:space="0" w:color="auto"/>
            <w:left w:val="none" w:sz="0" w:space="0" w:color="auto"/>
            <w:bottom w:val="none" w:sz="0" w:space="0" w:color="auto"/>
            <w:right w:val="none" w:sz="0" w:space="0" w:color="auto"/>
          </w:divBdr>
        </w:div>
        <w:div w:id="1260406478">
          <w:marLeft w:val="0"/>
          <w:marRight w:val="0"/>
          <w:marTop w:val="0"/>
          <w:marBottom w:val="0"/>
          <w:divBdr>
            <w:top w:val="none" w:sz="0" w:space="0" w:color="auto"/>
            <w:left w:val="none" w:sz="0" w:space="0" w:color="auto"/>
            <w:bottom w:val="none" w:sz="0" w:space="0" w:color="auto"/>
            <w:right w:val="none" w:sz="0" w:space="0" w:color="auto"/>
          </w:divBdr>
        </w:div>
      </w:divsChild>
    </w:div>
    <w:div w:id="1786582248">
      <w:bodyDiv w:val="1"/>
      <w:marLeft w:val="0"/>
      <w:marRight w:val="0"/>
      <w:marTop w:val="0"/>
      <w:marBottom w:val="0"/>
      <w:divBdr>
        <w:top w:val="none" w:sz="0" w:space="0" w:color="auto"/>
        <w:left w:val="none" w:sz="0" w:space="0" w:color="auto"/>
        <w:bottom w:val="none" w:sz="0" w:space="0" w:color="auto"/>
        <w:right w:val="none" w:sz="0" w:space="0" w:color="auto"/>
      </w:divBdr>
    </w:div>
    <w:div w:id="1791971852">
      <w:bodyDiv w:val="1"/>
      <w:marLeft w:val="0"/>
      <w:marRight w:val="0"/>
      <w:marTop w:val="0"/>
      <w:marBottom w:val="0"/>
      <w:divBdr>
        <w:top w:val="none" w:sz="0" w:space="0" w:color="auto"/>
        <w:left w:val="none" w:sz="0" w:space="0" w:color="auto"/>
        <w:bottom w:val="none" w:sz="0" w:space="0" w:color="auto"/>
        <w:right w:val="none" w:sz="0" w:space="0" w:color="auto"/>
      </w:divBdr>
      <w:divsChild>
        <w:div w:id="497423541">
          <w:marLeft w:val="0"/>
          <w:marRight w:val="0"/>
          <w:marTop w:val="0"/>
          <w:marBottom w:val="0"/>
          <w:divBdr>
            <w:top w:val="none" w:sz="0" w:space="0" w:color="auto"/>
            <w:left w:val="none" w:sz="0" w:space="0" w:color="auto"/>
            <w:bottom w:val="none" w:sz="0" w:space="0" w:color="auto"/>
            <w:right w:val="none" w:sz="0" w:space="0" w:color="auto"/>
          </w:divBdr>
          <w:divsChild>
            <w:div w:id="1939830456">
              <w:marLeft w:val="0"/>
              <w:marRight w:val="0"/>
              <w:marTop w:val="0"/>
              <w:marBottom w:val="0"/>
              <w:divBdr>
                <w:top w:val="none" w:sz="0" w:space="0" w:color="auto"/>
                <w:left w:val="none" w:sz="0" w:space="0" w:color="auto"/>
                <w:bottom w:val="none" w:sz="0" w:space="0" w:color="auto"/>
                <w:right w:val="none" w:sz="0" w:space="0" w:color="auto"/>
              </w:divBdr>
              <w:divsChild>
                <w:div w:id="145760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743375">
      <w:bodyDiv w:val="1"/>
      <w:marLeft w:val="0"/>
      <w:marRight w:val="0"/>
      <w:marTop w:val="0"/>
      <w:marBottom w:val="0"/>
      <w:divBdr>
        <w:top w:val="none" w:sz="0" w:space="0" w:color="auto"/>
        <w:left w:val="none" w:sz="0" w:space="0" w:color="auto"/>
        <w:bottom w:val="none" w:sz="0" w:space="0" w:color="auto"/>
        <w:right w:val="none" w:sz="0" w:space="0" w:color="auto"/>
      </w:divBdr>
    </w:div>
    <w:div w:id="1810855604">
      <w:bodyDiv w:val="1"/>
      <w:marLeft w:val="0"/>
      <w:marRight w:val="0"/>
      <w:marTop w:val="0"/>
      <w:marBottom w:val="0"/>
      <w:divBdr>
        <w:top w:val="none" w:sz="0" w:space="0" w:color="auto"/>
        <w:left w:val="none" w:sz="0" w:space="0" w:color="auto"/>
        <w:bottom w:val="none" w:sz="0" w:space="0" w:color="auto"/>
        <w:right w:val="none" w:sz="0" w:space="0" w:color="auto"/>
      </w:divBdr>
    </w:div>
    <w:div w:id="1825005259">
      <w:bodyDiv w:val="1"/>
      <w:marLeft w:val="0"/>
      <w:marRight w:val="0"/>
      <w:marTop w:val="0"/>
      <w:marBottom w:val="0"/>
      <w:divBdr>
        <w:top w:val="none" w:sz="0" w:space="0" w:color="auto"/>
        <w:left w:val="none" w:sz="0" w:space="0" w:color="auto"/>
        <w:bottom w:val="none" w:sz="0" w:space="0" w:color="auto"/>
        <w:right w:val="none" w:sz="0" w:space="0" w:color="auto"/>
      </w:divBdr>
      <w:divsChild>
        <w:div w:id="1644576959">
          <w:marLeft w:val="0"/>
          <w:marRight w:val="0"/>
          <w:marTop w:val="0"/>
          <w:marBottom w:val="0"/>
          <w:divBdr>
            <w:top w:val="none" w:sz="0" w:space="0" w:color="auto"/>
            <w:left w:val="none" w:sz="0" w:space="0" w:color="auto"/>
            <w:bottom w:val="none" w:sz="0" w:space="0" w:color="auto"/>
            <w:right w:val="none" w:sz="0" w:space="0" w:color="auto"/>
          </w:divBdr>
          <w:divsChild>
            <w:div w:id="871961726">
              <w:marLeft w:val="0"/>
              <w:marRight w:val="0"/>
              <w:marTop w:val="0"/>
              <w:marBottom w:val="0"/>
              <w:divBdr>
                <w:top w:val="none" w:sz="0" w:space="0" w:color="auto"/>
                <w:left w:val="none" w:sz="0" w:space="0" w:color="auto"/>
                <w:bottom w:val="none" w:sz="0" w:space="0" w:color="auto"/>
                <w:right w:val="none" w:sz="0" w:space="0" w:color="auto"/>
              </w:divBdr>
            </w:div>
            <w:div w:id="741952799">
              <w:marLeft w:val="0"/>
              <w:marRight w:val="0"/>
              <w:marTop w:val="0"/>
              <w:marBottom w:val="0"/>
              <w:divBdr>
                <w:top w:val="none" w:sz="0" w:space="0" w:color="auto"/>
                <w:left w:val="none" w:sz="0" w:space="0" w:color="auto"/>
                <w:bottom w:val="none" w:sz="0" w:space="0" w:color="auto"/>
                <w:right w:val="none" w:sz="0" w:space="0" w:color="auto"/>
              </w:divBdr>
            </w:div>
            <w:div w:id="920484797">
              <w:marLeft w:val="0"/>
              <w:marRight w:val="0"/>
              <w:marTop w:val="0"/>
              <w:marBottom w:val="0"/>
              <w:divBdr>
                <w:top w:val="none" w:sz="0" w:space="0" w:color="auto"/>
                <w:left w:val="none" w:sz="0" w:space="0" w:color="auto"/>
                <w:bottom w:val="none" w:sz="0" w:space="0" w:color="auto"/>
                <w:right w:val="none" w:sz="0" w:space="0" w:color="auto"/>
              </w:divBdr>
            </w:div>
            <w:div w:id="674188460">
              <w:marLeft w:val="0"/>
              <w:marRight w:val="0"/>
              <w:marTop w:val="0"/>
              <w:marBottom w:val="0"/>
              <w:divBdr>
                <w:top w:val="none" w:sz="0" w:space="0" w:color="auto"/>
                <w:left w:val="none" w:sz="0" w:space="0" w:color="auto"/>
                <w:bottom w:val="none" w:sz="0" w:space="0" w:color="auto"/>
                <w:right w:val="none" w:sz="0" w:space="0" w:color="auto"/>
              </w:divBdr>
            </w:div>
            <w:div w:id="2019385026">
              <w:marLeft w:val="0"/>
              <w:marRight w:val="0"/>
              <w:marTop w:val="0"/>
              <w:marBottom w:val="0"/>
              <w:divBdr>
                <w:top w:val="none" w:sz="0" w:space="0" w:color="auto"/>
                <w:left w:val="none" w:sz="0" w:space="0" w:color="auto"/>
                <w:bottom w:val="none" w:sz="0" w:space="0" w:color="auto"/>
                <w:right w:val="none" w:sz="0" w:space="0" w:color="auto"/>
              </w:divBdr>
            </w:div>
            <w:div w:id="1246722683">
              <w:marLeft w:val="0"/>
              <w:marRight w:val="0"/>
              <w:marTop w:val="0"/>
              <w:marBottom w:val="0"/>
              <w:divBdr>
                <w:top w:val="none" w:sz="0" w:space="0" w:color="auto"/>
                <w:left w:val="none" w:sz="0" w:space="0" w:color="auto"/>
                <w:bottom w:val="none" w:sz="0" w:space="0" w:color="auto"/>
                <w:right w:val="none" w:sz="0" w:space="0" w:color="auto"/>
              </w:divBdr>
            </w:div>
            <w:div w:id="1841000707">
              <w:marLeft w:val="0"/>
              <w:marRight w:val="0"/>
              <w:marTop w:val="0"/>
              <w:marBottom w:val="0"/>
              <w:divBdr>
                <w:top w:val="none" w:sz="0" w:space="0" w:color="auto"/>
                <w:left w:val="none" w:sz="0" w:space="0" w:color="auto"/>
                <w:bottom w:val="none" w:sz="0" w:space="0" w:color="auto"/>
                <w:right w:val="none" w:sz="0" w:space="0" w:color="auto"/>
              </w:divBdr>
            </w:div>
            <w:div w:id="762266670">
              <w:marLeft w:val="0"/>
              <w:marRight w:val="0"/>
              <w:marTop w:val="0"/>
              <w:marBottom w:val="0"/>
              <w:divBdr>
                <w:top w:val="none" w:sz="0" w:space="0" w:color="auto"/>
                <w:left w:val="none" w:sz="0" w:space="0" w:color="auto"/>
                <w:bottom w:val="none" w:sz="0" w:space="0" w:color="auto"/>
                <w:right w:val="none" w:sz="0" w:space="0" w:color="auto"/>
              </w:divBdr>
            </w:div>
            <w:div w:id="685863191">
              <w:marLeft w:val="0"/>
              <w:marRight w:val="0"/>
              <w:marTop w:val="0"/>
              <w:marBottom w:val="0"/>
              <w:divBdr>
                <w:top w:val="none" w:sz="0" w:space="0" w:color="auto"/>
                <w:left w:val="none" w:sz="0" w:space="0" w:color="auto"/>
                <w:bottom w:val="none" w:sz="0" w:space="0" w:color="auto"/>
                <w:right w:val="none" w:sz="0" w:space="0" w:color="auto"/>
              </w:divBdr>
            </w:div>
            <w:div w:id="673068701">
              <w:marLeft w:val="0"/>
              <w:marRight w:val="0"/>
              <w:marTop w:val="0"/>
              <w:marBottom w:val="0"/>
              <w:divBdr>
                <w:top w:val="none" w:sz="0" w:space="0" w:color="auto"/>
                <w:left w:val="none" w:sz="0" w:space="0" w:color="auto"/>
                <w:bottom w:val="none" w:sz="0" w:space="0" w:color="auto"/>
                <w:right w:val="none" w:sz="0" w:space="0" w:color="auto"/>
              </w:divBdr>
            </w:div>
            <w:div w:id="1277568128">
              <w:marLeft w:val="0"/>
              <w:marRight w:val="0"/>
              <w:marTop w:val="0"/>
              <w:marBottom w:val="0"/>
              <w:divBdr>
                <w:top w:val="none" w:sz="0" w:space="0" w:color="auto"/>
                <w:left w:val="none" w:sz="0" w:space="0" w:color="auto"/>
                <w:bottom w:val="none" w:sz="0" w:space="0" w:color="auto"/>
                <w:right w:val="none" w:sz="0" w:space="0" w:color="auto"/>
              </w:divBdr>
            </w:div>
            <w:div w:id="1364162883">
              <w:marLeft w:val="0"/>
              <w:marRight w:val="0"/>
              <w:marTop w:val="0"/>
              <w:marBottom w:val="0"/>
              <w:divBdr>
                <w:top w:val="none" w:sz="0" w:space="0" w:color="auto"/>
                <w:left w:val="none" w:sz="0" w:space="0" w:color="auto"/>
                <w:bottom w:val="none" w:sz="0" w:space="0" w:color="auto"/>
                <w:right w:val="none" w:sz="0" w:space="0" w:color="auto"/>
              </w:divBdr>
            </w:div>
            <w:div w:id="484202684">
              <w:marLeft w:val="0"/>
              <w:marRight w:val="0"/>
              <w:marTop w:val="0"/>
              <w:marBottom w:val="0"/>
              <w:divBdr>
                <w:top w:val="none" w:sz="0" w:space="0" w:color="auto"/>
                <w:left w:val="none" w:sz="0" w:space="0" w:color="auto"/>
                <w:bottom w:val="none" w:sz="0" w:space="0" w:color="auto"/>
                <w:right w:val="none" w:sz="0" w:space="0" w:color="auto"/>
              </w:divBdr>
            </w:div>
            <w:div w:id="902106110">
              <w:marLeft w:val="0"/>
              <w:marRight w:val="0"/>
              <w:marTop w:val="0"/>
              <w:marBottom w:val="0"/>
              <w:divBdr>
                <w:top w:val="none" w:sz="0" w:space="0" w:color="auto"/>
                <w:left w:val="none" w:sz="0" w:space="0" w:color="auto"/>
                <w:bottom w:val="none" w:sz="0" w:space="0" w:color="auto"/>
                <w:right w:val="none" w:sz="0" w:space="0" w:color="auto"/>
              </w:divBdr>
            </w:div>
            <w:div w:id="370229043">
              <w:marLeft w:val="0"/>
              <w:marRight w:val="0"/>
              <w:marTop w:val="0"/>
              <w:marBottom w:val="0"/>
              <w:divBdr>
                <w:top w:val="none" w:sz="0" w:space="0" w:color="auto"/>
                <w:left w:val="none" w:sz="0" w:space="0" w:color="auto"/>
                <w:bottom w:val="none" w:sz="0" w:space="0" w:color="auto"/>
                <w:right w:val="none" w:sz="0" w:space="0" w:color="auto"/>
              </w:divBdr>
            </w:div>
            <w:div w:id="471404587">
              <w:marLeft w:val="0"/>
              <w:marRight w:val="0"/>
              <w:marTop w:val="0"/>
              <w:marBottom w:val="0"/>
              <w:divBdr>
                <w:top w:val="none" w:sz="0" w:space="0" w:color="auto"/>
                <w:left w:val="none" w:sz="0" w:space="0" w:color="auto"/>
                <w:bottom w:val="none" w:sz="0" w:space="0" w:color="auto"/>
                <w:right w:val="none" w:sz="0" w:space="0" w:color="auto"/>
              </w:divBdr>
            </w:div>
            <w:div w:id="1369797369">
              <w:marLeft w:val="0"/>
              <w:marRight w:val="0"/>
              <w:marTop w:val="0"/>
              <w:marBottom w:val="0"/>
              <w:divBdr>
                <w:top w:val="none" w:sz="0" w:space="0" w:color="auto"/>
                <w:left w:val="none" w:sz="0" w:space="0" w:color="auto"/>
                <w:bottom w:val="none" w:sz="0" w:space="0" w:color="auto"/>
                <w:right w:val="none" w:sz="0" w:space="0" w:color="auto"/>
              </w:divBdr>
            </w:div>
            <w:div w:id="192938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2625">
      <w:bodyDiv w:val="1"/>
      <w:marLeft w:val="0"/>
      <w:marRight w:val="0"/>
      <w:marTop w:val="0"/>
      <w:marBottom w:val="0"/>
      <w:divBdr>
        <w:top w:val="none" w:sz="0" w:space="0" w:color="auto"/>
        <w:left w:val="none" w:sz="0" w:space="0" w:color="auto"/>
        <w:bottom w:val="none" w:sz="0" w:space="0" w:color="auto"/>
        <w:right w:val="none" w:sz="0" w:space="0" w:color="auto"/>
      </w:divBdr>
    </w:div>
    <w:div w:id="1843423689">
      <w:bodyDiv w:val="1"/>
      <w:marLeft w:val="0"/>
      <w:marRight w:val="0"/>
      <w:marTop w:val="0"/>
      <w:marBottom w:val="0"/>
      <w:divBdr>
        <w:top w:val="none" w:sz="0" w:space="0" w:color="auto"/>
        <w:left w:val="none" w:sz="0" w:space="0" w:color="auto"/>
        <w:bottom w:val="none" w:sz="0" w:space="0" w:color="auto"/>
        <w:right w:val="none" w:sz="0" w:space="0" w:color="auto"/>
      </w:divBdr>
    </w:div>
    <w:div w:id="1856920762">
      <w:bodyDiv w:val="1"/>
      <w:marLeft w:val="0"/>
      <w:marRight w:val="0"/>
      <w:marTop w:val="0"/>
      <w:marBottom w:val="0"/>
      <w:divBdr>
        <w:top w:val="none" w:sz="0" w:space="0" w:color="auto"/>
        <w:left w:val="none" w:sz="0" w:space="0" w:color="auto"/>
        <w:bottom w:val="none" w:sz="0" w:space="0" w:color="auto"/>
        <w:right w:val="none" w:sz="0" w:space="0" w:color="auto"/>
      </w:divBdr>
    </w:div>
    <w:div w:id="1882815337">
      <w:bodyDiv w:val="1"/>
      <w:marLeft w:val="0"/>
      <w:marRight w:val="0"/>
      <w:marTop w:val="0"/>
      <w:marBottom w:val="0"/>
      <w:divBdr>
        <w:top w:val="none" w:sz="0" w:space="0" w:color="auto"/>
        <w:left w:val="none" w:sz="0" w:space="0" w:color="auto"/>
        <w:bottom w:val="none" w:sz="0" w:space="0" w:color="auto"/>
        <w:right w:val="none" w:sz="0" w:space="0" w:color="auto"/>
      </w:divBdr>
    </w:div>
    <w:div w:id="1945456599">
      <w:bodyDiv w:val="1"/>
      <w:marLeft w:val="0"/>
      <w:marRight w:val="0"/>
      <w:marTop w:val="0"/>
      <w:marBottom w:val="0"/>
      <w:divBdr>
        <w:top w:val="none" w:sz="0" w:space="0" w:color="auto"/>
        <w:left w:val="none" w:sz="0" w:space="0" w:color="auto"/>
        <w:bottom w:val="none" w:sz="0" w:space="0" w:color="auto"/>
        <w:right w:val="none" w:sz="0" w:space="0" w:color="auto"/>
      </w:divBdr>
      <w:divsChild>
        <w:div w:id="99105719">
          <w:marLeft w:val="0"/>
          <w:marRight w:val="0"/>
          <w:marTop w:val="120"/>
          <w:marBottom w:val="0"/>
          <w:divBdr>
            <w:top w:val="none" w:sz="0" w:space="0" w:color="auto"/>
            <w:left w:val="none" w:sz="0" w:space="0" w:color="auto"/>
            <w:bottom w:val="none" w:sz="0" w:space="0" w:color="auto"/>
            <w:right w:val="none" w:sz="0" w:space="0" w:color="auto"/>
          </w:divBdr>
        </w:div>
      </w:divsChild>
    </w:div>
    <w:div w:id="1987927647">
      <w:bodyDiv w:val="1"/>
      <w:marLeft w:val="0"/>
      <w:marRight w:val="0"/>
      <w:marTop w:val="0"/>
      <w:marBottom w:val="0"/>
      <w:divBdr>
        <w:top w:val="none" w:sz="0" w:space="0" w:color="auto"/>
        <w:left w:val="none" w:sz="0" w:space="0" w:color="auto"/>
        <w:bottom w:val="none" w:sz="0" w:space="0" w:color="auto"/>
        <w:right w:val="none" w:sz="0" w:space="0" w:color="auto"/>
      </w:divBdr>
    </w:div>
    <w:div w:id="1991474257">
      <w:bodyDiv w:val="1"/>
      <w:marLeft w:val="0"/>
      <w:marRight w:val="0"/>
      <w:marTop w:val="0"/>
      <w:marBottom w:val="0"/>
      <w:divBdr>
        <w:top w:val="none" w:sz="0" w:space="0" w:color="auto"/>
        <w:left w:val="none" w:sz="0" w:space="0" w:color="auto"/>
        <w:bottom w:val="none" w:sz="0" w:space="0" w:color="auto"/>
        <w:right w:val="none" w:sz="0" w:space="0" w:color="auto"/>
      </w:divBdr>
    </w:div>
    <w:div w:id="2022195499">
      <w:bodyDiv w:val="1"/>
      <w:marLeft w:val="0"/>
      <w:marRight w:val="0"/>
      <w:marTop w:val="0"/>
      <w:marBottom w:val="0"/>
      <w:divBdr>
        <w:top w:val="none" w:sz="0" w:space="0" w:color="auto"/>
        <w:left w:val="none" w:sz="0" w:space="0" w:color="auto"/>
        <w:bottom w:val="none" w:sz="0" w:space="0" w:color="auto"/>
        <w:right w:val="none" w:sz="0" w:space="0" w:color="auto"/>
      </w:divBdr>
    </w:div>
    <w:div w:id="2032098612">
      <w:bodyDiv w:val="1"/>
      <w:marLeft w:val="0"/>
      <w:marRight w:val="0"/>
      <w:marTop w:val="0"/>
      <w:marBottom w:val="0"/>
      <w:divBdr>
        <w:top w:val="none" w:sz="0" w:space="0" w:color="auto"/>
        <w:left w:val="none" w:sz="0" w:space="0" w:color="auto"/>
        <w:bottom w:val="none" w:sz="0" w:space="0" w:color="auto"/>
        <w:right w:val="none" w:sz="0" w:space="0" w:color="auto"/>
      </w:divBdr>
    </w:div>
    <w:div w:id="2044283563">
      <w:bodyDiv w:val="1"/>
      <w:marLeft w:val="0"/>
      <w:marRight w:val="0"/>
      <w:marTop w:val="0"/>
      <w:marBottom w:val="0"/>
      <w:divBdr>
        <w:top w:val="none" w:sz="0" w:space="0" w:color="auto"/>
        <w:left w:val="none" w:sz="0" w:space="0" w:color="auto"/>
        <w:bottom w:val="none" w:sz="0" w:space="0" w:color="auto"/>
        <w:right w:val="none" w:sz="0" w:space="0" w:color="auto"/>
      </w:divBdr>
    </w:div>
    <w:div w:id="2051681872">
      <w:bodyDiv w:val="1"/>
      <w:marLeft w:val="0"/>
      <w:marRight w:val="0"/>
      <w:marTop w:val="0"/>
      <w:marBottom w:val="0"/>
      <w:divBdr>
        <w:top w:val="none" w:sz="0" w:space="0" w:color="auto"/>
        <w:left w:val="none" w:sz="0" w:space="0" w:color="auto"/>
        <w:bottom w:val="none" w:sz="0" w:space="0" w:color="auto"/>
        <w:right w:val="none" w:sz="0" w:space="0" w:color="auto"/>
      </w:divBdr>
    </w:div>
    <w:div w:id="2054380379">
      <w:bodyDiv w:val="1"/>
      <w:marLeft w:val="0"/>
      <w:marRight w:val="0"/>
      <w:marTop w:val="0"/>
      <w:marBottom w:val="0"/>
      <w:divBdr>
        <w:top w:val="none" w:sz="0" w:space="0" w:color="auto"/>
        <w:left w:val="none" w:sz="0" w:space="0" w:color="auto"/>
        <w:bottom w:val="none" w:sz="0" w:space="0" w:color="auto"/>
        <w:right w:val="none" w:sz="0" w:space="0" w:color="auto"/>
      </w:divBdr>
    </w:div>
    <w:div w:id="2073189998">
      <w:bodyDiv w:val="1"/>
      <w:marLeft w:val="0"/>
      <w:marRight w:val="0"/>
      <w:marTop w:val="0"/>
      <w:marBottom w:val="0"/>
      <w:divBdr>
        <w:top w:val="none" w:sz="0" w:space="0" w:color="auto"/>
        <w:left w:val="none" w:sz="0" w:space="0" w:color="auto"/>
        <w:bottom w:val="none" w:sz="0" w:space="0" w:color="auto"/>
        <w:right w:val="none" w:sz="0" w:space="0" w:color="auto"/>
      </w:divBdr>
      <w:divsChild>
        <w:div w:id="1866214159">
          <w:marLeft w:val="0"/>
          <w:marRight w:val="0"/>
          <w:marTop w:val="0"/>
          <w:marBottom w:val="0"/>
          <w:divBdr>
            <w:top w:val="none" w:sz="0" w:space="0" w:color="auto"/>
            <w:left w:val="none" w:sz="0" w:space="0" w:color="auto"/>
            <w:bottom w:val="none" w:sz="0" w:space="0" w:color="auto"/>
            <w:right w:val="none" w:sz="0" w:space="0" w:color="auto"/>
          </w:divBdr>
          <w:divsChild>
            <w:div w:id="1893542597">
              <w:marLeft w:val="0"/>
              <w:marRight w:val="0"/>
              <w:marTop w:val="0"/>
              <w:marBottom w:val="0"/>
              <w:divBdr>
                <w:top w:val="none" w:sz="0" w:space="0" w:color="auto"/>
                <w:left w:val="none" w:sz="0" w:space="0" w:color="auto"/>
                <w:bottom w:val="none" w:sz="0" w:space="0" w:color="auto"/>
                <w:right w:val="none" w:sz="0" w:space="0" w:color="auto"/>
              </w:divBdr>
              <w:divsChild>
                <w:div w:id="63113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28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image" Target="media/image2.emf"/><Relationship Id="rId42" Type="http://schemas.openxmlformats.org/officeDocument/2006/relationships/image" Target="media/image15.png"/><Relationship Id="rId63" Type="http://schemas.openxmlformats.org/officeDocument/2006/relationships/image" Target="media/image36.png"/><Relationship Id="rId84" Type="http://schemas.openxmlformats.org/officeDocument/2006/relationships/image" Target="media/image57.png"/><Relationship Id="rId138" Type="http://schemas.openxmlformats.org/officeDocument/2006/relationships/image" Target="media/image106.png"/><Relationship Id="rId159" Type="http://schemas.openxmlformats.org/officeDocument/2006/relationships/image" Target="media/image127.png"/><Relationship Id="rId170" Type="http://schemas.openxmlformats.org/officeDocument/2006/relationships/image" Target="media/image138.png"/><Relationship Id="rId107" Type="http://schemas.openxmlformats.org/officeDocument/2006/relationships/image" Target="media/image78.png"/><Relationship Id="rId11" Type="http://schemas.openxmlformats.org/officeDocument/2006/relationships/footnotes" Target="footnotes.xml"/><Relationship Id="rId32" Type="http://schemas.openxmlformats.org/officeDocument/2006/relationships/image" Target="media/image6.png"/><Relationship Id="rId53" Type="http://schemas.openxmlformats.org/officeDocument/2006/relationships/image" Target="media/image26.png"/><Relationship Id="rId74" Type="http://schemas.openxmlformats.org/officeDocument/2006/relationships/image" Target="media/image47.png"/><Relationship Id="rId128" Type="http://schemas.openxmlformats.org/officeDocument/2006/relationships/image" Target="media/image96.png"/><Relationship Id="rId149" Type="http://schemas.openxmlformats.org/officeDocument/2006/relationships/image" Target="media/image117.png"/><Relationship Id="rId5" Type="http://schemas.openxmlformats.org/officeDocument/2006/relationships/customXml" Target="../customXml/item5.xml"/><Relationship Id="rId95" Type="http://schemas.openxmlformats.org/officeDocument/2006/relationships/image" Target="media/image67.png"/><Relationship Id="rId160" Type="http://schemas.openxmlformats.org/officeDocument/2006/relationships/image" Target="media/image128.png"/><Relationship Id="rId22" Type="http://schemas.openxmlformats.org/officeDocument/2006/relationships/hyperlink" Target="file://C:\import\containers.json" TargetMode="External"/><Relationship Id="rId43" Type="http://schemas.openxmlformats.org/officeDocument/2006/relationships/image" Target="media/image16.png"/><Relationship Id="rId64" Type="http://schemas.openxmlformats.org/officeDocument/2006/relationships/image" Target="media/image37.png"/><Relationship Id="rId118" Type="http://schemas.openxmlformats.org/officeDocument/2006/relationships/image" Target="media/image87.png"/><Relationship Id="rId139" Type="http://schemas.openxmlformats.org/officeDocument/2006/relationships/image" Target="media/image107.png"/><Relationship Id="rId85" Type="http://schemas.openxmlformats.org/officeDocument/2006/relationships/image" Target="media/image58.png"/><Relationship Id="rId150" Type="http://schemas.openxmlformats.org/officeDocument/2006/relationships/image" Target="media/image118.png"/><Relationship Id="rId171" Type="http://schemas.openxmlformats.org/officeDocument/2006/relationships/header" Target="header7.xml"/><Relationship Id="rId12" Type="http://schemas.openxmlformats.org/officeDocument/2006/relationships/endnotes" Target="endnotes.xml"/><Relationship Id="rId33" Type="http://schemas.openxmlformats.org/officeDocument/2006/relationships/image" Target="media/image7.png"/><Relationship Id="rId108" Type="http://schemas.openxmlformats.org/officeDocument/2006/relationships/hyperlink" Target="http://aws.amazon.com/emp-windows-server" TargetMode="External"/><Relationship Id="rId129" Type="http://schemas.openxmlformats.org/officeDocument/2006/relationships/image" Target="media/image97.png"/><Relationship Id="rId54" Type="http://schemas.openxmlformats.org/officeDocument/2006/relationships/image" Target="media/image27.png"/><Relationship Id="rId75" Type="http://schemas.openxmlformats.org/officeDocument/2006/relationships/image" Target="media/image48.png"/><Relationship Id="rId96" Type="http://schemas.openxmlformats.org/officeDocument/2006/relationships/image" Target="media/image68.png"/><Relationship Id="rId140" Type="http://schemas.openxmlformats.org/officeDocument/2006/relationships/image" Target="media/image108.png"/><Relationship Id="rId161" Type="http://schemas.openxmlformats.org/officeDocument/2006/relationships/image" Target="media/image129.png"/><Relationship Id="rId6" Type="http://schemas.openxmlformats.org/officeDocument/2006/relationships/customXml" Target="../customXml/item6.xml"/><Relationship Id="rId23" Type="http://schemas.openxmlformats.org/officeDocument/2006/relationships/hyperlink" Target="https://docs.aws.amazon.com/vm-import/latest/userguide/prerequisites.html" TargetMode="External"/><Relationship Id="rId28" Type="http://schemas.openxmlformats.org/officeDocument/2006/relationships/hyperlink" Target="https://docs.aws.amazon.com/vm-import/latest/userguide/import-modify-vm.html" TargetMode="External"/><Relationship Id="rId49" Type="http://schemas.openxmlformats.org/officeDocument/2006/relationships/image" Target="media/image22.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17.png"/><Relationship Id="rId60" Type="http://schemas.openxmlformats.org/officeDocument/2006/relationships/image" Target="media/image33.png"/><Relationship Id="rId65" Type="http://schemas.openxmlformats.org/officeDocument/2006/relationships/image" Target="media/image38.png"/><Relationship Id="rId81" Type="http://schemas.openxmlformats.org/officeDocument/2006/relationships/image" Target="media/image54.png"/><Relationship Id="rId86" Type="http://schemas.openxmlformats.org/officeDocument/2006/relationships/image" Target="media/image59.png"/><Relationship Id="rId130" Type="http://schemas.openxmlformats.org/officeDocument/2006/relationships/image" Target="media/image98.png"/><Relationship Id="rId135" Type="http://schemas.openxmlformats.org/officeDocument/2006/relationships/image" Target="media/image103.png"/><Relationship Id="rId151" Type="http://schemas.openxmlformats.org/officeDocument/2006/relationships/image" Target="media/image119.png"/><Relationship Id="rId156" Type="http://schemas.openxmlformats.org/officeDocument/2006/relationships/image" Target="media/image124.png"/><Relationship Id="rId177" Type="http://schemas.openxmlformats.org/officeDocument/2006/relationships/theme" Target="theme/theme1.xml"/><Relationship Id="rId172" Type="http://schemas.openxmlformats.org/officeDocument/2006/relationships/header" Target="header8.xml"/><Relationship Id="rId13" Type="http://schemas.openxmlformats.org/officeDocument/2006/relationships/header" Target="header1.xml"/><Relationship Id="rId18" Type="http://schemas.openxmlformats.org/officeDocument/2006/relationships/header" Target="header5.xml"/><Relationship Id="rId39" Type="http://schemas.openxmlformats.org/officeDocument/2006/relationships/image" Target="media/image12.png"/><Relationship Id="rId109" Type="http://schemas.openxmlformats.org/officeDocument/2006/relationships/hyperlink" Target="https://aws.amazon.com/emp-windows-server/" TargetMode="External"/><Relationship Id="rId34" Type="http://schemas.openxmlformats.org/officeDocument/2006/relationships/image" Target="media/image8.png"/><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image" Target="media/image49.png"/><Relationship Id="rId97" Type="http://schemas.openxmlformats.org/officeDocument/2006/relationships/image" Target="media/image69.png"/><Relationship Id="rId104" Type="http://schemas.openxmlformats.org/officeDocument/2006/relationships/image" Target="media/image76.png"/><Relationship Id="rId120" Type="http://schemas.openxmlformats.org/officeDocument/2006/relationships/image" Target="media/image89.png"/><Relationship Id="rId125" Type="http://schemas.openxmlformats.org/officeDocument/2006/relationships/image" Target="media/image93.png"/><Relationship Id="rId141" Type="http://schemas.openxmlformats.org/officeDocument/2006/relationships/image" Target="media/image109.png"/><Relationship Id="rId146" Type="http://schemas.openxmlformats.org/officeDocument/2006/relationships/image" Target="media/image114.png"/><Relationship Id="rId167" Type="http://schemas.openxmlformats.org/officeDocument/2006/relationships/image" Target="media/image135.png"/><Relationship Id="rId7" Type="http://schemas.openxmlformats.org/officeDocument/2006/relationships/numbering" Target="numbering.xml"/><Relationship Id="rId71" Type="http://schemas.openxmlformats.org/officeDocument/2006/relationships/image" Target="media/image44.png"/><Relationship Id="rId92" Type="http://schemas.openxmlformats.org/officeDocument/2006/relationships/image" Target="media/image64.png"/><Relationship Id="rId162" Type="http://schemas.openxmlformats.org/officeDocument/2006/relationships/image" Target="media/image130.png"/><Relationship Id="rId2" Type="http://schemas.openxmlformats.org/officeDocument/2006/relationships/customXml" Target="../customXml/item2.xml"/><Relationship Id="rId29" Type="http://schemas.openxmlformats.org/officeDocument/2006/relationships/image" Target="media/image3.png"/><Relationship Id="rId24" Type="http://schemas.openxmlformats.org/officeDocument/2006/relationships/hyperlink" Target="https://docs.aws.amazon.com/vm-import/latest/userguide/licensing.html" TargetMode="External"/><Relationship Id="rId40" Type="http://schemas.openxmlformats.org/officeDocument/2006/relationships/image" Target="media/image13.png"/><Relationship Id="rId45" Type="http://schemas.openxmlformats.org/officeDocument/2006/relationships/image" Target="media/image18.png"/><Relationship Id="rId66" Type="http://schemas.openxmlformats.org/officeDocument/2006/relationships/image" Target="media/image39.png"/><Relationship Id="rId87" Type="http://schemas.openxmlformats.org/officeDocument/2006/relationships/image" Target="media/image60.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99.png"/><Relationship Id="rId136" Type="http://schemas.openxmlformats.org/officeDocument/2006/relationships/image" Target="media/image104.png"/><Relationship Id="rId157" Type="http://schemas.openxmlformats.org/officeDocument/2006/relationships/image" Target="media/image125.png"/><Relationship Id="rId178" Type="http://schemas.microsoft.com/office/2020/10/relationships/intelligence" Target="intelligence2.xml"/><Relationship Id="rId61" Type="http://schemas.openxmlformats.org/officeDocument/2006/relationships/image" Target="media/image34.png"/><Relationship Id="rId82" Type="http://schemas.openxmlformats.org/officeDocument/2006/relationships/image" Target="media/image55.png"/><Relationship Id="rId152" Type="http://schemas.openxmlformats.org/officeDocument/2006/relationships/image" Target="media/image120.png"/><Relationship Id="rId173" Type="http://schemas.openxmlformats.org/officeDocument/2006/relationships/header" Target="header9.xml"/><Relationship Id="rId19" Type="http://schemas.openxmlformats.org/officeDocument/2006/relationships/header" Target="header6.xml"/><Relationship Id="rId14" Type="http://schemas.openxmlformats.org/officeDocument/2006/relationships/header" Target="header2.xml"/><Relationship Id="rId30" Type="http://schemas.openxmlformats.org/officeDocument/2006/relationships/image" Target="media/image4.png"/><Relationship Id="rId35" Type="http://schemas.openxmlformats.org/officeDocument/2006/relationships/image" Target="media/image9.png"/><Relationship Id="rId56" Type="http://schemas.openxmlformats.org/officeDocument/2006/relationships/image" Target="media/image29.png"/><Relationship Id="rId77" Type="http://schemas.openxmlformats.org/officeDocument/2006/relationships/image" Target="media/image50.png"/><Relationship Id="rId100" Type="http://schemas.openxmlformats.org/officeDocument/2006/relationships/image" Target="media/image72.png"/><Relationship Id="rId105" Type="http://schemas.openxmlformats.org/officeDocument/2006/relationships/image" Target="media/image77.png"/><Relationship Id="rId126" Type="http://schemas.openxmlformats.org/officeDocument/2006/relationships/image" Target="media/image94.png"/><Relationship Id="rId147" Type="http://schemas.openxmlformats.org/officeDocument/2006/relationships/image" Target="media/image115.png"/><Relationship Id="rId168" Type="http://schemas.openxmlformats.org/officeDocument/2006/relationships/image" Target="media/image136.png"/><Relationship Id="rId8" Type="http://schemas.openxmlformats.org/officeDocument/2006/relationships/styles" Target="styles.xml"/><Relationship Id="rId51" Type="http://schemas.openxmlformats.org/officeDocument/2006/relationships/image" Target="media/image24.png"/><Relationship Id="rId72" Type="http://schemas.openxmlformats.org/officeDocument/2006/relationships/image" Target="media/image45.png"/><Relationship Id="rId93" Type="http://schemas.openxmlformats.org/officeDocument/2006/relationships/image" Target="media/image65.png"/><Relationship Id="rId98" Type="http://schemas.openxmlformats.org/officeDocument/2006/relationships/image" Target="media/image70.png"/><Relationship Id="rId121" Type="http://schemas.openxmlformats.org/officeDocument/2006/relationships/hyperlink" Target="https://docs.aws.amazon.com/emp/latest/userguide/emp-high-level-discovery.html" TargetMode="External"/><Relationship Id="rId142" Type="http://schemas.openxmlformats.org/officeDocument/2006/relationships/image" Target="media/image110.png"/><Relationship Id="rId163" Type="http://schemas.openxmlformats.org/officeDocument/2006/relationships/image" Target="media/image131.png"/><Relationship Id="rId3" Type="http://schemas.openxmlformats.org/officeDocument/2006/relationships/customXml" Target="../customXml/item3.xml"/><Relationship Id="rId25" Type="http://schemas.openxmlformats.org/officeDocument/2006/relationships/hyperlink" Target="https://docs.aws.amazon.com/vm-import/latest/userguide/limitations-image.html" TargetMode="External"/><Relationship Id="rId46" Type="http://schemas.openxmlformats.org/officeDocument/2006/relationships/image" Target="media/image19.png"/><Relationship Id="rId67" Type="http://schemas.openxmlformats.org/officeDocument/2006/relationships/image" Target="media/image40.png"/><Relationship Id="rId116" Type="http://schemas.openxmlformats.org/officeDocument/2006/relationships/image" Target="media/image85.png"/><Relationship Id="rId137" Type="http://schemas.openxmlformats.org/officeDocument/2006/relationships/image" Target="media/image105.png"/><Relationship Id="rId158" Type="http://schemas.openxmlformats.org/officeDocument/2006/relationships/image" Target="media/image126.png"/><Relationship Id="rId20" Type="http://schemas.openxmlformats.org/officeDocument/2006/relationships/footer" Target="footer2.xml"/><Relationship Id="rId41" Type="http://schemas.openxmlformats.org/officeDocument/2006/relationships/image" Target="media/image14.png"/><Relationship Id="rId62" Type="http://schemas.openxmlformats.org/officeDocument/2006/relationships/image" Target="media/image35.png"/><Relationship Id="rId83" Type="http://schemas.openxmlformats.org/officeDocument/2006/relationships/image" Target="media/image56.png"/><Relationship Id="rId88" Type="http://schemas.openxmlformats.org/officeDocument/2006/relationships/image" Target="media/image61.png"/><Relationship Id="rId111" Type="http://schemas.openxmlformats.org/officeDocument/2006/relationships/image" Target="media/image80.png"/><Relationship Id="rId132" Type="http://schemas.openxmlformats.org/officeDocument/2006/relationships/image" Target="media/image100.png"/><Relationship Id="rId153" Type="http://schemas.openxmlformats.org/officeDocument/2006/relationships/image" Target="media/image121.png"/><Relationship Id="rId174" Type="http://schemas.openxmlformats.org/officeDocument/2006/relationships/footer" Target="footer3.xml"/><Relationship Id="rId15" Type="http://schemas.openxmlformats.org/officeDocument/2006/relationships/footer" Target="footer1.xml"/><Relationship Id="rId36" Type="http://schemas.openxmlformats.org/officeDocument/2006/relationships/hyperlink" Target="https://dotnet.microsoft.com/en-us/download/dotnet-framework/net48" TargetMode="External"/><Relationship Id="rId57" Type="http://schemas.openxmlformats.org/officeDocument/2006/relationships/image" Target="media/image30.png"/><Relationship Id="rId106" Type="http://schemas.openxmlformats.org/officeDocument/2006/relationships/hyperlink" Target="https://docs.aws.amazon.com/emp/latest/userguide/emp-install-compatibility-package-builder.html" TargetMode="External"/><Relationship Id="rId127" Type="http://schemas.openxmlformats.org/officeDocument/2006/relationships/image" Target="media/image95.png"/><Relationship Id="rId10" Type="http://schemas.openxmlformats.org/officeDocument/2006/relationships/webSettings" Target="webSettings.xml"/><Relationship Id="rId31" Type="http://schemas.openxmlformats.org/officeDocument/2006/relationships/image" Target="media/image5.png"/><Relationship Id="rId52" Type="http://schemas.openxmlformats.org/officeDocument/2006/relationships/image" Target="media/image25.png"/><Relationship Id="rId73" Type="http://schemas.openxmlformats.org/officeDocument/2006/relationships/image" Target="media/image46.png"/><Relationship Id="rId78" Type="http://schemas.openxmlformats.org/officeDocument/2006/relationships/image" Target="media/image51.png"/><Relationship Id="rId94" Type="http://schemas.openxmlformats.org/officeDocument/2006/relationships/image" Target="media/image66.png"/><Relationship Id="rId99" Type="http://schemas.openxmlformats.org/officeDocument/2006/relationships/image" Target="media/image71.png"/><Relationship Id="rId101" Type="http://schemas.openxmlformats.org/officeDocument/2006/relationships/image" Target="media/image73.png"/><Relationship Id="rId122" Type="http://schemas.openxmlformats.org/officeDocument/2006/relationships/image" Target="media/image90.png"/><Relationship Id="rId143" Type="http://schemas.openxmlformats.org/officeDocument/2006/relationships/image" Target="media/image111.png"/><Relationship Id="rId148" Type="http://schemas.openxmlformats.org/officeDocument/2006/relationships/image" Target="media/image116.png"/><Relationship Id="rId164" Type="http://schemas.openxmlformats.org/officeDocument/2006/relationships/image" Target="media/image132.png"/><Relationship Id="rId169" Type="http://schemas.openxmlformats.org/officeDocument/2006/relationships/image" Target="media/image137.png"/><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hyperlink" Target="https://docs.aws.amazon.com/vm-import/latest/userguide/required-permissions.html" TargetMode="External"/><Relationship Id="rId47" Type="http://schemas.openxmlformats.org/officeDocument/2006/relationships/image" Target="media/image20.png"/><Relationship Id="rId68" Type="http://schemas.openxmlformats.org/officeDocument/2006/relationships/image" Target="media/image41.png"/><Relationship Id="rId89" Type="http://schemas.openxmlformats.org/officeDocument/2006/relationships/hyperlink" Target="https://docs.aws.amazon.com/AWSEC2/latest/WindowsGuide/automated-upgrades.html" TargetMode="External"/><Relationship Id="rId112" Type="http://schemas.openxmlformats.org/officeDocument/2006/relationships/image" Target="media/image81.png"/><Relationship Id="rId133" Type="http://schemas.openxmlformats.org/officeDocument/2006/relationships/image" Target="media/image101.png"/><Relationship Id="rId154" Type="http://schemas.openxmlformats.org/officeDocument/2006/relationships/image" Target="media/image122.png"/><Relationship Id="rId175" Type="http://schemas.openxmlformats.org/officeDocument/2006/relationships/fontTable" Target="fontTable.xml"/><Relationship Id="rId16" Type="http://schemas.openxmlformats.org/officeDocument/2006/relationships/header" Target="header3.xml"/><Relationship Id="rId37" Type="http://schemas.openxmlformats.org/officeDocument/2006/relationships/image" Target="media/image10.png"/><Relationship Id="rId58" Type="http://schemas.openxmlformats.org/officeDocument/2006/relationships/image" Target="media/image31.png"/><Relationship Id="rId79" Type="http://schemas.openxmlformats.org/officeDocument/2006/relationships/image" Target="media/image52.png"/><Relationship Id="rId102" Type="http://schemas.openxmlformats.org/officeDocument/2006/relationships/image" Target="media/image74.png"/><Relationship Id="rId123" Type="http://schemas.openxmlformats.org/officeDocument/2006/relationships/image" Target="media/image91.png"/><Relationship Id="rId144" Type="http://schemas.openxmlformats.org/officeDocument/2006/relationships/image" Target="media/image112.png"/><Relationship Id="rId90" Type="http://schemas.openxmlformats.org/officeDocument/2006/relationships/image" Target="media/image62.png"/><Relationship Id="rId165" Type="http://schemas.openxmlformats.org/officeDocument/2006/relationships/image" Target="media/image133.png"/><Relationship Id="rId27" Type="http://schemas.openxmlformats.org/officeDocument/2006/relationships/hyperlink" Target="https://docs.aws.amazon.com/vm-import/latest/userguide/prepare-vm-image.html" TargetMode="External"/><Relationship Id="rId48" Type="http://schemas.openxmlformats.org/officeDocument/2006/relationships/image" Target="media/image21.png"/><Relationship Id="rId69" Type="http://schemas.openxmlformats.org/officeDocument/2006/relationships/image" Target="media/image42.png"/><Relationship Id="rId113" Type="http://schemas.openxmlformats.org/officeDocument/2006/relationships/image" Target="media/image82.png"/><Relationship Id="rId134" Type="http://schemas.openxmlformats.org/officeDocument/2006/relationships/image" Target="media/image102.png"/><Relationship Id="rId80" Type="http://schemas.openxmlformats.org/officeDocument/2006/relationships/image" Target="media/image53.png"/><Relationship Id="rId155" Type="http://schemas.openxmlformats.org/officeDocument/2006/relationships/image" Target="media/image123.png"/><Relationship Id="rId176" Type="http://schemas.openxmlformats.org/officeDocument/2006/relationships/glossaryDocument" Target="glossary/document.xml"/><Relationship Id="rId17" Type="http://schemas.openxmlformats.org/officeDocument/2006/relationships/header" Target="header4.xml"/><Relationship Id="rId38" Type="http://schemas.openxmlformats.org/officeDocument/2006/relationships/image" Target="media/image11.png"/><Relationship Id="rId59" Type="http://schemas.openxmlformats.org/officeDocument/2006/relationships/image" Target="media/image32.png"/><Relationship Id="rId103" Type="http://schemas.openxmlformats.org/officeDocument/2006/relationships/image" Target="media/image75.png"/><Relationship Id="rId124" Type="http://schemas.openxmlformats.org/officeDocument/2006/relationships/image" Target="media/image92.png"/><Relationship Id="rId70" Type="http://schemas.openxmlformats.org/officeDocument/2006/relationships/image" Target="media/image43.png"/><Relationship Id="rId91" Type="http://schemas.openxmlformats.org/officeDocument/2006/relationships/image" Target="media/image63.png"/><Relationship Id="rId145" Type="http://schemas.openxmlformats.org/officeDocument/2006/relationships/image" Target="media/image113.png"/><Relationship Id="rId166" Type="http://schemas.openxmlformats.org/officeDocument/2006/relationships/image" Target="media/image134.png"/><Relationship Id="rId1"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_rels/header9.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FC4A8AE5C114C60A2087759799E13F9"/>
        <w:category>
          <w:name w:val="General"/>
          <w:gallery w:val="placeholder"/>
        </w:category>
        <w:types>
          <w:type w:val="bbPlcHdr"/>
        </w:types>
        <w:behaviors>
          <w:behavior w:val="content"/>
        </w:behaviors>
        <w:guid w:val="{493BEB51-7E61-4B6D-9C23-F93F6D0A6F0B}"/>
      </w:docPartPr>
      <w:docPartBody>
        <w:p w:rsidR="00F831DD" w:rsidRDefault="00ED5A3C" w:rsidP="00ED5A3C">
          <w:pPr>
            <w:pStyle w:val="BFC4A8AE5C114C60A2087759799E13F9"/>
          </w:pPr>
          <w:r w:rsidRPr="001352FF">
            <w:rPr>
              <w:rStyle w:val="PlaceholderText"/>
            </w:rPr>
            <w:t>[Subject]</w:t>
          </w:r>
        </w:p>
      </w:docPartBody>
    </w:docPart>
    <w:docPart>
      <w:docPartPr>
        <w:name w:val="C80373D381BF40B494DE174EC523FA96"/>
        <w:category>
          <w:name w:val="General"/>
          <w:gallery w:val="placeholder"/>
        </w:category>
        <w:types>
          <w:type w:val="bbPlcHdr"/>
        </w:types>
        <w:behaviors>
          <w:behavior w:val="content"/>
        </w:behaviors>
        <w:guid w:val="{3CCC218A-CF80-4C20-B6D4-E75B6B82FB6F}"/>
      </w:docPartPr>
      <w:docPartBody>
        <w:p w:rsidR="00F831DD" w:rsidRDefault="00ED5A3C" w:rsidP="00ED5A3C">
          <w:pPr>
            <w:pStyle w:val="C80373D381BF40B494DE174EC523FA96"/>
          </w:pPr>
          <w:r w:rsidRPr="008D1097">
            <w:rPr>
              <w:rStyle w:val="PlaceholderText"/>
            </w:rPr>
            <w:t>[ticketRef]</w:t>
          </w:r>
        </w:p>
      </w:docPartBody>
    </w:docPart>
    <w:docPart>
      <w:docPartPr>
        <w:name w:val="AE07280B66774C3AA5686C68863E9737"/>
        <w:category>
          <w:name w:val="General"/>
          <w:gallery w:val="placeholder"/>
        </w:category>
        <w:types>
          <w:type w:val="bbPlcHdr"/>
        </w:types>
        <w:behaviors>
          <w:behavior w:val="content"/>
        </w:behaviors>
        <w:guid w:val="{D0DD7B8C-7276-42B2-8F41-8C0180E45EF2}"/>
      </w:docPartPr>
      <w:docPartBody>
        <w:p w:rsidR="00F831DD" w:rsidRDefault="00ED5A3C" w:rsidP="00ED5A3C">
          <w:pPr>
            <w:pStyle w:val="AE07280B66774C3AA5686C68863E9737"/>
          </w:pPr>
          <w:r w:rsidRPr="00293528">
            <w:rPr>
              <w:rStyle w:val="PlaceholderText"/>
            </w:rPr>
            <w:t>[Publish Date]</w:t>
          </w:r>
        </w:p>
      </w:docPartBody>
    </w:docPart>
    <w:docPart>
      <w:docPartPr>
        <w:name w:val="A5491E206F574ADE985008AF893662EE"/>
        <w:category>
          <w:name w:val="General"/>
          <w:gallery w:val="placeholder"/>
        </w:category>
        <w:types>
          <w:type w:val="bbPlcHdr"/>
        </w:types>
        <w:behaviors>
          <w:behavior w:val="content"/>
        </w:behaviors>
        <w:guid w:val="{A0D73114-BB80-4E4A-9258-3B135A54D02F}"/>
      </w:docPartPr>
      <w:docPartBody>
        <w:p w:rsidR="00F831DD" w:rsidRDefault="00ED5A3C" w:rsidP="00ED5A3C">
          <w:pPr>
            <w:pStyle w:val="A5491E206F574ADE985008AF893662EE"/>
          </w:pPr>
          <w:r w:rsidRPr="00CE1A6B">
            <w:rPr>
              <w:rStyle w:val="PlaceholderText"/>
            </w:rPr>
            <w:t>Choose an item.</w:t>
          </w:r>
        </w:p>
      </w:docPartBody>
    </w:docPart>
    <w:docPart>
      <w:docPartPr>
        <w:name w:val="AFD9F872E232427FAAD75E3FE4691D92"/>
        <w:category>
          <w:name w:val="General"/>
          <w:gallery w:val="placeholder"/>
        </w:category>
        <w:types>
          <w:type w:val="bbPlcHdr"/>
        </w:types>
        <w:behaviors>
          <w:behavior w:val="content"/>
        </w:behaviors>
        <w:guid w:val="{9C70FE71-426A-4845-AEEE-BAA178C8546B}"/>
      </w:docPartPr>
      <w:docPartBody>
        <w:p w:rsidR="00F831DD" w:rsidRDefault="00ED5A3C" w:rsidP="00ED5A3C">
          <w:pPr>
            <w:pStyle w:val="AFD9F872E232427FAAD75E3FE4691D92"/>
          </w:pPr>
          <w:r w:rsidRPr="006B230C">
            <w:t>Click here to enter a date.</w:t>
          </w:r>
        </w:p>
      </w:docPartBody>
    </w:docPart>
    <w:docPart>
      <w:docPartPr>
        <w:name w:val="DF46692B41EC46E5960EF0E9A95B0EE3"/>
        <w:category>
          <w:name w:val="General"/>
          <w:gallery w:val="placeholder"/>
        </w:category>
        <w:types>
          <w:type w:val="bbPlcHdr"/>
        </w:types>
        <w:behaviors>
          <w:behavior w:val="content"/>
        </w:behaviors>
        <w:guid w:val="{8E25321D-F502-451D-A421-6653BEA2A3D0}"/>
      </w:docPartPr>
      <w:docPartBody>
        <w:p w:rsidR="00F831DD" w:rsidRDefault="00ED5A3C" w:rsidP="00ED5A3C">
          <w:pPr>
            <w:pStyle w:val="DF46692B41EC46E5960EF0E9A95B0EE3"/>
          </w:pPr>
          <w:r w:rsidRPr="009A1FFB">
            <w:rPr>
              <w:rStyle w:val="PlaceholderText"/>
            </w:rPr>
            <w:t>[Title]</w:t>
          </w:r>
        </w:p>
      </w:docPartBody>
    </w:docPart>
    <w:docPart>
      <w:docPartPr>
        <w:name w:val="44174153C75F4A47A215946B92BFA164"/>
        <w:category>
          <w:name w:val="General"/>
          <w:gallery w:val="placeholder"/>
        </w:category>
        <w:types>
          <w:type w:val="bbPlcHdr"/>
        </w:types>
        <w:behaviors>
          <w:behavior w:val="content"/>
        </w:behaviors>
        <w:guid w:val="{E66F6B2C-4B80-43B6-980D-58427C02FD26}"/>
      </w:docPartPr>
      <w:docPartBody>
        <w:p w:rsidR="00F831DD" w:rsidRDefault="00ED5A3C" w:rsidP="00ED5A3C">
          <w:pPr>
            <w:pStyle w:val="44174153C75F4A47A215946B92BFA164"/>
          </w:pPr>
          <w:r w:rsidRPr="008D1097">
            <w:rPr>
              <w:rStyle w:val="PlaceholderText"/>
            </w:rPr>
            <w:t>[ticketRef]</w:t>
          </w:r>
        </w:p>
      </w:docPartBody>
    </w:docPart>
    <w:docPart>
      <w:docPartPr>
        <w:name w:val="CE91E2FC195C40F883020265F220180A"/>
        <w:category>
          <w:name w:val="General"/>
          <w:gallery w:val="placeholder"/>
        </w:category>
        <w:types>
          <w:type w:val="bbPlcHdr"/>
        </w:types>
        <w:behaviors>
          <w:behavior w:val="content"/>
        </w:behaviors>
        <w:guid w:val="{CAF2406B-84E2-466A-921F-EBF2032214D7}"/>
      </w:docPartPr>
      <w:docPartBody>
        <w:p w:rsidR="00F831DD" w:rsidRDefault="00ED5A3C" w:rsidP="00ED5A3C">
          <w:pPr>
            <w:pStyle w:val="CE91E2FC195C40F883020265F220180A"/>
          </w:pPr>
          <w:r w:rsidRPr="008D1097">
            <w:rPr>
              <w:rStyle w:val="PlaceholderText"/>
            </w:rPr>
            <w:t>Click here to enter text.</w:t>
          </w:r>
        </w:p>
      </w:docPartBody>
    </w:docPart>
    <w:docPart>
      <w:docPartPr>
        <w:name w:val="D7AB6D254C3541C6A61D2CD9F9B4A4B7"/>
        <w:category>
          <w:name w:val="General"/>
          <w:gallery w:val="placeholder"/>
        </w:category>
        <w:types>
          <w:type w:val="bbPlcHdr"/>
        </w:types>
        <w:behaviors>
          <w:behavior w:val="content"/>
        </w:behaviors>
        <w:guid w:val="{C2348757-EC76-4852-9966-E5269914E63D}"/>
      </w:docPartPr>
      <w:docPartBody>
        <w:p w:rsidR="00F831DD" w:rsidRDefault="00ED5A3C" w:rsidP="00ED5A3C">
          <w:pPr>
            <w:pStyle w:val="D7AB6D254C3541C6A61D2CD9F9B4A4B7"/>
          </w:pPr>
          <w:r w:rsidRPr="009A1FFB">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650A9"/>
    <w:rsid w:val="00005238"/>
    <w:rsid w:val="000310E2"/>
    <w:rsid w:val="000650A9"/>
    <w:rsid w:val="000921E2"/>
    <w:rsid w:val="00103858"/>
    <w:rsid w:val="00126491"/>
    <w:rsid w:val="00197043"/>
    <w:rsid w:val="001A6188"/>
    <w:rsid w:val="001F3CEC"/>
    <w:rsid w:val="00202617"/>
    <w:rsid w:val="00213233"/>
    <w:rsid w:val="002671E5"/>
    <w:rsid w:val="00293C0E"/>
    <w:rsid w:val="002F6EC6"/>
    <w:rsid w:val="0031404F"/>
    <w:rsid w:val="0031558A"/>
    <w:rsid w:val="00375B54"/>
    <w:rsid w:val="003D43D0"/>
    <w:rsid w:val="003D6640"/>
    <w:rsid w:val="004171D8"/>
    <w:rsid w:val="00425243"/>
    <w:rsid w:val="00432D69"/>
    <w:rsid w:val="00434BDE"/>
    <w:rsid w:val="0046216D"/>
    <w:rsid w:val="004E3665"/>
    <w:rsid w:val="004E7DCC"/>
    <w:rsid w:val="004F4654"/>
    <w:rsid w:val="0051214D"/>
    <w:rsid w:val="00570D98"/>
    <w:rsid w:val="005A1C5F"/>
    <w:rsid w:val="006406EE"/>
    <w:rsid w:val="00790C42"/>
    <w:rsid w:val="00796724"/>
    <w:rsid w:val="007C17D7"/>
    <w:rsid w:val="007D2889"/>
    <w:rsid w:val="007F72C3"/>
    <w:rsid w:val="00812110"/>
    <w:rsid w:val="00815B4D"/>
    <w:rsid w:val="00836ACA"/>
    <w:rsid w:val="00854F84"/>
    <w:rsid w:val="00880043"/>
    <w:rsid w:val="008C6CEA"/>
    <w:rsid w:val="008D1E87"/>
    <w:rsid w:val="008D47EA"/>
    <w:rsid w:val="00905265"/>
    <w:rsid w:val="00947607"/>
    <w:rsid w:val="009B0A70"/>
    <w:rsid w:val="009B221B"/>
    <w:rsid w:val="009C552B"/>
    <w:rsid w:val="00A14860"/>
    <w:rsid w:val="00A62633"/>
    <w:rsid w:val="00A630B9"/>
    <w:rsid w:val="00AA13F5"/>
    <w:rsid w:val="00B16C7F"/>
    <w:rsid w:val="00BA55E5"/>
    <w:rsid w:val="00BB2ED3"/>
    <w:rsid w:val="00C055C1"/>
    <w:rsid w:val="00C13B92"/>
    <w:rsid w:val="00C26CF0"/>
    <w:rsid w:val="00C44118"/>
    <w:rsid w:val="00DE3341"/>
    <w:rsid w:val="00E31685"/>
    <w:rsid w:val="00E5214D"/>
    <w:rsid w:val="00E72622"/>
    <w:rsid w:val="00ED180C"/>
    <w:rsid w:val="00ED5A3C"/>
    <w:rsid w:val="00F0686D"/>
    <w:rsid w:val="00F831DD"/>
    <w:rsid w:val="00F92BF4"/>
    <w:rsid w:val="00F95619"/>
    <w:rsid w:val="00FA2DED"/>
    <w:rsid w:val="00FB19F9"/>
    <w:rsid w:val="00FC6C98"/>
    <w:rsid w:val="00FC75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5A3C"/>
    <w:rPr>
      <w:color w:val="808080"/>
    </w:rPr>
  </w:style>
  <w:style w:type="paragraph" w:customStyle="1" w:styleId="BFC4A8AE5C114C60A2087759799E13F9">
    <w:name w:val="BFC4A8AE5C114C60A2087759799E13F9"/>
    <w:rsid w:val="00ED5A3C"/>
  </w:style>
  <w:style w:type="paragraph" w:customStyle="1" w:styleId="C80373D381BF40B494DE174EC523FA96">
    <w:name w:val="C80373D381BF40B494DE174EC523FA96"/>
    <w:rsid w:val="00ED5A3C"/>
  </w:style>
  <w:style w:type="paragraph" w:customStyle="1" w:styleId="AE07280B66774C3AA5686C68863E9737">
    <w:name w:val="AE07280B66774C3AA5686C68863E9737"/>
    <w:rsid w:val="00ED5A3C"/>
  </w:style>
  <w:style w:type="paragraph" w:customStyle="1" w:styleId="A5491E206F574ADE985008AF893662EE">
    <w:name w:val="A5491E206F574ADE985008AF893662EE"/>
    <w:rsid w:val="00ED5A3C"/>
  </w:style>
  <w:style w:type="paragraph" w:customStyle="1" w:styleId="AFD9F872E232427FAAD75E3FE4691D92">
    <w:name w:val="AFD9F872E232427FAAD75E3FE4691D92"/>
    <w:rsid w:val="00ED5A3C"/>
  </w:style>
  <w:style w:type="paragraph" w:customStyle="1" w:styleId="DF46692B41EC46E5960EF0E9A95B0EE3">
    <w:name w:val="DF46692B41EC46E5960EF0E9A95B0EE3"/>
    <w:rsid w:val="00ED5A3C"/>
  </w:style>
  <w:style w:type="paragraph" w:customStyle="1" w:styleId="44174153C75F4A47A215946B92BFA164">
    <w:name w:val="44174153C75F4A47A215946B92BFA164"/>
    <w:rsid w:val="00ED5A3C"/>
  </w:style>
  <w:style w:type="paragraph" w:customStyle="1" w:styleId="CE91E2FC195C40F883020265F220180A">
    <w:name w:val="CE91E2FC195C40F883020265F220180A"/>
    <w:rsid w:val="00ED5A3C"/>
  </w:style>
  <w:style w:type="paragraph" w:customStyle="1" w:styleId="D7AB6D254C3541C6A61D2CD9F9B4A4B7">
    <w:name w:val="D7AB6D254C3541C6A61D2CD9F9B4A4B7"/>
    <w:rsid w:val="00ED5A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nsight Theme">
  <a:themeElements>
    <a:clrScheme name="Insight Palette">
      <a:dk1>
        <a:srgbClr val="554741"/>
      </a:dk1>
      <a:lt1>
        <a:srgbClr val="FFFFFF"/>
      </a:lt1>
      <a:dk2>
        <a:srgbClr val="7D726D"/>
      </a:dk2>
      <a:lt2>
        <a:srgbClr val="D4D0CA"/>
      </a:lt2>
      <a:accent1>
        <a:srgbClr val="D30C55"/>
      </a:accent1>
      <a:accent2>
        <a:srgbClr val="ED1944"/>
      </a:accent2>
      <a:accent3>
        <a:srgbClr val="D40E8C"/>
      </a:accent3>
      <a:accent4>
        <a:srgbClr val="B01C87"/>
      </a:accent4>
      <a:accent5>
        <a:srgbClr val="0098BA"/>
      </a:accent5>
      <a:accent6>
        <a:srgbClr val="57B5E6"/>
      </a:accent6>
      <a:hlink>
        <a:srgbClr val="B01C87"/>
      </a:hlink>
      <a:folHlink>
        <a:srgbClr val="0098BA"/>
      </a:folHlink>
    </a:clrScheme>
    <a:fontScheme name="Insight Style (Verdana)">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2-11-22T00:00:00</PublishDate>
  <Abstract/>
  <CompanyAddress/>
  <CompanyPhone/>
  <CompanyFax/>
  <CompanyEmail/>
</CoverPageProperties>
</file>

<file path=customXml/item2.xml><?xml version="1.0" encoding="utf-8"?>
<properties xmlns="CustomDocumentPropperties">
  <project>
    <ticketRef/>
    <projectRef/>
  </project>
  <author>
    <authorEmail>&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176728"&gt;&lt;w:r&gt;&lt;w:rPr&gt;&lt;w:color w:val="FFFFFF" w:themeColor="background1"/&gt;&lt;w:sz w:val="24"/&gt;&lt;w:szCs w:val="24"/&gt;&lt;/w:rPr&gt;&lt;w:t&gt;Brian.Kavanagh@Insight.com&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HAnsi" w:hAnsiTheme="minorHAnsi" w:cstheme="minorBidi"/&gt;&lt;w:sz w:val="22"/&gt;&lt;w:szCs w:val="22"/&gt;&lt;w:lang w:val="en-GB" w:eastAsia="en-US" w:bidi="ar-SA"/&gt;&lt;/w:rPr&gt;&lt;/w:rPrDefault&gt;&lt;w:pPrDefault&gt;&lt;w:pPr&gt;&lt;w:spacing w:after="160" w:line="259" w:lineRule="auto"/&gt;&lt;/w:pPr&gt;&lt;/w:pPrDefault&gt;&lt;/w:docDefaults&gt;&lt;w:style w:type="paragraph" w:default="1" w:styleId="Normal"&gt;&lt;w:name w:val="Normal"/&gt;&lt;w:qFormat/&gt;&lt;w:rPr&gt;&lt;w:color w:val="554741" w:themeColor="text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authorEmail>
  </author>
</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1411484e-e40e-4cf5-8680-aadf99fe4580" xsi:nil="true"/>
    <lcf76f155ced4ddcb4097134ff3c332f xmlns="927d3aa8-11f4-4b93-84d0-7bc3a78f649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28A67B7DC822444BA215BC91176A8DB0" ma:contentTypeVersion="16" ma:contentTypeDescription="Create a new document." ma:contentTypeScope="" ma:versionID="e82049dfd9ed0f78ceced0336504ee7b">
  <xsd:schema xmlns:xsd="http://www.w3.org/2001/XMLSchema" xmlns:xs="http://www.w3.org/2001/XMLSchema" xmlns:p="http://schemas.microsoft.com/office/2006/metadata/properties" xmlns:ns2="927d3aa8-11f4-4b93-84d0-7bc3a78f649b" xmlns:ns3="1411484e-e40e-4cf5-8680-aadf99fe4580" targetNamespace="http://schemas.microsoft.com/office/2006/metadata/properties" ma:root="true" ma:fieldsID="048aae805811f7a2bfff27d314ed844f" ns2:_="" ns3:_="">
    <xsd:import namespace="927d3aa8-11f4-4b93-84d0-7bc3a78f649b"/>
    <xsd:import namespace="1411484e-e40e-4cf5-8680-aadf99fe45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d3aa8-11f4-4b93-84d0-7bc3a78f64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75f0790-b448-4443-8e9a-aed00f2c2bd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411484e-e40e-4cf5-8680-aadf99fe45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3935c4d-4de8-4d86-bf28-d342ccdd9f8f}" ma:internalName="TaxCatchAll" ma:showField="CatchAllData" ma:web="1411484e-e40e-4cf5-8680-aadf99fe4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4AE922B-878C-4BE6-A3B8-C02C1DF39B6D}">
  <ds:schemaRefs>
    <ds:schemaRef ds:uri="CustomDocumentPropperties"/>
  </ds:schemaRefs>
</ds:datastoreItem>
</file>

<file path=customXml/itemProps3.xml><?xml version="1.0" encoding="utf-8"?>
<ds:datastoreItem xmlns:ds="http://schemas.openxmlformats.org/officeDocument/2006/customXml" ds:itemID="{56A4923B-53DC-4175-B21F-58C7A4F2AE39}">
  <ds:schemaRefs>
    <ds:schemaRef ds:uri="http://schemas.microsoft.com/office/2006/metadata/properties"/>
    <ds:schemaRef ds:uri="http://schemas.microsoft.com/office/infopath/2007/PartnerControls"/>
    <ds:schemaRef ds:uri="1411484e-e40e-4cf5-8680-aadf99fe4580"/>
    <ds:schemaRef ds:uri="927d3aa8-11f4-4b93-84d0-7bc3a78f649b"/>
  </ds:schemaRefs>
</ds:datastoreItem>
</file>

<file path=customXml/itemProps4.xml><?xml version="1.0" encoding="utf-8"?>
<ds:datastoreItem xmlns:ds="http://schemas.openxmlformats.org/officeDocument/2006/customXml" ds:itemID="{67CC62E9-B8CD-4CC7-9C1E-FB622653EDA3}">
  <ds:schemaRefs>
    <ds:schemaRef ds:uri="http://schemas.openxmlformats.org/officeDocument/2006/bibliography"/>
  </ds:schemaRefs>
</ds:datastoreItem>
</file>

<file path=customXml/itemProps5.xml><?xml version="1.0" encoding="utf-8"?>
<ds:datastoreItem xmlns:ds="http://schemas.openxmlformats.org/officeDocument/2006/customXml" ds:itemID="{8E17BA0C-94C7-420B-913F-061CC5E457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d3aa8-11f4-4b93-84d0-7bc3a78f649b"/>
    <ds:schemaRef ds:uri="1411484e-e40e-4cf5-8680-aadf99fe4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ED2AB3F-7464-4661-8AD9-EA5A6E6192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5</Pages>
  <Words>5430</Words>
  <Characters>30957</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AWS–Build Documentation</vt:lpstr>
    </vt:vector>
  </TitlesOfParts>
  <Company/>
  <LinksUpToDate>false</LinksUpToDate>
  <CharactersWithSpaces>3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S–Build Documentation</dc:title>
  <dc:subject>AWS Application Migration PoC</dc:subject>
  <dc:creator>Insight</dc:creator>
  <cp:keywords/>
  <dc:description/>
  <cp:lastModifiedBy>Bishop, Alex</cp:lastModifiedBy>
  <cp:revision>14</cp:revision>
  <cp:lastPrinted>2022-03-11T12:57:00Z</cp:lastPrinted>
  <dcterms:created xsi:type="dcterms:W3CDTF">2022-12-15T09:25:00Z</dcterms:created>
  <dcterms:modified xsi:type="dcterms:W3CDTF">2023-03-01T10:59: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r8>0.1</vt:r8>
  </property>
  <property fmtid="{D5CDD505-2E9C-101B-9397-08002B2CF9AE}" pid="3" name="ContentTypeId">
    <vt:lpwstr>0x01010028A67B7DC822444BA215BC91176A8DB0</vt:lpwstr>
  </property>
  <property fmtid="{D5CDD505-2E9C-101B-9397-08002B2CF9AE}" pid="4" name="MediaServiceImageTags">
    <vt:lpwstr/>
  </property>
</Properties>
</file>